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64180D28" w:rsidR="002A2C5B" w:rsidRPr="002A4DA8" w:rsidRDefault="00EF7C2C" w:rsidP="00493027">
      <w:pPr>
        <w:pStyle w:val="Heading1"/>
        <w:spacing w:before="0" w:after="0"/>
        <w:ind w:firstLine="720"/>
        <w:contextualSpacing/>
        <w:jc w:val="center"/>
        <w:rPr>
          <w:rFonts w:ascii="Arial" w:eastAsia="Arial" w:hAnsi="Arial" w:cs="Arial"/>
          <w:sz w:val="28"/>
          <w:szCs w:val="28"/>
        </w:rPr>
      </w:pPr>
      <w:r w:rsidRPr="002A4DA8">
        <w:rPr>
          <w:rFonts w:ascii="Arial" w:eastAsia="Arial" w:hAnsi="Arial" w:cs="Arial"/>
          <w:sz w:val="28"/>
          <w:szCs w:val="28"/>
        </w:rPr>
        <w:t>DSWD DROMIC Report #8</w:t>
      </w:r>
      <w:r w:rsidR="00767E0D" w:rsidRPr="002A4DA8">
        <w:rPr>
          <w:rFonts w:ascii="Arial" w:eastAsia="Arial" w:hAnsi="Arial" w:cs="Arial"/>
          <w:sz w:val="28"/>
          <w:szCs w:val="28"/>
        </w:rPr>
        <w:t>1</w:t>
      </w:r>
      <w:r w:rsidR="00564A05" w:rsidRPr="002A4DA8">
        <w:rPr>
          <w:rFonts w:ascii="Arial" w:eastAsia="Arial" w:hAnsi="Arial" w:cs="Arial"/>
          <w:sz w:val="28"/>
          <w:szCs w:val="28"/>
        </w:rPr>
        <w:t>5</w:t>
      </w:r>
      <w:r w:rsidR="002A7D6A" w:rsidRPr="002A4DA8">
        <w:rPr>
          <w:rFonts w:ascii="Arial" w:eastAsia="Arial" w:hAnsi="Arial" w:cs="Arial"/>
          <w:sz w:val="28"/>
          <w:szCs w:val="28"/>
        </w:rPr>
        <w:t xml:space="preserve"> on the Coronavirus Disease (COVID19)</w:t>
      </w:r>
    </w:p>
    <w:p w14:paraId="3F11FAFB" w14:textId="1AF11C4B" w:rsidR="002A2C5B" w:rsidRPr="002A4DA8" w:rsidRDefault="00B0762A" w:rsidP="00493027">
      <w:pPr>
        <w:spacing w:after="0" w:line="240" w:lineRule="auto"/>
        <w:ind w:left="720"/>
        <w:contextualSpacing/>
        <w:jc w:val="center"/>
        <w:rPr>
          <w:rFonts w:ascii="Arial" w:eastAsia="Arial" w:hAnsi="Arial" w:cs="Arial"/>
          <w:sz w:val="24"/>
          <w:szCs w:val="24"/>
        </w:rPr>
      </w:pPr>
      <w:r w:rsidRPr="002A4DA8">
        <w:rPr>
          <w:rFonts w:ascii="Arial" w:eastAsia="Arial" w:hAnsi="Arial" w:cs="Arial"/>
          <w:sz w:val="24"/>
          <w:szCs w:val="24"/>
        </w:rPr>
        <w:t xml:space="preserve">as of </w:t>
      </w:r>
      <w:r w:rsidR="00A171DA" w:rsidRPr="002A4DA8">
        <w:rPr>
          <w:rFonts w:ascii="Arial" w:eastAsia="Arial" w:hAnsi="Arial" w:cs="Arial"/>
          <w:sz w:val="24"/>
          <w:szCs w:val="24"/>
        </w:rPr>
        <w:t>2</w:t>
      </w:r>
      <w:r w:rsidR="00564A05" w:rsidRPr="002A4DA8">
        <w:rPr>
          <w:rFonts w:ascii="Arial" w:eastAsia="Arial" w:hAnsi="Arial" w:cs="Arial"/>
          <w:sz w:val="24"/>
          <w:szCs w:val="24"/>
        </w:rPr>
        <w:t>8</w:t>
      </w:r>
      <w:r w:rsidR="00646B4D" w:rsidRPr="002A4DA8">
        <w:rPr>
          <w:rFonts w:ascii="Arial" w:eastAsia="Arial" w:hAnsi="Arial" w:cs="Arial"/>
          <w:sz w:val="24"/>
          <w:szCs w:val="24"/>
        </w:rPr>
        <w:t xml:space="preserve"> September</w:t>
      </w:r>
      <w:r w:rsidR="002A7D6A" w:rsidRPr="002A4DA8">
        <w:rPr>
          <w:rFonts w:ascii="Arial" w:eastAsia="Arial" w:hAnsi="Arial" w:cs="Arial"/>
          <w:sz w:val="24"/>
          <w:szCs w:val="24"/>
        </w:rPr>
        <w:t xml:space="preserve"> 2021, 6PM</w:t>
      </w:r>
    </w:p>
    <w:p w14:paraId="2FD63A1D" w14:textId="77777777" w:rsidR="002A2C5B" w:rsidRPr="002A4DA8" w:rsidRDefault="002A7D6A" w:rsidP="00493027">
      <w:pPr>
        <w:spacing w:after="0" w:line="240" w:lineRule="auto"/>
        <w:ind w:left="720"/>
        <w:contextualSpacing/>
        <w:jc w:val="center"/>
        <w:rPr>
          <w:rFonts w:ascii="Arial" w:eastAsia="Arial" w:hAnsi="Arial" w:cs="Arial"/>
          <w:sz w:val="28"/>
          <w:szCs w:val="28"/>
        </w:rPr>
      </w:pPr>
      <w:r w:rsidRPr="002A4DA8">
        <w:rPr>
          <w:rFonts w:ascii="Arial" w:eastAsia="Arial" w:hAnsi="Arial" w:cs="Arial"/>
          <w:sz w:val="24"/>
          <w:szCs w:val="24"/>
        </w:rPr>
        <w:tab/>
      </w:r>
    </w:p>
    <w:p w14:paraId="48803696" w14:textId="77777777" w:rsidR="002A2C5B" w:rsidRPr="002A4DA8" w:rsidRDefault="002A7D6A" w:rsidP="00493027">
      <w:pPr>
        <w:spacing w:after="0" w:line="240" w:lineRule="auto"/>
        <w:contextualSpacing/>
        <w:jc w:val="both"/>
        <w:rPr>
          <w:rFonts w:ascii="Arial" w:eastAsia="Arial" w:hAnsi="Arial" w:cs="Arial"/>
          <w:b/>
          <w:color w:val="002060"/>
          <w:sz w:val="28"/>
          <w:szCs w:val="28"/>
        </w:rPr>
      </w:pPr>
      <w:r w:rsidRPr="002A4DA8">
        <w:rPr>
          <w:rFonts w:ascii="Arial" w:eastAsia="Arial" w:hAnsi="Arial" w:cs="Arial"/>
          <w:b/>
          <w:color w:val="002060"/>
          <w:sz w:val="28"/>
          <w:szCs w:val="28"/>
        </w:rPr>
        <w:t>Situation Overview</w:t>
      </w:r>
    </w:p>
    <w:p w14:paraId="1597C84C" w14:textId="77777777" w:rsidR="00851B0E" w:rsidRPr="002A4DA8" w:rsidRDefault="00851B0E" w:rsidP="00493027">
      <w:pPr>
        <w:widowControl/>
        <w:spacing w:after="0" w:line="240" w:lineRule="auto"/>
        <w:contextualSpacing/>
        <w:jc w:val="both"/>
        <w:rPr>
          <w:rFonts w:ascii="Arial" w:eastAsia="Arial" w:hAnsi="Arial" w:cs="Arial"/>
          <w:sz w:val="24"/>
          <w:szCs w:val="24"/>
        </w:rPr>
      </w:pPr>
    </w:p>
    <w:p w14:paraId="1609005F" w14:textId="5E44EF28" w:rsidR="002A2C5B" w:rsidRPr="002A4DA8" w:rsidRDefault="002A7D6A" w:rsidP="00493027">
      <w:pPr>
        <w:widowControl/>
        <w:spacing w:after="0" w:line="240" w:lineRule="auto"/>
        <w:contextualSpacing/>
        <w:jc w:val="both"/>
        <w:rPr>
          <w:rFonts w:ascii="Arial" w:eastAsia="Arial" w:hAnsi="Arial" w:cs="Arial"/>
          <w:sz w:val="24"/>
          <w:szCs w:val="24"/>
        </w:rPr>
      </w:pPr>
      <w:r w:rsidRPr="002A4DA8">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2A4DA8" w:rsidRDefault="002A2C5B" w:rsidP="00493027">
      <w:pPr>
        <w:widowControl/>
        <w:spacing w:after="0" w:line="240" w:lineRule="auto"/>
        <w:contextualSpacing/>
        <w:jc w:val="both"/>
        <w:rPr>
          <w:rFonts w:ascii="Arial" w:eastAsia="Arial" w:hAnsi="Arial" w:cs="Arial"/>
          <w:sz w:val="28"/>
          <w:szCs w:val="28"/>
        </w:rPr>
      </w:pPr>
    </w:p>
    <w:p w14:paraId="7417CD1C" w14:textId="6FAF7FE2" w:rsidR="00767E0D" w:rsidRPr="002A4DA8" w:rsidRDefault="00493027" w:rsidP="00493027">
      <w:pPr>
        <w:widowControl/>
        <w:spacing w:after="0" w:line="240" w:lineRule="auto"/>
        <w:contextualSpacing/>
        <w:jc w:val="both"/>
        <w:rPr>
          <w:rFonts w:ascii="Arial" w:hAnsi="Arial" w:cs="Arial"/>
          <w:sz w:val="24"/>
          <w:szCs w:val="24"/>
          <w:shd w:val="clear" w:color="auto" w:fill="FFFFFF"/>
        </w:rPr>
      </w:pPr>
      <w:r w:rsidRPr="002A4DA8">
        <w:rPr>
          <w:rFonts w:ascii="Arial" w:hAnsi="Arial" w:cs="Arial"/>
          <w:sz w:val="24"/>
          <w:szCs w:val="24"/>
          <w:shd w:val="clear" w:color="auto" w:fill="FFFFFF"/>
        </w:rPr>
        <w:t xml:space="preserve">As of </w:t>
      </w:r>
      <w:r w:rsidR="000D0F09" w:rsidRPr="00436B42">
        <w:rPr>
          <w:rFonts w:ascii="Arial" w:hAnsi="Arial" w:cs="Arial"/>
          <w:b/>
          <w:bCs/>
          <w:color w:val="0070C0"/>
          <w:sz w:val="24"/>
          <w:szCs w:val="24"/>
          <w:shd w:val="clear" w:color="auto" w:fill="FFFFFF"/>
        </w:rPr>
        <w:t>2</w:t>
      </w:r>
      <w:r w:rsidR="00436B42" w:rsidRPr="00436B42">
        <w:rPr>
          <w:rFonts w:ascii="Arial" w:hAnsi="Arial" w:cs="Arial"/>
          <w:b/>
          <w:bCs/>
          <w:color w:val="0070C0"/>
          <w:sz w:val="24"/>
          <w:szCs w:val="24"/>
          <w:shd w:val="clear" w:color="auto" w:fill="FFFFFF"/>
        </w:rPr>
        <w:t>8</w:t>
      </w:r>
      <w:r w:rsidR="00767E0D" w:rsidRPr="00436B42">
        <w:rPr>
          <w:rFonts w:ascii="Arial" w:hAnsi="Arial" w:cs="Arial"/>
          <w:b/>
          <w:bCs/>
          <w:color w:val="0070C0"/>
          <w:sz w:val="24"/>
          <w:szCs w:val="24"/>
          <w:shd w:val="clear" w:color="auto" w:fill="FFFFFF"/>
        </w:rPr>
        <w:t xml:space="preserve"> September 2021, </w:t>
      </w:r>
      <w:r w:rsidR="00436B42" w:rsidRPr="00436B42">
        <w:rPr>
          <w:rFonts w:ascii="Arial" w:hAnsi="Arial" w:cs="Arial"/>
          <w:b/>
          <w:bCs/>
          <w:color w:val="0070C0"/>
          <w:sz w:val="24"/>
          <w:szCs w:val="24"/>
          <w:shd w:val="clear" w:color="auto" w:fill="FFFFFF"/>
        </w:rPr>
        <w:t>5</w:t>
      </w:r>
      <w:r w:rsidR="00767E0D" w:rsidRPr="00436B42">
        <w:rPr>
          <w:rFonts w:ascii="Arial" w:hAnsi="Arial" w:cs="Arial"/>
          <w:b/>
          <w:bCs/>
          <w:color w:val="0070C0"/>
          <w:sz w:val="24"/>
          <w:szCs w:val="24"/>
          <w:shd w:val="clear" w:color="auto" w:fill="FFFFFF"/>
        </w:rPr>
        <w:t>PM</w:t>
      </w:r>
      <w:r w:rsidR="00767E0D" w:rsidRPr="002A4DA8">
        <w:rPr>
          <w:rFonts w:ascii="Arial" w:hAnsi="Arial" w:cs="Arial"/>
          <w:sz w:val="24"/>
          <w:szCs w:val="24"/>
          <w:shd w:val="clear" w:color="auto" w:fill="FFFFFF"/>
        </w:rPr>
        <w:t>, the Department of Healt</w:t>
      </w:r>
      <w:r w:rsidRPr="002A4DA8">
        <w:rPr>
          <w:rFonts w:ascii="Arial" w:hAnsi="Arial" w:cs="Arial"/>
          <w:sz w:val="24"/>
          <w:szCs w:val="24"/>
          <w:shd w:val="clear" w:color="auto" w:fill="FFFFFF"/>
        </w:rPr>
        <w:t xml:space="preserve">h (DOH) has recorded a total of </w:t>
      </w:r>
      <w:r w:rsidR="00AC018F" w:rsidRPr="00436B42">
        <w:rPr>
          <w:rFonts w:ascii="Arial" w:hAnsi="Arial" w:cs="Arial"/>
          <w:b/>
          <w:bCs/>
          <w:color w:val="0070C0"/>
          <w:sz w:val="24"/>
          <w:szCs w:val="24"/>
          <w:shd w:val="clear" w:color="auto" w:fill="FFFFFF"/>
        </w:rPr>
        <w:t>2,5</w:t>
      </w:r>
      <w:r w:rsidR="00436B42" w:rsidRPr="00436B42">
        <w:rPr>
          <w:rFonts w:ascii="Arial" w:hAnsi="Arial" w:cs="Arial"/>
          <w:b/>
          <w:bCs/>
          <w:color w:val="0070C0"/>
          <w:sz w:val="24"/>
          <w:szCs w:val="24"/>
          <w:shd w:val="clear" w:color="auto" w:fill="FFFFFF"/>
        </w:rPr>
        <w:t>22</w:t>
      </w:r>
      <w:r w:rsidR="00AC018F" w:rsidRPr="00436B42">
        <w:rPr>
          <w:rFonts w:ascii="Arial" w:hAnsi="Arial" w:cs="Arial"/>
          <w:b/>
          <w:bCs/>
          <w:color w:val="0070C0"/>
          <w:sz w:val="24"/>
          <w:szCs w:val="24"/>
          <w:shd w:val="clear" w:color="auto" w:fill="FFFFFF"/>
        </w:rPr>
        <w:t>,</w:t>
      </w:r>
      <w:r w:rsidR="00436B42" w:rsidRPr="00436B42">
        <w:rPr>
          <w:rFonts w:ascii="Arial" w:hAnsi="Arial" w:cs="Arial"/>
          <w:b/>
          <w:bCs/>
          <w:color w:val="0070C0"/>
          <w:sz w:val="24"/>
          <w:szCs w:val="24"/>
          <w:shd w:val="clear" w:color="auto" w:fill="FFFFFF"/>
        </w:rPr>
        <w:t>965</w:t>
      </w:r>
      <w:r w:rsidR="00AC018F" w:rsidRPr="00436B42">
        <w:rPr>
          <w:rFonts w:ascii="Arial" w:hAnsi="Arial" w:cs="Arial"/>
          <w:b/>
          <w:bCs/>
          <w:color w:val="0070C0"/>
          <w:sz w:val="24"/>
          <w:szCs w:val="24"/>
          <w:shd w:val="clear" w:color="auto" w:fill="FFFFFF"/>
        </w:rPr>
        <w:t xml:space="preserve"> </w:t>
      </w:r>
      <w:r w:rsidR="00767E0D" w:rsidRPr="00436B42">
        <w:rPr>
          <w:rFonts w:ascii="Arial" w:hAnsi="Arial" w:cs="Arial"/>
          <w:b/>
          <w:bCs/>
          <w:color w:val="0070C0"/>
          <w:sz w:val="24"/>
          <w:szCs w:val="24"/>
          <w:shd w:val="clear" w:color="auto" w:fill="FFFFFF"/>
        </w:rPr>
        <w:t>confirmed cases</w:t>
      </w:r>
      <w:r w:rsidRPr="002A4DA8">
        <w:rPr>
          <w:rFonts w:ascii="Arial" w:hAnsi="Arial" w:cs="Arial"/>
          <w:sz w:val="24"/>
          <w:szCs w:val="24"/>
          <w:shd w:val="clear" w:color="auto" w:fill="FFFFFF"/>
        </w:rPr>
        <w:t xml:space="preserve">; of which, </w:t>
      </w:r>
      <w:r w:rsidR="00AC018F" w:rsidRPr="00436B42">
        <w:rPr>
          <w:rFonts w:ascii="Arial" w:hAnsi="Arial" w:cs="Arial"/>
          <w:b/>
          <w:bCs/>
          <w:color w:val="0070C0"/>
          <w:sz w:val="24"/>
          <w:szCs w:val="24"/>
          <w:shd w:val="clear" w:color="auto" w:fill="FFFFFF"/>
        </w:rPr>
        <w:t>1</w:t>
      </w:r>
      <w:r w:rsidR="00436B42" w:rsidRPr="00436B42">
        <w:rPr>
          <w:rFonts w:ascii="Arial" w:hAnsi="Arial" w:cs="Arial"/>
          <w:b/>
          <w:bCs/>
          <w:color w:val="0070C0"/>
          <w:sz w:val="24"/>
          <w:szCs w:val="24"/>
          <w:shd w:val="clear" w:color="auto" w:fill="FFFFFF"/>
        </w:rPr>
        <w:t>32</w:t>
      </w:r>
      <w:r w:rsidR="00AC018F" w:rsidRPr="00436B42">
        <w:rPr>
          <w:rFonts w:ascii="Arial" w:hAnsi="Arial" w:cs="Arial"/>
          <w:b/>
          <w:bCs/>
          <w:color w:val="0070C0"/>
          <w:sz w:val="24"/>
          <w:szCs w:val="24"/>
          <w:shd w:val="clear" w:color="auto" w:fill="FFFFFF"/>
        </w:rPr>
        <w:t>,1</w:t>
      </w:r>
      <w:r w:rsidR="00436B42" w:rsidRPr="00436B42">
        <w:rPr>
          <w:rFonts w:ascii="Arial" w:hAnsi="Arial" w:cs="Arial"/>
          <w:b/>
          <w:bCs/>
          <w:color w:val="0070C0"/>
          <w:sz w:val="24"/>
          <w:szCs w:val="24"/>
          <w:shd w:val="clear" w:color="auto" w:fill="FFFFFF"/>
        </w:rPr>
        <w:t>3</w:t>
      </w:r>
      <w:r w:rsidR="00AC018F" w:rsidRPr="00436B42">
        <w:rPr>
          <w:rFonts w:ascii="Arial" w:hAnsi="Arial" w:cs="Arial"/>
          <w:b/>
          <w:bCs/>
          <w:color w:val="0070C0"/>
          <w:sz w:val="24"/>
          <w:szCs w:val="24"/>
          <w:shd w:val="clear" w:color="auto" w:fill="FFFFFF"/>
        </w:rPr>
        <w:t>9</w:t>
      </w:r>
      <w:r w:rsidR="00AC018F" w:rsidRPr="002A4DA8">
        <w:rPr>
          <w:rFonts w:ascii="Arial" w:hAnsi="Arial" w:cs="Arial"/>
          <w:b/>
          <w:bCs/>
          <w:sz w:val="24"/>
          <w:szCs w:val="24"/>
          <w:shd w:val="clear" w:color="auto" w:fill="FFFFFF"/>
        </w:rPr>
        <w:t xml:space="preserve"> </w:t>
      </w:r>
      <w:r w:rsidRPr="002A4DA8">
        <w:rPr>
          <w:rFonts w:ascii="Arial" w:hAnsi="Arial" w:cs="Arial"/>
          <w:sz w:val="24"/>
          <w:szCs w:val="24"/>
          <w:shd w:val="clear" w:color="auto" w:fill="FFFFFF"/>
        </w:rPr>
        <w:t xml:space="preserve">are </w:t>
      </w:r>
      <w:r w:rsidR="00767E0D" w:rsidRPr="00436B42">
        <w:rPr>
          <w:rFonts w:ascii="Arial" w:hAnsi="Arial" w:cs="Arial"/>
          <w:b/>
          <w:bCs/>
          <w:color w:val="0070C0"/>
          <w:sz w:val="24"/>
          <w:szCs w:val="24"/>
          <w:shd w:val="clear" w:color="auto" w:fill="FFFFFF"/>
        </w:rPr>
        <w:t>active</w:t>
      </w:r>
      <w:r w:rsidRPr="002A4DA8">
        <w:rPr>
          <w:rFonts w:ascii="Arial" w:hAnsi="Arial" w:cs="Arial"/>
          <w:sz w:val="24"/>
          <w:szCs w:val="24"/>
          <w:shd w:val="clear" w:color="auto" w:fill="FFFFFF"/>
        </w:rPr>
        <w:t xml:space="preserve">, </w:t>
      </w:r>
      <w:r w:rsidR="00AC018F" w:rsidRPr="00436B42">
        <w:rPr>
          <w:rFonts w:ascii="Arial" w:hAnsi="Arial" w:cs="Arial"/>
          <w:b/>
          <w:bCs/>
          <w:color w:val="0070C0"/>
          <w:sz w:val="24"/>
          <w:szCs w:val="24"/>
          <w:shd w:val="clear" w:color="auto" w:fill="FFFFFF"/>
        </w:rPr>
        <w:t>2,3</w:t>
      </w:r>
      <w:r w:rsidR="00436B42" w:rsidRPr="00436B42">
        <w:rPr>
          <w:rFonts w:ascii="Arial" w:hAnsi="Arial" w:cs="Arial"/>
          <w:b/>
          <w:bCs/>
          <w:color w:val="0070C0"/>
          <w:sz w:val="24"/>
          <w:szCs w:val="24"/>
          <w:shd w:val="clear" w:color="auto" w:fill="FFFFFF"/>
        </w:rPr>
        <w:t>5</w:t>
      </w:r>
      <w:r w:rsidR="00AC018F" w:rsidRPr="00436B42">
        <w:rPr>
          <w:rFonts w:ascii="Arial" w:hAnsi="Arial" w:cs="Arial"/>
          <w:b/>
          <w:bCs/>
          <w:color w:val="0070C0"/>
          <w:sz w:val="24"/>
          <w:szCs w:val="24"/>
          <w:shd w:val="clear" w:color="auto" w:fill="FFFFFF"/>
        </w:rPr>
        <w:t>3,</w:t>
      </w:r>
      <w:r w:rsidR="00436B42" w:rsidRPr="00436B42">
        <w:rPr>
          <w:rFonts w:ascii="Arial" w:hAnsi="Arial" w:cs="Arial"/>
          <w:b/>
          <w:bCs/>
          <w:color w:val="0070C0"/>
          <w:sz w:val="24"/>
          <w:szCs w:val="24"/>
          <w:shd w:val="clear" w:color="auto" w:fill="FFFFFF"/>
        </w:rPr>
        <w:t>140</w:t>
      </w:r>
      <w:r w:rsidR="00AC018F" w:rsidRPr="002A4DA8">
        <w:rPr>
          <w:rFonts w:ascii="Arial" w:hAnsi="Arial" w:cs="Arial"/>
          <w:b/>
          <w:bCs/>
          <w:sz w:val="24"/>
          <w:szCs w:val="24"/>
          <w:shd w:val="clear" w:color="auto" w:fill="FFFFFF"/>
        </w:rPr>
        <w:t xml:space="preserve"> </w:t>
      </w:r>
      <w:r w:rsidRPr="002A4DA8">
        <w:rPr>
          <w:rFonts w:ascii="Arial" w:hAnsi="Arial" w:cs="Arial"/>
          <w:sz w:val="24"/>
          <w:szCs w:val="24"/>
          <w:shd w:val="clear" w:color="auto" w:fill="FFFFFF"/>
        </w:rPr>
        <w:t xml:space="preserve">have </w:t>
      </w:r>
      <w:r w:rsidR="00767E0D" w:rsidRPr="00436B42">
        <w:rPr>
          <w:rFonts w:ascii="Arial" w:hAnsi="Arial" w:cs="Arial"/>
          <w:b/>
          <w:bCs/>
          <w:color w:val="0070C0"/>
          <w:sz w:val="24"/>
          <w:szCs w:val="24"/>
          <w:shd w:val="clear" w:color="auto" w:fill="FFFFFF"/>
        </w:rPr>
        <w:t>recovered</w:t>
      </w:r>
      <w:r w:rsidRPr="00436B42">
        <w:rPr>
          <w:rFonts w:ascii="Arial" w:hAnsi="Arial" w:cs="Arial"/>
          <w:color w:val="0070C0"/>
          <w:sz w:val="24"/>
          <w:szCs w:val="24"/>
          <w:shd w:val="clear" w:color="auto" w:fill="FFFFFF"/>
        </w:rPr>
        <w:t xml:space="preserve"> </w:t>
      </w:r>
      <w:r w:rsidRPr="002A4DA8">
        <w:rPr>
          <w:rFonts w:ascii="Arial" w:hAnsi="Arial" w:cs="Arial"/>
          <w:sz w:val="24"/>
          <w:szCs w:val="24"/>
          <w:shd w:val="clear" w:color="auto" w:fill="FFFFFF"/>
        </w:rPr>
        <w:t xml:space="preserve">and </w:t>
      </w:r>
      <w:r w:rsidR="00AC018F" w:rsidRPr="00436B42">
        <w:rPr>
          <w:rFonts w:ascii="Arial" w:hAnsi="Arial" w:cs="Arial"/>
          <w:b/>
          <w:bCs/>
          <w:color w:val="0070C0"/>
          <w:sz w:val="24"/>
          <w:szCs w:val="24"/>
          <w:shd w:val="clear" w:color="auto" w:fill="FFFFFF"/>
        </w:rPr>
        <w:t>37,</w:t>
      </w:r>
      <w:r w:rsidR="00436B42">
        <w:rPr>
          <w:rFonts w:ascii="Arial" w:hAnsi="Arial" w:cs="Arial"/>
          <w:b/>
          <w:bCs/>
          <w:color w:val="0070C0"/>
          <w:sz w:val="24"/>
          <w:szCs w:val="24"/>
          <w:shd w:val="clear" w:color="auto" w:fill="FFFFFF"/>
        </w:rPr>
        <w:t>686</w:t>
      </w:r>
      <w:r w:rsidR="00AC018F" w:rsidRPr="00436B42">
        <w:rPr>
          <w:rFonts w:ascii="Arial" w:hAnsi="Arial" w:cs="Arial"/>
          <w:b/>
          <w:bCs/>
          <w:color w:val="0070C0"/>
          <w:sz w:val="24"/>
          <w:szCs w:val="24"/>
          <w:shd w:val="clear" w:color="auto" w:fill="FFFFFF"/>
        </w:rPr>
        <w:t xml:space="preserve"> </w:t>
      </w:r>
      <w:r w:rsidR="00767E0D" w:rsidRPr="00436B42">
        <w:rPr>
          <w:rFonts w:ascii="Arial" w:hAnsi="Arial" w:cs="Arial"/>
          <w:b/>
          <w:bCs/>
          <w:color w:val="0070C0"/>
          <w:sz w:val="24"/>
          <w:szCs w:val="24"/>
          <w:shd w:val="clear" w:color="auto" w:fill="FFFFFF"/>
        </w:rPr>
        <w:t>deaths</w:t>
      </w:r>
      <w:r w:rsidR="00767E0D" w:rsidRPr="002A4DA8">
        <w:rPr>
          <w:rFonts w:ascii="Arial" w:hAnsi="Arial" w:cs="Arial"/>
          <w:sz w:val="24"/>
          <w:szCs w:val="24"/>
          <w:shd w:val="clear" w:color="auto" w:fill="FFFFFF"/>
        </w:rPr>
        <w:t>.</w:t>
      </w:r>
    </w:p>
    <w:p w14:paraId="78FCD8FF" w14:textId="62C5A3F3" w:rsidR="001A5A90" w:rsidRPr="00436B42" w:rsidRDefault="002A7D6A" w:rsidP="00493027">
      <w:pPr>
        <w:widowControl/>
        <w:spacing w:after="0" w:line="240" w:lineRule="auto"/>
        <w:contextualSpacing/>
        <w:jc w:val="right"/>
        <w:rPr>
          <w:rFonts w:ascii="Arial" w:eastAsia="Arial" w:hAnsi="Arial" w:cs="Arial"/>
          <w:i/>
          <w:color w:val="0070C0"/>
          <w:sz w:val="16"/>
          <w:szCs w:val="16"/>
        </w:rPr>
      </w:pPr>
      <w:r w:rsidRPr="00436B42">
        <w:rPr>
          <w:rFonts w:ascii="Arial" w:eastAsia="Arial" w:hAnsi="Arial" w:cs="Arial"/>
          <w:i/>
          <w:color w:val="0070C0"/>
          <w:sz w:val="16"/>
          <w:szCs w:val="16"/>
        </w:rPr>
        <w:t>So</w:t>
      </w:r>
      <w:r w:rsidR="008E524A" w:rsidRPr="00436B42">
        <w:rPr>
          <w:rFonts w:ascii="Arial" w:eastAsia="Arial" w:hAnsi="Arial" w:cs="Arial"/>
          <w:i/>
          <w:color w:val="0070C0"/>
          <w:sz w:val="16"/>
          <w:szCs w:val="16"/>
        </w:rPr>
        <w:t>urce: DOH-COVID-19 Bulletin #</w:t>
      </w:r>
      <w:r w:rsidR="00C70B4F" w:rsidRPr="00436B42">
        <w:rPr>
          <w:rFonts w:ascii="Arial" w:eastAsia="Arial" w:hAnsi="Arial" w:cs="Arial"/>
          <w:i/>
          <w:color w:val="0070C0"/>
          <w:sz w:val="16"/>
          <w:szCs w:val="16"/>
        </w:rPr>
        <w:t>5</w:t>
      </w:r>
      <w:r w:rsidR="00317DEA" w:rsidRPr="00436B42">
        <w:rPr>
          <w:rFonts w:ascii="Arial" w:eastAsia="Arial" w:hAnsi="Arial" w:cs="Arial"/>
          <w:i/>
          <w:color w:val="0070C0"/>
          <w:sz w:val="16"/>
          <w:szCs w:val="16"/>
        </w:rPr>
        <w:t>6</w:t>
      </w:r>
      <w:r w:rsidR="00436B42" w:rsidRPr="00436B42">
        <w:rPr>
          <w:rFonts w:ascii="Arial" w:eastAsia="Arial" w:hAnsi="Arial" w:cs="Arial"/>
          <w:i/>
          <w:color w:val="0070C0"/>
          <w:sz w:val="16"/>
          <w:szCs w:val="16"/>
        </w:rPr>
        <w:t>3</w:t>
      </w:r>
    </w:p>
    <w:p w14:paraId="26579145" w14:textId="6016C244" w:rsidR="00633EEB" w:rsidRPr="002A4DA8" w:rsidRDefault="005C3C35" w:rsidP="00493027">
      <w:pPr>
        <w:pStyle w:val="NoSpacing1"/>
        <w:contextualSpacing/>
        <w:rPr>
          <w:rFonts w:ascii="Arial" w:hAnsi="Arial" w:cs="Arial"/>
          <w:b/>
          <w:sz w:val="24"/>
        </w:rPr>
      </w:pPr>
      <w:r w:rsidRPr="002A4DA8">
        <w:rPr>
          <w:rFonts w:ascii="Arial" w:hAnsi="Arial" w:cs="Arial"/>
          <w:b/>
          <w:sz w:val="28"/>
        </w:rPr>
        <w:t xml:space="preserve"> </w:t>
      </w:r>
    </w:p>
    <w:p w14:paraId="6B6D9CA5" w14:textId="3526A368" w:rsidR="002A2C5B" w:rsidRPr="002A4DA8" w:rsidRDefault="002A7D6A" w:rsidP="00493027">
      <w:pPr>
        <w:pStyle w:val="NoSpacing1"/>
        <w:contextualSpacing/>
        <w:rPr>
          <w:rFonts w:ascii="Arial" w:hAnsi="Arial" w:cs="Arial"/>
          <w:b/>
          <w:color w:val="002060"/>
          <w:sz w:val="28"/>
        </w:rPr>
      </w:pPr>
      <w:r w:rsidRPr="002A4DA8">
        <w:rPr>
          <w:rFonts w:ascii="Arial" w:hAnsi="Arial" w:cs="Arial"/>
          <w:b/>
          <w:color w:val="002060"/>
          <w:sz w:val="28"/>
        </w:rPr>
        <w:t>Assistance Provided</w:t>
      </w:r>
    </w:p>
    <w:p w14:paraId="7665567F" w14:textId="77777777" w:rsidR="00851B0E" w:rsidRPr="002A4DA8" w:rsidRDefault="00851B0E" w:rsidP="00493027">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68E484B0" w:rsidR="002A2C5B" w:rsidRPr="002A4DA8" w:rsidRDefault="002A7D6A" w:rsidP="00493027">
      <w:pPr>
        <w:spacing w:after="0" w:line="240" w:lineRule="auto"/>
        <w:contextualSpacing/>
        <w:jc w:val="both"/>
        <w:rPr>
          <w:rFonts w:ascii="Arial" w:eastAsia="Arial" w:hAnsi="Arial" w:cs="Arial"/>
          <w:color w:val="000000" w:themeColor="text1"/>
          <w:sz w:val="24"/>
          <w:szCs w:val="24"/>
        </w:rPr>
      </w:pPr>
      <w:r w:rsidRPr="002A4DA8">
        <w:rPr>
          <w:rFonts w:ascii="Arial" w:eastAsia="Arial" w:hAnsi="Arial" w:cs="Arial"/>
          <w:color w:val="000000" w:themeColor="text1"/>
          <w:sz w:val="24"/>
          <w:szCs w:val="24"/>
        </w:rPr>
        <w:t>A total of</w:t>
      </w:r>
      <w:r w:rsidRPr="002A4DA8">
        <w:rPr>
          <w:rFonts w:ascii="Arial" w:eastAsia="Arial" w:hAnsi="Arial" w:cs="Arial"/>
          <w:b/>
          <w:bCs/>
          <w:color w:val="000000" w:themeColor="text1"/>
          <w:sz w:val="24"/>
          <w:szCs w:val="24"/>
        </w:rPr>
        <w:t xml:space="preserve"> </w:t>
      </w:r>
      <w:r w:rsidRPr="002A4DA8">
        <w:rPr>
          <w:rFonts w:ascii="Arial" w:eastAsia="Arial" w:hAnsi="Arial" w:cs="Arial"/>
          <w:b/>
          <w:color w:val="0070C0"/>
          <w:sz w:val="24"/>
          <w:szCs w:val="24"/>
        </w:rPr>
        <w:t>₱</w:t>
      </w:r>
      <w:r w:rsidR="00007287" w:rsidRPr="002A4DA8">
        <w:rPr>
          <w:rFonts w:ascii="Arial" w:eastAsia="Arial" w:hAnsi="Arial" w:cs="Arial"/>
          <w:b/>
          <w:bCs/>
          <w:color w:val="0070C0"/>
          <w:sz w:val="24"/>
          <w:szCs w:val="24"/>
        </w:rPr>
        <w:t xml:space="preserve">3,151,084,977.48 </w:t>
      </w:r>
      <w:r w:rsidRPr="002A4DA8">
        <w:rPr>
          <w:rFonts w:ascii="Arial" w:eastAsia="Arial" w:hAnsi="Arial" w:cs="Arial"/>
          <w:color w:val="000000" w:themeColor="text1"/>
          <w:sz w:val="24"/>
          <w:szCs w:val="24"/>
        </w:rPr>
        <w:t xml:space="preserve">worth of assistance was provided to the families and individuals including strandees affected by community quarantine being implemented due to COVID-19 pandemic; of which, </w:t>
      </w:r>
      <w:r w:rsidRPr="002A4DA8">
        <w:rPr>
          <w:rFonts w:ascii="Arial" w:eastAsia="Arial" w:hAnsi="Arial" w:cs="Arial"/>
          <w:b/>
          <w:color w:val="0070C0"/>
          <w:sz w:val="24"/>
          <w:szCs w:val="24"/>
        </w:rPr>
        <w:t>₱</w:t>
      </w:r>
      <w:r w:rsidR="00007287" w:rsidRPr="002A4DA8">
        <w:rPr>
          <w:rFonts w:ascii="Arial" w:eastAsia="Arial" w:hAnsi="Arial" w:cs="Arial"/>
          <w:b/>
          <w:bCs/>
          <w:color w:val="0070C0"/>
          <w:sz w:val="24"/>
          <w:szCs w:val="24"/>
        </w:rPr>
        <w:t xml:space="preserve">2,398,576,697.75 </w:t>
      </w:r>
      <w:r w:rsidRPr="002A4DA8">
        <w:rPr>
          <w:rFonts w:ascii="Arial" w:eastAsia="Arial" w:hAnsi="Arial" w:cs="Arial"/>
          <w:bCs/>
          <w:color w:val="000000" w:themeColor="text1"/>
          <w:sz w:val="24"/>
          <w:szCs w:val="24"/>
        </w:rPr>
        <w:t>was</w:t>
      </w:r>
      <w:r w:rsidRPr="002A4DA8">
        <w:rPr>
          <w:rFonts w:ascii="Arial" w:eastAsia="Arial" w:hAnsi="Arial" w:cs="Arial"/>
          <w:color w:val="000000" w:themeColor="text1"/>
          <w:sz w:val="24"/>
          <w:szCs w:val="24"/>
        </w:rPr>
        <w:t xml:space="preserve"> provided by </w:t>
      </w:r>
      <w:r w:rsidRPr="002A4DA8">
        <w:rPr>
          <w:rFonts w:ascii="Arial" w:eastAsia="Arial" w:hAnsi="Arial" w:cs="Arial"/>
          <w:b/>
          <w:color w:val="0070C0"/>
          <w:sz w:val="24"/>
          <w:szCs w:val="24"/>
        </w:rPr>
        <w:t>DSWD</w:t>
      </w:r>
      <w:r w:rsidRPr="002A4DA8">
        <w:rPr>
          <w:rFonts w:ascii="Arial" w:eastAsia="Arial" w:hAnsi="Arial" w:cs="Arial"/>
          <w:color w:val="000000" w:themeColor="text1"/>
          <w:sz w:val="24"/>
          <w:szCs w:val="24"/>
        </w:rPr>
        <w:t>,</w:t>
      </w:r>
      <w:r w:rsidRPr="002A4DA8">
        <w:rPr>
          <w:rFonts w:ascii="Arial" w:eastAsia="Arial" w:hAnsi="Arial" w:cs="Arial"/>
          <w:b/>
          <w:color w:val="000000" w:themeColor="text1"/>
          <w:sz w:val="24"/>
          <w:szCs w:val="24"/>
        </w:rPr>
        <w:t xml:space="preserve"> ₱</w:t>
      </w:r>
      <w:r w:rsidR="00184858" w:rsidRPr="002A4DA8">
        <w:rPr>
          <w:rFonts w:ascii="Arial" w:eastAsia="Arial" w:hAnsi="Arial" w:cs="Arial"/>
          <w:b/>
          <w:bCs/>
          <w:color w:val="000000" w:themeColor="text1"/>
          <w:sz w:val="24"/>
          <w:szCs w:val="24"/>
        </w:rPr>
        <w:t xml:space="preserve">720,657,869.77 </w:t>
      </w:r>
      <w:r w:rsidRPr="002A4DA8">
        <w:rPr>
          <w:rFonts w:ascii="Arial" w:eastAsia="Arial" w:hAnsi="Arial" w:cs="Arial"/>
          <w:color w:val="000000" w:themeColor="text1"/>
          <w:sz w:val="24"/>
          <w:szCs w:val="24"/>
        </w:rPr>
        <w:t xml:space="preserve">from </w:t>
      </w:r>
      <w:r w:rsidR="00472AFC" w:rsidRPr="002A4DA8">
        <w:rPr>
          <w:rFonts w:ascii="Arial" w:eastAsia="Arial" w:hAnsi="Arial" w:cs="Arial"/>
          <w:b/>
          <w:color w:val="000000" w:themeColor="text1"/>
          <w:sz w:val="24"/>
          <w:szCs w:val="24"/>
        </w:rPr>
        <w:t>Non-Government O</w:t>
      </w:r>
      <w:r w:rsidR="00903A59" w:rsidRPr="002A4DA8">
        <w:rPr>
          <w:rFonts w:ascii="Arial" w:eastAsia="Arial" w:hAnsi="Arial" w:cs="Arial"/>
          <w:b/>
          <w:color w:val="000000" w:themeColor="text1"/>
          <w:sz w:val="24"/>
          <w:szCs w:val="24"/>
        </w:rPr>
        <w:t>rganizations (</w:t>
      </w:r>
      <w:r w:rsidRPr="002A4DA8">
        <w:rPr>
          <w:rFonts w:ascii="Arial" w:eastAsia="Arial" w:hAnsi="Arial" w:cs="Arial"/>
          <w:b/>
          <w:color w:val="000000" w:themeColor="text1"/>
          <w:sz w:val="24"/>
          <w:szCs w:val="24"/>
        </w:rPr>
        <w:t>NGOs</w:t>
      </w:r>
      <w:r w:rsidR="00903A59" w:rsidRPr="002A4DA8">
        <w:rPr>
          <w:rFonts w:ascii="Arial" w:eastAsia="Arial" w:hAnsi="Arial" w:cs="Arial"/>
          <w:b/>
          <w:color w:val="000000" w:themeColor="text1"/>
          <w:sz w:val="24"/>
          <w:szCs w:val="24"/>
        </w:rPr>
        <w:t>)</w:t>
      </w:r>
      <w:r w:rsidRPr="002A4DA8">
        <w:rPr>
          <w:rFonts w:ascii="Arial" w:eastAsia="Arial" w:hAnsi="Arial" w:cs="Arial"/>
          <w:color w:val="000000" w:themeColor="text1"/>
          <w:sz w:val="24"/>
          <w:szCs w:val="24"/>
        </w:rPr>
        <w:t xml:space="preserve">, and </w:t>
      </w:r>
      <w:r w:rsidRPr="002A4DA8">
        <w:rPr>
          <w:rFonts w:ascii="Arial" w:eastAsia="Arial" w:hAnsi="Arial" w:cs="Arial"/>
          <w:b/>
          <w:color w:val="000000" w:themeColor="text1"/>
          <w:sz w:val="24"/>
          <w:szCs w:val="24"/>
        </w:rPr>
        <w:t>₱</w:t>
      </w:r>
      <w:r w:rsidRPr="002A4DA8">
        <w:rPr>
          <w:rFonts w:ascii="Arial" w:eastAsia="Arial" w:hAnsi="Arial" w:cs="Arial"/>
          <w:b/>
          <w:bCs/>
          <w:color w:val="000000" w:themeColor="text1"/>
          <w:sz w:val="24"/>
          <w:szCs w:val="24"/>
        </w:rPr>
        <w:t xml:space="preserve">31,850,409.96 </w:t>
      </w:r>
      <w:r w:rsidRPr="002A4DA8">
        <w:rPr>
          <w:rFonts w:ascii="Arial" w:eastAsia="Arial" w:hAnsi="Arial" w:cs="Arial"/>
          <w:color w:val="000000" w:themeColor="text1"/>
          <w:sz w:val="24"/>
          <w:szCs w:val="24"/>
        </w:rPr>
        <w:t xml:space="preserve">from </w:t>
      </w:r>
      <w:r w:rsidRPr="002A4DA8">
        <w:rPr>
          <w:rFonts w:ascii="Arial" w:eastAsia="Arial" w:hAnsi="Arial" w:cs="Arial"/>
          <w:b/>
          <w:color w:val="000000" w:themeColor="text1"/>
          <w:sz w:val="24"/>
          <w:szCs w:val="24"/>
          <w:lang w:val="en-US"/>
        </w:rPr>
        <w:t xml:space="preserve">other </w:t>
      </w:r>
      <w:r w:rsidRPr="002A4DA8">
        <w:rPr>
          <w:rFonts w:ascii="Arial" w:eastAsia="Arial" w:hAnsi="Arial" w:cs="Arial"/>
          <w:b/>
          <w:color w:val="000000" w:themeColor="text1"/>
          <w:sz w:val="24"/>
          <w:szCs w:val="24"/>
        </w:rPr>
        <w:t>Partners</w:t>
      </w:r>
      <w:r w:rsidRPr="002A4DA8">
        <w:rPr>
          <w:rFonts w:ascii="Arial" w:eastAsia="Arial" w:hAnsi="Arial" w:cs="Arial"/>
          <w:b/>
          <w:color w:val="000000" w:themeColor="text1"/>
          <w:sz w:val="20"/>
          <w:szCs w:val="20"/>
        </w:rPr>
        <w:t xml:space="preserve"> </w:t>
      </w:r>
      <w:r w:rsidRPr="002A4DA8">
        <w:rPr>
          <w:rFonts w:ascii="Arial" w:eastAsia="Arial" w:hAnsi="Arial" w:cs="Arial"/>
          <w:color w:val="000000" w:themeColor="text1"/>
          <w:sz w:val="24"/>
          <w:szCs w:val="24"/>
        </w:rPr>
        <w:t>(see Table 1).</w:t>
      </w:r>
    </w:p>
    <w:p w14:paraId="2BF2D742" w14:textId="77777777" w:rsidR="002A2C5B" w:rsidRPr="002A4DA8" w:rsidRDefault="002A2C5B" w:rsidP="00493027">
      <w:pPr>
        <w:spacing w:after="0" w:line="240" w:lineRule="auto"/>
        <w:contextualSpacing/>
        <w:jc w:val="both"/>
        <w:rPr>
          <w:rFonts w:ascii="Arial" w:hAnsi="Arial" w:cs="Arial"/>
          <w:b/>
          <w:bCs/>
          <w:i/>
          <w:iCs/>
          <w:sz w:val="28"/>
          <w:szCs w:val="28"/>
          <w:shd w:val="clear" w:color="auto" w:fill="FFFFFF"/>
        </w:rPr>
      </w:pPr>
    </w:p>
    <w:p w14:paraId="3F861B9D" w14:textId="79CC6475" w:rsidR="00B469B1" w:rsidRPr="002A4DA8" w:rsidRDefault="002A7D6A" w:rsidP="00493027">
      <w:pPr>
        <w:widowControl/>
        <w:shd w:val="clear" w:color="auto" w:fill="FFFFFF"/>
        <w:spacing w:after="0" w:line="240" w:lineRule="auto"/>
        <w:contextualSpacing/>
        <w:rPr>
          <w:rFonts w:ascii="Arial" w:eastAsia="Arial" w:hAnsi="Arial" w:cs="Arial"/>
          <w:b/>
          <w:i/>
          <w:sz w:val="20"/>
          <w:szCs w:val="20"/>
        </w:rPr>
      </w:pPr>
      <w:r w:rsidRPr="002A4DA8">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007287" w:rsidRPr="002A4DA8" w14:paraId="6C33D61F" w14:textId="77777777" w:rsidTr="002A4DA8">
        <w:trPr>
          <w:trHeight w:val="20"/>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664223" w14:textId="77777777" w:rsidR="00007287" w:rsidRPr="002A4DA8" w:rsidRDefault="00007287" w:rsidP="00007287">
            <w:pPr>
              <w:widowControl/>
              <w:spacing w:after="0" w:line="240" w:lineRule="auto"/>
              <w:ind w:right="57"/>
              <w:contextualSpacing/>
              <w:jc w:val="center"/>
              <w:rPr>
                <w:rFonts w:ascii="Arial" w:eastAsia="Times New Roman" w:hAnsi="Arial" w:cs="Arial"/>
                <w:b/>
                <w:bCs/>
                <w:color w:val="000000"/>
                <w:sz w:val="20"/>
                <w:szCs w:val="20"/>
              </w:rPr>
            </w:pPr>
            <w:r w:rsidRPr="002A4DA8">
              <w:rPr>
                <w:rFonts w:ascii="Arial" w:hAnsi="Arial" w:cs="Arial"/>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042CB4" w14:textId="2C92E679" w:rsidR="00007287" w:rsidRPr="002A4DA8" w:rsidRDefault="00007287" w:rsidP="00007287">
            <w:pPr>
              <w:spacing w:after="0" w:line="240" w:lineRule="auto"/>
              <w:ind w:right="57"/>
              <w:contextualSpacing/>
              <w:jc w:val="center"/>
              <w:rPr>
                <w:rFonts w:ascii="Arial" w:hAnsi="Arial" w:cs="Arial"/>
                <w:b/>
                <w:bCs/>
                <w:color w:val="000000"/>
                <w:sz w:val="20"/>
                <w:szCs w:val="20"/>
              </w:rPr>
            </w:pPr>
            <w:r w:rsidRPr="002A4DA8">
              <w:rPr>
                <w:rFonts w:ascii="Arial" w:hAnsi="Arial" w:cs="Arial"/>
                <w:b/>
                <w:bCs/>
                <w:color w:val="000000"/>
                <w:sz w:val="20"/>
                <w:szCs w:val="20"/>
              </w:rPr>
              <w:t>COST OF ASSISTANCE</w:t>
            </w:r>
          </w:p>
        </w:tc>
      </w:tr>
      <w:tr w:rsidR="00007287" w:rsidRPr="002A4DA8" w14:paraId="1E1B7687" w14:textId="77777777" w:rsidTr="002A4DA8">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8AAAD77" w14:textId="77777777" w:rsidR="00007287" w:rsidRPr="002A4DA8" w:rsidRDefault="00007287" w:rsidP="00007287">
            <w:pPr>
              <w:spacing w:after="0" w:line="240" w:lineRule="auto"/>
              <w:ind w:right="57"/>
              <w:contextualSpacing/>
              <w:rPr>
                <w:rFonts w:ascii="Arial" w:hAnsi="Arial" w:cs="Arial"/>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CD84D9" w14:textId="1B630DD4" w:rsidR="00007287" w:rsidRPr="002A4DA8" w:rsidRDefault="00007287" w:rsidP="00007287">
            <w:pPr>
              <w:spacing w:after="0" w:line="240" w:lineRule="auto"/>
              <w:ind w:right="57"/>
              <w:contextualSpacing/>
              <w:jc w:val="center"/>
              <w:rPr>
                <w:rFonts w:ascii="Arial" w:hAnsi="Arial" w:cs="Arial"/>
                <w:b/>
                <w:bCs/>
                <w:color w:val="000000"/>
                <w:sz w:val="20"/>
                <w:szCs w:val="20"/>
              </w:rPr>
            </w:pPr>
            <w:r w:rsidRPr="002A4DA8">
              <w:rPr>
                <w:rFonts w:ascii="Arial" w:hAnsi="Arial" w:cs="Arial"/>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56E51C6" w14:textId="697B14AD" w:rsidR="00007287" w:rsidRPr="002A4DA8" w:rsidRDefault="00007287" w:rsidP="00007287">
            <w:pPr>
              <w:spacing w:after="0" w:line="240" w:lineRule="auto"/>
              <w:ind w:right="57"/>
              <w:contextualSpacing/>
              <w:jc w:val="center"/>
              <w:rPr>
                <w:rFonts w:ascii="Arial" w:hAnsi="Arial" w:cs="Arial"/>
                <w:b/>
                <w:bCs/>
                <w:color w:val="000000"/>
                <w:sz w:val="20"/>
                <w:szCs w:val="20"/>
              </w:rPr>
            </w:pPr>
            <w:r w:rsidRPr="002A4DA8">
              <w:rPr>
                <w:rFonts w:ascii="Arial" w:hAnsi="Arial" w:cs="Arial"/>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443E3B5" w14:textId="56412583" w:rsidR="00007287" w:rsidRPr="002A4DA8" w:rsidRDefault="00007287" w:rsidP="00007287">
            <w:pPr>
              <w:spacing w:after="0" w:line="240" w:lineRule="auto"/>
              <w:ind w:right="57"/>
              <w:contextualSpacing/>
              <w:jc w:val="center"/>
              <w:rPr>
                <w:rFonts w:ascii="Arial" w:hAnsi="Arial" w:cs="Arial"/>
                <w:b/>
                <w:bCs/>
                <w:color w:val="000000"/>
                <w:sz w:val="20"/>
                <w:szCs w:val="20"/>
              </w:rPr>
            </w:pPr>
            <w:r w:rsidRPr="002A4DA8">
              <w:rPr>
                <w:rFonts w:ascii="Arial" w:hAnsi="Arial" w:cs="Arial"/>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837B3C" w14:textId="363E1724" w:rsidR="00007287" w:rsidRPr="002A4DA8" w:rsidRDefault="00007287" w:rsidP="00007287">
            <w:pPr>
              <w:spacing w:after="0" w:line="240" w:lineRule="auto"/>
              <w:ind w:right="57"/>
              <w:contextualSpacing/>
              <w:jc w:val="center"/>
              <w:rPr>
                <w:rFonts w:ascii="Arial" w:hAnsi="Arial" w:cs="Arial"/>
                <w:b/>
                <w:bCs/>
                <w:color w:val="000000"/>
                <w:sz w:val="20"/>
                <w:szCs w:val="20"/>
              </w:rPr>
            </w:pPr>
            <w:r w:rsidRPr="002A4DA8">
              <w:rPr>
                <w:rFonts w:ascii="Arial" w:hAnsi="Arial" w:cs="Arial"/>
                <w:b/>
                <w:bCs/>
                <w:color w:val="000000"/>
                <w:sz w:val="20"/>
                <w:szCs w:val="20"/>
              </w:rPr>
              <w:t>GRAND TOTAL</w:t>
            </w:r>
          </w:p>
        </w:tc>
      </w:tr>
      <w:tr w:rsidR="00007287" w:rsidRPr="002A4DA8" w14:paraId="675C383C" w14:textId="77777777" w:rsidTr="002A4DA8">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3144B50" w14:textId="77777777" w:rsidR="00007287" w:rsidRPr="002A4DA8" w:rsidRDefault="00007287" w:rsidP="00007287">
            <w:pPr>
              <w:spacing w:after="0" w:line="240" w:lineRule="auto"/>
              <w:ind w:right="57"/>
              <w:contextualSpacing/>
              <w:jc w:val="center"/>
              <w:rPr>
                <w:rFonts w:ascii="Arial" w:hAnsi="Arial" w:cs="Arial"/>
                <w:b/>
                <w:bCs/>
                <w:color w:val="000000"/>
                <w:sz w:val="20"/>
                <w:szCs w:val="20"/>
              </w:rPr>
            </w:pPr>
            <w:r w:rsidRPr="002A4DA8">
              <w:rPr>
                <w:rFonts w:ascii="Arial" w:hAnsi="Arial" w:cs="Arial"/>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center"/>
            <w:hideMark/>
          </w:tcPr>
          <w:p w14:paraId="2C99FA7B" w14:textId="593D950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2,398,576,697.75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2A2AFFED" w14:textId="1B2403B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20,657,869.77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4EA8E643" w14:textId="4C11B27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center"/>
            <w:hideMark/>
          </w:tcPr>
          <w:p w14:paraId="409676E6" w14:textId="049B0FA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3,151,084,977.48 </w:t>
            </w:r>
          </w:p>
        </w:tc>
      </w:tr>
      <w:tr w:rsidR="00007287" w:rsidRPr="002A4DA8" w14:paraId="015F4B57"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E6381A"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center"/>
            <w:hideMark/>
          </w:tcPr>
          <w:p w14:paraId="36032346" w14:textId="3A400F6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30,162,937.20 </w:t>
            </w:r>
          </w:p>
        </w:tc>
        <w:tc>
          <w:tcPr>
            <w:tcW w:w="958" w:type="pct"/>
            <w:tcBorders>
              <w:top w:val="nil"/>
              <w:left w:val="nil"/>
              <w:bottom w:val="single" w:sz="4" w:space="0" w:color="000000"/>
              <w:right w:val="single" w:sz="4" w:space="0" w:color="000000"/>
            </w:tcBorders>
            <w:shd w:val="clear" w:color="A5A5A5" w:fill="A5A5A5"/>
            <w:noWrap/>
            <w:vAlign w:val="center"/>
            <w:hideMark/>
          </w:tcPr>
          <w:p w14:paraId="316D0880" w14:textId="4180121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3EEBE8B2" w14:textId="368F377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B4AD877" w14:textId="3B7EB96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95,572,937.20 </w:t>
            </w:r>
          </w:p>
        </w:tc>
      </w:tr>
      <w:tr w:rsidR="00007287" w:rsidRPr="002A4DA8" w14:paraId="3673F5B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D9F0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center"/>
            <w:hideMark/>
          </w:tcPr>
          <w:p w14:paraId="26F396F6" w14:textId="42FD90A3"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86,997,695.04 </w:t>
            </w:r>
          </w:p>
        </w:tc>
        <w:tc>
          <w:tcPr>
            <w:tcW w:w="958" w:type="pct"/>
            <w:tcBorders>
              <w:top w:val="nil"/>
              <w:left w:val="nil"/>
              <w:bottom w:val="single" w:sz="4" w:space="0" w:color="000000"/>
              <w:right w:val="single" w:sz="4" w:space="0" w:color="000000"/>
            </w:tcBorders>
            <w:shd w:val="clear" w:color="auto" w:fill="auto"/>
            <w:noWrap/>
            <w:vAlign w:val="center"/>
            <w:hideMark/>
          </w:tcPr>
          <w:p w14:paraId="69F32671" w14:textId="1F7AE9F4"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16BD67" w14:textId="0949A86C"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36CF806" w14:textId="7E479F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6,997,695.04 </w:t>
            </w:r>
          </w:p>
        </w:tc>
      </w:tr>
      <w:tr w:rsidR="00007287" w:rsidRPr="002A4DA8" w14:paraId="6E061AB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556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6EE865F" w14:textId="328AE5A6"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61,282,923.21 </w:t>
            </w:r>
          </w:p>
        </w:tc>
        <w:tc>
          <w:tcPr>
            <w:tcW w:w="958" w:type="pct"/>
            <w:tcBorders>
              <w:top w:val="nil"/>
              <w:left w:val="nil"/>
              <w:bottom w:val="single" w:sz="4" w:space="0" w:color="000000"/>
              <w:right w:val="single" w:sz="4" w:space="0" w:color="000000"/>
            </w:tcBorders>
            <w:shd w:val="clear" w:color="auto" w:fill="auto"/>
            <w:noWrap/>
            <w:vAlign w:val="center"/>
            <w:hideMark/>
          </w:tcPr>
          <w:p w14:paraId="37A5D5E3" w14:textId="0A53FEE6"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0B242D" w14:textId="0D3061EC"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677D3D2" w14:textId="4A1B18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382,923.21 </w:t>
            </w:r>
          </w:p>
        </w:tc>
      </w:tr>
      <w:tr w:rsidR="00007287" w:rsidRPr="002A4DA8" w14:paraId="359BDC25"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3AFE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center"/>
            <w:hideMark/>
          </w:tcPr>
          <w:p w14:paraId="214DB3C0" w14:textId="2AF2DB61"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1,075,450.00 </w:t>
            </w:r>
          </w:p>
        </w:tc>
        <w:tc>
          <w:tcPr>
            <w:tcW w:w="958" w:type="pct"/>
            <w:tcBorders>
              <w:top w:val="nil"/>
              <w:left w:val="nil"/>
              <w:bottom w:val="single" w:sz="4" w:space="0" w:color="000000"/>
              <w:right w:val="single" w:sz="4" w:space="0" w:color="000000"/>
            </w:tcBorders>
            <w:shd w:val="clear" w:color="auto" w:fill="auto"/>
            <w:noWrap/>
            <w:vAlign w:val="center"/>
            <w:hideMark/>
          </w:tcPr>
          <w:p w14:paraId="3CF585EC" w14:textId="43F09CF3"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1F78EA" w14:textId="39EBEEEC"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C6E7C1A" w14:textId="26B741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700,450.00 </w:t>
            </w:r>
          </w:p>
        </w:tc>
      </w:tr>
      <w:tr w:rsidR="00007287" w:rsidRPr="002A4DA8" w14:paraId="61A85EE3"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5944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center"/>
            <w:hideMark/>
          </w:tcPr>
          <w:p w14:paraId="76961F96" w14:textId="307AF746"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2,373,498.00 </w:t>
            </w:r>
          </w:p>
        </w:tc>
        <w:tc>
          <w:tcPr>
            <w:tcW w:w="958" w:type="pct"/>
            <w:tcBorders>
              <w:top w:val="nil"/>
              <w:left w:val="nil"/>
              <w:bottom w:val="single" w:sz="4" w:space="0" w:color="000000"/>
              <w:right w:val="single" w:sz="4" w:space="0" w:color="000000"/>
            </w:tcBorders>
            <w:shd w:val="clear" w:color="auto" w:fill="auto"/>
            <w:noWrap/>
            <w:vAlign w:val="center"/>
            <w:hideMark/>
          </w:tcPr>
          <w:p w14:paraId="7846B9A5" w14:textId="6D5E7E9A"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4CEE65" w14:textId="4A47A5A8"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E62717B" w14:textId="387160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623,498.00 </w:t>
            </w:r>
          </w:p>
        </w:tc>
      </w:tr>
      <w:tr w:rsidR="00007287" w:rsidRPr="002A4DA8" w14:paraId="4A8015A3"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4D173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F7F556C" w14:textId="404CF218"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1,432,175.64 </w:t>
            </w:r>
          </w:p>
        </w:tc>
        <w:tc>
          <w:tcPr>
            <w:tcW w:w="958" w:type="pct"/>
            <w:tcBorders>
              <w:top w:val="nil"/>
              <w:left w:val="nil"/>
              <w:bottom w:val="single" w:sz="4" w:space="0" w:color="000000"/>
              <w:right w:val="single" w:sz="4" w:space="0" w:color="000000"/>
            </w:tcBorders>
            <w:shd w:val="clear" w:color="auto" w:fill="auto"/>
            <w:noWrap/>
            <w:vAlign w:val="center"/>
            <w:hideMark/>
          </w:tcPr>
          <w:p w14:paraId="22FCC091" w14:textId="5DBD49D4"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center"/>
            <w:hideMark/>
          </w:tcPr>
          <w:p w14:paraId="55743438" w14:textId="52CDFE50"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604355D" w14:textId="130AFA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7,939,675.64 </w:t>
            </w:r>
          </w:p>
        </w:tc>
      </w:tr>
      <w:tr w:rsidR="00007287" w:rsidRPr="002A4DA8" w14:paraId="2D06285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CAFAC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C03D26D" w14:textId="302B6A22"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0,246,488.00 </w:t>
            </w:r>
          </w:p>
        </w:tc>
        <w:tc>
          <w:tcPr>
            <w:tcW w:w="958" w:type="pct"/>
            <w:tcBorders>
              <w:top w:val="nil"/>
              <w:left w:val="nil"/>
              <w:bottom w:val="single" w:sz="4" w:space="0" w:color="000000"/>
              <w:right w:val="single" w:sz="4" w:space="0" w:color="000000"/>
            </w:tcBorders>
            <w:shd w:val="clear" w:color="auto" w:fill="auto"/>
            <w:noWrap/>
            <w:vAlign w:val="center"/>
            <w:hideMark/>
          </w:tcPr>
          <w:p w14:paraId="79AC7E87" w14:textId="6529A156"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97F0690" w14:textId="15DB9540"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92BB687" w14:textId="2A465C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638,988.00 </w:t>
            </w:r>
          </w:p>
        </w:tc>
      </w:tr>
      <w:tr w:rsidR="00007287" w:rsidRPr="002A4DA8" w14:paraId="57C1CA8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58C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71907BC" w14:textId="433818E8"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61,952,258.00 </w:t>
            </w:r>
          </w:p>
        </w:tc>
        <w:tc>
          <w:tcPr>
            <w:tcW w:w="958" w:type="pct"/>
            <w:tcBorders>
              <w:top w:val="nil"/>
              <w:left w:val="nil"/>
              <w:bottom w:val="single" w:sz="4" w:space="0" w:color="000000"/>
              <w:right w:val="single" w:sz="4" w:space="0" w:color="000000"/>
            </w:tcBorders>
            <w:shd w:val="clear" w:color="auto" w:fill="auto"/>
            <w:noWrap/>
            <w:vAlign w:val="center"/>
            <w:hideMark/>
          </w:tcPr>
          <w:p w14:paraId="464A9D6D" w14:textId="15E9047C"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center"/>
            <w:hideMark/>
          </w:tcPr>
          <w:p w14:paraId="3786282E" w14:textId="69D74CE6"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0C02E6D" w14:textId="377535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9,394,758.00 </w:t>
            </w:r>
          </w:p>
        </w:tc>
      </w:tr>
      <w:tr w:rsidR="00007287" w:rsidRPr="002A4DA8" w14:paraId="2143F8B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83D9C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1D46E311" w14:textId="41E7275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3,869,730.00 </w:t>
            </w:r>
          </w:p>
        </w:tc>
        <w:tc>
          <w:tcPr>
            <w:tcW w:w="958" w:type="pct"/>
            <w:tcBorders>
              <w:top w:val="nil"/>
              <w:left w:val="nil"/>
              <w:bottom w:val="single" w:sz="4" w:space="0" w:color="000000"/>
              <w:right w:val="single" w:sz="4" w:space="0" w:color="000000"/>
            </w:tcBorders>
            <w:shd w:val="clear" w:color="auto" w:fill="auto"/>
            <w:noWrap/>
            <w:vAlign w:val="center"/>
            <w:hideMark/>
          </w:tcPr>
          <w:p w14:paraId="4381BDFF" w14:textId="2664972D"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62A9AA" w14:textId="08835E61"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B13CA47" w14:textId="18F930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869,730.00 </w:t>
            </w:r>
          </w:p>
        </w:tc>
      </w:tr>
      <w:tr w:rsidR="00007287" w:rsidRPr="002A4DA8" w14:paraId="6878F2C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AA10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23C4E71" w14:textId="528A18DB"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1,002,000.00 </w:t>
            </w:r>
          </w:p>
        </w:tc>
        <w:tc>
          <w:tcPr>
            <w:tcW w:w="958" w:type="pct"/>
            <w:tcBorders>
              <w:top w:val="nil"/>
              <w:left w:val="nil"/>
              <w:bottom w:val="single" w:sz="4" w:space="0" w:color="000000"/>
              <w:right w:val="single" w:sz="4" w:space="0" w:color="000000"/>
            </w:tcBorders>
            <w:shd w:val="clear" w:color="auto" w:fill="auto"/>
            <w:noWrap/>
            <w:vAlign w:val="center"/>
            <w:hideMark/>
          </w:tcPr>
          <w:p w14:paraId="3E9A1DB1" w14:textId="1BE16F56"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71E492" w14:textId="7052E93F"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15A83A3" w14:textId="0C593F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02,000.00 </w:t>
            </w:r>
          </w:p>
        </w:tc>
      </w:tr>
      <w:tr w:rsidR="00007287" w:rsidRPr="002A4DA8" w14:paraId="0536FED6"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7CC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center"/>
            <w:hideMark/>
          </w:tcPr>
          <w:p w14:paraId="5D4DCF94" w14:textId="6737ACCD"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4,807,818.00 </w:t>
            </w:r>
          </w:p>
        </w:tc>
        <w:tc>
          <w:tcPr>
            <w:tcW w:w="958" w:type="pct"/>
            <w:tcBorders>
              <w:top w:val="nil"/>
              <w:left w:val="nil"/>
              <w:bottom w:val="single" w:sz="4" w:space="0" w:color="000000"/>
              <w:right w:val="single" w:sz="4" w:space="0" w:color="000000"/>
            </w:tcBorders>
            <w:shd w:val="clear" w:color="auto" w:fill="auto"/>
            <w:noWrap/>
            <w:vAlign w:val="center"/>
            <w:hideMark/>
          </w:tcPr>
          <w:p w14:paraId="0D214A0C" w14:textId="5814CD06"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225A57" w14:textId="1BDE720D"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DF0AD59" w14:textId="7B9DF6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722,818.00 </w:t>
            </w:r>
          </w:p>
        </w:tc>
      </w:tr>
      <w:tr w:rsidR="00007287" w:rsidRPr="002A4DA8" w14:paraId="6053183A"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DB008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51AF2782" w14:textId="28590CD8"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31,442,088.30 </w:t>
            </w:r>
          </w:p>
        </w:tc>
        <w:tc>
          <w:tcPr>
            <w:tcW w:w="958" w:type="pct"/>
            <w:tcBorders>
              <w:top w:val="nil"/>
              <w:left w:val="nil"/>
              <w:bottom w:val="single" w:sz="4" w:space="0" w:color="000000"/>
              <w:right w:val="single" w:sz="4" w:space="0" w:color="000000"/>
            </w:tcBorders>
            <w:shd w:val="clear" w:color="auto" w:fill="auto"/>
            <w:noWrap/>
            <w:vAlign w:val="center"/>
            <w:hideMark/>
          </w:tcPr>
          <w:p w14:paraId="478B8D7A" w14:textId="13603D2C"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BF66B3" w14:textId="41287DF8"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CD3B1A6" w14:textId="3B33DA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442,088.30 </w:t>
            </w:r>
          </w:p>
        </w:tc>
      </w:tr>
      <w:tr w:rsidR="00007287" w:rsidRPr="002A4DA8" w14:paraId="296FD164"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D54AB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079FA8DF" w14:textId="56839829"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7,666,788.80 </w:t>
            </w:r>
          </w:p>
        </w:tc>
        <w:tc>
          <w:tcPr>
            <w:tcW w:w="958" w:type="pct"/>
            <w:tcBorders>
              <w:top w:val="nil"/>
              <w:left w:val="nil"/>
              <w:bottom w:val="single" w:sz="4" w:space="0" w:color="000000"/>
              <w:right w:val="single" w:sz="4" w:space="0" w:color="000000"/>
            </w:tcBorders>
            <w:shd w:val="clear" w:color="auto" w:fill="auto"/>
            <w:noWrap/>
            <w:vAlign w:val="center"/>
            <w:hideMark/>
          </w:tcPr>
          <w:p w14:paraId="131E1F99" w14:textId="6E1DE14A"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05AEE6FC" w14:textId="012793E5"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1E00014" w14:textId="51CFE6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8,389,288.80 </w:t>
            </w:r>
          </w:p>
        </w:tc>
      </w:tr>
      <w:tr w:rsidR="00007287" w:rsidRPr="002A4DA8" w14:paraId="61D2DBF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C09F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5BF5756" w14:textId="544008AE"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6,142,540.00 </w:t>
            </w:r>
          </w:p>
        </w:tc>
        <w:tc>
          <w:tcPr>
            <w:tcW w:w="958" w:type="pct"/>
            <w:tcBorders>
              <w:top w:val="nil"/>
              <w:left w:val="nil"/>
              <w:bottom w:val="single" w:sz="4" w:space="0" w:color="000000"/>
              <w:right w:val="single" w:sz="4" w:space="0" w:color="000000"/>
            </w:tcBorders>
            <w:shd w:val="clear" w:color="auto" w:fill="auto"/>
            <w:noWrap/>
            <w:vAlign w:val="center"/>
            <w:hideMark/>
          </w:tcPr>
          <w:p w14:paraId="68864C3E" w14:textId="460D9314"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27C3BD" w14:textId="3B60379F"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78CDBA4" w14:textId="754DE7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42,540.00 </w:t>
            </w:r>
          </w:p>
        </w:tc>
      </w:tr>
      <w:tr w:rsidR="00007287" w:rsidRPr="002A4DA8" w14:paraId="35F1284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DD5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center"/>
            <w:hideMark/>
          </w:tcPr>
          <w:p w14:paraId="52061986" w14:textId="190F63D2"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1,036,883.70 </w:t>
            </w:r>
          </w:p>
        </w:tc>
        <w:tc>
          <w:tcPr>
            <w:tcW w:w="958" w:type="pct"/>
            <w:tcBorders>
              <w:top w:val="nil"/>
              <w:left w:val="nil"/>
              <w:bottom w:val="single" w:sz="4" w:space="0" w:color="000000"/>
              <w:right w:val="single" w:sz="4" w:space="0" w:color="000000"/>
            </w:tcBorders>
            <w:shd w:val="clear" w:color="auto" w:fill="auto"/>
            <w:noWrap/>
            <w:vAlign w:val="center"/>
            <w:hideMark/>
          </w:tcPr>
          <w:p w14:paraId="4F0E1666" w14:textId="4D99850B"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7E3665" w14:textId="44C434F5"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6F9BDC0" w14:textId="0EF385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536,883.70 </w:t>
            </w:r>
          </w:p>
        </w:tc>
      </w:tr>
      <w:tr w:rsidR="00007287" w:rsidRPr="002A4DA8" w14:paraId="5479ECD3"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A3B24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5FABF8E" w14:textId="7BAF5A1C"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4,178,205.21 </w:t>
            </w:r>
          </w:p>
        </w:tc>
        <w:tc>
          <w:tcPr>
            <w:tcW w:w="958" w:type="pct"/>
            <w:tcBorders>
              <w:top w:val="nil"/>
              <w:left w:val="nil"/>
              <w:bottom w:val="single" w:sz="4" w:space="0" w:color="000000"/>
              <w:right w:val="single" w:sz="4" w:space="0" w:color="000000"/>
            </w:tcBorders>
            <w:shd w:val="clear" w:color="auto" w:fill="auto"/>
            <w:noWrap/>
            <w:vAlign w:val="center"/>
            <w:hideMark/>
          </w:tcPr>
          <w:p w14:paraId="3F93974F" w14:textId="735A6E59"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C207AAF" w14:textId="46F4117A"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50F3BE8" w14:textId="230190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9,663,205.21 </w:t>
            </w:r>
          </w:p>
        </w:tc>
      </w:tr>
      <w:tr w:rsidR="00007287" w:rsidRPr="002A4DA8" w14:paraId="670575F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F47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1ED7658" w14:textId="689A3704"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55,287,375.30 </w:t>
            </w:r>
          </w:p>
        </w:tc>
        <w:tc>
          <w:tcPr>
            <w:tcW w:w="958" w:type="pct"/>
            <w:tcBorders>
              <w:top w:val="nil"/>
              <w:left w:val="nil"/>
              <w:bottom w:val="single" w:sz="4" w:space="0" w:color="000000"/>
              <w:right w:val="single" w:sz="4" w:space="0" w:color="000000"/>
            </w:tcBorders>
            <w:shd w:val="clear" w:color="auto" w:fill="auto"/>
            <w:noWrap/>
            <w:vAlign w:val="center"/>
            <w:hideMark/>
          </w:tcPr>
          <w:p w14:paraId="0DE1ADD1" w14:textId="775EB4B5"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5D5E5F9" w14:textId="5CBFB62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9E45109" w14:textId="770C03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137,375.30 </w:t>
            </w:r>
          </w:p>
        </w:tc>
      </w:tr>
      <w:tr w:rsidR="00007287" w:rsidRPr="002A4DA8" w14:paraId="1874942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CAC8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4AC3784E" w14:textId="3785F6E9"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5,124,220.00 </w:t>
            </w:r>
          </w:p>
        </w:tc>
        <w:tc>
          <w:tcPr>
            <w:tcW w:w="958" w:type="pct"/>
            <w:tcBorders>
              <w:top w:val="nil"/>
              <w:left w:val="nil"/>
              <w:bottom w:val="single" w:sz="4" w:space="0" w:color="000000"/>
              <w:right w:val="single" w:sz="4" w:space="0" w:color="000000"/>
            </w:tcBorders>
            <w:shd w:val="clear" w:color="auto" w:fill="auto"/>
            <w:noWrap/>
            <w:vAlign w:val="center"/>
            <w:hideMark/>
          </w:tcPr>
          <w:p w14:paraId="47EB2A31" w14:textId="3BB7289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BE7C2F" w14:textId="4AA67398"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DAEDD81" w14:textId="13F61B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624,220.00 </w:t>
            </w:r>
          </w:p>
        </w:tc>
      </w:tr>
      <w:tr w:rsidR="00007287" w:rsidRPr="002A4DA8" w14:paraId="03C633A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554E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9779BA8" w14:textId="154E3179"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14,244,800.00 </w:t>
            </w:r>
          </w:p>
        </w:tc>
        <w:tc>
          <w:tcPr>
            <w:tcW w:w="958" w:type="pct"/>
            <w:tcBorders>
              <w:top w:val="nil"/>
              <w:left w:val="nil"/>
              <w:bottom w:val="single" w:sz="4" w:space="0" w:color="000000"/>
              <w:right w:val="single" w:sz="4" w:space="0" w:color="000000"/>
            </w:tcBorders>
            <w:shd w:val="clear" w:color="auto" w:fill="auto"/>
            <w:noWrap/>
            <w:vAlign w:val="center"/>
            <w:hideMark/>
          </w:tcPr>
          <w:p w14:paraId="4C9B3F2B" w14:textId="7A34CA5E"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AD324DE" w14:textId="26D14ED0"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13A4719" w14:textId="5C3E21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3,364,800.00 </w:t>
            </w:r>
          </w:p>
        </w:tc>
      </w:tr>
      <w:tr w:rsidR="00007287" w:rsidRPr="002A4DA8" w14:paraId="14CB26FA"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B8F9B1"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center"/>
            <w:hideMark/>
          </w:tcPr>
          <w:p w14:paraId="044FDB96" w14:textId="44AF0F5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0,192,563.18 </w:t>
            </w:r>
          </w:p>
        </w:tc>
        <w:tc>
          <w:tcPr>
            <w:tcW w:w="958" w:type="pct"/>
            <w:tcBorders>
              <w:top w:val="nil"/>
              <w:left w:val="nil"/>
              <w:bottom w:val="single" w:sz="4" w:space="0" w:color="000000"/>
              <w:right w:val="single" w:sz="4" w:space="0" w:color="000000"/>
            </w:tcBorders>
            <w:shd w:val="clear" w:color="A5A5A5" w:fill="A5A5A5"/>
            <w:noWrap/>
            <w:vAlign w:val="center"/>
            <w:hideMark/>
          </w:tcPr>
          <w:p w14:paraId="06A7CCA2" w14:textId="16A1837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center"/>
            <w:hideMark/>
          </w:tcPr>
          <w:p w14:paraId="6E620CBC" w14:textId="4952E9B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center"/>
            <w:hideMark/>
          </w:tcPr>
          <w:p w14:paraId="428F76BE" w14:textId="64386D4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4,848,673.77 </w:t>
            </w:r>
          </w:p>
        </w:tc>
      </w:tr>
      <w:tr w:rsidR="00007287" w:rsidRPr="002A4DA8" w14:paraId="537F294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2F10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60579D4" w14:textId="446C2C4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683,237.88 </w:t>
            </w:r>
          </w:p>
        </w:tc>
        <w:tc>
          <w:tcPr>
            <w:tcW w:w="958" w:type="pct"/>
            <w:tcBorders>
              <w:top w:val="nil"/>
              <w:left w:val="nil"/>
              <w:bottom w:val="single" w:sz="4" w:space="0" w:color="000000"/>
              <w:right w:val="single" w:sz="4" w:space="0" w:color="000000"/>
            </w:tcBorders>
            <w:shd w:val="clear" w:color="D8D8D8" w:fill="D8D8D8"/>
            <w:noWrap/>
            <w:vAlign w:val="center"/>
            <w:hideMark/>
          </w:tcPr>
          <w:p w14:paraId="6B1F7D26" w14:textId="7C5779C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211116B" w14:textId="7AD92B0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3D5FE07" w14:textId="6E6E096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6,179,915.88 </w:t>
            </w:r>
          </w:p>
        </w:tc>
      </w:tr>
      <w:tr w:rsidR="00007287" w:rsidRPr="002A4DA8" w14:paraId="2C1B31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0A29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9CA4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7E2D133" w14:textId="03B76A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109,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807A93" w14:textId="5C51C0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EB4CB9" w14:textId="44B9A5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AF73A" w14:textId="43D1A7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109,000.00 </w:t>
            </w:r>
          </w:p>
        </w:tc>
      </w:tr>
      <w:tr w:rsidR="00007287" w:rsidRPr="002A4DA8" w14:paraId="6B5B420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247C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798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321C607" w14:textId="5F616C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01B6CC12" w14:textId="2CA1C6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BF73A1" w14:textId="0EE70E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3BDF5" w14:textId="3E5BD9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2,552.45 </w:t>
            </w:r>
          </w:p>
        </w:tc>
      </w:tr>
      <w:tr w:rsidR="00007287" w:rsidRPr="002A4DA8" w14:paraId="115877A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0370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85A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8AF22CA" w14:textId="1D6888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21D68D28" w14:textId="7B6D5F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F1EEFB" w14:textId="09E949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9D68B" w14:textId="3CA655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6,073.20 </w:t>
            </w:r>
          </w:p>
        </w:tc>
      </w:tr>
      <w:tr w:rsidR="00007287" w:rsidRPr="002A4DA8" w14:paraId="46DE99D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2FD6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F8F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66FD7E7" w14:textId="4F9735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BBA63A1" w14:textId="77E329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8CDF80" w14:textId="56FC19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6D3F8" w14:textId="43F3BD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6,295.58 </w:t>
            </w:r>
          </w:p>
        </w:tc>
      </w:tr>
      <w:tr w:rsidR="00007287" w:rsidRPr="002A4DA8" w14:paraId="457DF18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101F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5E6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5516DC09" w14:textId="3BF2E1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90434B0" w14:textId="1F4E1D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62199" w14:textId="57679E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C65F" w14:textId="358C0A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6,299.20 </w:t>
            </w:r>
          </w:p>
        </w:tc>
      </w:tr>
      <w:tr w:rsidR="00007287" w:rsidRPr="002A4DA8" w14:paraId="6F3FC31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842D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896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764FE77" w14:textId="2763B0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82E88F" w14:textId="67C17B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207AD0" w14:textId="26520A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42E45" w14:textId="3612DC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r>
      <w:tr w:rsidR="00007287" w:rsidRPr="002A4DA8" w14:paraId="0A5880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C21C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869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778C3D48" w14:textId="6920B8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5A17E798" w14:textId="629502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1C968C" w14:textId="7B47F9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85B03" w14:textId="045CD8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5,140.00 </w:t>
            </w:r>
          </w:p>
        </w:tc>
      </w:tr>
      <w:tr w:rsidR="00007287" w:rsidRPr="002A4DA8" w14:paraId="00A439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08C5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557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009A3B0" w14:textId="0E40AB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CD959EC" w14:textId="6B76B9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95B9B69" w14:textId="0B75F4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5DB8C" w14:textId="6A3F6C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68,551.20 </w:t>
            </w:r>
          </w:p>
        </w:tc>
      </w:tr>
      <w:tr w:rsidR="00007287" w:rsidRPr="002A4DA8" w14:paraId="095803D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F448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341A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16FBAF68" w14:textId="3EC86C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084E04D" w14:textId="1C4E3D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49DDAAB" w14:textId="28F19F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A8CCB" w14:textId="7B3134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7,092.45 </w:t>
            </w:r>
          </w:p>
        </w:tc>
      </w:tr>
      <w:tr w:rsidR="00007287" w:rsidRPr="002A4DA8" w14:paraId="16C8C1E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81C8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A730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786CB307" w14:textId="29ADAD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D1D16AA" w14:textId="3964E3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B732A" w14:textId="5ECD08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DF264" w14:textId="7D292D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r>
      <w:tr w:rsidR="00007287" w:rsidRPr="002A4DA8" w14:paraId="629DBF2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3205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BB12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186C91A" w14:textId="3EA52E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3ADDD84A" w14:textId="135534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BF73A9" w14:textId="743273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50000" w14:textId="286BD3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1,247.70 </w:t>
            </w:r>
          </w:p>
        </w:tc>
      </w:tr>
      <w:tr w:rsidR="00007287" w:rsidRPr="002A4DA8" w14:paraId="1FCFEC6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B8CD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610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1F87EC9E" w14:textId="5882C6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C8D28DD" w14:textId="7220D2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657A5C" w14:textId="52ED70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3C741" w14:textId="15A5CC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1,304.70 </w:t>
            </w:r>
          </w:p>
        </w:tc>
      </w:tr>
      <w:tr w:rsidR="00007287" w:rsidRPr="002A4DA8" w14:paraId="6A0463D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D9C9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E016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A68F2D6" w14:textId="1C5DC9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1738BF7B" w14:textId="70B576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168CF3" w14:textId="3214AF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A3A1E" w14:textId="7CD506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38,280.50 </w:t>
            </w:r>
          </w:p>
        </w:tc>
      </w:tr>
      <w:tr w:rsidR="00007287" w:rsidRPr="002A4DA8" w14:paraId="168D5B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7323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ED6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20126A4" w14:textId="49AD76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0134180E" w14:textId="3014D2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68B8696" w14:textId="50B763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70D7D" w14:textId="6D795E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94,949.20 </w:t>
            </w:r>
          </w:p>
        </w:tc>
      </w:tr>
      <w:tr w:rsidR="00007287" w:rsidRPr="002A4DA8" w14:paraId="325835B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8078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51B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7FC6778C" w14:textId="1A54CC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BE536CF" w14:textId="717071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749445" w14:textId="321627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8D24A" w14:textId="451FD3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1,333.20 </w:t>
            </w:r>
          </w:p>
        </w:tc>
      </w:tr>
      <w:tr w:rsidR="00007287" w:rsidRPr="002A4DA8" w14:paraId="7780564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1058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E86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7548EBC6" w14:textId="03FB14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098A10C1" w14:textId="46049E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B17F7A" w14:textId="5319FB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42A1D" w14:textId="2A115D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1,187.20 </w:t>
            </w:r>
          </w:p>
        </w:tc>
      </w:tr>
      <w:tr w:rsidR="00007287" w:rsidRPr="002A4DA8" w14:paraId="7CC5CE3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9CC8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884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3E48FF7" w14:textId="72E7FE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273BEBD" w14:textId="29FC4F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69217E" w14:textId="79CB15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6A787" w14:textId="23E89A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r>
      <w:tr w:rsidR="00007287" w:rsidRPr="002A4DA8" w14:paraId="76BE5A3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41A1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108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792B419C" w14:textId="1F23CA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B80FD94" w14:textId="415CCE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8CCCA3" w14:textId="44CF98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37A0F" w14:textId="3ED60E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r>
      <w:tr w:rsidR="00007287" w:rsidRPr="002A4DA8" w14:paraId="1A6E7B6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7650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C1D0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61C375A1" w14:textId="4943C2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2848FB6" w14:textId="3681D5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9F403" w14:textId="118DD8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2E817" w14:textId="704823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r>
      <w:tr w:rsidR="00007287" w:rsidRPr="002A4DA8" w14:paraId="327C0DD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09EA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2E8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7A77D75" w14:textId="2CC065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F84F261" w14:textId="6AFD68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535D43" w14:textId="53F062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DAE14" w14:textId="69190C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r>
      <w:tr w:rsidR="00007287" w:rsidRPr="002A4DA8" w14:paraId="2B3C43E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B72A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B4F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3D964BAE" w14:textId="61C220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E23378" w14:textId="7A36BA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DD5398" w14:textId="564D7A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CAF42" w14:textId="11CF04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13.20 </w:t>
            </w:r>
          </w:p>
        </w:tc>
      </w:tr>
      <w:tr w:rsidR="00007287" w:rsidRPr="002A4DA8" w14:paraId="641188A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6C9D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A28C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E7B34CE" w14:textId="4340D5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57A5ACDC" w14:textId="15D065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E54EAA" w14:textId="03E413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781F6" w14:textId="04D3A9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0,453.20 </w:t>
            </w:r>
          </w:p>
        </w:tc>
      </w:tr>
      <w:tr w:rsidR="00007287" w:rsidRPr="002A4DA8" w14:paraId="6C2FC19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4DAD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C58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2E154969" w14:textId="560764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01AE1225" w14:textId="6D7FCD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FAD67C" w14:textId="7D4240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2F9A3" w14:textId="273A79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98,127.20 </w:t>
            </w:r>
          </w:p>
        </w:tc>
      </w:tr>
      <w:tr w:rsidR="00007287" w:rsidRPr="002A4DA8" w14:paraId="39D3137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2ED4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505B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47E950B7" w14:textId="37ACEC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5CCA5379" w14:textId="27A841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F11E60" w14:textId="5A2482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7256A" w14:textId="504916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5,009.70 </w:t>
            </w:r>
          </w:p>
        </w:tc>
      </w:tr>
      <w:tr w:rsidR="00007287" w:rsidRPr="002A4DA8" w14:paraId="0290D0A7"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FCD9E"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1AA0287A" w14:textId="2D5C1C5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326,868.08 </w:t>
            </w:r>
          </w:p>
        </w:tc>
        <w:tc>
          <w:tcPr>
            <w:tcW w:w="958" w:type="pct"/>
            <w:tcBorders>
              <w:top w:val="nil"/>
              <w:left w:val="nil"/>
              <w:bottom w:val="single" w:sz="4" w:space="0" w:color="000000"/>
              <w:right w:val="single" w:sz="4" w:space="0" w:color="000000"/>
            </w:tcBorders>
            <w:shd w:val="clear" w:color="D8D8D8" w:fill="D8D8D8"/>
            <w:noWrap/>
            <w:vAlign w:val="center"/>
            <w:hideMark/>
          </w:tcPr>
          <w:p w14:paraId="0D3D9063" w14:textId="2F3CDE0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DD8E50F" w14:textId="2B56859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54D821AD" w14:textId="374423E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326,868.08 </w:t>
            </w:r>
          </w:p>
        </w:tc>
      </w:tr>
      <w:tr w:rsidR="00007287" w:rsidRPr="002A4DA8" w14:paraId="291FE6F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1523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CB1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center"/>
            <w:hideMark/>
          </w:tcPr>
          <w:p w14:paraId="4084D81C" w14:textId="1A9C70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center"/>
            <w:hideMark/>
          </w:tcPr>
          <w:p w14:paraId="4363888B" w14:textId="768CD4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7A20E6" w14:textId="5D3E30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D00AE" w14:textId="61E778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5,230.00 </w:t>
            </w:r>
          </w:p>
        </w:tc>
      </w:tr>
      <w:tr w:rsidR="00007287" w:rsidRPr="002A4DA8" w14:paraId="728C3BE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D07D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3C3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center"/>
            <w:hideMark/>
          </w:tcPr>
          <w:p w14:paraId="0790A46F" w14:textId="05B394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center"/>
            <w:hideMark/>
          </w:tcPr>
          <w:p w14:paraId="5300EC7F" w14:textId="1902C4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7DAA7D" w14:textId="40756E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5BE6" w14:textId="0B0870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1,574.25 </w:t>
            </w:r>
          </w:p>
        </w:tc>
      </w:tr>
      <w:tr w:rsidR="00007287" w:rsidRPr="002A4DA8" w14:paraId="6E478E1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2F35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E5C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center"/>
            <w:hideMark/>
          </w:tcPr>
          <w:p w14:paraId="274F52B3" w14:textId="1E7110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center"/>
            <w:hideMark/>
          </w:tcPr>
          <w:p w14:paraId="29245959" w14:textId="2E03D5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846746" w14:textId="1402A3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ACE41" w14:textId="05787E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860.50 </w:t>
            </w:r>
          </w:p>
        </w:tc>
      </w:tr>
      <w:tr w:rsidR="00007287" w:rsidRPr="002A4DA8" w14:paraId="2611FC3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4146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079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center"/>
            <w:hideMark/>
          </w:tcPr>
          <w:p w14:paraId="0FAF5704" w14:textId="1A3D52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5,232.64 </w:t>
            </w:r>
          </w:p>
        </w:tc>
        <w:tc>
          <w:tcPr>
            <w:tcW w:w="958" w:type="pct"/>
            <w:tcBorders>
              <w:top w:val="nil"/>
              <w:left w:val="nil"/>
              <w:bottom w:val="single" w:sz="4" w:space="0" w:color="000000"/>
              <w:right w:val="single" w:sz="4" w:space="0" w:color="000000"/>
            </w:tcBorders>
            <w:shd w:val="clear" w:color="auto" w:fill="auto"/>
            <w:noWrap/>
            <w:vAlign w:val="center"/>
            <w:hideMark/>
          </w:tcPr>
          <w:p w14:paraId="54A9F710" w14:textId="64568B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780D03" w14:textId="04AA71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7EAA7" w14:textId="51C55C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5,232.64 </w:t>
            </w:r>
          </w:p>
        </w:tc>
      </w:tr>
      <w:tr w:rsidR="00007287" w:rsidRPr="002A4DA8" w14:paraId="1978110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55AB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4FF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center"/>
            <w:hideMark/>
          </w:tcPr>
          <w:p w14:paraId="1E6E8179" w14:textId="1BE335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center"/>
            <w:hideMark/>
          </w:tcPr>
          <w:p w14:paraId="1069B8CE" w14:textId="7EA0D7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37301" w14:textId="799D32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FC1BC" w14:textId="73FC5E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0,285.00 </w:t>
            </w:r>
          </w:p>
        </w:tc>
      </w:tr>
      <w:tr w:rsidR="00007287" w:rsidRPr="002A4DA8" w14:paraId="3B5164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126A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5E0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center"/>
            <w:hideMark/>
          </w:tcPr>
          <w:p w14:paraId="2CAE7237" w14:textId="6E0E46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center"/>
            <w:hideMark/>
          </w:tcPr>
          <w:p w14:paraId="3B607BFA" w14:textId="1915E9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0F10B" w14:textId="0F4F96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C414A" w14:textId="2A0F90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2,230.82 </w:t>
            </w:r>
          </w:p>
        </w:tc>
      </w:tr>
      <w:tr w:rsidR="00007287" w:rsidRPr="002A4DA8" w14:paraId="5E8D6E6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B0A3C"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463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center"/>
            <w:hideMark/>
          </w:tcPr>
          <w:p w14:paraId="2ECE19E9" w14:textId="21505C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center"/>
            <w:hideMark/>
          </w:tcPr>
          <w:p w14:paraId="33C4C900" w14:textId="0CC3D2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5FD82C" w14:textId="29D58B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4DB4A" w14:textId="62069E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1,931.42 </w:t>
            </w:r>
          </w:p>
        </w:tc>
      </w:tr>
      <w:tr w:rsidR="00007287" w:rsidRPr="002A4DA8" w14:paraId="18E474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ABC0"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6DD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center"/>
            <w:hideMark/>
          </w:tcPr>
          <w:p w14:paraId="3257E387" w14:textId="179253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center"/>
            <w:hideMark/>
          </w:tcPr>
          <w:p w14:paraId="70C06D4F" w14:textId="2E6C47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2E638A" w14:textId="46EB72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D7815" w14:textId="6DC238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1,001.42 </w:t>
            </w:r>
          </w:p>
        </w:tc>
      </w:tr>
      <w:tr w:rsidR="00007287" w:rsidRPr="002A4DA8" w14:paraId="3378219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4057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16B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center"/>
            <w:hideMark/>
          </w:tcPr>
          <w:p w14:paraId="48E1C109" w14:textId="720CAC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center"/>
            <w:hideMark/>
          </w:tcPr>
          <w:p w14:paraId="17B75222" w14:textId="011FDA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D6B059" w14:textId="386222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49E8" w14:textId="3A2F4F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9,950.25 </w:t>
            </w:r>
          </w:p>
        </w:tc>
      </w:tr>
      <w:tr w:rsidR="00007287" w:rsidRPr="002A4DA8" w14:paraId="4EE81D7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EB08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6BD6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center"/>
            <w:hideMark/>
          </w:tcPr>
          <w:p w14:paraId="578CDF26" w14:textId="478046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center"/>
            <w:hideMark/>
          </w:tcPr>
          <w:p w14:paraId="5259A0A0" w14:textId="1A67E8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740293" w14:textId="1F5F1F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3A330" w14:textId="0416B4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9,893.25 </w:t>
            </w:r>
          </w:p>
        </w:tc>
      </w:tr>
      <w:tr w:rsidR="00007287" w:rsidRPr="002A4DA8" w14:paraId="0AE0DCF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00EF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AE94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75A52B6D" w14:textId="484A9E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center"/>
            <w:hideMark/>
          </w:tcPr>
          <w:p w14:paraId="5C7FE97C" w14:textId="3AC82F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2D21AD" w14:textId="7022F6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1A558" w14:textId="6199DF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2,015.75 </w:t>
            </w:r>
          </w:p>
        </w:tc>
      </w:tr>
      <w:tr w:rsidR="00007287" w:rsidRPr="002A4DA8" w14:paraId="0E8CA15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A9C5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CABE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center"/>
            <w:hideMark/>
          </w:tcPr>
          <w:p w14:paraId="1C7C2905" w14:textId="63B44D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center"/>
            <w:hideMark/>
          </w:tcPr>
          <w:p w14:paraId="623E65B4" w14:textId="0DE7B9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08FC6" w14:textId="3CA8E5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84930" w14:textId="124C51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0,007.25 </w:t>
            </w:r>
          </w:p>
        </w:tc>
      </w:tr>
      <w:tr w:rsidR="00007287" w:rsidRPr="002A4DA8" w14:paraId="4388AED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7280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86E9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center"/>
            <w:hideMark/>
          </w:tcPr>
          <w:p w14:paraId="0C665D1D" w14:textId="318EE9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center"/>
            <w:hideMark/>
          </w:tcPr>
          <w:p w14:paraId="4E0EC9FF" w14:textId="4AB437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6818C6" w14:textId="28D73F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B354D" w14:textId="1893FC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065.92 </w:t>
            </w:r>
          </w:p>
        </w:tc>
      </w:tr>
      <w:tr w:rsidR="00007287" w:rsidRPr="002A4DA8" w14:paraId="1B238DB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8BFE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6F18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center"/>
            <w:hideMark/>
          </w:tcPr>
          <w:p w14:paraId="39FCEEE9" w14:textId="0A0372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center"/>
            <w:hideMark/>
          </w:tcPr>
          <w:p w14:paraId="376627E7" w14:textId="1DBB2C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1598CA" w14:textId="70DE2E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36F5A" w14:textId="2C8BB0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3,161.78 </w:t>
            </w:r>
          </w:p>
        </w:tc>
      </w:tr>
      <w:tr w:rsidR="00007287" w:rsidRPr="002A4DA8" w14:paraId="02F6C22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14E6C"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A590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center"/>
            <w:hideMark/>
          </w:tcPr>
          <w:p w14:paraId="1AA5580D" w14:textId="7C756A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center"/>
            <w:hideMark/>
          </w:tcPr>
          <w:p w14:paraId="542FB8A6" w14:textId="27439B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CB8E8C" w14:textId="3E4F57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86D53" w14:textId="79DA17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92,217.48 </w:t>
            </w:r>
          </w:p>
        </w:tc>
      </w:tr>
      <w:tr w:rsidR="00007287" w:rsidRPr="002A4DA8" w14:paraId="7B4D98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3F49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B20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center"/>
            <w:hideMark/>
          </w:tcPr>
          <w:p w14:paraId="211EF8C1" w14:textId="0E91EE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3C39CEBE" w14:textId="71574D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BD2592" w14:textId="054C27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6FDA6" w14:textId="59D3EC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7,436.00 </w:t>
            </w:r>
          </w:p>
        </w:tc>
      </w:tr>
      <w:tr w:rsidR="00007287" w:rsidRPr="002A4DA8" w14:paraId="23D7330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4E6F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E91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center"/>
            <w:hideMark/>
          </w:tcPr>
          <w:p w14:paraId="381F95CB" w14:textId="5C7514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2EC26EE7" w14:textId="40A735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256BCE" w14:textId="120746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5C082" w14:textId="588B7B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7,436.00 </w:t>
            </w:r>
          </w:p>
        </w:tc>
      </w:tr>
      <w:tr w:rsidR="00007287" w:rsidRPr="002A4DA8" w14:paraId="3413580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DCB1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6187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center"/>
            <w:hideMark/>
          </w:tcPr>
          <w:p w14:paraId="62163E09" w14:textId="14A6D8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center"/>
            <w:hideMark/>
          </w:tcPr>
          <w:p w14:paraId="0A56DC2E" w14:textId="10FF5C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497C52" w14:textId="02B322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324B0" w14:textId="6B1182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2,799.25 </w:t>
            </w:r>
          </w:p>
        </w:tc>
      </w:tr>
      <w:tr w:rsidR="00007287" w:rsidRPr="002A4DA8" w14:paraId="026982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6B3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034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center"/>
            <w:hideMark/>
          </w:tcPr>
          <w:p w14:paraId="222D2445" w14:textId="37BC1A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center"/>
            <w:hideMark/>
          </w:tcPr>
          <w:p w14:paraId="38D520B7" w14:textId="158388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54E86A" w14:textId="25355E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525D7" w14:textId="4D314F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42.03 </w:t>
            </w:r>
          </w:p>
        </w:tc>
      </w:tr>
      <w:tr w:rsidR="00007287" w:rsidRPr="002A4DA8" w14:paraId="5B461E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490E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6E3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center"/>
            <w:hideMark/>
          </w:tcPr>
          <w:p w14:paraId="7504CF4D" w14:textId="4E698B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center"/>
            <w:hideMark/>
          </w:tcPr>
          <w:p w14:paraId="5491A2E0" w14:textId="03DA90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224669" w14:textId="3B1082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41E96" w14:textId="4C31F4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015.34 </w:t>
            </w:r>
          </w:p>
        </w:tc>
      </w:tr>
      <w:tr w:rsidR="00007287" w:rsidRPr="002A4DA8" w14:paraId="376BEA0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B50A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23B4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41493BD5" w14:textId="6423C3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center"/>
            <w:hideMark/>
          </w:tcPr>
          <w:p w14:paraId="31892BD4" w14:textId="50E0FB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63287F" w14:textId="549C51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59116" w14:textId="10F14B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244.90 </w:t>
            </w:r>
          </w:p>
        </w:tc>
      </w:tr>
      <w:tr w:rsidR="00007287" w:rsidRPr="002A4DA8" w14:paraId="1EEC3A7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F1EF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391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center"/>
            <w:hideMark/>
          </w:tcPr>
          <w:p w14:paraId="67F6E09E" w14:textId="4CE932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center"/>
            <w:hideMark/>
          </w:tcPr>
          <w:p w14:paraId="0513EE23" w14:textId="59E5B7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A354EF" w14:textId="44590A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E32B5" w14:textId="1516C0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7,499.75 </w:t>
            </w:r>
          </w:p>
        </w:tc>
      </w:tr>
      <w:tr w:rsidR="00007287" w:rsidRPr="002A4DA8" w14:paraId="53F8069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B087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FDF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50CC3B69" w14:textId="5ABDFE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center"/>
            <w:hideMark/>
          </w:tcPr>
          <w:p w14:paraId="46101D56" w14:textId="7C74F6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423F2F" w14:textId="3E1CD4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EF133" w14:textId="462652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2,080.64 </w:t>
            </w:r>
          </w:p>
        </w:tc>
      </w:tr>
      <w:tr w:rsidR="00007287" w:rsidRPr="002A4DA8" w14:paraId="4880BA6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0EF1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166A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364CD789" w14:textId="28D23B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center"/>
            <w:hideMark/>
          </w:tcPr>
          <w:p w14:paraId="3CF570B2" w14:textId="180989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F132E8" w14:textId="484BEC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ACABD" w14:textId="267242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0,381.56 </w:t>
            </w:r>
          </w:p>
        </w:tc>
      </w:tr>
      <w:tr w:rsidR="00007287" w:rsidRPr="002A4DA8" w14:paraId="056BF3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C0A7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A33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1E7A04D0" w14:textId="6C9106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4A1773A2" w14:textId="0D65AB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BE00D" w14:textId="5B0FC9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F102A" w14:textId="5D1631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r>
      <w:tr w:rsidR="00007287" w:rsidRPr="002A4DA8" w14:paraId="039DED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620D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6A9C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041C10B0" w14:textId="470211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43B8D7CD" w14:textId="28CC35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B9F3A" w14:textId="1460DD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8400B" w14:textId="5EAD09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r>
      <w:tr w:rsidR="00007287" w:rsidRPr="002A4DA8" w14:paraId="32905BB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3381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CB38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086F6F8D" w14:textId="14BE24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center"/>
            <w:hideMark/>
          </w:tcPr>
          <w:p w14:paraId="3617284C" w14:textId="67CF3A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71CEAA" w14:textId="40E02B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22E8A" w14:textId="02003C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7,325.39 </w:t>
            </w:r>
          </w:p>
        </w:tc>
      </w:tr>
      <w:tr w:rsidR="00007287" w:rsidRPr="002A4DA8" w14:paraId="47B4444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B77C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F40F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center"/>
            <w:hideMark/>
          </w:tcPr>
          <w:p w14:paraId="60FC59F6" w14:textId="1188A3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center"/>
            <w:hideMark/>
          </w:tcPr>
          <w:p w14:paraId="4C141379" w14:textId="5E73E4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BF262" w14:textId="055934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E62E2" w14:textId="3AF447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4,166.03 </w:t>
            </w:r>
          </w:p>
        </w:tc>
      </w:tr>
      <w:tr w:rsidR="00007287" w:rsidRPr="002A4DA8" w14:paraId="155F552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D33C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787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center"/>
            <w:hideMark/>
          </w:tcPr>
          <w:p w14:paraId="1A191868" w14:textId="31B175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center"/>
            <w:hideMark/>
          </w:tcPr>
          <w:p w14:paraId="4FCA0E4B" w14:textId="0E615C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933C26" w14:textId="7E032A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73CAB" w14:textId="6B14EF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704.28 </w:t>
            </w:r>
          </w:p>
        </w:tc>
      </w:tr>
      <w:tr w:rsidR="00007287" w:rsidRPr="002A4DA8" w14:paraId="4455A7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345CA"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910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center"/>
            <w:hideMark/>
          </w:tcPr>
          <w:p w14:paraId="7EF76290" w14:textId="621594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center"/>
            <w:hideMark/>
          </w:tcPr>
          <w:p w14:paraId="738D2E70" w14:textId="6D5060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3B6FE8" w14:textId="6BE5CE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0DC71" w14:textId="66BA16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9,451.75 </w:t>
            </w:r>
          </w:p>
        </w:tc>
      </w:tr>
      <w:tr w:rsidR="00007287" w:rsidRPr="002A4DA8" w14:paraId="7B4020E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C9765"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8B1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center"/>
            <w:hideMark/>
          </w:tcPr>
          <w:p w14:paraId="2154702A" w14:textId="289862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center"/>
            <w:hideMark/>
          </w:tcPr>
          <w:p w14:paraId="3F5FD09A" w14:textId="203A62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27983" w14:textId="01D334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C810F" w14:textId="71A767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69,640.00 </w:t>
            </w:r>
          </w:p>
        </w:tc>
      </w:tr>
      <w:tr w:rsidR="00007287" w:rsidRPr="002A4DA8" w14:paraId="53DFEFF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BDCF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8EA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center"/>
            <w:hideMark/>
          </w:tcPr>
          <w:p w14:paraId="0275FE4B" w14:textId="08CB5F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center"/>
            <w:hideMark/>
          </w:tcPr>
          <w:p w14:paraId="03A941F7" w14:textId="0FA9FE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54557C" w14:textId="1158E7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03BB9" w14:textId="04CDE2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3,733.15 </w:t>
            </w:r>
          </w:p>
        </w:tc>
      </w:tr>
      <w:tr w:rsidR="00007287" w:rsidRPr="002A4DA8" w14:paraId="65D621C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5274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center"/>
            <w:hideMark/>
          </w:tcPr>
          <w:p w14:paraId="4DC01FBD" w14:textId="6644361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4,870,042.14 </w:t>
            </w:r>
          </w:p>
        </w:tc>
        <w:tc>
          <w:tcPr>
            <w:tcW w:w="958" w:type="pct"/>
            <w:tcBorders>
              <w:top w:val="nil"/>
              <w:left w:val="nil"/>
              <w:bottom w:val="single" w:sz="4" w:space="0" w:color="000000"/>
              <w:right w:val="single" w:sz="4" w:space="0" w:color="000000"/>
            </w:tcBorders>
            <w:shd w:val="clear" w:color="D8D8D8" w:fill="D8D8D8"/>
            <w:noWrap/>
            <w:vAlign w:val="center"/>
            <w:hideMark/>
          </w:tcPr>
          <w:p w14:paraId="5E8E6CCD" w14:textId="66B0B4F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8F0D7D5" w14:textId="53FA55A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center"/>
            <w:hideMark/>
          </w:tcPr>
          <w:p w14:paraId="6A94B44F" w14:textId="77CC89B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987,353.78 </w:t>
            </w:r>
          </w:p>
        </w:tc>
      </w:tr>
      <w:tr w:rsidR="00007287" w:rsidRPr="002A4DA8" w14:paraId="09AD021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B8CEA"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9C5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center"/>
            <w:hideMark/>
          </w:tcPr>
          <w:p w14:paraId="40E8E62F" w14:textId="00A7EA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center"/>
            <w:hideMark/>
          </w:tcPr>
          <w:p w14:paraId="41D381AD" w14:textId="0BC3E4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229333" w14:textId="44A248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60510" w14:textId="5DFC69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3,830.57 </w:t>
            </w:r>
          </w:p>
        </w:tc>
      </w:tr>
      <w:tr w:rsidR="00007287" w:rsidRPr="002A4DA8" w14:paraId="3DE5090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7016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EAC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center"/>
            <w:hideMark/>
          </w:tcPr>
          <w:p w14:paraId="49613F86" w14:textId="336661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center"/>
            <w:hideMark/>
          </w:tcPr>
          <w:p w14:paraId="32CEE274" w14:textId="78BCBE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D24FC3" w14:textId="151111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ABA97" w14:textId="58D180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7,624.03 </w:t>
            </w:r>
          </w:p>
        </w:tc>
      </w:tr>
      <w:tr w:rsidR="00007287" w:rsidRPr="002A4DA8" w14:paraId="19A50CC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800A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EA9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center"/>
            <w:hideMark/>
          </w:tcPr>
          <w:p w14:paraId="2AAC3125" w14:textId="2B0191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center"/>
            <w:hideMark/>
          </w:tcPr>
          <w:p w14:paraId="2AE610F0" w14:textId="541CEA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249F61" w14:textId="2430BF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31E10" w14:textId="120302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9,877.16 </w:t>
            </w:r>
          </w:p>
        </w:tc>
      </w:tr>
      <w:tr w:rsidR="00007287" w:rsidRPr="002A4DA8" w14:paraId="2BE7622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7F44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314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center"/>
            <w:hideMark/>
          </w:tcPr>
          <w:p w14:paraId="717E6C9E" w14:textId="6B897E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center"/>
            <w:hideMark/>
          </w:tcPr>
          <w:p w14:paraId="1A19CE68" w14:textId="265081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10198F" w14:textId="4D5C71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1827A" w14:textId="59E0B9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8,162.50 </w:t>
            </w:r>
          </w:p>
        </w:tc>
      </w:tr>
      <w:tr w:rsidR="00007287" w:rsidRPr="002A4DA8" w14:paraId="73C16D9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D583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E455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center"/>
            <w:hideMark/>
          </w:tcPr>
          <w:p w14:paraId="5B56209F" w14:textId="3D750E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22E58B1" w14:textId="7F8D7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0D4B7B" w14:textId="36BEA6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5649A" w14:textId="6FD20C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r>
      <w:tr w:rsidR="00007287" w:rsidRPr="002A4DA8" w14:paraId="60D004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7220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192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center"/>
            <w:hideMark/>
          </w:tcPr>
          <w:p w14:paraId="4269B304" w14:textId="59C57E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center"/>
            <w:hideMark/>
          </w:tcPr>
          <w:p w14:paraId="6C05738C" w14:textId="264AD2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2EAC8F" w14:textId="441E67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EB69A" w14:textId="6A9594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1,737.14 </w:t>
            </w:r>
          </w:p>
        </w:tc>
      </w:tr>
      <w:tr w:rsidR="00007287" w:rsidRPr="002A4DA8" w14:paraId="4F725A0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59BB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3BAD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center"/>
            <w:hideMark/>
          </w:tcPr>
          <w:p w14:paraId="33645BAB" w14:textId="5CE8E2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9,102.75 </w:t>
            </w:r>
          </w:p>
        </w:tc>
        <w:tc>
          <w:tcPr>
            <w:tcW w:w="958" w:type="pct"/>
            <w:tcBorders>
              <w:top w:val="nil"/>
              <w:left w:val="nil"/>
              <w:bottom w:val="single" w:sz="4" w:space="0" w:color="000000"/>
              <w:right w:val="single" w:sz="4" w:space="0" w:color="000000"/>
            </w:tcBorders>
            <w:shd w:val="clear" w:color="auto" w:fill="auto"/>
            <w:noWrap/>
            <w:vAlign w:val="center"/>
            <w:hideMark/>
          </w:tcPr>
          <w:p w14:paraId="2C1D8F7B" w14:textId="39A524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162BCB" w14:textId="6A18AE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AB083" w14:textId="04DC4D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9,102.75 </w:t>
            </w:r>
          </w:p>
        </w:tc>
      </w:tr>
      <w:tr w:rsidR="00007287" w:rsidRPr="002A4DA8" w14:paraId="02E8F0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54AA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3D25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DD895C7" w14:textId="228CA0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center"/>
            <w:hideMark/>
          </w:tcPr>
          <w:p w14:paraId="78F6F7C3" w14:textId="102490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8BF970" w14:textId="6EA15C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55ED126E" w14:textId="0816E8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321.00 </w:t>
            </w:r>
          </w:p>
        </w:tc>
      </w:tr>
      <w:tr w:rsidR="00007287" w:rsidRPr="002A4DA8" w14:paraId="0524B45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F904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FDB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center"/>
            <w:hideMark/>
          </w:tcPr>
          <w:p w14:paraId="4502B6D3" w14:textId="385DD2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center"/>
            <w:hideMark/>
          </w:tcPr>
          <w:p w14:paraId="142C93A6" w14:textId="50BCA4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28F65D" w14:textId="063DE2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003F5" w14:textId="4572A0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6,798.14 </w:t>
            </w:r>
          </w:p>
        </w:tc>
      </w:tr>
      <w:tr w:rsidR="00007287" w:rsidRPr="002A4DA8" w14:paraId="1462975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7E5B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A0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0D62689E" w14:textId="425B1C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center"/>
            <w:hideMark/>
          </w:tcPr>
          <w:p w14:paraId="13541CD0" w14:textId="5AF02A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E21FDF" w14:textId="0539CD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D6C5B" w14:textId="674B72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7,764.75 </w:t>
            </w:r>
          </w:p>
        </w:tc>
      </w:tr>
      <w:tr w:rsidR="00007287" w:rsidRPr="002A4DA8" w14:paraId="6AA9B4B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45B2B"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A38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44942D41" w14:textId="5834AE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center"/>
            <w:hideMark/>
          </w:tcPr>
          <w:p w14:paraId="0398E72A" w14:textId="1BBACE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E8F3DA" w14:textId="0314AE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FB182" w14:textId="340650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9,805.12 </w:t>
            </w:r>
          </w:p>
        </w:tc>
      </w:tr>
      <w:tr w:rsidR="00007287" w:rsidRPr="002A4DA8" w14:paraId="369CE9A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6F7A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757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center"/>
            <w:hideMark/>
          </w:tcPr>
          <w:p w14:paraId="0757B06D" w14:textId="4ED204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center"/>
            <w:hideMark/>
          </w:tcPr>
          <w:p w14:paraId="4A17F075" w14:textId="01A334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708E73" w14:textId="2B50C8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5925D" w14:textId="0E3F9D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9,067.50 </w:t>
            </w:r>
          </w:p>
        </w:tc>
      </w:tr>
      <w:tr w:rsidR="00007287" w:rsidRPr="002A4DA8" w14:paraId="5E1C80E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C8CC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171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23167957" w14:textId="36D63A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center"/>
            <w:hideMark/>
          </w:tcPr>
          <w:p w14:paraId="3039CACF" w14:textId="7CC449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center"/>
            <w:hideMark/>
          </w:tcPr>
          <w:p w14:paraId="342636A0" w14:textId="218794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A6048" w14:textId="11BC06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2,598.20 </w:t>
            </w:r>
          </w:p>
        </w:tc>
      </w:tr>
      <w:tr w:rsidR="00007287" w:rsidRPr="002A4DA8" w14:paraId="3000007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C49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57D9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BCF2F45" w14:textId="4CD823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center"/>
            <w:hideMark/>
          </w:tcPr>
          <w:p w14:paraId="46552CC1" w14:textId="1B290D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A2B4EA" w14:textId="14C6D3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355D1" w14:textId="2E3B9E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83,824.22 </w:t>
            </w:r>
          </w:p>
        </w:tc>
      </w:tr>
      <w:tr w:rsidR="00007287" w:rsidRPr="002A4DA8" w14:paraId="7DDCADD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221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B70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center"/>
            <w:hideMark/>
          </w:tcPr>
          <w:p w14:paraId="68CF3A2C" w14:textId="64F45A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center"/>
            <w:hideMark/>
          </w:tcPr>
          <w:p w14:paraId="70F79E32" w14:textId="15EA6F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7CD9CD" w14:textId="28AF04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C6E34" w14:textId="65B269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07,965.53 </w:t>
            </w:r>
          </w:p>
        </w:tc>
      </w:tr>
      <w:tr w:rsidR="00007287" w:rsidRPr="002A4DA8" w14:paraId="1E4C160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5C8A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E92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39861CD4" w14:textId="08174E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center"/>
            <w:hideMark/>
          </w:tcPr>
          <w:p w14:paraId="690CCF59" w14:textId="6148D7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7B7D79" w14:textId="7DCD39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95343" w14:textId="3F648B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3,486.50 </w:t>
            </w:r>
          </w:p>
        </w:tc>
      </w:tr>
      <w:tr w:rsidR="00007287" w:rsidRPr="002A4DA8" w14:paraId="49CDA3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682A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E442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1388D0E7" w14:textId="0ACC11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center"/>
            <w:hideMark/>
          </w:tcPr>
          <w:p w14:paraId="02C2EDD6" w14:textId="56D353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2ADBE6" w14:textId="57B62E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642C008" w14:textId="271AE4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5,530.92 </w:t>
            </w:r>
          </w:p>
        </w:tc>
      </w:tr>
      <w:tr w:rsidR="00007287" w:rsidRPr="002A4DA8" w14:paraId="2D81342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BB8B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A5D3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center"/>
            <w:hideMark/>
          </w:tcPr>
          <w:p w14:paraId="5105B51B" w14:textId="4CCD61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center"/>
            <w:hideMark/>
          </w:tcPr>
          <w:p w14:paraId="6301AF43" w14:textId="57B792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AD911A" w14:textId="1B1FB0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484A2" w14:textId="2E6B3C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7,713.75 </w:t>
            </w:r>
          </w:p>
        </w:tc>
      </w:tr>
      <w:tr w:rsidR="00007287" w:rsidRPr="002A4DA8" w14:paraId="422132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AE5A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932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center"/>
            <w:hideMark/>
          </w:tcPr>
          <w:p w14:paraId="54F38038" w14:textId="51D588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center"/>
            <w:hideMark/>
          </w:tcPr>
          <w:p w14:paraId="1C8AC12F" w14:textId="601106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21DD93" w14:textId="07A0B4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E1E67" w14:textId="0D414F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8,611.25 </w:t>
            </w:r>
          </w:p>
        </w:tc>
      </w:tr>
      <w:tr w:rsidR="00007287" w:rsidRPr="002A4DA8" w14:paraId="68FFD15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022D5"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4FE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center"/>
            <w:hideMark/>
          </w:tcPr>
          <w:p w14:paraId="2D8ED104" w14:textId="5D7C24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center"/>
            <w:hideMark/>
          </w:tcPr>
          <w:p w14:paraId="5AF54D2F" w14:textId="3958B1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center"/>
            <w:hideMark/>
          </w:tcPr>
          <w:p w14:paraId="0F9EEFE6" w14:textId="3F4C92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60CA4" w14:textId="7DA3D7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6,392.75 </w:t>
            </w:r>
          </w:p>
        </w:tc>
      </w:tr>
      <w:tr w:rsidR="00007287" w:rsidRPr="002A4DA8" w14:paraId="1FA3341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F91D6"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center"/>
            <w:hideMark/>
          </w:tcPr>
          <w:p w14:paraId="255A894C" w14:textId="364485A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9,312,415.08 </w:t>
            </w:r>
          </w:p>
        </w:tc>
        <w:tc>
          <w:tcPr>
            <w:tcW w:w="958" w:type="pct"/>
            <w:tcBorders>
              <w:top w:val="nil"/>
              <w:left w:val="nil"/>
              <w:bottom w:val="single" w:sz="4" w:space="0" w:color="000000"/>
              <w:right w:val="single" w:sz="4" w:space="0" w:color="000000"/>
            </w:tcBorders>
            <w:shd w:val="clear" w:color="D8D8D8" w:fill="D8D8D8"/>
            <w:noWrap/>
            <w:vAlign w:val="center"/>
            <w:hideMark/>
          </w:tcPr>
          <w:p w14:paraId="1D51F830" w14:textId="2382035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center"/>
            <w:hideMark/>
          </w:tcPr>
          <w:p w14:paraId="6CAAF92A" w14:textId="1F3B176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center"/>
            <w:hideMark/>
          </w:tcPr>
          <w:p w14:paraId="7625B525" w14:textId="1C3761C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9,354,536.03 </w:t>
            </w:r>
          </w:p>
        </w:tc>
      </w:tr>
      <w:tr w:rsidR="00007287" w:rsidRPr="002A4DA8" w14:paraId="657B93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1521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7BF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center"/>
            <w:hideMark/>
          </w:tcPr>
          <w:p w14:paraId="24BD4A35" w14:textId="39E0D8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17,027.50 </w:t>
            </w:r>
          </w:p>
        </w:tc>
        <w:tc>
          <w:tcPr>
            <w:tcW w:w="958" w:type="pct"/>
            <w:tcBorders>
              <w:top w:val="nil"/>
              <w:left w:val="nil"/>
              <w:bottom w:val="single" w:sz="4" w:space="0" w:color="000000"/>
              <w:right w:val="single" w:sz="4" w:space="0" w:color="000000"/>
            </w:tcBorders>
            <w:shd w:val="clear" w:color="auto" w:fill="auto"/>
            <w:noWrap/>
            <w:vAlign w:val="center"/>
            <w:hideMark/>
          </w:tcPr>
          <w:p w14:paraId="0CD4A395" w14:textId="637A92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433D0" w14:textId="1AFBC4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4A49A" w14:textId="51F76C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17,027.50 </w:t>
            </w:r>
          </w:p>
        </w:tc>
      </w:tr>
      <w:tr w:rsidR="00007287" w:rsidRPr="002A4DA8" w14:paraId="7BF2E9F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F6F6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2A31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center"/>
            <w:hideMark/>
          </w:tcPr>
          <w:p w14:paraId="37681BF9" w14:textId="12FFE1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center"/>
            <w:hideMark/>
          </w:tcPr>
          <w:p w14:paraId="3005FF24" w14:textId="380266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19E031" w14:textId="296F45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AA905" w14:textId="6BF777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2,807.94 </w:t>
            </w:r>
          </w:p>
        </w:tc>
      </w:tr>
      <w:tr w:rsidR="00007287" w:rsidRPr="002A4DA8" w14:paraId="67F3A0A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6E86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E5D1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4F16BCA9" w14:textId="22E5E9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center"/>
            <w:hideMark/>
          </w:tcPr>
          <w:p w14:paraId="36506FF2" w14:textId="66A568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E35481" w14:textId="2968D8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BE8B" w14:textId="783C69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72,519.39 </w:t>
            </w:r>
          </w:p>
        </w:tc>
      </w:tr>
      <w:tr w:rsidR="00007287" w:rsidRPr="002A4DA8" w14:paraId="6979F2A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61AE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3D9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0A4E8BF5" w14:textId="24E2E4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025BE0DE" w14:textId="4A12A7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CE543B" w14:textId="272379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21C07" w14:textId="670476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r>
      <w:tr w:rsidR="00007287" w:rsidRPr="002A4DA8" w14:paraId="08B932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021F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45E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center"/>
            <w:hideMark/>
          </w:tcPr>
          <w:p w14:paraId="0F99A1BF" w14:textId="361635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3DEE1A0" w14:textId="02B570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82644E" w14:textId="43F4CE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D4EF27A" w14:textId="27CBAA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08,628.72 </w:t>
            </w:r>
          </w:p>
        </w:tc>
      </w:tr>
      <w:tr w:rsidR="00007287" w:rsidRPr="002A4DA8" w14:paraId="2E2B7A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54FA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D81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center"/>
            <w:hideMark/>
          </w:tcPr>
          <w:p w14:paraId="1FC63354" w14:textId="731378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center"/>
            <w:hideMark/>
          </w:tcPr>
          <w:p w14:paraId="11ABD484" w14:textId="12D9A7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48BDF" w14:textId="1492D8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69B2A" w14:textId="277DE6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4,392.00 </w:t>
            </w:r>
          </w:p>
        </w:tc>
      </w:tr>
      <w:tr w:rsidR="00007287" w:rsidRPr="002A4DA8" w14:paraId="0EBA744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7AA6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140C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center"/>
            <w:hideMark/>
          </w:tcPr>
          <w:p w14:paraId="142E1850" w14:textId="7872D9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center"/>
            <w:hideMark/>
          </w:tcPr>
          <w:p w14:paraId="476773A1" w14:textId="4D704C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CBB4AA" w14:textId="398497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EBB0B" w14:textId="18DCE0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3,928.52 </w:t>
            </w:r>
          </w:p>
        </w:tc>
      </w:tr>
      <w:tr w:rsidR="00007287" w:rsidRPr="002A4DA8" w14:paraId="2FE79E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CAFF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7C2E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center"/>
            <w:hideMark/>
          </w:tcPr>
          <w:p w14:paraId="198D7496" w14:textId="210D6E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2BE4F58" w14:textId="2F8D2E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F6CD4B" w14:textId="6C68BE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E866B" w14:textId="6E2823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r>
      <w:tr w:rsidR="00007287" w:rsidRPr="002A4DA8" w14:paraId="1BBC26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2904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4D1D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center"/>
            <w:hideMark/>
          </w:tcPr>
          <w:p w14:paraId="5504440F" w14:textId="355928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center"/>
            <w:hideMark/>
          </w:tcPr>
          <w:p w14:paraId="1FB3CA71" w14:textId="3A1C08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6A2678" w14:textId="18843D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2A622" w14:textId="1E2D23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0,157.12 </w:t>
            </w:r>
          </w:p>
        </w:tc>
      </w:tr>
      <w:tr w:rsidR="00007287" w:rsidRPr="002A4DA8" w14:paraId="019085F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7B61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16C1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center"/>
            <w:hideMark/>
          </w:tcPr>
          <w:p w14:paraId="358BAE9B" w14:textId="3607F1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B62F66" w14:textId="49B91C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4533A5" w14:textId="00DFF5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5BDB27BE" w14:textId="7E11F6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12,800.00 </w:t>
            </w:r>
          </w:p>
        </w:tc>
      </w:tr>
      <w:tr w:rsidR="00007287" w:rsidRPr="002A4DA8" w14:paraId="4AD5F27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FCAF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B349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center"/>
            <w:hideMark/>
          </w:tcPr>
          <w:p w14:paraId="3DAD3A51" w14:textId="1056AD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center"/>
            <w:hideMark/>
          </w:tcPr>
          <w:p w14:paraId="39A31329" w14:textId="4FDC4E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22EEA6" w14:textId="3C5DD0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A3F95" w14:textId="3CC024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4,580.00 </w:t>
            </w:r>
          </w:p>
        </w:tc>
      </w:tr>
      <w:tr w:rsidR="00007287" w:rsidRPr="002A4DA8" w14:paraId="6AD02E0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3E06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49E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center"/>
            <w:hideMark/>
          </w:tcPr>
          <w:p w14:paraId="67B1CDEA" w14:textId="14FFC6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center"/>
            <w:hideMark/>
          </w:tcPr>
          <w:p w14:paraId="2B3589FD" w14:textId="21D3A0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FB6BAD" w14:textId="7885A9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5EB19A" w14:textId="3394BE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4,800.64 </w:t>
            </w:r>
          </w:p>
        </w:tc>
      </w:tr>
      <w:tr w:rsidR="00007287" w:rsidRPr="002A4DA8" w14:paraId="22D8D26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358A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DC8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4929270E" w14:textId="492795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CC2737" w14:textId="544AB9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094EBC" w14:textId="172741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211E4F66" w14:textId="36255C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4,840.00 </w:t>
            </w:r>
          </w:p>
        </w:tc>
      </w:tr>
      <w:tr w:rsidR="00007287" w:rsidRPr="002A4DA8" w14:paraId="049C538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B69F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C1D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center"/>
            <w:hideMark/>
          </w:tcPr>
          <w:p w14:paraId="584097B1" w14:textId="46B7A2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1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108470E" w14:textId="4F2ACD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9AB12F" w14:textId="5863C4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4A8C54C1" w14:textId="111125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81,520.00 </w:t>
            </w:r>
          </w:p>
        </w:tc>
      </w:tr>
      <w:tr w:rsidR="00007287" w:rsidRPr="002A4DA8" w14:paraId="1558282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DD6C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4B3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1456766" w14:textId="20C015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center"/>
            <w:hideMark/>
          </w:tcPr>
          <w:p w14:paraId="2E9C6A14" w14:textId="0BF08B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9E59AE" w14:textId="454CA2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34EEF" w14:textId="7D1A2C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14,403.89 </w:t>
            </w:r>
          </w:p>
        </w:tc>
      </w:tr>
      <w:tr w:rsidR="00007287" w:rsidRPr="002A4DA8" w14:paraId="5A0FBAB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9276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A50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center"/>
            <w:hideMark/>
          </w:tcPr>
          <w:p w14:paraId="2C2DFDB6" w14:textId="77BB0C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center"/>
            <w:hideMark/>
          </w:tcPr>
          <w:p w14:paraId="7B6AFB17" w14:textId="4E1A3E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2FA89A" w14:textId="4F039E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3F08B" w14:textId="0AF488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93.39 </w:t>
            </w:r>
          </w:p>
        </w:tc>
      </w:tr>
      <w:tr w:rsidR="00007287" w:rsidRPr="002A4DA8" w14:paraId="4DC419F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BF85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322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2878F2F8" w14:textId="0E2CB0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center"/>
            <w:hideMark/>
          </w:tcPr>
          <w:p w14:paraId="430DD0A3" w14:textId="520099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09CE11" w14:textId="6B3ECA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31548" w14:textId="7CA690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7,588.75 </w:t>
            </w:r>
          </w:p>
        </w:tc>
      </w:tr>
      <w:tr w:rsidR="00007287" w:rsidRPr="002A4DA8" w14:paraId="5F9BF5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5C68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E8E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center"/>
            <w:hideMark/>
          </w:tcPr>
          <w:p w14:paraId="1DFAF845" w14:textId="5E39AA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center"/>
            <w:hideMark/>
          </w:tcPr>
          <w:p w14:paraId="40133606" w14:textId="4F2152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C5E8B" w14:textId="49057C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3D695" w14:textId="01C5EE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696.12 </w:t>
            </w:r>
          </w:p>
        </w:tc>
      </w:tr>
      <w:tr w:rsidR="00007287" w:rsidRPr="002A4DA8" w14:paraId="0B367B3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2B1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6F7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center"/>
            <w:hideMark/>
          </w:tcPr>
          <w:p w14:paraId="310C8021" w14:textId="60AC8A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center"/>
            <w:hideMark/>
          </w:tcPr>
          <w:p w14:paraId="479C478E" w14:textId="4B6C54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71FD0F" w14:textId="439C7F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60690" w14:textId="3BD230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5,744.00 </w:t>
            </w:r>
          </w:p>
        </w:tc>
      </w:tr>
      <w:tr w:rsidR="00007287" w:rsidRPr="002A4DA8" w14:paraId="6F29CF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08EB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0F2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center"/>
            <w:hideMark/>
          </w:tcPr>
          <w:p w14:paraId="1537E726" w14:textId="7B3D6C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center"/>
            <w:hideMark/>
          </w:tcPr>
          <w:p w14:paraId="1CAB512F" w14:textId="5C5255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562A46" w14:textId="208396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0B418" w14:textId="6AA785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2,612.20 </w:t>
            </w:r>
          </w:p>
        </w:tc>
      </w:tr>
      <w:tr w:rsidR="00007287" w:rsidRPr="002A4DA8" w14:paraId="005369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AC9C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BB46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0775B156" w14:textId="620FB2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center"/>
            <w:hideMark/>
          </w:tcPr>
          <w:p w14:paraId="4920EDC2" w14:textId="0A0577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4E0A30" w14:textId="6E3381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99DB1" w14:textId="2656D8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448.75 </w:t>
            </w:r>
          </w:p>
        </w:tc>
      </w:tr>
      <w:tr w:rsidR="00007287" w:rsidRPr="002A4DA8" w14:paraId="4E0A76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DFB5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0EB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center"/>
            <w:hideMark/>
          </w:tcPr>
          <w:p w14:paraId="6483684C" w14:textId="61148F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center"/>
            <w:hideMark/>
          </w:tcPr>
          <w:p w14:paraId="20450E5E" w14:textId="790EE9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44EF10" w14:textId="16EC89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3F428" w14:textId="3748E8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397.14 </w:t>
            </w:r>
          </w:p>
        </w:tc>
      </w:tr>
      <w:tr w:rsidR="00007287" w:rsidRPr="002A4DA8" w14:paraId="3F158E3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3238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58E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center"/>
            <w:hideMark/>
          </w:tcPr>
          <w:p w14:paraId="166252DD" w14:textId="613890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center"/>
            <w:hideMark/>
          </w:tcPr>
          <w:p w14:paraId="551195C4" w14:textId="726841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AB63DC" w14:textId="587F51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2B8BA" w14:textId="5A3AFD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3,772.50 </w:t>
            </w:r>
          </w:p>
        </w:tc>
      </w:tr>
      <w:tr w:rsidR="00007287" w:rsidRPr="002A4DA8" w14:paraId="187556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CA06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1740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center"/>
            <w:hideMark/>
          </w:tcPr>
          <w:p w14:paraId="22ECA1EF" w14:textId="09A625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B0D178D" w14:textId="283DFF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4D723B" w14:textId="596846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444EE" w14:textId="58D6EB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4BEBBF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B7FE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70E9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center"/>
            <w:hideMark/>
          </w:tcPr>
          <w:p w14:paraId="0F27CE37" w14:textId="11C9E2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center"/>
            <w:hideMark/>
          </w:tcPr>
          <w:p w14:paraId="051EC42A" w14:textId="32CA29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582ADF" w14:textId="6C4F11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1558C" w14:textId="62A3B9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778.00 </w:t>
            </w:r>
          </w:p>
        </w:tc>
      </w:tr>
      <w:tr w:rsidR="00007287" w:rsidRPr="002A4DA8" w14:paraId="013BDCB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033F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7087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center"/>
            <w:hideMark/>
          </w:tcPr>
          <w:p w14:paraId="621B8BE0" w14:textId="7E17EF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5D1EC63" w14:textId="36EC43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666DE6" w14:textId="4245ED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30BE4" w14:textId="47D147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336642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ECC0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6A1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17DE21B0" w14:textId="088FE2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center"/>
            <w:hideMark/>
          </w:tcPr>
          <w:p w14:paraId="3FBF1848" w14:textId="384F36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13569A" w14:textId="2B6098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209E" w14:textId="2E87FA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042.39 </w:t>
            </w:r>
          </w:p>
        </w:tc>
      </w:tr>
      <w:tr w:rsidR="00007287" w:rsidRPr="002A4DA8" w14:paraId="75F6365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B10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C502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center"/>
            <w:hideMark/>
          </w:tcPr>
          <w:p w14:paraId="0BACFCB6" w14:textId="0F15BE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center"/>
            <w:hideMark/>
          </w:tcPr>
          <w:p w14:paraId="0667794F" w14:textId="684195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A57F1A" w14:textId="454F18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9D326" w14:textId="5A66D1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0,494.75 </w:t>
            </w:r>
          </w:p>
        </w:tc>
      </w:tr>
      <w:tr w:rsidR="00007287" w:rsidRPr="002A4DA8" w14:paraId="5F458B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E8F4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B66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center"/>
            <w:hideMark/>
          </w:tcPr>
          <w:p w14:paraId="172A5AA2" w14:textId="7565BF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center"/>
            <w:hideMark/>
          </w:tcPr>
          <w:p w14:paraId="4EE3B8D7" w14:textId="593AE4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36EE98" w14:textId="2CF074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BF292" w14:textId="1FDBD9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94,211.32 </w:t>
            </w:r>
          </w:p>
        </w:tc>
      </w:tr>
      <w:tr w:rsidR="00007287" w:rsidRPr="002A4DA8" w14:paraId="44F7C5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649E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DD42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E40763F" w14:textId="5ABF5C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center"/>
            <w:hideMark/>
          </w:tcPr>
          <w:p w14:paraId="2A050A75" w14:textId="25F024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6EED7E" w14:textId="7A5CFF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9BD16" w14:textId="4FE223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0,677.34 </w:t>
            </w:r>
          </w:p>
        </w:tc>
      </w:tr>
      <w:tr w:rsidR="00007287" w:rsidRPr="002A4DA8" w14:paraId="5312C5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9837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5AB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center"/>
            <w:hideMark/>
          </w:tcPr>
          <w:p w14:paraId="1B4DE429" w14:textId="3C0BB7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636C579" w14:textId="729DED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427EDC" w14:textId="24D4CF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997D5" w14:textId="39045B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r>
      <w:tr w:rsidR="00007287" w:rsidRPr="002A4DA8" w14:paraId="6C47A3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B15E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2DA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14B98145" w14:textId="38423F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center"/>
            <w:hideMark/>
          </w:tcPr>
          <w:p w14:paraId="2BA0EB71" w14:textId="5FFDB7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750A71" w14:textId="5C80B1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01E7A53" w14:textId="537581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84,179.30 </w:t>
            </w:r>
          </w:p>
        </w:tc>
      </w:tr>
      <w:tr w:rsidR="00007287" w:rsidRPr="002A4DA8" w14:paraId="13C78B2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6035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BFB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center"/>
            <w:hideMark/>
          </w:tcPr>
          <w:p w14:paraId="3A1B7CB9" w14:textId="2E9C2D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center"/>
            <w:hideMark/>
          </w:tcPr>
          <w:p w14:paraId="4B8C9AB3" w14:textId="1BB92B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7A888" w14:textId="430898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94BA3" w14:textId="03C648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8,868.77 </w:t>
            </w:r>
          </w:p>
        </w:tc>
      </w:tr>
      <w:tr w:rsidR="00007287" w:rsidRPr="002A4DA8" w14:paraId="40D66D5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20FF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B44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1F9D17AA" w14:textId="1D6C12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68A19738" w14:textId="075369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31D9B" w14:textId="019F3A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38A1E" w14:textId="1708A0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7.14 </w:t>
            </w:r>
          </w:p>
        </w:tc>
      </w:tr>
      <w:tr w:rsidR="00007287" w:rsidRPr="002A4DA8" w14:paraId="1034576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CED7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F69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61AC3525" w14:textId="5780FA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67FB6B1" w14:textId="582440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906D82" w14:textId="7F905F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5D976" w14:textId="002B9E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0,000.00 </w:t>
            </w:r>
          </w:p>
        </w:tc>
      </w:tr>
      <w:tr w:rsidR="00007287" w:rsidRPr="002A4DA8" w14:paraId="0D81FAB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A454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1022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center"/>
            <w:hideMark/>
          </w:tcPr>
          <w:p w14:paraId="338D271B" w14:textId="1F11D2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center"/>
            <w:hideMark/>
          </w:tcPr>
          <w:p w14:paraId="4921F779" w14:textId="62BA46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1FAD6E" w14:textId="1847E5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54D31F2" w14:textId="2016FA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1,470.00 </w:t>
            </w:r>
          </w:p>
        </w:tc>
      </w:tr>
      <w:tr w:rsidR="00007287" w:rsidRPr="002A4DA8" w14:paraId="4A94DED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C043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B762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center"/>
            <w:hideMark/>
          </w:tcPr>
          <w:p w14:paraId="60AF548F" w14:textId="788253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14BCEDC" w14:textId="19DB9D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4BB0C1" w14:textId="0E4C04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8A5FE" w14:textId="2EB7A8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140.00 </w:t>
            </w:r>
          </w:p>
        </w:tc>
      </w:tr>
      <w:tr w:rsidR="00007287" w:rsidRPr="002A4DA8" w14:paraId="4453DFF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672B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CAE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3012D54E" w14:textId="2569FB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center"/>
            <w:hideMark/>
          </w:tcPr>
          <w:p w14:paraId="5D8DECD2" w14:textId="7C7B7E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C32C2D" w14:textId="4AA33F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285CC" w14:textId="2AD4E8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6,796.75 </w:t>
            </w:r>
          </w:p>
        </w:tc>
      </w:tr>
      <w:tr w:rsidR="00007287" w:rsidRPr="002A4DA8" w14:paraId="1E361D6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2EB8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379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center"/>
            <w:hideMark/>
          </w:tcPr>
          <w:p w14:paraId="3BED130A" w14:textId="51012A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center"/>
            <w:hideMark/>
          </w:tcPr>
          <w:p w14:paraId="11003769" w14:textId="099628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5A6347" w14:textId="3AA11F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F741C" w14:textId="7E0A2F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632.50 </w:t>
            </w:r>
          </w:p>
        </w:tc>
      </w:tr>
      <w:tr w:rsidR="00007287" w:rsidRPr="002A4DA8" w14:paraId="5289457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3D4D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8E15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center"/>
            <w:hideMark/>
          </w:tcPr>
          <w:p w14:paraId="4749D15F" w14:textId="75F5D0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center"/>
            <w:hideMark/>
          </w:tcPr>
          <w:p w14:paraId="75F212A2" w14:textId="628A7D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center"/>
            <w:hideMark/>
          </w:tcPr>
          <w:p w14:paraId="62C1CAFC" w14:textId="4F5068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50262" w14:textId="663A28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7,084.67 </w:t>
            </w:r>
          </w:p>
        </w:tc>
      </w:tr>
      <w:tr w:rsidR="00007287" w:rsidRPr="002A4DA8" w14:paraId="3729D1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AB43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118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center"/>
            <w:hideMark/>
          </w:tcPr>
          <w:p w14:paraId="6ABB4A48" w14:textId="241C33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center"/>
            <w:hideMark/>
          </w:tcPr>
          <w:p w14:paraId="2E1D8BEB" w14:textId="125DC6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8D6F18" w14:textId="6518D5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2EBB273" w14:textId="04973C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91,635.50 </w:t>
            </w:r>
          </w:p>
        </w:tc>
      </w:tr>
      <w:tr w:rsidR="00007287" w:rsidRPr="002A4DA8" w14:paraId="2C772EC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AC30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8EBB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center"/>
            <w:hideMark/>
          </w:tcPr>
          <w:p w14:paraId="76769A59" w14:textId="38B540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center"/>
            <w:hideMark/>
          </w:tcPr>
          <w:p w14:paraId="3F0C3940" w14:textId="7F7FBE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FD1BE6" w14:textId="55A627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4239D" w14:textId="31A4BF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4,253.75 </w:t>
            </w:r>
          </w:p>
        </w:tc>
      </w:tr>
      <w:tr w:rsidR="00007287" w:rsidRPr="002A4DA8" w14:paraId="4F70CC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B567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13E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CITY OF </w:t>
            </w:r>
            <w:r w:rsidRPr="002A4DA8">
              <w:rPr>
                <w:rFonts w:ascii="Arial" w:hAnsi="Arial" w:cs="Arial"/>
                <w:i/>
                <w:iCs/>
                <w:color w:val="000000"/>
                <w:sz w:val="20"/>
                <w:szCs w:val="20"/>
              </w:rPr>
              <w:lastRenderedPageBreak/>
              <w:t>URDANETA</w:t>
            </w:r>
          </w:p>
        </w:tc>
        <w:tc>
          <w:tcPr>
            <w:tcW w:w="1003" w:type="pct"/>
            <w:tcBorders>
              <w:top w:val="nil"/>
              <w:left w:val="nil"/>
              <w:bottom w:val="single" w:sz="4" w:space="0" w:color="000000"/>
              <w:right w:val="single" w:sz="4" w:space="0" w:color="000000"/>
            </w:tcBorders>
            <w:shd w:val="clear" w:color="auto" w:fill="auto"/>
            <w:noWrap/>
            <w:vAlign w:val="center"/>
            <w:hideMark/>
          </w:tcPr>
          <w:p w14:paraId="5DFF9118" w14:textId="4C4268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lastRenderedPageBreak/>
              <w:t xml:space="preserve"> 384,668.14 </w:t>
            </w:r>
          </w:p>
        </w:tc>
        <w:tc>
          <w:tcPr>
            <w:tcW w:w="958" w:type="pct"/>
            <w:tcBorders>
              <w:top w:val="nil"/>
              <w:left w:val="nil"/>
              <w:bottom w:val="single" w:sz="4" w:space="0" w:color="000000"/>
              <w:right w:val="single" w:sz="4" w:space="0" w:color="000000"/>
            </w:tcBorders>
            <w:shd w:val="clear" w:color="auto" w:fill="auto"/>
            <w:noWrap/>
            <w:vAlign w:val="center"/>
            <w:hideMark/>
          </w:tcPr>
          <w:p w14:paraId="306E3B5C" w14:textId="1B2806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E7F2A5" w14:textId="566B49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0545C96" w14:textId="6170A9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4,668.14 </w:t>
            </w:r>
          </w:p>
        </w:tc>
      </w:tr>
      <w:tr w:rsidR="00007287" w:rsidRPr="002A4DA8" w14:paraId="0714F6C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6B95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126A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center"/>
            <w:hideMark/>
          </w:tcPr>
          <w:p w14:paraId="1895C684" w14:textId="61150B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4ED7F9C" w14:textId="37C25C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454C5A" w14:textId="234747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EF9E1" w14:textId="29618A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5B028C1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4BA8BA"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center"/>
            <w:hideMark/>
          </w:tcPr>
          <w:p w14:paraId="5394B425" w14:textId="51B81DD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7,263,977.66 </w:t>
            </w:r>
          </w:p>
        </w:tc>
        <w:tc>
          <w:tcPr>
            <w:tcW w:w="958" w:type="pct"/>
            <w:tcBorders>
              <w:top w:val="nil"/>
              <w:left w:val="nil"/>
              <w:bottom w:val="single" w:sz="4" w:space="0" w:color="000000"/>
              <w:right w:val="single" w:sz="4" w:space="0" w:color="000000"/>
            </w:tcBorders>
            <w:shd w:val="clear" w:color="A5A5A5" w:fill="A5A5A5"/>
            <w:noWrap/>
            <w:vAlign w:val="center"/>
            <w:hideMark/>
          </w:tcPr>
          <w:p w14:paraId="0ACFE1B6" w14:textId="47C175E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6412B6AA" w14:textId="0EB34E1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CF696C3" w14:textId="0114342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7,263,977.66 </w:t>
            </w:r>
          </w:p>
        </w:tc>
      </w:tr>
      <w:tr w:rsidR="00007287" w:rsidRPr="002A4DA8" w14:paraId="2314BFD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5DCC6"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40B36029" w14:textId="6B92DE5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3C7CE2A1" w14:textId="3B3162C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E0F1D3F" w14:textId="318EAAA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4E1BCCC" w14:textId="5806398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14,722.08 </w:t>
            </w:r>
          </w:p>
        </w:tc>
      </w:tr>
      <w:tr w:rsidR="00007287" w:rsidRPr="002A4DA8" w14:paraId="5A96DD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F895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5D0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center"/>
            <w:hideMark/>
          </w:tcPr>
          <w:p w14:paraId="10E090CA" w14:textId="28D2DD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center"/>
            <w:hideMark/>
          </w:tcPr>
          <w:p w14:paraId="121F5693" w14:textId="121839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48F9ED" w14:textId="7DB1AC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8DF9A" w14:textId="722975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9,949.52 </w:t>
            </w:r>
          </w:p>
        </w:tc>
      </w:tr>
      <w:tr w:rsidR="00007287" w:rsidRPr="002A4DA8" w14:paraId="0D68197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942D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5CC8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center"/>
            <w:hideMark/>
          </w:tcPr>
          <w:p w14:paraId="02354200" w14:textId="493387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center"/>
            <w:hideMark/>
          </w:tcPr>
          <w:p w14:paraId="5031A861" w14:textId="5C4F5D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57BCB" w14:textId="561461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ACA19" w14:textId="42BB23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0,759.04 </w:t>
            </w:r>
          </w:p>
        </w:tc>
      </w:tr>
      <w:tr w:rsidR="00007287" w:rsidRPr="002A4DA8" w14:paraId="753B7E2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6CCB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86F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center"/>
            <w:hideMark/>
          </w:tcPr>
          <w:p w14:paraId="65A7BEFA" w14:textId="30A659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center"/>
            <w:hideMark/>
          </w:tcPr>
          <w:p w14:paraId="6F566BDD" w14:textId="465869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74DE77" w14:textId="123325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76BB2" w14:textId="03566C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1.00 </w:t>
            </w:r>
          </w:p>
        </w:tc>
      </w:tr>
      <w:tr w:rsidR="00007287" w:rsidRPr="002A4DA8" w14:paraId="6374387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38CF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4924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center"/>
            <w:hideMark/>
          </w:tcPr>
          <w:p w14:paraId="7A0BF1B3" w14:textId="34C2FC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center"/>
            <w:hideMark/>
          </w:tcPr>
          <w:p w14:paraId="3744464E" w14:textId="656ED1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49F5ED" w14:textId="30AC77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C6BE7" w14:textId="7365CC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62.52 </w:t>
            </w:r>
          </w:p>
        </w:tc>
      </w:tr>
      <w:tr w:rsidR="00007287" w:rsidRPr="002A4DA8" w14:paraId="5A0432F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7D665"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center"/>
            <w:hideMark/>
          </w:tcPr>
          <w:p w14:paraId="4DD8C95E" w14:textId="46D6128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8,350,316.16 </w:t>
            </w:r>
          </w:p>
        </w:tc>
        <w:tc>
          <w:tcPr>
            <w:tcW w:w="958" w:type="pct"/>
            <w:tcBorders>
              <w:top w:val="nil"/>
              <w:left w:val="nil"/>
              <w:bottom w:val="single" w:sz="4" w:space="0" w:color="000000"/>
              <w:right w:val="single" w:sz="4" w:space="0" w:color="000000"/>
            </w:tcBorders>
            <w:shd w:val="clear" w:color="D8D8D8" w:fill="D8D8D8"/>
            <w:noWrap/>
            <w:vAlign w:val="center"/>
            <w:hideMark/>
          </w:tcPr>
          <w:p w14:paraId="10B1EB8D" w14:textId="15C4B32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4A62FE1" w14:textId="1A4F6C2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687924B" w14:textId="4E8F7B2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8,350,316.16 </w:t>
            </w:r>
          </w:p>
        </w:tc>
      </w:tr>
      <w:tr w:rsidR="00007287" w:rsidRPr="002A4DA8" w14:paraId="271F1E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51BC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6A1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center"/>
            <w:hideMark/>
          </w:tcPr>
          <w:p w14:paraId="337BF17E" w14:textId="3DD025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386,281.22 </w:t>
            </w:r>
          </w:p>
        </w:tc>
        <w:tc>
          <w:tcPr>
            <w:tcW w:w="958" w:type="pct"/>
            <w:tcBorders>
              <w:top w:val="nil"/>
              <w:left w:val="nil"/>
              <w:bottom w:val="single" w:sz="4" w:space="0" w:color="000000"/>
              <w:right w:val="single" w:sz="4" w:space="0" w:color="000000"/>
            </w:tcBorders>
            <w:shd w:val="clear" w:color="auto" w:fill="auto"/>
            <w:noWrap/>
            <w:vAlign w:val="center"/>
            <w:hideMark/>
          </w:tcPr>
          <w:p w14:paraId="34EC3CDA" w14:textId="36DC77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E73502" w14:textId="124EDA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9884E" w14:textId="537234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386,281.22 </w:t>
            </w:r>
          </w:p>
        </w:tc>
      </w:tr>
      <w:tr w:rsidR="00007287" w:rsidRPr="002A4DA8" w14:paraId="308AF32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EAD0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051E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center"/>
            <w:hideMark/>
          </w:tcPr>
          <w:p w14:paraId="1A03415F" w14:textId="1C1927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center"/>
            <w:hideMark/>
          </w:tcPr>
          <w:p w14:paraId="09EF984E" w14:textId="6C570C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B2A40E" w14:textId="4AEF1E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C7E03" w14:textId="3C166C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84.40 </w:t>
            </w:r>
          </w:p>
        </w:tc>
      </w:tr>
      <w:tr w:rsidR="00007287" w:rsidRPr="002A4DA8" w14:paraId="0339C58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F3CF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2BE1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center"/>
            <w:hideMark/>
          </w:tcPr>
          <w:p w14:paraId="3B73B447" w14:textId="301721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1,047.32 </w:t>
            </w:r>
          </w:p>
        </w:tc>
        <w:tc>
          <w:tcPr>
            <w:tcW w:w="958" w:type="pct"/>
            <w:tcBorders>
              <w:top w:val="nil"/>
              <w:left w:val="nil"/>
              <w:bottom w:val="single" w:sz="4" w:space="0" w:color="000000"/>
              <w:right w:val="single" w:sz="4" w:space="0" w:color="000000"/>
            </w:tcBorders>
            <w:shd w:val="clear" w:color="auto" w:fill="auto"/>
            <w:noWrap/>
            <w:vAlign w:val="center"/>
            <w:hideMark/>
          </w:tcPr>
          <w:p w14:paraId="60D7D08C" w14:textId="3AE95A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687302" w14:textId="1B3E0F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10000" w14:textId="12B711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1,047.32 </w:t>
            </w:r>
          </w:p>
        </w:tc>
      </w:tr>
      <w:tr w:rsidR="00007287" w:rsidRPr="002A4DA8" w14:paraId="4FB29D2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BE1D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3395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center"/>
            <w:hideMark/>
          </w:tcPr>
          <w:p w14:paraId="3AEAA4DA" w14:textId="158644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1,293.52 </w:t>
            </w:r>
          </w:p>
        </w:tc>
        <w:tc>
          <w:tcPr>
            <w:tcW w:w="958" w:type="pct"/>
            <w:tcBorders>
              <w:top w:val="nil"/>
              <w:left w:val="nil"/>
              <w:bottom w:val="single" w:sz="4" w:space="0" w:color="000000"/>
              <w:right w:val="single" w:sz="4" w:space="0" w:color="000000"/>
            </w:tcBorders>
            <w:shd w:val="clear" w:color="auto" w:fill="auto"/>
            <w:noWrap/>
            <w:vAlign w:val="center"/>
            <w:hideMark/>
          </w:tcPr>
          <w:p w14:paraId="56C32386" w14:textId="425C27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36ADD7" w14:textId="053DC5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7C2A3" w14:textId="6F8946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1,293.52 </w:t>
            </w:r>
          </w:p>
        </w:tc>
      </w:tr>
      <w:tr w:rsidR="00007287" w:rsidRPr="002A4DA8" w14:paraId="5FD8C76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425B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755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center"/>
            <w:hideMark/>
          </w:tcPr>
          <w:p w14:paraId="263DDFC0" w14:textId="12D240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center"/>
            <w:hideMark/>
          </w:tcPr>
          <w:p w14:paraId="2EBD9361" w14:textId="02899B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CBC6C8" w14:textId="5A4933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5B8A0" w14:textId="2C5F8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7,782.26 </w:t>
            </w:r>
          </w:p>
        </w:tc>
      </w:tr>
      <w:tr w:rsidR="00007287" w:rsidRPr="002A4DA8" w14:paraId="6EB0BB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6051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D50C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center"/>
            <w:hideMark/>
          </w:tcPr>
          <w:p w14:paraId="037139A4" w14:textId="4D519C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center"/>
            <w:hideMark/>
          </w:tcPr>
          <w:p w14:paraId="29BCFD67" w14:textId="0C9C7A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52346E" w14:textId="7F0657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23BE6" w14:textId="39C10E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80,002.24 </w:t>
            </w:r>
          </w:p>
        </w:tc>
      </w:tr>
      <w:tr w:rsidR="00007287" w:rsidRPr="002A4DA8" w14:paraId="12BA7B9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6DCC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04A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center"/>
            <w:hideMark/>
          </w:tcPr>
          <w:p w14:paraId="0ED16844" w14:textId="007E1F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04,335.76 </w:t>
            </w:r>
          </w:p>
        </w:tc>
        <w:tc>
          <w:tcPr>
            <w:tcW w:w="958" w:type="pct"/>
            <w:tcBorders>
              <w:top w:val="nil"/>
              <w:left w:val="nil"/>
              <w:bottom w:val="single" w:sz="4" w:space="0" w:color="000000"/>
              <w:right w:val="single" w:sz="4" w:space="0" w:color="000000"/>
            </w:tcBorders>
            <w:shd w:val="clear" w:color="auto" w:fill="auto"/>
            <w:noWrap/>
            <w:vAlign w:val="center"/>
            <w:hideMark/>
          </w:tcPr>
          <w:p w14:paraId="1299BF10" w14:textId="58F240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4391CB" w14:textId="2A0D69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CEF70" w14:textId="6CCC2D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04,335.76 </w:t>
            </w:r>
          </w:p>
        </w:tc>
      </w:tr>
      <w:tr w:rsidR="00007287" w:rsidRPr="002A4DA8" w14:paraId="0FF6314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4633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0000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center"/>
            <w:hideMark/>
          </w:tcPr>
          <w:p w14:paraId="1D0D5FAA" w14:textId="5FB4AD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center"/>
            <w:hideMark/>
          </w:tcPr>
          <w:p w14:paraId="251BB7CE" w14:textId="391541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671268" w14:textId="68242E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9FEF1" w14:textId="05BA84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21.00 </w:t>
            </w:r>
          </w:p>
        </w:tc>
      </w:tr>
      <w:tr w:rsidR="00007287" w:rsidRPr="002A4DA8" w14:paraId="62CA7C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C4BF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A921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center"/>
            <w:hideMark/>
          </w:tcPr>
          <w:p w14:paraId="3913CDC8" w14:textId="33B935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6,433.76 </w:t>
            </w:r>
          </w:p>
        </w:tc>
        <w:tc>
          <w:tcPr>
            <w:tcW w:w="958" w:type="pct"/>
            <w:tcBorders>
              <w:top w:val="nil"/>
              <w:left w:val="nil"/>
              <w:bottom w:val="single" w:sz="4" w:space="0" w:color="000000"/>
              <w:right w:val="single" w:sz="4" w:space="0" w:color="000000"/>
            </w:tcBorders>
            <w:shd w:val="clear" w:color="auto" w:fill="auto"/>
            <w:noWrap/>
            <w:vAlign w:val="center"/>
            <w:hideMark/>
          </w:tcPr>
          <w:p w14:paraId="47CA3F6F" w14:textId="338F87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F04DA2" w14:textId="613F4C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EFE32" w14:textId="0C371C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6,433.76 </w:t>
            </w:r>
          </w:p>
        </w:tc>
      </w:tr>
      <w:tr w:rsidR="00007287" w:rsidRPr="002A4DA8" w14:paraId="1C0511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497F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720A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center"/>
            <w:hideMark/>
          </w:tcPr>
          <w:p w14:paraId="144C3715" w14:textId="1A8FCA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center"/>
            <w:hideMark/>
          </w:tcPr>
          <w:p w14:paraId="4AE9CBA3" w14:textId="33A7BA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361019" w14:textId="7E8D02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4476D" w14:textId="4D2562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24,771.36 </w:t>
            </w:r>
          </w:p>
        </w:tc>
      </w:tr>
      <w:tr w:rsidR="00007287" w:rsidRPr="002A4DA8" w14:paraId="7A3EA1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2450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F9D9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center"/>
            <w:hideMark/>
          </w:tcPr>
          <w:p w14:paraId="5ADCDD6D" w14:textId="158747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center"/>
            <w:hideMark/>
          </w:tcPr>
          <w:p w14:paraId="6627944F" w14:textId="2C2C7A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718241" w14:textId="579B18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AC23" w14:textId="389891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41,009.00 </w:t>
            </w:r>
          </w:p>
        </w:tc>
      </w:tr>
      <w:tr w:rsidR="00007287" w:rsidRPr="002A4DA8" w14:paraId="12423A6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BA76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1EDF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63E2E483" w14:textId="3D0219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center"/>
            <w:hideMark/>
          </w:tcPr>
          <w:p w14:paraId="12655008" w14:textId="07428A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BBFF99" w14:textId="3C970A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96F5D" w14:textId="028908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0,200.00 </w:t>
            </w:r>
          </w:p>
        </w:tc>
      </w:tr>
      <w:tr w:rsidR="00007287" w:rsidRPr="002A4DA8" w14:paraId="1ACD613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6247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15D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center"/>
            <w:hideMark/>
          </w:tcPr>
          <w:p w14:paraId="0D0D2B3A" w14:textId="4A6F59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center"/>
            <w:hideMark/>
          </w:tcPr>
          <w:p w14:paraId="4D400AE3" w14:textId="6CBAF7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EE96DC" w14:textId="0D7198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E3B14" w14:textId="50E2FE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87,216.82 </w:t>
            </w:r>
          </w:p>
        </w:tc>
      </w:tr>
      <w:tr w:rsidR="00007287" w:rsidRPr="002A4DA8" w14:paraId="000AB5D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6FA2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7AA7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center"/>
            <w:hideMark/>
          </w:tcPr>
          <w:p w14:paraId="3FA2B00E" w14:textId="6C22A9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center"/>
            <w:hideMark/>
          </w:tcPr>
          <w:p w14:paraId="5F48DE5A" w14:textId="595925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8717A9" w14:textId="58A9CD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376A1" w14:textId="3B48BF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2,084.40 </w:t>
            </w:r>
          </w:p>
        </w:tc>
      </w:tr>
      <w:tr w:rsidR="00007287" w:rsidRPr="002A4DA8" w14:paraId="27C43CD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F9BA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4252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center"/>
            <w:hideMark/>
          </w:tcPr>
          <w:p w14:paraId="1F81059C" w14:textId="1727D9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center"/>
            <w:hideMark/>
          </w:tcPr>
          <w:p w14:paraId="33C0E200" w14:textId="738E2F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AAF9E9" w14:textId="66747E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2264C" w14:textId="0DFE94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56,722.00 </w:t>
            </w:r>
          </w:p>
        </w:tc>
      </w:tr>
      <w:tr w:rsidR="00007287" w:rsidRPr="002A4DA8" w14:paraId="6226D97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E576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AC6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center"/>
            <w:hideMark/>
          </w:tcPr>
          <w:p w14:paraId="73BB963F" w14:textId="79DB0B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center"/>
            <w:hideMark/>
          </w:tcPr>
          <w:p w14:paraId="7E7FF53B" w14:textId="6826CF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EFCC80" w14:textId="2AE233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50BEA" w14:textId="47B3D1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6,089.00 </w:t>
            </w:r>
          </w:p>
        </w:tc>
      </w:tr>
      <w:tr w:rsidR="00007287" w:rsidRPr="002A4DA8" w14:paraId="4877AE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077D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1C7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center"/>
            <w:hideMark/>
          </w:tcPr>
          <w:p w14:paraId="3F33B86F" w14:textId="345B55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center"/>
            <w:hideMark/>
          </w:tcPr>
          <w:p w14:paraId="3E374A0D" w14:textId="6B0174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209DDA" w14:textId="18470C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498D4" w14:textId="37F5B5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85,704.40 </w:t>
            </w:r>
          </w:p>
        </w:tc>
      </w:tr>
      <w:tr w:rsidR="00007287" w:rsidRPr="002A4DA8" w14:paraId="742421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7473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335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center"/>
            <w:hideMark/>
          </w:tcPr>
          <w:p w14:paraId="44C2EF5A" w14:textId="3EA5E8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6,851.70 </w:t>
            </w:r>
          </w:p>
        </w:tc>
        <w:tc>
          <w:tcPr>
            <w:tcW w:w="958" w:type="pct"/>
            <w:tcBorders>
              <w:top w:val="nil"/>
              <w:left w:val="nil"/>
              <w:bottom w:val="single" w:sz="4" w:space="0" w:color="000000"/>
              <w:right w:val="single" w:sz="4" w:space="0" w:color="000000"/>
            </w:tcBorders>
            <w:shd w:val="clear" w:color="auto" w:fill="auto"/>
            <w:noWrap/>
            <w:vAlign w:val="center"/>
            <w:hideMark/>
          </w:tcPr>
          <w:p w14:paraId="05651CE0" w14:textId="676AAB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11744D" w14:textId="754A5A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766EC" w14:textId="3AA125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6,851.70 </w:t>
            </w:r>
          </w:p>
        </w:tc>
      </w:tr>
      <w:tr w:rsidR="00007287" w:rsidRPr="002A4DA8" w14:paraId="61CD22C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3293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FD9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63F34C43" w14:textId="688C46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2,363.43 </w:t>
            </w:r>
          </w:p>
        </w:tc>
        <w:tc>
          <w:tcPr>
            <w:tcW w:w="958" w:type="pct"/>
            <w:tcBorders>
              <w:top w:val="nil"/>
              <w:left w:val="nil"/>
              <w:bottom w:val="single" w:sz="4" w:space="0" w:color="000000"/>
              <w:right w:val="single" w:sz="4" w:space="0" w:color="000000"/>
            </w:tcBorders>
            <w:shd w:val="clear" w:color="auto" w:fill="auto"/>
            <w:noWrap/>
            <w:vAlign w:val="center"/>
            <w:hideMark/>
          </w:tcPr>
          <w:p w14:paraId="07C1886D" w14:textId="76F555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9B6829" w14:textId="56E185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7A6F7" w14:textId="62EAC7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2,363.43 </w:t>
            </w:r>
          </w:p>
        </w:tc>
      </w:tr>
      <w:tr w:rsidR="00007287" w:rsidRPr="002A4DA8" w14:paraId="0D0CC6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D00D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6274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48AE7DBA" w14:textId="331419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691A30B8" w14:textId="16541D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CBEF1E" w14:textId="52E1F3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1176F" w14:textId="6D82F2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6.88 </w:t>
            </w:r>
          </w:p>
        </w:tc>
      </w:tr>
      <w:tr w:rsidR="00007287" w:rsidRPr="002A4DA8" w14:paraId="03AC7B2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354E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CD75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center"/>
            <w:hideMark/>
          </w:tcPr>
          <w:p w14:paraId="0C5E1201" w14:textId="6E159A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center"/>
            <w:hideMark/>
          </w:tcPr>
          <w:p w14:paraId="0FE56B56" w14:textId="57DBDD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5373D8" w14:textId="5E326B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008BF" w14:textId="427AFA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16.88 </w:t>
            </w:r>
          </w:p>
        </w:tc>
      </w:tr>
      <w:tr w:rsidR="00007287" w:rsidRPr="002A4DA8" w14:paraId="2E5984B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531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8B3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52B941C8" w14:textId="2996DC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3,454.22 </w:t>
            </w:r>
          </w:p>
        </w:tc>
        <w:tc>
          <w:tcPr>
            <w:tcW w:w="958" w:type="pct"/>
            <w:tcBorders>
              <w:top w:val="nil"/>
              <w:left w:val="nil"/>
              <w:bottom w:val="single" w:sz="4" w:space="0" w:color="000000"/>
              <w:right w:val="single" w:sz="4" w:space="0" w:color="000000"/>
            </w:tcBorders>
            <w:shd w:val="clear" w:color="auto" w:fill="auto"/>
            <w:noWrap/>
            <w:vAlign w:val="center"/>
            <w:hideMark/>
          </w:tcPr>
          <w:p w14:paraId="281D6AED" w14:textId="7777E2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9BD4B3" w14:textId="735042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B9F41" w14:textId="1AD452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3,454.22 </w:t>
            </w:r>
          </w:p>
        </w:tc>
      </w:tr>
      <w:tr w:rsidR="00007287" w:rsidRPr="002A4DA8" w14:paraId="61CEFD9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51CF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460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center"/>
            <w:hideMark/>
          </w:tcPr>
          <w:p w14:paraId="3C99BC1E" w14:textId="18614E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center"/>
            <w:hideMark/>
          </w:tcPr>
          <w:p w14:paraId="70D29FB7" w14:textId="6B73D0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4620FF" w14:textId="264BE1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CB7AC" w14:textId="59D206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7.00 </w:t>
            </w:r>
          </w:p>
        </w:tc>
      </w:tr>
      <w:tr w:rsidR="00007287" w:rsidRPr="002A4DA8" w14:paraId="568CDDB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2E42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811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58A23BB9" w14:textId="2820C9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center"/>
            <w:hideMark/>
          </w:tcPr>
          <w:p w14:paraId="62DA04F7" w14:textId="7202CB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FD72FC" w14:textId="3C34FF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12607" w14:textId="3570C6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6,905.13 </w:t>
            </w:r>
          </w:p>
        </w:tc>
      </w:tr>
      <w:tr w:rsidR="00007287" w:rsidRPr="002A4DA8" w14:paraId="2794D4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9DF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FBB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center"/>
            <w:hideMark/>
          </w:tcPr>
          <w:p w14:paraId="4372AB7B" w14:textId="2C0F44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3,511.25 </w:t>
            </w:r>
          </w:p>
        </w:tc>
        <w:tc>
          <w:tcPr>
            <w:tcW w:w="958" w:type="pct"/>
            <w:tcBorders>
              <w:top w:val="nil"/>
              <w:left w:val="nil"/>
              <w:bottom w:val="single" w:sz="4" w:space="0" w:color="000000"/>
              <w:right w:val="single" w:sz="4" w:space="0" w:color="000000"/>
            </w:tcBorders>
            <w:shd w:val="clear" w:color="auto" w:fill="auto"/>
            <w:noWrap/>
            <w:vAlign w:val="center"/>
            <w:hideMark/>
          </w:tcPr>
          <w:p w14:paraId="2129746A" w14:textId="77F39D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63BB1B" w14:textId="0AC108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DE847" w14:textId="427B5A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3,511.25 </w:t>
            </w:r>
          </w:p>
        </w:tc>
      </w:tr>
      <w:tr w:rsidR="00007287" w:rsidRPr="002A4DA8" w14:paraId="4408149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9709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027F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4F8A1EE6" w14:textId="695D2A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00D0342D" w14:textId="06810E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6E6063" w14:textId="2ACFBF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49F16" w14:textId="68676B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3.76 </w:t>
            </w:r>
          </w:p>
        </w:tc>
      </w:tr>
      <w:tr w:rsidR="00007287" w:rsidRPr="002A4DA8" w14:paraId="1DCA1D0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AB99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F0D2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center"/>
            <w:hideMark/>
          </w:tcPr>
          <w:p w14:paraId="30279011" w14:textId="12A31E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center"/>
            <w:hideMark/>
          </w:tcPr>
          <w:p w14:paraId="78CEB749" w14:textId="69CF61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5A66EE" w14:textId="531C0F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B723C" w14:textId="75A9A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5,558.53 </w:t>
            </w:r>
          </w:p>
        </w:tc>
      </w:tr>
      <w:tr w:rsidR="00007287" w:rsidRPr="002A4DA8" w14:paraId="0E09BB6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73B2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436B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center"/>
            <w:hideMark/>
          </w:tcPr>
          <w:p w14:paraId="61238FCC" w14:textId="321942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06,373.64 </w:t>
            </w:r>
          </w:p>
        </w:tc>
        <w:tc>
          <w:tcPr>
            <w:tcW w:w="958" w:type="pct"/>
            <w:tcBorders>
              <w:top w:val="nil"/>
              <w:left w:val="nil"/>
              <w:bottom w:val="single" w:sz="4" w:space="0" w:color="000000"/>
              <w:right w:val="single" w:sz="4" w:space="0" w:color="000000"/>
            </w:tcBorders>
            <w:shd w:val="clear" w:color="auto" w:fill="auto"/>
            <w:noWrap/>
            <w:vAlign w:val="center"/>
            <w:hideMark/>
          </w:tcPr>
          <w:p w14:paraId="2C508158" w14:textId="5F3500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EC697" w14:textId="2D618D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55C7B" w14:textId="5C180A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06,373.64 </w:t>
            </w:r>
          </w:p>
        </w:tc>
      </w:tr>
      <w:tr w:rsidR="00007287" w:rsidRPr="002A4DA8" w14:paraId="2059E5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7BE7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246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center"/>
            <w:hideMark/>
          </w:tcPr>
          <w:p w14:paraId="734544DE" w14:textId="774EF7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4370000B" w14:textId="12C65B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BE8887" w14:textId="7EFA14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8776A" w14:textId="321759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6.88 </w:t>
            </w:r>
          </w:p>
        </w:tc>
      </w:tr>
      <w:tr w:rsidR="00007287" w:rsidRPr="002A4DA8" w14:paraId="3D5477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B424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B5D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2D63C745" w14:textId="4DEB3D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077,418.40 </w:t>
            </w:r>
          </w:p>
        </w:tc>
        <w:tc>
          <w:tcPr>
            <w:tcW w:w="958" w:type="pct"/>
            <w:tcBorders>
              <w:top w:val="nil"/>
              <w:left w:val="nil"/>
              <w:bottom w:val="single" w:sz="4" w:space="0" w:color="000000"/>
              <w:right w:val="single" w:sz="4" w:space="0" w:color="000000"/>
            </w:tcBorders>
            <w:shd w:val="clear" w:color="auto" w:fill="auto"/>
            <w:noWrap/>
            <w:vAlign w:val="center"/>
            <w:hideMark/>
          </w:tcPr>
          <w:p w14:paraId="67E0760F" w14:textId="14D9DD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1E0F0B" w14:textId="2056ED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3DA90" w14:textId="384444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077,418.40 </w:t>
            </w:r>
          </w:p>
        </w:tc>
      </w:tr>
      <w:tr w:rsidR="00007287" w:rsidRPr="002A4DA8" w14:paraId="1402994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23052"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center"/>
            <w:hideMark/>
          </w:tcPr>
          <w:p w14:paraId="73B4B38B" w14:textId="51FD23D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4,897,042.95 </w:t>
            </w:r>
          </w:p>
        </w:tc>
        <w:tc>
          <w:tcPr>
            <w:tcW w:w="958" w:type="pct"/>
            <w:tcBorders>
              <w:top w:val="nil"/>
              <w:left w:val="nil"/>
              <w:bottom w:val="single" w:sz="4" w:space="0" w:color="000000"/>
              <w:right w:val="single" w:sz="4" w:space="0" w:color="000000"/>
            </w:tcBorders>
            <w:shd w:val="clear" w:color="D8D8D8" w:fill="D8D8D8"/>
            <w:noWrap/>
            <w:vAlign w:val="center"/>
            <w:hideMark/>
          </w:tcPr>
          <w:p w14:paraId="7658E224" w14:textId="42E750A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AE868A7" w14:textId="32AF3B7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103A5F5" w14:textId="3489C4A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4,897,042.95 </w:t>
            </w:r>
          </w:p>
        </w:tc>
      </w:tr>
      <w:tr w:rsidR="00007287" w:rsidRPr="002A4DA8" w14:paraId="0E63C8E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FC4A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86F3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5D009449" w14:textId="2CDB6E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center"/>
            <w:hideMark/>
          </w:tcPr>
          <w:p w14:paraId="7A458A89" w14:textId="413DA8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E097B0" w14:textId="4D232C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826C3" w14:textId="694BF5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81,224.12 </w:t>
            </w:r>
          </w:p>
        </w:tc>
      </w:tr>
      <w:tr w:rsidR="00007287" w:rsidRPr="002A4DA8" w14:paraId="1D0E2D0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00DE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14C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67933EB8" w14:textId="6A6753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center"/>
            <w:hideMark/>
          </w:tcPr>
          <w:p w14:paraId="16DA0EC9" w14:textId="46AE01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5E4C0" w14:textId="69CD82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56847" w14:textId="126B19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279,936.81 </w:t>
            </w:r>
          </w:p>
        </w:tc>
      </w:tr>
      <w:tr w:rsidR="00007287" w:rsidRPr="002A4DA8" w14:paraId="78F44F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353F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826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center"/>
            <w:hideMark/>
          </w:tcPr>
          <w:p w14:paraId="509A6542" w14:textId="4E3A35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center"/>
            <w:hideMark/>
          </w:tcPr>
          <w:p w14:paraId="4E2B64ED" w14:textId="1C410B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CBC1AB" w14:textId="2A0907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1BAB4" w14:textId="79286F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4,760.66 </w:t>
            </w:r>
          </w:p>
        </w:tc>
      </w:tr>
      <w:tr w:rsidR="00007287" w:rsidRPr="002A4DA8" w14:paraId="34A4F8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4FFD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8CF4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12A4924A" w14:textId="3E6767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2,227.66 </w:t>
            </w:r>
          </w:p>
        </w:tc>
        <w:tc>
          <w:tcPr>
            <w:tcW w:w="958" w:type="pct"/>
            <w:tcBorders>
              <w:top w:val="nil"/>
              <w:left w:val="nil"/>
              <w:bottom w:val="single" w:sz="4" w:space="0" w:color="000000"/>
              <w:right w:val="single" w:sz="4" w:space="0" w:color="000000"/>
            </w:tcBorders>
            <w:shd w:val="clear" w:color="auto" w:fill="auto"/>
            <w:noWrap/>
            <w:vAlign w:val="center"/>
            <w:hideMark/>
          </w:tcPr>
          <w:p w14:paraId="4E8CDCE6" w14:textId="19F1B1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03505B" w14:textId="061222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E5CA5" w14:textId="0323D3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2,227.66 </w:t>
            </w:r>
          </w:p>
        </w:tc>
      </w:tr>
      <w:tr w:rsidR="00007287" w:rsidRPr="002A4DA8" w14:paraId="14C3AB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E99E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1E98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center"/>
            <w:hideMark/>
          </w:tcPr>
          <w:p w14:paraId="372816D7" w14:textId="369D33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center"/>
            <w:hideMark/>
          </w:tcPr>
          <w:p w14:paraId="1800FE44" w14:textId="478631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27271B" w14:textId="1AA25B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41DAF" w14:textId="1D71D9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7,122.54 </w:t>
            </w:r>
          </w:p>
        </w:tc>
      </w:tr>
      <w:tr w:rsidR="00007287" w:rsidRPr="002A4DA8" w14:paraId="2C40BE8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9062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D0B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C0DCC84" w14:textId="44ABEA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8,172.06 </w:t>
            </w:r>
          </w:p>
        </w:tc>
        <w:tc>
          <w:tcPr>
            <w:tcW w:w="958" w:type="pct"/>
            <w:tcBorders>
              <w:top w:val="nil"/>
              <w:left w:val="nil"/>
              <w:bottom w:val="single" w:sz="4" w:space="0" w:color="000000"/>
              <w:right w:val="single" w:sz="4" w:space="0" w:color="000000"/>
            </w:tcBorders>
            <w:shd w:val="clear" w:color="auto" w:fill="auto"/>
            <w:noWrap/>
            <w:vAlign w:val="center"/>
            <w:hideMark/>
          </w:tcPr>
          <w:p w14:paraId="386BE7FA" w14:textId="21CA26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AF3DC2" w14:textId="029A1A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11072" w14:textId="5F14A4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8,172.06 </w:t>
            </w:r>
          </w:p>
        </w:tc>
      </w:tr>
      <w:tr w:rsidR="00007287" w:rsidRPr="002A4DA8" w14:paraId="11282B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9339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C91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center"/>
            <w:hideMark/>
          </w:tcPr>
          <w:p w14:paraId="56739DD7" w14:textId="3FCD53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center"/>
            <w:hideMark/>
          </w:tcPr>
          <w:p w14:paraId="2C7B3013" w14:textId="6772CB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F0231F" w14:textId="488F8A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0040C" w14:textId="17D2C5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2,101.16 </w:t>
            </w:r>
          </w:p>
        </w:tc>
      </w:tr>
      <w:tr w:rsidR="00007287" w:rsidRPr="002A4DA8" w14:paraId="1B6AEA5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9EA7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5126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52DFC937" w14:textId="5A26A1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center"/>
            <w:hideMark/>
          </w:tcPr>
          <w:p w14:paraId="6E372E0D" w14:textId="011302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EE9837" w14:textId="515F65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25A9C" w14:textId="350A9B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077.36 </w:t>
            </w:r>
          </w:p>
        </w:tc>
      </w:tr>
      <w:tr w:rsidR="00007287" w:rsidRPr="002A4DA8" w14:paraId="546B6A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CD30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7F7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1C5E1C48" w14:textId="712C3C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center"/>
            <w:hideMark/>
          </w:tcPr>
          <w:p w14:paraId="616FB4F2" w14:textId="30C1C3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D8A00" w14:textId="002946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3CC90" w14:textId="0D6CAC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6,902.96 </w:t>
            </w:r>
          </w:p>
        </w:tc>
      </w:tr>
      <w:tr w:rsidR="00007287" w:rsidRPr="002A4DA8" w14:paraId="76EE243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D02A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C6E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center"/>
            <w:hideMark/>
          </w:tcPr>
          <w:p w14:paraId="3BF59064" w14:textId="49B462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center"/>
            <w:hideMark/>
          </w:tcPr>
          <w:p w14:paraId="56B11515" w14:textId="69EDDF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82AEC7" w14:textId="50C5DC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7F490" w14:textId="2CE3DF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3,704.66 </w:t>
            </w:r>
          </w:p>
        </w:tc>
      </w:tr>
      <w:tr w:rsidR="00007287" w:rsidRPr="002A4DA8" w14:paraId="57B9C0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FF4A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A483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0C016F1A" w14:textId="5CC77A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center"/>
            <w:hideMark/>
          </w:tcPr>
          <w:p w14:paraId="2E0FFB5C" w14:textId="1288C7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2AB3C4" w14:textId="2181D7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F3AA6" w14:textId="5B745D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41,449.56 </w:t>
            </w:r>
          </w:p>
        </w:tc>
      </w:tr>
      <w:tr w:rsidR="00007287" w:rsidRPr="002A4DA8" w14:paraId="318DB1E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2C6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C85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center"/>
            <w:hideMark/>
          </w:tcPr>
          <w:p w14:paraId="475F721C" w14:textId="6C83AE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center"/>
            <w:hideMark/>
          </w:tcPr>
          <w:p w14:paraId="33A981ED" w14:textId="400483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EA2E34" w14:textId="2D032F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B30D9" w14:textId="6168A6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7,448.42 </w:t>
            </w:r>
          </w:p>
        </w:tc>
      </w:tr>
      <w:tr w:rsidR="00007287" w:rsidRPr="002A4DA8" w14:paraId="77DB92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E9FD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5F7E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center"/>
            <w:hideMark/>
          </w:tcPr>
          <w:p w14:paraId="0CB4571A" w14:textId="53D8A7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center"/>
            <w:hideMark/>
          </w:tcPr>
          <w:p w14:paraId="7D7E2F6C" w14:textId="1E53AD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EE3E2A" w14:textId="0A1EB6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3BBE2" w14:textId="0A7584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26.66 </w:t>
            </w:r>
          </w:p>
        </w:tc>
      </w:tr>
      <w:tr w:rsidR="00007287" w:rsidRPr="002A4DA8" w14:paraId="0BF55D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DDFE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2B2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center"/>
            <w:hideMark/>
          </w:tcPr>
          <w:p w14:paraId="38A88FB5" w14:textId="07DBD5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center"/>
            <w:hideMark/>
          </w:tcPr>
          <w:p w14:paraId="359DED7E" w14:textId="5CBD6F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CD358" w14:textId="2DCC17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47EE8" w14:textId="1FC216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8,775.86 </w:t>
            </w:r>
          </w:p>
        </w:tc>
      </w:tr>
      <w:tr w:rsidR="00007287" w:rsidRPr="002A4DA8" w14:paraId="3AA5C94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DB73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AC09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center"/>
            <w:hideMark/>
          </w:tcPr>
          <w:p w14:paraId="086BA4F2" w14:textId="2CD8D6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center"/>
            <w:hideMark/>
          </w:tcPr>
          <w:p w14:paraId="24A398F4" w14:textId="44FA14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2F9598" w14:textId="2322D8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AB099" w14:textId="7E0440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1,260.66 </w:t>
            </w:r>
          </w:p>
        </w:tc>
      </w:tr>
      <w:tr w:rsidR="00007287" w:rsidRPr="002A4DA8" w14:paraId="17B550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69D2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6BE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center"/>
            <w:hideMark/>
          </w:tcPr>
          <w:p w14:paraId="41ACC0F8" w14:textId="668FF4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center"/>
            <w:hideMark/>
          </w:tcPr>
          <w:p w14:paraId="1B73BBB1" w14:textId="0020C4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F447B9" w14:textId="255D70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0568D" w14:textId="2E6691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2,251.04 </w:t>
            </w:r>
          </w:p>
        </w:tc>
      </w:tr>
      <w:tr w:rsidR="00007287" w:rsidRPr="002A4DA8" w14:paraId="58F2463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FE33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D1D9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center"/>
            <w:hideMark/>
          </w:tcPr>
          <w:p w14:paraId="4593C998" w14:textId="295A26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center"/>
            <w:hideMark/>
          </w:tcPr>
          <w:p w14:paraId="51A9B378" w14:textId="7A543B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56E7F8" w14:textId="00D863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E0C14" w14:textId="7133CE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73,009.66 </w:t>
            </w:r>
          </w:p>
        </w:tc>
      </w:tr>
      <w:tr w:rsidR="00007287" w:rsidRPr="002A4DA8" w14:paraId="19BCA0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B811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135D0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33E43540" w14:textId="47DBA6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54DBA713" w14:textId="4F6BCD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A5610B" w14:textId="3B14FA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88E02" w14:textId="3F3136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8,351.66 </w:t>
            </w:r>
          </w:p>
        </w:tc>
      </w:tr>
      <w:tr w:rsidR="00007287" w:rsidRPr="002A4DA8" w14:paraId="6797E6B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493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24D0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center"/>
            <w:hideMark/>
          </w:tcPr>
          <w:p w14:paraId="2302C5DD" w14:textId="18FCAE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center"/>
            <w:hideMark/>
          </w:tcPr>
          <w:p w14:paraId="3C6D7678" w14:textId="06FA1E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66A280" w14:textId="5FA557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4D839" w14:textId="4F125D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5,337.88 </w:t>
            </w:r>
          </w:p>
        </w:tc>
      </w:tr>
      <w:tr w:rsidR="00007287" w:rsidRPr="002A4DA8" w14:paraId="48C856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BA6F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53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center"/>
            <w:hideMark/>
          </w:tcPr>
          <w:p w14:paraId="186085EA" w14:textId="2BCD9D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center"/>
            <w:hideMark/>
          </w:tcPr>
          <w:p w14:paraId="49FE1B2E" w14:textId="4D0464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57DE4" w14:textId="638618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B66ED" w14:textId="461BDC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301.78 </w:t>
            </w:r>
          </w:p>
        </w:tc>
      </w:tr>
      <w:tr w:rsidR="00007287" w:rsidRPr="002A4DA8" w14:paraId="6D1D3B2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8ACF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0C5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5AACED18" w14:textId="19F469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center"/>
            <w:hideMark/>
          </w:tcPr>
          <w:p w14:paraId="37108ABC" w14:textId="5A97BF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7200C" w14:textId="5C1784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5265A" w14:textId="19BD8E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1,401.58 </w:t>
            </w:r>
          </w:p>
        </w:tc>
      </w:tr>
      <w:tr w:rsidR="00007287" w:rsidRPr="002A4DA8" w14:paraId="5113757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3867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A2C5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center"/>
            <w:hideMark/>
          </w:tcPr>
          <w:p w14:paraId="1784E147" w14:textId="0E25D8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center"/>
            <w:hideMark/>
          </w:tcPr>
          <w:p w14:paraId="5FC30D13" w14:textId="4AD6EC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D97927" w14:textId="2E60C2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9B28C" w14:textId="1FDC2B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2,339.30 </w:t>
            </w:r>
          </w:p>
        </w:tc>
      </w:tr>
      <w:tr w:rsidR="00007287" w:rsidRPr="002A4DA8" w14:paraId="092E783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EDA9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54D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6269044E" w14:textId="72BECC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71D70943" w14:textId="5E912A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8B42E1" w14:textId="503F9D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18F2D" w14:textId="3E32AB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449.16 </w:t>
            </w:r>
          </w:p>
        </w:tc>
      </w:tr>
      <w:tr w:rsidR="00007287" w:rsidRPr="002A4DA8" w14:paraId="113782C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742D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B9F3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16F8303E" w14:textId="1AC703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center"/>
            <w:hideMark/>
          </w:tcPr>
          <w:p w14:paraId="4A5F6887" w14:textId="71A34A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39F11D" w14:textId="45673F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3B8DB" w14:textId="36150B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9,573.66 </w:t>
            </w:r>
          </w:p>
        </w:tc>
      </w:tr>
      <w:tr w:rsidR="00007287" w:rsidRPr="002A4DA8" w14:paraId="1592C72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1B2C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3B6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center"/>
            <w:hideMark/>
          </w:tcPr>
          <w:p w14:paraId="0599FAF9" w14:textId="0B1E54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center"/>
            <w:hideMark/>
          </w:tcPr>
          <w:p w14:paraId="7F3DE404" w14:textId="27FA3F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616B30" w14:textId="737497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9BC1F" w14:textId="741C17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3,329.86 </w:t>
            </w:r>
          </w:p>
        </w:tc>
      </w:tr>
      <w:tr w:rsidR="00007287" w:rsidRPr="002A4DA8" w14:paraId="18690F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E1CF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A4A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6058E85C" w14:textId="1E0A11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center"/>
            <w:hideMark/>
          </w:tcPr>
          <w:p w14:paraId="4DD6FE5E" w14:textId="17889E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E93A08" w14:textId="009619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43599" w14:textId="11B9D1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84,434.66 </w:t>
            </w:r>
          </w:p>
        </w:tc>
      </w:tr>
      <w:tr w:rsidR="00007287" w:rsidRPr="002A4DA8" w14:paraId="6C080AE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8DC7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F9B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1C70D92D" w14:textId="003394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51,016.86 </w:t>
            </w:r>
          </w:p>
        </w:tc>
        <w:tc>
          <w:tcPr>
            <w:tcW w:w="958" w:type="pct"/>
            <w:tcBorders>
              <w:top w:val="nil"/>
              <w:left w:val="nil"/>
              <w:bottom w:val="single" w:sz="4" w:space="0" w:color="000000"/>
              <w:right w:val="single" w:sz="4" w:space="0" w:color="000000"/>
            </w:tcBorders>
            <w:shd w:val="clear" w:color="auto" w:fill="auto"/>
            <w:noWrap/>
            <w:vAlign w:val="center"/>
            <w:hideMark/>
          </w:tcPr>
          <w:p w14:paraId="3048664B" w14:textId="21E13E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892801" w14:textId="79F76C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0A99E" w14:textId="428709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51,016.86 </w:t>
            </w:r>
          </w:p>
        </w:tc>
      </w:tr>
      <w:tr w:rsidR="00007287" w:rsidRPr="002A4DA8" w14:paraId="2EB553C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65CF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83F2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7A1A8397" w14:textId="5886B5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center"/>
            <w:hideMark/>
          </w:tcPr>
          <w:p w14:paraId="6637374E" w14:textId="3A4B2E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51AA7D" w14:textId="61C6AC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6609E" w14:textId="757035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1,904.54 </w:t>
            </w:r>
          </w:p>
        </w:tc>
      </w:tr>
      <w:tr w:rsidR="00007287" w:rsidRPr="002A4DA8" w14:paraId="57E2AFC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B027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A19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center"/>
            <w:hideMark/>
          </w:tcPr>
          <w:p w14:paraId="12257326" w14:textId="10B712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center"/>
            <w:hideMark/>
          </w:tcPr>
          <w:p w14:paraId="41BF466E" w14:textId="28CBCD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FDCAB1" w14:textId="42755D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5D53F" w14:textId="52B588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3,022.76 </w:t>
            </w:r>
          </w:p>
        </w:tc>
      </w:tr>
      <w:tr w:rsidR="00007287" w:rsidRPr="002A4DA8" w14:paraId="7ED5238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E094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60A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182AD12F" w14:textId="06AD35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9,163.70 </w:t>
            </w:r>
          </w:p>
        </w:tc>
        <w:tc>
          <w:tcPr>
            <w:tcW w:w="958" w:type="pct"/>
            <w:tcBorders>
              <w:top w:val="nil"/>
              <w:left w:val="nil"/>
              <w:bottom w:val="single" w:sz="4" w:space="0" w:color="000000"/>
              <w:right w:val="single" w:sz="4" w:space="0" w:color="000000"/>
            </w:tcBorders>
            <w:shd w:val="clear" w:color="auto" w:fill="auto"/>
            <w:noWrap/>
            <w:vAlign w:val="center"/>
            <w:hideMark/>
          </w:tcPr>
          <w:p w14:paraId="3DA7C57A" w14:textId="78C3F4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4FA525" w14:textId="6F923C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F75C0" w14:textId="046108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9,163.70 </w:t>
            </w:r>
          </w:p>
        </w:tc>
      </w:tr>
      <w:tr w:rsidR="00007287" w:rsidRPr="002A4DA8" w14:paraId="38C40DB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02D7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C0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42E4EE54" w14:textId="7F91A5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center"/>
            <w:hideMark/>
          </w:tcPr>
          <w:p w14:paraId="6397E441" w14:textId="6556F9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1C865A" w14:textId="2EB018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B0462" w14:textId="24CE0B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2,555.46 </w:t>
            </w:r>
          </w:p>
        </w:tc>
      </w:tr>
      <w:tr w:rsidR="00007287" w:rsidRPr="002A4DA8" w14:paraId="6F064A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E6DA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1B9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0BD472D0" w14:textId="52A60F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center"/>
            <w:hideMark/>
          </w:tcPr>
          <w:p w14:paraId="70453E05" w14:textId="273FA2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694951" w14:textId="0C2F84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E79E1" w14:textId="76D938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7,173.66 </w:t>
            </w:r>
          </w:p>
        </w:tc>
      </w:tr>
      <w:tr w:rsidR="00007287" w:rsidRPr="002A4DA8" w14:paraId="1D1E215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2B48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3DB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339556D7" w14:textId="7DAC18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center"/>
            <w:hideMark/>
          </w:tcPr>
          <w:p w14:paraId="0331557E" w14:textId="5333F9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A97F05" w14:textId="7A92B3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A97CA" w14:textId="0884B4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9,875.66 </w:t>
            </w:r>
          </w:p>
        </w:tc>
      </w:tr>
      <w:tr w:rsidR="00007287" w:rsidRPr="002A4DA8" w14:paraId="4774F54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1AAF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7E3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641C9A72" w14:textId="78997C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center"/>
            <w:hideMark/>
          </w:tcPr>
          <w:p w14:paraId="385DFD21" w14:textId="5E45FE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C49C2E" w14:textId="447D00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8453C" w14:textId="065C19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9,068.54 </w:t>
            </w:r>
          </w:p>
        </w:tc>
      </w:tr>
      <w:tr w:rsidR="00007287" w:rsidRPr="002A4DA8" w14:paraId="516C66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3510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873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20EF1134" w14:textId="3D6FB2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0E73BDE1" w14:textId="720608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806E1" w14:textId="160F9A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CAAAD" w14:textId="0ECF42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8,351.66 </w:t>
            </w:r>
          </w:p>
        </w:tc>
      </w:tr>
      <w:tr w:rsidR="00007287" w:rsidRPr="002A4DA8" w14:paraId="5A19AEE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5D49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930E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41368A94" w14:textId="74FF50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center"/>
            <w:hideMark/>
          </w:tcPr>
          <w:p w14:paraId="646F161F" w14:textId="1B09CF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B0929C" w14:textId="095381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51B00" w14:textId="361315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06,509.52 </w:t>
            </w:r>
          </w:p>
        </w:tc>
      </w:tr>
      <w:tr w:rsidR="00007287" w:rsidRPr="002A4DA8" w14:paraId="439B16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7E74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159D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6CEFE039" w14:textId="3ED708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4979CC1D" w14:textId="3B334F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985378" w14:textId="76DA46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701C1" w14:textId="1EF50B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449.16 </w:t>
            </w:r>
          </w:p>
        </w:tc>
      </w:tr>
      <w:tr w:rsidR="00007287" w:rsidRPr="002A4DA8" w14:paraId="042F052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7114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E202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center"/>
            <w:hideMark/>
          </w:tcPr>
          <w:p w14:paraId="0454C986" w14:textId="534FC6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center"/>
            <w:hideMark/>
          </w:tcPr>
          <w:p w14:paraId="43C3BA20" w14:textId="176F2D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C8410C" w14:textId="63D4B3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43557" w14:textId="102197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5,480.04 </w:t>
            </w:r>
          </w:p>
        </w:tc>
      </w:tr>
      <w:tr w:rsidR="00007287" w:rsidRPr="002A4DA8" w14:paraId="316276D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47126"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center"/>
            <w:hideMark/>
          </w:tcPr>
          <w:p w14:paraId="48D56E16" w14:textId="535AA4B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902,252.84 </w:t>
            </w:r>
          </w:p>
        </w:tc>
        <w:tc>
          <w:tcPr>
            <w:tcW w:w="958" w:type="pct"/>
            <w:tcBorders>
              <w:top w:val="nil"/>
              <w:left w:val="nil"/>
              <w:bottom w:val="single" w:sz="4" w:space="0" w:color="000000"/>
              <w:right w:val="single" w:sz="4" w:space="0" w:color="000000"/>
            </w:tcBorders>
            <w:shd w:val="clear" w:color="D8D8D8" w:fill="D8D8D8"/>
            <w:noWrap/>
            <w:vAlign w:val="center"/>
            <w:hideMark/>
          </w:tcPr>
          <w:p w14:paraId="3EED0D12" w14:textId="54DF437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71B4588" w14:textId="7ABE1BA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C472BA6" w14:textId="7A0A0E2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902,252.84 </w:t>
            </w:r>
          </w:p>
        </w:tc>
      </w:tr>
      <w:tr w:rsidR="00007287" w:rsidRPr="002A4DA8" w14:paraId="4A8CAFC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4FEE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3A8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center"/>
            <w:hideMark/>
          </w:tcPr>
          <w:p w14:paraId="7248F19E" w14:textId="1A41A5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center"/>
            <w:hideMark/>
          </w:tcPr>
          <w:p w14:paraId="736A1F06" w14:textId="3D0A5D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352749" w14:textId="22DC6C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0E9F9" w14:textId="1B67EF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177,847.26 </w:t>
            </w:r>
          </w:p>
        </w:tc>
      </w:tr>
      <w:tr w:rsidR="00007287" w:rsidRPr="002A4DA8" w14:paraId="4CB121F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F3EB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647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fonso Castaneda</w:t>
            </w:r>
          </w:p>
        </w:tc>
        <w:tc>
          <w:tcPr>
            <w:tcW w:w="1003" w:type="pct"/>
            <w:tcBorders>
              <w:top w:val="nil"/>
              <w:left w:val="nil"/>
              <w:bottom w:val="single" w:sz="4" w:space="0" w:color="000000"/>
              <w:right w:val="single" w:sz="4" w:space="0" w:color="000000"/>
            </w:tcBorders>
            <w:shd w:val="clear" w:color="auto" w:fill="auto"/>
            <w:noWrap/>
            <w:vAlign w:val="center"/>
            <w:hideMark/>
          </w:tcPr>
          <w:p w14:paraId="4C04C2B8" w14:textId="4A4234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4,800.00 </w:t>
            </w:r>
          </w:p>
        </w:tc>
        <w:tc>
          <w:tcPr>
            <w:tcW w:w="958" w:type="pct"/>
            <w:tcBorders>
              <w:top w:val="nil"/>
              <w:left w:val="nil"/>
              <w:bottom w:val="single" w:sz="4" w:space="0" w:color="000000"/>
              <w:right w:val="single" w:sz="4" w:space="0" w:color="000000"/>
            </w:tcBorders>
            <w:shd w:val="clear" w:color="auto" w:fill="auto"/>
            <w:noWrap/>
            <w:vAlign w:val="center"/>
            <w:hideMark/>
          </w:tcPr>
          <w:p w14:paraId="6DAEF165" w14:textId="14850C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6FA6C0" w14:textId="1B8606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D05B8" w14:textId="455EA3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4,800.00 </w:t>
            </w:r>
          </w:p>
        </w:tc>
      </w:tr>
      <w:tr w:rsidR="00007287" w:rsidRPr="002A4DA8" w14:paraId="3EF9B05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0A41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422B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center"/>
            <w:hideMark/>
          </w:tcPr>
          <w:p w14:paraId="14C53CFF" w14:textId="7BD379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DC1CD30" w14:textId="68F463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E9A060" w14:textId="70B6B0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A591F" w14:textId="00CDAD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0,000.00 </w:t>
            </w:r>
          </w:p>
        </w:tc>
      </w:tr>
      <w:tr w:rsidR="00007287" w:rsidRPr="002A4DA8" w14:paraId="361E61B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F98C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5F9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center"/>
            <w:hideMark/>
          </w:tcPr>
          <w:p w14:paraId="22FF3F64" w14:textId="5860D6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center"/>
            <w:hideMark/>
          </w:tcPr>
          <w:p w14:paraId="352FA2EB" w14:textId="7BB523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9D5B4" w14:textId="4BE344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84D67" w14:textId="508FAE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7,476.10 </w:t>
            </w:r>
          </w:p>
        </w:tc>
      </w:tr>
      <w:tr w:rsidR="00007287" w:rsidRPr="002A4DA8" w14:paraId="799B6E4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7F95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506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center"/>
            <w:hideMark/>
          </w:tcPr>
          <w:p w14:paraId="2621AC0E" w14:textId="28FD32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4D24B8E" w14:textId="7D58EC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A988D0" w14:textId="67F287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261B6" w14:textId="50F37B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0,000.00 </w:t>
            </w:r>
          </w:p>
        </w:tc>
      </w:tr>
      <w:tr w:rsidR="00007287" w:rsidRPr="002A4DA8" w14:paraId="769334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1F6F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BB6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center"/>
            <w:hideMark/>
          </w:tcPr>
          <w:p w14:paraId="073086E1" w14:textId="0A5621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0,235.48 </w:t>
            </w:r>
          </w:p>
        </w:tc>
        <w:tc>
          <w:tcPr>
            <w:tcW w:w="958" w:type="pct"/>
            <w:tcBorders>
              <w:top w:val="nil"/>
              <w:left w:val="nil"/>
              <w:bottom w:val="single" w:sz="4" w:space="0" w:color="000000"/>
              <w:right w:val="single" w:sz="4" w:space="0" w:color="000000"/>
            </w:tcBorders>
            <w:shd w:val="clear" w:color="auto" w:fill="auto"/>
            <w:noWrap/>
            <w:vAlign w:val="center"/>
            <w:hideMark/>
          </w:tcPr>
          <w:p w14:paraId="6BB32640" w14:textId="52C7EA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F4E26" w14:textId="3BA951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5ED08" w14:textId="0835D9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0,235.48 </w:t>
            </w:r>
          </w:p>
        </w:tc>
      </w:tr>
      <w:tr w:rsidR="00007287" w:rsidRPr="002A4DA8" w14:paraId="372619A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367F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7EA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center"/>
            <w:hideMark/>
          </w:tcPr>
          <w:p w14:paraId="270A7D25" w14:textId="7D1B21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center"/>
            <w:hideMark/>
          </w:tcPr>
          <w:p w14:paraId="586FCAD5" w14:textId="305079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C537C7" w14:textId="5584B3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9A46F" w14:textId="748B3E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9,556.00 </w:t>
            </w:r>
          </w:p>
        </w:tc>
      </w:tr>
      <w:tr w:rsidR="00007287" w:rsidRPr="002A4DA8" w14:paraId="2AD3401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3FC8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AC7F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406262D" w14:textId="683019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center"/>
            <w:hideMark/>
          </w:tcPr>
          <w:p w14:paraId="4AF33ED9" w14:textId="0DFF24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BEF501" w14:textId="4C3FDF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A0FF6" w14:textId="6EF153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224.00 </w:t>
            </w:r>
          </w:p>
        </w:tc>
      </w:tr>
      <w:tr w:rsidR="00007287" w:rsidRPr="002A4DA8" w14:paraId="3CAFFC0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E5F2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5999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center"/>
            <w:hideMark/>
          </w:tcPr>
          <w:p w14:paraId="2E00F1D8" w14:textId="2F1743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3,264.00 </w:t>
            </w:r>
          </w:p>
        </w:tc>
        <w:tc>
          <w:tcPr>
            <w:tcW w:w="958" w:type="pct"/>
            <w:tcBorders>
              <w:top w:val="nil"/>
              <w:left w:val="nil"/>
              <w:bottom w:val="single" w:sz="4" w:space="0" w:color="000000"/>
              <w:right w:val="single" w:sz="4" w:space="0" w:color="000000"/>
            </w:tcBorders>
            <w:shd w:val="clear" w:color="auto" w:fill="auto"/>
            <w:noWrap/>
            <w:vAlign w:val="center"/>
            <w:hideMark/>
          </w:tcPr>
          <w:p w14:paraId="754ABEB6" w14:textId="338991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8344C0" w14:textId="138455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164AB" w14:textId="371FC2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3,264.00 </w:t>
            </w:r>
          </w:p>
        </w:tc>
      </w:tr>
      <w:tr w:rsidR="00007287" w:rsidRPr="002A4DA8" w14:paraId="3EBCE8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4F8A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4038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center"/>
            <w:hideMark/>
          </w:tcPr>
          <w:p w14:paraId="7127F1E3" w14:textId="079FC0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7,850.00 </w:t>
            </w:r>
          </w:p>
        </w:tc>
        <w:tc>
          <w:tcPr>
            <w:tcW w:w="958" w:type="pct"/>
            <w:tcBorders>
              <w:top w:val="nil"/>
              <w:left w:val="nil"/>
              <w:bottom w:val="single" w:sz="4" w:space="0" w:color="000000"/>
              <w:right w:val="single" w:sz="4" w:space="0" w:color="000000"/>
            </w:tcBorders>
            <w:shd w:val="clear" w:color="auto" w:fill="auto"/>
            <w:noWrap/>
            <w:vAlign w:val="center"/>
            <w:hideMark/>
          </w:tcPr>
          <w:p w14:paraId="247772E0" w14:textId="5F2DB1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EB3F3" w14:textId="38DAC9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A2A13" w14:textId="3E0ABA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7,850.00 </w:t>
            </w:r>
          </w:p>
        </w:tc>
      </w:tr>
      <w:tr w:rsidR="00007287" w:rsidRPr="002A4DA8" w14:paraId="0202060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43A5"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center"/>
            <w:hideMark/>
          </w:tcPr>
          <w:p w14:paraId="2013F9C5" w14:textId="47D1ABF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999,643.63 </w:t>
            </w:r>
          </w:p>
        </w:tc>
        <w:tc>
          <w:tcPr>
            <w:tcW w:w="958" w:type="pct"/>
            <w:tcBorders>
              <w:top w:val="nil"/>
              <w:left w:val="nil"/>
              <w:bottom w:val="single" w:sz="4" w:space="0" w:color="000000"/>
              <w:right w:val="single" w:sz="4" w:space="0" w:color="000000"/>
            </w:tcBorders>
            <w:shd w:val="clear" w:color="D8D8D8" w:fill="D8D8D8"/>
            <w:noWrap/>
            <w:vAlign w:val="center"/>
            <w:hideMark/>
          </w:tcPr>
          <w:p w14:paraId="3961B28A" w14:textId="2A5C9A5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40B25E8" w14:textId="4C8C0B3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ABA23F3" w14:textId="71E788B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999,643.63 </w:t>
            </w:r>
          </w:p>
        </w:tc>
      </w:tr>
      <w:tr w:rsidR="00007287" w:rsidRPr="002A4DA8" w14:paraId="3F6AEDE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F2CB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241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2FA667CB" w14:textId="38419F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974,837.56 </w:t>
            </w:r>
          </w:p>
        </w:tc>
        <w:tc>
          <w:tcPr>
            <w:tcW w:w="958" w:type="pct"/>
            <w:tcBorders>
              <w:top w:val="nil"/>
              <w:left w:val="nil"/>
              <w:bottom w:val="single" w:sz="4" w:space="0" w:color="000000"/>
              <w:right w:val="single" w:sz="4" w:space="0" w:color="000000"/>
            </w:tcBorders>
            <w:shd w:val="clear" w:color="auto" w:fill="auto"/>
            <w:noWrap/>
            <w:vAlign w:val="center"/>
            <w:hideMark/>
          </w:tcPr>
          <w:p w14:paraId="1DE8B05D" w14:textId="5A3193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C29C8E" w14:textId="324003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CB2F9" w14:textId="445216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974,837.56 </w:t>
            </w:r>
          </w:p>
        </w:tc>
      </w:tr>
      <w:tr w:rsidR="00007287" w:rsidRPr="002A4DA8" w14:paraId="380A8A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6640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9477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center"/>
            <w:hideMark/>
          </w:tcPr>
          <w:p w14:paraId="3A26E2DD" w14:textId="759BD8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0DA1B32" w14:textId="0BA83E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51F7A6" w14:textId="60DD97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674C5" w14:textId="18303A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000.00 </w:t>
            </w:r>
          </w:p>
        </w:tc>
      </w:tr>
      <w:tr w:rsidR="00007287" w:rsidRPr="002A4DA8" w14:paraId="187958E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592B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925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center"/>
            <w:hideMark/>
          </w:tcPr>
          <w:p w14:paraId="7FE38F14" w14:textId="3BE655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center"/>
            <w:hideMark/>
          </w:tcPr>
          <w:p w14:paraId="57F4FD2E" w14:textId="246949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A1C4EB" w14:textId="1D6E03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C6B34" w14:textId="6DE1A0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3,782.90 </w:t>
            </w:r>
          </w:p>
        </w:tc>
      </w:tr>
      <w:tr w:rsidR="00007287" w:rsidRPr="002A4DA8" w14:paraId="698C7E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3389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E70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center"/>
            <w:hideMark/>
          </w:tcPr>
          <w:p w14:paraId="3814B246" w14:textId="360A30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center"/>
            <w:hideMark/>
          </w:tcPr>
          <w:p w14:paraId="0D07F74F" w14:textId="541DFB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A736F1" w14:textId="3A5E93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37997" w14:textId="7AA821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7,948.00 </w:t>
            </w:r>
          </w:p>
        </w:tc>
      </w:tr>
      <w:tr w:rsidR="00007287" w:rsidRPr="002A4DA8" w14:paraId="7F7FD17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0370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BEB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center"/>
            <w:hideMark/>
          </w:tcPr>
          <w:p w14:paraId="13FACD56" w14:textId="618A57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center"/>
            <w:hideMark/>
          </w:tcPr>
          <w:p w14:paraId="17A40C80" w14:textId="40E37A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803D15" w14:textId="3DEE4A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3F30B" w14:textId="53D771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7,097.28 </w:t>
            </w:r>
          </w:p>
        </w:tc>
      </w:tr>
      <w:tr w:rsidR="00007287" w:rsidRPr="002A4DA8" w14:paraId="1812127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3FF0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C65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65B9CA92" w14:textId="190258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center"/>
            <w:hideMark/>
          </w:tcPr>
          <w:p w14:paraId="239D33F5" w14:textId="6FFC69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DF0D93" w14:textId="7504CA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8BCDB" w14:textId="74111D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3,486.00 </w:t>
            </w:r>
          </w:p>
        </w:tc>
      </w:tr>
      <w:tr w:rsidR="00007287" w:rsidRPr="002A4DA8" w14:paraId="40DCCC2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A870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B6C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center"/>
            <w:hideMark/>
          </w:tcPr>
          <w:p w14:paraId="2F7DD9CB" w14:textId="245C69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center"/>
            <w:hideMark/>
          </w:tcPr>
          <w:p w14:paraId="0A19072F" w14:textId="4515CB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353FA8" w14:textId="52B2DE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808F6" w14:textId="5DB93D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491.89 </w:t>
            </w:r>
          </w:p>
        </w:tc>
      </w:tr>
      <w:tr w:rsidR="00007287" w:rsidRPr="002A4DA8" w14:paraId="6B2A4E4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91386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6B2DBCC1" w14:textId="76A93A0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center"/>
            <w:hideMark/>
          </w:tcPr>
          <w:p w14:paraId="54AF2356" w14:textId="679C265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5DEB7162" w14:textId="4FAE24E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2C699FF5" w14:textId="4A51C86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4,045,928.06 </w:t>
            </w:r>
          </w:p>
        </w:tc>
      </w:tr>
      <w:tr w:rsidR="00007287" w:rsidRPr="002A4DA8" w14:paraId="224D2CE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AA0B6"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center"/>
            <w:hideMark/>
          </w:tcPr>
          <w:p w14:paraId="1FC43D90" w14:textId="2449CA7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67A6FD0" w14:textId="0656B66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22068BC" w14:textId="439D4A3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05EDCE6" w14:textId="6768477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03,670.00 </w:t>
            </w:r>
          </w:p>
        </w:tc>
      </w:tr>
      <w:tr w:rsidR="00007287" w:rsidRPr="002A4DA8" w14:paraId="5E3FC6A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0B9D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5523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center"/>
            <w:hideMark/>
          </w:tcPr>
          <w:p w14:paraId="5A5069F7" w14:textId="391725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center"/>
            <w:hideMark/>
          </w:tcPr>
          <w:p w14:paraId="59FDFBF9" w14:textId="2FA47F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B87817" w14:textId="574670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3F520" w14:textId="6D5EA3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0,750.00 </w:t>
            </w:r>
          </w:p>
        </w:tc>
      </w:tr>
      <w:tr w:rsidR="00007287" w:rsidRPr="002A4DA8" w14:paraId="185C1A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FD4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2F8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39BC2B1D" w14:textId="0BD6BB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center"/>
            <w:hideMark/>
          </w:tcPr>
          <w:p w14:paraId="02CED786" w14:textId="18BBBC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2ED6F1" w14:textId="0E525D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8BC4A" w14:textId="15FB55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5,265.00 </w:t>
            </w:r>
          </w:p>
        </w:tc>
      </w:tr>
      <w:tr w:rsidR="00007287" w:rsidRPr="002A4DA8" w14:paraId="5E128D4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252A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8B5A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center"/>
            <w:hideMark/>
          </w:tcPr>
          <w:p w14:paraId="242D358A" w14:textId="4C78F6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756BA467" w14:textId="3E5092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8F093E" w14:textId="4B6B1C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252E3" w14:textId="6E970E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0,962.50 </w:t>
            </w:r>
          </w:p>
        </w:tc>
      </w:tr>
      <w:tr w:rsidR="00007287" w:rsidRPr="002A4DA8" w14:paraId="7BDA08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1D8B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2F59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center"/>
            <w:hideMark/>
          </w:tcPr>
          <w:p w14:paraId="79B45BEC" w14:textId="7CA111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1737642C" w14:textId="1B7951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0AB424" w14:textId="4D7FA3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D9FD9" w14:textId="464E79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50.00 </w:t>
            </w:r>
          </w:p>
        </w:tc>
      </w:tr>
      <w:tr w:rsidR="00007287" w:rsidRPr="002A4DA8" w14:paraId="406459E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F00D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129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center"/>
            <w:hideMark/>
          </w:tcPr>
          <w:p w14:paraId="21C05F80" w14:textId="44BE15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1C8545" w14:textId="7B5A47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319042" w14:textId="7C80B3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7EA4E" w14:textId="2B7E91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3,000.00 </w:t>
            </w:r>
          </w:p>
        </w:tc>
      </w:tr>
      <w:tr w:rsidR="00007287" w:rsidRPr="002A4DA8" w14:paraId="36DB50B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9A2C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7489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center"/>
            <w:hideMark/>
          </w:tcPr>
          <w:p w14:paraId="25B7E86D" w14:textId="0D960C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center"/>
            <w:hideMark/>
          </w:tcPr>
          <w:p w14:paraId="1B5C59D8" w14:textId="6A817D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EF6871" w14:textId="7E76F6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6A100" w14:textId="3E6A83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0,667.50 </w:t>
            </w:r>
          </w:p>
        </w:tc>
      </w:tr>
      <w:tr w:rsidR="00007287" w:rsidRPr="002A4DA8" w14:paraId="17A91EA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926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38B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5D11352C" w14:textId="3372EB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7831B8F7" w14:textId="48BF11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91E6B9" w14:textId="582E06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D1EF3" w14:textId="66979E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1,237.50 </w:t>
            </w:r>
          </w:p>
        </w:tc>
      </w:tr>
      <w:tr w:rsidR="00007287" w:rsidRPr="002A4DA8" w14:paraId="7F718A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9C65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B7B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1B808F2A" w14:textId="48BD7A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2E010BBC" w14:textId="516FEF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2BFE17" w14:textId="468246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FAD8C" w14:textId="0554C2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1,237.50 </w:t>
            </w:r>
          </w:p>
        </w:tc>
      </w:tr>
      <w:tr w:rsidR="00007287" w:rsidRPr="002A4DA8" w14:paraId="685FD52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03A3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22680BC" w14:textId="1FDFEDA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center"/>
            <w:hideMark/>
          </w:tcPr>
          <w:p w14:paraId="2A2598F2" w14:textId="57A91C9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F693DEC" w14:textId="2884C33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37987EA" w14:textId="6E368A0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152,798.69 </w:t>
            </w:r>
          </w:p>
        </w:tc>
      </w:tr>
      <w:tr w:rsidR="00007287" w:rsidRPr="002A4DA8" w14:paraId="5D7ACCB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20FE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870E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center"/>
            <w:hideMark/>
          </w:tcPr>
          <w:p w14:paraId="0800F870" w14:textId="06D503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center"/>
            <w:hideMark/>
          </w:tcPr>
          <w:p w14:paraId="284786FA" w14:textId="2176BC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11F7B1" w14:textId="5A8D3D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81718" w14:textId="5E43BC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504.00 </w:t>
            </w:r>
          </w:p>
        </w:tc>
      </w:tr>
      <w:tr w:rsidR="00007287" w:rsidRPr="002A4DA8" w14:paraId="5F489CD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D1A0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CF8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center"/>
            <w:hideMark/>
          </w:tcPr>
          <w:p w14:paraId="16C0852A" w14:textId="54F4F2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center"/>
            <w:hideMark/>
          </w:tcPr>
          <w:p w14:paraId="72C16862" w14:textId="5221CB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CE666D" w14:textId="3E521B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0997" w14:textId="4F08DC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4,566.00 </w:t>
            </w:r>
          </w:p>
        </w:tc>
      </w:tr>
      <w:tr w:rsidR="00007287" w:rsidRPr="002A4DA8" w14:paraId="162D8D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648F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5E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center"/>
            <w:hideMark/>
          </w:tcPr>
          <w:p w14:paraId="01AE49F2" w14:textId="29A555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center"/>
            <w:hideMark/>
          </w:tcPr>
          <w:p w14:paraId="16578682" w14:textId="789F49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CFE88B" w14:textId="0F3BE6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8F9A1" w14:textId="10D0C2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6,919.20 </w:t>
            </w:r>
          </w:p>
        </w:tc>
      </w:tr>
      <w:tr w:rsidR="00007287" w:rsidRPr="002A4DA8" w14:paraId="4C73BF9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FA79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D04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center"/>
            <w:hideMark/>
          </w:tcPr>
          <w:p w14:paraId="1A370926" w14:textId="467543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center"/>
            <w:hideMark/>
          </w:tcPr>
          <w:p w14:paraId="4C66AA81" w14:textId="2EAA74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7FD71" w14:textId="6BBED8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2A513" w14:textId="4E2D73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0,768.00 </w:t>
            </w:r>
          </w:p>
        </w:tc>
      </w:tr>
      <w:tr w:rsidR="00007287" w:rsidRPr="002A4DA8" w14:paraId="2EBB856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AD19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7426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center"/>
            <w:hideMark/>
          </w:tcPr>
          <w:p w14:paraId="54DA69BD" w14:textId="16D514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center"/>
            <w:hideMark/>
          </w:tcPr>
          <w:p w14:paraId="5A176415" w14:textId="2BE6DC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674D19" w14:textId="455989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59F42" w14:textId="594FDD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471.25 </w:t>
            </w:r>
          </w:p>
        </w:tc>
      </w:tr>
      <w:tr w:rsidR="00007287" w:rsidRPr="002A4DA8" w14:paraId="4F22DA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8FBB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D394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center"/>
            <w:hideMark/>
          </w:tcPr>
          <w:p w14:paraId="7DEC2433" w14:textId="4AA726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center"/>
            <w:hideMark/>
          </w:tcPr>
          <w:p w14:paraId="6735A1A6" w14:textId="3C5526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875784" w14:textId="4A01AE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5203E" w14:textId="0FF2DD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8,579.98 </w:t>
            </w:r>
          </w:p>
        </w:tc>
      </w:tr>
      <w:tr w:rsidR="00007287" w:rsidRPr="002A4DA8" w14:paraId="0622472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C8EE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73A64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center"/>
            <w:hideMark/>
          </w:tcPr>
          <w:p w14:paraId="16C015D8" w14:textId="307805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12BD95" w14:textId="3D4A3E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FED3A" w14:textId="785BFD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C735C" w14:textId="564F5E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4,000.00 </w:t>
            </w:r>
          </w:p>
        </w:tc>
      </w:tr>
      <w:tr w:rsidR="00007287" w:rsidRPr="002A4DA8" w14:paraId="5255C4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F3AA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A73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0647B7D1" w14:textId="282383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center"/>
            <w:hideMark/>
          </w:tcPr>
          <w:p w14:paraId="08637457" w14:textId="057FF7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72F5E9" w14:textId="2623C8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0D059" w14:textId="0B10EC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4,500.00 </w:t>
            </w:r>
          </w:p>
        </w:tc>
      </w:tr>
      <w:tr w:rsidR="00007287" w:rsidRPr="002A4DA8" w14:paraId="7731C02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2216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7646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center"/>
            <w:hideMark/>
          </w:tcPr>
          <w:p w14:paraId="37546970" w14:textId="17338A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center"/>
            <w:hideMark/>
          </w:tcPr>
          <w:p w14:paraId="3C5DBE3C" w14:textId="54EA59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57E7C0" w14:textId="08E326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2966E" w14:textId="472077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4,590.00 </w:t>
            </w:r>
          </w:p>
        </w:tc>
      </w:tr>
      <w:tr w:rsidR="00007287" w:rsidRPr="002A4DA8" w14:paraId="6AD7D6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6130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4D2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center"/>
            <w:hideMark/>
          </w:tcPr>
          <w:p w14:paraId="657B717A" w14:textId="731A01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center"/>
            <w:hideMark/>
          </w:tcPr>
          <w:p w14:paraId="4BBD4962" w14:textId="3E1234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B51C4E" w14:textId="568FAA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B9ECC" w14:textId="740334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1,025.76 </w:t>
            </w:r>
          </w:p>
        </w:tc>
      </w:tr>
      <w:tr w:rsidR="00007287" w:rsidRPr="002A4DA8" w14:paraId="3792581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7C15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0334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A4C8941" w14:textId="16991A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center"/>
            <w:hideMark/>
          </w:tcPr>
          <w:p w14:paraId="253A679E" w14:textId="79593C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A5EC8B" w14:textId="319C0E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069AA" w14:textId="5BED69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9,556.50 </w:t>
            </w:r>
          </w:p>
        </w:tc>
      </w:tr>
      <w:tr w:rsidR="00007287" w:rsidRPr="002A4DA8" w14:paraId="2918206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9CF6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5AD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center"/>
            <w:hideMark/>
          </w:tcPr>
          <w:p w14:paraId="54FC2696" w14:textId="20A7CB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center"/>
            <w:hideMark/>
          </w:tcPr>
          <w:p w14:paraId="68613476" w14:textId="232FD0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268940" w14:textId="0BCE6E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C5C28" w14:textId="5AE553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318.00 </w:t>
            </w:r>
          </w:p>
        </w:tc>
      </w:tr>
      <w:tr w:rsidR="00007287" w:rsidRPr="002A4DA8" w14:paraId="59319B6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0004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center"/>
            <w:hideMark/>
          </w:tcPr>
          <w:p w14:paraId="1E36D2F3" w14:textId="2B5F2E2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center"/>
            <w:hideMark/>
          </w:tcPr>
          <w:p w14:paraId="38476821" w14:textId="781592C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6728824" w14:textId="6447440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12DD91DE" w14:textId="3FFB092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7,774,334.58 </w:t>
            </w:r>
          </w:p>
        </w:tc>
      </w:tr>
      <w:tr w:rsidR="00007287" w:rsidRPr="002A4DA8" w14:paraId="0F01C91B" w14:textId="77777777" w:rsidTr="002A4DA8">
        <w:trPr>
          <w:trHeight w:val="20"/>
        </w:trPr>
        <w:tc>
          <w:tcPr>
            <w:tcW w:w="79" w:type="pct"/>
            <w:tcBorders>
              <w:top w:val="nil"/>
              <w:left w:val="nil"/>
              <w:bottom w:val="single" w:sz="4" w:space="0" w:color="000000"/>
              <w:right w:val="nil"/>
            </w:tcBorders>
            <w:shd w:val="clear" w:color="auto" w:fill="auto"/>
            <w:noWrap/>
            <w:vAlign w:val="center"/>
            <w:hideMark/>
          </w:tcPr>
          <w:p w14:paraId="5F22DF1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60D3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49C5BADD" w14:textId="290B0D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19E9FDB" w14:textId="7C1F60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6759CA" w14:textId="6E2C85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C944C" w14:textId="4FDB4E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4,000.00 </w:t>
            </w:r>
          </w:p>
        </w:tc>
      </w:tr>
      <w:tr w:rsidR="00007287" w:rsidRPr="002A4DA8" w14:paraId="46A25C7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CCBB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F94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center"/>
            <w:hideMark/>
          </w:tcPr>
          <w:p w14:paraId="19AFBE8E" w14:textId="5D6F46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062E0B41" w14:textId="0A8B18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7282E6" w14:textId="349985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47391" w14:textId="531580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0.78 </w:t>
            </w:r>
          </w:p>
        </w:tc>
      </w:tr>
      <w:tr w:rsidR="00007287" w:rsidRPr="002A4DA8" w14:paraId="754B333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306F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E3C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center"/>
            <w:hideMark/>
          </w:tcPr>
          <w:p w14:paraId="578437D0" w14:textId="66EBDB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center"/>
            <w:hideMark/>
          </w:tcPr>
          <w:p w14:paraId="065E1144" w14:textId="3BC006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C903FD" w14:textId="336697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AFA24" w14:textId="018E7B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4,076.12 </w:t>
            </w:r>
          </w:p>
        </w:tc>
      </w:tr>
      <w:tr w:rsidR="00007287" w:rsidRPr="002A4DA8" w14:paraId="495D374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5DE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3A6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center"/>
            <w:hideMark/>
          </w:tcPr>
          <w:p w14:paraId="105DEED2" w14:textId="402EE8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center"/>
            <w:hideMark/>
          </w:tcPr>
          <w:p w14:paraId="7E9FB4A5" w14:textId="16D40E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20D49" w14:textId="63FDEC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4805D" w14:textId="3A9BA4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6,535.58 </w:t>
            </w:r>
          </w:p>
        </w:tc>
      </w:tr>
      <w:tr w:rsidR="00007287" w:rsidRPr="002A4DA8" w14:paraId="424F195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107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B244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center"/>
            <w:hideMark/>
          </w:tcPr>
          <w:p w14:paraId="2D5BEA0D" w14:textId="744174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center"/>
            <w:hideMark/>
          </w:tcPr>
          <w:p w14:paraId="3A2EACEB" w14:textId="0924CD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AC960E" w14:textId="601C36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55308" w14:textId="175826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185.84 </w:t>
            </w:r>
          </w:p>
        </w:tc>
      </w:tr>
      <w:tr w:rsidR="00007287" w:rsidRPr="002A4DA8" w14:paraId="02FA6FA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D259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797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13A52F09" w14:textId="5A5895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center"/>
            <w:hideMark/>
          </w:tcPr>
          <w:p w14:paraId="430A249E" w14:textId="1A03F0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2B8BA6" w14:textId="1B48EE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95FBB" w14:textId="4F2963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1,868.08 </w:t>
            </w:r>
          </w:p>
        </w:tc>
      </w:tr>
      <w:tr w:rsidR="00007287" w:rsidRPr="002A4DA8" w14:paraId="575FD6B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A815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16D8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center"/>
            <w:hideMark/>
          </w:tcPr>
          <w:p w14:paraId="6AB3D358" w14:textId="5F2CB5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center"/>
            <w:hideMark/>
          </w:tcPr>
          <w:p w14:paraId="0FBFC81D" w14:textId="256537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6CBEA6" w14:textId="1FF0C1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AD666" w14:textId="01DC2F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5,144.53 </w:t>
            </w:r>
          </w:p>
        </w:tc>
      </w:tr>
      <w:tr w:rsidR="00007287" w:rsidRPr="002A4DA8" w14:paraId="5A606D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C947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7F0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center"/>
            <w:hideMark/>
          </w:tcPr>
          <w:p w14:paraId="4AF3EC7F" w14:textId="28E011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center"/>
            <w:hideMark/>
          </w:tcPr>
          <w:p w14:paraId="0AC4A27A" w14:textId="3605DC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9C9BC" w14:textId="68D1AE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F99B" w14:textId="25BD98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73,568.37 </w:t>
            </w:r>
          </w:p>
        </w:tc>
      </w:tr>
      <w:tr w:rsidR="00007287" w:rsidRPr="002A4DA8" w14:paraId="1BB540B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B57F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97B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1D209EEE" w14:textId="05108A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center"/>
            <w:hideMark/>
          </w:tcPr>
          <w:p w14:paraId="077DD04E" w14:textId="770A5A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ACEA86" w14:textId="00DF2F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DD446" w14:textId="2F90AF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6,200.00 </w:t>
            </w:r>
          </w:p>
        </w:tc>
      </w:tr>
      <w:tr w:rsidR="00007287" w:rsidRPr="002A4DA8" w14:paraId="6420BD8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1B10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0C7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center"/>
            <w:hideMark/>
          </w:tcPr>
          <w:p w14:paraId="0EB191CB" w14:textId="7BAF4D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center"/>
            <w:hideMark/>
          </w:tcPr>
          <w:p w14:paraId="4D32E2B3" w14:textId="4BC633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2FD195" w14:textId="2D7C91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811D4" w14:textId="32274F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0,856.08 </w:t>
            </w:r>
          </w:p>
        </w:tc>
      </w:tr>
      <w:tr w:rsidR="00007287" w:rsidRPr="002A4DA8" w14:paraId="2F57770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45AE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149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3DA57826" w14:textId="14606D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center"/>
            <w:hideMark/>
          </w:tcPr>
          <w:p w14:paraId="0FFF2A04" w14:textId="192EEC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FB979F" w14:textId="1638A3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8322" w14:textId="66A3AC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7,845.45 </w:t>
            </w:r>
          </w:p>
        </w:tc>
      </w:tr>
      <w:tr w:rsidR="00007287" w:rsidRPr="002A4DA8" w14:paraId="3C23160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F4DC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757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center"/>
            <w:hideMark/>
          </w:tcPr>
          <w:p w14:paraId="6750607C" w14:textId="72DF04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center"/>
            <w:hideMark/>
          </w:tcPr>
          <w:p w14:paraId="11926F68" w14:textId="6658CC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C8B403" w14:textId="0ABE6E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E98A6" w14:textId="23E62B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9,273.85 </w:t>
            </w:r>
          </w:p>
        </w:tc>
      </w:tr>
      <w:tr w:rsidR="00007287" w:rsidRPr="002A4DA8" w14:paraId="035EE37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1292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51E8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center"/>
            <w:hideMark/>
          </w:tcPr>
          <w:p w14:paraId="4C51EF73" w14:textId="5161DE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center"/>
            <w:hideMark/>
          </w:tcPr>
          <w:p w14:paraId="7E5BDBA6" w14:textId="14C283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067D72" w14:textId="006E6A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747EC" w14:textId="5991FD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4,636.82 </w:t>
            </w:r>
          </w:p>
        </w:tc>
      </w:tr>
      <w:tr w:rsidR="00007287" w:rsidRPr="002A4DA8" w14:paraId="189D6D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9A8B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B70A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4B7E1C53" w14:textId="23BCB0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center"/>
            <w:hideMark/>
          </w:tcPr>
          <w:p w14:paraId="40116B94" w14:textId="63A76B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58D4EB" w14:textId="32E6EB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D3881" w14:textId="7A1A87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1,013.18 </w:t>
            </w:r>
          </w:p>
        </w:tc>
      </w:tr>
      <w:tr w:rsidR="00007287" w:rsidRPr="002A4DA8" w14:paraId="24E08FC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FA48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738F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center"/>
            <w:hideMark/>
          </w:tcPr>
          <w:p w14:paraId="04B038FD" w14:textId="409EC3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center"/>
            <w:hideMark/>
          </w:tcPr>
          <w:p w14:paraId="778707AA" w14:textId="38765C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3E0916" w14:textId="3E81F8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3C13" w14:textId="23EBDA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3,758.07 </w:t>
            </w:r>
          </w:p>
        </w:tc>
      </w:tr>
      <w:tr w:rsidR="00007287" w:rsidRPr="002A4DA8" w14:paraId="7989EAB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7937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1FA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center"/>
            <w:hideMark/>
          </w:tcPr>
          <w:p w14:paraId="19661720" w14:textId="762AFE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center"/>
            <w:hideMark/>
          </w:tcPr>
          <w:p w14:paraId="7C91D2FB" w14:textId="528CEE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57D568" w14:textId="2C1688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2B1C1" w14:textId="10D2D6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0,642.42 </w:t>
            </w:r>
          </w:p>
        </w:tc>
      </w:tr>
      <w:tr w:rsidR="00007287" w:rsidRPr="002A4DA8" w14:paraId="41C5E7D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E5D4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CAF6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center"/>
            <w:hideMark/>
          </w:tcPr>
          <w:p w14:paraId="57F2CB80" w14:textId="6010A3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center"/>
            <w:hideMark/>
          </w:tcPr>
          <w:p w14:paraId="1875E4B7" w14:textId="55D5C1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D3F394" w14:textId="15D21B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47053" w14:textId="7D83E2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71,119.15 </w:t>
            </w:r>
          </w:p>
        </w:tc>
      </w:tr>
      <w:tr w:rsidR="00007287" w:rsidRPr="002A4DA8" w14:paraId="0F8199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CB63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841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center"/>
            <w:hideMark/>
          </w:tcPr>
          <w:p w14:paraId="208FBC7E" w14:textId="0006E5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center"/>
            <w:hideMark/>
          </w:tcPr>
          <w:p w14:paraId="453F01C5" w14:textId="512A50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33ADCC" w14:textId="538FDF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F2CAB" w14:textId="519EDF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518.74 </w:t>
            </w:r>
          </w:p>
        </w:tc>
      </w:tr>
      <w:tr w:rsidR="00007287" w:rsidRPr="002A4DA8" w14:paraId="664A52C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8121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EA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3568CA88" w14:textId="73BD44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center"/>
            <w:hideMark/>
          </w:tcPr>
          <w:p w14:paraId="102E9049" w14:textId="5E99BF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6201EE" w14:textId="3CAE44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F740" w14:textId="4C4412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3,025.46 </w:t>
            </w:r>
          </w:p>
        </w:tc>
      </w:tr>
      <w:tr w:rsidR="00007287" w:rsidRPr="002A4DA8" w14:paraId="22CE30C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57D5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7756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center"/>
            <w:hideMark/>
          </w:tcPr>
          <w:p w14:paraId="471F2291" w14:textId="4F3B19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center"/>
            <w:hideMark/>
          </w:tcPr>
          <w:p w14:paraId="107DF915" w14:textId="098FAA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C95D64" w14:textId="593026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0991A" w14:textId="3CF448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3,025.06 </w:t>
            </w:r>
          </w:p>
        </w:tc>
      </w:tr>
      <w:tr w:rsidR="00007287" w:rsidRPr="002A4DA8" w14:paraId="299FDAB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1C37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58F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center"/>
            <w:hideMark/>
          </w:tcPr>
          <w:p w14:paraId="7EEC68E9" w14:textId="0BACB7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center"/>
            <w:hideMark/>
          </w:tcPr>
          <w:p w14:paraId="4E81B864" w14:textId="6A1E9C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8BB702" w14:textId="37D0A4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8AA08" w14:textId="07F350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3,821.56 </w:t>
            </w:r>
          </w:p>
        </w:tc>
      </w:tr>
      <w:tr w:rsidR="00007287" w:rsidRPr="002A4DA8" w14:paraId="7BC5FF4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7325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412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center"/>
            <w:hideMark/>
          </w:tcPr>
          <w:p w14:paraId="6AF09DD9" w14:textId="71955E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center"/>
            <w:hideMark/>
          </w:tcPr>
          <w:p w14:paraId="2BE46C8B" w14:textId="21A1C9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24DABF" w14:textId="66D3D0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8D1D1" w14:textId="23516E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24,469.92 </w:t>
            </w:r>
          </w:p>
        </w:tc>
      </w:tr>
      <w:tr w:rsidR="00007287" w:rsidRPr="002A4DA8" w14:paraId="4F7064C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94D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E10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3C9C124E" w14:textId="233BB6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center"/>
            <w:hideMark/>
          </w:tcPr>
          <w:p w14:paraId="4A770CE8" w14:textId="428B6D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70090" w14:textId="1C1E25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D7DCF" w14:textId="63E990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54,321.68 </w:t>
            </w:r>
          </w:p>
        </w:tc>
      </w:tr>
      <w:tr w:rsidR="00007287" w:rsidRPr="002A4DA8" w14:paraId="3AE48EC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847A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154B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665CC1A8" w14:textId="57B000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center"/>
            <w:hideMark/>
          </w:tcPr>
          <w:p w14:paraId="0F7E328F" w14:textId="0A445D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665A55" w14:textId="3EB35A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46C89" w14:textId="6EA2F2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4,437.06 </w:t>
            </w:r>
          </w:p>
        </w:tc>
      </w:tr>
      <w:tr w:rsidR="00007287" w:rsidRPr="002A4DA8" w14:paraId="7DD557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614F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E92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42542793" w14:textId="601FBB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center"/>
            <w:hideMark/>
          </w:tcPr>
          <w:p w14:paraId="317F0BDE" w14:textId="42F0AE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F718D7" w14:textId="3EB78A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0DE1A" w14:textId="5F0799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3,630.78 </w:t>
            </w:r>
          </w:p>
        </w:tc>
      </w:tr>
      <w:tr w:rsidR="00007287" w:rsidRPr="002A4DA8" w14:paraId="28D91F84"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60A7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center"/>
            <w:hideMark/>
          </w:tcPr>
          <w:p w14:paraId="231C8406" w14:textId="197AF3C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center"/>
            <w:hideMark/>
          </w:tcPr>
          <w:p w14:paraId="18019959" w14:textId="2AA9123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064A388" w14:textId="46E3C98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FE254B8" w14:textId="24658E0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2,771,707.79 </w:t>
            </w:r>
          </w:p>
        </w:tc>
      </w:tr>
      <w:tr w:rsidR="00007287" w:rsidRPr="002A4DA8" w14:paraId="6924D9D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9ACA6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center"/>
            <w:hideMark/>
          </w:tcPr>
          <w:p w14:paraId="49543EF1" w14:textId="17BC3D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center"/>
            <w:hideMark/>
          </w:tcPr>
          <w:p w14:paraId="3FFF75BF" w14:textId="608068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550431" w14:textId="4AE2F0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EA38B" w14:textId="7E33D1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44,723.87 </w:t>
            </w:r>
          </w:p>
        </w:tc>
      </w:tr>
      <w:tr w:rsidR="00007287" w:rsidRPr="002A4DA8" w14:paraId="2FCF2A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719B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D2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center"/>
            <w:hideMark/>
          </w:tcPr>
          <w:p w14:paraId="4C56F742" w14:textId="70FB00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center"/>
            <w:hideMark/>
          </w:tcPr>
          <w:p w14:paraId="3F586C75" w14:textId="54FA03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4587F1" w14:textId="63359D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CEE50" w14:textId="13840E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9,860.00 </w:t>
            </w:r>
          </w:p>
        </w:tc>
      </w:tr>
      <w:tr w:rsidR="00007287" w:rsidRPr="002A4DA8" w14:paraId="3583237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466B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4713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center"/>
            <w:hideMark/>
          </w:tcPr>
          <w:p w14:paraId="0C780773" w14:textId="258887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center"/>
            <w:hideMark/>
          </w:tcPr>
          <w:p w14:paraId="73C290BB" w14:textId="3340E3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373A7E" w14:textId="08087D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B9E43" w14:textId="7C3B3F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650.00 </w:t>
            </w:r>
          </w:p>
        </w:tc>
      </w:tr>
      <w:tr w:rsidR="00007287" w:rsidRPr="002A4DA8" w14:paraId="14756A3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37B4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BE7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67DA5AC" w14:textId="70EFAE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center"/>
            <w:hideMark/>
          </w:tcPr>
          <w:p w14:paraId="6D49857B" w14:textId="045C07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92C342" w14:textId="089A84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99350" w14:textId="41C812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5,838.92 </w:t>
            </w:r>
          </w:p>
        </w:tc>
      </w:tr>
      <w:tr w:rsidR="00007287" w:rsidRPr="002A4DA8" w14:paraId="74C3EE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76C4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2E7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center"/>
            <w:hideMark/>
          </w:tcPr>
          <w:p w14:paraId="27F2E4E1" w14:textId="3DF685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center"/>
            <w:hideMark/>
          </w:tcPr>
          <w:p w14:paraId="2C435C83" w14:textId="5FFD80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40E016" w14:textId="37000D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1854E" w14:textId="72B085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3,207.50 </w:t>
            </w:r>
          </w:p>
        </w:tc>
      </w:tr>
      <w:tr w:rsidR="00007287" w:rsidRPr="002A4DA8" w14:paraId="231AE49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2FCE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C0F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center"/>
            <w:hideMark/>
          </w:tcPr>
          <w:p w14:paraId="4A0B20C0" w14:textId="106816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center"/>
            <w:hideMark/>
          </w:tcPr>
          <w:p w14:paraId="27F446A2" w14:textId="05AAEB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46895E" w14:textId="6BCC7F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0D727" w14:textId="0DFE29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2,406.25 </w:t>
            </w:r>
          </w:p>
        </w:tc>
      </w:tr>
      <w:tr w:rsidR="00007287" w:rsidRPr="002A4DA8" w14:paraId="2FB063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10EA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C49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center"/>
            <w:hideMark/>
          </w:tcPr>
          <w:p w14:paraId="15697C83" w14:textId="57678B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center"/>
            <w:hideMark/>
          </w:tcPr>
          <w:p w14:paraId="0ADA7C91" w14:textId="46D698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E98B62" w14:textId="23CE12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51E18" w14:textId="596E0C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2,131.25 </w:t>
            </w:r>
          </w:p>
        </w:tc>
      </w:tr>
      <w:tr w:rsidR="00007287" w:rsidRPr="002A4DA8" w14:paraId="1121AE3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0251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B184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04DF357C" w14:textId="1A9B02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center"/>
            <w:hideMark/>
          </w:tcPr>
          <w:p w14:paraId="021399C9" w14:textId="56D91B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FF6F4A" w14:textId="4E039E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D375D" w14:textId="0F25A4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3,457.50 </w:t>
            </w:r>
          </w:p>
        </w:tc>
      </w:tr>
      <w:tr w:rsidR="00007287" w:rsidRPr="002A4DA8" w14:paraId="7213B6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5867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461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center"/>
            <w:hideMark/>
          </w:tcPr>
          <w:p w14:paraId="43316619" w14:textId="27CF45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center"/>
            <w:hideMark/>
          </w:tcPr>
          <w:p w14:paraId="5926A9FE" w14:textId="79013A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54581B" w14:textId="0E5B1F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4CDB0" w14:textId="0371A6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9,500.00 </w:t>
            </w:r>
          </w:p>
        </w:tc>
      </w:tr>
      <w:tr w:rsidR="00007287" w:rsidRPr="002A4DA8" w14:paraId="3BE9DE4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E077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284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center"/>
            <w:hideMark/>
          </w:tcPr>
          <w:p w14:paraId="4727DBB3" w14:textId="02BCA0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center"/>
            <w:hideMark/>
          </w:tcPr>
          <w:p w14:paraId="5F24447B" w14:textId="5B02F7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641674" w14:textId="44D33A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E059B" w14:textId="7D728C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3,575.00 </w:t>
            </w:r>
          </w:p>
        </w:tc>
      </w:tr>
      <w:tr w:rsidR="00007287" w:rsidRPr="002A4DA8" w14:paraId="21348E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0406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277C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center"/>
            <w:hideMark/>
          </w:tcPr>
          <w:p w14:paraId="33A992B0" w14:textId="10E826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center"/>
            <w:hideMark/>
          </w:tcPr>
          <w:p w14:paraId="0B6D46C7" w14:textId="154827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40F5CA" w14:textId="6EC75B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23AC0" w14:textId="16DB9E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04,562.50 </w:t>
            </w:r>
          </w:p>
        </w:tc>
      </w:tr>
      <w:tr w:rsidR="00007287" w:rsidRPr="002A4DA8" w14:paraId="34A868F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23BC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CB66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center"/>
            <w:hideMark/>
          </w:tcPr>
          <w:p w14:paraId="197DAD23" w14:textId="0319CD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center"/>
            <w:hideMark/>
          </w:tcPr>
          <w:p w14:paraId="0567E1E6" w14:textId="32BFBB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51E149" w14:textId="5A83FB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C9838" w14:textId="50BCC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0,780.00 </w:t>
            </w:r>
          </w:p>
        </w:tc>
      </w:tr>
      <w:tr w:rsidR="00007287" w:rsidRPr="002A4DA8" w14:paraId="2BF37DC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0D18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23E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center"/>
            <w:hideMark/>
          </w:tcPr>
          <w:p w14:paraId="52121ED5" w14:textId="5DA2A9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center"/>
            <w:hideMark/>
          </w:tcPr>
          <w:p w14:paraId="1C35A321" w14:textId="168C39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BFE2FB" w14:textId="2EAF4E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3A7A6" w14:textId="68F614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3,760.00 </w:t>
            </w:r>
          </w:p>
        </w:tc>
      </w:tr>
      <w:tr w:rsidR="00007287" w:rsidRPr="002A4DA8" w14:paraId="0B0F706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DC39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45D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center"/>
            <w:hideMark/>
          </w:tcPr>
          <w:p w14:paraId="2F853009" w14:textId="5CB247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23908D62" w14:textId="02CADD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8CA058" w14:textId="7F1BE8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05591" w14:textId="6FA44D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50.00 </w:t>
            </w:r>
          </w:p>
        </w:tc>
      </w:tr>
      <w:tr w:rsidR="00007287" w:rsidRPr="002A4DA8" w14:paraId="7D545E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8A36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224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4CD05964" w14:textId="06C5E3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7002265E" w14:textId="3A50D3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86EA92" w14:textId="04918A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1B7C8" w14:textId="7295D7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0,825.00 </w:t>
            </w:r>
          </w:p>
        </w:tc>
      </w:tr>
      <w:tr w:rsidR="00007287" w:rsidRPr="002A4DA8" w14:paraId="67529E9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ED5F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366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5887B42B" w14:textId="12DCA4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6917B18E" w14:textId="12B739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038FEB" w14:textId="101079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50377" w14:textId="5E7111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0,962.50 </w:t>
            </w:r>
          </w:p>
        </w:tc>
      </w:tr>
      <w:tr w:rsidR="00007287" w:rsidRPr="002A4DA8" w14:paraId="449500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A965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75E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center"/>
            <w:hideMark/>
          </w:tcPr>
          <w:p w14:paraId="54460F18" w14:textId="37E43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1EBDE5EF" w14:textId="4F8618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2ACFF9" w14:textId="406ECB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96E9A" w14:textId="3B2C5E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0,825.00 </w:t>
            </w:r>
          </w:p>
        </w:tc>
      </w:tr>
      <w:tr w:rsidR="00007287" w:rsidRPr="002A4DA8" w14:paraId="197546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3360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CA0B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1C2E0464" w14:textId="42B860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C6B327E" w14:textId="641EEA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CCE29" w14:textId="24AD43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DD22F" w14:textId="0F7F7D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5,000.00 </w:t>
            </w:r>
          </w:p>
        </w:tc>
      </w:tr>
      <w:tr w:rsidR="00007287" w:rsidRPr="002A4DA8" w14:paraId="4F3489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9503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69C6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0D4A05A4" w14:textId="516D9D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center"/>
            <w:hideMark/>
          </w:tcPr>
          <w:p w14:paraId="6BC7143B" w14:textId="381D07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60095A" w14:textId="5B3B39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3AD85" w14:textId="0CA4BF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9,862.50 </w:t>
            </w:r>
          </w:p>
        </w:tc>
      </w:tr>
      <w:tr w:rsidR="00007287" w:rsidRPr="002A4DA8" w14:paraId="20939D1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8163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87D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1E94511B" w14:textId="1DBDDD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3AF84862" w14:textId="47CE13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FDADB1" w14:textId="0F187F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D5430" w14:textId="02A92C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100.00 </w:t>
            </w:r>
          </w:p>
        </w:tc>
      </w:tr>
      <w:tr w:rsidR="00007287" w:rsidRPr="002A4DA8" w14:paraId="0506211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D50A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C92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center"/>
            <w:hideMark/>
          </w:tcPr>
          <w:p w14:paraId="0B5D254D" w14:textId="1F906F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center"/>
            <w:hideMark/>
          </w:tcPr>
          <w:p w14:paraId="0F6CA490" w14:textId="6E48CD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F1D485" w14:textId="097F1C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D29A" w14:textId="4D16BF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887.50 </w:t>
            </w:r>
          </w:p>
        </w:tc>
      </w:tr>
      <w:tr w:rsidR="00007287" w:rsidRPr="002A4DA8" w14:paraId="6C9C1C3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FF2E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8569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center"/>
            <w:hideMark/>
          </w:tcPr>
          <w:p w14:paraId="4A396D16" w14:textId="6A3CE9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181ACFFE" w14:textId="6934CE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AA056F" w14:textId="2B02F9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F5C13" w14:textId="17698F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100.00 </w:t>
            </w:r>
          </w:p>
        </w:tc>
      </w:tr>
      <w:tr w:rsidR="00007287" w:rsidRPr="002A4DA8" w14:paraId="45265D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751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2E5C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3BB59E6B" w14:textId="78B260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center"/>
            <w:hideMark/>
          </w:tcPr>
          <w:p w14:paraId="418B3F45" w14:textId="424202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071016" w14:textId="4B92AC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0E38D" w14:textId="42C7C0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0,530.00 </w:t>
            </w:r>
          </w:p>
        </w:tc>
      </w:tr>
      <w:tr w:rsidR="00007287" w:rsidRPr="002A4DA8" w14:paraId="4C1FE4A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1E4C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2FF4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77D86E8E" w14:textId="2DCA56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center"/>
            <w:hideMark/>
          </w:tcPr>
          <w:p w14:paraId="45163206" w14:textId="7EB88F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9F481" w14:textId="18B6E0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0161" w14:textId="58D593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8,241.25 </w:t>
            </w:r>
          </w:p>
        </w:tc>
      </w:tr>
      <w:tr w:rsidR="00007287" w:rsidRPr="002A4DA8" w14:paraId="429FE5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351D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6FB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center"/>
            <w:hideMark/>
          </w:tcPr>
          <w:p w14:paraId="2AD07F04" w14:textId="013310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center"/>
            <w:hideMark/>
          </w:tcPr>
          <w:p w14:paraId="1BA5970B" w14:textId="1744C5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A04BA0" w14:textId="73EAD9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20FAB" w14:textId="24EE09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0,598.75 </w:t>
            </w:r>
          </w:p>
        </w:tc>
      </w:tr>
      <w:tr w:rsidR="00007287" w:rsidRPr="002A4DA8" w14:paraId="42C09A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4989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FC98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center"/>
            <w:hideMark/>
          </w:tcPr>
          <w:p w14:paraId="10E2271E" w14:textId="18B4DF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center"/>
            <w:hideMark/>
          </w:tcPr>
          <w:p w14:paraId="4F0367CA" w14:textId="47A080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B18B92" w14:textId="4EAFE0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43C0D" w14:textId="7F2BD7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9,810.00 </w:t>
            </w:r>
          </w:p>
        </w:tc>
      </w:tr>
      <w:tr w:rsidR="00007287" w:rsidRPr="002A4DA8" w14:paraId="5728E2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A1A5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23A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center"/>
            <w:hideMark/>
          </w:tcPr>
          <w:p w14:paraId="76297C29" w14:textId="2EE565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308D3A77" w14:textId="55182F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08AD97" w14:textId="0B74B7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842D6" w14:textId="688D57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0,962.50 </w:t>
            </w:r>
          </w:p>
        </w:tc>
      </w:tr>
      <w:tr w:rsidR="00007287" w:rsidRPr="002A4DA8" w14:paraId="76119E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39C3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D70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center"/>
            <w:hideMark/>
          </w:tcPr>
          <w:p w14:paraId="289FF6FF" w14:textId="794B1F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D35AD9" w14:textId="75863C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50F1E1" w14:textId="5D049B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BFD4F" w14:textId="31A795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3,000.00 </w:t>
            </w:r>
          </w:p>
        </w:tc>
      </w:tr>
      <w:tr w:rsidR="00007287" w:rsidRPr="002A4DA8" w14:paraId="665F490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82BA0"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5D7E5A89" w14:textId="6EC723C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53642990" w14:textId="46C93D0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49B5374" w14:textId="65FD727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5DD5053" w14:textId="0342A90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781,496.82 </w:t>
            </w:r>
          </w:p>
        </w:tc>
      </w:tr>
      <w:tr w:rsidR="00007287" w:rsidRPr="002A4DA8" w14:paraId="28379F17"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8294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center"/>
            <w:hideMark/>
          </w:tcPr>
          <w:p w14:paraId="5C7B4003" w14:textId="7BA17B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center"/>
            <w:hideMark/>
          </w:tcPr>
          <w:p w14:paraId="7F539FCF" w14:textId="630407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26B78B" w14:textId="10982D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C2656" w14:textId="6D494F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6,840.00 </w:t>
            </w:r>
          </w:p>
        </w:tc>
      </w:tr>
      <w:tr w:rsidR="00007287" w:rsidRPr="002A4DA8" w14:paraId="7B436B9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EF3C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AB2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2D20127" w14:textId="3512F1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center"/>
            <w:hideMark/>
          </w:tcPr>
          <w:p w14:paraId="1D82ED5E" w14:textId="22A92B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D8EB77" w14:textId="3022EC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E168A" w14:textId="37AD84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3,669.12 </w:t>
            </w:r>
          </w:p>
        </w:tc>
      </w:tr>
      <w:tr w:rsidR="00007287" w:rsidRPr="002A4DA8" w14:paraId="0590C2B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3A0A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6F90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center"/>
            <w:hideMark/>
          </w:tcPr>
          <w:p w14:paraId="0E7BD9D6" w14:textId="1472E4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center"/>
            <w:hideMark/>
          </w:tcPr>
          <w:p w14:paraId="40608FE1" w14:textId="7C9044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7C79DD" w14:textId="78E14D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BE5EE" w14:textId="4913D8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988.08 </w:t>
            </w:r>
          </w:p>
        </w:tc>
      </w:tr>
      <w:tr w:rsidR="00007287" w:rsidRPr="002A4DA8" w14:paraId="7184092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AA57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BC9C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center"/>
            <w:hideMark/>
          </w:tcPr>
          <w:p w14:paraId="58780266" w14:textId="63EF82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center"/>
            <w:hideMark/>
          </w:tcPr>
          <w:p w14:paraId="0F00E4B1" w14:textId="1F5815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52016A" w14:textId="45B822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D124D" w14:textId="4CB7B3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2.34 </w:t>
            </w:r>
          </w:p>
        </w:tc>
      </w:tr>
      <w:tr w:rsidR="00007287" w:rsidRPr="002A4DA8" w14:paraId="6C8686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0470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1CF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center"/>
            <w:hideMark/>
          </w:tcPr>
          <w:p w14:paraId="15CC9A9F" w14:textId="549067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center"/>
            <w:hideMark/>
          </w:tcPr>
          <w:p w14:paraId="655480F4" w14:textId="6FC99D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E3FD82" w14:textId="0A854F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16182" w14:textId="254F33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4,439.60 </w:t>
            </w:r>
          </w:p>
        </w:tc>
      </w:tr>
      <w:tr w:rsidR="00007287" w:rsidRPr="002A4DA8" w14:paraId="0FAC18A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97B8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3E9F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center"/>
            <w:hideMark/>
          </w:tcPr>
          <w:p w14:paraId="51A47EED" w14:textId="424365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center"/>
            <w:hideMark/>
          </w:tcPr>
          <w:p w14:paraId="2EA63925" w14:textId="6C78ED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EAFB43" w14:textId="08ACEE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6035F" w14:textId="0944BC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4,549.68 </w:t>
            </w:r>
          </w:p>
        </w:tc>
      </w:tr>
      <w:tr w:rsidR="00007287" w:rsidRPr="002A4DA8" w14:paraId="6F283D1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B4B0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B70B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32DFF665" w14:textId="6C6AB3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center"/>
            <w:hideMark/>
          </w:tcPr>
          <w:p w14:paraId="54FC5955" w14:textId="754D00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FBE725" w14:textId="1502C7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F6B68" w14:textId="0BDF48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59,185.44 </w:t>
            </w:r>
          </w:p>
        </w:tc>
      </w:tr>
      <w:tr w:rsidR="00007287" w:rsidRPr="002A4DA8" w14:paraId="194E78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C59B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9E0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center"/>
            <w:hideMark/>
          </w:tcPr>
          <w:p w14:paraId="3CAEAD55" w14:textId="129643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143C7B09" w14:textId="0AAA49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48C3FC" w14:textId="6F77EA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91D5" w14:textId="5C8C3C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25.46 </w:t>
            </w:r>
          </w:p>
        </w:tc>
      </w:tr>
      <w:tr w:rsidR="00007287" w:rsidRPr="002A4DA8" w14:paraId="0AA31C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D94A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BF9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center"/>
            <w:hideMark/>
          </w:tcPr>
          <w:p w14:paraId="0454C89E" w14:textId="6BBDAD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center"/>
            <w:hideMark/>
          </w:tcPr>
          <w:p w14:paraId="43A0FEC2" w14:textId="42F12C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5A3C82" w14:textId="6BAE7B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00D83" w14:textId="12F406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43.12 </w:t>
            </w:r>
          </w:p>
        </w:tc>
      </w:tr>
      <w:tr w:rsidR="00007287" w:rsidRPr="002A4DA8" w14:paraId="34A13F4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D1AC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864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center"/>
            <w:hideMark/>
          </w:tcPr>
          <w:p w14:paraId="52319145" w14:textId="69069C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center"/>
            <w:hideMark/>
          </w:tcPr>
          <w:p w14:paraId="529ED750" w14:textId="302D07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B6EA56" w14:textId="11D4D5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8A9A7" w14:textId="181B09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6,052.30 </w:t>
            </w:r>
          </w:p>
        </w:tc>
      </w:tr>
      <w:tr w:rsidR="00007287" w:rsidRPr="002A4DA8" w14:paraId="2C8BCE5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5C8A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EC5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center"/>
            <w:hideMark/>
          </w:tcPr>
          <w:p w14:paraId="2C092650" w14:textId="46D816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760F8833" w14:textId="67A9D0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E9151F" w14:textId="5EE957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C2533" w14:textId="7DFC0F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25.46 </w:t>
            </w:r>
          </w:p>
        </w:tc>
      </w:tr>
      <w:tr w:rsidR="00007287" w:rsidRPr="002A4DA8" w14:paraId="1F47EF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13D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179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center"/>
            <w:hideMark/>
          </w:tcPr>
          <w:p w14:paraId="0BEE2F05" w14:textId="034084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center"/>
            <w:hideMark/>
          </w:tcPr>
          <w:p w14:paraId="4B8E8AB6" w14:textId="730509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6C554A" w14:textId="20A1E7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0C44F" w14:textId="299B02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90.14 </w:t>
            </w:r>
          </w:p>
        </w:tc>
      </w:tr>
      <w:tr w:rsidR="00007287" w:rsidRPr="002A4DA8" w14:paraId="04502FD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9C1C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BA7C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center"/>
            <w:hideMark/>
          </w:tcPr>
          <w:p w14:paraId="2EE0C893" w14:textId="71D65A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center"/>
            <w:hideMark/>
          </w:tcPr>
          <w:p w14:paraId="007B814E" w14:textId="55F51E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C2EE8" w14:textId="5C99BE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03C25" w14:textId="4348DD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7,108.00 </w:t>
            </w:r>
          </w:p>
        </w:tc>
      </w:tr>
      <w:tr w:rsidR="00007287" w:rsidRPr="002A4DA8" w14:paraId="6A7D644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75B5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6E59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center"/>
            <w:hideMark/>
          </w:tcPr>
          <w:p w14:paraId="5923211B" w14:textId="4F5815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center"/>
            <w:hideMark/>
          </w:tcPr>
          <w:p w14:paraId="33B9F2AF" w14:textId="65769C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9FF04C" w14:textId="6DE49F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293D0" w14:textId="0BAE75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33.26 </w:t>
            </w:r>
          </w:p>
        </w:tc>
      </w:tr>
      <w:tr w:rsidR="00007287" w:rsidRPr="002A4DA8" w14:paraId="5290E72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E0B0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B088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center"/>
            <w:hideMark/>
          </w:tcPr>
          <w:p w14:paraId="3003FBB7" w14:textId="354517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center"/>
            <w:hideMark/>
          </w:tcPr>
          <w:p w14:paraId="23DC63F0" w14:textId="645F5C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F2BA77" w14:textId="59A274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83D9F" w14:textId="46F84A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4,696.14 </w:t>
            </w:r>
          </w:p>
        </w:tc>
      </w:tr>
      <w:tr w:rsidR="00007287" w:rsidRPr="002A4DA8" w14:paraId="1593960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0E70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C279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center"/>
            <w:hideMark/>
          </w:tcPr>
          <w:p w14:paraId="0C78F96C" w14:textId="29B795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center"/>
            <w:hideMark/>
          </w:tcPr>
          <w:p w14:paraId="180564FA" w14:textId="2E7180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FF7BE7" w14:textId="1FB2EB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0FF6B" w14:textId="1ADA0A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1,054.72 </w:t>
            </w:r>
          </w:p>
        </w:tc>
      </w:tr>
      <w:tr w:rsidR="00007287" w:rsidRPr="002A4DA8" w14:paraId="11A690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00C9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12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0E83545C" w14:textId="56B303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center"/>
            <w:hideMark/>
          </w:tcPr>
          <w:p w14:paraId="5F4818B9" w14:textId="6766E9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E96019" w14:textId="39A87F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898B0" w14:textId="72428D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3,087.60 </w:t>
            </w:r>
          </w:p>
        </w:tc>
      </w:tr>
      <w:tr w:rsidR="00007287" w:rsidRPr="002A4DA8" w14:paraId="3485D81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7FBC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217F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0F6D69EC" w14:textId="418E40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center"/>
            <w:hideMark/>
          </w:tcPr>
          <w:p w14:paraId="73852F64" w14:textId="65365D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77F30E" w14:textId="594F91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4574C" w14:textId="1C19D8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8,550.98 </w:t>
            </w:r>
          </w:p>
        </w:tc>
      </w:tr>
      <w:tr w:rsidR="00007287" w:rsidRPr="002A4DA8" w14:paraId="27345B6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F261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554B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center"/>
            <w:hideMark/>
          </w:tcPr>
          <w:p w14:paraId="282FBCD6" w14:textId="4A52C4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center"/>
            <w:hideMark/>
          </w:tcPr>
          <w:p w14:paraId="4A6C14D0" w14:textId="5E8732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675CCF" w14:textId="77160E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04499" w14:textId="311823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4,283.02 </w:t>
            </w:r>
          </w:p>
        </w:tc>
      </w:tr>
      <w:tr w:rsidR="00007287" w:rsidRPr="002A4DA8" w14:paraId="123212F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4472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991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645A3E20" w14:textId="33073E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center"/>
            <w:hideMark/>
          </w:tcPr>
          <w:p w14:paraId="750E4B4E" w14:textId="28C4B8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6BEEF0" w14:textId="7E85F3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A53EB" w14:textId="6F33A6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2,628.90 </w:t>
            </w:r>
          </w:p>
        </w:tc>
      </w:tr>
      <w:tr w:rsidR="00007287" w:rsidRPr="002A4DA8" w14:paraId="5EF8BD0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EA19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8F9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626CCFE1" w14:textId="392690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036FCE66" w14:textId="39F7C4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4DC27E" w14:textId="7EBAA8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B58C2" w14:textId="3D73A2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0.78 </w:t>
            </w:r>
          </w:p>
        </w:tc>
      </w:tr>
      <w:tr w:rsidR="00007287" w:rsidRPr="002A4DA8" w14:paraId="7039F35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98CD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DDE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5DF7CEEE" w14:textId="57D197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center"/>
            <w:hideMark/>
          </w:tcPr>
          <w:p w14:paraId="06CA767A" w14:textId="29839A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FDD05" w14:textId="1B9332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ED338" w14:textId="34885D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2,881.12 </w:t>
            </w:r>
          </w:p>
        </w:tc>
      </w:tr>
      <w:tr w:rsidR="00007287" w:rsidRPr="002A4DA8" w14:paraId="4483570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554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A5F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center"/>
            <w:hideMark/>
          </w:tcPr>
          <w:p w14:paraId="4B7283C9" w14:textId="2F122A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center"/>
            <w:hideMark/>
          </w:tcPr>
          <w:p w14:paraId="03369D93" w14:textId="2D6601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47C4ED" w14:textId="46F21E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A9E9B" w14:textId="4782EE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21.56 </w:t>
            </w:r>
          </w:p>
        </w:tc>
      </w:tr>
      <w:tr w:rsidR="00007287" w:rsidRPr="002A4DA8" w14:paraId="70A2CD83"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DB220"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center"/>
            <w:hideMark/>
          </w:tcPr>
          <w:p w14:paraId="0B9783FE" w14:textId="648338C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center"/>
            <w:hideMark/>
          </w:tcPr>
          <w:p w14:paraId="4EAF5F3F" w14:textId="118C607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8E5C1AA" w14:textId="34C6507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1435F10" w14:textId="11A55A0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761,887.43 </w:t>
            </w:r>
          </w:p>
        </w:tc>
      </w:tr>
      <w:tr w:rsidR="00007287" w:rsidRPr="002A4DA8" w14:paraId="3022E2D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31F9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FA7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center"/>
            <w:hideMark/>
          </w:tcPr>
          <w:p w14:paraId="534ECE22" w14:textId="79EE30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center"/>
            <w:hideMark/>
          </w:tcPr>
          <w:p w14:paraId="1146D070" w14:textId="6D70F4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B7033F" w14:textId="5FA362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46851" w14:textId="22304B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3,599.40 </w:t>
            </w:r>
          </w:p>
        </w:tc>
      </w:tr>
      <w:tr w:rsidR="00007287" w:rsidRPr="002A4DA8" w14:paraId="622678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6004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606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center"/>
            <w:hideMark/>
          </w:tcPr>
          <w:p w14:paraId="4EC3F605" w14:textId="50B343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center"/>
            <w:hideMark/>
          </w:tcPr>
          <w:p w14:paraId="4EC2060B" w14:textId="1E4415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6EA0E0" w14:textId="23CF9A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E72CA" w14:textId="2C864E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2,498.75 </w:t>
            </w:r>
          </w:p>
        </w:tc>
      </w:tr>
      <w:tr w:rsidR="00007287" w:rsidRPr="002A4DA8" w14:paraId="1E3BC31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59DB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FC9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center"/>
            <w:hideMark/>
          </w:tcPr>
          <w:p w14:paraId="4FD4D575" w14:textId="6DC36B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center"/>
            <w:hideMark/>
          </w:tcPr>
          <w:p w14:paraId="330DC72B" w14:textId="35AB44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E890D" w14:textId="3428CE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C75B1" w14:textId="09D2C1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2,890.00 </w:t>
            </w:r>
          </w:p>
        </w:tc>
      </w:tr>
      <w:tr w:rsidR="00007287" w:rsidRPr="002A4DA8" w14:paraId="11C5E3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479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007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center"/>
            <w:hideMark/>
          </w:tcPr>
          <w:p w14:paraId="4B5F1FFE" w14:textId="5117D7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center"/>
            <w:hideMark/>
          </w:tcPr>
          <w:p w14:paraId="1B5B3E20" w14:textId="57EAC9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6B05DA" w14:textId="1723AF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C46D3" w14:textId="63CD0C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44,019.75 </w:t>
            </w:r>
          </w:p>
        </w:tc>
      </w:tr>
      <w:tr w:rsidR="00007287" w:rsidRPr="002A4DA8" w14:paraId="6E3EF65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9C72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958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1BD96338" w14:textId="10EB35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center"/>
            <w:hideMark/>
          </w:tcPr>
          <w:p w14:paraId="7DC00932" w14:textId="211571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2DC9A9" w14:textId="325595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E3408" w14:textId="67BD4E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4,655.00 </w:t>
            </w:r>
          </w:p>
        </w:tc>
      </w:tr>
      <w:tr w:rsidR="00007287" w:rsidRPr="002A4DA8" w14:paraId="6362C29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E375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E9BB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center"/>
            <w:hideMark/>
          </w:tcPr>
          <w:p w14:paraId="0248866A" w14:textId="39A3F5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center"/>
            <w:hideMark/>
          </w:tcPr>
          <w:p w14:paraId="335941B2" w14:textId="1B517E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3A122D" w14:textId="0C470B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80C76" w14:textId="5E6636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9,010.00 </w:t>
            </w:r>
          </w:p>
        </w:tc>
      </w:tr>
      <w:tr w:rsidR="00007287" w:rsidRPr="002A4DA8" w14:paraId="439DF1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0F74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AA8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5AFCAA1F" w14:textId="649A60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center"/>
            <w:hideMark/>
          </w:tcPr>
          <w:p w14:paraId="2A174D17" w14:textId="566BD8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F53F6C" w14:textId="3B99FC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F0ACC" w14:textId="3269B8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7,362.30 </w:t>
            </w:r>
          </w:p>
        </w:tc>
      </w:tr>
      <w:tr w:rsidR="00007287" w:rsidRPr="002A4DA8" w14:paraId="2EF149E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885F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8231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center"/>
            <w:hideMark/>
          </w:tcPr>
          <w:p w14:paraId="24779C80" w14:textId="4A4681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center"/>
            <w:hideMark/>
          </w:tcPr>
          <w:p w14:paraId="1BBB9E3D" w14:textId="45618E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B25C6F" w14:textId="4FFFA6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0D2BB" w14:textId="62FE7A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7,467.80 </w:t>
            </w:r>
          </w:p>
        </w:tc>
      </w:tr>
      <w:tr w:rsidR="00007287" w:rsidRPr="002A4DA8" w14:paraId="0F232B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D8B1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EFA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center"/>
            <w:hideMark/>
          </w:tcPr>
          <w:p w14:paraId="669A239A" w14:textId="4FC64B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center"/>
            <w:hideMark/>
          </w:tcPr>
          <w:p w14:paraId="4254BC63" w14:textId="72E39D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CBFBF4" w14:textId="6DE490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D9F3F" w14:textId="420D11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7,803.70 </w:t>
            </w:r>
          </w:p>
        </w:tc>
      </w:tr>
      <w:tr w:rsidR="00007287" w:rsidRPr="002A4DA8" w14:paraId="2760F1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4B71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1527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center"/>
            <w:hideMark/>
          </w:tcPr>
          <w:p w14:paraId="15364A6C" w14:textId="49036B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center"/>
            <w:hideMark/>
          </w:tcPr>
          <w:p w14:paraId="5ED1CFDF" w14:textId="27A96E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209885" w14:textId="0B799D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7FF7C" w14:textId="5E8AE9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7,291.40 </w:t>
            </w:r>
          </w:p>
        </w:tc>
      </w:tr>
      <w:tr w:rsidR="00007287" w:rsidRPr="002A4DA8" w14:paraId="155889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87B4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DAA8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center"/>
            <w:hideMark/>
          </w:tcPr>
          <w:p w14:paraId="3BC4F509" w14:textId="1C538B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center"/>
            <w:hideMark/>
          </w:tcPr>
          <w:p w14:paraId="0DF91FE2" w14:textId="60BD7D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48CAC3" w14:textId="5DC209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77461" w14:textId="576FF8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2,765.88 </w:t>
            </w:r>
          </w:p>
        </w:tc>
      </w:tr>
      <w:tr w:rsidR="00007287" w:rsidRPr="002A4DA8" w14:paraId="3FFCEE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BF7E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332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center"/>
            <w:hideMark/>
          </w:tcPr>
          <w:p w14:paraId="16293548" w14:textId="1E6B96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center"/>
            <w:hideMark/>
          </w:tcPr>
          <w:p w14:paraId="45EDC214" w14:textId="236BE7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3B5893" w14:textId="3F3221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1DB09" w14:textId="5A6CE8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5,548.00 </w:t>
            </w:r>
          </w:p>
        </w:tc>
      </w:tr>
      <w:tr w:rsidR="00007287" w:rsidRPr="002A4DA8" w14:paraId="36ADBFE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6D21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62E6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center"/>
            <w:hideMark/>
          </w:tcPr>
          <w:p w14:paraId="475FA0F4" w14:textId="6621A3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3AAE8190" w14:textId="3210F0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AD51BF" w14:textId="47BB43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DD76" w14:textId="7B9C81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50.00 </w:t>
            </w:r>
          </w:p>
        </w:tc>
      </w:tr>
      <w:tr w:rsidR="00007287" w:rsidRPr="002A4DA8" w14:paraId="771CE27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6BD3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5630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76A42BE0" w14:textId="70699C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center"/>
            <w:hideMark/>
          </w:tcPr>
          <w:p w14:paraId="13341CA6" w14:textId="4E87D1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3BD1EA" w14:textId="4A4C15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0CE07" w14:textId="44390E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8,437.25 </w:t>
            </w:r>
          </w:p>
        </w:tc>
      </w:tr>
      <w:tr w:rsidR="00007287" w:rsidRPr="002A4DA8" w14:paraId="054D513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80BA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3D0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center"/>
            <w:hideMark/>
          </w:tcPr>
          <w:p w14:paraId="7367EA47" w14:textId="125857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center"/>
            <w:hideMark/>
          </w:tcPr>
          <w:p w14:paraId="7493A23F" w14:textId="54975F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C43FD9" w14:textId="78EC39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25681" w14:textId="69F734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953.00 </w:t>
            </w:r>
          </w:p>
        </w:tc>
      </w:tr>
      <w:tr w:rsidR="00007287" w:rsidRPr="002A4DA8" w14:paraId="34E6AB7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1168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9FC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center"/>
            <w:hideMark/>
          </w:tcPr>
          <w:p w14:paraId="3B9200B4" w14:textId="307F83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center"/>
            <w:hideMark/>
          </w:tcPr>
          <w:p w14:paraId="6B31D03B" w14:textId="4FDED9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0E5547" w14:textId="54E5DC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A69B9" w14:textId="1EFBA5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8,501.00 </w:t>
            </w:r>
          </w:p>
        </w:tc>
      </w:tr>
      <w:tr w:rsidR="00007287" w:rsidRPr="002A4DA8" w14:paraId="13653F0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C8BC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A6C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364791C5" w14:textId="6AD2A3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center"/>
            <w:hideMark/>
          </w:tcPr>
          <w:p w14:paraId="72B00E80" w14:textId="670529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93FD4" w14:textId="1ABA86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2A79F" w14:textId="3313B8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5,534.20 </w:t>
            </w:r>
          </w:p>
        </w:tc>
      </w:tr>
      <w:tr w:rsidR="00007287" w:rsidRPr="002A4DA8" w14:paraId="3613DA9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0A9B8"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center"/>
            <w:hideMark/>
          </w:tcPr>
          <w:p w14:paraId="1BEBC313" w14:textId="57274B9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center"/>
            <w:hideMark/>
          </w:tcPr>
          <w:p w14:paraId="3EA77177" w14:textId="3CF7CE2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8B8B999" w14:textId="70CBDA5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1B4F47B" w14:textId="0C73B80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300,032.75 </w:t>
            </w:r>
          </w:p>
        </w:tc>
      </w:tr>
      <w:tr w:rsidR="00007287" w:rsidRPr="002A4DA8" w14:paraId="14F05D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6A14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554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center"/>
            <w:hideMark/>
          </w:tcPr>
          <w:p w14:paraId="1B8CA9C2" w14:textId="50178D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center"/>
            <w:hideMark/>
          </w:tcPr>
          <w:p w14:paraId="7E5940E7" w14:textId="38AF16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1BDE6C" w14:textId="6A1296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09C7D" w14:textId="1C23B9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6,365.00 </w:t>
            </w:r>
          </w:p>
        </w:tc>
      </w:tr>
      <w:tr w:rsidR="00007287" w:rsidRPr="002A4DA8" w14:paraId="360029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574E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2CCA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1B933EB3" w14:textId="5E87A3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center"/>
            <w:hideMark/>
          </w:tcPr>
          <w:p w14:paraId="7AD92CCB" w14:textId="3C38FA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986ACB" w14:textId="4BE664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5E21D" w14:textId="7E247F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234.00 </w:t>
            </w:r>
          </w:p>
        </w:tc>
      </w:tr>
      <w:tr w:rsidR="00007287" w:rsidRPr="002A4DA8" w14:paraId="4CFF56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34CD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6A3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center"/>
            <w:hideMark/>
          </w:tcPr>
          <w:p w14:paraId="120FBAFD" w14:textId="780FF7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center"/>
            <w:hideMark/>
          </w:tcPr>
          <w:p w14:paraId="00853F20" w14:textId="2637C4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D35F7B" w14:textId="58F37E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2B5A5" w14:textId="6808E8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6,273.00 </w:t>
            </w:r>
          </w:p>
        </w:tc>
      </w:tr>
      <w:tr w:rsidR="00007287" w:rsidRPr="002A4DA8" w14:paraId="46D9C40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ABB1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978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center"/>
            <w:hideMark/>
          </w:tcPr>
          <w:p w14:paraId="6BE89B9A" w14:textId="70E8EB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center"/>
            <w:hideMark/>
          </w:tcPr>
          <w:p w14:paraId="55A6524A" w14:textId="731A09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AFCEA7" w14:textId="6113E6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7BA7B" w14:textId="684E77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1,527.60 </w:t>
            </w:r>
          </w:p>
        </w:tc>
      </w:tr>
      <w:tr w:rsidR="00007287" w:rsidRPr="002A4DA8" w14:paraId="1529193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2BF2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BF6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center"/>
            <w:hideMark/>
          </w:tcPr>
          <w:p w14:paraId="722B3362" w14:textId="521FE1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center"/>
            <w:hideMark/>
          </w:tcPr>
          <w:p w14:paraId="7E5F3D65" w14:textId="2D6916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C34334" w14:textId="3A03B7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5F0F1" w14:textId="4027AA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0,692.00 </w:t>
            </w:r>
          </w:p>
        </w:tc>
      </w:tr>
      <w:tr w:rsidR="00007287" w:rsidRPr="002A4DA8" w14:paraId="14E59A2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9B17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9210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center"/>
            <w:hideMark/>
          </w:tcPr>
          <w:p w14:paraId="1ED5EA3C" w14:textId="653054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center"/>
            <w:hideMark/>
          </w:tcPr>
          <w:p w14:paraId="0F87B29A" w14:textId="41FA98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DB7743" w14:textId="60C807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B43D1" w14:textId="263E7F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195.00 </w:t>
            </w:r>
          </w:p>
        </w:tc>
      </w:tr>
      <w:tr w:rsidR="00007287" w:rsidRPr="002A4DA8" w14:paraId="11E09DB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7429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9A2DA8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center"/>
            <w:hideMark/>
          </w:tcPr>
          <w:p w14:paraId="77A61294" w14:textId="5485A8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center"/>
            <w:hideMark/>
          </w:tcPr>
          <w:p w14:paraId="3923B81E" w14:textId="3D6BEB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5B3695" w14:textId="7EF929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9CA40" w14:textId="02D38F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1,124.00 </w:t>
            </w:r>
          </w:p>
        </w:tc>
      </w:tr>
      <w:tr w:rsidR="00007287" w:rsidRPr="002A4DA8" w14:paraId="300D7D6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0471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4C2C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383142C1" w14:textId="15EB91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center"/>
            <w:hideMark/>
          </w:tcPr>
          <w:p w14:paraId="54DAC69F" w14:textId="5EF67F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299CD" w14:textId="00815F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337B9" w14:textId="118786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9,750.65 </w:t>
            </w:r>
          </w:p>
        </w:tc>
      </w:tr>
      <w:tr w:rsidR="00007287" w:rsidRPr="002A4DA8" w14:paraId="544A937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110B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C1C9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center"/>
            <w:hideMark/>
          </w:tcPr>
          <w:p w14:paraId="2520D4D3" w14:textId="31D3FA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center"/>
            <w:hideMark/>
          </w:tcPr>
          <w:p w14:paraId="77915693" w14:textId="1886AB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B340E3" w14:textId="4BE6D3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D0522" w14:textId="0E3F87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5,871.50 </w:t>
            </w:r>
          </w:p>
        </w:tc>
      </w:tr>
      <w:tr w:rsidR="00007287" w:rsidRPr="002A4DA8" w14:paraId="4DAB7D1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07F2DB"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center"/>
            <w:hideMark/>
          </w:tcPr>
          <w:p w14:paraId="67FC8A75" w14:textId="3A2C8D9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59,959,634.34 </w:t>
            </w:r>
          </w:p>
        </w:tc>
        <w:tc>
          <w:tcPr>
            <w:tcW w:w="958" w:type="pct"/>
            <w:tcBorders>
              <w:top w:val="nil"/>
              <w:left w:val="nil"/>
              <w:bottom w:val="single" w:sz="4" w:space="0" w:color="000000"/>
              <w:right w:val="single" w:sz="4" w:space="0" w:color="000000"/>
            </w:tcBorders>
            <w:shd w:val="clear" w:color="A5A5A5" w:fill="A5A5A5"/>
            <w:noWrap/>
            <w:vAlign w:val="center"/>
            <w:hideMark/>
          </w:tcPr>
          <w:p w14:paraId="5E588E9B" w14:textId="0D573A9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47,223,657.66 </w:t>
            </w:r>
          </w:p>
        </w:tc>
        <w:tc>
          <w:tcPr>
            <w:tcW w:w="958" w:type="pct"/>
            <w:tcBorders>
              <w:top w:val="nil"/>
              <w:left w:val="nil"/>
              <w:bottom w:val="single" w:sz="4" w:space="0" w:color="000000"/>
              <w:right w:val="single" w:sz="4" w:space="0" w:color="000000"/>
            </w:tcBorders>
            <w:shd w:val="clear" w:color="A5A5A5" w:fill="A5A5A5"/>
            <w:noWrap/>
            <w:vAlign w:val="center"/>
            <w:hideMark/>
          </w:tcPr>
          <w:p w14:paraId="0663C3ED" w14:textId="48C61DB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C6018FD" w14:textId="699290D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07,183,292.00 </w:t>
            </w:r>
          </w:p>
        </w:tc>
      </w:tr>
      <w:tr w:rsidR="00007287" w:rsidRPr="002A4DA8" w14:paraId="0853A0C8"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B0418"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center"/>
            <w:hideMark/>
          </w:tcPr>
          <w:p w14:paraId="4108E8A8" w14:textId="0ADFC75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37,411,890.85 </w:t>
            </w:r>
          </w:p>
        </w:tc>
        <w:tc>
          <w:tcPr>
            <w:tcW w:w="958" w:type="pct"/>
            <w:tcBorders>
              <w:top w:val="nil"/>
              <w:left w:val="nil"/>
              <w:bottom w:val="single" w:sz="4" w:space="0" w:color="000000"/>
              <w:right w:val="single" w:sz="4" w:space="0" w:color="000000"/>
            </w:tcBorders>
            <w:shd w:val="clear" w:color="D8D8D8" w:fill="D8D8D8"/>
            <w:noWrap/>
            <w:vAlign w:val="center"/>
            <w:hideMark/>
          </w:tcPr>
          <w:p w14:paraId="0DD24A01" w14:textId="4BC43E9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6,192,781.40 </w:t>
            </w:r>
          </w:p>
        </w:tc>
        <w:tc>
          <w:tcPr>
            <w:tcW w:w="958" w:type="pct"/>
            <w:tcBorders>
              <w:top w:val="nil"/>
              <w:left w:val="nil"/>
              <w:bottom w:val="single" w:sz="4" w:space="0" w:color="000000"/>
              <w:right w:val="single" w:sz="4" w:space="0" w:color="000000"/>
            </w:tcBorders>
            <w:shd w:val="clear" w:color="D8D8D8" w:fill="D8D8D8"/>
            <w:noWrap/>
            <w:vAlign w:val="center"/>
            <w:hideMark/>
          </w:tcPr>
          <w:p w14:paraId="576DBB17" w14:textId="77F8E4D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7AF3A13" w14:textId="24095B3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63,604,672.25 </w:t>
            </w:r>
          </w:p>
        </w:tc>
      </w:tr>
      <w:tr w:rsidR="00007287" w:rsidRPr="002A4DA8" w14:paraId="63A954C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BBCC6"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center"/>
            <w:hideMark/>
          </w:tcPr>
          <w:p w14:paraId="7395C088" w14:textId="5B4744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center"/>
            <w:hideMark/>
          </w:tcPr>
          <w:p w14:paraId="530821FB" w14:textId="59C69B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450,825.00 </w:t>
            </w:r>
          </w:p>
        </w:tc>
        <w:tc>
          <w:tcPr>
            <w:tcW w:w="958" w:type="pct"/>
            <w:tcBorders>
              <w:top w:val="nil"/>
              <w:left w:val="nil"/>
              <w:bottom w:val="single" w:sz="4" w:space="0" w:color="000000"/>
              <w:right w:val="single" w:sz="4" w:space="0" w:color="000000"/>
            </w:tcBorders>
            <w:shd w:val="clear" w:color="auto" w:fill="auto"/>
            <w:noWrap/>
            <w:vAlign w:val="center"/>
            <w:hideMark/>
          </w:tcPr>
          <w:p w14:paraId="7A0C8EB2" w14:textId="4E777C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B2DD0" w14:textId="71772E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3,002,533.35 </w:t>
            </w:r>
          </w:p>
        </w:tc>
      </w:tr>
      <w:tr w:rsidR="00007287" w:rsidRPr="002A4DA8" w14:paraId="7F8D664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777A4"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F25C4BD"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center"/>
            <w:hideMark/>
          </w:tcPr>
          <w:p w14:paraId="16F971BC" w14:textId="3DE4EB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center"/>
            <w:hideMark/>
          </w:tcPr>
          <w:p w14:paraId="7A8D0280" w14:textId="3FB871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A5D41A" w14:textId="183DF0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696A1" w14:textId="60DB09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470,980.00 </w:t>
            </w:r>
          </w:p>
        </w:tc>
      </w:tr>
      <w:tr w:rsidR="00007287" w:rsidRPr="002A4DA8" w14:paraId="3BF527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93F5A"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8205B41"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center"/>
            <w:hideMark/>
          </w:tcPr>
          <w:p w14:paraId="5C599451" w14:textId="781014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center"/>
            <w:hideMark/>
          </w:tcPr>
          <w:p w14:paraId="739BE11B" w14:textId="093ED4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17C869" w14:textId="7F9C8D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04ADF" w14:textId="0AAF3C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970,880.50 </w:t>
            </w:r>
          </w:p>
        </w:tc>
      </w:tr>
      <w:tr w:rsidR="00007287" w:rsidRPr="002A4DA8" w14:paraId="058198E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B68E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5346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center"/>
            <w:hideMark/>
          </w:tcPr>
          <w:p w14:paraId="777800E5" w14:textId="5B6F44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center"/>
            <w:hideMark/>
          </w:tcPr>
          <w:p w14:paraId="51C75B35" w14:textId="215B0C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2F092" w14:textId="199141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3F598" w14:textId="753594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4,815.00 </w:t>
            </w:r>
          </w:p>
        </w:tc>
      </w:tr>
      <w:tr w:rsidR="00007287" w:rsidRPr="002A4DA8" w14:paraId="65E31AE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43AE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466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6C4FE527" w14:textId="17EC49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center"/>
            <w:hideMark/>
          </w:tcPr>
          <w:p w14:paraId="501702ED" w14:textId="6A824C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D81E62" w14:textId="27F983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258BE" w14:textId="2F6890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72,246.00 </w:t>
            </w:r>
          </w:p>
        </w:tc>
      </w:tr>
      <w:tr w:rsidR="00007287" w:rsidRPr="002A4DA8" w14:paraId="05FF35C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C24B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9C35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3778D826" w14:textId="3A2E28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center"/>
            <w:hideMark/>
          </w:tcPr>
          <w:p w14:paraId="3208EBF8" w14:textId="7AE646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center"/>
            <w:hideMark/>
          </w:tcPr>
          <w:p w14:paraId="1B514B7C" w14:textId="2384D7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984FA" w14:textId="2E2691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042,922.00 </w:t>
            </w:r>
          </w:p>
        </w:tc>
      </w:tr>
      <w:tr w:rsidR="00007287" w:rsidRPr="002A4DA8" w14:paraId="2A618A9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D2C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CEA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center"/>
            <w:hideMark/>
          </w:tcPr>
          <w:p w14:paraId="54C6428D" w14:textId="360EAC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center"/>
            <w:hideMark/>
          </w:tcPr>
          <w:p w14:paraId="54F3F13D" w14:textId="612BAD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center"/>
            <w:hideMark/>
          </w:tcPr>
          <w:p w14:paraId="2D7A9F15" w14:textId="4DFC47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5AE03" w14:textId="4825DC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37,710.00 </w:t>
            </w:r>
          </w:p>
        </w:tc>
      </w:tr>
      <w:tr w:rsidR="00007287" w:rsidRPr="002A4DA8" w14:paraId="6F371A7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DE8F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E409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center"/>
            <w:hideMark/>
          </w:tcPr>
          <w:p w14:paraId="3AF0AF02" w14:textId="620995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center"/>
            <w:hideMark/>
          </w:tcPr>
          <w:p w14:paraId="3E76A483" w14:textId="012A4A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9205B0" w14:textId="23676E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11172" w14:textId="70B2D0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402,285.00 </w:t>
            </w:r>
          </w:p>
        </w:tc>
      </w:tr>
      <w:tr w:rsidR="00007287" w:rsidRPr="002A4DA8" w14:paraId="0C01DD6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EBE6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ACBA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center"/>
            <w:hideMark/>
          </w:tcPr>
          <w:p w14:paraId="16C4CBBF" w14:textId="25B6D7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center"/>
            <w:hideMark/>
          </w:tcPr>
          <w:p w14:paraId="16C929B1" w14:textId="1D3DB1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5133D5" w14:textId="5D93D0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E45A0" w14:textId="2D27D9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34,482.00 </w:t>
            </w:r>
          </w:p>
        </w:tc>
      </w:tr>
      <w:tr w:rsidR="00007287" w:rsidRPr="002A4DA8" w14:paraId="5910F5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7567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CE6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center"/>
            <w:hideMark/>
          </w:tcPr>
          <w:p w14:paraId="0B9107F3" w14:textId="28E14B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center"/>
            <w:hideMark/>
          </w:tcPr>
          <w:p w14:paraId="55EAA515" w14:textId="7E11E0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CBEC20" w14:textId="0549CB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E44C5" w14:textId="07A137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734,307.50 </w:t>
            </w:r>
          </w:p>
        </w:tc>
      </w:tr>
      <w:tr w:rsidR="00007287" w:rsidRPr="002A4DA8" w14:paraId="0776831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4822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1D4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center"/>
            <w:hideMark/>
          </w:tcPr>
          <w:p w14:paraId="22268B9A" w14:textId="35E972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center"/>
            <w:hideMark/>
          </w:tcPr>
          <w:p w14:paraId="3BC65AE1" w14:textId="5C70D3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43992B9A" w14:textId="36F5F6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A7FD2" w14:textId="398B35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98,432.50 </w:t>
            </w:r>
          </w:p>
        </w:tc>
      </w:tr>
      <w:tr w:rsidR="00007287" w:rsidRPr="002A4DA8" w14:paraId="6B25F3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EEC9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7D0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center"/>
            <w:hideMark/>
          </w:tcPr>
          <w:p w14:paraId="02A492F7" w14:textId="41B08F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center"/>
            <w:hideMark/>
          </w:tcPr>
          <w:p w14:paraId="7EA6B045" w14:textId="355292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C53D28" w14:textId="0D3FC4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7FC47" w14:textId="153EF9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57,380.00 </w:t>
            </w:r>
          </w:p>
        </w:tc>
      </w:tr>
      <w:tr w:rsidR="00007287" w:rsidRPr="002A4DA8" w14:paraId="1E026B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A2E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F2CB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74D45108" w14:textId="778EC7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center"/>
            <w:hideMark/>
          </w:tcPr>
          <w:p w14:paraId="1035A236" w14:textId="378519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center"/>
            <w:hideMark/>
          </w:tcPr>
          <w:p w14:paraId="749CA04B" w14:textId="1FC9AC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E63AB" w14:textId="26AF78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722,082.00 </w:t>
            </w:r>
          </w:p>
        </w:tc>
      </w:tr>
      <w:tr w:rsidR="00007287" w:rsidRPr="002A4DA8" w14:paraId="01D583D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0E7D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ABB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center"/>
            <w:hideMark/>
          </w:tcPr>
          <w:p w14:paraId="16F6529F" w14:textId="7A3F10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center"/>
            <w:hideMark/>
          </w:tcPr>
          <w:p w14:paraId="02CC4C72" w14:textId="6B7230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9D6B1B" w14:textId="039E28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2E5C5" w14:textId="75865C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2,179.00 </w:t>
            </w:r>
          </w:p>
        </w:tc>
      </w:tr>
      <w:tr w:rsidR="00007287" w:rsidRPr="002A4DA8" w14:paraId="512ABCE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ECD2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238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3CDC291" w14:textId="1B6D2A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center"/>
            <w:hideMark/>
          </w:tcPr>
          <w:p w14:paraId="37AE2DE9" w14:textId="5827AB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241997" w14:textId="25B6E3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67671" w14:textId="70438B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609,728.00 </w:t>
            </w:r>
          </w:p>
        </w:tc>
      </w:tr>
      <w:tr w:rsidR="00007287" w:rsidRPr="002A4DA8" w14:paraId="510591A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E648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465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center"/>
            <w:hideMark/>
          </w:tcPr>
          <w:p w14:paraId="343B238F" w14:textId="142951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5BCFF186" w14:textId="45BF22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7193F2" w14:textId="0F1236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584D4" w14:textId="66BDFC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5,315.00 </w:t>
            </w:r>
          </w:p>
        </w:tc>
      </w:tr>
      <w:tr w:rsidR="00007287" w:rsidRPr="002A4DA8" w14:paraId="0741BF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1AF4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EEB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5FC02EA2" w14:textId="7AD3AE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center"/>
            <w:hideMark/>
          </w:tcPr>
          <w:p w14:paraId="6AC9DA96" w14:textId="5022AF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center"/>
            <w:hideMark/>
          </w:tcPr>
          <w:p w14:paraId="5CD38F3F" w14:textId="692640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B4D50" w14:textId="02D3C8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06,230.00 </w:t>
            </w:r>
          </w:p>
        </w:tc>
      </w:tr>
      <w:tr w:rsidR="00007287" w:rsidRPr="002A4DA8" w14:paraId="66EE718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65F2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EA6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center"/>
            <w:hideMark/>
          </w:tcPr>
          <w:p w14:paraId="3B66864D" w14:textId="0AE068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center"/>
            <w:hideMark/>
          </w:tcPr>
          <w:p w14:paraId="673B1D1D" w14:textId="5D71A6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center"/>
            <w:hideMark/>
          </w:tcPr>
          <w:p w14:paraId="61D8DAB1" w14:textId="58CC7F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AAD7D" w14:textId="04D2B8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383,449.00 </w:t>
            </w:r>
          </w:p>
        </w:tc>
      </w:tr>
      <w:tr w:rsidR="00007287" w:rsidRPr="002A4DA8" w14:paraId="2636B1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6D93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8905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center"/>
            <w:hideMark/>
          </w:tcPr>
          <w:p w14:paraId="0ED52BC6" w14:textId="08791C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center"/>
            <w:hideMark/>
          </w:tcPr>
          <w:p w14:paraId="22FD1530" w14:textId="28D09F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228623" w14:textId="63FFF0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0D34A" w14:textId="7A64CE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813,125.00 </w:t>
            </w:r>
          </w:p>
        </w:tc>
      </w:tr>
      <w:tr w:rsidR="00007287" w:rsidRPr="002A4DA8" w14:paraId="4E9E0D5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B99C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74E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center"/>
            <w:hideMark/>
          </w:tcPr>
          <w:p w14:paraId="59E88F5B" w14:textId="1CA401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center"/>
            <w:hideMark/>
          </w:tcPr>
          <w:p w14:paraId="49D07C8F" w14:textId="34B812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47665E" w14:textId="2048EA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F1DFB" w14:textId="5EE6DE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244,315.00 </w:t>
            </w:r>
          </w:p>
        </w:tc>
      </w:tr>
      <w:tr w:rsidR="00007287" w:rsidRPr="002A4DA8" w14:paraId="33E304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360E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97F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center"/>
            <w:hideMark/>
          </w:tcPr>
          <w:p w14:paraId="559019B3" w14:textId="6DD21D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center"/>
            <w:hideMark/>
          </w:tcPr>
          <w:p w14:paraId="1436CD7C" w14:textId="218EF8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5BF47" w14:textId="58A9C3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7C73B" w14:textId="6B61FD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37,315.00 </w:t>
            </w:r>
          </w:p>
        </w:tc>
      </w:tr>
      <w:tr w:rsidR="00007287" w:rsidRPr="002A4DA8" w14:paraId="2B056CD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4D2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AFA0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4896AEDE" w14:textId="542A29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center"/>
            <w:hideMark/>
          </w:tcPr>
          <w:p w14:paraId="57BF49B2" w14:textId="03E758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7B23B4" w14:textId="4E7D70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59BC3" w14:textId="3A5B04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68,815.00 </w:t>
            </w:r>
          </w:p>
        </w:tc>
      </w:tr>
      <w:tr w:rsidR="00007287" w:rsidRPr="002A4DA8" w14:paraId="6FA588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D6E9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956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776CC235" w14:textId="2EF584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841,375.00 </w:t>
            </w:r>
          </w:p>
        </w:tc>
        <w:tc>
          <w:tcPr>
            <w:tcW w:w="958" w:type="pct"/>
            <w:tcBorders>
              <w:top w:val="nil"/>
              <w:left w:val="nil"/>
              <w:bottom w:val="single" w:sz="4" w:space="0" w:color="000000"/>
              <w:right w:val="single" w:sz="4" w:space="0" w:color="000000"/>
            </w:tcBorders>
            <w:shd w:val="clear" w:color="auto" w:fill="auto"/>
            <w:noWrap/>
            <w:vAlign w:val="center"/>
            <w:hideMark/>
          </w:tcPr>
          <w:p w14:paraId="226369BC" w14:textId="2B1EEB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center"/>
            <w:hideMark/>
          </w:tcPr>
          <w:p w14:paraId="5ADC1C26" w14:textId="012BCF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0C940" w14:textId="2DCF0B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14,926.40 </w:t>
            </w:r>
          </w:p>
        </w:tc>
      </w:tr>
      <w:tr w:rsidR="00007287" w:rsidRPr="002A4DA8" w14:paraId="47DE0E1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7C2B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659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4FC3531E" w14:textId="78AADC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center"/>
            <w:hideMark/>
          </w:tcPr>
          <w:p w14:paraId="13588FED" w14:textId="73B219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62B66" w14:textId="12E18E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BB9A6" w14:textId="63BDED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64,782.50 </w:t>
            </w:r>
          </w:p>
        </w:tc>
      </w:tr>
      <w:tr w:rsidR="00007287" w:rsidRPr="002A4DA8" w14:paraId="53BB2FA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F5AB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776C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9F43311" w14:textId="310B8B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center"/>
            <w:hideMark/>
          </w:tcPr>
          <w:p w14:paraId="3857E24D" w14:textId="64D2A7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91769F" w14:textId="688D64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72A6" w14:textId="4D5351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2,345.00 </w:t>
            </w:r>
          </w:p>
        </w:tc>
      </w:tr>
      <w:tr w:rsidR="00007287" w:rsidRPr="002A4DA8" w14:paraId="1F5F95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11D3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9F2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F79178D" w14:textId="4E1533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center"/>
            <w:hideMark/>
          </w:tcPr>
          <w:p w14:paraId="538942BB" w14:textId="07FC3E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D1D6D9" w14:textId="2ED745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C37A5" w14:textId="5D20BF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478,500.00 </w:t>
            </w:r>
          </w:p>
        </w:tc>
      </w:tr>
      <w:tr w:rsidR="00007287" w:rsidRPr="002A4DA8" w14:paraId="046913D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AF49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4F3F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center"/>
            <w:hideMark/>
          </w:tcPr>
          <w:p w14:paraId="558FC7F5" w14:textId="68D517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center"/>
            <w:hideMark/>
          </w:tcPr>
          <w:p w14:paraId="07F6E690" w14:textId="347D54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F7CCA6" w14:textId="424601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2C7D5" w14:textId="0B0288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403.00 </w:t>
            </w:r>
          </w:p>
        </w:tc>
      </w:tr>
      <w:tr w:rsidR="00007287" w:rsidRPr="002A4DA8" w14:paraId="498036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9FFC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77B9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1D5D566E" w14:textId="36F1E9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center"/>
            <w:hideMark/>
          </w:tcPr>
          <w:p w14:paraId="20C97621" w14:textId="0D5EBD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C5A45B" w14:textId="05052C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2522" w14:textId="086A8C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582,753.00 </w:t>
            </w:r>
          </w:p>
        </w:tc>
      </w:tr>
      <w:tr w:rsidR="00007287" w:rsidRPr="002A4DA8" w14:paraId="093CE94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32DC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140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6C4D1A4D" w14:textId="101D29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center"/>
            <w:hideMark/>
          </w:tcPr>
          <w:p w14:paraId="64F6EA0A" w14:textId="600A55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center"/>
            <w:hideMark/>
          </w:tcPr>
          <w:p w14:paraId="6F7D7B64" w14:textId="0046A6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38B89" w14:textId="4B381D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70,422.00 </w:t>
            </w:r>
          </w:p>
        </w:tc>
      </w:tr>
      <w:tr w:rsidR="00007287" w:rsidRPr="002A4DA8" w14:paraId="700DA8A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F035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0EA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center"/>
            <w:hideMark/>
          </w:tcPr>
          <w:p w14:paraId="02FFD62C" w14:textId="7C89E8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center"/>
            <w:hideMark/>
          </w:tcPr>
          <w:p w14:paraId="2BC8145D" w14:textId="660FA3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C202BA" w14:textId="3EA1AB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F5E9D" w14:textId="63B1F3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568,908.00 </w:t>
            </w:r>
          </w:p>
        </w:tc>
      </w:tr>
      <w:tr w:rsidR="00007287" w:rsidRPr="002A4DA8" w14:paraId="71220F1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C76D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1F4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6E70DD13" w14:textId="2983E4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center"/>
            <w:hideMark/>
          </w:tcPr>
          <w:p w14:paraId="7ADE0148" w14:textId="0B9307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E43034" w14:textId="262338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9F6E9" w14:textId="37E31F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60,312.00 </w:t>
            </w:r>
          </w:p>
        </w:tc>
      </w:tr>
      <w:tr w:rsidR="00007287" w:rsidRPr="002A4DA8" w14:paraId="228435C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9423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E0AA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1CCA8361" w14:textId="5D5242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418,585.50 </w:t>
            </w:r>
          </w:p>
        </w:tc>
        <w:tc>
          <w:tcPr>
            <w:tcW w:w="958" w:type="pct"/>
            <w:tcBorders>
              <w:top w:val="nil"/>
              <w:left w:val="nil"/>
              <w:bottom w:val="single" w:sz="4" w:space="0" w:color="000000"/>
              <w:right w:val="single" w:sz="4" w:space="0" w:color="000000"/>
            </w:tcBorders>
            <w:shd w:val="clear" w:color="auto" w:fill="auto"/>
            <w:noWrap/>
            <w:vAlign w:val="center"/>
            <w:hideMark/>
          </w:tcPr>
          <w:p w14:paraId="201EDF68" w14:textId="556943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center"/>
            <w:hideMark/>
          </w:tcPr>
          <w:p w14:paraId="5B6D50FA" w14:textId="647C69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86981" w14:textId="28E54E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054,745.50 </w:t>
            </w:r>
          </w:p>
        </w:tc>
      </w:tr>
      <w:tr w:rsidR="00007287" w:rsidRPr="002A4DA8" w14:paraId="353112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105A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31ED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center"/>
            <w:hideMark/>
          </w:tcPr>
          <w:p w14:paraId="2D927D37" w14:textId="24236C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center"/>
            <w:hideMark/>
          </w:tcPr>
          <w:p w14:paraId="67DA646B" w14:textId="68D28A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4B5AFA" w14:textId="5442FE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DF732" w14:textId="2E0BE6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22,983.00 </w:t>
            </w:r>
          </w:p>
        </w:tc>
      </w:tr>
      <w:tr w:rsidR="00007287" w:rsidRPr="002A4DA8" w14:paraId="6F34B1A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D1F4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661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center"/>
            <w:hideMark/>
          </w:tcPr>
          <w:p w14:paraId="6635C236" w14:textId="3086FB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center"/>
            <w:hideMark/>
          </w:tcPr>
          <w:p w14:paraId="37688AC7" w14:textId="1A71E8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A0C31E" w14:textId="0311E1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A3308" w14:textId="7ADA66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95,750.00 </w:t>
            </w:r>
          </w:p>
        </w:tc>
      </w:tr>
      <w:tr w:rsidR="00007287" w:rsidRPr="002A4DA8" w14:paraId="655684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FC49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65B0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center"/>
            <w:hideMark/>
          </w:tcPr>
          <w:p w14:paraId="508F0AE3" w14:textId="728432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1AA17D29" w14:textId="4E66F3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4B4771" w14:textId="5A5E3D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080B6" w14:textId="6E1685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5,315.00 </w:t>
            </w:r>
          </w:p>
        </w:tc>
      </w:tr>
      <w:tr w:rsidR="00007287" w:rsidRPr="002A4DA8" w14:paraId="4CF2BEC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A1AE1"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center"/>
            <w:hideMark/>
          </w:tcPr>
          <w:p w14:paraId="41560B25" w14:textId="5E0D15D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2,840,426.75 </w:t>
            </w:r>
          </w:p>
        </w:tc>
        <w:tc>
          <w:tcPr>
            <w:tcW w:w="958" w:type="pct"/>
            <w:tcBorders>
              <w:top w:val="nil"/>
              <w:left w:val="nil"/>
              <w:bottom w:val="single" w:sz="4" w:space="0" w:color="000000"/>
              <w:right w:val="single" w:sz="4" w:space="0" w:color="000000"/>
            </w:tcBorders>
            <w:shd w:val="clear" w:color="D8D8D8" w:fill="D8D8D8"/>
            <w:noWrap/>
            <w:vAlign w:val="center"/>
            <w:hideMark/>
          </w:tcPr>
          <w:p w14:paraId="1CF66961" w14:textId="6245D6D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center"/>
            <w:hideMark/>
          </w:tcPr>
          <w:p w14:paraId="34356709" w14:textId="1F97C61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FBE91F7" w14:textId="657F9CD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7,974,567.18 </w:t>
            </w:r>
          </w:p>
        </w:tc>
      </w:tr>
      <w:tr w:rsidR="00007287" w:rsidRPr="002A4DA8" w14:paraId="31725C2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8E5A9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center"/>
            <w:hideMark/>
          </w:tcPr>
          <w:p w14:paraId="4B35714C" w14:textId="58FEA0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center"/>
            <w:hideMark/>
          </w:tcPr>
          <w:p w14:paraId="5C485DC7" w14:textId="4F31A2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center"/>
            <w:hideMark/>
          </w:tcPr>
          <w:p w14:paraId="5F428E15" w14:textId="39DB52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19FF6" w14:textId="7960B0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520,319.20 </w:t>
            </w:r>
          </w:p>
        </w:tc>
      </w:tr>
      <w:tr w:rsidR="00007287" w:rsidRPr="002A4DA8" w14:paraId="3FFCB09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668CA"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72EC3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center"/>
            <w:hideMark/>
          </w:tcPr>
          <w:p w14:paraId="48086553" w14:textId="766990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center"/>
            <w:hideMark/>
          </w:tcPr>
          <w:p w14:paraId="05240C01" w14:textId="1453E9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ED3696" w14:textId="12F913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4097B" w14:textId="7C70E5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0,341.00 </w:t>
            </w:r>
          </w:p>
        </w:tc>
      </w:tr>
      <w:tr w:rsidR="00007287" w:rsidRPr="002A4DA8" w14:paraId="7611039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F62E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20DC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center"/>
            <w:hideMark/>
          </w:tcPr>
          <w:p w14:paraId="47E7B801" w14:textId="25BA48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10,790.00 </w:t>
            </w:r>
          </w:p>
        </w:tc>
        <w:tc>
          <w:tcPr>
            <w:tcW w:w="958" w:type="pct"/>
            <w:tcBorders>
              <w:top w:val="nil"/>
              <w:left w:val="nil"/>
              <w:bottom w:val="single" w:sz="4" w:space="0" w:color="000000"/>
              <w:right w:val="single" w:sz="4" w:space="0" w:color="000000"/>
            </w:tcBorders>
            <w:shd w:val="clear" w:color="auto" w:fill="auto"/>
            <w:noWrap/>
            <w:vAlign w:val="center"/>
            <w:hideMark/>
          </w:tcPr>
          <w:p w14:paraId="1F8ACBFE" w14:textId="6F9980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C089A5" w14:textId="32E8BF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D4586" w14:textId="4CECCD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10,790.00 </w:t>
            </w:r>
          </w:p>
        </w:tc>
      </w:tr>
      <w:tr w:rsidR="00007287" w:rsidRPr="002A4DA8" w14:paraId="1B46F1E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29C0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7B36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center"/>
            <w:hideMark/>
          </w:tcPr>
          <w:p w14:paraId="74DA0C25" w14:textId="45C864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87,577.00 </w:t>
            </w:r>
          </w:p>
        </w:tc>
        <w:tc>
          <w:tcPr>
            <w:tcW w:w="958" w:type="pct"/>
            <w:tcBorders>
              <w:top w:val="nil"/>
              <w:left w:val="nil"/>
              <w:bottom w:val="single" w:sz="4" w:space="0" w:color="000000"/>
              <w:right w:val="single" w:sz="4" w:space="0" w:color="000000"/>
            </w:tcBorders>
            <w:shd w:val="clear" w:color="auto" w:fill="auto"/>
            <w:noWrap/>
            <w:vAlign w:val="center"/>
            <w:hideMark/>
          </w:tcPr>
          <w:p w14:paraId="6C10DB34" w14:textId="48CFA0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center"/>
            <w:hideMark/>
          </w:tcPr>
          <w:p w14:paraId="5DB64C28" w14:textId="3D08F7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47485" w14:textId="34D288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044,447.00 </w:t>
            </w:r>
          </w:p>
        </w:tc>
      </w:tr>
      <w:tr w:rsidR="00007287" w:rsidRPr="002A4DA8" w14:paraId="0958E7C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E24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359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center"/>
            <w:hideMark/>
          </w:tcPr>
          <w:p w14:paraId="49FB37FE" w14:textId="6BA4EC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59,240.00 </w:t>
            </w:r>
          </w:p>
        </w:tc>
        <w:tc>
          <w:tcPr>
            <w:tcW w:w="958" w:type="pct"/>
            <w:tcBorders>
              <w:top w:val="nil"/>
              <w:left w:val="nil"/>
              <w:bottom w:val="single" w:sz="4" w:space="0" w:color="000000"/>
              <w:right w:val="single" w:sz="4" w:space="0" w:color="000000"/>
            </w:tcBorders>
            <w:shd w:val="clear" w:color="auto" w:fill="auto"/>
            <w:noWrap/>
            <w:vAlign w:val="center"/>
            <w:hideMark/>
          </w:tcPr>
          <w:p w14:paraId="459FFAC4" w14:textId="46B1A9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56415D5" w14:textId="00FF4E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6640C" w14:textId="2E741F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09,240.00 </w:t>
            </w:r>
          </w:p>
        </w:tc>
      </w:tr>
      <w:tr w:rsidR="00007287" w:rsidRPr="002A4DA8" w14:paraId="2528AF6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0280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BE4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7915E4B6" w14:textId="4C349D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center"/>
            <w:hideMark/>
          </w:tcPr>
          <w:p w14:paraId="57F4228F" w14:textId="05585F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center"/>
            <w:hideMark/>
          </w:tcPr>
          <w:p w14:paraId="4BDEBF4F" w14:textId="36FDD5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E211A" w14:textId="3BEF55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06,169.00 </w:t>
            </w:r>
          </w:p>
        </w:tc>
      </w:tr>
      <w:tr w:rsidR="00007287" w:rsidRPr="002A4DA8" w14:paraId="5F5FB75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DA47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A21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center"/>
            <w:hideMark/>
          </w:tcPr>
          <w:p w14:paraId="47F70E26" w14:textId="36E9C6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center"/>
            <w:hideMark/>
          </w:tcPr>
          <w:p w14:paraId="6BE6B1D3" w14:textId="22E9EF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center"/>
            <w:hideMark/>
          </w:tcPr>
          <w:p w14:paraId="0C40ECAF" w14:textId="6DABF7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4A0F5" w14:textId="3A1103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168,878.78 </w:t>
            </w:r>
          </w:p>
        </w:tc>
      </w:tr>
      <w:tr w:rsidR="00007287" w:rsidRPr="002A4DA8" w14:paraId="110BCE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A34E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DAF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center"/>
            <w:hideMark/>
          </w:tcPr>
          <w:p w14:paraId="762BB175" w14:textId="7C6661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96,820.75 </w:t>
            </w:r>
          </w:p>
        </w:tc>
        <w:tc>
          <w:tcPr>
            <w:tcW w:w="958" w:type="pct"/>
            <w:tcBorders>
              <w:top w:val="nil"/>
              <w:left w:val="nil"/>
              <w:bottom w:val="single" w:sz="4" w:space="0" w:color="000000"/>
              <w:right w:val="single" w:sz="4" w:space="0" w:color="000000"/>
            </w:tcBorders>
            <w:shd w:val="clear" w:color="auto" w:fill="auto"/>
            <w:noWrap/>
            <w:vAlign w:val="center"/>
            <w:hideMark/>
          </w:tcPr>
          <w:p w14:paraId="0543C826" w14:textId="3094AC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center"/>
            <w:hideMark/>
          </w:tcPr>
          <w:p w14:paraId="14621560" w14:textId="29820D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AC6DD" w14:textId="0BD897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209,490.75 </w:t>
            </w:r>
          </w:p>
        </w:tc>
      </w:tr>
      <w:tr w:rsidR="00007287" w:rsidRPr="002A4DA8" w14:paraId="0AB3D42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193E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3FA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17F75A8F" w14:textId="7B4916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759E4F6" w14:textId="6BD3F7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B17002" w14:textId="41A1E7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2D0E0" w14:textId="3E970E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000.00 </w:t>
            </w:r>
          </w:p>
        </w:tc>
      </w:tr>
      <w:tr w:rsidR="00007287" w:rsidRPr="002A4DA8" w14:paraId="6CD5B4D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FA20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7E5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center"/>
            <w:hideMark/>
          </w:tcPr>
          <w:p w14:paraId="13F9E209" w14:textId="76ED44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center"/>
            <w:hideMark/>
          </w:tcPr>
          <w:p w14:paraId="7461385A" w14:textId="71C4E8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center"/>
            <w:hideMark/>
          </w:tcPr>
          <w:p w14:paraId="50BBC0AB" w14:textId="35B26A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B3038" w14:textId="4F7CAA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3,275.00 </w:t>
            </w:r>
          </w:p>
        </w:tc>
      </w:tr>
      <w:tr w:rsidR="00007287" w:rsidRPr="002A4DA8" w14:paraId="3791595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7E73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ED31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center"/>
            <w:hideMark/>
          </w:tcPr>
          <w:p w14:paraId="50B61C6F" w14:textId="14C7B4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center"/>
            <w:hideMark/>
          </w:tcPr>
          <w:p w14:paraId="756DB5CC" w14:textId="201A29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center"/>
            <w:hideMark/>
          </w:tcPr>
          <w:p w14:paraId="0CE44D65" w14:textId="218282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9DFF4" w14:textId="7CE7EA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74,350.60 </w:t>
            </w:r>
          </w:p>
        </w:tc>
      </w:tr>
      <w:tr w:rsidR="00007287" w:rsidRPr="002A4DA8" w14:paraId="5AB1490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C9C2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F0C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center"/>
            <w:hideMark/>
          </w:tcPr>
          <w:p w14:paraId="12BD3076" w14:textId="2562C9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EF8DEDA" w14:textId="4AF956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center"/>
            <w:hideMark/>
          </w:tcPr>
          <w:p w14:paraId="2C8A560B" w14:textId="4D8476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3BFC8" w14:textId="784737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9,860.00 </w:t>
            </w:r>
          </w:p>
        </w:tc>
      </w:tr>
      <w:tr w:rsidR="00007287" w:rsidRPr="002A4DA8" w14:paraId="17770EC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C590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1460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center"/>
            <w:hideMark/>
          </w:tcPr>
          <w:p w14:paraId="75E94400" w14:textId="1368F8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center"/>
            <w:hideMark/>
          </w:tcPr>
          <w:p w14:paraId="10E2A7B1" w14:textId="2900C5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center"/>
            <w:hideMark/>
          </w:tcPr>
          <w:p w14:paraId="6247F628" w14:textId="10D2C0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B59F5" w14:textId="2F4D2C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2,443.71 </w:t>
            </w:r>
          </w:p>
        </w:tc>
      </w:tr>
      <w:tr w:rsidR="00007287" w:rsidRPr="002A4DA8" w14:paraId="116E908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DDA9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833A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3721F16C" w14:textId="39D2C6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2C3783CB" w14:textId="41F816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C7C821" w14:textId="1AE114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57B78" w14:textId="3BD256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000.00 </w:t>
            </w:r>
          </w:p>
        </w:tc>
      </w:tr>
      <w:tr w:rsidR="00007287" w:rsidRPr="002A4DA8" w14:paraId="07CDC6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A332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A13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center"/>
            <w:hideMark/>
          </w:tcPr>
          <w:p w14:paraId="7347FA69" w14:textId="33D4B0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5E88CE" w14:textId="058E7C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center"/>
            <w:hideMark/>
          </w:tcPr>
          <w:p w14:paraId="64B307A6" w14:textId="3EF10B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949B7" w14:textId="0BD8A0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4,510.00 </w:t>
            </w:r>
          </w:p>
        </w:tc>
      </w:tr>
      <w:tr w:rsidR="00007287" w:rsidRPr="002A4DA8" w14:paraId="610711E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634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FE99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center"/>
            <w:hideMark/>
          </w:tcPr>
          <w:p w14:paraId="505AF67D" w14:textId="7A1E2F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AEF56C" w14:textId="1D8883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0A0C2B" w14:textId="16DBE2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1C8F3" w14:textId="5F77CB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1,000.00 </w:t>
            </w:r>
          </w:p>
        </w:tc>
      </w:tr>
      <w:tr w:rsidR="00007287" w:rsidRPr="002A4DA8" w14:paraId="149C4F8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5CB7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B6F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center"/>
            <w:hideMark/>
          </w:tcPr>
          <w:p w14:paraId="15059846" w14:textId="2B6E04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center"/>
            <w:hideMark/>
          </w:tcPr>
          <w:p w14:paraId="12AF7772" w14:textId="302EC3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8604DC" w14:textId="715764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571D1" w14:textId="69E6E1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3,340.00 </w:t>
            </w:r>
          </w:p>
        </w:tc>
      </w:tr>
      <w:tr w:rsidR="00007287" w:rsidRPr="002A4DA8" w14:paraId="28E2AA2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4618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F918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center"/>
            <w:hideMark/>
          </w:tcPr>
          <w:p w14:paraId="2DBEB512" w14:textId="6C6518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center"/>
            <w:hideMark/>
          </w:tcPr>
          <w:p w14:paraId="083542E4" w14:textId="70A023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E53E603" w14:textId="134DC5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C0257" w14:textId="346800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0,200.00 </w:t>
            </w:r>
          </w:p>
        </w:tc>
      </w:tr>
      <w:tr w:rsidR="00007287" w:rsidRPr="002A4DA8" w14:paraId="719ADA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79A2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286A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69850B2F" w14:textId="49DD65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center"/>
            <w:hideMark/>
          </w:tcPr>
          <w:p w14:paraId="300B0BB4" w14:textId="4BB37B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center"/>
            <w:hideMark/>
          </w:tcPr>
          <w:p w14:paraId="32CCB502" w14:textId="181F29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8E58A" w14:textId="5FA4D4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0,574.00 </w:t>
            </w:r>
          </w:p>
        </w:tc>
      </w:tr>
      <w:tr w:rsidR="00007287" w:rsidRPr="002A4DA8" w14:paraId="135E85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A3FB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C73E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center"/>
            <w:hideMark/>
          </w:tcPr>
          <w:p w14:paraId="50F745E0" w14:textId="4E01B5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center"/>
            <w:hideMark/>
          </w:tcPr>
          <w:p w14:paraId="39407DDD" w14:textId="390D00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center"/>
            <w:hideMark/>
          </w:tcPr>
          <w:p w14:paraId="7A2958CE" w14:textId="09D741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0C8A8" w14:textId="37446C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10,671.00 </w:t>
            </w:r>
          </w:p>
        </w:tc>
      </w:tr>
      <w:tr w:rsidR="00007287" w:rsidRPr="002A4DA8" w14:paraId="491FC57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93A9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981C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1BB3AD38" w14:textId="52C4AF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center"/>
            <w:hideMark/>
          </w:tcPr>
          <w:p w14:paraId="57090A98" w14:textId="0AF0CC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center"/>
            <w:hideMark/>
          </w:tcPr>
          <w:p w14:paraId="10E84D7A" w14:textId="270A37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0F625" w14:textId="2A4B77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73,958.00 </w:t>
            </w:r>
          </w:p>
        </w:tc>
      </w:tr>
      <w:tr w:rsidR="00007287" w:rsidRPr="002A4DA8" w14:paraId="539501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6CF1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3073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center"/>
            <w:hideMark/>
          </w:tcPr>
          <w:p w14:paraId="485961E3" w14:textId="6F4141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center"/>
            <w:hideMark/>
          </w:tcPr>
          <w:p w14:paraId="280D1A2F" w14:textId="26C6BE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center"/>
            <w:hideMark/>
          </w:tcPr>
          <w:p w14:paraId="19B232F3" w14:textId="43B1B9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95EC1" w14:textId="7B2B95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82,970.14 </w:t>
            </w:r>
          </w:p>
        </w:tc>
      </w:tr>
      <w:tr w:rsidR="00007287" w:rsidRPr="002A4DA8" w14:paraId="673C50B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75CD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1989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center"/>
            <w:hideMark/>
          </w:tcPr>
          <w:p w14:paraId="5C98D08B" w14:textId="2F236B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D855AF5" w14:textId="2B71D6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center"/>
            <w:hideMark/>
          </w:tcPr>
          <w:p w14:paraId="2FFF4983" w14:textId="74CD68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3FEA1" w14:textId="1ECFC4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60,605.00 </w:t>
            </w:r>
          </w:p>
        </w:tc>
      </w:tr>
      <w:tr w:rsidR="00007287" w:rsidRPr="002A4DA8" w14:paraId="3450AEA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22C0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F689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0AD8D6E" w14:textId="334916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center"/>
            <w:hideMark/>
          </w:tcPr>
          <w:p w14:paraId="6D177D7D" w14:textId="340647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center"/>
            <w:hideMark/>
          </w:tcPr>
          <w:p w14:paraId="39361E05" w14:textId="558E27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7829" w14:textId="03DB30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65,134.00 </w:t>
            </w:r>
          </w:p>
        </w:tc>
      </w:tr>
      <w:tr w:rsidR="00007287" w:rsidRPr="002A4DA8" w14:paraId="3FC4E195"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872DE"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center"/>
            <w:hideMark/>
          </w:tcPr>
          <w:p w14:paraId="746B6558" w14:textId="0B7A405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3,730,514.74 </w:t>
            </w:r>
          </w:p>
        </w:tc>
        <w:tc>
          <w:tcPr>
            <w:tcW w:w="958" w:type="pct"/>
            <w:tcBorders>
              <w:top w:val="nil"/>
              <w:left w:val="nil"/>
              <w:bottom w:val="single" w:sz="4" w:space="0" w:color="000000"/>
              <w:right w:val="single" w:sz="4" w:space="0" w:color="000000"/>
            </w:tcBorders>
            <w:shd w:val="clear" w:color="D8D8D8" w:fill="D8D8D8"/>
            <w:noWrap/>
            <w:vAlign w:val="center"/>
            <w:hideMark/>
          </w:tcPr>
          <w:p w14:paraId="571BD1BC" w14:textId="07DD487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center"/>
            <w:hideMark/>
          </w:tcPr>
          <w:p w14:paraId="614A015F" w14:textId="2442595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F237ED0" w14:textId="6DE37C6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9,054,711.05 </w:t>
            </w:r>
          </w:p>
        </w:tc>
      </w:tr>
      <w:tr w:rsidR="00007287" w:rsidRPr="002A4DA8" w14:paraId="1915103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0ED9E1"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center"/>
            <w:hideMark/>
          </w:tcPr>
          <w:p w14:paraId="77C99B40" w14:textId="04A86D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8,675.00 </w:t>
            </w:r>
          </w:p>
        </w:tc>
        <w:tc>
          <w:tcPr>
            <w:tcW w:w="958" w:type="pct"/>
            <w:tcBorders>
              <w:top w:val="nil"/>
              <w:left w:val="nil"/>
              <w:bottom w:val="single" w:sz="4" w:space="0" w:color="000000"/>
              <w:right w:val="single" w:sz="4" w:space="0" w:color="000000"/>
            </w:tcBorders>
            <w:shd w:val="clear" w:color="auto" w:fill="auto"/>
            <w:noWrap/>
            <w:vAlign w:val="center"/>
            <w:hideMark/>
          </w:tcPr>
          <w:p w14:paraId="0C55D2AD" w14:textId="31021F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center"/>
            <w:hideMark/>
          </w:tcPr>
          <w:p w14:paraId="537FE407" w14:textId="06E002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BCEAF" w14:textId="33D35C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042,875.50 </w:t>
            </w:r>
          </w:p>
        </w:tc>
      </w:tr>
      <w:tr w:rsidR="00007287" w:rsidRPr="002A4DA8" w14:paraId="687BAF6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C564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636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1EFF4D99" w14:textId="4166E8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43509D94" w14:textId="1F3808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BA1D0C" w14:textId="03075B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0684" w14:textId="2B9EED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400.00 </w:t>
            </w:r>
          </w:p>
        </w:tc>
      </w:tr>
      <w:tr w:rsidR="00007287" w:rsidRPr="002A4DA8" w14:paraId="65E7C68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5A84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5E17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center"/>
            <w:hideMark/>
          </w:tcPr>
          <w:p w14:paraId="52788B0B" w14:textId="5F855F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757B10E4" w14:textId="5DE2CA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center"/>
            <w:hideMark/>
          </w:tcPr>
          <w:p w14:paraId="0D43EA40" w14:textId="777B3B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E50A0" w14:textId="514FC4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1,900.00 </w:t>
            </w:r>
          </w:p>
        </w:tc>
      </w:tr>
      <w:tr w:rsidR="00007287" w:rsidRPr="002A4DA8" w14:paraId="59E25F6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79F3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461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center"/>
            <w:hideMark/>
          </w:tcPr>
          <w:p w14:paraId="67F353F3" w14:textId="400CF5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center"/>
            <w:hideMark/>
          </w:tcPr>
          <w:p w14:paraId="7CE8759A" w14:textId="5CDFEA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center"/>
            <w:hideMark/>
          </w:tcPr>
          <w:p w14:paraId="7CF49D76" w14:textId="4A17FA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9B645" w14:textId="39278D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13,210.00 </w:t>
            </w:r>
          </w:p>
        </w:tc>
      </w:tr>
      <w:tr w:rsidR="00007287" w:rsidRPr="002A4DA8" w14:paraId="2D52D9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24F8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0C8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center"/>
            <w:hideMark/>
          </w:tcPr>
          <w:p w14:paraId="240AF2BE" w14:textId="6F6AF2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6,060.00 </w:t>
            </w:r>
          </w:p>
        </w:tc>
        <w:tc>
          <w:tcPr>
            <w:tcW w:w="958" w:type="pct"/>
            <w:tcBorders>
              <w:top w:val="nil"/>
              <w:left w:val="nil"/>
              <w:bottom w:val="single" w:sz="4" w:space="0" w:color="000000"/>
              <w:right w:val="single" w:sz="4" w:space="0" w:color="000000"/>
            </w:tcBorders>
            <w:shd w:val="clear" w:color="auto" w:fill="auto"/>
            <w:noWrap/>
            <w:vAlign w:val="center"/>
            <w:hideMark/>
          </w:tcPr>
          <w:p w14:paraId="530F2748" w14:textId="540BB7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center"/>
            <w:hideMark/>
          </w:tcPr>
          <w:p w14:paraId="0762E135" w14:textId="67E19C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65EE1" w14:textId="6F6E24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68,960.00 </w:t>
            </w:r>
          </w:p>
        </w:tc>
      </w:tr>
      <w:tr w:rsidR="00007287" w:rsidRPr="002A4DA8" w14:paraId="5AAFA0C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F9FD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454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6D3C5D57" w14:textId="2A6F09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center"/>
            <w:hideMark/>
          </w:tcPr>
          <w:p w14:paraId="3FD5D4C2" w14:textId="5B8C97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center"/>
            <w:hideMark/>
          </w:tcPr>
          <w:p w14:paraId="094FDD96" w14:textId="68825F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4856E" w14:textId="491A4D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49,102.00 </w:t>
            </w:r>
          </w:p>
        </w:tc>
      </w:tr>
      <w:tr w:rsidR="00007287" w:rsidRPr="002A4DA8" w14:paraId="456C156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8E27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5C5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center"/>
            <w:hideMark/>
          </w:tcPr>
          <w:p w14:paraId="65099561" w14:textId="50DF1E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center"/>
            <w:hideMark/>
          </w:tcPr>
          <w:p w14:paraId="3BB4A98B" w14:textId="5BEFA4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D90447" w14:textId="6ECD2E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5D5E8" w14:textId="21BC05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07,184.00 </w:t>
            </w:r>
          </w:p>
        </w:tc>
      </w:tr>
      <w:tr w:rsidR="00007287" w:rsidRPr="002A4DA8" w14:paraId="7E829A4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CD38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B98B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center"/>
            <w:hideMark/>
          </w:tcPr>
          <w:p w14:paraId="1EAF7B6E" w14:textId="11621E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4D1EECAC" w14:textId="139943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6A67CA" w14:textId="4CE9D9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C7A0A" w14:textId="7FBDB1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400.00 </w:t>
            </w:r>
          </w:p>
        </w:tc>
      </w:tr>
      <w:tr w:rsidR="00007287" w:rsidRPr="002A4DA8" w14:paraId="55140DD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6D03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FCAF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center"/>
            <w:hideMark/>
          </w:tcPr>
          <w:p w14:paraId="722B3E79" w14:textId="5A4C27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00089DC0" w14:textId="5DADF9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center"/>
            <w:hideMark/>
          </w:tcPr>
          <w:p w14:paraId="6598708A" w14:textId="64C2A6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25B44" w14:textId="54EAD9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8,624.78 </w:t>
            </w:r>
          </w:p>
        </w:tc>
      </w:tr>
      <w:tr w:rsidR="00007287" w:rsidRPr="002A4DA8" w14:paraId="5A0BA22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44F5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4B3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center"/>
            <w:hideMark/>
          </w:tcPr>
          <w:p w14:paraId="429673C2" w14:textId="243755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center"/>
            <w:hideMark/>
          </w:tcPr>
          <w:p w14:paraId="20E3B87D" w14:textId="7AE301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29532C" w14:textId="7BC43D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8AEED" w14:textId="66B508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3,300.00 </w:t>
            </w:r>
          </w:p>
        </w:tc>
      </w:tr>
      <w:tr w:rsidR="00007287" w:rsidRPr="002A4DA8" w14:paraId="73C557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9574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67B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center"/>
            <w:hideMark/>
          </w:tcPr>
          <w:p w14:paraId="456E25D0" w14:textId="7E1F46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2DAD7DE5" w14:textId="76008B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3C39228" w14:textId="20B428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AEBD0" w14:textId="54020B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85,728.00 </w:t>
            </w:r>
          </w:p>
        </w:tc>
      </w:tr>
      <w:tr w:rsidR="00007287" w:rsidRPr="002A4DA8" w14:paraId="5013E8F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C6A8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0C2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center"/>
            <w:hideMark/>
          </w:tcPr>
          <w:p w14:paraId="40E1A807" w14:textId="27056C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1,248.00 </w:t>
            </w:r>
          </w:p>
        </w:tc>
        <w:tc>
          <w:tcPr>
            <w:tcW w:w="958" w:type="pct"/>
            <w:tcBorders>
              <w:top w:val="nil"/>
              <w:left w:val="nil"/>
              <w:bottom w:val="single" w:sz="4" w:space="0" w:color="000000"/>
              <w:right w:val="single" w:sz="4" w:space="0" w:color="000000"/>
            </w:tcBorders>
            <w:shd w:val="clear" w:color="auto" w:fill="auto"/>
            <w:noWrap/>
            <w:vAlign w:val="center"/>
            <w:hideMark/>
          </w:tcPr>
          <w:p w14:paraId="2BF7F068" w14:textId="35DE55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center"/>
            <w:hideMark/>
          </w:tcPr>
          <w:p w14:paraId="61CE93C8" w14:textId="1C063F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83CDE" w14:textId="512F44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66,289.40 </w:t>
            </w:r>
          </w:p>
        </w:tc>
      </w:tr>
      <w:tr w:rsidR="00007287" w:rsidRPr="002A4DA8" w14:paraId="77357A3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E11A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AC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center"/>
            <w:hideMark/>
          </w:tcPr>
          <w:p w14:paraId="54D333FC" w14:textId="729BCA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457E365E" w14:textId="243080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F89C9A" w14:textId="0BE565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C7B5C" w14:textId="40AC42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2,000.00 </w:t>
            </w:r>
          </w:p>
        </w:tc>
      </w:tr>
      <w:tr w:rsidR="00007287" w:rsidRPr="002A4DA8" w14:paraId="023BE4D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DC11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512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center"/>
            <w:hideMark/>
          </w:tcPr>
          <w:p w14:paraId="219B0ADB" w14:textId="292D3E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53FC3DF6" w14:textId="4FF7B3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1EE5F" w14:textId="334466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26A7D" w14:textId="12B06B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400.00 </w:t>
            </w:r>
          </w:p>
        </w:tc>
      </w:tr>
      <w:tr w:rsidR="00007287" w:rsidRPr="002A4DA8" w14:paraId="12B782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3AF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0ADB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center"/>
            <w:hideMark/>
          </w:tcPr>
          <w:p w14:paraId="51A4EE64" w14:textId="1F69B0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center"/>
            <w:hideMark/>
          </w:tcPr>
          <w:p w14:paraId="3F5A52E9" w14:textId="45164A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072B93A8" w14:textId="5139FC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C53CC" w14:textId="5D967A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53,380.00 </w:t>
            </w:r>
          </w:p>
        </w:tc>
      </w:tr>
      <w:tr w:rsidR="00007287" w:rsidRPr="002A4DA8" w14:paraId="50DAF4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D820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1926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5529F658" w14:textId="1F137F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45DC7D16" w14:textId="29A0AB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B79D25" w14:textId="4EF25F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45A5A" w14:textId="30A62D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3,800.00 </w:t>
            </w:r>
          </w:p>
        </w:tc>
      </w:tr>
      <w:tr w:rsidR="00007287" w:rsidRPr="002A4DA8" w14:paraId="62DE8F4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8447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84D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center"/>
            <w:hideMark/>
          </w:tcPr>
          <w:p w14:paraId="0041877B" w14:textId="019CA2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center"/>
            <w:hideMark/>
          </w:tcPr>
          <w:p w14:paraId="6CF72849" w14:textId="70DD4E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D177F9" w14:textId="77BFE8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472A2" w14:textId="129276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7,950.00 </w:t>
            </w:r>
          </w:p>
        </w:tc>
      </w:tr>
      <w:tr w:rsidR="00007287" w:rsidRPr="002A4DA8" w14:paraId="3A86B17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AD21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A5A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center"/>
            <w:hideMark/>
          </w:tcPr>
          <w:p w14:paraId="05F2556E" w14:textId="506697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CC411C9" w14:textId="32A3E9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EB2808" w14:textId="1F71FD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B96D9" w14:textId="3CA82E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5,000.00 </w:t>
            </w:r>
          </w:p>
        </w:tc>
      </w:tr>
      <w:tr w:rsidR="00007287" w:rsidRPr="002A4DA8" w14:paraId="3DE2979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1EEC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22C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center"/>
            <w:hideMark/>
          </w:tcPr>
          <w:p w14:paraId="5BB0F22D" w14:textId="59EE5E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2E47887B" w14:textId="2F744D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BB240" w14:textId="276549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1F361" w14:textId="771046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6,610.00 </w:t>
            </w:r>
          </w:p>
        </w:tc>
      </w:tr>
      <w:tr w:rsidR="00007287" w:rsidRPr="002A4DA8" w14:paraId="31E4753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D92E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8AF9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center"/>
            <w:hideMark/>
          </w:tcPr>
          <w:p w14:paraId="1054CBE9" w14:textId="6B4ABA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7,600.00 </w:t>
            </w:r>
          </w:p>
        </w:tc>
        <w:tc>
          <w:tcPr>
            <w:tcW w:w="958" w:type="pct"/>
            <w:tcBorders>
              <w:top w:val="nil"/>
              <w:left w:val="nil"/>
              <w:bottom w:val="single" w:sz="4" w:space="0" w:color="000000"/>
              <w:right w:val="single" w:sz="4" w:space="0" w:color="000000"/>
            </w:tcBorders>
            <w:shd w:val="clear" w:color="auto" w:fill="auto"/>
            <w:noWrap/>
            <w:vAlign w:val="center"/>
            <w:hideMark/>
          </w:tcPr>
          <w:p w14:paraId="201F68E3" w14:textId="1FE231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center"/>
            <w:hideMark/>
          </w:tcPr>
          <w:p w14:paraId="70078BA0" w14:textId="01B6B4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47E0C" w14:textId="5B9EEF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9,252.00 </w:t>
            </w:r>
          </w:p>
        </w:tc>
      </w:tr>
      <w:tr w:rsidR="00007287" w:rsidRPr="002A4DA8" w14:paraId="5DFE998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0A2C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0AA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center"/>
            <w:hideMark/>
          </w:tcPr>
          <w:p w14:paraId="504032D1" w14:textId="65FCD2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2,200.00 </w:t>
            </w:r>
          </w:p>
        </w:tc>
        <w:tc>
          <w:tcPr>
            <w:tcW w:w="958" w:type="pct"/>
            <w:tcBorders>
              <w:top w:val="nil"/>
              <w:left w:val="nil"/>
              <w:bottom w:val="single" w:sz="4" w:space="0" w:color="000000"/>
              <w:right w:val="single" w:sz="4" w:space="0" w:color="000000"/>
            </w:tcBorders>
            <w:shd w:val="clear" w:color="auto" w:fill="auto"/>
            <w:noWrap/>
            <w:vAlign w:val="center"/>
            <w:hideMark/>
          </w:tcPr>
          <w:p w14:paraId="49EA6DD1" w14:textId="2D4E34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center"/>
            <w:hideMark/>
          </w:tcPr>
          <w:p w14:paraId="4183C85D" w14:textId="46305B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A5EAA" w14:textId="17508B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9,055.77 </w:t>
            </w:r>
          </w:p>
        </w:tc>
      </w:tr>
      <w:tr w:rsidR="00007287" w:rsidRPr="002A4DA8" w14:paraId="4800DF5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43D3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E10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center"/>
            <w:hideMark/>
          </w:tcPr>
          <w:p w14:paraId="4B8403DB" w14:textId="054A56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center"/>
            <w:hideMark/>
          </w:tcPr>
          <w:p w14:paraId="2294D701" w14:textId="6D044B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091129" w14:textId="4C5706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43CE4" w14:textId="7AA9CF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5,582.00 </w:t>
            </w:r>
          </w:p>
        </w:tc>
      </w:tr>
      <w:tr w:rsidR="00007287" w:rsidRPr="002A4DA8" w14:paraId="32E6755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5687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4B4B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center"/>
            <w:hideMark/>
          </w:tcPr>
          <w:p w14:paraId="68954EAE" w14:textId="5E7260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4,420.00 </w:t>
            </w:r>
          </w:p>
        </w:tc>
        <w:tc>
          <w:tcPr>
            <w:tcW w:w="958" w:type="pct"/>
            <w:tcBorders>
              <w:top w:val="nil"/>
              <w:left w:val="nil"/>
              <w:bottom w:val="single" w:sz="4" w:space="0" w:color="000000"/>
              <w:right w:val="single" w:sz="4" w:space="0" w:color="000000"/>
            </w:tcBorders>
            <w:shd w:val="clear" w:color="auto" w:fill="auto"/>
            <w:noWrap/>
            <w:vAlign w:val="center"/>
            <w:hideMark/>
          </w:tcPr>
          <w:p w14:paraId="42F85BA0" w14:textId="249D96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DFF0FA" w14:textId="4FD119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C7738" w14:textId="21E86B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19,420.00 </w:t>
            </w:r>
          </w:p>
        </w:tc>
      </w:tr>
      <w:tr w:rsidR="00007287" w:rsidRPr="002A4DA8" w14:paraId="509E2C2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1385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B4D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50E3572D" w14:textId="7DC99A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3C943F40" w14:textId="5AB870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4B554A" w14:textId="424798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3C5F5" w14:textId="5AE0C4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6,610.00 </w:t>
            </w:r>
          </w:p>
        </w:tc>
      </w:tr>
      <w:tr w:rsidR="00007287" w:rsidRPr="002A4DA8" w14:paraId="3DCDD38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1DB4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6AC6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3FDFE0CD" w14:textId="6FB97E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center"/>
            <w:hideMark/>
          </w:tcPr>
          <w:p w14:paraId="0ABFF0F7" w14:textId="1067D0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center"/>
            <w:hideMark/>
          </w:tcPr>
          <w:p w14:paraId="008BFB11" w14:textId="381419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B6BA8" w14:textId="5A1411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221,488.83 </w:t>
            </w:r>
          </w:p>
        </w:tc>
      </w:tr>
      <w:tr w:rsidR="00007287" w:rsidRPr="002A4DA8" w14:paraId="3767B4B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838D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A90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48C71D6E" w14:textId="65CE8C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84,720.00 </w:t>
            </w:r>
          </w:p>
        </w:tc>
        <w:tc>
          <w:tcPr>
            <w:tcW w:w="958" w:type="pct"/>
            <w:tcBorders>
              <w:top w:val="nil"/>
              <w:left w:val="nil"/>
              <w:bottom w:val="single" w:sz="4" w:space="0" w:color="000000"/>
              <w:right w:val="single" w:sz="4" w:space="0" w:color="000000"/>
            </w:tcBorders>
            <w:shd w:val="clear" w:color="auto" w:fill="auto"/>
            <w:noWrap/>
            <w:vAlign w:val="center"/>
            <w:hideMark/>
          </w:tcPr>
          <w:p w14:paraId="19C0E16D" w14:textId="487B57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center"/>
            <w:hideMark/>
          </w:tcPr>
          <w:p w14:paraId="1794CB9F" w14:textId="4FE772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44F01" w14:textId="724933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69,244.48 </w:t>
            </w:r>
          </w:p>
        </w:tc>
      </w:tr>
      <w:tr w:rsidR="00007287" w:rsidRPr="002A4DA8" w14:paraId="30FE2EF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C20F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9EA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55069FAC" w14:textId="4CD120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44,716.00 </w:t>
            </w:r>
          </w:p>
        </w:tc>
        <w:tc>
          <w:tcPr>
            <w:tcW w:w="958" w:type="pct"/>
            <w:tcBorders>
              <w:top w:val="nil"/>
              <w:left w:val="nil"/>
              <w:bottom w:val="single" w:sz="4" w:space="0" w:color="000000"/>
              <w:right w:val="single" w:sz="4" w:space="0" w:color="000000"/>
            </w:tcBorders>
            <w:shd w:val="clear" w:color="auto" w:fill="auto"/>
            <w:noWrap/>
            <w:vAlign w:val="center"/>
            <w:hideMark/>
          </w:tcPr>
          <w:p w14:paraId="7A285B87" w14:textId="5C92E8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center"/>
            <w:hideMark/>
          </w:tcPr>
          <w:p w14:paraId="794C4645" w14:textId="11D9BA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0CB8F" w14:textId="674450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72,266.00 </w:t>
            </w:r>
          </w:p>
        </w:tc>
      </w:tr>
      <w:tr w:rsidR="00007287" w:rsidRPr="002A4DA8" w14:paraId="25C5E0E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BFFD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198B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26FD841F" w14:textId="073427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66C25D98" w14:textId="399B0E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center"/>
            <w:hideMark/>
          </w:tcPr>
          <w:p w14:paraId="498D833C" w14:textId="006E8D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067AB" w14:textId="6311CE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1,300.00 </w:t>
            </w:r>
          </w:p>
        </w:tc>
      </w:tr>
      <w:tr w:rsidR="00007287" w:rsidRPr="002A4DA8" w14:paraId="171E063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24A0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E99E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3A93F975" w14:textId="430357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center"/>
            <w:hideMark/>
          </w:tcPr>
          <w:p w14:paraId="59D5C7C2" w14:textId="43FDEB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center"/>
            <w:hideMark/>
          </w:tcPr>
          <w:p w14:paraId="795D378A" w14:textId="22C54F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88FB7" w14:textId="15741B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21,472.29 </w:t>
            </w:r>
          </w:p>
        </w:tc>
      </w:tr>
      <w:tr w:rsidR="00007287" w:rsidRPr="002A4DA8" w14:paraId="6CF958F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168A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8FE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center"/>
            <w:hideMark/>
          </w:tcPr>
          <w:p w14:paraId="33D4BFFE" w14:textId="48676E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7,150.00 </w:t>
            </w:r>
          </w:p>
        </w:tc>
        <w:tc>
          <w:tcPr>
            <w:tcW w:w="958" w:type="pct"/>
            <w:tcBorders>
              <w:top w:val="nil"/>
              <w:left w:val="nil"/>
              <w:bottom w:val="single" w:sz="4" w:space="0" w:color="000000"/>
              <w:right w:val="single" w:sz="4" w:space="0" w:color="000000"/>
            </w:tcBorders>
            <w:shd w:val="clear" w:color="auto" w:fill="auto"/>
            <w:noWrap/>
            <w:vAlign w:val="center"/>
            <w:hideMark/>
          </w:tcPr>
          <w:p w14:paraId="03D636DD" w14:textId="232B4C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03699E" w14:textId="53D484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7A81E" w14:textId="40A245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7,150.00 </w:t>
            </w:r>
          </w:p>
        </w:tc>
      </w:tr>
      <w:tr w:rsidR="00007287" w:rsidRPr="002A4DA8" w14:paraId="752DB5B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611C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505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0B6BF1F3" w14:textId="685549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center"/>
            <w:hideMark/>
          </w:tcPr>
          <w:p w14:paraId="472DA967" w14:textId="036124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C8C21D" w14:textId="7DB9DF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BA960" w14:textId="19B571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9,756.00 </w:t>
            </w:r>
          </w:p>
        </w:tc>
      </w:tr>
      <w:tr w:rsidR="00007287" w:rsidRPr="002A4DA8" w14:paraId="715113E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1389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center"/>
            <w:hideMark/>
          </w:tcPr>
          <w:p w14:paraId="45061170" w14:textId="5137D62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7,682,386.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4D7E243" w14:textId="3960444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center"/>
            <w:hideMark/>
          </w:tcPr>
          <w:p w14:paraId="390FDF62" w14:textId="302BA2C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0F99189" w14:textId="08D6294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4,648,936.68 </w:t>
            </w:r>
          </w:p>
        </w:tc>
      </w:tr>
      <w:tr w:rsidR="00007287" w:rsidRPr="002A4DA8" w14:paraId="290A57D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65F29"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center"/>
            <w:hideMark/>
          </w:tcPr>
          <w:p w14:paraId="2E2D8FAC" w14:textId="02062E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4ED82EB" w14:textId="2898F3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C42525" w14:textId="13D42A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1E9FC" w14:textId="7E7363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14,000.00 </w:t>
            </w:r>
          </w:p>
        </w:tc>
      </w:tr>
      <w:tr w:rsidR="00007287" w:rsidRPr="002A4DA8" w14:paraId="455EFC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7BCB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FF0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center"/>
            <w:hideMark/>
          </w:tcPr>
          <w:p w14:paraId="205EE36B" w14:textId="73FC55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center"/>
            <w:hideMark/>
          </w:tcPr>
          <w:p w14:paraId="73474241" w14:textId="5FB2EF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C5B545" w14:textId="67BEF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7E312" w14:textId="4AB269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2,000.00 </w:t>
            </w:r>
          </w:p>
        </w:tc>
      </w:tr>
      <w:tr w:rsidR="00007287" w:rsidRPr="002A4DA8" w14:paraId="67B3EB5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BDDA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42C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center"/>
            <w:hideMark/>
          </w:tcPr>
          <w:p w14:paraId="147E920C" w14:textId="1DFA63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6B5894F" w14:textId="555769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618953" w14:textId="2080D5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DDEA9" w14:textId="082B76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5,000.00 </w:t>
            </w:r>
          </w:p>
        </w:tc>
      </w:tr>
      <w:tr w:rsidR="00007287" w:rsidRPr="002A4DA8" w14:paraId="7BF896E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90CE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0C3A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center"/>
            <w:hideMark/>
          </w:tcPr>
          <w:p w14:paraId="586E86F4" w14:textId="27A68C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3C1BC7" w14:textId="772C2C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0272AA" w14:textId="1B2BEE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5C7A2" w14:textId="1063AB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000.00 </w:t>
            </w:r>
          </w:p>
        </w:tc>
      </w:tr>
      <w:tr w:rsidR="00007287" w:rsidRPr="002A4DA8" w14:paraId="5D6045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2CC5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672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541042EC" w14:textId="2C3C21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0EE44728" w14:textId="599368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8A80D4" w14:textId="7B067A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D20CD" w14:textId="3180FE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6,000.00 </w:t>
            </w:r>
          </w:p>
        </w:tc>
      </w:tr>
      <w:tr w:rsidR="00007287" w:rsidRPr="002A4DA8" w14:paraId="31564AE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536F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B13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center"/>
            <w:hideMark/>
          </w:tcPr>
          <w:p w14:paraId="651A7C15" w14:textId="715E30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4172551" w14:textId="486066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FF7FA6" w14:textId="487217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0DA5F" w14:textId="279204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4,000.00 </w:t>
            </w:r>
          </w:p>
        </w:tc>
      </w:tr>
      <w:tr w:rsidR="00007287" w:rsidRPr="002A4DA8" w14:paraId="03B3441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431F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DDDD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center"/>
            <w:hideMark/>
          </w:tcPr>
          <w:p w14:paraId="7FB39C40" w14:textId="666970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7E30B9" w14:textId="51585B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FEB39" w14:textId="4B6746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F9E28" w14:textId="5BBA16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000.00 </w:t>
            </w:r>
          </w:p>
        </w:tc>
      </w:tr>
      <w:tr w:rsidR="00007287" w:rsidRPr="002A4DA8" w14:paraId="270AF26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70A5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518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485C7ADE" w14:textId="7316E6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4,352.00 </w:t>
            </w:r>
          </w:p>
        </w:tc>
        <w:tc>
          <w:tcPr>
            <w:tcW w:w="958" w:type="pct"/>
            <w:tcBorders>
              <w:top w:val="nil"/>
              <w:left w:val="nil"/>
              <w:bottom w:val="single" w:sz="4" w:space="0" w:color="000000"/>
              <w:right w:val="single" w:sz="4" w:space="0" w:color="000000"/>
            </w:tcBorders>
            <w:shd w:val="clear" w:color="auto" w:fill="auto"/>
            <w:noWrap/>
            <w:vAlign w:val="center"/>
            <w:hideMark/>
          </w:tcPr>
          <w:p w14:paraId="1EE2634D" w14:textId="1650F7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center"/>
            <w:hideMark/>
          </w:tcPr>
          <w:p w14:paraId="6E0853D7" w14:textId="1BA6A7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55B43" w14:textId="5D4789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73,414.68 </w:t>
            </w:r>
          </w:p>
        </w:tc>
      </w:tr>
      <w:tr w:rsidR="00007287" w:rsidRPr="002A4DA8" w14:paraId="754490F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33EA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84F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1D4EC979" w14:textId="19DFC3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8,432.00 </w:t>
            </w:r>
          </w:p>
        </w:tc>
        <w:tc>
          <w:tcPr>
            <w:tcW w:w="958" w:type="pct"/>
            <w:tcBorders>
              <w:top w:val="nil"/>
              <w:left w:val="nil"/>
              <w:bottom w:val="single" w:sz="4" w:space="0" w:color="000000"/>
              <w:right w:val="single" w:sz="4" w:space="0" w:color="000000"/>
            </w:tcBorders>
            <w:shd w:val="clear" w:color="auto" w:fill="auto"/>
            <w:noWrap/>
            <w:vAlign w:val="center"/>
            <w:hideMark/>
          </w:tcPr>
          <w:p w14:paraId="7293EF8F" w14:textId="00B647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5A4187" w14:textId="6B418F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0A632" w14:textId="33B3B8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8,432.00 </w:t>
            </w:r>
          </w:p>
        </w:tc>
      </w:tr>
      <w:tr w:rsidR="00007287" w:rsidRPr="002A4DA8" w14:paraId="38F2E6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98A6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E65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02471884" w14:textId="4B64CE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2,432.00 </w:t>
            </w:r>
          </w:p>
        </w:tc>
        <w:tc>
          <w:tcPr>
            <w:tcW w:w="958" w:type="pct"/>
            <w:tcBorders>
              <w:top w:val="nil"/>
              <w:left w:val="nil"/>
              <w:bottom w:val="single" w:sz="4" w:space="0" w:color="000000"/>
              <w:right w:val="single" w:sz="4" w:space="0" w:color="000000"/>
            </w:tcBorders>
            <w:shd w:val="clear" w:color="auto" w:fill="auto"/>
            <w:noWrap/>
            <w:vAlign w:val="center"/>
            <w:hideMark/>
          </w:tcPr>
          <w:p w14:paraId="7C843FB7" w14:textId="7C5844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8D3F6C" w14:textId="32DCE9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71163" w14:textId="7CA1E4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2,432.00 </w:t>
            </w:r>
          </w:p>
        </w:tc>
      </w:tr>
      <w:tr w:rsidR="00007287" w:rsidRPr="002A4DA8" w14:paraId="3CFD628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7CC3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21E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74C5F52B" w14:textId="18C5C3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5B755E" w14:textId="260590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B29600" w14:textId="2175FB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16BB3" w14:textId="1AAFA0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000.00 </w:t>
            </w:r>
          </w:p>
        </w:tc>
      </w:tr>
      <w:tr w:rsidR="00007287" w:rsidRPr="002A4DA8" w14:paraId="0EBB87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8DCB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807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center"/>
            <w:hideMark/>
          </w:tcPr>
          <w:p w14:paraId="3345EF4F" w14:textId="5131F2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center"/>
            <w:hideMark/>
          </w:tcPr>
          <w:p w14:paraId="1CFA69B1" w14:textId="2B9998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B5636C" w14:textId="1B399E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401F2" w14:textId="0F87E9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028.00 </w:t>
            </w:r>
          </w:p>
        </w:tc>
      </w:tr>
      <w:tr w:rsidR="00007287" w:rsidRPr="002A4DA8" w14:paraId="6442B33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3FA0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CE90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center"/>
            <w:hideMark/>
          </w:tcPr>
          <w:p w14:paraId="7AE50B6E" w14:textId="640704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FF48341" w14:textId="3219AA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5C3E0A" w14:textId="0378A4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4CEEA" w14:textId="28DBED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4,000.00 </w:t>
            </w:r>
          </w:p>
        </w:tc>
      </w:tr>
      <w:tr w:rsidR="00007287" w:rsidRPr="002A4DA8" w14:paraId="03EBBD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1EE0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5E4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center"/>
            <w:hideMark/>
          </w:tcPr>
          <w:p w14:paraId="38BE8303" w14:textId="2440C4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B4D191" w14:textId="37DB51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D8B2D1" w14:textId="676C6E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0E19A" w14:textId="0AD141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000.00 </w:t>
            </w:r>
          </w:p>
        </w:tc>
      </w:tr>
      <w:tr w:rsidR="00007287" w:rsidRPr="002A4DA8" w14:paraId="2A6FCF1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F727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808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6C199C03" w14:textId="51A48B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D8316AE" w14:textId="7FBE06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09D7DF" w14:textId="586187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B4481" w14:textId="518D31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4,000.00 </w:t>
            </w:r>
          </w:p>
        </w:tc>
      </w:tr>
      <w:tr w:rsidR="00007287" w:rsidRPr="002A4DA8" w14:paraId="264EC2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C6F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E4810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center"/>
            <w:hideMark/>
          </w:tcPr>
          <w:p w14:paraId="7DBB33FD" w14:textId="7D0354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C664FA" w14:textId="7B79FF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1C8C3D" w14:textId="2ED33B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CA339" w14:textId="0A126F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4,000.00 </w:t>
            </w:r>
          </w:p>
        </w:tc>
      </w:tr>
      <w:tr w:rsidR="00007287" w:rsidRPr="002A4DA8" w14:paraId="57DE1F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D6FC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6F1A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center"/>
            <w:hideMark/>
          </w:tcPr>
          <w:p w14:paraId="27E24A66" w14:textId="694C2A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center"/>
            <w:hideMark/>
          </w:tcPr>
          <w:p w14:paraId="2F4CE8A6" w14:textId="3E2947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85E79F" w14:textId="289DFE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384E6" w14:textId="609903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2,450.00 </w:t>
            </w:r>
          </w:p>
        </w:tc>
      </w:tr>
      <w:tr w:rsidR="00007287" w:rsidRPr="002A4DA8" w14:paraId="45DA6FD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0468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F214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center"/>
            <w:hideMark/>
          </w:tcPr>
          <w:p w14:paraId="23BC9875" w14:textId="37C30E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1531770E" w14:textId="4D984A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1108E" w14:textId="4851D6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4E178" w14:textId="14E23A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4,500.00 </w:t>
            </w:r>
          </w:p>
        </w:tc>
      </w:tr>
      <w:tr w:rsidR="00007287" w:rsidRPr="002A4DA8" w14:paraId="16DCFF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079B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B5F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79D1217" w14:textId="42417D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90,271.00 </w:t>
            </w:r>
          </w:p>
        </w:tc>
        <w:tc>
          <w:tcPr>
            <w:tcW w:w="958" w:type="pct"/>
            <w:tcBorders>
              <w:top w:val="nil"/>
              <w:left w:val="nil"/>
              <w:bottom w:val="single" w:sz="4" w:space="0" w:color="000000"/>
              <w:right w:val="single" w:sz="4" w:space="0" w:color="000000"/>
            </w:tcBorders>
            <w:shd w:val="clear" w:color="auto" w:fill="auto"/>
            <w:noWrap/>
            <w:vAlign w:val="center"/>
            <w:hideMark/>
          </w:tcPr>
          <w:p w14:paraId="0FCBD7FF" w14:textId="58AC50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2A0ABC" w14:textId="51672F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A9182" w14:textId="454045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310,271.00 </w:t>
            </w:r>
          </w:p>
        </w:tc>
      </w:tr>
      <w:tr w:rsidR="00007287" w:rsidRPr="002A4DA8" w14:paraId="6C0FF37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07C6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3F0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center"/>
            <w:hideMark/>
          </w:tcPr>
          <w:p w14:paraId="7EAF96D5" w14:textId="055A0A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4,400.00 </w:t>
            </w:r>
          </w:p>
        </w:tc>
        <w:tc>
          <w:tcPr>
            <w:tcW w:w="958" w:type="pct"/>
            <w:tcBorders>
              <w:top w:val="nil"/>
              <w:left w:val="nil"/>
              <w:bottom w:val="single" w:sz="4" w:space="0" w:color="000000"/>
              <w:right w:val="single" w:sz="4" w:space="0" w:color="000000"/>
            </w:tcBorders>
            <w:shd w:val="clear" w:color="auto" w:fill="auto"/>
            <w:noWrap/>
            <w:vAlign w:val="center"/>
            <w:hideMark/>
          </w:tcPr>
          <w:p w14:paraId="313A63AA" w14:textId="04EFD6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0E3505" w14:textId="294601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4C680" w14:textId="029F52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4,400.00 </w:t>
            </w:r>
          </w:p>
        </w:tc>
      </w:tr>
      <w:tr w:rsidR="00007287" w:rsidRPr="002A4DA8" w14:paraId="1A70907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CFE3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07A5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center"/>
            <w:hideMark/>
          </w:tcPr>
          <w:p w14:paraId="0B521B99" w14:textId="14FE2A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center"/>
            <w:hideMark/>
          </w:tcPr>
          <w:p w14:paraId="67F974B4" w14:textId="5334F1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FEF91A" w14:textId="69134F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740DF" w14:textId="6941F0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12,600.00 </w:t>
            </w:r>
          </w:p>
        </w:tc>
      </w:tr>
      <w:tr w:rsidR="00007287" w:rsidRPr="002A4DA8" w14:paraId="6437C0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2FCD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9EB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center"/>
            <w:hideMark/>
          </w:tcPr>
          <w:p w14:paraId="790CB349" w14:textId="5175B6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center"/>
            <w:hideMark/>
          </w:tcPr>
          <w:p w14:paraId="7746E0DE" w14:textId="736222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2D8D78" w14:textId="72C57C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9394A" w14:textId="5DD1D8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1,225.00 </w:t>
            </w:r>
          </w:p>
        </w:tc>
      </w:tr>
      <w:tr w:rsidR="00007287" w:rsidRPr="002A4DA8" w14:paraId="5E5A1BC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4E6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AB98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F6BB179" w14:textId="65C71E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center"/>
            <w:hideMark/>
          </w:tcPr>
          <w:p w14:paraId="61847BE5" w14:textId="572D8F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1F3A8" w14:textId="25F7D5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D4A5A" w14:textId="67E72D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0,952.00 </w:t>
            </w:r>
          </w:p>
        </w:tc>
      </w:tr>
      <w:tr w:rsidR="00007287" w:rsidRPr="002A4DA8" w14:paraId="0CC5B52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7E31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03F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center"/>
            <w:hideMark/>
          </w:tcPr>
          <w:p w14:paraId="3C8E106A" w14:textId="73214D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center"/>
            <w:hideMark/>
          </w:tcPr>
          <w:p w14:paraId="311887DA" w14:textId="4124B5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center"/>
            <w:hideMark/>
          </w:tcPr>
          <w:p w14:paraId="15208BC4" w14:textId="67BB65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EA251" w14:textId="0B100D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55,488.00 </w:t>
            </w:r>
          </w:p>
        </w:tc>
      </w:tr>
      <w:tr w:rsidR="00007287" w:rsidRPr="002A4DA8" w14:paraId="10BC79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383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D910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center"/>
            <w:hideMark/>
          </w:tcPr>
          <w:p w14:paraId="66A103AB" w14:textId="58521F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A16A052" w14:textId="730382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114487" w14:textId="3405D4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EC79B" w14:textId="175435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3,000.00 </w:t>
            </w:r>
          </w:p>
        </w:tc>
      </w:tr>
      <w:tr w:rsidR="00007287" w:rsidRPr="002A4DA8" w14:paraId="7A0D98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0184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F44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center"/>
            <w:hideMark/>
          </w:tcPr>
          <w:p w14:paraId="138159D4" w14:textId="7B2AAE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45FC519" w14:textId="39BF2D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93AEE" w14:textId="634E35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6970C" w14:textId="0303D4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3,000.00 </w:t>
            </w:r>
          </w:p>
        </w:tc>
      </w:tr>
      <w:tr w:rsidR="00007287" w:rsidRPr="002A4DA8" w14:paraId="355D571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A8B3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C75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center"/>
            <w:hideMark/>
          </w:tcPr>
          <w:p w14:paraId="21894833" w14:textId="337273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AA38D1E" w14:textId="26E47D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698167" w14:textId="1E0707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62D86" w14:textId="0869E6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0,000.00 </w:t>
            </w:r>
          </w:p>
        </w:tc>
      </w:tr>
      <w:tr w:rsidR="00007287" w:rsidRPr="002A4DA8" w14:paraId="0AFA567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3702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2CE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0BC61D44" w14:textId="37FFC9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4A5D823C" w14:textId="47C895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5A0B0C" w14:textId="64BCB5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67745" w14:textId="32B2BE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6,000.00 </w:t>
            </w:r>
          </w:p>
        </w:tc>
      </w:tr>
      <w:tr w:rsidR="00007287" w:rsidRPr="002A4DA8" w14:paraId="2900DCA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4684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2708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6B92CDB1" w14:textId="5DA781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9E9EE6B" w14:textId="04BBA7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6C6719" w14:textId="76E265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BF709" w14:textId="7067E0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000.00 </w:t>
            </w:r>
          </w:p>
        </w:tc>
      </w:tr>
      <w:tr w:rsidR="00007287" w:rsidRPr="002A4DA8" w14:paraId="15C6CA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DB7F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7CC5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center"/>
            <w:hideMark/>
          </w:tcPr>
          <w:p w14:paraId="6DD6C2E6" w14:textId="638D6C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FFF294" w14:textId="1E5D9F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0A0FE1" w14:textId="028374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FE4BB" w14:textId="073DE4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3,000.00 </w:t>
            </w:r>
          </w:p>
        </w:tc>
      </w:tr>
      <w:tr w:rsidR="00007287" w:rsidRPr="002A4DA8" w14:paraId="1549C59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9DA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EAC3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46007598" w14:textId="27ED0B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AC1EFD" w14:textId="2D4103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D906C" w14:textId="0AE359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A6822" w14:textId="4816CB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0,000.00 </w:t>
            </w:r>
          </w:p>
        </w:tc>
      </w:tr>
      <w:tr w:rsidR="00007287" w:rsidRPr="002A4DA8" w14:paraId="5C403EB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DA7D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BC9B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center"/>
            <w:hideMark/>
          </w:tcPr>
          <w:p w14:paraId="11C6C561" w14:textId="73D457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8EE7CB" w14:textId="7DD0F9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5F0A26" w14:textId="4E1762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51E83" w14:textId="7ED841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000.00 </w:t>
            </w:r>
          </w:p>
        </w:tc>
      </w:tr>
      <w:tr w:rsidR="00007287" w:rsidRPr="002A4DA8" w14:paraId="1DD8043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3A68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7D5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center"/>
            <w:hideMark/>
          </w:tcPr>
          <w:p w14:paraId="71A47D29" w14:textId="5D6925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629417" w14:textId="673D97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D81C7C" w14:textId="78A06A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98AA1" w14:textId="00B735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0,000.00 </w:t>
            </w:r>
          </w:p>
        </w:tc>
      </w:tr>
      <w:tr w:rsidR="00007287" w:rsidRPr="002A4DA8" w14:paraId="2635194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5FDD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79E0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64C687F3" w14:textId="6D6DAC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F5A6D77" w14:textId="55F53C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262F32" w14:textId="62490C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D5726" w14:textId="4CFBA9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0,000.00 </w:t>
            </w:r>
          </w:p>
        </w:tc>
      </w:tr>
      <w:tr w:rsidR="00007287" w:rsidRPr="002A4DA8" w14:paraId="786BA8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8B0A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D14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center"/>
            <w:hideMark/>
          </w:tcPr>
          <w:p w14:paraId="665720BA" w14:textId="59DC67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378F7EE0" w14:textId="625B2F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032228" w14:textId="0BD420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216A5" w14:textId="29A6AE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5,400.00 </w:t>
            </w:r>
          </w:p>
        </w:tc>
      </w:tr>
      <w:tr w:rsidR="00007287" w:rsidRPr="002A4DA8" w14:paraId="3655BBE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A30E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3848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158F409A" w14:textId="506676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AE1176" w14:textId="39E3F7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0BA94" w14:textId="36E66B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28A05" w14:textId="71DCA1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1,000.00 </w:t>
            </w:r>
          </w:p>
        </w:tc>
      </w:tr>
      <w:tr w:rsidR="00007287" w:rsidRPr="002A4DA8" w14:paraId="3D9D44B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58D5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B297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center"/>
            <w:hideMark/>
          </w:tcPr>
          <w:p w14:paraId="75D2167D" w14:textId="7FEA1A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17B5A0F7" w14:textId="6C811C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ECD868" w14:textId="137C85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6DBDB" w14:textId="24E9D3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1,600.00 </w:t>
            </w:r>
          </w:p>
        </w:tc>
      </w:tr>
      <w:tr w:rsidR="00007287" w:rsidRPr="002A4DA8" w14:paraId="43F03D1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2DAF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6A9B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center"/>
            <w:hideMark/>
          </w:tcPr>
          <w:p w14:paraId="7F5AB576" w14:textId="74F4DD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center"/>
            <w:hideMark/>
          </w:tcPr>
          <w:p w14:paraId="55F06F18" w14:textId="483445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E2D60C" w14:textId="04463D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A342C" w14:textId="5D51F4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7,716.00 </w:t>
            </w:r>
          </w:p>
        </w:tc>
      </w:tr>
      <w:tr w:rsidR="00007287" w:rsidRPr="002A4DA8" w14:paraId="100F437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4BC0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D36A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4D755DE2" w14:textId="2CD391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2A9F8510" w14:textId="6684D0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C0881C" w14:textId="3A3D91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27716" w14:textId="0E3CE5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4,500.00 </w:t>
            </w:r>
          </w:p>
        </w:tc>
      </w:tr>
      <w:tr w:rsidR="00007287" w:rsidRPr="002A4DA8" w14:paraId="0194100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BCFB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DAFF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center"/>
            <w:hideMark/>
          </w:tcPr>
          <w:p w14:paraId="68D4B846" w14:textId="4DDF39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center"/>
            <w:hideMark/>
          </w:tcPr>
          <w:p w14:paraId="43AE46F2" w14:textId="29F51F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E492E0" w14:textId="49BF35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35080" w14:textId="7B3E8C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3,528.00 </w:t>
            </w:r>
          </w:p>
        </w:tc>
      </w:tr>
      <w:tr w:rsidR="00007287" w:rsidRPr="002A4DA8" w14:paraId="7BB0B4F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781A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4FA5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center"/>
            <w:hideMark/>
          </w:tcPr>
          <w:p w14:paraId="46B3F24B" w14:textId="0AC050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0630908" w14:textId="48198C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5E2CF4" w14:textId="68302F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F7D90" w14:textId="119AFB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5,000.00 </w:t>
            </w:r>
          </w:p>
        </w:tc>
      </w:tr>
      <w:tr w:rsidR="00007287" w:rsidRPr="002A4DA8" w14:paraId="41375D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BFFD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1A7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center"/>
            <w:hideMark/>
          </w:tcPr>
          <w:p w14:paraId="31F3CAA5" w14:textId="77F610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B1DA0E" w14:textId="5693DC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073B2D" w14:textId="500E06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6235D" w14:textId="352806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9,000.00 </w:t>
            </w:r>
          </w:p>
        </w:tc>
      </w:tr>
      <w:tr w:rsidR="00007287" w:rsidRPr="002A4DA8" w14:paraId="7763C7F4"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D085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30515AC" w14:textId="2C462B6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8,294,416.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51D1FD4" w14:textId="4F22A52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center"/>
            <w:hideMark/>
          </w:tcPr>
          <w:p w14:paraId="795AF8A2" w14:textId="0A82316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2014FEB" w14:textId="745C232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1,900,404.84 </w:t>
            </w:r>
          </w:p>
        </w:tc>
      </w:tr>
      <w:tr w:rsidR="00007287" w:rsidRPr="002A4DA8" w14:paraId="6618B03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FAD6D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center"/>
            <w:hideMark/>
          </w:tcPr>
          <w:p w14:paraId="371027CE" w14:textId="2674AB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D3EACC" w14:textId="230364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center"/>
            <w:hideMark/>
          </w:tcPr>
          <w:p w14:paraId="39E3493C" w14:textId="4FBCE5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D5452" w14:textId="126E3B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46,654.80 </w:t>
            </w:r>
          </w:p>
        </w:tc>
      </w:tr>
      <w:tr w:rsidR="00007287" w:rsidRPr="002A4DA8" w14:paraId="2A879AF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E2E4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298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center"/>
            <w:hideMark/>
          </w:tcPr>
          <w:p w14:paraId="48995110" w14:textId="22219C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98,030.00 </w:t>
            </w:r>
          </w:p>
        </w:tc>
        <w:tc>
          <w:tcPr>
            <w:tcW w:w="958" w:type="pct"/>
            <w:tcBorders>
              <w:top w:val="nil"/>
              <w:left w:val="nil"/>
              <w:bottom w:val="single" w:sz="4" w:space="0" w:color="000000"/>
              <w:right w:val="single" w:sz="4" w:space="0" w:color="000000"/>
            </w:tcBorders>
            <w:shd w:val="clear" w:color="auto" w:fill="auto"/>
            <w:noWrap/>
            <w:vAlign w:val="center"/>
            <w:hideMark/>
          </w:tcPr>
          <w:p w14:paraId="3CC7AFA6" w14:textId="7F8FEC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center"/>
            <w:hideMark/>
          </w:tcPr>
          <w:p w14:paraId="53AA4F2A" w14:textId="525795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BF29F" w14:textId="7DCA24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28,839.00 </w:t>
            </w:r>
          </w:p>
        </w:tc>
      </w:tr>
      <w:tr w:rsidR="00007287" w:rsidRPr="002A4DA8" w14:paraId="5799889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11AC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DE3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center"/>
            <w:hideMark/>
          </w:tcPr>
          <w:p w14:paraId="599B9ABB" w14:textId="4992EA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20,636.00 </w:t>
            </w:r>
          </w:p>
        </w:tc>
        <w:tc>
          <w:tcPr>
            <w:tcW w:w="958" w:type="pct"/>
            <w:tcBorders>
              <w:top w:val="nil"/>
              <w:left w:val="nil"/>
              <w:bottom w:val="single" w:sz="4" w:space="0" w:color="000000"/>
              <w:right w:val="single" w:sz="4" w:space="0" w:color="000000"/>
            </w:tcBorders>
            <w:shd w:val="clear" w:color="auto" w:fill="auto"/>
            <w:noWrap/>
            <w:vAlign w:val="center"/>
            <w:hideMark/>
          </w:tcPr>
          <w:p w14:paraId="418BE508" w14:textId="2887A5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center"/>
            <w:hideMark/>
          </w:tcPr>
          <w:p w14:paraId="2EDE295E" w14:textId="59CEF9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5BD3D" w14:textId="1EF740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696,448.00 </w:t>
            </w:r>
          </w:p>
        </w:tc>
      </w:tr>
      <w:tr w:rsidR="00007287" w:rsidRPr="002A4DA8" w14:paraId="6AEF6D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9712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7BC4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center"/>
            <w:hideMark/>
          </w:tcPr>
          <w:p w14:paraId="009E4C48" w14:textId="76257C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center"/>
            <w:hideMark/>
          </w:tcPr>
          <w:p w14:paraId="53E115E2" w14:textId="338CB8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1173FD" w14:textId="70291D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BA401" w14:textId="0FC9D5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99,912.00 </w:t>
            </w:r>
          </w:p>
        </w:tc>
      </w:tr>
      <w:tr w:rsidR="00007287" w:rsidRPr="002A4DA8" w14:paraId="7469C6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5A2C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285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center"/>
            <w:hideMark/>
          </w:tcPr>
          <w:p w14:paraId="16E5189E" w14:textId="7D2253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center"/>
            <w:hideMark/>
          </w:tcPr>
          <w:p w14:paraId="6DEE2FE0" w14:textId="0AA57B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AF9358" w14:textId="549309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47143" w14:textId="7B6E0A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51,448.00 </w:t>
            </w:r>
          </w:p>
        </w:tc>
      </w:tr>
      <w:tr w:rsidR="00007287" w:rsidRPr="002A4DA8" w14:paraId="3D3F046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16DB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C08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center"/>
            <w:hideMark/>
          </w:tcPr>
          <w:p w14:paraId="692F9CC7" w14:textId="32472E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center"/>
            <w:hideMark/>
          </w:tcPr>
          <w:p w14:paraId="629E63F8" w14:textId="7B53F6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center"/>
            <w:hideMark/>
          </w:tcPr>
          <w:p w14:paraId="716E0D96" w14:textId="2067E6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C344C" w14:textId="1A6729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765,801.25 </w:t>
            </w:r>
          </w:p>
        </w:tc>
      </w:tr>
      <w:tr w:rsidR="00007287" w:rsidRPr="002A4DA8" w14:paraId="3C2E52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7BCA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C399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center"/>
            <w:hideMark/>
          </w:tcPr>
          <w:p w14:paraId="50AA2C2C" w14:textId="733DB7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center"/>
            <w:hideMark/>
          </w:tcPr>
          <w:p w14:paraId="2B6D776A" w14:textId="558AC3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center"/>
            <w:hideMark/>
          </w:tcPr>
          <w:p w14:paraId="218AF8C6" w14:textId="319904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6808B" w14:textId="689429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12,816.50 </w:t>
            </w:r>
          </w:p>
        </w:tc>
      </w:tr>
      <w:tr w:rsidR="00007287" w:rsidRPr="002A4DA8" w14:paraId="2FBC001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68C3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D09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center"/>
            <w:hideMark/>
          </w:tcPr>
          <w:p w14:paraId="0FBD45A0" w14:textId="77E355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center"/>
            <w:hideMark/>
          </w:tcPr>
          <w:p w14:paraId="6B24C2DF" w14:textId="46940D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center"/>
            <w:hideMark/>
          </w:tcPr>
          <w:p w14:paraId="7C54C43E" w14:textId="0C6643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979A1" w14:textId="6FEECB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16,110.00 </w:t>
            </w:r>
          </w:p>
        </w:tc>
      </w:tr>
      <w:tr w:rsidR="00007287" w:rsidRPr="002A4DA8" w14:paraId="0EF2C9D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1E3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D215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2CD4B5A9" w14:textId="05346C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center"/>
            <w:hideMark/>
          </w:tcPr>
          <w:p w14:paraId="7749F0EE" w14:textId="1FC23E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CC0D0" w14:textId="3B1D14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DCA33" w14:textId="7E2E49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2,464.00 </w:t>
            </w:r>
          </w:p>
        </w:tc>
      </w:tr>
      <w:tr w:rsidR="00007287" w:rsidRPr="002A4DA8" w14:paraId="30EEDBB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50EC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3A7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center"/>
            <w:hideMark/>
          </w:tcPr>
          <w:p w14:paraId="56ADFC8D" w14:textId="5D60DE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center"/>
            <w:hideMark/>
          </w:tcPr>
          <w:p w14:paraId="6BBE91B3" w14:textId="3A921B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E87020" w14:textId="2CF3C4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224E9" w14:textId="4CC1D7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4,610.00 </w:t>
            </w:r>
          </w:p>
        </w:tc>
      </w:tr>
      <w:tr w:rsidR="00007287" w:rsidRPr="002A4DA8" w14:paraId="47F83F4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F792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7DB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center"/>
            <w:hideMark/>
          </w:tcPr>
          <w:p w14:paraId="2FFDCEBE" w14:textId="7F97B8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center"/>
            <w:hideMark/>
          </w:tcPr>
          <w:p w14:paraId="36F11CCD" w14:textId="7F4637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center"/>
            <w:hideMark/>
          </w:tcPr>
          <w:p w14:paraId="5AEAACC7" w14:textId="4767B3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332FE" w14:textId="3B9F27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073,329.00 </w:t>
            </w:r>
          </w:p>
        </w:tc>
      </w:tr>
      <w:tr w:rsidR="00007287" w:rsidRPr="002A4DA8" w14:paraId="61589AA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023C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9E1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579E26D9" w14:textId="08F63C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center"/>
            <w:hideMark/>
          </w:tcPr>
          <w:p w14:paraId="69454A1E" w14:textId="7967BA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center"/>
            <w:hideMark/>
          </w:tcPr>
          <w:p w14:paraId="22394155" w14:textId="22816C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C2AF4" w14:textId="449268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88,761.29 </w:t>
            </w:r>
          </w:p>
        </w:tc>
      </w:tr>
      <w:tr w:rsidR="00007287" w:rsidRPr="002A4DA8" w14:paraId="5B5D84C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19B2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956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center"/>
            <w:hideMark/>
          </w:tcPr>
          <w:p w14:paraId="601721BE" w14:textId="625DBE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95,590.00 </w:t>
            </w:r>
          </w:p>
        </w:tc>
        <w:tc>
          <w:tcPr>
            <w:tcW w:w="958" w:type="pct"/>
            <w:tcBorders>
              <w:top w:val="nil"/>
              <w:left w:val="nil"/>
              <w:bottom w:val="single" w:sz="4" w:space="0" w:color="000000"/>
              <w:right w:val="single" w:sz="4" w:space="0" w:color="000000"/>
            </w:tcBorders>
            <w:shd w:val="clear" w:color="auto" w:fill="auto"/>
            <w:noWrap/>
            <w:vAlign w:val="center"/>
            <w:hideMark/>
          </w:tcPr>
          <w:p w14:paraId="7276624B" w14:textId="1CEF39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A5C325" w14:textId="207223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C2B7E" w14:textId="670812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95,590.00 </w:t>
            </w:r>
          </w:p>
        </w:tc>
      </w:tr>
      <w:tr w:rsidR="00007287" w:rsidRPr="002A4DA8" w14:paraId="24B1DB4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C620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A3B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center"/>
            <w:hideMark/>
          </w:tcPr>
          <w:p w14:paraId="3692DE9B" w14:textId="7979BD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center"/>
            <w:hideMark/>
          </w:tcPr>
          <w:p w14:paraId="3B72B906" w14:textId="490A8F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B30F76B" w14:textId="38A6D3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08E59" w14:textId="5CC8C6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00,301.00 </w:t>
            </w:r>
          </w:p>
        </w:tc>
      </w:tr>
      <w:tr w:rsidR="00007287" w:rsidRPr="002A4DA8" w14:paraId="7837E9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6F32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C469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center"/>
            <w:hideMark/>
          </w:tcPr>
          <w:p w14:paraId="78CCD3A3" w14:textId="7D8C8B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center"/>
            <w:hideMark/>
          </w:tcPr>
          <w:p w14:paraId="64E00AAD" w14:textId="75A30E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066F6F" w14:textId="46672D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DADF8" w14:textId="288E35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7,320.00 </w:t>
            </w:r>
          </w:p>
        </w:tc>
      </w:tr>
      <w:tr w:rsidR="00007287" w:rsidRPr="002A4DA8" w14:paraId="3B85D86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FB104B"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center"/>
            <w:hideMark/>
          </w:tcPr>
          <w:p w14:paraId="21ACC5F8" w14:textId="10668A1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center"/>
            <w:hideMark/>
          </w:tcPr>
          <w:p w14:paraId="7C3381D3" w14:textId="3C5EA6F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5F086779" w14:textId="1743BB5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6076757B" w14:textId="21C20A7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8,634,536.53 </w:t>
            </w:r>
          </w:p>
        </w:tc>
      </w:tr>
      <w:tr w:rsidR="00007287" w:rsidRPr="002A4DA8" w14:paraId="5765B4C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CF19E"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095E0555" w14:textId="316FEAB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center"/>
            <w:hideMark/>
          </w:tcPr>
          <w:p w14:paraId="76FF3391" w14:textId="4D564FB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6A2987" w14:textId="47239B2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EC7F096" w14:textId="4CE9C1B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477,853.70 </w:t>
            </w:r>
          </w:p>
        </w:tc>
      </w:tr>
      <w:tr w:rsidR="00007287" w:rsidRPr="002A4DA8" w14:paraId="5BEFCBE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64F06"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293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center"/>
            <w:hideMark/>
          </w:tcPr>
          <w:p w14:paraId="1B05C062" w14:textId="554BD4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center"/>
            <w:hideMark/>
          </w:tcPr>
          <w:p w14:paraId="46B23B0E" w14:textId="33D18A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905E8E" w14:textId="54F47E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83897" w14:textId="3C699B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2,900.00 </w:t>
            </w:r>
          </w:p>
        </w:tc>
      </w:tr>
      <w:tr w:rsidR="00007287" w:rsidRPr="002A4DA8" w14:paraId="130EEC0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D341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4C09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530CE6A0" w14:textId="069B95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center"/>
            <w:hideMark/>
          </w:tcPr>
          <w:p w14:paraId="30F86171" w14:textId="2B44EA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BEF34F" w14:textId="5A8AAD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8ED93" w14:textId="2A4B82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3,050.00 </w:t>
            </w:r>
          </w:p>
        </w:tc>
      </w:tr>
      <w:tr w:rsidR="00007287" w:rsidRPr="002A4DA8" w14:paraId="675A2B0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0C6C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636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center"/>
            <w:hideMark/>
          </w:tcPr>
          <w:p w14:paraId="1F6F084A" w14:textId="507A6A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center"/>
            <w:hideMark/>
          </w:tcPr>
          <w:p w14:paraId="019DB55C" w14:textId="3C6180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433FEC" w14:textId="2B6720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80EBD" w14:textId="5CAA35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387.50 </w:t>
            </w:r>
          </w:p>
        </w:tc>
      </w:tr>
      <w:tr w:rsidR="00007287" w:rsidRPr="002A4DA8" w14:paraId="6760DF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0D2B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096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center"/>
            <w:hideMark/>
          </w:tcPr>
          <w:p w14:paraId="6471C077" w14:textId="6D9A26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center"/>
            <w:hideMark/>
          </w:tcPr>
          <w:p w14:paraId="7AF18FF6" w14:textId="3296CF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CBE70" w14:textId="28ED80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2A215" w14:textId="4B3F86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5,900.00 </w:t>
            </w:r>
          </w:p>
        </w:tc>
      </w:tr>
      <w:tr w:rsidR="00007287" w:rsidRPr="002A4DA8" w14:paraId="183276B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F74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60C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7B35DC2D" w14:textId="4A83A4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4CA408" w14:textId="073A4A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3DA026" w14:textId="76CE5D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59217" w14:textId="395580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0,000.00 </w:t>
            </w:r>
          </w:p>
        </w:tc>
      </w:tr>
      <w:tr w:rsidR="00007287" w:rsidRPr="002A4DA8" w14:paraId="542045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12CB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D20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center"/>
            <w:hideMark/>
          </w:tcPr>
          <w:p w14:paraId="5B86EF02" w14:textId="4D775F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center"/>
            <w:hideMark/>
          </w:tcPr>
          <w:p w14:paraId="628C17E9" w14:textId="3815C1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7E2CF9" w14:textId="1834E4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01272" w14:textId="33D8E5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76,616.20 </w:t>
            </w:r>
          </w:p>
        </w:tc>
      </w:tr>
      <w:tr w:rsidR="00007287" w:rsidRPr="002A4DA8" w14:paraId="55ACD4F6"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91D8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5F8E555A" w14:textId="6843BA4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26D3608" w14:textId="6299E8B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2BED707" w14:textId="5C96454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E4C06C7" w14:textId="12C8750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757,184.00 </w:t>
            </w:r>
          </w:p>
        </w:tc>
      </w:tr>
      <w:tr w:rsidR="00007287" w:rsidRPr="002A4DA8" w14:paraId="0034F48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2C4F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A611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center"/>
            <w:hideMark/>
          </w:tcPr>
          <w:p w14:paraId="0B6C7047" w14:textId="38CCBE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center"/>
            <w:hideMark/>
          </w:tcPr>
          <w:p w14:paraId="5A1C05FE" w14:textId="7819B0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1ED5F1" w14:textId="41F2B5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22AE9" w14:textId="5AEB48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3,573.20 </w:t>
            </w:r>
          </w:p>
        </w:tc>
      </w:tr>
      <w:tr w:rsidR="00007287" w:rsidRPr="002A4DA8" w14:paraId="5DF5C19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4C22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8D1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center"/>
            <w:hideMark/>
          </w:tcPr>
          <w:p w14:paraId="09BF84BF" w14:textId="401676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center"/>
            <w:hideMark/>
          </w:tcPr>
          <w:p w14:paraId="1354477E" w14:textId="5894B1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4770E0" w14:textId="36CAD6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2103E" w14:textId="413370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5,320.00 </w:t>
            </w:r>
          </w:p>
        </w:tc>
      </w:tr>
      <w:tr w:rsidR="00007287" w:rsidRPr="002A4DA8" w14:paraId="4A893A4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0ED1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3D60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center"/>
            <w:hideMark/>
          </w:tcPr>
          <w:p w14:paraId="1D15D7FB" w14:textId="0F65B7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center"/>
            <w:hideMark/>
          </w:tcPr>
          <w:p w14:paraId="6A0B7626" w14:textId="7C4581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C071F6" w14:textId="2DFE2F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0C241" w14:textId="7A95A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3,125.00 </w:t>
            </w:r>
          </w:p>
        </w:tc>
      </w:tr>
      <w:tr w:rsidR="00007287" w:rsidRPr="002A4DA8" w14:paraId="5DF08B2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DFA5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953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388FF160" w14:textId="7397EC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center"/>
            <w:hideMark/>
          </w:tcPr>
          <w:p w14:paraId="052BBA82" w14:textId="07CA8E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9EBD67" w14:textId="4B529C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510C0" w14:textId="4B9C12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6,934.00 </w:t>
            </w:r>
          </w:p>
        </w:tc>
      </w:tr>
      <w:tr w:rsidR="00007287" w:rsidRPr="002A4DA8" w14:paraId="28C538B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795E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DFDD3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center"/>
            <w:hideMark/>
          </w:tcPr>
          <w:p w14:paraId="4E35AC3E" w14:textId="29CB6D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C1DA1A2" w14:textId="791BC6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CEBF43" w14:textId="555603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C271B" w14:textId="20156C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3,800.00 </w:t>
            </w:r>
          </w:p>
        </w:tc>
      </w:tr>
      <w:tr w:rsidR="00007287" w:rsidRPr="002A4DA8" w14:paraId="4275F76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E5CF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038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center"/>
            <w:hideMark/>
          </w:tcPr>
          <w:p w14:paraId="58E2AF1A" w14:textId="469CF0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center"/>
            <w:hideMark/>
          </w:tcPr>
          <w:p w14:paraId="0B64671E" w14:textId="0E4D3C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D4A83E" w14:textId="48EC42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0ACB" w14:textId="57C3AF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200.00 </w:t>
            </w:r>
          </w:p>
        </w:tc>
      </w:tr>
      <w:tr w:rsidR="00007287" w:rsidRPr="002A4DA8" w14:paraId="5EFEFD7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0BBE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466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5FF00C50" w14:textId="4420A2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center"/>
            <w:hideMark/>
          </w:tcPr>
          <w:p w14:paraId="17153D05" w14:textId="11A3AB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D2A822" w14:textId="1A8B23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8E67C" w14:textId="49E3DE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0,131.30 </w:t>
            </w:r>
          </w:p>
        </w:tc>
      </w:tr>
      <w:tr w:rsidR="00007287" w:rsidRPr="002A4DA8" w14:paraId="008337C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F611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D01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center"/>
            <w:hideMark/>
          </w:tcPr>
          <w:p w14:paraId="143505BC" w14:textId="1E8BCC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center"/>
            <w:hideMark/>
          </w:tcPr>
          <w:p w14:paraId="5129B3D8" w14:textId="509732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E5484D" w14:textId="3A1771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37BDA" w14:textId="496CDA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04,855.00 </w:t>
            </w:r>
          </w:p>
        </w:tc>
      </w:tr>
      <w:tr w:rsidR="00007287" w:rsidRPr="002A4DA8" w14:paraId="7672C52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FC87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ABB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4DB6FD61" w14:textId="379421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center"/>
            <w:hideMark/>
          </w:tcPr>
          <w:p w14:paraId="002345B6" w14:textId="2386C3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3617EE" w14:textId="4DFFAA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0E3E0" w14:textId="777290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6,043.70 </w:t>
            </w:r>
          </w:p>
        </w:tc>
      </w:tr>
      <w:tr w:rsidR="00007287" w:rsidRPr="002A4DA8" w14:paraId="2AFC8E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1DBD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B47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6ED7CFBD" w14:textId="7F7A4B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center"/>
            <w:hideMark/>
          </w:tcPr>
          <w:p w14:paraId="68498736" w14:textId="5EB37D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D4FEB4" w14:textId="27F54E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C224B" w14:textId="4F2848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2,201.80 </w:t>
            </w:r>
          </w:p>
        </w:tc>
      </w:tr>
      <w:tr w:rsidR="00007287" w:rsidRPr="002A4DA8" w14:paraId="02F672DA"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1F80B"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1EC59A29" w14:textId="2545944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center"/>
            <w:hideMark/>
          </w:tcPr>
          <w:p w14:paraId="1DB7DA68" w14:textId="7AB8BE2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1429482" w14:textId="60364EA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2481910" w14:textId="0215BA2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061,952.30 </w:t>
            </w:r>
          </w:p>
        </w:tc>
      </w:tr>
      <w:tr w:rsidR="00007287" w:rsidRPr="002A4DA8" w14:paraId="4B54266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0C83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00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center"/>
            <w:hideMark/>
          </w:tcPr>
          <w:p w14:paraId="21E6B395" w14:textId="75335D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center"/>
            <w:hideMark/>
          </w:tcPr>
          <w:p w14:paraId="2A841E0B" w14:textId="624A7B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814757" w14:textId="6E05C9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AA90C" w14:textId="348480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6,035.50 </w:t>
            </w:r>
          </w:p>
        </w:tc>
      </w:tr>
      <w:tr w:rsidR="00007287" w:rsidRPr="002A4DA8" w14:paraId="2B0408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1E64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B253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center"/>
            <w:hideMark/>
          </w:tcPr>
          <w:p w14:paraId="43D00533" w14:textId="15ED6B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center"/>
            <w:hideMark/>
          </w:tcPr>
          <w:p w14:paraId="1E645B48" w14:textId="1E3AC4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0EA643" w14:textId="22CBD1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D084B" w14:textId="6F8E49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5,252.75 </w:t>
            </w:r>
          </w:p>
        </w:tc>
      </w:tr>
      <w:tr w:rsidR="00007287" w:rsidRPr="002A4DA8" w14:paraId="35D25A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DB01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A05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center"/>
            <w:hideMark/>
          </w:tcPr>
          <w:p w14:paraId="39D480FC" w14:textId="0CC76E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center"/>
            <w:hideMark/>
          </w:tcPr>
          <w:p w14:paraId="286518E4" w14:textId="7A6C23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78B865" w14:textId="0CF535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6E52A" w14:textId="1AA704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7,806.50 </w:t>
            </w:r>
          </w:p>
        </w:tc>
      </w:tr>
      <w:tr w:rsidR="00007287" w:rsidRPr="002A4DA8" w14:paraId="70C0751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1A76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2F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15254DA6" w14:textId="4268B2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center"/>
            <w:hideMark/>
          </w:tcPr>
          <w:p w14:paraId="53209C24" w14:textId="1896B9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12EBD1" w14:textId="485366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D897D" w14:textId="3C5A24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7,352.75 </w:t>
            </w:r>
          </w:p>
        </w:tc>
      </w:tr>
      <w:tr w:rsidR="00007287" w:rsidRPr="002A4DA8" w14:paraId="4D7D272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82CA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4BD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center"/>
            <w:hideMark/>
          </w:tcPr>
          <w:p w14:paraId="4FE92771" w14:textId="60F0B0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center"/>
            <w:hideMark/>
          </w:tcPr>
          <w:p w14:paraId="3E9AEB0C" w14:textId="56B603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3812C2" w14:textId="59946E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48FCA" w14:textId="01F272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3,100.00 </w:t>
            </w:r>
          </w:p>
        </w:tc>
      </w:tr>
      <w:tr w:rsidR="00007287" w:rsidRPr="002A4DA8" w14:paraId="4F9138F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2E27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617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center"/>
            <w:hideMark/>
          </w:tcPr>
          <w:p w14:paraId="358E5B11" w14:textId="474607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center"/>
            <w:hideMark/>
          </w:tcPr>
          <w:p w14:paraId="31487697" w14:textId="27E96E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A4969" w14:textId="348225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F10B7" w14:textId="62EE10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9,050.55 </w:t>
            </w:r>
          </w:p>
        </w:tc>
      </w:tr>
      <w:tr w:rsidR="00007287" w:rsidRPr="002A4DA8" w14:paraId="631922C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21DC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D96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center"/>
            <w:hideMark/>
          </w:tcPr>
          <w:p w14:paraId="5D07E2C5" w14:textId="14137F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center"/>
            <w:hideMark/>
          </w:tcPr>
          <w:p w14:paraId="12938253" w14:textId="0F1ABF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FB6D10" w14:textId="4DBCA3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3E085" w14:textId="0D84E4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6.50 </w:t>
            </w:r>
          </w:p>
        </w:tc>
      </w:tr>
      <w:tr w:rsidR="00007287" w:rsidRPr="002A4DA8" w14:paraId="0C42981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7618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4D4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center"/>
            <w:hideMark/>
          </w:tcPr>
          <w:p w14:paraId="788BB5C7" w14:textId="31540E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center"/>
            <w:hideMark/>
          </w:tcPr>
          <w:p w14:paraId="22C99CCA" w14:textId="1948F7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90B0D9" w14:textId="3FA1BC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D48E6" w14:textId="6969D2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9,325.00 </w:t>
            </w:r>
          </w:p>
        </w:tc>
      </w:tr>
      <w:tr w:rsidR="00007287" w:rsidRPr="002A4DA8" w14:paraId="7C1617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2745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6055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center"/>
            <w:hideMark/>
          </w:tcPr>
          <w:p w14:paraId="14C7F5C9" w14:textId="746571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center"/>
            <w:hideMark/>
          </w:tcPr>
          <w:p w14:paraId="562CDA50" w14:textId="504690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C0150B" w14:textId="27B4BA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402A4" w14:textId="65EE97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7,806.50 </w:t>
            </w:r>
          </w:p>
        </w:tc>
      </w:tr>
      <w:tr w:rsidR="00007287" w:rsidRPr="002A4DA8" w14:paraId="24DD97A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1A0F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8CE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center"/>
            <w:hideMark/>
          </w:tcPr>
          <w:p w14:paraId="576BED85" w14:textId="550EFB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83E37A" w14:textId="7D50D5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BAA931" w14:textId="558315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9AFE4" w14:textId="1D0B9B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r>
      <w:tr w:rsidR="00007287" w:rsidRPr="002A4DA8" w14:paraId="7A6B636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4CC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EE12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center"/>
            <w:hideMark/>
          </w:tcPr>
          <w:p w14:paraId="32EFC9F1" w14:textId="7ABA9C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center"/>
            <w:hideMark/>
          </w:tcPr>
          <w:p w14:paraId="3422EE4E" w14:textId="2BB5F6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1CF250" w14:textId="0E88F6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8C7F1" w14:textId="56D7EF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8,685.00 </w:t>
            </w:r>
          </w:p>
        </w:tc>
      </w:tr>
      <w:tr w:rsidR="00007287" w:rsidRPr="002A4DA8" w14:paraId="4AA0A1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26EF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7EB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1D08B0D9" w14:textId="577981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17529F4" w14:textId="740E8C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D76D87" w14:textId="1834CF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19F80" w14:textId="5AA220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r>
      <w:tr w:rsidR="00007287" w:rsidRPr="002A4DA8" w14:paraId="14ACBCD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4825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8158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center"/>
            <w:hideMark/>
          </w:tcPr>
          <w:p w14:paraId="6B8F7792" w14:textId="3018B2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center"/>
            <w:hideMark/>
          </w:tcPr>
          <w:p w14:paraId="79EB0276" w14:textId="38BCD6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CA74C2" w14:textId="091680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E151D" w14:textId="19D40B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9,731.25 </w:t>
            </w:r>
          </w:p>
        </w:tc>
      </w:tr>
      <w:tr w:rsidR="00007287" w:rsidRPr="002A4DA8" w14:paraId="2FE9D26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4A27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9E2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1A160F72" w14:textId="6E39A9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B5B4601" w14:textId="71A172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997A0A" w14:textId="467FDB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BBE21" w14:textId="73301C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5,000.00 </w:t>
            </w:r>
          </w:p>
        </w:tc>
      </w:tr>
      <w:tr w:rsidR="00007287" w:rsidRPr="002A4DA8" w14:paraId="14A2A11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A82A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31F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6DCA765C" w14:textId="272E7A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B2BA3BB" w14:textId="1D3D8B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34FD99" w14:textId="64C90B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1A70F" w14:textId="58B401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r>
      <w:tr w:rsidR="00007287" w:rsidRPr="002A4DA8" w14:paraId="698D8AE0"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A195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center"/>
            <w:hideMark/>
          </w:tcPr>
          <w:p w14:paraId="247AE45E" w14:textId="13AB05A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center"/>
            <w:hideMark/>
          </w:tcPr>
          <w:p w14:paraId="1997A1BF" w14:textId="099AAD7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924EDAF" w14:textId="118AF89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8BF2F7C" w14:textId="7E23B87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913,231.78 </w:t>
            </w:r>
          </w:p>
        </w:tc>
      </w:tr>
      <w:tr w:rsidR="00007287" w:rsidRPr="002A4DA8" w14:paraId="301AC82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5A39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2C1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center"/>
            <w:hideMark/>
          </w:tcPr>
          <w:p w14:paraId="3148B571" w14:textId="1E4511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center"/>
            <w:hideMark/>
          </w:tcPr>
          <w:p w14:paraId="4D65822C" w14:textId="3A4A9E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FAED2" w14:textId="07D0F5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28A28" w14:textId="34274A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9,785.00 </w:t>
            </w:r>
          </w:p>
        </w:tc>
      </w:tr>
      <w:tr w:rsidR="00007287" w:rsidRPr="002A4DA8" w14:paraId="12E375B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DF6D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321B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center"/>
            <w:hideMark/>
          </w:tcPr>
          <w:p w14:paraId="08E16F9B" w14:textId="3FB4E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center"/>
            <w:hideMark/>
          </w:tcPr>
          <w:p w14:paraId="4B834607" w14:textId="08471C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2267A4" w14:textId="5ECDC7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EC409" w14:textId="5C962C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37,550.00 </w:t>
            </w:r>
          </w:p>
        </w:tc>
      </w:tr>
      <w:tr w:rsidR="00007287" w:rsidRPr="002A4DA8" w14:paraId="40837F0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7F5C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C96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center"/>
            <w:hideMark/>
          </w:tcPr>
          <w:p w14:paraId="08EE0A79" w14:textId="1B7824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center"/>
            <w:hideMark/>
          </w:tcPr>
          <w:p w14:paraId="2F146DEB" w14:textId="682F40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C99F6C" w14:textId="351832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5BDE9" w14:textId="5296E6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3,600.00 </w:t>
            </w:r>
          </w:p>
        </w:tc>
      </w:tr>
      <w:tr w:rsidR="00007287" w:rsidRPr="002A4DA8" w14:paraId="68368CF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CA18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DB9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center"/>
            <w:hideMark/>
          </w:tcPr>
          <w:p w14:paraId="4582F85C" w14:textId="376C2A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center"/>
            <w:hideMark/>
          </w:tcPr>
          <w:p w14:paraId="4C7EC18E" w14:textId="53A621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D44026" w14:textId="52214A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DCA4C" w14:textId="402D9B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9,500.00 </w:t>
            </w:r>
          </w:p>
        </w:tc>
      </w:tr>
      <w:tr w:rsidR="00007287" w:rsidRPr="002A4DA8" w14:paraId="79FFE6D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9D06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C7A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center"/>
            <w:hideMark/>
          </w:tcPr>
          <w:p w14:paraId="2CF7CEC4" w14:textId="544099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center"/>
            <w:hideMark/>
          </w:tcPr>
          <w:p w14:paraId="39C3F471" w14:textId="488DA2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857894" w14:textId="6F4D01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FA452" w14:textId="21CEC8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3,950.00 </w:t>
            </w:r>
          </w:p>
        </w:tc>
      </w:tr>
      <w:tr w:rsidR="00007287" w:rsidRPr="002A4DA8" w14:paraId="4969E74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75BC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80E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center"/>
            <w:hideMark/>
          </w:tcPr>
          <w:p w14:paraId="716B433F" w14:textId="2E3781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AFFBCB3" w14:textId="3A4140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F6FFC2" w14:textId="7CA46D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EA26C" w14:textId="680025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0,000.00 </w:t>
            </w:r>
          </w:p>
        </w:tc>
      </w:tr>
      <w:tr w:rsidR="00007287" w:rsidRPr="002A4DA8" w14:paraId="134156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A1A5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107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center"/>
            <w:hideMark/>
          </w:tcPr>
          <w:p w14:paraId="44000E67" w14:textId="75D732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513552BE" w14:textId="7EEFB9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B42E40" w14:textId="7208E7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EFDF3" w14:textId="21C5A4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914.00 </w:t>
            </w:r>
          </w:p>
        </w:tc>
      </w:tr>
      <w:tr w:rsidR="00007287" w:rsidRPr="002A4DA8" w14:paraId="7AB8B3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E230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2D7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center"/>
            <w:hideMark/>
          </w:tcPr>
          <w:p w14:paraId="307605CA" w14:textId="027607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center"/>
            <w:hideMark/>
          </w:tcPr>
          <w:p w14:paraId="3AC8DDDD" w14:textId="7A7FAF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F44C10" w14:textId="2334D2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6E76B" w14:textId="55332B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723.73 </w:t>
            </w:r>
          </w:p>
        </w:tc>
      </w:tr>
      <w:tr w:rsidR="00007287" w:rsidRPr="002A4DA8" w14:paraId="229444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93ED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C2D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1B67A7B7" w14:textId="07055E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299CEB3" w14:textId="4AE9FF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9BA436" w14:textId="79FCD4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776C6" w14:textId="66A3B3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0,000.00 </w:t>
            </w:r>
          </w:p>
        </w:tc>
      </w:tr>
      <w:tr w:rsidR="00007287" w:rsidRPr="002A4DA8" w14:paraId="25DD7AA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5A42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7D72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91571E6" w14:textId="6798AA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center"/>
            <w:hideMark/>
          </w:tcPr>
          <w:p w14:paraId="16BF34A9" w14:textId="612DD8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540266" w14:textId="78E0D5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CD613" w14:textId="17BC4F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10,447.00 </w:t>
            </w:r>
          </w:p>
        </w:tc>
      </w:tr>
      <w:tr w:rsidR="00007287" w:rsidRPr="002A4DA8" w14:paraId="470EF8F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669B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1D1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09CEA3F8" w14:textId="33638A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center"/>
            <w:hideMark/>
          </w:tcPr>
          <w:p w14:paraId="577528B9" w14:textId="29DC29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A833EC" w14:textId="2FCE08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CC219" w14:textId="7D42E3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2,058.10 </w:t>
            </w:r>
          </w:p>
        </w:tc>
      </w:tr>
      <w:tr w:rsidR="00007287" w:rsidRPr="002A4DA8" w14:paraId="2A6C77C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3262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B86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3A0940E" w14:textId="2EA311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center"/>
            <w:hideMark/>
          </w:tcPr>
          <w:p w14:paraId="325C9FD9" w14:textId="36836F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6D1B9B" w14:textId="60A5AE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8BFA2" w14:textId="3B15AC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72,036.60 </w:t>
            </w:r>
          </w:p>
        </w:tc>
      </w:tr>
      <w:tr w:rsidR="00007287" w:rsidRPr="002A4DA8" w14:paraId="678A835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E38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4DB3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3BAB45D1" w14:textId="1EC6ED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center"/>
            <w:hideMark/>
          </w:tcPr>
          <w:p w14:paraId="34A2459B" w14:textId="0EF29B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552D9D" w14:textId="318702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3C5DC" w14:textId="04D92B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2,278.05 </w:t>
            </w:r>
          </w:p>
        </w:tc>
      </w:tr>
      <w:tr w:rsidR="00007287" w:rsidRPr="002A4DA8" w14:paraId="2B10CA4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E0C6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EBD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7AFB9D64" w14:textId="652DAA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21D1FAD1" w14:textId="1BE870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8FF693" w14:textId="5D097F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3264B" w14:textId="113044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914.00 </w:t>
            </w:r>
          </w:p>
        </w:tc>
      </w:tr>
      <w:tr w:rsidR="00007287" w:rsidRPr="002A4DA8" w14:paraId="3218EFB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C3CF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B944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center"/>
            <w:hideMark/>
          </w:tcPr>
          <w:p w14:paraId="1CE4BC71" w14:textId="5861F3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center"/>
            <w:hideMark/>
          </w:tcPr>
          <w:p w14:paraId="0E1E0190" w14:textId="538A48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2EA1DE" w14:textId="79DDF4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4901A" w14:textId="37D84B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3,475.30 </w:t>
            </w:r>
          </w:p>
        </w:tc>
      </w:tr>
      <w:tr w:rsidR="00007287" w:rsidRPr="002A4DA8" w14:paraId="5EF1B1A7"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20BA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center"/>
            <w:hideMark/>
          </w:tcPr>
          <w:p w14:paraId="26754E39" w14:textId="5634503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center"/>
            <w:hideMark/>
          </w:tcPr>
          <w:p w14:paraId="7D46AAA9" w14:textId="59DAC83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B0E10F4" w14:textId="4AA7A3B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AD285A" w14:textId="30D7833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9,424,314.75 </w:t>
            </w:r>
          </w:p>
        </w:tc>
      </w:tr>
      <w:tr w:rsidR="00007287" w:rsidRPr="002A4DA8" w14:paraId="6887C77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92CE8"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17CA6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461CF2F8" w14:textId="0F4491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center"/>
            <w:hideMark/>
          </w:tcPr>
          <w:p w14:paraId="5FA1ED42" w14:textId="1D4767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17DCA9" w14:textId="1A7D9B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91783" w14:textId="525F7C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2,659.00 </w:t>
            </w:r>
          </w:p>
        </w:tc>
      </w:tr>
      <w:tr w:rsidR="00007287" w:rsidRPr="002A4DA8" w14:paraId="09019D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B2580"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CDA651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center"/>
            <w:hideMark/>
          </w:tcPr>
          <w:p w14:paraId="5165B332" w14:textId="3F7646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center"/>
            <w:hideMark/>
          </w:tcPr>
          <w:p w14:paraId="45985EB4" w14:textId="016E4F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75FB8E" w14:textId="0B47F7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03A19" w14:textId="2B31E7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0,485.00 </w:t>
            </w:r>
          </w:p>
        </w:tc>
      </w:tr>
      <w:tr w:rsidR="00007287" w:rsidRPr="002A4DA8" w14:paraId="1BB2310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FF38B"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4FED5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center"/>
            <w:hideMark/>
          </w:tcPr>
          <w:p w14:paraId="1F4F9CF2" w14:textId="25DC2F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center"/>
            <w:hideMark/>
          </w:tcPr>
          <w:p w14:paraId="4C44AAF5" w14:textId="605EB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5F57F1" w14:textId="0CFD05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D7159" w14:textId="6A8AAE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7,310.00 </w:t>
            </w:r>
          </w:p>
        </w:tc>
      </w:tr>
      <w:tr w:rsidR="00007287" w:rsidRPr="002A4DA8" w14:paraId="2E7803E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FF31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4ECDA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6D8155E1" w14:textId="6EB7C4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center"/>
            <w:hideMark/>
          </w:tcPr>
          <w:p w14:paraId="15C898DE" w14:textId="0F6759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D4780" w14:textId="3F9529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CE4F2" w14:textId="49F678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3,797.00 </w:t>
            </w:r>
          </w:p>
        </w:tc>
      </w:tr>
      <w:tr w:rsidR="00007287" w:rsidRPr="002A4DA8" w14:paraId="66C7C8C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9EB90"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20ED3D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4DE0F754" w14:textId="40D42A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center"/>
            <w:hideMark/>
          </w:tcPr>
          <w:p w14:paraId="4A7D3BC3" w14:textId="4B34A2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6A9769" w14:textId="1C4D5B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F5C61" w14:textId="794BCE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9,250.00 </w:t>
            </w:r>
          </w:p>
        </w:tc>
      </w:tr>
      <w:tr w:rsidR="00007287" w:rsidRPr="002A4DA8" w14:paraId="7C5D026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E8ECE"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6928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center"/>
            <w:hideMark/>
          </w:tcPr>
          <w:p w14:paraId="7A4D95F5" w14:textId="3C0B13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center"/>
            <w:hideMark/>
          </w:tcPr>
          <w:p w14:paraId="0D7EBF09" w14:textId="4D090B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736674" w14:textId="371981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E5419" w14:textId="1DC2E8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1,585.00 </w:t>
            </w:r>
          </w:p>
        </w:tc>
      </w:tr>
      <w:tr w:rsidR="00007287" w:rsidRPr="002A4DA8" w14:paraId="466BE26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1C931"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0010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center"/>
            <w:hideMark/>
          </w:tcPr>
          <w:p w14:paraId="5994446E" w14:textId="788388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center"/>
            <w:hideMark/>
          </w:tcPr>
          <w:p w14:paraId="28120EE6" w14:textId="433884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D24659" w14:textId="65A402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1B866" w14:textId="747F31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2,800.00 </w:t>
            </w:r>
          </w:p>
        </w:tc>
      </w:tr>
      <w:tr w:rsidR="00007287" w:rsidRPr="002A4DA8" w14:paraId="31B28B5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8FF27"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6C159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center"/>
            <w:hideMark/>
          </w:tcPr>
          <w:p w14:paraId="629097C4" w14:textId="57712C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center"/>
            <w:hideMark/>
          </w:tcPr>
          <w:p w14:paraId="601B2CFE" w14:textId="4190B8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99F09B" w14:textId="743B38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02619" w14:textId="09C3AB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8,400.00 </w:t>
            </w:r>
          </w:p>
        </w:tc>
      </w:tr>
      <w:tr w:rsidR="00007287" w:rsidRPr="002A4DA8" w14:paraId="3D17D26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83E8E"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0A49F0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center"/>
            <w:hideMark/>
          </w:tcPr>
          <w:p w14:paraId="5675E0C1" w14:textId="3ED322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center"/>
            <w:hideMark/>
          </w:tcPr>
          <w:p w14:paraId="033C26B5" w14:textId="3E9E87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A59205" w14:textId="45EB81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FA05D" w14:textId="6C327E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5,007.05 </w:t>
            </w:r>
          </w:p>
        </w:tc>
      </w:tr>
      <w:tr w:rsidR="00007287" w:rsidRPr="002A4DA8" w14:paraId="490351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58E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A31E16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center"/>
            <w:hideMark/>
          </w:tcPr>
          <w:p w14:paraId="46A0ACDE" w14:textId="1344D0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center"/>
            <w:hideMark/>
          </w:tcPr>
          <w:p w14:paraId="1D149DF0" w14:textId="4DF49D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FBB922" w14:textId="5A4F07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A28FD" w14:textId="6608FE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89,062.50 </w:t>
            </w:r>
          </w:p>
        </w:tc>
      </w:tr>
      <w:tr w:rsidR="00007287" w:rsidRPr="002A4DA8" w14:paraId="792D4D6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56CB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8CC6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center"/>
            <w:hideMark/>
          </w:tcPr>
          <w:p w14:paraId="3D07358F" w14:textId="6DB69D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center"/>
            <w:hideMark/>
          </w:tcPr>
          <w:p w14:paraId="589E7F1F" w14:textId="22ABEC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7FAFBD" w14:textId="6E1FFF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5B994" w14:textId="30B69E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8,150.00 </w:t>
            </w:r>
          </w:p>
        </w:tc>
      </w:tr>
      <w:tr w:rsidR="00007287" w:rsidRPr="002A4DA8" w14:paraId="1F5DCFB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EBB0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9393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25F56FCA" w14:textId="15B464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CE6CAD" w14:textId="400421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C0FF3" w14:textId="0D5D99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CB4B9" w14:textId="451ED7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0,000.00 </w:t>
            </w:r>
          </w:p>
        </w:tc>
      </w:tr>
      <w:tr w:rsidR="00007287" w:rsidRPr="002A4DA8" w14:paraId="47FF986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63CE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C4FB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4ADA6CC1" w14:textId="1B403B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center"/>
            <w:hideMark/>
          </w:tcPr>
          <w:p w14:paraId="388B0314" w14:textId="05EE67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01DD5F" w14:textId="13C31D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66DD1" w14:textId="745BDC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4,171.70 </w:t>
            </w:r>
          </w:p>
        </w:tc>
      </w:tr>
      <w:tr w:rsidR="00007287" w:rsidRPr="002A4DA8" w14:paraId="6163EB1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6B17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1DF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CF7BB64" w14:textId="726AAD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center"/>
            <w:hideMark/>
          </w:tcPr>
          <w:p w14:paraId="56DCC444" w14:textId="5E92D7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6255D8" w14:textId="566097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423F2" w14:textId="56D176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04,627.50 </w:t>
            </w:r>
          </w:p>
        </w:tc>
      </w:tr>
      <w:tr w:rsidR="00007287" w:rsidRPr="002A4DA8" w14:paraId="3DCDE5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E5B3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F58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793F87CA" w14:textId="04619B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center"/>
            <w:hideMark/>
          </w:tcPr>
          <w:p w14:paraId="15495B3A" w14:textId="32029E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3D89E0" w14:textId="54011F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F2CFD" w14:textId="5CAEE4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95,870.00 </w:t>
            </w:r>
          </w:p>
        </w:tc>
      </w:tr>
      <w:tr w:rsidR="00007287" w:rsidRPr="002A4DA8" w14:paraId="249AE5B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F39C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7ABF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454C9FBC" w14:textId="15F323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center"/>
            <w:hideMark/>
          </w:tcPr>
          <w:p w14:paraId="2798BEF3" w14:textId="24E2C8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E226FA" w14:textId="6A2521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E0F39" w14:textId="2028D8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6,375.00 </w:t>
            </w:r>
          </w:p>
        </w:tc>
      </w:tr>
      <w:tr w:rsidR="00007287" w:rsidRPr="002A4DA8" w14:paraId="3FBABA8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B2F1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A53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2D5407A9" w14:textId="660F18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center"/>
            <w:hideMark/>
          </w:tcPr>
          <w:p w14:paraId="0BB69CBD" w14:textId="5BB3B4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A7B6EE" w14:textId="6DF0FB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1B21B" w14:textId="3F050F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4,765.00 </w:t>
            </w:r>
          </w:p>
        </w:tc>
      </w:tr>
      <w:tr w:rsidR="00007287" w:rsidRPr="002A4DA8" w14:paraId="22A29503"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91DB1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center"/>
            <w:hideMark/>
          </w:tcPr>
          <w:p w14:paraId="6B8E5D8A" w14:textId="6FBD62D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6,731,724.16 </w:t>
            </w:r>
          </w:p>
        </w:tc>
        <w:tc>
          <w:tcPr>
            <w:tcW w:w="958" w:type="pct"/>
            <w:tcBorders>
              <w:top w:val="nil"/>
              <w:left w:val="nil"/>
              <w:bottom w:val="single" w:sz="4" w:space="0" w:color="000000"/>
              <w:right w:val="single" w:sz="4" w:space="0" w:color="000000"/>
            </w:tcBorders>
            <w:shd w:val="clear" w:color="A5A5A5" w:fill="A5A5A5"/>
            <w:noWrap/>
            <w:vAlign w:val="center"/>
            <w:hideMark/>
          </w:tcPr>
          <w:p w14:paraId="4FA757DD" w14:textId="06A5365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61E2A64E" w14:textId="3C8B3CC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F12E330" w14:textId="6B21C09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9,808,674.16 </w:t>
            </w:r>
          </w:p>
        </w:tc>
      </w:tr>
      <w:tr w:rsidR="00007287" w:rsidRPr="002A4DA8" w14:paraId="0CB217C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B4F22"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lastRenderedPageBreak/>
              <w:t>Albay</w:t>
            </w:r>
          </w:p>
        </w:tc>
        <w:tc>
          <w:tcPr>
            <w:tcW w:w="1003" w:type="pct"/>
            <w:tcBorders>
              <w:top w:val="nil"/>
              <w:left w:val="nil"/>
              <w:bottom w:val="single" w:sz="4" w:space="0" w:color="000000"/>
              <w:right w:val="single" w:sz="4" w:space="0" w:color="000000"/>
            </w:tcBorders>
            <w:shd w:val="clear" w:color="D8D8D8" w:fill="D8D8D8"/>
            <w:noWrap/>
            <w:vAlign w:val="center"/>
            <w:hideMark/>
          </w:tcPr>
          <w:p w14:paraId="4857AA49" w14:textId="3A305BD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606,434.80 </w:t>
            </w:r>
          </w:p>
        </w:tc>
        <w:tc>
          <w:tcPr>
            <w:tcW w:w="958" w:type="pct"/>
            <w:tcBorders>
              <w:top w:val="nil"/>
              <w:left w:val="nil"/>
              <w:bottom w:val="single" w:sz="4" w:space="0" w:color="000000"/>
              <w:right w:val="single" w:sz="4" w:space="0" w:color="000000"/>
            </w:tcBorders>
            <w:shd w:val="clear" w:color="D8D8D8" w:fill="D8D8D8"/>
            <w:noWrap/>
            <w:vAlign w:val="center"/>
            <w:hideMark/>
          </w:tcPr>
          <w:p w14:paraId="662C91AD" w14:textId="7723CF0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6DD8DE9" w14:textId="3BF54FB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0C9A0B59" w14:textId="4739553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7,052,184.80 </w:t>
            </w:r>
          </w:p>
        </w:tc>
      </w:tr>
      <w:tr w:rsidR="00007287" w:rsidRPr="002A4DA8" w14:paraId="4672DC7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7A50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204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center"/>
            <w:hideMark/>
          </w:tcPr>
          <w:p w14:paraId="36C4C833" w14:textId="27BEC2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center"/>
            <w:hideMark/>
          </w:tcPr>
          <w:p w14:paraId="36410A7F" w14:textId="122265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3C7CEE" w14:textId="725FFC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1ABA6" w14:textId="1FE5CB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6,728.00 </w:t>
            </w:r>
          </w:p>
        </w:tc>
      </w:tr>
      <w:tr w:rsidR="00007287" w:rsidRPr="002A4DA8" w14:paraId="7890210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FAC6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68F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center"/>
            <w:hideMark/>
          </w:tcPr>
          <w:p w14:paraId="36AD2A3F" w14:textId="603AB9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center"/>
            <w:hideMark/>
          </w:tcPr>
          <w:p w14:paraId="2C3A7D24" w14:textId="1228B0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FA824" w14:textId="04E72B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253A7" w14:textId="5FB211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9,865.16 </w:t>
            </w:r>
          </w:p>
        </w:tc>
      </w:tr>
      <w:tr w:rsidR="00007287" w:rsidRPr="002A4DA8" w14:paraId="075982C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10BC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E78B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center"/>
            <w:hideMark/>
          </w:tcPr>
          <w:p w14:paraId="63AAA627" w14:textId="1EA5CE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center"/>
            <w:hideMark/>
          </w:tcPr>
          <w:p w14:paraId="24B5088D" w14:textId="431CD5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15CFA8" w14:textId="3F7DA3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C2FFA" w14:textId="0DF1D5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8,084.47 </w:t>
            </w:r>
          </w:p>
        </w:tc>
      </w:tr>
      <w:tr w:rsidR="00007287" w:rsidRPr="002A4DA8" w14:paraId="141C348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068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9F9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center"/>
            <w:hideMark/>
          </w:tcPr>
          <w:p w14:paraId="16560DD5" w14:textId="13B6FB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center"/>
            <w:hideMark/>
          </w:tcPr>
          <w:p w14:paraId="7E5D6D35" w14:textId="6F4E75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center"/>
            <w:hideMark/>
          </w:tcPr>
          <w:p w14:paraId="6133795F" w14:textId="2914FE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419BE" w14:textId="465582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61,210.81 </w:t>
            </w:r>
          </w:p>
        </w:tc>
      </w:tr>
      <w:tr w:rsidR="00007287" w:rsidRPr="002A4DA8" w14:paraId="3EE0313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8538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9EB4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center"/>
            <w:hideMark/>
          </w:tcPr>
          <w:p w14:paraId="0FD45006" w14:textId="7926A5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center"/>
            <w:hideMark/>
          </w:tcPr>
          <w:p w14:paraId="5F0EBD5C" w14:textId="5E56B1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538361B1" w14:textId="4F01CF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79306" w14:textId="48605D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8,541.24 </w:t>
            </w:r>
          </w:p>
        </w:tc>
      </w:tr>
      <w:tr w:rsidR="00007287" w:rsidRPr="002A4DA8" w14:paraId="5C92D9C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CAAF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801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center"/>
            <w:hideMark/>
          </w:tcPr>
          <w:p w14:paraId="42F9EC2A" w14:textId="54972F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center"/>
            <w:hideMark/>
          </w:tcPr>
          <w:p w14:paraId="08E5E73F" w14:textId="74F06C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E50325" w14:textId="60704A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6A989" w14:textId="3E886C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37,016.28 </w:t>
            </w:r>
          </w:p>
        </w:tc>
      </w:tr>
      <w:tr w:rsidR="00007287" w:rsidRPr="002A4DA8" w14:paraId="16F188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9FF3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18D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center"/>
            <w:hideMark/>
          </w:tcPr>
          <w:p w14:paraId="1F19308F" w14:textId="45592F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5,075.33 </w:t>
            </w:r>
          </w:p>
        </w:tc>
        <w:tc>
          <w:tcPr>
            <w:tcW w:w="958" w:type="pct"/>
            <w:tcBorders>
              <w:top w:val="nil"/>
              <w:left w:val="nil"/>
              <w:bottom w:val="single" w:sz="4" w:space="0" w:color="000000"/>
              <w:right w:val="single" w:sz="4" w:space="0" w:color="000000"/>
            </w:tcBorders>
            <w:shd w:val="clear" w:color="auto" w:fill="auto"/>
            <w:noWrap/>
            <w:vAlign w:val="center"/>
            <w:hideMark/>
          </w:tcPr>
          <w:p w14:paraId="24689686" w14:textId="3A236F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34B79" w14:textId="39E627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35506" w14:textId="1128F6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5,075.33 </w:t>
            </w:r>
          </w:p>
        </w:tc>
      </w:tr>
      <w:tr w:rsidR="00007287" w:rsidRPr="002A4DA8" w14:paraId="3AED0B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F18C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6688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center"/>
            <w:hideMark/>
          </w:tcPr>
          <w:p w14:paraId="4B55D665" w14:textId="14EF76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center"/>
            <w:hideMark/>
          </w:tcPr>
          <w:p w14:paraId="370EAD1E" w14:textId="68E3B4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43C3A" w14:textId="2B35CB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75F3A" w14:textId="62B198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0,396.60 </w:t>
            </w:r>
          </w:p>
        </w:tc>
      </w:tr>
      <w:tr w:rsidR="00007287" w:rsidRPr="002A4DA8" w14:paraId="7C95A88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0B8A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9BCA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center"/>
            <w:hideMark/>
          </w:tcPr>
          <w:p w14:paraId="3CF763E1" w14:textId="540C26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center"/>
            <w:hideMark/>
          </w:tcPr>
          <w:p w14:paraId="79BF8953" w14:textId="53A754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042625" w14:textId="06F5ED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82FFB" w14:textId="488092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6,033.52 </w:t>
            </w:r>
          </w:p>
        </w:tc>
      </w:tr>
      <w:tr w:rsidR="00007287" w:rsidRPr="002A4DA8" w14:paraId="4BE0A93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EC55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672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3EC2D3E5" w14:textId="5B241E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center"/>
            <w:hideMark/>
          </w:tcPr>
          <w:p w14:paraId="5347D939" w14:textId="6CA86A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65422B" w14:textId="6AA8C0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812A8" w14:textId="084363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8,021.36 </w:t>
            </w:r>
          </w:p>
        </w:tc>
      </w:tr>
      <w:tr w:rsidR="00007287" w:rsidRPr="002A4DA8" w14:paraId="517768B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8C2A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5D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center"/>
            <w:hideMark/>
          </w:tcPr>
          <w:p w14:paraId="4E6D19DB" w14:textId="1C300F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5,622.00 </w:t>
            </w:r>
          </w:p>
        </w:tc>
        <w:tc>
          <w:tcPr>
            <w:tcW w:w="958" w:type="pct"/>
            <w:tcBorders>
              <w:top w:val="nil"/>
              <w:left w:val="nil"/>
              <w:bottom w:val="single" w:sz="4" w:space="0" w:color="000000"/>
              <w:right w:val="single" w:sz="4" w:space="0" w:color="000000"/>
            </w:tcBorders>
            <w:shd w:val="clear" w:color="auto" w:fill="auto"/>
            <w:noWrap/>
            <w:vAlign w:val="center"/>
            <w:hideMark/>
          </w:tcPr>
          <w:p w14:paraId="4A85B8AE" w14:textId="70E7AB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0AC80D" w14:textId="1E5563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95039" w14:textId="47454C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5,622.00 </w:t>
            </w:r>
          </w:p>
        </w:tc>
      </w:tr>
      <w:tr w:rsidR="00007287" w:rsidRPr="002A4DA8" w14:paraId="4AA80E6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8C4F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910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center"/>
            <w:hideMark/>
          </w:tcPr>
          <w:p w14:paraId="56DA625F" w14:textId="119D55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center"/>
            <w:hideMark/>
          </w:tcPr>
          <w:p w14:paraId="12FCBC91" w14:textId="418910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DAC94A" w14:textId="213417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8E1B7" w14:textId="4D27CC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1,587.29 </w:t>
            </w:r>
          </w:p>
        </w:tc>
      </w:tr>
      <w:tr w:rsidR="00007287" w:rsidRPr="002A4DA8" w14:paraId="02CEB9C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D9F5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5EA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center"/>
            <w:hideMark/>
          </w:tcPr>
          <w:p w14:paraId="0AC1BA37" w14:textId="2C4DBE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15,134.04 </w:t>
            </w:r>
          </w:p>
        </w:tc>
        <w:tc>
          <w:tcPr>
            <w:tcW w:w="958" w:type="pct"/>
            <w:tcBorders>
              <w:top w:val="nil"/>
              <w:left w:val="nil"/>
              <w:bottom w:val="single" w:sz="4" w:space="0" w:color="000000"/>
              <w:right w:val="single" w:sz="4" w:space="0" w:color="000000"/>
            </w:tcBorders>
            <w:shd w:val="clear" w:color="auto" w:fill="auto"/>
            <w:noWrap/>
            <w:vAlign w:val="center"/>
            <w:hideMark/>
          </w:tcPr>
          <w:p w14:paraId="45118541" w14:textId="327648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31EE12" w14:textId="61357D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7121D" w14:textId="35CA26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15,134.04 </w:t>
            </w:r>
          </w:p>
        </w:tc>
      </w:tr>
      <w:tr w:rsidR="00007287" w:rsidRPr="002A4DA8" w14:paraId="5F38BF8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8E51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8DA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center"/>
            <w:hideMark/>
          </w:tcPr>
          <w:p w14:paraId="37130962" w14:textId="3CC098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4,214.18 </w:t>
            </w:r>
          </w:p>
        </w:tc>
        <w:tc>
          <w:tcPr>
            <w:tcW w:w="958" w:type="pct"/>
            <w:tcBorders>
              <w:top w:val="nil"/>
              <w:left w:val="nil"/>
              <w:bottom w:val="single" w:sz="4" w:space="0" w:color="000000"/>
              <w:right w:val="single" w:sz="4" w:space="0" w:color="000000"/>
            </w:tcBorders>
            <w:shd w:val="clear" w:color="auto" w:fill="auto"/>
            <w:noWrap/>
            <w:vAlign w:val="center"/>
            <w:hideMark/>
          </w:tcPr>
          <w:p w14:paraId="705BBF74" w14:textId="541FA8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CCC798" w14:textId="355B89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1CED5" w14:textId="052E8C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4,214.18 </w:t>
            </w:r>
          </w:p>
        </w:tc>
      </w:tr>
      <w:tr w:rsidR="00007287" w:rsidRPr="002A4DA8" w14:paraId="6A30AC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9A64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D60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center"/>
            <w:hideMark/>
          </w:tcPr>
          <w:p w14:paraId="3A47F609" w14:textId="17CF2A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center"/>
            <w:hideMark/>
          </w:tcPr>
          <w:p w14:paraId="75B69560" w14:textId="1E0F93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8D8978" w14:textId="17DD5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FBBB3" w14:textId="7E6C3F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2,743.04 </w:t>
            </w:r>
          </w:p>
        </w:tc>
      </w:tr>
      <w:tr w:rsidR="00007287" w:rsidRPr="002A4DA8" w14:paraId="3ABDC76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485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07BB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center"/>
            <w:hideMark/>
          </w:tcPr>
          <w:p w14:paraId="25A5E45C" w14:textId="607620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center"/>
            <w:hideMark/>
          </w:tcPr>
          <w:p w14:paraId="68365398" w14:textId="596EC1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31D493" w14:textId="68B172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C387" w14:textId="6C878A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586.50 </w:t>
            </w:r>
          </w:p>
        </w:tc>
      </w:tr>
      <w:tr w:rsidR="00007287" w:rsidRPr="002A4DA8" w14:paraId="1F7D5AE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72DC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32A9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center"/>
            <w:hideMark/>
          </w:tcPr>
          <w:p w14:paraId="1944D445" w14:textId="29593A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center"/>
            <w:hideMark/>
          </w:tcPr>
          <w:p w14:paraId="00901B82" w14:textId="217A73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7C05CC" w14:textId="3D4ABA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72619" w14:textId="0E7375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2,809.60 </w:t>
            </w:r>
          </w:p>
        </w:tc>
      </w:tr>
      <w:tr w:rsidR="00007287" w:rsidRPr="002A4DA8" w14:paraId="5232E8A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4E23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6A4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center"/>
            <w:hideMark/>
          </w:tcPr>
          <w:p w14:paraId="36578A9D" w14:textId="6ACC08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center"/>
            <w:hideMark/>
          </w:tcPr>
          <w:p w14:paraId="576D6ABF" w14:textId="79F156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A506B1" w14:textId="3AB039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E7DF5" w14:textId="124BFC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6,515.38 </w:t>
            </w:r>
          </w:p>
        </w:tc>
      </w:tr>
      <w:tr w:rsidR="00007287" w:rsidRPr="002A4DA8" w14:paraId="5FBB74D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562C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7D7A7681" w14:textId="6CF68B4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546,203.42 </w:t>
            </w:r>
          </w:p>
        </w:tc>
        <w:tc>
          <w:tcPr>
            <w:tcW w:w="958" w:type="pct"/>
            <w:tcBorders>
              <w:top w:val="nil"/>
              <w:left w:val="nil"/>
              <w:bottom w:val="single" w:sz="4" w:space="0" w:color="000000"/>
              <w:right w:val="single" w:sz="4" w:space="0" w:color="000000"/>
            </w:tcBorders>
            <w:shd w:val="clear" w:color="D8D8D8" w:fill="D8D8D8"/>
            <w:noWrap/>
            <w:vAlign w:val="center"/>
            <w:hideMark/>
          </w:tcPr>
          <w:p w14:paraId="5E211E62" w14:textId="32801D0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97889E" w14:textId="04A51BF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B60E845" w14:textId="0C2AF0C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546,203.42 </w:t>
            </w:r>
          </w:p>
        </w:tc>
      </w:tr>
      <w:tr w:rsidR="00007287" w:rsidRPr="002A4DA8" w14:paraId="570B72D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EF4F0"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76C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06AED30" w14:textId="508F40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7,711.42 </w:t>
            </w:r>
          </w:p>
        </w:tc>
        <w:tc>
          <w:tcPr>
            <w:tcW w:w="958" w:type="pct"/>
            <w:tcBorders>
              <w:top w:val="nil"/>
              <w:left w:val="nil"/>
              <w:bottom w:val="single" w:sz="4" w:space="0" w:color="000000"/>
              <w:right w:val="single" w:sz="4" w:space="0" w:color="000000"/>
            </w:tcBorders>
            <w:shd w:val="clear" w:color="auto" w:fill="auto"/>
            <w:noWrap/>
            <w:vAlign w:val="center"/>
            <w:hideMark/>
          </w:tcPr>
          <w:p w14:paraId="2119EE2E" w14:textId="67613A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326D6" w14:textId="023A1F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5DA11" w14:textId="7ACBDD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7,711.42 </w:t>
            </w:r>
          </w:p>
        </w:tc>
      </w:tr>
      <w:tr w:rsidR="00007287" w:rsidRPr="002A4DA8" w14:paraId="500EAF6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1E345"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8B2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center"/>
            <w:hideMark/>
          </w:tcPr>
          <w:p w14:paraId="2F9AEF2F" w14:textId="0A5C22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center"/>
            <w:hideMark/>
          </w:tcPr>
          <w:p w14:paraId="65D69ECF" w14:textId="1A8241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976900" w14:textId="5428B9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4243A" w14:textId="03D36D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9,606.91 </w:t>
            </w:r>
          </w:p>
        </w:tc>
      </w:tr>
      <w:tr w:rsidR="00007287" w:rsidRPr="002A4DA8" w14:paraId="3525B8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B85D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B56C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center"/>
            <w:hideMark/>
          </w:tcPr>
          <w:p w14:paraId="0E3C4AC3" w14:textId="55C996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center"/>
            <w:hideMark/>
          </w:tcPr>
          <w:p w14:paraId="3A0CDF1A" w14:textId="415B21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D7AE22" w14:textId="4622EE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FFEFA" w14:textId="7B8AD8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1,553.00 </w:t>
            </w:r>
          </w:p>
        </w:tc>
      </w:tr>
      <w:tr w:rsidR="00007287" w:rsidRPr="002A4DA8" w14:paraId="7C44DCA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7C87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2FD0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center"/>
            <w:hideMark/>
          </w:tcPr>
          <w:p w14:paraId="2CF220C2" w14:textId="3CADA7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center"/>
            <w:hideMark/>
          </w:tcPr>
          <w:p w14:paraId="5FDF7ED4" w14:textId="165174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16861" w14:textId="396F6C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E1126" w14:textId="0F0C42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3,789.64 </w:t>
            </w:r>
          </w:p>
        </w:tc>
      </w:tr>
      <w:tr w:rsidR="00007287" w:rsidRPr="002A4DA8" w14:paraId="578C201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3056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34C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center"/>
            <w:hideMark/>
          </w:tcPr>
          <w:p w14:paraId="122A504D" w14:textId="167E1C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center"/>
            <w:hideMark/>
          </w:tcPr>
          <w:p w14:paraId="7C5762A6" w14:textId="36D068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7081DA" w14:textId="556B90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2524C" w14:textId="348FAE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6,862.40 </w:t>
            </w:r>
          </w:p>
        </w:tc>
      </w:tr>
      <w:tr w:rsidR="00007287" w:rsidRPr="002A4DA8" w14:paraId="5DAAD2B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4DE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163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center"/>
            <w:hideMark/>
          </w:tcPr>
          <w:p w14:paraId="36974B8F" w14:textId="78AF8F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53A710F" w14:textId="05902B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102A90" w14:textId="775E6B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D8F2F" w14:textId="1D8208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2,500.00 </w:t>
            </w:r>
          </w:p>
        </w:tc>
      </w:tr>
      <w:tr w:rsidR="00007287" w:rsidRPr="002A4DA8" w14:paraId="78AD8DD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3A69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B4B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2D7EA52E" w14:textId="281400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center"/>
            <w:hideMark/>
          </w:tcPr>
          <w:p w14:paraId="6E93AE59" w14:textId="244DDC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487F7" w14:textId="2DBB6D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0DD7C" w14:textId="59BDF9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5,229.29 </w:t>
            </w:r>
          </w:p>
        </w:tc>
      </w:tr>
      <w:tr w:rsidR="00007287" w:rsidRPr="002A4DA8" w14:paraId="737BA11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7B9B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B78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center"/>
            <w:hideMark/>
          </w:tcPr>
          <w:p w14:paraId="631B4927" w14:textId="33B1EB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center"/>
            <w:hideMark/>
          </w:tcPr>
          <w:p w14:paraId="28D237E8" w14:textId="5333AF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B797D9" w14:textId="7CE2AE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92E22" w14:textId="2B2970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633.32 </w:t>
            </w:r>
          </w:p>
        </w:tc>
      </w:tr>
      <w:tr w:rsidR="00007287" w:rsidRPr="002A4DA8" w14:paraId="5B112FB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F1DC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57C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6611E92A" w14:textId="1DDCFE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3,340.00 </w:t>
            </w:r>
          </w:p>
        </w:tc>
        <w:tc>
          <w:tcPr>
            <w:tcW w:w="958" w:type="pct"/>
            <w:tcBorders>
              <w:top w:val="nil"/>
              <w:left w:val="nil"/>
              <w:bottom w:val="single" w:sz="4" w:space="0" w:color="000000"/>
              <w:right w:val="single" w:sz="4" w:space="0" w:color="000000"/>
            </w:tcBorders>
            <w:shd w:val="clear" w:color="auto" w:fill="auto"/>
            <w:noWrap/>
            <w:vAlign w:val="center"/>
            <w:hideMark/>
          </w:tcPr>
          <w:p w14:paraId="582AD389" w14:textId="27FC8A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022275" w14:textId="4A5C16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0CDBA" w14:textId="291090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3,340.00 </w:t>
            </w:r>
          </w:p>
        </w:tc>
      </w:tr>
      <w:tr w:rsidR="00007287" w:rsidRPr="002A4DA8" w14:paraId="183365C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03C7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CC2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0EB4F85B" w14:textId="66814A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center"/>
            <w:hideMark/>
          </w:tcPr>
          <w:p w14:paraId="4FA86C23" w14:textId="378A5B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495395" w14:textId="3BDB99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83EF1" w14:textId="7A96F8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5,855.94 </w:t>
            </w:r>
          </w:p>
        </w:tc>
      </w:tr>
      <w:tr w:rsidR="00007287" w:rsidRPr="002A4DA8" w14:paraId="13918B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4BFB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C88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center"/>
            <w:hideMark/>
          </w:tcPr>
          <w:p w14:paraId="03AA1EB0" w14:textId="234717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center"/>
            <w:hideMark/>
          </w:tcPr>
          <w:p w14:paraId="3067E81B" w14:textId="743667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40270E" w14:textId="0B07DA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7165C" w14:textId="6BEEF8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168.82 </w:t>
            </w:r>
          </w:p>
        </w:tc>
      </w:tr>
      <w:tr w:rsidR="00007287" w:rsidRPr="002A4DA8" w14:paraId="66A2E4E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E3E0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D54C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5CF91FEB" w14:textId="649351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center"/>
            <w:hideMark/>
          </w:tcPr>
          <w:p w14:paraId="5C4A4FDD" w14:textId="403938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E6B4CB" w14:textId="2AA317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28B9E" w14:textId="21ADDC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7,902.68 </w:t>
            </w:r>
          </w:p>
        </w:tc>
      </w:tr>
      <w:tr w:rsidR="00007287" w:rsidRPr="002A4DA8" w14:paraId="6F0FA6D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3FD6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C6A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center"/>
            <w:hideMark/>
          </w:tcPr>
          <w:p w14:paraId="78DB988F" w14:textId="141A71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center"/>
            <w:hideMark/>
          </w:tcPr>
          <w:p w14:paraId="1B78925F" w14:textId="2CF312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941A0E" w14:textId="02ACDC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8793A" w14:textId="3D39C8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0,050.00 </w:t>
            </w:r>
          </w:p>
        </w:tc>
      </w:tr>
      <w:tr w:rsidR="00007287" w:rsidRPr="002A4DA8" w14:paraId="6A0B145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19C2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754FF6E7" w14:textId="2270195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5,087,232.53 </w:t>
            </w:r>
          </w:p>
        </w:tc>
        <w:tc>
          <w:tcPr>
            <w:tcW w:w="958" w:type="pct"/>
            <w:tcBorders>
              <w:top w:val="nil"/>
              <w:left w:val="nil"/>
              <w:bottom w:val="single" w:sz="4" w:space="0" w:color="000000"/>
              <w:right w:val="single" w:sz="4" w:space="0" w:color="000000"/>
            </w:tcBorders>
            <w:shd w:val="clear" w:color="D8D8D8" w:fill="D8D8D8"/>
            <w:noWrap/>
            <w:vAlign w:val="center"/>
            <w:hideMark/>
          </w:tcPr>
          <w:p w14:paraId="17BFF65B" w14:textId="3F89ED3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A5AAD0B" w14:textId="0D19F39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3AD4A60" w14:textId="61F86C8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5,137,232.53 </w:t>
            </w:r>
          </w:p>
        </w:tc>
      </w:tr>
      <w:tr w:rsidR="00007287" w:rsidRPr="002A4DA8" w14:paraId="2F60F4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9760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0B0A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center"/>
            <w:hideMark/>
          </w:tcPr>
          <w:p w14:paraId="36159132" w14:textId="634E85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63,637.78 </w:t>
            </w:r>
          </w:p>
        </w:tc>
        <w:tc>
          <w:tcPr>
            <w:tcW w:w="958" w:type="pct"/>
            <w:tcBorders>
              <w:top w:val="nil"/>
              <w:left w:val="nil"/>
              <w:bottom w:val="single" w:sz="4" w:space="0" w:color="000000"/>
              <w:right w:val="single" w:sz="4" w:space="0" w:color="000000"/>
            </w:tcBorders>
            <w:shd w:val="clear" w:color="auto" w:fill="auto"/>
            <w:noWrap/>
            <w:vAlign w:val="center"/>
            <w:hideMark/>
          </w:tcPr>
          <w:p w14:paraId="746FEA2D" w14:textId="47C284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7B756" w14:textId="11E804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122CC" w14:textId="1A256C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63,637.78 </w:t>
            </w:r>
          </w:p>
        </w:tc>
      </w:tr>
      <w:tr w:rsidR="00007287" w:rsidRPr="002A4DA8" w14:paraId="4748535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E9D9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F82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center"/>
            <w:hideMark/>
          </w:tcPr>
          <w:p w14:paraId="31E171D5" w14:textId="6A57E7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center"/>
            <w:hideMark/>
          </w:tcPr>
          <w:p w14:paraId="30D8B36C" w14:textId="3DBF14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68152C" w14:textId="7490EC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0F1C8" w14:textId="7385FF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2,971.28 </w:t>
            </w:r>
          </w:p>
        </w:tc>
      </w:tr>
      <w:tr w:rsidR="00007287" w:rsidRPr="002A4DA8" w14:paraId="1EECC64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2B1C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A484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center"/>
            <w:hideMark/>
          </w:tcPr>
          <w:p w14:paraId="5894903B" w14:textId="3C8CE5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center"/>
            <w:hideMark/>
          </w:tcPr>
          <w:p w14:paraId="566E149A" w14:textId="16505B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194ABC" w14:textId="734B94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4F2A0" w14:textId="0E7C3B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7,116.44 </w:t>
            </w:r>
          </w:p>
        </w:tc>
      </w:tr>
      <w:tr w:rsidR="00007287" w:rsidRPr="002A4DA8" w14:paraId="64D3C9E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F900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5F8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79E1AFEE" w14:textId="49E0A9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center"/>
            <w:hideMark/>
          </w:tcPr>
          <w:p w14:paraId="6227284F" w14:textId="01B7E4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423971" w14:textId="226ACF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25640" w14:textId="692B1F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64,555.00 </w:t>
            </w:r>
          </w:p>
        </w:tc>
      </w:tr>
      <w:tr w:rsidR="00007287" w:rsidRPr="002A4DA8" w14:paraId="1FD915C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5E8C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0F5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center"/>
            <w:hideMark/>
          </w:tcPr>
          <w:p w14:paraId="1E0D3188" w14:textId="07444E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center"/>
            <w:hideMark/>
          </w:tcPr>
          <w:p w14:paraId="7B31FFC6" w14:textId="18987E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2E592C" w14:textId="754DEA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FCBC5" w14:textId="1EC44E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1,270.61 </w:t>
            </w:r>
          </w:p>
        </w:tc>
      </w:tr>
      <w:tr w:rsidR="00007287" w:rsidRPr="002A4DA8" w14:paraId="1B1715C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5BC5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6A31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center"/>
            <w:hideMark/>
          </w:tcPr>
          <w:p w14:paraId="099C0C51" w14:textId="13A044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center"/>
            <w:hideMark/>
          </w:tcPr>
          <w:p w14:paraId="42913A2B" w14:textId="4DC5AE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16D0B" w14:textId="6848FF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12EA4" w14:textId="604A16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1,620.22 </w:t>
            </w:r>
          </w:p>
        </w:tc>
      </w:tr>
      <w:tr w:rsidR="00007287" w:rsidRPr="002A4DA8" w14:paraId="321F412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B691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B12C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center"/>
            <w:hideMark/>
          </w:tcPr>
          <w:p w14:paraId="4E3C7FC9" w14:textId="00AE08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center"/>
            <w:hideMark/>
          </w:tcPr>
          <w:p w14:paraId="01FF28E6" w14:textId="784D0C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D0C218" w14:textId="061912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2D196" w14:textId="3B92AA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9,350.22 </w:t>
            </w:r>
          </w:p>
        </w:tc>
      </w:tr>
      <w:tr w:rsidR="00007287" w:rsidRPr="002A4DA8" w14:paraId="53AB41E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46BC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8C5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center"/>
            <w:hideMark/>
          </w:tcPr>
          <w:p w14:paraId="0A4A49EF" w14:textId="7F5CD3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center"/>
            <w:hideMark/>
          </w:tcPr>
          <w:p w14:paraId="5F030939" w14:textId="1294BD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85C0C7" w14:textId="4773DD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14971" w14:textId="653395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493.72 </w:t>
            </w:r>
          </w:p>
        </w:tc>
      </w:tr>
      <w:tr w:rsidR="00007287" w:rsidRPr="002A4DA8" w14:paraId="26DBB0C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C0A3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FDA6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center"/>
            <w:hideMark/>
          </w:tcPr>
          <w:p w14:paraId="2099C0B0" w14:textId="779E58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center"/>
            <w:hideMark/>
          </w:tcPr>
          <w:p w14:paraId="4581E6AB" w14:textId="5AE7A7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7B19F2" w14:textId="459CAE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F1B00" w14:textId="56BA6D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8,472.76 </w:t>
            </w:r>
          </w:p>
        </w:tc>
      </w:tr>
      <w:tr w:rsidR="00007287" w:rsidRPr="002A4DA8" w14:paraId="420CF9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C41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3B1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center"/>
            <w:hideMark/>
          </w:tcPr>
          <w:p w14:paraId="4F2DB54B" w14:textId="286DD1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center"/>
            <w:hideMark/>
          </w:tcPr>
          <w:p w14:paraId="2790D457" w14:textId="60DDA9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2EDC21" w14:textId="2AE0E3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FC59D" w14:textId="0165D2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482.96 </w:t>
            </w:r>
          </w:p>
        </w:tc>
      </w:tr>
      <w:tr w:rsidR="00007287" w:rsidRPr="002A4DA8" w14:paraId="3955D8A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E622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861D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center"/>
            <w:hideMark/>
          </w:tcPr>
          <w:p w14:paraId="6B7D34C3" w14:textId="72B57C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center"/>
            <w:hideMark/>
          </w:tcPr>
          <w:p w14:paraId="3D5E12A1" w14:textId="6D2229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FD72A5" w14:textId="5A830D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3FAB6" w14:textId="4A51B9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4,596.44 </w:t>
            </w:r>
          </w:p>
        </w:tc>
      </w:tr>
      <w:tr w:rsidR="00007287" w:rsidRPr="002A4DA8" w14:paraId="03178DC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4816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4AF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center"/>
            <w:hideMark/>
          </w:tcPr>
          <w:p w14:paraId="2B81F126" w14:textId="6D8EC7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center"/>
            <w:hideMark/>
          </w:tcPr>
          <w:p w14:paraId="330D0C6E" w14:textId="344C05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A2B8B2" w14:textId="69C0D4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44B3E" w14:textId="63C303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2,126.16 </w:t>
            </w:r>
          </w:p>
        </w:tc>
      </w:tr>
      <w:tr w:rsidR="00007287" w:rsidRPr="002A4DA8" w14:paraId="48A45FF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6AF5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137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center"/>
            <w:hideMark/>
          </w:tcPr>
          <w:p w14:paraId="25E9A814" w14:textId="29536C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center"/>
            <w:hideMark/>
          </w:tcPr>
          <w:p w14:paraId="0FE1CBFA" w14:textId="38C3E1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5AFEF3" w14:textId="6A235A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394E9" w14:textId="45F73E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2,312.68 </w:t>
            </w:r>
          </w:p>
        </w:tc>
      </w:tr>
      <w:tr w:rsidR="00007287" w:rsidRPr="002A4DA8" w14:paraId="0F6D342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B4A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D7B6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center"/>
            <w:hideMark/>
          </w:tcPr>
          <w:p w14:paraId="21F34854" w14:textId="44108A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center"/>
            <w:hideMark/>
          </w:tcPr>
          <w:p w14:paraId="0D2A7D4F" w14:textId="458B5C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5FB6B" w14:textId="039F7A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B08CC" w14:textId="7599B0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7,118.90 </w:t>
            </w:r>
          </w:p>
        </w:tc>
      </w:tr>
      <w:tr w:rsidR="00007287" w:rsidRPr="002A4DA8" w14:paraId="73FD5D2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799C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37C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center"/>
            <w:hideMark/>
          </w:tcPr>
          <w:p w14:paraId="2BC9E173" w14:textId="2DC14B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center"/>
            <w:hideMark/>
          </w:tcPr>
          <w:p w14:paraId="7ADAC87F" w14:textId="131E8A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4ABA88" w14:textId="3DBF8A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2B9C3" w14:textId="1DEBA2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2,569.16 </w:t>
            </w:r>
          </w:p>
        </w:tc>
      </w:tr>
      <w:tr w:rsidR="00007287" w:rsidRPr="002A4DA8" w14:paraId="20F860D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CAAE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5C0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center"/>
            <w:hideMark/>
          </w:tcPr>
          <w:p w14:paraId="45A72FD8" w14:textId="519CF7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8,373.78 </w:t>
            </w:r>
          </w:p>
        </w:tc>
        <w:tc>
          <w:tcPr>
            <w:tcW w:w="958" w:type="pct"/>
            <w:tcBorders>
              <w:top w:val="nil"/>
              <w:left w:val="nil"/>
              <w:bottom w:val="single" w:sz="4" w:space="0" w:color="000000"/>
              <w:right w:val="single" w:sz="4" w:space="0" w:color="000000"/>
            </w:tcBorders>
            <w:shd w:val="clear" w:color="auto" w:fill="auto"/>
            <w:noWrap/>
            <w:vAlign w:val="center"/>
            <w:hideMark/>
          </w:tcPr>
          <w:p w14:paraId="39E352F3" w14:textId="05DA15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F21A2E" w14:textId="2054FB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331C0" w14:textId="3073E0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8,373.78 </w:t>
            </w:r>
          </w:p>
        </w:tc>
      </w:tr>
      <w:tr w:rsidR="00007287" w:rsidRPr="002A4DA8" w14:paraId="2D08B1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762D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7599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1E8522B8" w14:textId="517B1F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center"/>
            <w:hideMark/>
          </w:tcPr>
          <w:p w14:paraId="7491A21D" w14:textId="3D3AF5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05385C" w14:textId="29F382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FE4C8" w14:textId="1BFC7B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30,048.46 </w:t>
            </w:r>
          </w:p>
        </w:tc>
      </w:tr>
      <w:tr w:rsidR="00007287" w:rsidRPr="002A4DA8" w14:paraId="09EF868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A346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A3ED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center"/>
            <w:hideMark/>
          </w:tcPr>
          <w:p w14:paraId="76A8D67A" w14:textId="458C39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center"/>
            <w:hideMark/>
          </w:tcPr>
          <w:p w14:paraId="4638FE81" w14:textId="19D0FF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888231" w14:textId="4C1A23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757C8" w14:textId="1F06A7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0,430.04 </w:t>
            </w:r>
          </w:p>
        </w:tc>
      </w:tr>
      <w:tr w:rsidR="00007287" w:rsidRPr="002A4DA8" w14:paraId="10B3068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887B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A4F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center"/>
            <w:hideMark/>
          </w:tcPr>
          <w:p w14:paraId="04E9A4B3" w14:textId="766327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3,987.20 </w:t>
            </w:r>
          </w:p>
        </w:tc>
        <w:tc>
          <w:tcPr>
            <w:tcW w:w="958" w:type="pct"/>
            <w:tcBorders>
              <w:top w:val="nil"/>
              <w:left w:val="nil"/>
              <w:bottom w:val="single" w:sz="4" w:space="0" w:color="000000"/>
              <w:right w:val="single" w:sz="4" w:space="0" w:color="000000"/>
            </w:tcBorders>
            <w:shd w:val="clear" w:color="auto" w:fill="auto"/>
            <w:noWrap/>
            <w:vAlign w:val="center"/>
            <w:hideMark/>
          </w:tcPr>
          <w:p w14:paraId="126019E8" w14:textId="1922C3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BCE9993" w14:textId="544C1C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64A09" w14:textId="0F6F13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3,987.20 </w:t>
            </w:r>
          </w:p>
        </w:tc>
      </w:tr>
      <w:tr w:rsidR="00007287" w:rsidRPr="002A4DA8" w14:paraId="5C8024E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D1E1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723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center"/>
            <w:hideMark/>
          </w:tcPr>
          <w:p w14:paraId="451D6D9C" w14:textId="09C4D2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center"/>
            <w:hideMark/>
          </w:tcPr>
          <w:p w14:paraId="1502C1AE" w14:textId="7B3A19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CCF90B" w14:textId="17E73F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AE3C0" w14:textId="2209AF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4,242.92 </w:t>
            </w:r>
          </w:p>
        </w:tc>
      </w:tr>
      <w:tr w:rsidR="00007287" w:rsidRPr="002A4DA8" w14:paraId="729CA5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477D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5C58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center"/>
            <w:hideMark/>
          </w:tcPr>
          <w:p w14:paraId="5EB87B47" w14:textId="01EDF5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center"/>
            <w:hideMark/>
          </w:tcPr>
          <w:p w14:paraId="665E3074" w14:textId="112745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5ADED" w14:textId="09372F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E4A7F" w14:textId="085914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2,115.88 </w:t>
            </w:r>
          </w:p>
        </w:tc>
      </w:tr>
      <w:tr w:rsidR="00007287" w:rsidRPr="002A4DA8" w14:paraId="4F064B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6D4C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CD93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center"/>
            <w:hideMark/>
          </w:tcPr>
          <w:p w14:paraId="7C9B0BC2" w14:textId="468C92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center"/>
            <w:hideMark/>
          </w:tcPr>
          <w:p w14:paraId="631EFB6C" w14:textId="618E36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A05871" w14:textId="4E2A62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DCAB5" w14:textId="38FF80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2,807.88 </w:t>
            </w:r>
          </w:p>
        </w:tc>
      </w:tr>
      <w:tr w:rsidR="00007287" w:rsidRPr="002A4DA8" w14:paraId="309F0B5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D839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D2A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center"/>
            <w:hideMark/>
          </w:tcPr>
          <w:p w14:paraId="3558BA2E" w14:textId="6C489A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center"/>
            <w:hideMark/>
          </w:tcPr>
          <w:p w14:paraId="27EB34D4" w14:textId="6513A9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5672C0" w14:textId="2AF5F2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CD909" w14:textId="08E954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4,687.80 </w:t>
            </w:r>
          </w:p>
        </w:tc>
      </w:tr>
      <w:tr w:rsidR="00007287" w:rsidRPr="002A4DA8" w14:paraId="101E876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2864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660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center"/>
            <w:hideMark/>
          </w:tcPr>
          <w:p w14:paraId="1483BCDE" w14:textId="38A70D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center"/>
            <w:hideMark/>
          </w:tcPr>
          <w:p w14:paraId="1CF15E6D" w14:textId="352A5A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C043E7" w14:textId="38AADF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9D99F" w14:textId="6FF426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5,945.23 </w:t>
            </w:r>
          </w:p>
        </w:tc>
      </w:tr>
      <w:tr w:rsidR="00007287" w:rsidRPr="002A4DA8" w14:paraId="584A7C7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D175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542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2CD025A9" w14:textId="108CB3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center"/>
            <w:hideMark/>
          </w:tcPr>
          <w:p w14:paraId="48419BE9" w14:textId="5D0F5B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07197B" w14:textId="6EA7CD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9435F" w14:textId="68B9FB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2,045.18 </w:t>
            </w:r>
          </w:p>
        </w:tc>
      </w:tr>
      <w:tr w:rsidR="00007287" w:rsidRPr="002A4DA8" w14:paraId="67C0FE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68D3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5687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center"/>
            <w:hideMark/>
          </w:tcPr>
          <w:p w14:paraId="2874F752" w14:textId="7370ED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center"/>
            <w:hideMark/>
          </w:tcPr>
          <w:p w14:paraId="2A40BBDD" w14:textId="67867B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73D42C" w14:textId="5AB001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F4904" w14:textId="2A85AF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1,480.00 </w:t>
            </w:r>
          </w:p>
        </w:tc>
      </w:tr>
      <w:tr w:rsidR="00007287" w:rsidRPr="002A4DA8" w14:paraId="0B59C9C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67BE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D07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61144E73" w14:textId="4502F2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center"/>
            <w:hideMark/>
          </w:tcPr>
          <w:p w14:paraId="63127308" w14:textId="38CE2A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D3F144" w14:textId="5B3E50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BA51B" w14:textId="224F93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1,506.28 </w:t>
            </w:r>
          </w:p>
        </w:tc>
      </w:tr>
      <w:tr w:rsidR="00007287" w:rsidRPr="002A4DA8" w14:paraId="7C03D4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E063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17E0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center"/>
            <w:hideMark/>
          </w:tcPr>
          <w:p w14:paraId="3A2C39F8" w14:textId="6BD606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center"/>
            <w:hideMark/>
          </w:tcPr>
          <w:p w14:paraId="4DB8A2C1" w14:textId="571367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48A0C7" w14:textId="407C8E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CC3E3" w14:textId="7931F6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9,547.69 </w:t>
            </w:r>
          </w:p>
        </w:tc>
      </w:tr>
      <w:tr w:rsidR="00007287" w:rsidRPr="002A4DA8" w14:paraId="30E15A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26D9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3520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center"/>
            <w:hideMark/>
          </w:tcPr>
          <w:p w14:paraId="114EF9BD" w14:textId="113F46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center"/>
            <w:hideMark/>
          </w:tcPr>
          <w:p w14:paraId="1DCF92AA" w14:textId="3C3F79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3A56C7" w14:textId="519EF0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FF406" w14:textId="053B61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3,941.74 </w:t>
            </w:r>
          </w:p>
        </w:tc>
      </w:tr>
      <w:tr w:rsidR="00007287" w:rsidRPr="002A4DA8" w14:paraId="1BEF04E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B152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6B90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center"/>
            <w:hideMark/>
          </w:tcPr>
          <w:p w14:paraId="7DC52F29" w14:textId="3552FE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center"/>
            <w:hideMark/>
          </w:tcPr>
          <w:p w14:paraId="10AF2E22" w14:textId="575C68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899A1B" w14:textId="4C2F02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9C9C9" w14:textId="614B55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7,703.44 </w:t>
            </w:r>
          </w:p>
        </w:tc>
      </w:tr>
      <w:tr w:rsidR="00007287" w:rsidRPr="002A4DA8" w14:paraId="1EA363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BE67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42C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center"/>
            <w:hideMark/>
          </w:tcPr>
          <w:p w14:paraId="5A8583F5" w14:textId="21CCE9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center"/>
            <w:hideMark/>
          </w:tcPr>
          <w:p w14:paraId="4F2427FE" w14:textId="5614C7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1F1AE2" w14:textId="1A8F04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7213F" w14:textId="0D4723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3,816.76 </w:t>
            </w:r>
          </w:p>
        </w:tc>
      </w:tr>
      <w:tr w:rsidR="00007287" w:rsidRPr="002A4DA8" w14:paraId="62E85F4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26CE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9BD8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center"/>
            <w:hideMark/>
          </w:tcPr>
          <w:p w14:paraId="6CA8C094" w14:textId="0189C9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6,656.18 </w:t>
            </w:r>
          </w:p>
        </w:tc>
        <w:tc>
          <w:tcPr>
            <w:tcW w:w="958" w:type="pct"/>
            <w:tcBorders>
              <w:top w:val="nil"/>
              <w:left w:val="nil"/>
              <w:bottom w:val="single" w:sz="4" w:space="0" w:color="000000"/>
              <w:right w:val="single" w:sz="4" w:space="0" w:color="000000"/>
            </w:tcBorders>
            <w:shd w:val="clear" w:color="auto" w:fill="auto"/>
            <w:noWrap/>
            <w:vAlign w:val="center"/>
            <w:hideMark/>
          </w:tcPr>
          <w:p w14:paraId="20F0D41F" w14:textId="3E3B5C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66188" w14:textId="50156D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8880E" w14:textId="1D02C1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6,656.18 </w:t>
            </w:r>
          </w:p>
        </w:tc>
      </w:tr>
      <w:tr w:rsidR="00007287" w:rsidRPr="002A4DA8" w14:paraId="1EB493D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BC04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BE7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186155FE" w14:textId="0A58B5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center"/>
            <w:hideMark/>
          </w:tcPr>
          <w:p w14:paraId="692CB0BC" w14:textId="1D0EE3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8516BA" w14:textId="5A58E7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5D620" w14:textId="3208B3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7,057.28 </w:t>
            </w:r>
          </w:p>
        </w:tc>
      </w:tr>
      <w:tr w:rsidR="00007287" w:rsidRPr="002A4DA8" w14:paraId="3BDD7BD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98A7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095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2D55F1CE" w14:textId="4385B4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center"/>
            <w:hideMark/>
          </w:tcPr>
          <w:p w14:paraId="552A2C80" w14:textId="4489A8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F9FAF9" w14:textId="27BA11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DFF72" w14:textId="05ED59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3,237.54 </w:t>
            </w:r>
          </w:p>
        </w:tc>
      </w:tr>
      <w:tr w:rsidR="00007287" w:rsidRPr="002A4DA8" w14:paraId="3FE1402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51FF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7B1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center"/>
            <w:hideMark/>
          </w:tcPr>
          <w:p w14:paraId="5935323E" w14:textId="511323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center"/>
            <w:hideMark/>
          </w:tcPr>
          <w:p w14:paraId="68D5516F" w14:textId="5BE56D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A20928" w14:textId="121EC0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62AB6" w14:textId="63BA22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3,077.76 </w:t>
            </w:r>
          </w:p>
        </w:tc>
      </w:tr>
      <w:tr w:rsidR="00007287" w:rsidRPr="002A4DA8" w14:paraId="22D67D6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7600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ACA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center"/>
            <w:hideMark/>
          </w:tcPr>
          <w:p w14:paraId="139941F1" w14:textId="3E2D65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center"/>
            <w:hideMark/>
          </w:tcPr>
          <w:p w14:paraId="79836F5F" w14:textId="78E7FE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5491E3" w14:textId="3534B8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D8D67" w14:textId="4C02B9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1,152.72 </w:t>
            </w:r>
          </w:p>
        </w:tc>
      </w:tr>
      <w:tr w:rsidR="00007287" w:rsidRPr="002A4DA8" w14:paraId="0BC052D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5180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8A9C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center"/>
            <w:hideMark/>
          </w:tcPr>
          <w:p w14:paraId="3826F9B6" w14:textId="7C0843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center"/>
            <w:hideMark/>
          </w:tcPr>
          <w:p w14:paraId="4A468598" w14:textId="194668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800731" w14:textId="01A32C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096A6" w14:textId="7E45B6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0,584.32 </w:t>
            </w:r>
          </w:p>
        </w:tc>
      </w:tr>
      <w:tr w:rsidR="00007287" w:rsidRPr="002A4DA8" w14:paraId="0D41D3A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6071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A34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center"/>
            <w:hideMark/>
          </w:tcPr>
          <w:p w14:paraId="5569C495" w14:textId="313A3A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center"/>
            <w:hideMark/>
          </w:tcPr>
          <w:p w14:paraId="55A76736" w14:textId="4A50F0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2F6FB7" w14:textId="70AC22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D84F0" w14:textId="694CFA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19,092.12 </w:t>
            </w:r>
          </w:p>
        </w:tc>
      </w:tr>
      <w:tr w:rsidR="00007287" w:rsidRPr="002A4DA8" w14:paraId="070CBDF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0F5F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6FCA130C" w14:textId="101E84D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899,035.38 </w:t>
            </w:r>
          </w:p>
        </w:tc>
        <w:tc>
          <w:tcPr>
            <w:tcW w:w="958" w:type="pct"/>
            <w:tcBorders>
              <w:top w:val="nil"/>
              <w:left w:val="nil"/>
              <w:bottom w:val="single" w:sz="4" w:space="0" w:color="000000"/>
              <w:right w:val="single" w:sz="4" w:space="0" w:color="000000"/>
            </w:tcBorders>
            <w:shd w:val="clear" w:color="D8D8D8" w:fill="D8D8D8"/>
            <w:noWrap/>
            <w:vAlign w:val="center"/>
            <w:hideMark/>
          </w:tcPr>
          <w:p w14:paraId="3649A447" w14:textId="1F3F81E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2300771" w14:textId="473C429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79A571D" w14:textId="2B1B365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899,035.38 </w:t>
            </w:r>
          </w:p>
        </w:tc>
      </w:tr>
      <w:tr w:rsidR="00007287" w:rsidRPr="002A4DA8" w14:paraId="0AC080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F883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877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center"/>
            <w:hideMark/>
          </w:tcPr>
          <w:p w14:paraId="1897B4B5" w14:textId="670A69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center"/>
            <w:hideMark/>
          </w:tcPr>
          <w:p w14:paraId="0EFC4C10" w14:textId="175F2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FEC026" w14:textId="38074E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E76CD" w14:textId="055B9A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434,456.38 </w:t>
            </w:r>
          </w:p>
        </w:tc>
      </w:tr>
      <w:tr w:rsidR="00007287" w:rsidRPr="002A4DA8" w14:paraId="3A7207D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2E36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A5C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center"/>
            <w:hideMark/>
          </w:tcPr>
          <w:p w14:paraId="5F16C20A" w14:textId="02C096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center"/>
            <w:hideMark/>
          </w:tcPr>
          <w:p w14:paraId="071EDA72" w14:textId="20EEFA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AEEE9A" w14:textId="543DB2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463B5" w14:textId="20D713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5,549.00 </w:t>
            </w:r>
          </w:p>
        </w:tc>
      </w:tr>
      <w:tr w:rsidR="00007287" w:rsidRPr="002A4DA8" w14:paraId="578338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2E0C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6E65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center"/>
            <w:hideMark/>
          </w:tcPr>
          <w:p w14:paraId="6A0ECD6D" w14:textId="5FD0FF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center"/>
            <w:hideMark/>
          </w:tcPr>
          <w:p w14:paraId="54EBAF2E" w14:textId="0E9680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AC56B8" w14:textId="3C0EBE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7B6F9" w14:textId="39ECDF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6,490.00 </w:t>
            </w:r>
          </w:p>
        </w:tc>
      </w:tr>
      <w:tr w:rsidR="00007287" w:rsidRPr="002A4DA8" w14:paraId="7611122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C793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314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center"/>
            <w:hideMark/>
          </w:tcPr>
          <w:p w14:paraId="7A795949" w14:textId="794757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center"/>
            <w:hideMark/>
          </w:tcPr>
          <w:p w14:paraId="1C63310B" w14:textId="37931E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5D3FA6" w14:textId="15A9EE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F962D" w14:textId="52D198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9,100.00 </w:t>
            </w:r>
          </w:p>
        </w:tc>
      </w:tr>
      <w:tr w:rsidR="00007287" w:rsidRPr="002A4DA8" w14:paraId="41E1557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1C81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6127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center"/>
            <w:hideMark/>
          </w:tcPr>
          <w:p w14:paraId="554F3F96" w14:textId="6D6D22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3,440.00 </w:t>
            </w:r>
          </w:p>
        </w:tc>
        <w:tc>
          <w:tcPr>
            <w:tcW w:w="958" w:type="pct"/>
            <w:tcBorders>
              <w:top w:val="nil"/>
              <w:left w:val="nil"/>
              <w:bottom w:val="single" w:sz="4" w:space="0" w:color="000000"/>
              <w:right w:val="single" w:sz="4" w:space="0" w:color="000000"/>
            </w:tcBorders>
            <w:shd w:val="clear" w:color="auto" w:fill="auto"/>
            <w:noWrap/>
            <w:vAlign w:val="center"/>
            <w:hideMark/>
          </w:tcPr>
          <w:p w14:paraId="5C474DF5" w14:textId="081B99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86A27F" w14:textId="7940E0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4AA97" w14:textId="7DC0DC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3,440.00 </w:t>
            </w:r>
          </w:p>
        </w:tc>
      </w:tr>
      <w:tr w:rsidR="00007287" w:rsidRPr="002A4DA8" w14:paraId="207108C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9BF8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center"/>
            <w:hideMark/>
          </w:tcPr>
          <w:p w14:paraId="31558871" w14:textId="2F1F84C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40,333.32 </w:t>
            </w:r>
          </w:p>
        </w:tc>
        <w:tc>
          <w:tcPr>
            <w:tcW w:w="958" w:type="pct"/>
            <w:tcBorders>
              <w:top w:val="nil"/>
              <w:left w:val="nil"/>
              <w:bottom w:val="single" w:sz="4" w:space="0" w:color="000000"/>
              <w:right w:val="single" w:sz="4" w:space="0" w:color="000000"/>
            </w:tcBorders>
            <w:shd w:val="clear" w:color="D8D8D8" w:fill="D8D8D8"/>
            <w:noWrap/>
            <w:vAlign w:val="center"/>
            <w:hideMark/>
          </w:tcPr>
          <w:p w14:paraId="39602E31" w14:textId="2B95718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9D8F128" w14:textId="1D35A03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2A85FD3" w14:textId="165ED5C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40,333.32 </w:t>
            </w:r>
          </w:p>
        </w:tc>
      </w:tr>
      <w:tr w:rsidR="00007287" w:rsidRPr="002A4DA8" w14:paraId="33A7402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9AB8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3F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center"/>
            <w:hideMark/>
          </w:tcPr>
          <w:p w14:paraId="357A08F4" w14:textId="33E611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center"/>
            <w:hideMark/>
          </w:tcPr>
          <w:p w14:paraId="25B63AE1" w14:textId="5E5DA5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FD9317" w14:textId="5C5D72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0D2E4" w14:textId="0357B5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6,151.00 </w:t>
            </w:r>
          </w:p>
        </w:tc>
      </w:tr>
      <w:tr w:rsidR="00007287" w:rsidRPr="002A4DA8" w14:paraId="0E8F5B5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420E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E51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center"/>
            <w:hideMark/>
          </w:tcPr>
          <w:p w14:paraId="6903959A" w14:textId="31A94A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center"/>
            <w:hideMark/>
          </w:tcPr>
          <w:p w14:paraId="498F1FB8" w14:textId="51448F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C0A978" w14:textId="7BE81A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208FC" w14:textId="0E0E1E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4,226.50 </w:t>
            </w:r>
          </w:p>
        </w:tc>
      </w:tr>
      <w:tr w:rsidR="00007287" w:rsidRPr="002A4DA8" w14:paraId="6505B9A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0613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D51F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center"/>
            <w:hideMark/>
          </w:tcPr>
          <w:p w14:paraId="198D6CC9" w14:textId="2452C5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center"/>
            <w:hideMark/>
          </w:tcPr>
          <w:p w14:paraId="61931384" w14:textId="7D4CB8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608724" w14:textId="3BBA58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D6844" w14:textId="128945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700.00 </w:t>
            </w:r>
          </w:p>
        </w:tc>
      </w:tr>
      <w:tr w:rsidR="00007287" w:rsidRPr="002A4DA8" w14:paraId="1F94D5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09B1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B275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215FED00" w14:textId="31ADCC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center"/>
            <w:hideMark/>
          </w:tcPr>
          <w:p w14:paraId="7813D0AB" w14:textId="5E9C51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392EC0" w14:textId="1ED7CD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354B1" w14:textId="1468B6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3,192.50 </w:t>
            </w:r>
          </w:p>
        </w:tc>
      </w:tr>
      <w:tr w:rsidR="00007287" w:rsidRPr="002A4DA8" w14:paraId="4A3F3AD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F44B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D1D1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center"/>
            <w:hideMark/>
          </w:tcPr>
          <w:p w14:paraId="6912D78C" w14:textId="20C805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center"/>
            <w:hideMark/>
          </w:tcPr>
          <w:p w14:paraId="12E3F2EC" w14:textId="126DC4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EB1223" w14:textId="4B383C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3B0B7" w14:textId="6A12BC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0,475.00 </w:t>
            </w:r>
          </w:p>
        </w:tc>
      </w:tr>
      <w:tr w:rsidR="00007287" w:rsidRPr="002A4DA8" w14:paraId="5C304EE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031B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F8E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center"/>
            <w:hideMark/>
          </w:tcPr>
          <w:p w14:paraId="0F522772" w14:textId="670156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center"/>
            <w:hideMark/>
          </w:tcPr>
          <w:p w14:paraId="5DBFFFA7" w14:textId="484168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BF8F33" w14:textId="77851E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54FB9" w14:textId="27A151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4,420.00 </w:t>
            </w:r>
          </w:p>
        </w:tc>
      </w:tr>
      <w:tr w:rsidR="00007287" w:rsidRPr="002A4DA8" w14:paraId="5ABD55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F3CC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B376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center"/>
            <w:hideMark/>
          </w:tcPr>
          <w:p w14:paraId="2AE8F1C3" w14:textId="24A503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center"/>
            <w:hideMark/>
          </w:tcPr>
          <w:p w14:paraId="458F9809" w14:textId="0857CB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C87513" w14:textId="1C99B6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031A5" w14:textId="3811F0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2,634.00 </w:t>
            </w:r>
          </w:p>
        </w:tc>
      </w:tr>
      <w:tr w:rsidR="00007287" w:rsidRPr="002A4DA8" w14:paraId="4BF87C9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EDE1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BE8A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center"/>
            <w:hideMark/>
          </w:tcPr>
          <w:p w14:paraId="3BB8707C" w14:textId="660771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center"/>
            <w:hideMark/>
          </w:tcPr>
          <w:p w14:paraId="2DC01286" w14:textId="61E616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93717A" w14:textId="59F4B4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52424" w14:textId="3E7B3A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792.50 </w:t>
            </w:r>
          </w:p>
        </w:tc>
      </w:tr>
      <w:tr w:rsidR="00007287" w:rsidRPr="002A4DA8" w14:paraId="5085D1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00B3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B017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center"/>
            <w:hideMark/>
          </w:tcPr>
          <w:p w14:paraId="46840CD2" w14:textId="3BFC99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center"/>
            <w:hideMark/>
          </w:tcPr>
          <w:p w14:paraId="52EC9EEB" w14:textId="4EE159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9973E9" w14:textId="5970ED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0A9FB" w14:textId="2B4028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4,260.00 </w:t>
            </w:r>
          </w:p>
        </w:tc>
      </w:tr>
      <w:tr w:rsidR="00007287" w:rsidRPr="002A4DA8" w14:paraId="6DE075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2F6B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057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center"/>
            <w:hideMark/>
          </w:tcPr>
          <w:p w14:paraId="3C1B7A1D" w14:textId="30BCE6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6,897.00 </w:t>
            </w:r>
          </w:p>
        </w:tc>
        <w:tc>
          <w:tcPr>
            <w:tcW w:w="958" w:type="pct"/>
            <w:tcBorders>
              <w:top w:val="nil"/>
              <w:left w:val="nil"/>
              <w:bottom w:val="single" w:sz="4" w:space="0" w:color="000000"/>
              <w:right w:val="single" w:sz="4" w:space="0" w:color="000000"/>
            </w:tcBorders>
            <w:shd w:val="clear" w:color="auto" w:fill="auto"/>
            <w:noWrap/>
            <w:vAlign w:val="center"/>
            <w:hideMark/>
          </w:tcPr>
          <w:p w14:paraId="052885BA" w14:textId="0353BA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9EE637" w14:textId="23D443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2CE48" w14:textId="6136FD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6,897.00 </w:t>
            </w:r>
          </w:p>
        </w:tc>
      </w:tr>
      <w:tr w:rsidR="00007287" w:rsidRPr="002A4DA8" w14:paraId="466136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D059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C203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08FD8859" w14:textId="1037AA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center"/>
            <w:hideMark/>
          </w:tcPr>
          <w:p w14:paraId="01647D0D" w14:textId="7BEC76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1E107A" w14:textId="48201E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AC701" w14:textId="644B0A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5,535.00 </w:t>
            </w:r>
          </w:p>
        </w:tc>
      </w:tr>
      <w:tr w:rsidR="00007287" w:rsidRPr="002A4DA8" w14:paraId="30F4EDD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6EF3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307D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center"/>
            <w:hideMark/>
          </w:tcPr>
          <w:p w14:paraId="581173B0" w14:textId="0AE496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center"/>
            <w:hideMark/>
          </w:tcPr>
          <w:p w14:paraId="30900EF0" w14:textId="450990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99EB86" w14:textId="177423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D4175" w14:textId="06DF1F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5,049.82 </w:t>
            </w:r>
          </w:p>
        </w:tc>
      </w:tr>
      <w:tr w:rsidR="00007287" w:rsidRPr="002A4DA8" w14:paraId="4AF7D3B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402E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center"/>
            <w:hideMark/>
          </w:tcPr>
          <w:p w14:paraId="1500368E" w14:textId="194D76D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352,484.71 </w:t>
            </w:r>
          </w:p>
        </w:tc>
        <w:tc>
          <w:tcPr>
            <w:tcW w:w="958" w:type="pct"/>
            <w:tcBorders>
              <w:top w:val="nil"/>
              <w:left w:val="nil"/>
              <w:bottom w:val="single" w:sz="4" w:space="0" w:color="000000"/>
              <w:right w:val="single" w:sz="4" w:space="0" w:color="000000"/>
            </w:tcBorders>
            <w:shd w:val="clear" w:color="D8D8D8" w:fill="D8D8D8"/>
            <w:noWrap/>
            <w:vAlign w:val="center"/>
            <w:hideMark/>
          </w:tcPr>
          <w:p w14:paraId="4439A8DF" w14:textId="4D220E1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3105132" w14:textId="4E31E9E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07D15E" w14:textId="22FB7EB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2,933,684.71 </w:t>
            </w:r>
          </w:p>
        </w:tc>
      </w:tr>
      <w:tr w:rsidR="00007287" w:rsidRPr="002A4DA8" w14:paraId="2EF919C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081379F"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183F8E14" w14:textId="14FE37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center"/>
            <w:hideMark/>
          </w:tcPr>
          <w:p w14:paraId="593A5B66" w14:textId="7F1D61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D1327F" w14:textId="78557B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AEED5" w14:textId="20446C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64,288.77 </w:t>
            </w:r>
          </w:p>
        </w:tc>
      </w:tr>
      <w:tr w:rsidR="00007287" w:rsidRPr="002A4DA8" w14:paraId="6C590D4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F9EB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7E8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center"/>
            <w:hideMark/>
          </w:tcPr>
          <w:p w14:paraId="27836943" w14:textId="7E685D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center"/>
            <w:hideMark/>
          </w:tcPr>
          <w:p w14:paraId="7769F8D7" w14:textId="0AEFC6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7C5794" w14:textId="3F3A7C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88BD4" w14:textId="330378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2,882.44 </w:t>
            </w:r>
          </w:p>
        </w:tc>
      </w:tr>
      <w:tr w:rsidR="00007287" w:rsidRPr="002A4DA8" w14:paraId="39D430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FE8D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3431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center"/>
            <w:hideMark/>
          </w:tcPr>
          <w:p w14:paraId="19E08BF0" w14:textId="5E96C3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center"/>
            <w:hideMark/>
          </w:tcPr>
          <w:p w14:paraId="566548D5" w14:textId="4310BD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7FAA2" w14:textId="36A3C4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6D7DD" w14:textId="38B0FC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0,258.54 </w:t>
            </w:r>
          </w:p>
        </w:tc>
      </w:tr>
      <w:tr w:rsidR="00007287" w:rsidRPr="002A4DA8" w14:paraId="490E621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CB1F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5187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center"/>
            <w:hideMark/>
          </w:tcPr>
          <w:p w14:paraId="6C987A19" w14:textId="34A886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center"/>
            <w:hideMark/>
          </w:tcPr>
          <w:p w14:paraId="30910E5D" w14:textId="6AC43B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E0D43C" w14:textId="206B89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AE275" w14:textId="79CC04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5,213.48 </w:t>
            </w:r>
          </w:p>
        </w:tc>
      </w:tr>
      <w:tr w:rsidR="00007287" w:rsidRPr="002A4DA8" w14:paraId="75112BE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6FAE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60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2ECCC25A" w14:textId="31C378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center"/>
            <w:hideMark/>
          </w:tcPr>
          <w:p w14:paraId="0048C766" w14:textId="2EE70D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163939" w14:textId="7EB1E6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DF6C9" w14:textId="6B0AC6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7,127.72 </w:t>
            </w:r>
          </w:p>
        </w:tc>
      </w:tr>
      <w:tr w:rsidR="00007287" w:rsidRPr="002A4DA8" w14:paraId="1ECBBBD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E7EB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03ED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center"/>
            <w:hideMark/>
          </w:tcPr>
          <w:p w14:paraId="2FD6E04C" w14:textId="31EC2C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center"/>
            <w:hideMark/>
          </w:tcPr>
          <w:p w14:paraId="61678D90" w14:textId="359D46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AEB1DD" w14:textId="55928C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A6259" w14:textId="1DF156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3,501.02 </w:t>
            </w:r>
          </w:p>
        </w:tc>
      </w:tr>
      <w:tr w:rsidR="00007287" w:rsidRPr="002A4DA8" w14:paraId="655952B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2C45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3C44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center"/>
            <w:hideMark/>
          </w:tcPr>
          <w:p w14:paraId="626EB7BB" w14:textId="609320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center"/>
            <w:hideMark/>
          </w:tcPr>
          <w:p w14:paraId="4C8B6124" w14:textId="6637AE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center"/>
            <w:hideMark/>
          </w:tcPr>
          <w:p w14:paraId="1A1A849D" w14:textId="685339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E290C" w14:textId="65A351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48,112.24 </w:t>
            </w:r>
          </w:p>
        </w:tc>
      </w:tr>
      <w:tr w:rsidR="00007287" w:rsidRPr="002A4DA8" w14:paraId="7C92059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696B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09D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center"/>
            <w:hideMark/>
          </w:tcPr>
          <w:p w14:paraId="2DF192B6" w14:textId="1476C4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center"/>
            <w:hideMark/>
          </w:tcPr>
          <w:p w14:paraId="2796241D" w14:textId="18153A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center"/>
            <w:hideMark/>
          </w:tcPr>
          <w:p w14:paraId="45F437C3" w14:textId="19BD9C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C1BC4" w14:textId="3F85F6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0,626.00 </w:t>
            </w:r>
          </w:p>
        </w:tc>
      </w:tr>
      <w:tr w:rsidR="00007287" w:rsidRPr="002A4DA8" w14:paraId="064733C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C83F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E56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center"/>
            <w:hideMark/>
          </w:tcPr>
          <w:p w14:paraId="138D84FF" w14:textId="3B7F10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center"/>
            <w:hideMark/>
          </w:tcPr>
          <w:p w14:paraId="3733F365" w14:textId="2913FE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D2B7A" w14:textId="57828A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9D398" w14:textId="55EBA0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4,244.13 </w:t>
            </w:r>
          </w:p>
        </w:tc>
      </w:tr>
      <w:tr w:rsidR="00007287" w:rsidRPr="002A4DA8" w14:paraId="632F583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93C2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61B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center"/>
            <w:hideMark/>
          </w:tcPr>
          <w:p w14:paraId="40717518" w14:textId="6222DB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center"/>
            <w:hideMark/>
          </w:tcPr>
          <w:p w14:paraId="5BA5EEB0" w14:textId="4EF074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center"/>
            <w:hideMark/>
          </w:tcPr>
          <w:p w14:paraId="07C2AF08" w14:textId="6E09F3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17842" w14:textId="116FC5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2,135.37 </w:t>
            </w:r>
          </w:p>
        </w:tc>
      </w:tr>
      <w:tr w:rsidR="00007287" w:rsidRPr="002A4DA8" w14:paraId="5BC3541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8007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677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31F2372C" w14:textId="392867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center"/>
            <w:hideMark/>
          </w:tcPr>
          <w:p w14:paraId="343B6123" w14:textId="68C248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0A407F" w14:textId="79DD6C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93E99" w14:textId="2877D8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359.60 </w:t>
            </w:r>
          </w:p>
        </w:tc>
      </w:tr>
      <w:tr w:rsidR="00007287" w:rsidRPr="002A4DA8" w14:paraId="4D91880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DCE6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3E2F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center"/>
            <w:hideMark/>
          </w:tcPr>
          <w:p w14:paraId="3B0600E8" w14:textId="1DB355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center"/>
            <w:hideMark/>
          </w:tcPr>
          <w:p w14:paraId="705D9773" w14:textId="0B9D2A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center"/>
            <w:hideMark/>
          </w:tcPr>
          <w:p w14:paraId="51880871" w14:textId="537E1D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8C604" w14:textId="757B08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1,043.20 </w:t>
            </w:r>
          </w:p>
        </w:tc>
      </w:tr>
      <w:tr w:rsidR="00007287" w:rsidRPr="002A4DA8" w14:paraId="530B86C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C690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7293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4BF5B2E5" w14:textId="0F2B13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4,492.04 </w:t>
            </w:r>
          </w:p>
        </w:tc>
        <w:tc>
          <w:tcPr>
            <w:tcW w:w="958" w:type="pct"/>
            <w:tcBorders>
              <w:top w:val="nil"/>
              <w:left w:val="nil"/>
              <w:bottom w:val="single" w:sz="4" w:space="0" w:color="000000"/>
              <w:right w:val="single" w:sz="4" w:space="0" w:color="000000"/>
            </w:tcBorders>
            <w:shd w:val="clear" w:color="auto" w:fill="auto"/>
            <w:noWrap/>
            <w:vAlign w:val="center"/>
            <w:hideMark/>
          </w:tcPr>
          <w:p w14:paraId="2BDCDBB3" w14:textId="18BC3F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E53A11" w14:textId="732111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1886D" w14:textId="166C96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4,492.04 </w:t>
            </w:r>
          </w:p>
        </w:tc>
      </w:tr>
      <w:tr w:rsidR="00007287" w:rsidRPr="002A4DA8" w14:paraId="54AAEBE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F521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C50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center"/>
            <w:hideMark/>
          </w:tcPr>
          <w:p w14:paraId="38D923D9" w14:textId="2B30EB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center"/>
            <w:hideMark/>
          </w:tcPr>
          <w:p w14:paraId="7D411D16" w14:textId="1EF312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05CC5A" w14:textId="038772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D802B" w14:textId="1F39F8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7,236.32 </w:t>
            </w:r>
          </w:p>
        </w:tc>
      </w:tr>
      <w:tr w:rsidR="00007287" w:rsidRPr="002A4DA8" w14:paraId="173FC3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8E78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785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3ACD0CB4" w14:textId="5CC43B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center"/>
            <w:hideMark/>
          </w:tcPr>
          <w:p w14:paraId="676D2ACF" w14:textId="5703D0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1023BC" w14:textId="6C7C72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7C9A7" w14:textId="7683A5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887.40 </w:t>
            </w:r>
          </w:p>
        </w:tc>
      </w:tr>
      <w:tr w:rsidR="00007287" w:rsidRPr="002A4DA8" w14:paraId="1B7327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6F81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897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2BBB4BE5" w14:textId="409FFB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center"/>
            <w:hideMark/>
          </w:tcPr>
          <w:p w14:paraId="4B5B67C8" w14:textId="01D42F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A94A76" w14:textId="129347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A4C6F" w14:textId="57081D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8,276.44 </w:t>
            </w:r>
          </w:p>
        </w:tc>
      </w:tr>
      <w:tr w:rsidR="00007287" w:rsidRPr="002A4DA8" w14:paraId="694BE45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C5DA2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center"/>
            <w:hideMark/>
          </w:tcPr>
          <w:p w14:paraId="604F2737" w14:textId="458DEAC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53,511,713.70 </w:t>
            </w:r>
          </w:p>
        </w:tc>
        <w:tc>
          <w:tcPr>
            <w:tcW w:w="958" w:type="pct"/>
            <w:tcBorders>
              <w:top w:val="nil"/>
              <w:left w:val="nil"/>
              <w:bottom w:val="single" w:sz="4" w:space="0" w:color="000000"/>
              <w:right w:val="single" w:sz="4" w:space="0" w:color="000000"/>
            </w:tcBorders>
            <w:shd w:val="clear" w:color="A5A5A5" w:fill="A5A5A5"/>
            <w:noWrap/>
            <w:vAlign w:val="center"/>
            <w:hideMark/>
          </w:tcPr>
          <w:p w14:paraId="57A05E64" w14:textId="5E90C8D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97,890,827.08 </w:t>
            </w:r>
          </w:p>
        </w:tc>
        <w:tc>
          <w:tcPr>
            <w:tcW w:w="958" w:type="pct"/>
            <w:tcBorders>
              <w:top w:val="nil"/>
              <w:left w:val="nil"/>
              <w:bottom w:val="single" w:sz="4" w:space="0" w:color="000000"/>
              <w:right w:val="single" w:sz="4" w:space="0" w:color="000000"/>
            </w:tcBorders>
            <w:shd w:val="clear" w:color="A5A5A5" w:fill="A5A5A5"/>
            <w:noWrap/>
            <w:vAlign w:val="center"/>
            <w:hideMark/>
          </w:tcPr>
          <w:p w14:paraId="3E52145F" w14:textId="00B967A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6DE44585" w14:textId="481E776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51,402,540.78 </w:t>
            </w:r>
          </w:p>
        </w:tc>
      </w:tr>
      <w:tr w:rsidR="00007287" w:rsidRPr="002A4DA8" w14:paraId="57D0DE00"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82F1F0"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7D8836FC" w14:textId="7290862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0,251,093.82 </w:t>
            </w:r>
          </w:p>
        </w:tc>
        <w:tc>
          <w:tcPr>
            <w:tcW w:w="958" w:type="pct"/>
            <w:tcBorders>
              <w:top w:val="nil"/>
              <w:left w:val="nil"/>
              <w:bottom w:val="single" w:sz="4" w:space="0" w:color="000000"/>
              <w:right w:val="single" w:sz="4" w:space="0" w:color="000000"/>
            </w:tcBorders>
            <w:shd w:val="clear" w:color="D8D8D8" w:fill="D8D8D8"/>
            <w:noWrap/>
            <w:vAlign w:val="center"/>
            <w:hideMark/>
          </w:tcPr>
          <w:p w14:paraId="6DB26797" w14:textId="0780794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03D0A68" w14:textId="7A42D04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70C5300A" w14:textId="2B571FF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0,563,843.82 </w:t>
            </w:r>
          </w:p>
        </w:tc>
      </w:tr>
      <w:tr w:rsidR="00007287" w:rsidRPr="002A4DA8" w14:paraId="3DD2EEB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E195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PLGU Aklan</w:t>
            </w:r>
          </w:p>
        </w:tc>
        <w:tc>
          <w:tcPr>
            <w:tcW w:w="1003" w:type="pct"/>
            <w:tcBorders>
              <w:top w:val="nil"/>
              <w:left w:val="nil"/>
              <w:bottom w:val="single" w:sz="4" w:space="0" w:color="000000"/>
              <w:right w:val="single" w:sz="4" w:space="0" w:color="000000"/>
            </w:tcBorders>
            <w:shd w:val="clear" w:color="auto" w:fill="auto"/>
            <w:noWrap/>
            <w:vAlign w:val="center"/>
            <w:hideMark/>
          </w:tcPr>
          <w:p w14:paraId="232847CB" w14:textId="78BEA5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62,800.00 </w:t>
            </w:r>
          </w:p>
        </w:tc>
        <w:tc>
          <w:tcPr>
            <w:tcW w:w="958" w:type="pct"/>
            <w:tcBorders>
              <w:top w:val="nil"/>
              <w:left w:val="nil"/>
              <w:bottom w:val="single" w:sz="4" w:space="0" w:color="000000"/>
              <w:right w:val="single" w:sz="4" w:space="0" w:color="000000"/>
            </w:tcBorders>
            <w:shd w:val="clear" w:color="auto" w:fill="auto"/>
            <w:noWrap/>
            <w:vAlign w:val="center"/>
            <w:hideMark/>
          </w:tcPr>
          <w:p w14:paraId="5B56F46A" w14:textId="053ECB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EB63CB" w14:textId="7708DB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0420E" w14:textId="730427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62,800.00 </w:t>
            </w:r>
          </w:p>
        </w:tc>
      </w:tr>
      <w:tr w:rsidR="00007287" w:rsidRPr="002A4DA8" w14:paraId="7852F61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D0E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879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center"/>
            <w:hideMark/>
          </w:tcPr>
          <w:p w14:paraId="06E38919" w14:textId="250556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498.00 </w:t>
            </w:r>
          </w:p>
        </w:tc>
        <w:tc>
          <w:tcPr>
            <w:tcW w:w="958" w:type="pct"/>
            <w:tcBorders>
              <w:top w:val="nil"/>
              <w:left w:val="nil"/>
              <w:bottom w:val="single" w:sz="4" w:space="0" w:color="000000"/>
              <w:right w:val="single" w:sz="4" w:space="0" w:color="000000"/>
            </w:tcBorders>
            <w:shd w:val="clear" w:color="auto" w:fill="auto"/>
            <w:noWrap/>
            <w:vAlign w:val="center"/>
            <w:hideMark/>
          </w:tcPr>
          <w:p w14:paraId="620F480A" w14:textId="0E38BC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4B9E2A" w14:textId="5AB53D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FBF1A" w14:textId="0B5105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498.00 </w:t>
            </w:r>
          </w:p>
        </w:tc>
      </w:tr>
      <w:tr w:rsidR="00007287" w:rsidRPr="002A4DA8" w14:paraId="37B5FBC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7287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951B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36E01765" w14:textId="7B1A5C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EE4F96" w14:textId="39792C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701BC9" w14:textId="62DC24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6D63F" w14:textId="66ABAC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0,000.00 </w:t>
            </w:r>
          </w:p>
        </w:tc>
      </w:tr>
      <w:tr w:rsidR="00007287" w:rsidRPr="002A4DA8" w14:paraId="05F86EF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84F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329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52488427" w14:textId="77DCC1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center"/>
            <w:hideMark/>
          </w:tcPr>
          <w:p w14:paraId="4302B9B7" w14:textId="7E1F5E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A9B6A62" w14:textId="35001F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D27B1" w14:textId="276183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23,540.00 </w:t>
            </w:r>
          </w:p>
        </w:tc>
      </w:tr>
      <w:tr w:rsidR="00007287" w:rsidRPr="002A4DA8" w14:paraId="213DB8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5E66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3D9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center"/>
            <w:hideMark/>
          </w:tcPr>
          <w:p w14:paraId="27524711" w14:textId="270C36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center"/>
            <w:hideMark/>
          </w:tcPr>
          <w:p w14:paraId="1A7D1059" w14:textId="1B619E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E8F083" w14:textId="6E80DC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FA4AF" w14:textId="7A57CD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8,660.00 </w:t>
            </w:r>
          </w:p>
        </w:tc>
      </w:tr>
      <w:tr w:rsidR="00007287" w:rsidRPr="002A4DA8" w14:paraId="442D26C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322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F52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center"/>
            <w:hideMark/>
          </w:tcPr>
          <w:p w14:paraId="019CCE4C" w14:textId="6E4A93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43,997.20 </w:t>
            </w:r>
          </w:p>
        </w:tc>
        <w:tc>
          <w:tcPr>
            <w:tcW w:w="958" w:type="pct"/>
            <w:tcBorders>
              <w:top w:val="nil"/>
              <w:left w:val="nil"/>
              <w:bottom w:val="single" w:sz="4" w:space="0" w:color="000000"/>
              <w:right w:val="single" w:sz="4" w:space="0" w:color="000000"/>
            </w:tcBorders>
            <w:shd w:val="clear" w:color="auto" w:fill="auto"/>
            <w:noWrap/>
            <w:vAlign w:val="center"/>
            <w:hideMark/>
          </w:tcPr>
          <w:p w14:paraId="77A2EC42" w14:textId="0AEE13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center"/>
            <w:hideMark/>
          </w:tcPr>
          <w:p w14:paraId="404E9817" w14:textId="3A6761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D6FF7" w14:textId="478B88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21,747.20 </w:t>
            </w:r>
          </w:p>
        </w:tc>
      </w:tr>
      <w:tr w:rsidR="00007287" w:rsidRPr="002A4DA8" w14:paraId="259CBA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493A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149D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center"/>
            <w:hideMark/>
          </w:tcPr>
          <w:p w14:paraId="294A33E4" w14:textId="0EF1AA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center"/>
            <w:hideMark/>
          </w:tcPr>
          <w:p w14:paraId="1EB57E8F" w14:textId="4A1A46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4E76D" w14:textId="637431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F1246" w14:textId="7D8B25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1,656.70 </w:t>
            </w:r>
          </w:p>
        </w:tc>
      </w:tr>
      <w:tr w:rsidR="00007287" w:rsidRPr="002A4DA8" w14:paraId="2DB3AD4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9E8B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219A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center"/>
            <w:hideMark/>
          </w:tcPr>
          <w:p w14:paraId="5DB040EA" w14:textId="5D3710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center"/>
            <w:hideMark/>
          </w:tcPr>
          <w:p w14:paraId="4DB7320A" w14:textId="1A3F31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78C18" w14:textId="2678B2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61BC2" w14:textId="225A3F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2,414.10 </w:t>
            </w:r>
          </w:p>
        </w:tc>
      </w:tr>
      <w:tr w:rsidR="00007287" w:rsidRPr="002A4DA8" w14:paraId="5D89396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C5C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D12E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center"/>
            <w:hideMark/>
          </w:tcPr>
          <w:p w14:paraId="6C0B9643" w14:textId="09CD8B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23,830.00 </w:t>
            </w:r>
          </w:p>
        </w:tc>
        <w:tc>
          <w:tcPr>
            <w:tcW w:w="958" w:type="pct"/>
            <w:tcBorders>
              <w:top w:val="nil"/>
              <w:left w:val="nil"/>
              <w:bottom w:val="single" w:sz="4" w:space="0" w:color="000000"/>
              <w:right w:val="single" w:sz="4" w:space="0" w:color="000000"/>
            </w:tcBorders>
            <w:shd w:val="clear" w:color="auto" w:fill="auto"/>
            <w:noWrap/>
            <w:vAlign w:val="center"/>
            <w:hideMark/>
          </w:tcPr>
          <w:p w14:paraId="139080D4" w14:textId="2A1B38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AAFB7D" w14:textId="587110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EC646" w14:textId="01BFFE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23,830.00 </w:t>
            </w:r>
          </w:p>
        </w:tc>
      </w:tr>
      <w:tr w:rsidR="00007287" w:rsidRPr="002A4DA8" w14:paraId="4507449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D0E2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586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center"/>
            <w:hideMark/>
          </w:tcPr>
          <w:p w14:paraId="32BEFDFD" w14:textId="3D6B6A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79,500.00 </w:t>
            </w:r>
          </w:p>
        </w:tc>
        <w:tc>
          <w:tcPr>
            <w:tcW w:w="958" w:type="pct"/>
            <w:tcBorders>
              <w:top w:val="nil"/>
              <w:left w:val="nil"/>
              <w:bottom w:val="single" w:sz="4" w:space="0" w:color="000000"/>
              <w:right w:val="single" w:sz="4" w:space="0" w:color="000000"/>
            </w:tcBorders>
            <w:shd w:val="clear" w:color="auto" w:fill="auto"/>
            <w:noWrap/>
            <w:vAlign w:val="center"/>
            <w:hideMark/>
          </w:tcPr>
          <w:p w14:paraId="64229299" w14:textId="6FB30F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5EE08F" w14:textId="540773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993C8" w14:textId="2C0F2E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79,500.00 </w:t>
            </w:r>
          </w:p>
        </w:tc>
      </w:tr>
      <w:tr w:rsidR="00007287" w:rsidRPr="002A4DA8" w14:paraId="39D60E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EFBA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9AC6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center"/>
            <w:hideMark/>
          </w:tcPr>
          <w:p w14:paraId="1407F118" w14:textId="742F6F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997,330.00 </w:t>
            </w:r>
          </w:p>
        </w:tc>
        <w:tc>
          <w:tcPr>
            <w:tcW w:w="958" w:type="pct"/>
            <w:tcBorders>
              <w:top w:val="nil"/>
              <w:left w:val="nil"/>
              <w:bottom w:val="single" w:sz="4" w:space="0" w:color="000000"/>
              <w:right w:val="single" w:sz="4" w:space="0" w:color="000000"/>
            </w:tcBorders>
            <w:shd w:val="clear" w:color="auto" w:fill="auto"/>
            <w:noWrap/>
            <w:vAlign w:val="center"/>
            <w:hideMark/>
          </w:tcPr>
          <w:p w14:paraId="0FB8DAFF" w14:textId="6B43C3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B621BB" w14:textId="0DF6B4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8EC83" w14:textId="7F549E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997,330.00 </w:t>
            </w:r>
          </w:p>
        </w:tc>
      </w:tr>
      <w:tr w:rsidR="00007287" w:rsidRPr="002A4DA8" w14:paraId="78C16AC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4EF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01D0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center"/>
            <w:hideMark/>
          </w:tcPr>
          <w:p w14:paraId="21B75A22" w14:textId="3A99A2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77,100.00 </w:t>
            </w:r>
          </w:p>
        </w:tc>
        <w:tc>
          <w:tcPr>
            <w:tcW w:w="958" w:type="pct"/>
            <w:tcBorders>
              <w:top w:val="nil"/>
              <w:left w:val="nil"/>
              <w:bottom w:val="single" w:sz="4" w:space="0" w:color="000000"/>
              <w:right w:val="single" w:sz="4" w:space="0" w:color="000000"/>
            </w:tcBorders>
            <w:shd w:val="clear" w:color="auto" w:fill="auto"/>
            <w:noWrap/>
            <w:vAlign w:val="center"/>
            <w:hideMark/>
          </w:tcPr>
          <w:p w14:paraId="12099F19" w14:textId="11B2AD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294645" w14:textId="1FE64C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983C8" w14:textId="6281A6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77,100.00 </w:t>
            </w:r>
          </w:p>
        </w:tc>
      </w:tr>
      <w:tr w:rsidR="00007287" w:rsidRPr="002A4DA8" w14:paraId="412BCED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9DC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12C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center"/>
            <w:hideMark/>
          </w:tcPr>
          <w:p w14:paraId="6C20B665" w14:textId="75EAA3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center"/>
            <w:hideMark/>
          </w:tcPr>
          <w:p w14:paraId="3E023FB2" w14:textId="31F8FD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526501" w14:textId="279AB3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9D34C" w14:textId="59991F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38,800.00 </w:t>
            </w:r>
          </w:p>
        </w:tc>
      </w:tr>
      <w:tr w:rsidR="00007287" w:rsidRPr="002A4DA8" w14:paraId="70E6DE0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C06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9B1A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center"/>
            <w:hideMark/>
          </w:tcPr>
          <w:p w14:paraId="5F714F73" w14:textId="7D872E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849,735.40 </w:t>
            </w:r>
          </w:p>
        </w:tc>
        <w:tc>
          <w:tcPr>
            <w:tcW w:w="958" w:type="pct"/>
            <w:tcBorders>
              <w:top w:val="nil"/>
              <w:left w:val="nil"/>
              <w:bottom w:val="single" w:sz="4" w:space="0" w:color="000000"/>
              <w:right w:val="single" w:sz="4" w:space="0" w:color="000000"/>
            </w:tcBorders>
            <w:shd w:val="clear" w:color="auto" w:fill="auto"/>
            <w:noWrap/>
            <w:vAlign w:val="center"/>
            <w:hideMark/>
          </w:tcPr>
          <w:p w14:paraId="1901CB51" w14:textId="5EDC10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E1A269" w14:textId="008BE7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09AFF" w14:textId="04983B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849,735.40 </w:t>
            </w:r>
          </w:p>
        </w:tc>
      </w:tr>
      <w:tr w:rsidR="00007287" w:rsidRPr="002A4DA8" w14:paraId="2DE4BEC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1D2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289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044D5571" w14:textId="75CCFE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9,048.00 </w:t>
            </w:r>
          </w:p>
        </w:tc>
        <w:tc>
          <w:tcPr>
            <w:tcW w:w="958" w:type="pct"/>
            <w:tcBorders>
              <w:top w:val="nil"/>
              <w:left w:val="nil"/>
              <w:bottom w:val="single" w:sz="4" w:space="0" w:color="000000"/>
              <w:right w:val="single" w:sz="4" w:space="0" w:color="000000"/>
            </w:tcBorders>
            <w:shd w:val="clear" w:color="auto" w:fill="auto"/>
            <w:noWrap/>
            <w:vAlign w:val="center"/>
            <w:hideMark/>
          </w:tcPr>
          <w:p w14:paraId="25D38CF8" w14:textId="79D6B8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D3D36C" w14:textId="27453E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29B18" w14:textId="7130C1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9,048.00 </w:t>
            </w:r>
          </w:p>
        </w:tc>
      </w:tr>
      <w:tr w:rsidR="00007287" w:rsidRPr="002A4DA8" w14:paraId="0AAB30F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8016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ACB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center"/>
            <w:hideMark/>
          </w:tcPr>
          <w:p w14:paraId="35B223E4" w14:textId="7134E9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53,580.00 </w:t>
            </w:r>
          </w:p>
        </w:tc>
        <w:tc>
          <w:tcPr>
            <w:tcW w:w="958" w:type="pct"/>
            <w:tcBorders>
              <w:top w:val="nil"/>
              <w:left w:val="nil"/>
              <w:bottom w:val="single" w:sz="4" w:space="0" w:color="000000"/>
              <w:right w:val="single" w:sz="4" w:space="0" w:color="000000"/>
            </w:tcBorders>
            <w:shd w:val="clear" w:color="auto" w:fill="auto"/>
            <w:noWrap/>
            <w:vAlign w:val="center"/>
            <w:hideMark/>
          </w:tcPr>
          <w:p w14:paraId="0E17BCCB" w14:textId="7B74B2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B27EDA" w14:textId="432725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9597F" w14:textId="1FD57B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53,580.00 </w:t>
            </w:r>
          </w:p>
        </w:tc>
      </w:tr>
      <w:tr w:rsidR="00007287" w:rsidRPr="002A4DA8" w14:paraId="22128BC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2F0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E31E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center"/>
            <w:hideMark/>
          </w:tcPr>
          <w:p w14:paraId="4EAD8E43" w14:textId="0CC677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87,567.42 </w:t>
            </w:r>
          </w:p>
        </w:tc>
        <w:tc>
          <w:tcPr>
            <w:tcW w:w="958" w:type="pct"/>
            <w:tcBorders>
              <w:top w:val="nil"/>
              <w:left w:val="nil"/>
              <w:bottom w:val="single" w:sz="4" w:space="0" w:color="000000"/>
              <w:right w:val="single" w:sz="4" w:space="0" w:color="000000"/>
            </w:tcBorders>
            <w:shd w:val="clear" w:color="auto" w:fill="auto"/>
            <w:noWrap/>
            <w:vAlign w:val="center"/>
            <w:hideMark/>
          </w:tcPr>
          <w:p w14:paraId="73377947" w14:textId="360B50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3489F0" w14:textId="7F454F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C7A74" w14:textId="25C85B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87,567.42 </w:t>
            </w:r>
          </w:p>
        </w:tc>
      </w:tr>
      <w:tr w:rsidR="00007287" w:rsidRPr="002A4DA8" w14:paraId="0F0291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A4B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3571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center"/>
            <w:hideMark/>
          </w:tcPr>
          <w:p w14:paraId="69B2039F" w14:textId="5C8F3F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center"/>
            <w:hideMark/>
          </w:tcPr>
          <w:p w14:paraId="6D41CFEA" w14:textId="2DE541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D22618" w14:textId="3813BD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C115A" w14:textId="2941DE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05,037.00 </w:t>
            </w:r>
          </w:p>
        </w:tc>
      </w:tr>
      <w:tr w:rsidR="00007287" w:rsidRPr="002A4DA8" w14:paraId="3C62ACF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53908"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41E9D6A7" w14:textId="6AC3C4C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8,370,325.31 </w:t>
            </w:r>
          </w:p>
        </w:tc>
        <w:tc>
          <w:tcPr>
            <w:tcW w:w="958" w:type="pct"/>
            <w:tcBorders>
              <w:top w:val="nil"/>
              <w:left w:val="nil"/>
              <w:bottom w:val="single" w:sz="4" w:space="0" w:color="000000"/>
              <w:right w:val="single" w:sz="4" w:space="0" w:color="000000"/>
            </w:tcBorders>
            <w:shd w:val="clear" w:color="D8D8D8" w:fill="D8D8D8"/>
            <w:noWrap/>
            <w:vAlign w:val="center"/>
            <w:hideMark/>
          </w:tcPr>
          <w:p w14:paraId="42DC8A20" w14:textId="11756D3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2,216,70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1ABD614" w14:textId="1BE7EF7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84078AF" w14:textId="263A6F9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0,587,033.31 </w:t>
            </w:r>
          </w:p>
        </w:tc>
      </w:tr>
      <w:tr w:rsidR="00007287" w:rsidRPr="002A4DA8" w14:paraId="1837227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3307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14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center"/>
            <w:hideMark/>
          </w:tcPr>
          <w:p w14:paraId="1FA5F8EE" w14:textId="19F8DF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center"/>
            <w:hideMark/>
          </w:tcPr>
          <w:p w14:paraId="3D4B90FC" w14:textId="1DDC68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541,308.00 </w:t>
            </w:r>
          </w:p>
        </w:tc>
        <w:tc>
          <w:tcPr>
            <w:tcW w:w="958" w:type="pct"/>
            <w:tcBorders>
              <w:top w:val="nil"/>
              <w:left w:val="nil"/>
              <w:bottom w:val="single" w:sz="4" w:space="0" w:color="000000"/>
              <w:right w:val="single" w:sz="4" w:space="0" w:color="000000"/>
            </w:tcBorders>
            <w:shd w:val="clear" w:color="auto" w:fill="auto"/>
            <w:noWrap/>
            <w:vAlign w:val="center"/>
            <w:hideMark/>
          </w:tcPr>
          <w:p w14:paraId="1705FB2D" w14:textId="7258CC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1A8D7" w14:textId="5C7D02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687,892.96 </w:t>
            </w:r>
          </w:p>
        </w:tc>
      </w:tr>
      <w:tr w:rsidR="00007287" w:rsidRPr="002A4DA8" w14:paraId="7F71FD7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2DB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8BD6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center"/>
            <w:hideMark/>
          </w:tcPr>
          <w:p w14:paraId="0DF78472" w14:textId="570A43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center"/>
            <w:hideMark/>
          </w:tcPr>
          <w:p w14:paraId="6BA0C355" w14:textId="78F743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727D62" w14:textId="447B30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0C27C" w14:textId="20A20B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6,250.00 </w:t>
            </w:r>
          </w:p>
        </w:tc>
      </w:tr>
      <w:tr w:rsidR="00007287" w:rsidRPr="002A4DA8" w14:paraId="220CDA1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69AB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A7D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center"/>
            <w:hideMark/>
          </w:tcPr>
          <w:p w14:paraId="4FFAFB72" w14:textId="70B774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74,599.20 </w:t>
            </w:r>
          </w:p>
        </w:tc>
        <w:tc>
          <w:tcPr>
            <w:tcW w:w="958" w:type="pct"/>
            <w:tcBorders>
              <w:top w:val="nil"/>
              <w:left w:val="nil"/>
              <w:bottom w:val="single" w:sz="4" w:space="0" w:color="000000"/>
              <w:right w:val="single" w:sz="4" w:space="0" w:color="000000"/>
            </w:tcBorders>
            <w:shd w:val="clear" w:color="auto" w:fill="auto"/>
            <w:noWrap/>
            <w:vAlign w:val="center"/>
            <w:hideMark/>
          </w:tcPr>
          <w:p w14:paraId="6A8D29CA" w14:textId="4536A5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89215E" w14:textId="2E1751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1FE12" w14:textId="17C8C3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74,599.20 </w:t>
            </w:r>
          </w:p>
        </w:tc>
      </w:tr>
      <w:tr w:rsidR="00007287" w:rsidRPr="002A4DA8" w14:paraId="06B7F1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7B79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AF2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4A706461" w14:textId="6F0DE7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09,620.45 </w:t>
            </w:r>
          </w:p>
        </w:tc>
        <w:tc>
          <w:tcPr>
            <w:tcW w:w="958" w:type="pct"/>
            <w:tcBorders>
              <w:top w:val="nil"/>
              <w:left w:val="nil"/>
              <w:bottom w:val="single" w:sz="4" w:space="0" w:color="000000"/>
              <w:right w:val="single" w:sz="4" w:space="0" w:color="000000"/>
            </w:tcBorders>
            <w:shd w:val="clear" w:color="auto" w:fill="auto"/>
            <w:noWrap/>
            <w:vAlign w:val="center"/>
            <w:hideMark/>
          </w:tcPr>
          <w:p w14:paraId="54C7BDE5" w14:textId="012F78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CE02C" w14:textId="18B7FE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0B3A2" w14:textId="1AA027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09,620.45 </w:t>
            </w:r>
          </w:p>
        </w:tc>
      </w:tr>
      <w:tr w:rsidR="00007287" w:rsidRPr="002A4DA8" w14:paraId="247601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6609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4EB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05D87742" w14:textId="24F274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54,195.00 </w:t>
            </w:r>
          </w:p>
        </w:tc>
        <w:tc>
          <w:tcPr>
            <w:tcW w:w="958" w:type="pct"/>
            <w:tcBorders>
              <w:top w:val="nil"/>
              <w:left w:val="nil"/>
              <w:bottom w:val="single" w:sz="4" w:space="0" w:color="000000"/>
              <w:right w:val="single" w:sz="4" w:space="0" w:color="000000"/>
            </w:tcBorders>
            <w:shd w:val="clear" w:color="auto" w:fill="auto"/>
            <w:noWrap/>
            <w:vAlign w:val="center"/>
            <w:hideMark/>
          </w:tcPr>
          <w:p w14:paraId="5C63D60C" w14:textId="5C2289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17779A" w14:textId="6B8785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448B5" w14:textId="613954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54,195.00 </w:t>
            </w:r>
          </w:p>
        </w:tc>
      </w:tr>
      <w:tr w:rsidR="00007287" w:rsidRPr="002A4DA8" w14:paraId="07E915A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0C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DEF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center"/>
            <w:hideMark/>
          </w:tcPr>
          <w:p w14:paraId="2A052D31" w14:textId="70D02F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37,035.00 </w:t>
            </w:r>
          </w:p>
        </w:tc>
        <w:tc>
          <w:tcPr>
            <w:tcW w:w="958" w:type="pct"/>
            <w:tcBorders>
              <w:top w:val="nil"/>
              <w:left w:val="nil"/>
              <w:bottom w:val="single" w:sz="4" w:space="0" w:color="000000"/>
              <w:right w:val="single" w:sz="4" w:space="0" w:color="000000"/>
            </w:tcBorders>
            <w:shd w:val="clear" w:color="auto" w:fill="auto"/>
            <w:noWrap/>
            <w:vAlign w:val="center"/>
            <w:hideMark/>
          </w:tcPr>
          <w:p w14:paraId="23A3809A" w14:textId="7BF6FB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95894" w14:textId="3B5D1B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80E4A" w14:textId="6A4A1C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37,035.00 </w:t>
            </w:r>
          </w:p>
        </w:tc>
      </w:tr>
      <w:tr w:rsidR="00007287" w:rsidRPr="002A4DA8" w14:paraId="39460D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FBF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A791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center"/>
            <w:hideMark/>
          </w:tcPr>
          <w:p w14:paraId="2E551159" w14:textId="5D0CBF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22,565.00 </w:t>
            </w:r>
          </w:p>
        </w:tc>
        <w:tc>
          <w:tcPr>
            <w:tcW w:w="958" w:type="pct"/>
            <w:tcBorders>
              <w:top w:val="nil"/>
              <w:left w:val="nil"/>
              <w:bottom w:val="single" w:sz="4" w:space="0" w:color="000000"/>
              <w:right w:val="single" w:sz="4" w:space="0" w:color="000000"/>
            </w:tcBorders>
            <w:shd w:val="clear" w:color="auto" w:fill="auto"/>
            <w:noWrap/>
            <w:vAlign w:val="center"/>
            <w:hideMark/>
          </w:tcPr>
          <w:p w14:paraId="108745A6" w14:textId="19DFA5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879B44" w14:textId="334B6A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C4EC0" w14:textId="6A4F81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22,565.00 </w:t>
            </w:r>
          </w:p>
        </w:tc>
      </w:tr>
      <w:tr w:rsidR="00007287" w:rsidRPr="002A4DA8" w14:paraId="52BE19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BE9C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376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center"/>
            <w:hideMark/>
          </w:tcPr>
          <w:p w14:paraId="4527310B" w14:textId="6D5E70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3,040.00 </w:t>
            </w:r>
          </w:p>
        </w:tc>
        <w:tc>
          <w:tcPr>
            <w:tcW w:w="958" w:type="pct"/>
            <w:tcBorders>
              <w:top w:val="nil"/>
              <w:left w:val="nil"/>
              <w:bottom w:val="single" w:sz="4" w:space="0" w:color="000000"/>
              <w:right w:val="single" w:sz="4" w:space="0" w:color="000000"/>
            </w:tcBorders>
            <w:shd w:val="clear" w:color="auto" w:fill="auto"/>
            <w:noWrap/>
            <w:vAlign w:val="center"/>
            <w:hideMark/>
          </w:tcPr>
          <w:p w14:paraId="0B914C2A" w14:textId="2275D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23A094" w14:textId="46E0C0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425E1" w14:textId="6F89DA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3,040.00 </w:t>
            </w:r>
          </w:p>
        </w:tc>
      </w:tr>
      <w:tr w:rsidR="00007287" w:rsidRPr="002A4DA8" w14:paraId="2DB339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691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8E4F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center"/>
            <w:hideMark/>
          </w:tcPr>
          <w:p w14:paraId="7AE4A7C0" w14:textId="7AFB4C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center"/>
            <w:hideMark/>
          </w:tcPr>
          <w:p w14:paraId="310470A7" w14:textId="2666F7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6292E8" w14:textId="3A7D9D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A98C2" w14:textId="4F8C67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9,059.00 </w:t>
            </w:r>
          </w:p>
        </w:tc>
      </w:tr>
      <w:tr w:rsidR="00007287" w:rsidRPr="002A4DA8" w14:paraId="329BA3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FA4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B82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center"/>
            <w:hideMark/>
          </w:tcPr>
          <w:p w14:paraId="0BDF925E" w14:textId="7B900E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FEC9E3" w14:textId="205178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3B93C39C" w14:textId="2C1D7A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40FB7" w14:textId="03C7AF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70,400.00 </w:t>
            </w:r>
          </w:p>
        </w:tc>
      </w:tr>
      <w:tr w:rsidR="00007287" w:rsidRPr="002A4DA8" w14:paraId="70F5C4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716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166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center"/>
            <w:hideMark/>
          </w:tcPr>
          <w:p w14:paraId="4C3E1ECA" w14:textId="78BFF0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301988" w14:textId="13A581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502A54" w14:textId="0BA2AB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4D3FF" w14:textId="5AEE89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40,000.00 </w:t>
            </w:r>
          </w:p>
        </w:tc>
      </w:tr>
      <w:tr w:rsidR="00007287" w:rsidRPr="002A4DA8" w14:paraId="644A48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67E3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57A9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center"/>
            <w:hideMark/>
          </w:tcPr>
          <w:p w14:paraId="385C0469" w14:textId="4BB048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center"/>
            <w:hideMark/>
          </w:tcPr>
          <w:p w14:paraId="3D221406" w14:textId="2E2932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F6708E3" w14:textId="6AA6F1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CDD16" w14:textId="259038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7,250.00 </w:t>
            </w:r>
          </w:p>
        </w:tc>
      </w:tr>
      <w:tr w:rsidR="00007287" w:rsidRPr="002A4DA8" w14:paraId="5594450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394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348C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center"/>
            <w:hideMark/>
          </w:tcPr>
          <w:p w14:paraId="390B568E" w14:textId="70F208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center"/>
            <w:hideMark/>
          </w:tcPr>
          <w:p w14:paraId="030446C7" w14:textId="77E8D6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61BF4D1" w14:textId="733F2B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BDC6F" w14:textId="1FC19A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25,168.10 </w:t>
            </w:r>
          </w:p>
        </w:tc>
      </w:tr>
      <w:tr w:rsidR="00007287" w:rsidRPr="002A4DA8" w14:paraId="7689E1E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8C19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7592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B432553" w14:textId="614A2B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40,450.00 </w:t>
            </w:r>
          </w:p>
        </w:tc>
        <w:tc>
          <w:tcPr>
            <w:tcW w:w="958" w:type="pct"/>
            <w:tcBorders>
              <w:top w:val="nil"/>
              <w:left w:val="nil"/>
              <w:bottom w:val="single" w:sz="4" w:space="0" w:color="000000"/>
              <w:right w:val="single" w:sz="4" w:space="0" w:color="000000"/>
            </w:tcBorders>
            <w:shd w:val="clear" w:color="auto" w:fill="auto"/>
            <w:noWrap/>
            <w:vAlign w:val="center"/>
            <w:hideMark/>
          </w:tcPr>
          <w:p w14:paraId="19FBAEEE" w14:textId="4BDC9F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72A8C4" w14:textId="42B1F5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14BE8" w14:textId="72487C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40,450.00 </w:t>
            </w:r>
          </w:p>
        </w:tc>
      </w:tr>
      <w:tr w:rsidR="00007287" w:rsidRPr="002A4DA8" w14:paraId="79B3A2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CB7A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E865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center"/>
            <w:hideMark/>
          </w:tcPr>
          <w:p w14:paraId="634591EC" w14:textId="57AD3E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26,417.00 </w:t>
            </w:r>
          </w:p>
        </w:tc>
        <w:tc>
          <w:tcPr>
            <w:tcW w:w="958" w:type="pct"/>
            <w:tcBorders>
              <w:top w:val="nil"/>
              <w:left w:val="nil"/>
              <w:bottom w:val="single" w:sz="4" w:space="0" w:color="000000"/>
              <w:right w:val="single" w:sz="4" w:space="0" w:color="000000"/>
            </w:tcBorders>
            <w:shd w:val="clear" w:color="auto" w:fill="auto"/>
            <w:noWrap/>
            <w:vAlign w:val="center"/>
            <w:hideMark/>
          </w:tcPr>
          <w:p w14:paraId="7EFBF966" w14:textId="0EE40D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9BC920" w14:textId="1D6241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F88E6" w14:textId="2B241F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26,417.00 </w:t>
            </w:r>
          </w:p>
        </w:tc>
      </w:tr>
      <w:tr w:rsidR="00007287" w:rsidRPr="002A4DA8" w14:paraId="38FD564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AF04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12D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center"/>
            <w:hideMark/>
          </w:tcPr>
          <w:p w14:paraId="490E557C" w14:textId="59F419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center"/>
            <w:hideMark/>
          </w:tcPr>
          <w:p w14:paraId="45F25CD9" w14:textId="0E9EE1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E0D2C3" w14:textId="557828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26C31" w14:textId="728FC2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5,800.00 </w:t>
            </w:r>
          </w:p>
        </w:tc>
      </w:tr>
      <w:tr w:rsidR="00007287" w:rsidRPr="002A4DA8" w14:paraId="44BE519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3269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CA8C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center"/>
            <w:hideMark/>
          </w:tcPr>
          <w:p w14:paraId="79F2C089" w14:textId="52E8D8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6,216.60 </w:t>
            </w:r>
          </w:p>
        </w:tc>
        <w:tc>
          <w:tcPr>
            <w:tcW w:w="958" w:type="pct"/>
            <w:tcBorders>
              <w:top w:val="nil"/>
              <w:left w:val="nil"/>
              <w:bottom w:val="single" w:sz="4" w:space="0" w:color="000000"/>
              <w:right w:val="single" w:sz="4" w:space="0" w:color="000000"/>
            </w:tcBorders>
            <w:shd w:val="clear" w:color="auto" w:fill="auto"/>
            <w:noWrap/>
            <w:vAlign w:val="center"/>
            <w:hideMark/>
          </w:tcPr>
          <w:p w14:paraId="70D15276" w14:textId="1D02B5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555B1A" w14:textId="48274D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4AD04" w14:textId="3C7235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6,216.60 </w:t>
            </w:r>
          </w:p>
        </w:tc>
      </w:tr>
      <w:tr w:rsidR="00007287" w:rsidRPr="002A4DA8" w14:paraId="30F08A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DC1B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E30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center"/>
            <w:hideMark/>
          </w:tcPr>
          <w:p w14:paraId="297A8F77" w14:textId="72B5A6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11,075.00 </w:t>
            </w:r>
          </w:p>
        </w:tc>
        <w:tc>
          <w:tcPr>
            <w:tcW w:w="958" w:type="pct"/>
            <w:tcBorders>
              <w:top w:val="nil"/>
              <w:left w:val="nil"/>
              <w:bottom w:val="single" w:sz="4" w:space="0" w:color="000000"/>
              <w:right w:val="single" w:sz="4" w:space="0" w:color="000000"/>
            </w:tcBorders>
            <w:shd w:val="clear" w:color="auto" w:fill="auto"/>
            <w:noWrap/>
            <w:vAlign w:val="center"/>
            <w:hideMark/>
          </w:tcPr>
          <w:p w14:paraId="5DDE8020" w14:textId="504D5D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E638CC" w14:textId="5EBD54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DB68A" w14:textId="10C5D8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11,075.00 </w:t>
            </w:r>
          </w:p>
        </w:tc>
      </w:tr>
      <w:tr w:rsidR="00007287" w:rsidRPr="002A4DA8" w14:paraId="466633F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EC33E"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center"/>
            <w:hideMark/>
          </w:tcPr>
          <w:p w14:paraId="60C4D30D" w14:textId="454E4CB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7,477,752.48 </w:t>
            </w:r>
          </w:p>
        </w:tc>
        <w:tc>
          <w:tcPr>
            <w:tcW w:w="958" w:type="pct"/>
            <w:tcBorders>
              <w:top w:val="nil"/>
              <w:left w:val="nil"/>
              <w:bottom w:val="single" w:sz="4" w:space="0" w:color="000000"/>
              <w:right w:val="single" w:sz="4" w:space="0" w:color="000000"/>
            </w:tcBorders>
            <w:shd w:val="clear" w:color="D8D8D8" w:fill="D8D8D8"/>
            <w:noWrap/>
            <w:vAlign w:val="center"/>
            <w:hideMark/>
          </w:tcPr>
          <w:p w14:paraId="79E17608" w14:textId="7F21787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1,982,478.08 </w:t>
            </w:r>
          </w:p>
        </w:tc>
        <w:tc>
          <w:tcPr>
            <w:tcW w:w="958" w:type="pct"/>
            <w:tcBorders>
              <w:top w:val="nil"/>
              <w:left w:val="nil"/>
              <w:bottom w:val="single" w:sz="4" w:space="0" w:color="000000"/>
              <w:right w:val="single" w:sz="4" w:space="0" w:color="000000"/>
            </w:tcBorders>
            <w:shd w:val="clear" w:color="D8D8D8" w:fill="D8D8D8"/>
            <w:noWrap/>
            <w:vAlign w:val="center"/>
            <w:hideMark/>
          </w:tcPr>
          <w:p w14:paraId="597A08B7" w14:textId="0F327E3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9AD3F67" w14:textId="5F577A7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9,460,230.56 </w:t>
            </w:r>
          </w:p>
        </w:tc>
      </w:tr>
      <w:tr w:rsidR="00007287" w:rsidRPr="002A4DA8" w14:paraId="6AD593A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4C4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CA1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center"/>
            <w:hideMark/>
          </w:tcPr>
          <w:p w14:paraId="6ED9EDC6" w14:textId="69D4F0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6,570.00 </w:t>
            </w:r>
          </w:p>
        </w:tc>
        <w:tc>
          <w:tcPr>
            <w:tcW w:w="958" w:type="pct"/>
            <w:tcBorders>
              <w:top w:val="nil"/>
              <w:left w:val="nil"/>
              <w:bottom w:val="single" w:sz="4" w:space="0" w:color="000000"/>
              <w:right w:val="single" w:sz="4" w:space="0" w:color="000000"/>
            </w:tcBorders>
            <w:shd w:val="clear" w:color="auto" w:fill="auto"/>
            <w:noWrap/>
            <w:vAlign w:val="center"/>
            <w:hideMark/>
          </w:tcPr>
          <w:p w14:paraId="3983A597" w14:textId="50B3BA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74519F" w14:textId="0CD4C7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C0A58" w14:textId="6DBE53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6,570.00 </w:t>
            </w:r>
          </w:p>
        </w:tc>
      </w:tr>
      <w:tr w:rsidR="00007287" w:rsidRPr="002A4DA8" w14:paraId="38DD45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F5F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014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center"/>
            <w:hideMark/>
          </w:tcPr>
          <w:p w14:paraId="04336D5B" w14:textId="4C1246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1,720.00 </w:t>
            </w:r>
          </w:p>
        </w:tc>
        <w:tc>
          <w:tcPr>
            <w:tcW w:w="958" w:type="pct"/>
            <w:tcBorders>
              <w:top w:val="nil"/>
              <w:left w:val="nil"/>
              <w:bottom w:val="single" w:sz="4" w:space="0" w:color="000000"/>
              <w:right w:val="single" w:sz="4" w:space="0" w:color="000000"/>
            </w:tcBorders>
            <w:shd w:val="clear" w:color="auto" w:fill="auto"/>
            <w:noWrap/>
            <w:vAlign w:val="center"/>
            <w:hideMark/>
          </w:tcPr>
          <w:p w14:paraId="43F6F707" w14:textId="65FFE5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6F9F82" w14:textId="21D1B0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72181" w14:textId="13C991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1,720.00 </w:t>
            </w:r>
          </w:p>
        </w:tc>
      </w:tr>
      <w:tr w:rsidR="00007287" w:rsidRPr="002A4DA8" w14:paraId="642216E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4FD6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9BF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center"/>
            <w:hideMark/>
          </w:tcPr>
          <w:p w14:paraId="156A862B" w14:textId="483C36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A9CE9A" w14:textId="6F1E54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67BF84" w14:textId="207F46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AEF11" w14:textId="398A5A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4,000.00 </w:t>
            </w:r>
          </w:p>
        </w:tc>
      </w:tr>
      <w:tr w:rsidR="00007287" w:rsidRPr="002A4DA8" w14:paraId="5D7ABEB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63AF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110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center"/>
            <w:hideMark/>
          </w:tcPr>
          <w:p w14:paraId="590CEC6B" w14:textId="0C635A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5FD6AE12" w14:textId="48A8AC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E0C347" w14:textId="7A3CFD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0535C" w14:textId="5EAF39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2,000.00 </w:t>
            </w:r>
          </w:p>
        </w:tc>
      </w:tr>
      <w:tr w:rsidR="00007287" w:rsidRPr="002A4DA8" w14:paraId="0CC5D5A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391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21F5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center"/>
            <w:hideMark/>
          </w:tcPr>
          <w:p w14:paraId="74E847AE" w14:textId="7A5022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0,147.75 </w:t>
            </w:r>
          </w:p>
        </w:tc>
        <w:tc>
          <w:tcPr>
            <w:tcW w:w="958" w:type="pct"/>
            <w:tcBorders>
              <w:top w:val="nil"/>
              <w:left w:val="nil"/>
              <w:bottom w:val="single" w:sz="4" w:space="0" w:color="000000"/>
              <w:right w:val="single" w:sz="4" w:space="0" w:color="000000"/>
            </w:tcBorders>
            <w:shd w:val="clear" w:color="auto" w:fill="auto"/>
            <w:noWrap/>
            <w:vAlign w:val="center"/>
            <w:hideMark/>
          </w:tcPr>
          <w:p w14:paraId="0E12D593" w14:textId="7B7368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982985" w14:textId="08F5FA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D80DF" w14:textId="4EDCFA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0,147.75 </w:t>
            </w:r>
          </w:p>
        </w:tc>
      </w:tr>
      <w:tr w:rsidR="00007287" w:rsidRPr="002A4DA8" w14:paraId="7100F87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193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695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center"/>
            <w:hideMark/>
          </w:tcPr>
          <w:p w14:paraId="608EFB2B" w14:textId="6551FA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center"/>
            <w:hideMark/>
          </w:tcPr>
          <w:p w14:paraId="68467D9B" w14:textId="2E7505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4D8D1B" w14:textId="1B14FA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B30EF" w14:textId="700515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5,944.00 </w:t>
            </w:r>
          </w:p>
        </w:tc>
      </w:tr>
      <w:tr w:rsidR="00007287" w:rsidRPr="002A4DA8" w14:paraId="4D2357C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9F86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B6BC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center"/>
            <w:hideMark/>
          </w:tcPr>
          <w:p w14:paraId="7BF1608A" w14:textId="4B02C0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center"/>
            <w:hideMark/>
          </w:tcPr>
          <w:p w14:paraId="76118C62" w14:textId="44CB6B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438E5B" w14:textId="638C42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8EB30" w14:textId="22B00E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68,223.75 </w:t>
            </w:r>
          </w:p>
        </w:tc>
      </w:tr>
      <w:tr w:rsidR="00007287" w:rsidRPr="002A4DA8" w14:paraId="3203F6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AF76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23EA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center"/>
            <w:hideMark/>
          </w:tcPr>
          <w:p w14:paraId="40C964E7" w14:textId="420BC1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center"/>
            <w:hideMark/>
          </w:tcPr>
          <w:p w14:paraId="0930D786" w14:textId="312425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C8EED8" w14:textId="0DC0EE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FB308" w14:textId="041456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88,250.00 </w:t>
            </w:r>
          </w:p>
        </w:tc>
      </w:tr>
      <w:tr w:rsidR="00007287" w:rsidRPr="002A4DA8" w14:paraId="26BD995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9CB0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E17E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center"/>
            <w:hideMark/>
          </w:tcPr>
          <w:p w14:paraId="26A86671" w14:textId="4CEBB7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center"/>
            <w:hideMark/>
          </w:tcPr>
          <w:p w14:paraId="256ECF40" w14:textId="1E8420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801,876.00 </w:t>
            </w:r>
          </w:p>
        </w:tc>
        <w:tc>
          <w:tcPr>
            <w:tcW w:w="958" w:type="pct"/>
            <w:tcBorders>
              <w:top w:val="nil"/>
              <w:left w:val="nil"/>
              <w:bottom w:val="single" w:sz="4" w:space="0" w:color="000000"/>
              <w:right w:val="single" w:sz="4" w:space="0" w:color="000000"/>
            </w:tcBorders>
            <w:shd w:val="clear" w:color="auto" w:fill="auto"/>
            <w:noWrap/>
            <w:vAlign w:val="center"/>
            <w:hideMark/>
          </w:tcPr>
          <w:p w14:paraId="271187B1" w14:textId="655D6B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F690A" w14:textId="7FBBF6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066,176.00 </w:t>
            </w:r>
          </w:p>
        </w:tc>
      </w:tr>
      <w:tr w:rsidR="00007287" w:rsidRPr="002A4DA8" w14:paraId="61FE63B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1AB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1AD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center"/>
            <w:hideMark/>
          </w:tcPr>
          <w:p w14:paraId="2C6EB4C2" w14:textId="73462C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53,568.00 </w:t>
            </w:r>
          </w:p>
        </w:tc>
        <w:tc>
          <w:tcPr>
            <w:tcW w:w="958" w:type="pct"/>
            <w:tcBorders>
              <w:top w:val="nil"/>
              <w:left w:val="nil"/>
              <w:bottom w:val="single" w:sz="4" w:space="0" w:color="000000"/>
              <w:right w:val="single" w:sz="4" w:space="0" w:color="000000"/>
            </w:tcBorders>
            <w:shd w:val="clear" w:color="auto" w:fill="auto"/>
            <w:noWrap/>
            <w:vAlign w:val="center"/>
            <w:hideMark/>
          </w:tcPr>
          <w:p w14:paraId="2E1943F4" w14:textId="6A5ECE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50BA70" w14:textId="57BFA3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D2984" w14:textId="11E660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53,568.00 </w:t>
            </w:r>
          </w:p>
        </w:tc>
      </w:tr>
      <w:tr w:rsidR="00007287" w:rsidRPr="002A4DA8" w14:paraId="25E2986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4A7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BAC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center"/>
            <w:hideMark/>
          </w:tcPr>
          <w:p w14:paraId="2F42D6BF" w14:textId="783384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61,375.00 </w:t>
            </w:r>
          </w:p>
        </w:tc>
        <w:tc>
          <w:tcPr>
            <w:tcW w:w="958" w:type="pct"/>
            <w:tcBorders>
              <w:top w:val="nil"/>
              <w:left w:val="nil"/>
              <w:bottom w:val="single" w:sz="4" w:space="0" w:color="000000"/>
              <w:right w:val="single" w:sz="4" w:space="0" w:color="000000"/>
            </w:tcBorders>
            <w:shd w:val="clear" w:color="auto" w:fill="auto"/>
            <w:noWrap/>
            <w:vAlign w:val="center"/>
            <w:hideMark/>
          </w:tcPr>
          <w:p w14:paraId="32352E9C" w14:textId="5EF78F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center"/>
            <w:hideMark/>
          </w:tcPr>
          <w:p w14:paraId="3D49EC9D" w14:textId="7F2B50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729FC" w14:textId="542868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814,977.08 </w:t>
            </w:r>
          </w:p>
        </w:tc>
      </w:tr>
      <w:tr w:rsidR="00007287" w:rsidRPr="002A4DA8" w14:paraId="7BEDB9E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DFB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A9F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6EB43B25" w14:textId="7B185D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center"/>
            <w:hideMark/>
          </w:tcPr>
          <w:p w14:paraId="134DF883" w14:textId="555223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43716A" w14:textId="2A2D1C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2AF5A" w14:textId="3D231E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8,628.75 </w:t>
            </w:r>
          </w:p>
        </w:tc>
      </w:tr>
      <w:tr w:rsidR="00007287" w:rsidRPr="002A4DA8" w14:paraId="3AE0877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0D0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2FC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center"/>
            <w:hideMark/>
          </w:tcPr>
          <w:p w14:paraId="569F520F" w14:textId="1E7781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1,032.00 </w:t>
            </w:r>
          </w:p>
        </w:tc>
        <w:tc>
          <w:tcPr>
            <w:tcW w:w="958" w:type="pct"/>
            <w:tcBorders>
              <w:top w:val="nil"/>
              <w:left w:val="nil"/>
              <w:bottom w:val="single" w:sz="4" w:space="0" w:color="000000"/>
              <w:right w:val="single" w:sz="4" w:space="0" w:color="000000"/>
            </w:tcBorders>
            <w:shd w:val="clear" w:color="auto" w:fill="auto"/>
            <w:noWrap/>
            <w:vAlign w:val="center"/>
            <w:hideMark/>
          </w:tcPr>
          <w:p w14:paraId="391BDBA5" w14:textId="238605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C62CBE" w14:textId="19DCC8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F7320" w14:textId="62DABB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1,032.00 </w:t>
            </w:r>
          </w:p>
        </w:tc>
      </w:tr>
      <w:tr w:rsidR="00007287" w:rsidRPr="002A4DA8" w14:paraId="36A362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8B4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B79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6EB21AEB" w14:textId="25B684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40,632.00 </w:t>
            </w:r>
          </w:p>
        </w:tc>
        <w:tc>
          <w:tcPr>
            <w:tcW w:w="958" w:type="pct"/>
            <w:tcBorders>
              <w:top w:val="nil"/>
              <w:left w:val="nil"/>
              <w:bottom w:val="single" w:sz="4" w:space="0" w:color="000000"/>
              <w:right w:val="single" w:sz="4" w:space="0" w:color="000000"/>
            </w:tcBorders>
            <w:shd w:val="clear" w:color="auto" w:fill="auto"/>
            <w:noWrap/>
            <w:vAlign w:val="center"/>
            <w:hideMark/>
          </w:tcPr>
          <w:p w14:paraId="41BF99B0" w14:textId="23B2D2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000.00 </w:t>
            </w:r>
          </w:p>
        </w:tc>
        <w:tc>
          <w:tcPr>
            <w:tcW w:w="958" w:type="pct"/>
            <w:tcBorders>
              <w:top w:val="nil"/>
              <w:left w:val="nil"/>
              <w:bottom w:val="single" w:sz="4" w:space="0" w:color="000000"/>
              <w:right w:val="single" w:sz="4" w:space="0" w:color="000000"/>
            </w:tcBorders>
            <w:shd w:val="clear" w:color="auto" w:fill="auto"/>
            <w:noWrap/>
            <w:vAlign w:val="center"/>
            <w:hideMark/>
          </w:tcPr>
          <w:p w14:paraId="6E77D990" w14:textId="3F4A4D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26759" w14:textId="1F6EB9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67,632.00 </w:t>
            </w:r>
          </w:p>
        </w:tc>
      </w:tr>
      <w:tr w:rsidR="00007287" w:rsidRPr="002A4DA8" w14:paraId="383A3C3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79A6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C29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7080CA2A" w14:textId="4F9DF7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center"/>
            <w:hideMark/>
          </w:tcPr>
          <w:p w14:paraId="17D8AEA9" w14:textId="7A2243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1578B" w14:textId="46AC5F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85AA5" w14:textId="775BD0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07,282.00 </w:t>
            </w:r>
          </w:p>
        </w:tc>
      </w:tr>
      <w:tr w:rsidR="00007287" w:rsidRPr="002A4DA8" w14:paraId="566A28A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3EB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D0C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center"/>
            <w:hideMark/>
          </w:tcPr>
          <w:p w14:paraId="3384BE8E" w14:textId="13F425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center"/>
            <w:hideMark/>
          </w:tcPr>
          <w:p w14:paraId="068F0FC0" w14:textId="17889A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5BFB23" w14:textId="151E56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E4502" w14:textId="416F0B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1,625.00 </w:t>
            </w:r>
          </w:p>
        </w:tc>
      </w:tr>
      <w:tr w:rsidR="00007287" w:rsidRPr="002A4DA8" w14:paraId="601D0F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681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2EA7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center"/>
            <w:hideMark/>
          </w:tcPr>
          <w:p w14:paraId="09DA4116" w14:textId="3C0826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0,360.00 </w:t>
            </w:r>
          </w:p>
        </w:tc>
        <w:tc>
          <w:tcPr>
            <w:tcW w:w="958" w:type="pct"/>
            <w:tcBorders>
              <w:top w:val="nil"/>
              <w:left w:val="nil"/>
              <w:bottom w:val="single" w:sz="4" w:space="0" w:color="000000"/>
              <w:right w:val="single" w:sz="4" w:space="0" w:color="000000"/>
            </w:tcBorders>
            <w:shd w:val="clear" w:color="auto" w:fill="auto"/>
            <w:noWrap/>
            <w:vAlign w:val="center"/>
            <w:hideMark/>
          </w:tcPr>
          <w:p w14:paraId="14FF98A6" w14:textId="673B85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8FDFDD" w14:textId="139DC7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BE6AC" w14:textId="4A96DA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0,360.00 </w:t>
            </w:r>
          </w:p>
        </w:tc>
      </w:tr>
      <w:tr w:rsidR="00007287" w:rsidRPr="002A4DA8" w14:paraId="7B05A4B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C6CD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89B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center"/>
            <w:hideMark/>
          </w:tcPr>
          <w:p w14:paraId="4D208816" w14:textId="6E48B3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center"/>
            <w:hideMark/>
          </w:tcPr>
          <w:p w14:paraId="7411982B" w14:textId="1AF4B9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07A434" w14:textId="6C072C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33F06" w14:textId="5EE01A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72,094.23 </w:t>
            </w:r>
          </w:p>
        </w:tc>
      </w:tr>
      <w:tr w:rsidR="00007287" w:rsidRPr="002A4DA8" w14:paraId="06EB1EA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DE58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center"/>
            <w:hideMark/>
          </w:tcPr>
          <w:p w14:paraId="38AAC05C" w14:textId="608BEF8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096,323.55 </w:t>
            </w:r>
          </w:p>
        </w:tc>
        <w:tc>
          <w:tcPr>
            <w:tcW w:w="958" w:type="pct"/>
            <w:tcBorders>
              <w:top w:val="nil"/>
              <w:left w:val="nil"/>
              <w:bottom w:val="single" w:sz="4" w:space="0" w:color="000000"/>
              <w:right w:val="single" w:sz="4" w:space="0" w:color="000000"/>
            </w:tcBorders>
            <w:shd w:val="clear" w:color="D8D8D8" w:fill="D8D8D8"/>
            <w:noWrap/>
            <w:vAlign w:val="center"/>
            <w:hideMark/>
          </w:tcPr>
          <w:p w14:paraId="09A2673C" w14:textId="33284EA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65F2C29" w14:textId="3FD44DB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2DDFAE" w14:textId="2E72359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096,323.55 </w:t>
            </w:r>
          </w:p>
        </w:tc>
      </w:tr>
      <w:tr w:rsidR="00007287" w:rsidRPr="002A4DA8" w14:paraId="38507A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3E40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FC7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6CB65BDD" w14:textId="3A76E8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center"/>
            <w:hideMark/>
          </w:tcPr>
          <w:p w14:paraId="2AEF1C08" w14:textId="6F1153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32FC1" w14:textId="7DB9DB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D894" w14:textId="4E0E47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5,201.95 </w:t>
            </w:r>
          </w:p>
        </w:tc>
      </w:tr>
      <w:tr w:rsidR="00007287" w:rsidRPr="002A4DA8" w14:paraId="16CEA20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9F70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D587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center"/>
            <w:hideMark/>
          </w:tcPr>
          <w:p w14:paraId="77B6650E" w14:textId="20B3D0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center"/>
            <w:hideMark/>
          </w:tcPr>
          <w:p w14:paraId="2B4FC75D" w14:textId="092C8C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A001BE" w14:textId="372742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FB063" w14:textId="2E05F2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2,640.00 </w:t>
            </w:r>
          </w:p>
        </w:tc>
      </w:tr>
      <w:tr w:rsidR="00007287" w:rsidRPr="002A4DA8" w14:paraId="21E9294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BAF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D84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center"/>
            <w:hideMark/>
          </w:tcPr>
          <w:p w14:paraId="76CAB0B4" w14:textId="5B122E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21,759.10 </w:t>
            </w:r>
          </w:p>
        </w:tc>
        <w:tc>
          <w:tcPr>
            <w:tcW w:w="958" w:type="pct"/>
            <w:tcBorders>
              <w:top w:val="nil"/>
              <w:left w:val="nil"/>
              <w:bottom w:val="single" w:sz="4" w:space="0" w:color="000000"/>
              <w:right w:val="single" w:sz="4" w:space="0" w:color="000000"/>
            </w:tcBorders>
            <w:shd w:val="clear" w:color="auto" w:fill="auto"/>
            <w:noWrap/>
            <w:vAlign w:val="center"/>
            <w:hideMark/>
          </w:tcPr>
          <w:p w14:paraId="58E9E519" w14:textId="443CD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06C5BA" w14:textId="469653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C3BA6" w14:textId="686EB3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21,759.10 </w:t>
            </w:r>
          </w:p>
        </w:tc>
      </w:tr>
      <w:tr w:rsidR="00007287" w:rsidRPr="002A4DA8" w14:paraId="2B62524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201D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DFFB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53F791BA" w14:textId="3B421A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53,552.50 </w:t>
            </w:r>
          </w:p>
        </w:tc>
        <w:tc>
          <w:tcPr>
            <w:tcW w:w="958" w:type="pct"/>
            <w:tcBorders>
              <w:top w:val="nil"/>
              <w:left w:val="nil"/>
              <w:bottom w:val="single" w:sz="4" w:space="0" w:color="000000"/>
              <w:right w:val="single" w:sz="4" w:space="0" w:color="000000"/>
            </w:tcBorders>
            <w:shd w:val="clear" w:color="auto" w:fill="auto"/>
            <w:noWrap/>
            <w:vAlign w:val="center"/>
            <w:hideMark/>
          </w:tcPr>
          <w:p w14:paraId="5B9E77A4" w14:textId="69911B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0BE12" w14:textId="43E3A1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89D2B" w14:textId="283D19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53,552.50 </w:t>
            </w:r>
          </w:p>
        </w:tc>
      </w:tr>
      <w:tr w:rsidR="00007287" w:rsidRPr="002A4DA8" w14:paraId="614AEE5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BA84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3FC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center"/>
            <w:hideMark/>
          </w:tcPr>
          <w:p w14:paraId="46B1FC06" w14:textId="5FA639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center"/>
            <w:hideMark/>
          </w:tcPr>
          <w:p w14:paraId="351E5755" w14:textId="383123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939F5" w14:textId="23B87B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1634A" w14:textId="146806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3,170.00 </w:t>
            </w:r>
          </w:p>
        </w:tc>
      </w:tr>
      <w:tr w:rsidR="00007287" w:rsidRPr="002A4DA8" w14:paraId="26A906E8"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56A80"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center"/>
            <w:hideMark/>
          </w:tcPr>
          <w:p w14:paraId="6EF37881" w14:textId="6015A16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8,705,101.72 </w:t>
            </w:r>
          </w:p>
        </w:tc>
        <w:tc>
          <w:tcPr>
            <w:tcW w:w="958" w:type="pct"/>
            <w:tcBorders>
              <w:top w:val="nil"/>
              <w:left w:val="nil"/>
              <w:bottom w:val="single" w:sz="4" w:space="0" w:color="000000"/>
              <w:right w:val="single" w:sz="4" w:space="0" w:color="000000"/>
            </w:tcBorders>
            <w:shd w:val="clear" w:color="D8D8D8" w:fill="D8D8D8"/>
            <w:noWrap/>
            <w:vAlign w:val="center"/>
            <w:hideMark/>
          </w:tcPr>
          <w:p w14:paraId="0D62DC0F" w14:textId="5209B0D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633,391.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4A0F435" w14:textId="421C7F0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DC5570A" w14:textId="7E8B352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9,338,492.72 </w:t>
            </w:r>
          </w:p>
        </w:tc>
      </w:tr>
      <w:tr w:rsidR="00007287" w:rsidRPr="002A4DA8" w14:paraId="5614274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AB7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A95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center"/>
            <w:hideMark/>
          </w:tcPr>
          <w:p w14:paraId="6D889BD7" w14:textId="555E98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2CCF8942" w14:textId="32A4A0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D17016" w14:textId="19B136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5BDED" w14:textId="6DB640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8,000.00 </w:t>
            </w:r>
          </w:p>
        </w:tc>
      </w:tr>
      <w:tr w:rsidR="00007287" w:rsidRPr="002A4DA8" w14:paraId="25443DE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4BF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2BF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center"/>
            <w:hideMark/>
          </w:tcPr>
          <w:p w14:paraId="20DA9FC7" w14:textId="606D1D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58,360.00 </w:t>
            </w:r>
          </w:p>
        </w:tc>
        <w:tc>
          <w:tcPr>
            <w:tcW w:w="958" w:type="pct"/>
            <w:tcBorders>
              <w:top w:val="nil"/>
              <w:left w:val="nil"/>
              <w:bottom w:val="single" w:sz="4" w:space="0" w:color="000000"/>
              <w:right w:val="single" w:sz="4" w:space="0" w:color="000000"/>
            </w:tcBorders>
            <w:shd w:val="clear" w:color="auto" w:fill="auto"/>
            <w:noWrap/>
            <w:vAlign w:val="center"/>
            <w:hideMark/>
          </w:tcPr>
          <w:p w14:paraId="7E30483E" w14:textId="2D7B70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506025" w14:textId="5D812C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53B64" w14:textId="3EFE32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58,360.00 </w:t>
            </w:r>
          </w:p>
        </w:tc>
      </w:tr>
      <w:tr w:rsidR="00007287" w:rsidRPr="002A4DA8" w14:paraId="0171996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780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67B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center"/>
            <w:hideMark/>
          </w:tcPr>
          <w:p w14:paraId="2D12C9C6" w14:textId="4F5ECB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60,159.05 </w:t>
            </w:r>
          </w:p>
        </w:tc>
        <w:tc>
          <w:tcPr>
            <w:tcW w:w="958" w:type="pct"/>
            <w:tcBorders>
              <w:top w:val="nil"/>
              <w:left w:val="nil"/>
              <w:bottom w:val="single" w:sz="4" w:space="0" w:color="000000"/>
              <w:right w:val="single" w:sz="4" w:space="0" w:color="000000"/>
            </w:tcBorders>
            <w:shd w:val="clear" w:color="auto" w:fill="auto"/>
            <w:noWrap/>
            <w:vAlign w:val="center"/>
            <w:hideMark/>
          </w:tcPr>
          <w:p w14:paraId="44D37903" w14:textId="54F1DD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D637E3" w14:textId="33DE3F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AEA76" w14:textId="426ED4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60,159.05 </w:t>
            </w:r>
          </w:p>
        </w:tc>
      </w:tr>
      <w:tr w:rsidR="00007287" w:rsidRPr="002A4DA8" w14:paraId="54F1346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67A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6288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center"/>
            <w:hideMark/>
          </w:tcPr>
          <w:p w14:paraId="675ECC7D" w14:textId="0C166B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center"/>
            <w:hideMark/>
          </w:tcPr>
          <w:p w14:paraId="3AD7CFBF" w14:textId="0C0A70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636,391.00 </w:t>
            </w:r>
          </w:p>
        </w:tc>
        <w:tc>
          <w:tcPr>
            <w:tcW w:w="958" w:type="pct"/>
            <w:tcBorders>
              <w:top w:val="nil"/>
              <w:left w:val="nil"/>
              <w:bottom w:val="single" w:sz="4" w:space="0" w:color="000000"/>
              <w:right w:val="single" w:sz="4" w:space="0" w:color="000000"/>
            </w:tcBorders>
            <w:shd w:val="clear" w:color="auto" w:fill="auto"/>
            <w:noWrap/>
            <w:vAlign w:val="center"/>
            <w:hideMark/>
          </w:tcPr>
          <w:p w14:paraId="0449A14A" w14:textId="2032B9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D51A0" w14:textId="7C3195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9,799,891.00 </w:t>
            </w:r>
          </w:p>
        </w:tc>
      </w:tr>
      <w:tr w:rsidR="00007287" w:rsidRPr="002A4DA8" w14:paraId="7B4689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32B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A6C2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center"/>
            <w:hideMark/>
          </w:tcPr>
          <w:p w14:paraId="6F24D65B" w14:textId="1C06E7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7340635B" w14:textId="0552E1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309578" w14:textId="43BFF0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2D65D" w14:textId="58B6C0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7,500.00 </w:t>
            </w:r>
          </w:p>
        </w:tc>
      </w:tr>
      <w:tr w:rsidR="00007287" w:rsidRPr="002A4DA8" w14:paraId="1FABC3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FF3D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9AD0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center"/>
            <w:hideMark/>
          </w:tcPr>
          <w:p w14:paraId="6D40F642" w14:textId="4B2B66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center"/>
            <w:hideMark/>
          </w:tcPr>
          <w:p w14:paraId="70342BB3" w14:textId="5F7376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7D5742" w14:textId="0EC601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941BE" w14:textId="2000D9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67,800.00 </w:t>
            </w:r>
          </w:p>
        </w:tc>
      </w:tr>
      <w:tr w:rsidR="00007287" w:rsidRPr="002A4DA8" w14:paraId="79928E1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52F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1C13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center"/>
            <w:hideMark/>
          </w:tcPr>
          <w:p w14:paraId="334ECAAD" w14:textId="141468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88,395.00 </w:t>
            </w:r>
          </w:p>
        </w:tc>
        <w:tc>
          <w:tcPr>
            <w:tcW w:w="958" w:type="pct"/>
            <w:tcBorders>
              <w:top w:val="nil"/>
              <w:left w:val="nil"/>
              <w:bottom w:val="single" w:sz="4" w:space="0" w:color="000000"/>
              <w:right w:val="single" w:sz="4" w:space="0" w:color="000000"/>
            </w:tcBorders>
            <w:shd w:val="clear" w:color="auto" w:fill="auto"/>
            <w:noWrap/>
            <w:vAlign w:val="center"/>
            <w:hideMark/>
          </w:tcPr>
          <w:p w14:paraId="70C22B62" w14:textId="497A9E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734F4" w14:textId="5DC036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75347" w14:textId="0763C7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88,395.00 </w:t>
            </w:r>
          </w:p>
        </w:tc>
      </w:tr>
      <w:tr w:rsidR="00007287" w:rsidRPr="002A4DA8" w14:paraId="5DBD9DB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173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6E90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center"/>
            <w:hideMark/>
          </w:tcPr>
          <w:p w14:paraId="2F77959B" w14:textId="20BA9C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B314C8" w14:textId="515D35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30FC59" w14:textId="0E58D9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DA4F2" w14:textId="7D451B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996,000.00 </w:t>
            </w:r>
          </w:p>
        </w:tc>
      </w:tr>
      <w:tr w:rsidR="00007287" w:rsidRPr="002A4DA8" w14:paraId="1480F6C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98D5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F299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center"/>
            <w:hideMark/>
          </w:tcPr>
          <w:p w14:paraId="7B3BD63A" w14:textId="20EC8A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19674BE" w14:textId="3E1440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0978A9" w14:textId="127A8D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6CADB" w14:textId="1EBBA0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3,000.00 </w:t>
            </w:r>
          </w:p>
        </w:tc>
      </w:tr>
      <w:tr w:rsidR="00007287" w:rsidRPr="002A4DA8" w14:paraId="46712BE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7BAC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574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center"/>
            <w:hideMark/>
          </w:tcPr>
          <w:p w14:paraId="7E35915A" w14:textId="57B727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163788" w14:textId="792162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5D56C4" w14:textId="260D1D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6686F" w14:textId="186D2B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6,000.00 </w:t>
            </w:r>
          </w:p>
        </w:tc>
      </w:tr>
      <w:tr w:rsidR="00007287" w:rsidRPr="002A4DA8" w14:paraId="6B0DB72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D7AD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E0F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2DACDECD" w14:textId="61F470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center"/>
            <w:hideMark/>
          </w:tcPr>
          <w:p w14:paraId="5BEC274D" w14:textId="2FE711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ACA418" w14:textId="2D558E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FEE82" w14:textId="5BBC91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1,213.92 </w:t>
            </w:r>
          </w:p>
        </w:tc>
      </w:tr>
      <w:tr w:rsidR="00007287" w:rsidRPr="002A4DA8" w14:paraId="1538D12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77F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9834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center"/>
            <w:hideMark/>
          </w:tcPr>
          <w:p w14:paraId="71CF24FE" w14:textId="54F08E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05,773.55 </w:t>
            </w:r>
          </w:p>
        </w:tc>
        <w:tc>
          <w:tcPr>
            <w:tcW w:w="958" w:type="pct"/>
            <w:tcBorders>
              <w:top w:val="nil"/>
              <w:left w:val="nil"/>
              <w:bottom w:val="single" w:sz="4" w:space="0" w:color="000000"/>
              <w:right w:val="single" w:sz="4" w:space="0" w:color="000000"/>
            </w:tcBorders>
            <w:shd w:val="clear" w:color="auto" w:fill="auto"/>
            <w:noWrap/>
            <w:vAlign w:val="center"/>
            <w:hideMark/>
          </w:tcPr>
          <w:p w14:paraId="32CB266D" w14:textId="30A317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8DEAB5" w14:textId="4813C7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1E3B0" w14:textId="6FB28E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05,773.55 </w:t>
            </w:r>
          </w:p>
        </w:tc>
      </w:tr>
      <w:tr w:rsidR="00007287" w:rsidRPr="002A4DA8" w14:paraId="7E2CA5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C5C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8D4C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center"/>
            <w:hideMark/>
          </w:tcPr>
          <w:p w14:paraId="1176E8FA" w14:textId="3D49EB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center"/>
            <w:hideMark/>
          </w:tcPr>
          <w:p w14:paraId="19D471C6" w14:textId="708D48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1D8031" w14:textId="2C5C97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B8150" w14:textId="12D41A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93,200.00 </w:t>
            </w:r>
          </w:p>
        </w:tc>
      </w:tr>
      <w:tr w:rsidR="00007287" w:rsidRPr="002A4DA8" w14:paraId="3BFCE0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C4F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5C1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625AB096" w14:textId="6E87BC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938,990.00 </w:t>
            </w:r>
          </w:p>
        </w:tc>
        <w:tc>
          <w:tcPr>
            <w:tcW w:w="958" w:type="pct"/>
            <w:tcBorders>
              <w:top w:val="nil"/>
              <w:left w:val="nil"/>
              <w:bottom w:val="single" w:sz="4" w:space="0" w:color="000000"/>
              <w:right w:val="single" w:sz="4" w:space="0" w:color="000000"/>
            </w:tcBorders>
            <w:shd w:val="clear" w:color="auto" w:fill="auto"/>
            <w:noWrap/>
            <w:vAlign w:val="center"/>
            <w:hideMark/>
          </w:tcPr>
          <w:p w14:paraId="4C35472E" w14:textId="799C33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F87DA3" w14:textId="48DD54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8AC76" w14:textId="1E7432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988,990.00 </w:t>
            </w:r>
          </w:p>
        </w:tc>
      </w:tr>
      <w:tr w:rsidR="00007287" w:rsidRPr="002A4DA8" w14:paraId="2EB34A9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F431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EA92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center"/>
            <w:hideMark/>
          </w:tcPr>
          <w:p w14:paraId="693BC2C9" w14:textId="67AA8C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center"/>
            <w:hideMark/>
          </w:tcPr>
          <w:p w14:paraId="34AC8AC3" w14:textId="57D84B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542A56" w14:textId="39BFB8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91ABA" w14:textId="76835C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7,500.00 </w:t>
            </w:r>
          </w:p>
        </w:tc>
      </w:tr>
      <w:tr w:rsidR="00007287" w:rsidRPr="002A4DA8" w14:paraId="780124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0F7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139D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center"/>
            <w:hideMark/>
          </w:tcPr>
          <w:p w14:paraId="49247100" w14:textId="003318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center"/>
            <w:hideMark/>
          </w:tcPr>
          <w:p w14:paraId="160FF7ED" w14:textId="2A7CAC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A6FA4A" w14:textId="02B7B1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CD5C2" w14:textId="00F6CE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080.00 </w:t>
            </w:r>
          </w:p>
        </w:tc>
      </w:tr>
      <w:tr w:rsidR="00007287" w:rsidRPr="002A4DA8" w14:paraId="76BA006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F53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68E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center"/>
            <w:hideMark/>
          </w:tcPr>
          <w:p w14:paraId="2269B6AA" w14:textId="232166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center"/>
            <w:hideMark/>
          </w:tcPr>
          <w:p w14:paraId="4C914FE1" w14:textId="0456D7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B24672" w14:textId="16E2A2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59034" w14:textId="004D1D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55,500.00 </w:t>
            </w:r>
          </w:p>
        </w:tc>
      </w:tr>
      <w:tr w:rsidR="00007287" w:rsidRPr="002A4DA8" w14:paraId="06D745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E7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149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center"/>
            <w:hideMark/>
          </w:tcPr>
          <w:p w14:paraId="6BA8BAA0" w14:textId="676617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430C69B6" w14:textId="113C0E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404003" w14:textId="09922A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48537" w14:textId="254CE4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1,800.00 </w:t>
            </w:r>
          </w:p>
        </w:tc>
      </w:tr>
      <w:tr w:rsidR="00007287" w:rsidRPr="002A4DA8" w14:paraId="090DC10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04F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3A75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center"/>
            <w:hideMark/>
          </w:tcPr>
          <w:p w14:paraId="6AA877FE" w14:textId="045A3E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1049FA" w14:textId="4D7EB2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F2DB93" w14:textId="54F0AA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E9BDA" w14:textId="3BBC63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3,000.00 </w:t>
            </w:r>
          </w:p>
        </w:tc>
      </w:tr>
      <w:tr w:rsidR="00007287" w:rsidRPr="002A4DA8" w14:paraId="5F149E0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20FC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49CB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center"/>
            <w:hideMark/>
          </w:tcPr>
          <w:p w14:paraId="3ACCD459" w14:textId="279DE8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center"/>
            <w:hideMark/>
          </w:tcPr>
          <w:p w14:paraId="5EFB3931" w14:textId="626D81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CDE4FD" w14:textId="4859BE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6B619" w14:textId="6348DA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1,860.00 </w:t>
            </w:r>
          </w:p>
        </w:tc>
      </w:tr>
      <w:tr w:rsidR="00007287" w:rsidRPr="002A4DA8" w14:paraId="630B0A2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FF8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714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E092AE3" w14:textId="4FCACF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212,871.76 </w:t>
            </w:r>
          </w:p>
        </w:tc>
        <w:tc>
          <w:tcPr>
            <w:tcW w:w="958" w:type="pct"/>
            <w:tcBorders>
              <w:top w:val="nil"/>
              <w:left w:val="nil"/>
              <w:bottom w:val="single" w:sz="4" w:space="0" w:color="000000"/>
              <w:right w:val="single" w:sz="4" w:space="0" w:color="000000"/>
            </w:tcBorders>
            <w:shd w:val="clear" w:color="auto" w:fill="auto"/>
            <w:noWrap/>
            <w:vAlign w:val="center"/>
            <w:hideMark/>
          </w:tcPr>
          <w:p w14:paraId="70BF4ADC" w14:textId="53F26B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A7D89F" w14:textId="1A3F76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E51F5" w14:textId="6E715C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212,871.76 </w:t>
            </w:r>
          </w:p>
        </w:tc>
      </w:tr>
      <w:tr w:rsidR="00007287" w:rsidRPr="002A4DA8" w14:paraId="78376F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083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229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center"/>
            <w:hideMark/>
          </w:tcPr>
          <w:p w14:paraId="51A05212" w14:textId="7197FC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73,725.93 </w:t>
            </w:r>
          </w:p>
        </w:tc>
        <w:tc>
          <w:tcPr>
            <w:tcW w:w="958" w:type="pct"/>
            <w:tcBorders>
              <w:top w:val="nil"/>
              <w:left w:val="nil"/>
              <w:bottom w:val="single" w:sz="4" w:space="0" w:color="000000"/>
              <w:right w:val="single" w:sz="4" w:space="0" w:color="000000"/>
            </w:tcBorders>
            <w:shd w:val="clear" w:color="auto" w:fill="auto"/>
            <w:noWrap/>
            <w:vAlign w:val="center"/>
            <w:hideMark/>
          </w:tcPr>
          <w:p w14:paraId="0E796C8F" w14:textId="2D3F96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center"/>
            <w:hideMark/>
          </w:tcPr>
          <w:p w14:paraId="634672A1" w14:textId="59CD1D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86BAC" w14:textId="3911A9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320,725.93 </w:t>
            </w:r>
          </w:p>
        </w:tc>
      </w:tr>
      <w:tr w:rsidR="00007287" w:rsidRPr="002A4DA8" w14:paraId="2D9376C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DE0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B85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center"/>
            <w:hideMark/>
          </w:tcPr>
          <w:p w14:paraId="28415550" w14:textId="297BFA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center"/>
            <w:hideMark/>
          </w:tcPr>
          <w:p w14:paraId="6D72A491" w14:textId="2965F7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204BF4" w14:textId="4882DE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EC475" w14:textId="753950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83,510.00 </w:t>
            </w:r>
          </w:p>
        </w:tc>
      </w:tr>
      <w:tr w:rsidR="00007287" w:rsidRPr="002A4DA8" w14:paraId="75A949F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56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06C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center"/>
            <w:hideMark/>
          </w:tcPr>
          <w:p w14:paraId="258C05F5" w14:textId="5F02F8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12,530.00 </w:t>
            </w:r>
          </w:p>
        </w:tc>
        <w:tc>
          <w:tcPr>
            <w:tcW w:w="958" w:type="pct"/>
            <w:tcBorders>
              <w:top w:val="nil"/>
              <w:left w:val="nil"/>
              <w:bottom w:val="single" w:sz="4" w:space="0" w:color="000000"/>
              <w:right w:val="single" w:sz="4" w:space="0" w:color="000000"/>
            </w:tcBorders>
            <w:shd w:val="clear" w:color="auto" w:fill="auto"/>
            <w:noWrap/>
            <w:vAlign w:val="center"/>
            <w:hideMark/>
          </w:tcPr>
          <w:p w14:paraId="07CD4633" w14:textId="4035BB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0ABCDC" w14:textId="50944C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C35D0" w14:textId="40379D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12,530.00 </w:t>
            </w:r>
          </w:p>
        </w:tc>
      </w:tr>
      <w:tr w:rsidR="00007287" w:rsidRPr="002A4DA8" w14:paraId="1A6A86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8A8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3B9A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5AB5DD29" w14:textId="7AB608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DF24F28" w14:textId="22BC46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D35C2B" w14:textId="1D7EDD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39EA8" w14:textId="20ADB0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74,000.00 </w:t>
            </w:r>
          </w:p>
        </w:tc>
      </w:tr>
      <w:tr w:rsidR="00007287" w:rsidRPr="002A4DA8" w14:paraId="2EAA56B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0CC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D2DA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center"/>
            <w:hideMark/>
          </w:tcPr>
          <w:p w14:paraId="7EBD82C9" w14:textId="27E9AC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59,796.00 </w:t>
            </w:r>
          </w:p>
        </w:tc>
        <w:tc>
          <w:tcPr>
            <w:tcW w:w="958" w:type="pct"/>
            <w:tcBorders>
              <w:top w:val="nil"/>
              <w:left w:val="nil"/>
              <w:bottom w:val="single" w:sz="4" w:space="0" w:color="000000"/>
              <w:right w:val="single" w:sz="4" w:space="0" w:color="000000"/>
            </w:tcBorders>
            <w:shd w:val="clear" w:color="auto" w:fill="auto"/>
            <w:noWrap/>
            <w:vAlign w:val="center"/>
            <w:hideMark/>
          </w:tcPr>
          <w:p w14:paraId="474F436B" w14:textId="50EFFE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DA3703" w14:textId="7A9B49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D5172" w14:textId="710436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59,796.00 </w:t>
            </w:r>
          </w:p>
        </w:tc>
      </w:tr>
      <w:tr w:rsidR="00007287" w:rsidRPr="002A4DA8" w14:paraId="0C38DBE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D44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75C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center"/>
            <w:hideMark/>
          </w:tcPr>
          <w:p w14:paraId="7917A1DD" w14:textId="3DC52B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25,120.00 </w:t>
            </w:r>
          </w:p>
        </w:tc>
        <w:tc>
          <w:tcPr>
            <w:tcW w:w="958" w:type="pct"/>
            <w:tcBorders>
              <w:top w:val="nil"/>
              <w:left w:val="nil"/>
              <w:bottom w:val="single" w:sz="4" w:space="0" w:color="000000"/>
              <w:right w:val="single" w:sz="4" w:space="0" w:color="000000"/>
            </w:tcBorders>
            <w:shd w:val="clear" w:color="auto" w:fill="auto"/>
            <w:noWrap/>
            <w:vAlign w:val="center"/>
            <w:hideMark/>
          </w:tcPr>
          <w:p w14:paraId="1AA9859C" w14:textId="4A6D05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7781EB" w14:textId="6C5206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002D1" w14:textId="1A4090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25,120.00 </w:t>
            </w:r>
          </w:p>
        </w:tc>
      </w:tr>
      <w:tr w:rsidR="00007287" w:rsidRPr="002A4DA8" w14:paraId="020E302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7F2F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00E3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center"/>
            <w:hideMark/>
          </w:tcPr>
          <w:p w14:paraId="63FD7DBC" w14:textId="6EA54C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359,251.44 </w:t>
            </w:r>
          </w:p>
        </w:tc>
        <w:tc>
          <w:tcPr>
            <w:tcW w:w="958" w:type="pct"/>
            <w:tcBorders>
              <w:top w:val="nil"/>
              <w:left w:val="nil"/>
              <w:bottom w:val="single" w:sz="4" w:space="0" w:color="000000"/>
              <w:right w:val="single" w:sz="4" w:space="0" w:color="000000"/>
            </w:tcBorders>
            <w:shd w:val="clear" w:color="auto" w:fill="auto"/>
            <w:noWrap/>
            <w:vAlign w:val="center"/>
            <w:hideMark/>
          </w:tcPr>
          <w:p w14:paraId="0ECD92E1" w14:textId="031855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885B2" w14:textId="130B71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DF434" w14:textId="3186BC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359,251.44 </w:t>
            </w:r>
          </w:p>
        </w:tc>
      </w:tr>
      <w:tr w:rsidR="00007287" w:rsidRPr="002A4DA8" w14:paraId="04DA914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A2A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B0A9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center"/>
            <w:hideMark/>
          </w:tcPr>
          <w:p w14:paraId="05A113C1" w14:textId="481211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9,760.00 </w:t>
            </w:r>
          </w:p>
        </w:tc>
        <w:tc>
          <w:tcPr>
            <w:tcW w:w="958" w:type="pct"/>
            <w:tcBorders>
              <w:top w:val="nil"/>
              <w:left w:val="nil"/>
              <w:bottom w:val="single" w:sz="4" w:space="0" w:color="000000"/>
              <w:right w:val="single" w:sz="4" w:space="0" w:color="000000"/>
            </w:tcBorders>
            <w:shd w:val="clear" w:color="auto" w:fill="auto"/>
            <w:noWrap/>
            <w:vAlign w:val="center"/>
            <w:hideMark/>
          </w:tcPr>
          <w:p w14:paraId="0F7F73A3" w14:textId="157BD6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83E140" w14:textId="64837D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50E19" w14:textId="0B5DE6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9,760.00 </w:t>
            </w:r>
          </w:p>
        </w:tc>
      </w:tr>
      <w:tr w:rsidR="00007287" w:rsidRPr="002A4DA8" w14:paraId="619BDD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318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453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center"/>
            <w:hideMark/>
          </w:tcPr>
          <w:p w14:paraId="6992F5E9" w14:textId="1D46A0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2,658.07 </w:t>
            </w:r>
          </w:p>
        </w:tc>
        <w:tc>
          <w:tcPr>
            <w:tcW w:w="958" w:type="pct"/>
            <w:tcBorders>
              <w:top w:val="nil"/>
              <w:left w:val="nil"/>
              <w:bottom w:val="single" w:sz="4" w:space="0" w:color="000000"/>
              <w:right w:val="single" w:sz="4" w:space="0" w:color="000000"/>
            </w:tcBorders>
            <w:shd w:val="clear" w:color="auto" w:fill="auto"/>
            <w:noWrap/>
            <w:vAlign w:val="center"/>
            <w:hideMark/>
          </w:tcPr>
          <w:p w14:paraId="45F0EB3F" w14:textId="73EE69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DB68A" w14:textId="20CB9D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0A020" w14:textId="434611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2,658.07 </w:t>
            </w:r>
          </w:p>
        </w:tc>
      </w:tr>
      <w:tr w:rsidR="00007287" w:rsidRPr="002A4DA8" w14:paraId="2A9039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26E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591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center"/>
            <w:hideMark/>
          </w:tcPr>
          <w:p w14:paraId="5B115F33" w14:textId="60F8C1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44,530.00 </w:t>
            </w:r>
          </w:p>
        </w:tc>
        <w:tc>
          <w:tcPr>
            <w:tcW w:w="958" w:type="pct"/>
            <w:tcBorders>
              <w:top w:val="nil"/>
              <w:left w:val="nil"/>
              <w:bottom w:val="single" w:sz="4" w:space="0" w:color="000000"/>
              <w:right w:val="single" w:sz="4" w:space="0" w:color="000000"/>
            </w:tcBorders>
            <w:shd w:val="clear" w:color="auto" w:fill="auto"/>
            <w:noWrap/>
            <w:vAlign w:val="center"/>
            <w:hideMark/>
          </w:tcPr>
          <w:p w14:paraId="447E15D2" w14:textId="4F3A5B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80184" w14:textId="7B7D5E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EF1D5" w14:textId="2ECACA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44,530.00 </w:t>
            </w:r>
          </w:p>
        </w:tc>
      </w:tr>
      <w:tr w:rsidR="00007287" w:rsidRPr="002A4DA8" w14:paraId="65D0D6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5EA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59A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center"/>
            <w:hideMark/>
          </w:tcPr>
          <w:p w14:paraId="1C3474AB" w14:textId="78FCE0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6C93FF" w14:textId="0C2690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76693E" w14:textId="1B182D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02D91" w14:textId="7C381D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46,000.00 </w:t>
            </w:r>
          </w:p>
        </w:tc>
      </w:tr>
      <w:tr w:rsidR="00007287" w:rsidRPr="002A4DA8" w14:paraId="448358E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F5A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E17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center"/>
            <w:hideMark/>
          </w:tcPr>
          <w:p w14:paraId="08CC80BB" w14:textId="3707F8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9,255.00 </w:t>
            </w:r>
          </w:p>
        </w:tc>
        <w:tc>
          <w:tcPr>
            <w:tcW w:w="958" w:type="pct"/>
            <w:tcBorders>
              <w:top w:val="nil"/>
              <w:left w:val="nil"/>
              <w:bottom w:val="single" w:sz="4" w:space="0" w:color="000000"/>
              <w:right w:val="single" w:sz="4" w:space="0" w:color="000000"/>
            </w:tcBorders>
            <w:shd w:val="clear" w:color="auto" w:fill="auto"/>
            <w:noWrap/>
            <w:vAlign w:val="center"/>
            <w:hideMark/>
          </w:tcPr>
          <w:p w14:paraId="287335D1" w14:textId="181252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E44906" w14:textId="79069E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24A90" w14:textId="54621E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9,255.00 </w:t>
            </w:r>
          </w:p>
        </w:tc>
      </w:tr>
      <w:tr w:rsidR="00007287" w:rsidRPr="002A4DA8" w14:paraId="2C5D80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70A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2AB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center"/>
            <w:hideMark/>
          </w:tcPr>
          <w:p w14:paraId="2961EC3D" w14:textId="03245C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43,190.00 </w:t>
            </w:r>
          </w:p>
        </w:tc>
        <w:tc>
          <w:tcPr>
            <w:tcW w:w="958" w:type="pct"/>
            <w:tcBorders>
              <w:top w:val="nil"/>
              <w:left w:val="nil"/>
              <w:bottom w:val="single" w:sz="4" w:space="0" w:color="000000"/>
              <w:right w:val="single" w:sz="4" w:space="0" w:color="000000"/>
            </w:tcBorders>
            <w:shd w:val="clear" w:color="auto" w:fill="auto"/>
            <w:noWrap/>
            <w:vAlign w:val="center"/>
            <w:hideMark/>
          </w:tcPr>
          <w:p w14:paraId="2CB09D74" w14:textId="6E10F8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9534F3" w14:textId="5AF015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CFE89" w14:textId="4106F7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43,190.00 </w:t>
            </w:r>
          </w:p>
        </w:tc>
      </w:tr>
      <w:tr w:rsidR="00007287" w:rsidRPr="002A4DA8" w14:paraId="0A421D8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1A11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E93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center"/>
            <w:hideMark/>
          </w:tcPr>
          <w:p w14:paraId="14533767" w14:textId="0005B8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8113B4" w14:textId="6A2240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DDBD74" w14:textId="033CF9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9D58C" w14:textId="7C0A9B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98,000.00 </w:t>
            </w:r>
          </w:p>
        </w:tc>
      </w:tr>
      <w:tr w:rsidR="00007287" w:rsidRPr="002A4DA8" w14:paraId="6FA9A3E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26F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B42B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40ABEE9A" w14:textId="3F1BAE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center"/>
            <w:hideMark/>
          </w:tcPr>
          <w:p w14:paraId="1EED6EA7" w14:textId="293AE9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BAB4F1" w14:textId="1E2DA6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C44D6" w14:textId="193AC2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9,575.00 </w:t>
            </w:r>
          </w:p>
        </w:tc>
      </w:tr>
      <w:tr w:rsidR="00007287" w:rsidRPr="002A4DA8" w14:paraId="04266D2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2A1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2D78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center"/>
            <w:hideMark/>
          </w:tcPr>
          <w:p w14:paraId="4C42ED45" w14:textId="2C9A11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center"/>
            <w:hideMark/>
          </w:tcPr>
          <w:p w14:paraId="3E9555BF" w14:textId="78CD5E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074686" w14:textId="24C2B8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936C1" w14:textId="53ACE8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5,500.00 </w:t>
            </w:r>
          </w:p>
        </w:tc>
      </w:tr>
      <w:tr w:rsidR="00007287" w:rsidRPr="002A4DA8" w14:paraId="19FDA53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00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A64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7D81BEA0" w14:textId="075C90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2,732.00 </w:t>
            </w:r>
          </w:p>
        </w:tc>
        <w:tc>
          <w:tcPr>
            <w:tcW w:w="958" w:type="pct"/>
            <w:tcBorders>
              <w:top w:val="nil"/>
              <w:left w:val="nil"/>
              <w:bottom w:val="single" w:sz="4" w:space="0" w:color="000000"/>
              <w:right w:val="single" w:sz="4" w:space="0" w:color="000000"/>
            </w:tcBorders>
            <w:shd w:val="clear" w:color="auto" w:fill="auto"/>
            <w:noWrap/>
            <w:vAlign w:val="center"/>
            <w:hideMark/>
          </w:tcPr>
          <w:p w14:paraId="757B0DBD" w14:textId="3AF578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CAF131" w14:textId="04DDAB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39D12" w14:textId="614D72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2,732.00 </w:t>
            </w:r>
          </w:p>
        </w:tc>
      </w:tr>
      <w:tr w:rsidR="00007287" w:rsidRPr="002A4DA8" w14:paraId="5441E42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700A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FB9F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57AE0947" w14:textId="53ACC2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284,905.00 </w:t>
            </w:r>
          </w:p>
        </w:tc>
        <w:tc>
          <w:tcPr>
            <w:tcW w:w="958" w:type="pct"/>
            <w:tcBorders>
              <w:top w:val="nil"/>
              <w:left w:val="nil"/>
              <w:bottom w:val="single" w:sz="4" w:space="0" w:color="000000"/>
              <w:right w:val="single" w:sz="4" w:space="0" w:color="000000"/>
            </w:tcBorders>
            <w:shd w:val="clear" w:color="auto" w:fill="auto"/>
            <w:noWrap/>
            <w:vAlign w:val="center"/>
            <w:hideMark/>
          </w:tcPr>
          <w:p w14:paraId="4AA6CCBF" w14:textId="7400D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09A110" w14:textId="1AEF10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4CF50" w14:textId="2C90E9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284,905.00 </w:t>
            </w:r>
          </w:p>
        </w:tc>
      </w:tr>
      <w:tr w:rsidR="00007287" w:rsidRPr="002A4DA8" w14:paraId="56ADAC7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9F5C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665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125AFEFF" w14:textId="6014F6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center"/>
            <w:hideMark/>
          </w:tcPr>
          <w:p w14:paraId="47F5332F" w14:textId="50094F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B974E8" w14:textId="7B8E5E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6B228" w14:textId="1C727D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21,000.00 </w:t>
            </w:r>
          </w:p>
        </w:tc>
      </w:tr>
      <w:tr w:rsidR="00007287" w:rsidRPr="002A4DA8" w14:paraId="2B658F2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EBF9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862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center"/>
            <w:hideMark/>
          </w:tcPr>
          <w:p w14:paraId="29867B4D" w14:textId="73C342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66,580.00 </w:t>
            </w:r>
          </w:p>
        </w:tc>
        <w:tc>
          <w:tcPr>
            <w:tcW w:w="958" w:type="pct"/>
            <w:tcBorders>
              <w:top w:val="nil"/>
              <w:left w:val="nil"/>
              <w:bottom w:val="single" w:sz="4" w:space="0" w:color="000000"/>
              <w:right w:val="single" w:sz="4" w:space="0" w:color="000000"/>
            </w:tcBorders>
            <w:shd w:val="clear" w:color="auto" w:fill="auto"/>
            <w:noWrap/>
            <w:vAlign w:val="center"/>
            <w:hideMark/>
          </w:tcPr>
          <w:p w14:paraId="273514D6" w14:textId="44ED98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6D23BE" w14:textId="0AF642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10D3D" w14:textId="104FCD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66,580.00 </w:t>
            </w:r>
          </w:p>
        </w:tc>
      </w:tr>
      <w:tr w:rsidR="00007287" w:rsidRPr="002A4DA8" w14:paraId="56CEACA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1117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82E0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center"/>
            <w:hideMark/>
          </w:tcPr>
          <w:p w14:paraId="208B22CE" w14:textId="0068A7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center"/>
            <w:hideMark/>
          </w:tcPr>
          <w:p w14:paraId="14C30544" w14:textId="670F6A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ADBFAC" w14:textId="6F8DBB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EE547" w14:textId="5CA3C7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7,100.00 </w:t>
            </w:r>
          </w:p>
        </w:tc>
      </w:tr>
      <w:tr w:rsidR="00007287" w:rsidRPr="002A4DA8" w14:paraId="6430EEC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391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082E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center"/>
            <w:hideMark/>
          </w:tcPr>
          <w:p w14:paraId="326B0F7E" w14:textId="764ED0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center"/>
            <w:hideMark/>
          </w:tcPr>
          <w:p w14:paraId="503E2F5C" w14:textId="2E56D4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ABCD69" w14:textId="4BCC14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4320C" w14:textId="35D772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35,880.00 </w:t>
            </w:r>
          </w:p>
        </w:tc>
      </w:tr>
      <w:tr w:rsidR="00007287" w:rsidRPr="002A4DA8" w14:paraId="07AC97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4D1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36F4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center"/>
            <w:hideMark/>
          </w:tcPr>
          <w:p w14:paraId="2D71F754" w14:textId="0FE4BB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2A0BE3" w14:textId="0FFA14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16CA0C" w14:textId="157EEA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20C3F" w14:textId="717872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5,000.00 </w:t>
            </w:r>
          </w:p>
        </w:tc>
      </w:tr>
      <w:tr w:rsidR="00007287" w:rsidRPr="002A4DA8" w14:paraId="42720CD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1FA0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F51278C" w14:textId="7FBA00D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2,611,11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5766F343" w14:textId="174DF7C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2,745,5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38F342C" w14:textId="3BCA3BF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7D145DD" w14:textId="505CE93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65,356,616.82 </w:t>
            </w:r>
          </w:p>
        </w:tc>
      </w:tr>
      <w:tr w:rsidR="00007287" w:rsidRPr="002A4DA8" w14:paraId="572B932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49B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B05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center"/>
            <w:hideMark/>
          </w:tcPr>
          <w:p w14:paraId="63D0135D" w14:textId="24C130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083B24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center"/>
            <w:hideMark/>
          </w:tcPr>
          <w:p w14:paraId="175AF8F4"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180D7419" w14:textId="22D1D1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450,000.00 </w:t>
            </w:r>
          </w:p>
        </w:tc>
      </w:tr>
      <w:tr w:rsidR="00007287" w:rsidRPr="002A4DA8" w14:paraId="70B8429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A637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5B9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center"/>
            <w:hideMark/>
          </w:tcPr>
          <w:p w14:paraId="4F19CB45" w14:textId="592392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565,647.72 </w:t>
            </w:r>
          </w:p>
        </w:tc>
        <w:tc>
          <w:tcPr>
            <w:tcW w:w="958" w:type="pct"/>
            <w:tcBorders>
              <w:top w:val="nil"/>
              <w:left w:val="nil"/>
              <w:bottom w:val="single" w:sz="4" w:space="0" w:color="000000"/>
              <w:right w:val="single" w:sz="4" w:space="0" w:color="000000"/>
            </w:tcBorders>
            <w:shd w:val="clear" w:color="auto" w:fill="auto"/>
            <w:noWrap/>
            <w:vAlign w:val="center"/>
            <w:hideMark/>
          </w:tcPr>
          <w:p w14:paraId="2B97E6D7" w14:textId="25D0CF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7F9899" w14:textId="29FC8D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E2543" w14:textId="73480E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565,647.72 </w:t>
            </w:r>
          </w:p>
        </w:tc>
      </w:tr>
      <w:tr w:rsidR="00007287" w:rsidRPr="002A4DA8" w14:paraId="49F55D1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FB7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CF4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center"/>
            <w:hideMark/>
          </w:tcPr>
          <w:p w14:paraId="3754E2F4" w14:textId="4BAEAD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center"/>
            <w:hideMark/>
          </w:tcPr>
          <w:p w14:paraId="4E938B86" w14:textId="5E20E1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5C6834" w14:textId="12406D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6422C" w14:textId="39E544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2,760.00 </w:t>
            </w:r>
          </w:p>
        </w:tc>
      </w:tr>
      <w:tr w:rsidR="00007287" w:rsidRPr="002A4DA8" w14:paraId="18C810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008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E80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center"/>
            <w:hideMark/>
          </w:tcPr>
          <w:p w14:paraId="3D6476C7" w14:textId="4B0176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8,960.00 </w:t>
            </w:r>
          </w:p>
        </w:tc>
        <w:tc>
          <w:tcPr>
            <w:tcW w:w="958" w:type="pct"/>
            <w:tcBorders>
              <w:top w:val="nil"/>
              <w:left w:val="nil"/>
              <w:bottom w:val="single" w:sz="4" w:space="0" w:color="000000"/>
              <w:right w:val="single" w:sz="4" w:space="0" w:color="000000"/>
            </w:tcBorders>
            <w:shd w:val="clear" w:color="auto" w:fill="auto"/>
            <w:noWrap/>
            <w:vAlign w:val="center"/>
            <w:hideMark/>
          </w:tcPr>
          <w:p w14:paraId="522D7F44" w14:textId="24B5FF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783EC7" w14:textId="089BF7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D216C" w14:textId="5BE166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8,960.00 </w:t>
            </w:r>
          </w:p>
        </w:tc>
      </w:tr>
      <w:tr w:rsidR="00007287" w:rsidRPr="002A4DA8" w14:paraId="6989CEE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BC5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5E90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center"/>
            <w:hideMark/>
          </w:tcPr>
          <w:p w14:paraId="576A4F2B" w14:textId="3378BE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center"/>
            <w:hideMark/>
          </w:tcPr>
          <w:p w14:paraId="246C0E59" w14:textId="24D252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6F2B1F" w14:textId="5226F1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62658" w14:textId="4ED049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7,097.00 </w:t>
            </w:r>
          </w:p>
        </w:tc>
      </w:tr>
      <w:tr w:rsidR="00007287" w:rsidRPr="002A4DA8" w14:paraId="3611406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2E14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898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219BE284" w14:textId="648C01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center"/>
            <w:hideMark/>
          </w:tcPr>
          <w:p w14:paraId="744DAAC8" w14:textId="24FEE2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9DA9C6" w14:textId="27E57E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6F927" w14:textId="12C022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9,920.00 </w:t>
            </w:r>
          </w:p>
        </w:tc>
      </w:tr>
      <w:tr w:rsidR="00007287" w:rsidRPr="002A4DA8" w14:paraId="4D24128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0BD8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4E0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center"/>
            <w:hideMark/>
          </w:tcPr>
          <w:p w14:paraId="67B0C360" w14:textId="404F41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center"/>
            <w:hideMark/>
          </w:tcPr>
          <w:p w14:paraId="0344276D" w14:textId="1F3C3D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A92323" w14:textId="7AEBE0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5EBCE" w14:textId="0911AC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2,036.10 </w:t>
            </w:r>
          </w:p>
        </w:tc>
      </w:tr>
      <w:tr w:rsidR="00007287" w:rsidRPr="002A4DA8" w14:paraId="217AE5E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6C27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BE52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46663BFD" w14:textId="5FADF3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center"/>
            <w:hideMark/>
          </w:tcPr>
          <w:p w14:paraId="5B183179" w14:textId="1A921A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2EE39F" w14:textId="519E47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F1D7D" w14:textId="267128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1,817.50 </w:t>
            </w:r>
          </w:p>
        </w:tc>
      </w:tr>
      <w:tr w:rsidR="00007287" w:rsidRPr="002A4DA8" w14:paraId="4A6754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2B02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D7F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center"/>
            <w:hideMark/>
          </w:tcPr>
          <w:p w14:paraId="6BCB3A5F" w14:textId="154FCE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center"/>
            <w:hideMark/>
          </w:tcPr>
          <w:p w14:paraId="6E8B3277" w14:textId="7C847A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1BE50E" w14:textId="4736E5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F4498" w14:textId="2AA9F9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4,520.00 </w:t>
            </w:r>
          </w:p>
        </w:tc>
      </w:tr>
      <w:tr w:rsidR="00007287" w:rsidRPr="002A4DA8" w14:paraId="744D38C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FF3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0198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center"/>
            <w:hideMark/>
          </w:tcPr>
          <w:p w14:paraId="39A01B59" w14:textId="1F7F81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45EDDD" w14:textId="6EADA7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C30A87" w14:textId="027134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7D5AE" w14:textId="0F1729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000.00 </w:t>
            </w:r>
          </w:p>
        </w:tc>
      </w:tr>
      <w:tr w:rsidR="00007287" w:rsidRPr="002A4DA8" w14:paraId="2646472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7BF1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BF5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center"/>
            <w:hideMark/>
          </w:tcPr>
          <w:p w14:paraId="48BDB002" w14:textId="7972F9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42,350.00 </w:t>
            </w:r>
          </w:p>
        </w:tc>
        <w:tc>
          <w:tcPr>
            <w:tcW w:w="958" w:type="pct"/>
            <w:tcBorders>
              <w:top w:val="nil"/>
              <w:left w:val="nil"/>
              <w:bottom w:val="single" w:sz="4" w:space="0" w:color="000000"/>
              <w:right w:val="single" w:sz="4" w:space="0" w:color="000000"/>
            </w:tcBorders>
            <w:shd w:val="clear" w:color="auto" w:fill="auto"/>
            <w:noWrap/>
            <w:vAlign w:val="center"/>
            <w:hideMark/>
          </w:tcPr>
          <w:p w14:paraId="3016294D" w14:textId="7E2269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3B2A04" w14:textId="662BBA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7BA63" w14:textId="08BBE8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42,350.00 </w:t>
            </w:r>
          </w:p>
        </w:tc>
      </w:tr>
      <w:tr w:rsidR="00007287" w:rsidRPr="002A4DA8" w14:paraId="65AD2AC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364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CAB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center"/>
            <w:hideMark/>
          </w:tcPr>
          <w:p w14:paraId="47E9B305" w14:textId="047225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center"/>
            <w:hideMark/>
          </w:tcPr>
          <w:p w14:paraId="6B85A526" w14:textId="483BBE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1D96F3" w14:textId="214524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48A5E" w14:textId="5C149F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80.00 </w:t>
            </w:r>
          </w:p>
        </w:tc>
      </w:tr>
      <w:tr w:rsidR="00007287" w:rsidRPr="002A4DA8" w14:paraId="39DB275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F69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2B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center"/>
            <w:hideMark/>
          </w:tcPr>
          <w:p w14:paraId="63E439ED" w14:textId="4564F3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center"/>
            <w:hideMark/>
          </w:tcPr>
          <w:p w14:paraId="458F2F69" w14:textId="7408C8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1AA1B8" w14:textId="020D09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AC9C4" w14:textId="2F61DA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2,495.00 </w:t>
            </w:r>
          </w:p>
        </w:tc>
      </w:tr>
      <w:tr w:rsidR="00007287" w:rsidRPr="002A4DA8" w14:paraId="3203FD9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104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40D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center"/>
            <w:hideMark/>
          </w:tcPr>
          <w:p w14:paraId="7FAC1C60" w14:textId="7920CD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3,800.00 </w:t>
            </w:r>
          </w:p>
        </w:tc>
        <w:tc>
          <w:tcPr>
            <w:tcW w:w="958" w:type="pct"/>
            <w:tcBorders>
              <w:top w:val="nil"/>
              <w:left w:val="nil"/>
              <w:bottom w:val="single" w:sz="4" w:space="0" w:color="000000"/>
              <w:right w:val="single" w:sz="4" w:space="0" w:color="000000"/>
            </w:tcBorders>
            <w:shd w:val="clear" w:color="auto" w:fill="auto"/>
            <w:noWrap/>
            <w:vAlign w:val="center"/>
            <w:hideMark/>
          </w:tcPr>
          <w:p w14:paraId="08C979E0" w14:textId="739AAD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55488A" w14:textId="0E1EB4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C9885" w14:textId="12AA35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3,800.00 </w:t>
            </w:r>
          </w:p>
        </w:tc>
      </w:tr>
      <w:tr w:rsidR="00007287" w:rsidRPr="002A4DA8" w14:paraId="35F4CD7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5149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23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0135D57E" w14:textId="4DDC49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center"/>
            <w:hideMark/>
          </w:tcPr>
          <w:p w14:paraId="094BECD0" w14:textId="7BD102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C89738" w14:textId="1C631C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E1266" w14:textId="17D23E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8,170.00 </w:t>
            </w:r>
          </w:p>
        </w:tc>
      </w:tr>
      <w:tr w:rsidR="00007287" w:rsidRPr="002A4DA8" w14:paraId="737FDCB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C06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4C1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center"/>
            <w:hideMark/>
          </w:tcPr>
          <w:p w14:paraId="6272CC46" w14:textId="6EAD32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138E2A" w14:textId="0F758F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41E150" w14:textId="710980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D7DCD" w14:textId="359584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0,000.00 </w:t>
            </w:r>
          </w:p>
        </w:tc>
      </w:tr>
      <w:tr w:rsidR="00007287" w:rsidRPr="002A4DA8" w14:paraId="39CE682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4328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22B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3559912D" w14:textId="572E62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center"/>
            <w:hideMark/>
          </w:tcPr>
          <w:p w14:paraId="4823403E" w14:textId="602FFF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645CA6" w14:textId="326ED4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302C8" w14:textId="7E4B66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0,760.00 </w:t>
            </w:r>
          </w:p>
        </w:tc>
      </w:tr>
      <w:tr w:rsidR="00007287" w:rsidRPr="002A4DA8" w14:paraId="370A491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E948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5029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center"/>
            <w:hideMark/>
          </w:tcPr>
          <w:p w14:paraId="56123FBD" w14:textId="4681C9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524156C" w14:textId="517D4F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5688F5" w14:textId="7E88A1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0E5BD" w14:textId="0EC92F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3,000.00 </w:t>
            </w:r>
          </w:p>
        </w:tc>
      </w:tr>
      <w:tr w:rsidR="00007287" w:rsidRPr="002A4DA8" w14:paraId="0FFC9DD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3EC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EF41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center"/>
            <w:hideMark/>
          </w:tcPr>
          <w:p w14:paraId="11D7D7F3" w14:textId="7D1945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center"/>
            <w:hideMark/>
          </w:tcPr>
          <w:p w14:paraId="20844FD5" w14:textId="46C2D4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F76DF5" w14:textId="4C99B9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1FFBC" w14:textId="2FD9A4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4,450.00 </w:t>
            </w:r>
          </w:p>
        </w:tc>
      </w:tr>
      <w:tr w:rsidR="00007287" w:rsidRPr="002A4DA8" w14:paraId="081CDAE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F68E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8BA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center"/>
            <w:hideMark/>
          </w:tcPr>
          <w:p w14:paraId="241592AB" w14:textId="1DF848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A8708D" w14:textId="055D13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F2C788" w14:textId="7C24FA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DA558" w14:textId="4EE0E2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4,000.00 </w:t>
            </w:r>
          </w:p>
        </w:tc>
      </w:tr>
      <w:tr w:rsidR="00007287" w:rsidRPr="002A4DA8" w14:paraId="1C20E02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61FF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516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center"/>
            <w:hideMark/>
          </w:tcPr>
          <w:p w14:paraId="124F6345" w14:textId="56C81F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58,840.00 </w:t>
            </w:r>
          </w:p>
        </w:tc>
        <w:tc>
          <w:tcPr>
            <w:tcW w:w="958" w:type="pct"/>
            <w:tcBorders>
              <w:top w:val="nil"/>
              <w:left w:val="nil"/>
              <w:bottom w:val="single" w:sz="4" w:space="0" w:color="000000"/>
              <w:right w:val="single" w:sz="4" w:space="0" w:color="000000"/>
            </w:tcBorders>
            <w:shd w:val="clear" w:color="auto" w:fill="auto"/>
            <w:noWrap/>
            <w:vAlign w:val="center"/>
            <w:hideMark/>
          </w:tcPr>
          <w:p w14:paraId="0A9FF781" w14:textId="3D2C45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E6D480" w14:textId="000CE3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2F4A9" w14:textId="731B0D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58,840.00 </w:t>
            </w:r>
          </w:p>
        </w:tc>
      </w:tr>
      <w:tr w:rsidR="00007287" w:rsidRPr="002A4DA8" w14:paraId="528BC75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3C2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830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center"/>
            <w:hideMark/>
          </w:tcPr>
          <w:p w14:paraId="379B5DE8" w14:textId="5B9FA7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center"/>
            <w:hideMark/>
          </w:tcPr>
          <w:p w14:paraId="5E6E4F84" w14:textId="4A3CF9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ED6AAC" w14:textId="5606F2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21BA7" w14:textId="082FB9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1,440.00 </w:t>
            </w:r>
          </w:p>
        </w:tc>
      </w:tr>
      <w:tr w:rsidR="00007287" w:rsidRPr="002A4DA8" w14:paraId="794DE88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AF6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9DD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6CF6D99E" w14:textId="6D0376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center"/>
            <w:hideMark/>
          </w:tcPr>
          <w:p w14:paraId="55076D2C" w14:textId="2DDA3D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F404AF" w14:textId="1EC77C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45CED" w14:textId="03A64D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6,656.00 </w:t>
            </w:r>
          </w:p>
        </w:tc>
      </w:tr>
      <w:tr w:rsidR="00007287" w:rsidRPr="002A4DA8" w14:paraId="56B1566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D99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70D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center"/>
            <w:hideMark/>
          </w:tcPr>
          <w:p w14:paraId="6CEB3FC1" w14:textId="3E9D9E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center"/>
            <w:hideMark/>
          </w:tcPr>
          <w:p w14:paraId="17F9CDF8" w14:textId="694871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5F6A80" w14:textId="2C0E35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58E50" w14:textId="1F1EB7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79,949.50 </w:t>
            </w:r>
          </w:p>
        </w:tc>
      </w:tr>
      <w:tr w:rsidR="00007287" w:rsidRPr="002A4DA8" w14:paraId="3D27E7F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D526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E820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DAFD75B" w14:textId="5C316C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center"/>
            <w:hideMark/>
          </w:tcPr>
          <w:p w14:paraId="3DE5A589" w14:textId="38267F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0C4CB1" w14:textId="532AC0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6E690" w14:textId="0D6694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80,519.60 </w:t>
            </w:r>
          </w:p>
        </w:tc>
      </w:tr>
      <w:tr w:rsidR="00007287" w:rsidRPr="002A4DA8" w14:paraId="049EE4F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F8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E0D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75E859D1" w14:textId="451FC6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DCA8D46" w14:textId="19ADD3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9ABB6E" w14:textId="20EBBB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52E52" w14:textId="66308E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000.00 </w:t>
            </w:r>
          </w:p>
        </w:tc>
      </w:tr>
      <w:tr w:rsidR="00007287" w:rsidRPr="002A4DA8" w14:paraId="1FDFB6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1D3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0BE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6503925C" w14:textId="3C71D3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center"/>
            <w:hideMark/>
          </w:tcPr>
          <w:p w14:paraId="5512CADB" w14:textId="2CC2C8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FD21ED" w14:textId="3D87EA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B704B" w14:textId="58233E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600.00 </w:t>
            </w:r>
          </w:p>
        </w:tc>
      </w:tr>
      <w:tr w:rsidR="00007287" w:rsidRPr="002A4DA8" w14:paraId="2B0BB3A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606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6CC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center"/>
            <w:hideMark/>
          </w:tcPr>
          <w:p w14:paraId="783FE0CC" w14:textId="7DECB4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center"/>
            <w:hideMark/>
          </w:tcPr>
          <w:p w14:paraId="459FE187" w14:textId="59F149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9BD5C8" w14:textId="56C18D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5160C" w14:textId="3FEA1D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5,480.00 </w:t>
            </w:r>
          </w:p>
        </w:tc>
      </w:tr>
      <w:tr w:rsidR="00007287" w:rsidRPr="002A4DA8" w14:paraId="230E99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72F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B354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15673C42" w14:textId="02FC56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center"/>
            <w:hideMark/>
          </w:tcPr>
          <w:p w14:paraId="347F7FA0" w14:textId="45191E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2,745,500.00 </w:t>
            </w:r>
          </w:p>
        </w:tc>
        <w:tc>
          <w:tcPr>
            <w:tcW w:w="958" w:type="pct"/>
            <w:tcBorders>
              <w:top w:val="nil"/>
              <w:left w:val="nil"/>
              <w:bottom w:val="single" w:sz="4" w:space="0" w:color="000000"/>
              <w:right w:val="single" w:sz="4" w:space="0" w:color="000000"/>
            </w:tcBorders>
            <w:shd w:val="clear" w:color="auto" w:fill="auto"/>
            <w:noWrap/>
            <w:vAlign w:val="center"/>
            <w:hideMark/>
          </w:tcPr>
          <w:p w14:paraId="1A4FFA30" w14:textId="561562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DCDD8" w14:textId="040054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2,931,240.00 </w:t>
            </w:r>
          </w:p>
        </w:tc>
      </w:tr>
      <w:tr w:rsidR="00007287" w:rsidRPr="002A4DA8" w14:paraId="511919F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47F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7C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center"/>
            <w:hideMark/>
          </w:tcPr>
          <w:p w14:paraId="2ED038A7" w14:textId="604B02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center"/>
            <w:hideMark/>
          </w:tcPr>
          <w:p w14:paraId="051A3404" w14:textId="440FC5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4A2CA8" w14:textId="0A1F32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01382" w14:textId="3BACC2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00.00 </w:t>
            </w:r>
          </w:p>
        </w:tc>
      </w:tr>
      <w:tr w:rsidR="00007287" w:rsidRPr="002A4DA8" w14:paraId="232F01F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644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60E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center"/>
            <w:hideMark/>
          </w:tcPr>
          <w:p w14:paraId="13F923AD" w14:textId="4B69A5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center"/>
            <w:hideMark/>
          </w:tcPr>
          <w:p w14:paraId="57DA66AF" w14:textId="10B4D2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A2224F" w14:textId="356D69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B2FA1" w14:textId="790C5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5,148.40 </w:t>
            </w:r>
          </w:p>
        </w:tc>
      </w:tr>
      <w:tr w:rsidR="00007287" w:rsidRPr="002A4DA8" w14:paraId="4E9A84F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A34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A28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center"/>
            <w:hideMark/>
          </w:tcPr>
          <w:p w14:paraId="3F6E7F6C" w14:textId="70C090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center"/>
            <w:hideMark/>
          </w:tcPr>
          <w:p w14:paraId="0D1B1C31" w14:textId="6BF9E3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1541FD" w14:textId="20973B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17DF9" w14:textId="202062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1,080.00 </w:t>
            </w:r>
          </w:p>
        </w:tc>
      </w:tr>
      <w:tr w:rsidR="00007287" w:rsidRPr="002A4DA8" w14:paraId="3299CD2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EC94FC"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center"/>
            <w:hideMark/>
          </w:tcPr>
          <w:p w14:paraId="471C4E6E" w14:textId="239440E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17,940,527.83 </w:t>
            </w:r>
          </w:p>
        </w:tc>
        <w:tc>
          <w:tcPr>
            <w:tcW w:w="958" w:type="pct"/>
            <w:tcBorders>
              <w:top w:val="nil"/>
              <w:left w:val="nil"/>
              <w:bottom w:val="single" w:sz="4" w:space="0" w:color="000000"/>
              <w:right w:val="single" w:sz="4" w:space="0" w:color="000000"/>
            </w:tcBorders>
            <w:shd w:val="clear" w:color="A5A5A5" w:fill="A5A5A5"/>
            <w:noWrap/>
            <w:vAlign w:val="center"/>
            <w:hideMark/>
          </w:tcPr>
          <w:p w14:paraId="23F9A55C" w14:textId="08BB63D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3B497444" w14:textId="1F85060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BFE373D" w14:textId="0B8A2E9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17,940,527.83 </w:t>
            </w:r>
          </w:p>
        </w:tc>
      </w:tr>
      <w:tr w:rsidR="00007287" w:rsidRPr="002A4DA8" w14:paraId="51C13EE3"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0B25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center"/>
            <w:hideMark/>
          </w:tcPr>
          <w:p w14:paraId="05A613D7" w14:textId="041316F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4,987,820.55 </w:t>
            </w:r>
          </w:p>
        </w:tc>
        <w:tc>
          <w:tcPr>
            <w:tcW w:w="958" w:type="pct"/>
            <w:tcBorders>
              <w:top w:val="nil"/>
              <w:left w:val="nil"/>
              <w:bottom w:val="single" w:sz="4" w:space="0" w:color="000000"/>
              <w:right w:val="single" w:sz="4" w:space="0" w:color="000000"/>
            </w:tcBorders>
            <w:shd w:val="clear" w:color="D8D8D8" w:fill="D8D8D8"/>
            <w:noWrap/>
            <w:vAlign w:val="center"/>
            <w:hideMark/>
          </w:tcPr>
          <w:p w14:paraId="4F53D1FB" w14:textId="57D6C1D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DAB70D5" w14:textId="58AFA2B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51495BD" w14:textId="0E6F1FB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4,987,820.55 </w:t>
            </w:r>
          </w:p>
        </w:tc>
      </w:tr>
      <w:tr w:rsidR="00007287" w:rsidRPr="002A4DA8" w14:paraId="3FF5DC08"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96726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center"/>
            <w:hideMark/>
          </w:tcPr>
          <w:p w14:paraId="0FAF3DB3" w14:textId="51D36D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center"/>
            <w:hideMark/>
          </w:tcPr>
          <w:p w14:paraId="50DEA7B6" w14:textId="08A0EE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4C6FD" w14:textId="269D9F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29187" w14:textId="301AE8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6,057.28 </w:t>
            </w:r>
          </w:p>
        </w:tc>
      </w:tr>
      <w:tr w:rsidR="00007287" w:rsidRPr="002A4DA8" w14:paraId="674C9141" w14:textId="77777777" w:rsidTr="002A4DA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606FFA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9FD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center"/>
            <w:hideMark/>
          </w:tcPr>
          <w:p w14:paraId="79C1EBC7" w14:textId="17366C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center"/>
            <w:hideMark/>
          </w:tcPr>
          <w:p w14:paraId="1F7F21FD" w14:textId="35C634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47A194" w14:textId="631C40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E8D39" w14:textId="232012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3,155.86 </w:t>
            </w:r>
          </w:p>
        </w:tc>
      </w:tr>
      <w:tr w:rsidR="00007287" w:rsidRPr="002A4DA8" w14:paraId="1DDFD6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D6AB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4C5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03424E29" w14:textId="48EBC7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center"/>
            <w:hideMark/>
          </w:tcPr>
          <w:p w14:paraId="21BD295A" w14:textId="15C478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E82CD9" w14:textId="364844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D78CC" w14:textId="161121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780.00 </w:t>
            </w:r>
          </w:p>
        </w:tc>
      </w:tr>
      <w:tr w:rsidR="00007287" w:rsidRPr="002A4DA8" w14:paraId="77AE723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AE1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6BC5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38150BA9" w14:textId="579959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center"/>
            <w:hideMark/>
          </w:tcPr>
          <w:p w14:paraId="1A6D1E00" w14:textId="1A46B6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4A40A" w14:textId="72D528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5FCC3" w14:textId="1A6AF1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7,695.00 </w:t>
            </w:r>
          </w:p>
        </w:tc>
      </w:tr>
      <w:tr w:rsidR="00007287" w:rsidRPr="002A4DA8" w14:paraId="32F26E8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1B79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C506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center"/>
            <w:hideMark/>
          </w:tcPr>
          <w:p w14:paraId="66355CB4" w14:textId="0246DF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center"/>
            <w:hideMark/>
          </w:tcPr>
          <w:p w14:paraId="283244B4" w14:textId="16DAAA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8262AB" w14:textId="1FED3B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FF337" w14:textId="4608B4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464,809.24 </w:t>
            </w:r>
          </w:p>
        </w:tc>
      </w:tr>
      <w:tr w:rsidR="00007287" w:rsidRPr="002A4DA8" w14:paraId="70F09C7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814C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2E6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center"/>
            <w:hideMark/>
          </w:tcPr>
          <w:p w14:paraId="62ACF048" w14:textId="08D7C2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center"/>
            <w:hideMark/>
          </w:tcPr>
          <w:p w14:paraId="1F8AE1A2" w14:textId="6CC6D2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FED7C6" w14:textId="15197A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88B31" w14:textId="5DD1F8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1,464.92 </w:t>
            </w:r>
          </w:p>
        </w:tc>
      </w:tr>
      <w:tr w:rsidR="00007287" w:rsidRPr="002A4DA8" w14:paraId="631ED57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0180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70D2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center"/>
            <w:hideMark/>
          </w:tcPr>
          <w:p w14:paraId="64DF6821" w14:textId="7AF53A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center"/>
            <w:hideMark/>
          </w:tcPr>
          <w:p w14:paraId="69AA9C38" w14:textId="298BA3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37EF34" w14:textId="16626D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07614" w14:textId="535A29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5,790.00 </w:t>
            </w:r>
          </w:p>
        </w:tc>
      </w:tr>
      <w:tr w:rsidR="00007287" w:rsidRPr="002A4DA8" w14:paraId="198F69A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F841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BC5C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center"/>
            <w:hideMark/>
          </w:tcPr>
          <w:p w14:paraId="2BCFC940" w14:textId="7886C5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center"/>
            <w:hideMark/>
          </w:tcPr>
          <w:p w14:paraId="5D686142" w14:textId="5BC660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6805FC" w14:textId="1428D0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A4255" w14:textId="6DA1D8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90,751.05 </w:t>
            </w:r>
          </w:p>
        </w:tc>
      </w:tr>
      <w:tr w:rsidR="00007287" w:rsidRPr="002A4DA8" w14:paraId="517BC7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617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F845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center"/>
            <w:hideMark/>
          </w:tcPr>
          <w:p w14:paraId="3063958E" w14:textId="7EFDE2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center"/>
            <w:hideMark/>
          </w:tcPr>
          <w:p w14:paraId="776D2DAB" w14:textId="7DE5D2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7DE518" w14:textId="0C24F7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A99D2" w14:textId="2C9379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29,680.00 </w:t>
            </w:r>
          </w:p>
        </w:tc>
      </w:tr>
      <w:tr w:rsidR="00007287" w:rsidRPr="002A4DA8" w14:paraId="180697A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EC5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66B0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center"/>
            <w:hideMark/>
          </w:tcPr>
          <w:p w14:paraId="53450179" w14:textId="3251C3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center"/>
            <w:hideMark/>
          </w:tcPr>
          <w:p w14:paraId="19566A8F" w14:textId="12088B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429D22" w14:textId="2A04B5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2E922" w14:textId="4876D8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3,787.00 </w:t>
            </w:r>
          </w:p>
        </w:tc>
      </w:tr>
      <w:tr w:rsidR="00007287" w:rsidRPr="002A4DA8" w14:paraId="7D472AD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443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EAB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719958C5" w14:textId="66FACF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center"/>
            <w:hideMark/>
          </w:tcPr>
          <w:p w14:paraId="22EF80EB" w14:textId="589C4B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317AE1" w14:textId="113505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3FCD4" w14:textId="3C036C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42,864.32 </w:t>
            </w:r>
          </w:p>
        </w:tc>
      </w:tr>
      <w:tr w:rsidR="00007287" w:rsidRPr="002A4DA8" w14:paraId="1D2BD67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3E5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DE1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center"/>
            <w:hideMark/>
          </w:tcPr>
          <w:p w14:paraId="7892E99E" w14:textId="7D3E72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center"/>
            <w:hideMark/>
          </w:tcPr>
          <w:p w14:paraId="37193C6C" w14:textId="7E0187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2FD5F9" w14:textId="66AF53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08A05" w14:textId="71EBCA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80,911.86 </w:t>
            </w:r>
          </w:p>
        </w:tc>
      </w:tr>
      <w:tr w:rsidR="00007287" w:rsidRPr="002A4DA8" w14:paraId="6C6FFCC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FFF7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8E08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center"/>
            <w:hideMark/>
          </w:tcPr>
          <w:p w14:paraId="2919B85D" w14:textId="350DA9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center"/>
            <w:hideMark/>
          </w:tcPr>
          <w:p w14:paraId="5AC29928" w14:textId="5272AE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7A7768" w14:textId="12220A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3D5DA" w14:textId="0BDD63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64,423.94 </w:t>
            </w:r>
          </w:p>
        </w:tc>
      </w:tr>
      <w:tr w:rsidR="00007287" w:rsidRPr="002A4DA8" w14:paraId="7004B19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291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98D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023BF28" w14:textId="29C2FC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center"/>
            <w:hideMark/>
          </w:tcPr>
          <w:p w14:paraId="06694F01" w14:textId="1224F9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89B4E" w14:textId="3FA9FF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AACD2" w14:textId="7375BB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53,980.00 </w:t>
            </w:r>
          </w:p>
        </w:tc>
      </w:tr>
      <w:tr w:rsidR="00007287" w:rsidRPr="002A4DA8" w14:paraId="78240F2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D6AE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C298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center"/>
            <w:hideMark/>
          </w:tcPr>
          <w:p w14:paraId="4FF18CF0" w14:textId="38AD3A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center"/>
            <w:hideMark/>
          </w:tcPr>
          <w:p w14:paraId="00B8A0D1" w14:textId="0BDC35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FE2C4B" w14:textId="3472A3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62631" w14:textId="119523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00,815.00 </w:t>
            </w:r>
          </w:p>
        </w:tc>
      </w:tr>
      <w:tr w:rsidR="00007287" w:rsidRPr="002A4DA8" w14:paraId="60DAD7E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60D7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FF8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5D7D13A5" w14:textId="71D5C5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center"/>
            <w:hideMark/>
          </w:tcPr>
          <w:p w14:paraId="22678EDD" w14:textId="52EA9D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E079AA" w14:textId="6D2E3B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8769B" w14:textId="558DEF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7,290.00 </w:t>
            </w:r>
          </w:p>
        </w:tc>
      </w:tr>
      <w:tr w:rsidR="00007287" w:rsidRPr="002A4DA8" w14:paraId="663159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A5AB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7F4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229DFF60" w14:textId="429C56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center"/>
            <w:hideMark/>
          </w:tcPr>
          <w:p w14:paraId="225AD693" w14:textId="34E70F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E690EF" w14:textId="57BFFA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2D7E5" w14:textId="3E6037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68,556.96 </w:t>
            </w:r>
          </w:p>
        </w:tc>
      </w:tr>
      <w:tr w:rsidR="00007287" w:rsidRPr="002A4DA8" w14:paraId="30BFA75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0F1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D92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center"/>
            <w:hideMark/>
          </w:tcPr>
          <w:p w14:paraId="42A6FE46" w14:textId="6631DD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center"/>
            <w:hideMark/>
          </w:tcPr>
          <w:p w14:paraId="1B7597E0" w14:textId="3B9128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503B0E" w14:textId="05820A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630EB" w14:textId="62B1C4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34,423.86 </w:t>
            </w:r>
          </w:p>
        </w:tc>
      </w:tr>
      <w:tr w:rsidR="00007287" w:rsidRPr="002A4DA8" w14:paraId="71B3229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3E4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0689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center"/>
            <w:hideMark/>
          </w:tcPr>
          <w:p w14:paraId="7D1A68DC" w14:textId="0601A3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center"/>
            <w:hideMark/>
          </w:tcPr>
          <w:p w14:paraId="7935BC99" w14:textId="026C9A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914361" w14:textId="1BFF9F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29536" w14:textId="6F144F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000.00 </w:t>
            </w:r>
          </w:p>
        </w:tc>
      </w:tr>
      <w:tr w:rsidR="00007287" w:rsidRPr="002A4DA8" w14:paraId="21E5E5A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1E8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C5A4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center"/>
            <w:hideMark/>
          </w:tcPr>
          <w:p w14:paraId="6CA13B5A" w14:textId="446502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006ECBD5" w14:textId="75951C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8E5FA7" w14:textId="09AB5D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86921" w14:textId="6F8756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7,500.00 </w:t>
            </w:r>
          </w:p>
        </w:tc>
      </w:tr>
      <w:tr w:rsidR="00007287" w:rsidRPr="002A4DA8" w14:paraId="44FEB54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879F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B85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center"/>
            <w:hideMark/>
          </w:tcPr>
          <w:p w14:paraId="2721E188" w14:textId="18C2B3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center"/>
            <w:hideMark/>
          </w:tcPr>
          <w:p w14:paraId="59D5DDCB" w14:textId="01AEE8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AAA835" w14:textId="5A6ACD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3F5EF" w14:textId="12394B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5,820.00 </w:t>
            </w:r>
          </w:p>
        </w:tc>
      </w:tr>
      <w:tr w:rsidR="00007287" w:rsidRPr="002A4DA8" w14:paraId="3747E5C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C59D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0C9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center"/>
            <w:hideMark/>
          </w:tcPr>
          <w:p w14:paraId="40897FF3" w14:textId="2C6604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center"/>
            <w:hideMark/>
          </w:tcPr>
          <w:p w14:paraId="75FE6996" w14:textId="08834F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25974E" w14:textId="6B93C8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A4FE6" w14:textId="076A0E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4,985.00 </w:t>
            </w:r>
          </w:p>
        </w:tc>
      </w:tr>
      <w:tr w:rsidR="00007287" w:rsidRPr="002A4DA8" w14:paraId="12F4BF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5BD4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A63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center"/>
            <w:hideMark/>
          </w:tcPr>
          <w:p w14:paraId="445716A4" w14:textId="409E43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center"/>
            <w:hideMark/>
          </w:tcPr>
          <w:p w14:paraId="5C0C724F" w14:textId="796B5A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8A2DA5" w14:textId="77888E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5F0D4" w14:textId="364115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7,228.92 </w:t>
            </w:r>
          </w:p>
        </w:tc>
      </w:tr>
      <w:tr w:rsidR="00007287" w:rsidRPr="002A4DA8" w14:paraId="42ADE74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D74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806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center"/>
            <w:hideMark/>
          </w:tcPr>
          <w:p w14:paraId="0E5C83E8" w14:textId="1C87E6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center"/>
            <w:hideMark/>
          </w:tcPr>
          <w:p w14:paraId="0E3D271D" w14:textId="3EF9EF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12301E" w14:textId="13D67D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CCBA8" w14:textId="150C4D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45,845.00 </w:t>
            </w:r>
          </w:p>
        </w:tc>
      </w:tr>
      <w:tr w:rsidR="00007287" w:rsidRPr="002A4DA8" w14:paraId="5E107D7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ED4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807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center"/>
            <w:hideMark/>
          </w:tcPr>
          <w:p w14:paraId="2FE90B64" w14:textId="2B6095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center"/>
            <w:hideMark/>
          </w:tcPr>
          <w:p w14:paraId="1A66C955" w14:textId="5AD093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4678B9" w14:textId="79FE57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24FE9" w14:textId="79288F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4,815.00 </w:t>
            </w:r>
          </w:p>
        </w:tc>
      </w:tr>
      <w:tr w:rsidR="00007287" w:rsidRPr="002A4DA8" w14:paraId="3515082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97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E00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center"/>
            <w:hideMark/>
          </w:tcPr>
          <w:p w14:paraId="5CE5813E" w14:textId="4D500A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center"/>
            <w:hideMark/>
          </w:tcPr>
          <w:p w14:paraId="6B9C0C73" w14:textId="3857FC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968B51" w14:textId="0CA0EB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B7FDD" w14:textId="2F18E3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8,759.50 </w:t>
            </w:r>
          </w:p>
        </w:tc>
      </w:tr>
      <w:tr w:rsidR="00007287" w:rsidRPr="002A4DA8" w14:paraId="1C56F9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72D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6D2A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center"/>
            <w:hideMark/>
          </w:tcPr>
          <w:p w14:paraId="75BC7FED" w14:textId="56CE99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center"/>
            <w:hideMark/>
          </w:tcPr>
          <w:p w14:paraId="5B849278" w14:textId="62F52D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F3EAAD" w14:textId="468366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EA399" w14:textId="31A510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500.00 </w:t>
            </w:r>
          </w:p>
        </w:tc>
      </w:tr>
      <w:tr w:rsidR="00007287" w:rsidRPr="002A4DA8" w14:paraId="43AB253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34F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192A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center"/>
            <w:hideMark/>
          </w:tcPr>
          <w:p w14:paraId="4A9486BB" w14:textId="1C898E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center"/>
            <w:hideMark/>
          </w:tcPr>
          <w:p w14:paraId="3F01A141" w14:textId="1516E9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9414FA" w14:textId="3E9D10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596E9" w14:textId="439A4C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1,739.00 </w:t>
            </w:r>
          </w:p>
        </w:tc>
      </w:tr>
      <w:tr w:rsidR="00007287" w:rsidRPr="002A4DA8" w14:paraId="5C95527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E734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990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071BE8BF" w14:textId="2A3A0A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center"/>
            <w:hideMark/>
          </w:tcPr>
          <w:p w14:paraId="54BC88A8" w14:textId="705D35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D36FC2" w14:textId="3A9E99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3551F" w14:textId="006574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9,500.00 </w:t>
            </w:r>
          </w:p>
        </w:tc>
      </w:tr>
      <w:tr w:rsidR="00007287" w:rsidRPr="002A4DA8" w14:paraId="52FA8F6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96E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66EB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center"/>
            <w:hideMark/>
          </w:tcPr>
          <w:p w14:paraId="6D596734" w14:textId="234E66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center"/>
            <w:hideMark/>
          </w:tcPr>
          <w:p w14:paraId="19D91CC5" w14:textId="28CC9D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1742E" w14:textId="2A0E0B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2CE8B" w14:textId="44F970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7,835.00 </w:t>
            </w:r>
          </w:p>
        </w:tc>
      </w:tr>
      <w:tr w:rsidR="00007287" w:rsidRPr="002A4DA8" w14:paraId="5404627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D15C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92A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center"/>
            <w:hideMark/>
          </w:tcPr>
          <w:p w14:paraId="2F755F5E" w14:textId="04F201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center"/>
            <w:hideMark/>
          </w:tcPr>
          <w:p w14:paraId="44D85564" w14:textId="196A97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0B8AB" w14:textId="632312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93BB5" w14:textId="7A39E6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7,519.68 </w:t>
            </w:r>
          </w:p>
        </w:tc>
      </w:tr>
      <w:tr w:rsidR="00007287" w:rsidRPr="002A4DA8" w14:paraId="338E462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1AB7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CF9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2D055F1" w14:textId="786564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center"/>
            <w:hideMark/>
          </w:tcPr>
          <w:p w14:paraId="7D7DDE88" w14:textId="6EA6B4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CEFB65" w14:textId="722750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F326C" w14:textId="262358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7,915.00 </w:t>
            </w:r>
          </w:p>
        </w:tc>
      </w:tr>
      <w:tr w:rsidR="00007287" w:rsidRPr="002A4DA8" w14:paraId="52E5A9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730B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5E7A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center"/>
            <w:hideMark/>
          </w:tcPr>
          <w:p w14:paraId="1214CA9C" w14:textId="2BB67D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center"/>
            <w:hideMark/>
          </w:tcPr>
          <w:p w14:paraId="42AD8D73" w14:textId="378AC9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185942" w14:textId="643074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502B5" w14:textId="58F96D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7,391.78 </w:t>
            </w:r>
          </w:p>
        </w:tc>
      </w:tr>
      <w:tr w:rsidR="00007287" w:rsidRPr="002A4DA8" w14:paraId="4CDFF36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0B1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586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4EB5E1FE" w14:textId="291843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center"/>
            <w:hideMark/>
          </w:tcPr>
          <w:p w14:paraId="32ABAB9C" w14:textId="585CFC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E34D72" w14:textId="4AF74B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EFD15" w14:textId="5CA544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30,718.30 </w:t>
            </w:r>
          </w:p>
        </w:tc>
      </w:tr>
      <w:tr w:rsidR="00007287" w:rsidRPr="002A4DA8" w14:paraId="7F10A62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9C2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5EF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4EDEAD70" w14:textId="35F326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4,718.04 </w:t>
            </w:r>
          </w:p>
        </w:tc>
        <w:tc>
          <w:tcPr>
            <w:tcW w:w="958" w:type="pct"/>
            <w:tcBorders>
              <w:top w:val="nil"/>
              <w:left w:val="nil"/>
              <w:bottom w:val="single" w:sz="4" w:space="0" w:color="000000"/>
              <w:right w:val="single" w:sz="4" w:space="0" w:color="000000"/>
            </w:tcBorders>
            <w:shd w:val="clear" w:color="auto" w:fill="auto"/>
            <w:noWrap/>
            <w:vAlign w:val="center"/>
            <w:hideMark/>
          </w:tcPr>
          <w:p w14:paraId="4FB084BE" w14:textId="7BCBE5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E14BCF" w14:textId="78BAC1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6156B" w14:textId="0A0295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4,718.04 </w:t>
            </w:r>
          </w:p>
        </w:tc>
      </w:tr>
      <w:tr w:rsidR="00007287" w:rsidRPr="002A4DA8" w14:paraId="0395E1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3F3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C7A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center"/>
            <w:hideMark/>
          </w:tcPr>
          <w:p w14:paraId="2AD16531" w14:textId="3318F9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center"/>
            <w:hideMark/>
          </w:tcPr>
          <w:p w14:paraId="3E23C81E" w14:textId="16B0A6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C0ED07" w14:textId="5B66FE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22658" w14:textId="46135D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1,212.86 </w:t>
            </w:r>
          </w:p>
        </w:tc>
      </w:tr>
      <w:tr w:rsidR="00007287" w:rsidRPr="002A4DA8" w14:paraId="480045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961E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DFBB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center"/>
            <w:hideMark/>
          </w:tcPr>
          <w:p w14:paraId="138E6DAE" w14:textId="04C1D2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center"/>
            <w:hideMark/>
          </w:tcPr>
          <w:p w14:paraId="5A1269A7" w14:textId="2D7C65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6C036A" w14:textId="3CC173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BA185" w14:textId="69ACB6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8,994.00 </w:t>
            </w:r>
          </w:p>
        </w:tc>
      </w:tr>
      <w:tr w:rsidR="00007287" w:rsidRPr="002A4DA8" w14:paraId="3D2DD7D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421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48D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center"/>
            <w:hideMark/>
          </w:tcPr>
          <w:p w14:paraId="4D9534FA" w14:textId="5CCD04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4,478.00 </w:t>
            </w:r>
          </w:p>
        </w:tc>
        <w:tc>
          <w:tcPr>
            <w:tcW w:w="958" w:type="pct"/>
            <w:tcBorders>
              <w:top w:val="nil"/>
              <w:left w:val="nil"/>
              <w:bottom w:val="single" w:sz="4" w:space="0" w:color="000000"/>
              <w:right w:val="single" w:sz="4" w:space="0" w:color="000000"/>
            </w:tcBorders>
            <w:shd w:val="clear" w:color="auto" w:fill="auto"/>
            <w:noWrap/>
            <w:vAlign w:val="center"/>
            <w:hideMark/>
          </w:tcPr>
          <w:p w14:paraId="701E2D9D" w14:textId="6D3151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C8D539" w14:textId="10126C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8C8D8" w14:textId="5EDAA4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4,478.00 </w:t>
            </w:r>
          </w:p>
        </w:tc>
      </w:tr>
      <w:tr w:rsidR="00007287" w:rsidRPr="002A4DA8" w14:paraId="25135AA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E36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040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FBDEE3A" w14:textId="5C5B6C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center"/>
            <w:hideMark/>
          </w:tcPr>
          <w:p w14:paraId="34692793" w14:textId="517B36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1FF9A9" w14:textId="6AE957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99846" w14:textId="3EDB6F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1,775.64 </w:t>
            </w:r>
          </w:p>
        </w:tc>
      </w:tr>
      <w:tr w:rsidR="00007287" w:rsidRPr="002A4DA8" w14:paraId="2828F41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A368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AB2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center"/>
            <w:hideMark/>
          </w:tcPr>
          <w:p w14:paraId="218A7A0E" w14:textId="2A9467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center"/>
            <w:hideMark/>
          </w:tcPr>
          <w:p w14:paraId="5879302B" w14:textId="39112A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39CD98" w14:textId="5FBF5A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1103F" w14:textId="43155A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4,600.00 </w:t>
            </w:r>
          </w:p>
        </w:tc>
      </w:tr>
      <w:tr w:rsidR="00007287" w:rsidRPr="002A4DA8" w14:paraId="2FF638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7E5F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E6B5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5558689B" w14:textId="5AACB3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center"/>
            <w:hideMark/>
          </w:tcPr>
          <w:p w14:paraId="3BB1DC26" w14:textId="6D4181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576F7A" w14:textId="09F360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C74B7" w14:textId="06AA09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79.64 </w:t>
            </w:r>
          </w:p>
        </w:tc>
      </w:tr>
      <w:tr w:rsidR="00007287" w:rsidRPr="002A4DA8" w14:paraId="5FC0E4B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C53B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4C3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center"/>
            <w:hideMark/>
          </w:tcPr>
          <w:p w14:paraId="2E40E041" w14:textId="182757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center"/>
            <w:hideMark/>
          </w:tcPr>
          <w:p w14:paraId="09E7F2F6" w14:textId="143B71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607693" w14:textId="563EE3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1A983" w14:textId="3036B8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14,865.00 </w:t>
            </w:r>
          </w:p>
        </w:tc>
      </w:tr>
      <w:tr w:rsidR="00007287" w:rsidRPr="002A4DA8" w14:paraId="4584E8E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2864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58D0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center"/>
            <w:hideMark/>
          </w:tcPr>
          <w:p w14:paraId="42EF694E" w14:textId="5507CB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center"/>
            <w:hideMark/>
          </w:tcPr>
          <w:p w14:paraId="75A7BE88" w14:textId="4EBBE0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456882" w14:textId="2585C0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71BDD" w14:textId="3BB0CD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4,400.00 </w:t>
            </w:r>
          </w:p>
        </w:tc>
      </w:tr>
      <w:tr w:rsidR="00007287" w:rsidRPr="002A4DA8" w14:paraId="73E7E7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84DF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411B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5C276AAC" w14:textId="0882C3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2,388.90 </w:t>
            </w:r>
          </w:p>
        </w:tc>
        <w:tc>
          <w:tcPr>
            <w:tcW w:w="958" w:type="pct"/>
            <w:tcBorders>
              <w:top w:val="nil"/>
              <w:left w:val="nil"/>
              <w:bottom w:val="single" w:sz="4" w:space="0" w:color="000000"/>
              <w:right w:val="single" w:sz="4" w:space="0" w:color="000000"/>
            </w:tcBorders>
            <w:shd w:val="clear" w:color="auto" w:fill="auto"/>
            <w:noWrap/>
            <w:vAlign w:val="center"/>
            <w:hideMark/>
          </w:tcPr>
          <w:p w14:paraId="6F342B3D" w14:textId="5F7B9C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6BAC6F" w14:textId="5CAEA8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3001C" w14:textId="2A4BEC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2,388.90 </w:t>
            </w:r>
          </w:p>
        </w:tc>
      </w:tr>
      <w:tr w:rsidR="00007287" w:rsidRPr="002A4DA8" w14:paraId="1EA1F01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E404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center"/>
            <w:hideMark/>
          </w:tcPr>
          <w:p w14:paraId="2C1419FD" w14:textId="450A1CA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6,920,243.96 </w:t>
            </w:r>
          </w:p>
        </w:tc>
        <w:tc>
          <w:tcPr>
            <w:tcW w:w="958" w:type="pct"/>
            <w:tcBorders>
              <w:top w:val="nil"/>
              <w:left w:val="nil"/>
              <w:bottom w:val="single" w:sz="4" w:space="0" w:color="000000"/>
              <w:right w:val="single" w:sz="4" w:space="0" w:color="000000"/>
            </w:tcBorders>
            <w:shd w:val="clear" w:color="D8D8D8" w:fill="D8D8D8"/>
            <w:noWrap/>
            <w:vAlign w:val="center"/>
            <w:hideMark/>
          </w:tcPr>
          <w:p w14:paraId="1A35DBF9" w14:textId="7AFFED2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F44A9DD" w14:textId="2245B41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83544ED" w14:textId="6640D83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6,920,243.96 </w:t>
            </w:r>
          </w:p>
        </w:tc>
      </w:tr>
      <w:tr w:rsidR="00007287" w:rsidRPr="002A4DA8" w14:paraId="411764DA" w14:textId="77777777" w:rsidTr="002A4DA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583B051"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80FDB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center"/>
            <w:hideMark/>
          </w:tcPr>
          <w:p w14:paraId="436D79A3" w14:textId="7E6687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401,332.38 </w:t>
            </w:r>
          </w:p>
        </w:tc>
        <w:tc>
          <w:tcPr>
            <w:tcW w:w="958" w:type="pct"/>
            <w:tcBorders>
              <w:top w:val="nil"/>
              <w:left w:val="nil"/>
              <w:bottom w:val="single" w:sz="4" w:space="0" w:color="000000"/>
              <w:right w:val="single" w:sz="4" w:space="0" w:color="000000"/>
            </w:tcBorders>
            <w:shd w:val="clear" w:color="auto" w:fill="auto"/>
            <w:noWrap/>
            <w:vAlign w:val="center"/>
            <w:hideMark/>
          </w:tcPr>
          <w:p w14:paraId="59E040D9" w14:textId="20B356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24AE7C" w14:textId="35F0BD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682DF" w14:textId="22463D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401,332.38 </w:t>
            </w:r>
          </w:p>
        </w:tc>
      </w:tr>
      <w:tr w:rsidR="00007287" w:rsidRPr="002A4DA8" w14:paraId="09C656D9" w14:textId="77777777" w:rsidTr="002A4DA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984CFBE"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7228F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43FA4F80" w14:textId="0D1D55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658.30 </w:t>
            </w:r>
          </w:p>
        </w:tc>
        <w:tc>
          <w:tcPr>
            <w:tcW w:w="958" w:type="pct"/>
            <w:tcBorders>
              <w:top w:val="nil"/>
              <w:left w:val="nil"/>
              <w:bottom w:val="single" w:sz="4" w:space="0" w:color="000000"/>
              <w:right w:val="single" w:sz="4" w:space="0" w:color="000000"/>
            </w:tcBorders>
            <w:shd w:val="clear" w:color="auto" w:fill="auto"/>
            <w:noWrap/>
            <w:vAlign w:val="center"/>
            <w:hideMark/>
          </w:tcPr>
          <w:p w14:paraId="74C8A7A1" w14:textId="712974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D3CC4A" w14:textId="294556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1603" w14:textId="0A9D52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658.30 </w:t>
            </w:r>
          </w:p>
        </w:tc>
      </w:tr>
      <w:tr w:rsidR="00007287" w:rsidRPr="002A4DA8" w14:paraId="0F5C7BE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E699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4DC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center"/>
            <w:hideMark/>
          </w:tcPr>
          <w:p w14:paraId="6826727C" w14:textId="71173E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8,456.24 </w:t>
            </w:r>
          </w:p>
        </w:tc>
        <w:tc>
          <w:tcPr>
            <w:tcW w:w="958" w:type="pct"/>
            <w:tcBorders>
              <w:top w:val="nil"/>
              <w:left w:val="nil"/>
              <w:bottom w:val="single" w:sz="4" w:space="0" w:color="000000"/>
              <w:right w:val="single" w:sz="4" w:space="0" w:color="000000"/>
            </w:tcBorders>
            <w:shd w:val="clear" w:color="auto" w:fill="auto"/>
            <w:noWrap/>
            <w:vAlign w:val="center"/>
            <w:hideMark/>
          </w:tcPr>
          <w:p w14:paraId="260300C0" w14:textId="224C1E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408955" w14:textId="483945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17BF0" w14:textId="3D7957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8,456.24 </w:t>
            </w:r>
          </w:p>
        </w:tc>
      </w:tr>
      <w:tr w:rsidR="00007287" w:rsidRPr="002A4DA8" w14:paraId="2A2AB03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45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27D6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0B60F897" w14:textId="54E085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202.22 </w:t>
            </w:r>
          </w:p>
        </w:tc>
        <w:tc>
          <w:tcPr>
            <w:tcW w:w="958" w:type="pct"/>
            <w:tcBorders>
              <w:top w:val="nil"/>
              <w:left w:val="nil"/>
              <w:bottom w:val="single" w:sz="4" w:space="0" w:color="000000"/>
              <w:right w:val="single" w:sz="4" w:space="0" w:color="000000"/>
            </w:tcBorders>
            <w:shd w:val="clear" w:color="auto" w:fill="auto"/>
            <w:noWrap/>
            <w:vAlign w:val="center"/>
            <w:hideMark/>
          </w:tcPr>
          <w:p w14:paraId="222D601F" w14:textId="39378A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CD3FA2" w14:textId="736C18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EF06E" w14:textId="0870B7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202.22 </w:t>
            </w:r>
          </w:p>
        </w:tc>
      </w:tr>
      <w:tr w:rsidR="00007287" w:rsidRPr="002A4DA8" w14:paraId="0B8736F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6D2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3F1D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center"/>
            <w:hideMark/>
          </w:tcPr>
          <w:p w14:paraId="7E80BD42" w14:textId="1C9D94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4,636.80 </w:t>
            </w:r>
          </w:p>
        </w:tc>
        <w:tc>
          <w:tcPr>
            <w:tcW w:w="958" w:type="pct"/>
            <w:tcBorders>
              <w:top w:val="nil"/>
              <w:left w:val="nil"/>
              <w:bottom w:val="single" w:sz="4" w:space="0" w:color="000000"/>
              <w:right w:val="single" w:sz="4" w:space="0" w:color="000000"/>
            </w:tcBorders>
            <w:shd w:val="clear" w:color="auto" w:fill="auto"/>
            <w:noWrap/>
            <w:vAlign w:val="center"/>
            <w:hideMark/>
          </w:tcPr>
          <w:p w14:paraId="2BE98131" w14:textId="7D5602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0E0427" w14:textId="48AF24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20D5C" w14:textId="24EA5F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14,636.80 </w:t>
            </w:r>
          </w:p>
        </w:tc>
      </w:tr>
      <w:tr w:rsidR="00007287" w:rsidRPr="002A4DA8" w14:paraId="701DA89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3C8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C76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center"/>
            <w:hideMark/>
          </w:tcPr>
          <w:p w14:paraId="14AB5BEF" w14:textId="3FC820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3,813.76 </w:t>
            </w:r>
          </w:p>
        </w:tc>
        <w:tc>
          <w:tcPr>
            <w:tcW w:w="958" w:type="pct"/>
            <w:tcBorders>
              <w:top w:val="nil"/>
              <w:left w:val="nil"/>
              <w:bottom w:val="single" w:sz="4" w:space="0" w:color="000000"/>
              <w:right w:val="single" w:sz="4" w:space="0" w:color="000000"/>
            </w:tcBorders>
            <w:shd w:val="clear" w:color="auto" w:fill="auto"/>
            <w:noWrap/>
            <w:vAlign w:val="center"/>
            <w:hideMark/>
          </w:tcPr>
          <w:p w14:paraId="0CF2A0CA" w14:textId="52BA55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0F2B5D" w14:textId="35880B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F81A7" w14:textId="21F984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3,813.76 </w:t>
            </w:r>
          </w:p>
        </w:tc>
      </w:tr>
      <w:tr w:rsidR="00007287" w:rsidRPr="002A4DA8" w14:paraId="3575EE4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9F9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7EA8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center"/>
            <w:hideMark/>
          </w:tcPr>
          <w:p w14:paraId="74CCF66F" w14:textId="69E25B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9,501.80 </w:t>
            </w:r>
          </w:p>
        </w:tc>
        <w:tc>
          <w:tcPr>
            <w:tcW w:w="958" w:type="pct"/>
            <w:tcBorders>
              <w:top w:val="nil"/>
              <w:left w:val="nil"/>
              <w:bottom w:val="single" w:sz="4" w:space="0" w:color="000000"/>
              <w:right w:val="single" w:sz="4" w:space="0" w:color="000000"/>
            </w:tcBorders>
            <w:shd w:val="clear" w:color="auto" w:fill="auto"/>
            <w:noWrap/>
            <w:vAlign w:val="center"/>
            <w:hideMark/>
          </w:tcPr>
          <w:p w14:paraId="761705C5" w14:textId="5E0883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4543BC" w14:textId="26BC25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4762A" w14:textId="35C970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9,501.80 </w:t>
            </w:r>
          </w:p>
        </w:tc>
      </w:tr>
      <w:tr w:rsidR="00007287" w:rsidRPr="002A4DA8" w14:paraId="38A5FD3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28BB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672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center"/>
            <w:hideMark/>
          </w:tcPr>
          <w:p w14:paraId="38A2BAB8" w14:textId="72D892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9,186.62 </w:t>
            </w:r>
          </w:p>
        </w:tc>
        <w:tc>
          <w:tcPr>
            <w:tcW w:w="958" w:type="pct"/>
            <w:tcBorders>
              <w:top w:val="nil"/>
              <w:left w:val="nil"/>
              <w:bottom w:val="single" w:sz="4" w:space="0" w:color="000000"/>
              <w:right w:val="single" w:sz="4" w:space="0" w:color="000000"/>
            </w:tcBorders>
            <w:shd w:val="clear" w:color="auto" w:fill="auto"/>
            <w:noWrap/>
            <w:vAlign w:val="center"/>
            <w:hideMark/>
          </w:tcPr>
          <w:p w14:paraId="55E204AD" w14:textId="0E5357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A46E6" w14:textId="7D4E19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ECE89" w14:textId="2177EC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9,186.62 </w:t>
            </w:r>
          </w:p>
        </w:tc>
      </w:tr>
      <w:tr w:rsidR="00007287" w:rsidRPr="002A4DA8" w14:paraId="434D07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0F2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440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center"/>
            <w:hideMark/>
          </w:tcPr>
          <w:p w14:paraId="6CAC9BFD" w14:textId="350C00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55,199.10 </w:t>
            </w:r>
          </w:p>
        </w:tc>
        <w:tc>
          <w:tcPr>
            <w:tcW w:w="958" w:type="pct"/>
            <w:tcBorders>
              <w:top w:val="nil"/>
              <w:left w:val="nil"/>
              <w:bottom w:val="single" w:sz="4" w:space="0" w:color="000000"/>
              <w:right w:val="single" w:sz="4" w:space="0" w:color="000000"/>
            </w:tcBorders>
            <w:shd w:val="clear" w:color="auto" w:fill="auto"/>
            <w:noWrap/>
            <w:vAlign w:val="center"/>
            <w:hideMark/>
          </w:tcPr>
          <w:p w14:paraId="34E9190C" w14:textId="68AFBB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72A22B" w14:textId="34D21B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45064" w14:textId="39367E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55,199.10 </w:t>
            </w:r>
          </w:p>
        </w:tc>
      </w:tr>
      <w:tr w:rsidR="00007287" w:rsidRPr="002A4DA8" w14:paraId="4897152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317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7AB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2C4B6C8B" w14:textId="3BBAB8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030,942.84 </w:t>
            </w:r>
          </w:p>
        </w:tc>
        <w:tc>
          <w:tcPr>
            <w:tcW w:w="958" w:type="pct"/>
            <w:tcBorders>
              <w:top w:val="nil"/>
              <w:left w:val="nil"/>
              <w:bottom w:val="single" w:sz="4" w:space="0" w:color="000000"/>
              <w:right w:val="single" w:sz="4" w:space="0" w:color="000000"/>
            </w:tcBorders>
            <w:shd w:val="clear" w:color="auto" w:fill="auto"/>
            <w:noWrap/>
            <w:vAlign w:val="center"/>
            <w:hideMark/>
          </w:tcPr>
          <w:p w14:paraId="648FEC82" w14:textId="1F78C8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71132B" w14:textId="46D67B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9073B" w14:textId="5DCDE5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030,942.84 </w:t>
            </w:r>
          </w:p>
        </w:tc>
      </w:tr>
      <w:tr w:rsidR="00007287" w:rsidRPr="002A4DA8" w14:paraId="710585D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3AA1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1DF0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center"/>
            <w:hideMark/>
          </w:tcPr>
          <w:p w14:paraId="43859D68" w14:textId="09384B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9,712.40 </w:t>
            </w:r>
          </w:p>
        </w:tc>
        <w:tc>
          <w:tcPr>
            <w:tcW w:w="958" w:type="pct"/>
            <w:tcBorders>
              <w:top w:val="nil"/>
              <w:left w:val="nil"/>
              <w:bottom w:val="single" w:sz="4" w:space="0" w:color="000000"/>
              <w:right w:val="single" w:sz="4" w:space="0" w:color="000000"/>
            </w:tcBorders>
            <w:shd w:val="clear" w:color="auto" w:fill="auto"/>
            <w:noWrap/>
            <w:vAlign w:val="center"/>
            <w:hideMark/>
          </w:tcPr>
          <w:p w14:paraId="77F4697B" w14:textId="7078CC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7F978E" w14:textId="5657F2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616CD" w14:textId="5BBECE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9,712.40 </w:t>
            </w:r>
          </w:p>
        </w:tc>
      </w:tr>
      <w:tr w:rsidR="00007287" w:rsidRPr="002A4DA8" w14:paraId="59C87FE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BB0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C032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center"/>
            <w:hideMark/>
          </w:tcPr>
          <w:p w14:paraId="48417097" w14:textId="403906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6,596.62 </w:t>
            </w:r>
          </w:p>
        </w:tc>
        <w:tc>
          <w:tcPr>
            <w:tcW w:w="958" w:type="pct"/>
            <w:tcBorders>
              <w:top w:val="nil"/>
              <w:left w:val="nil"/>
              <w:bottom w:val="single" w:sz="4" w:space="0" w:color="000000"/>
              <w:right w:val="single" w:sz="4" w:space="0" w:color="000000"/>
            </w:tcBorders>
            <w:shd w:val="clear" w:color="auto" w:fill="auto"/>
            <w:noWrap/>
            <w:vAlign w:val="center"/>
            <w:hideMark/>
          </w:tcPr>
          <w:p w14:paraId="11893C02" w14:textId="46ACB8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CFC276" w14:textId="359C78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40960" w14:textId="187745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6,596.62 </w:t>
            </w:r>
          </w:p>
        </w:tc>
      </w:tr>
      <w:tr w:rsidR="00007287" w:rsidRPr="002A4DA8" w14:paraId="3F12EBA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01E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932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center"/>
            <w:hideMark/>
          </w:tcPr>
          <w:p w14:paraId="6B1C3761" w14:textId="7DFDF7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3,826.44 </w:t>
            </w:r>
          </w:p>
        </w:tc>
        <w:tc>
          <w:tcPr>
            <w:tcW w:w="958" w:type="pct"/>
            <w:tcBorders>
              <w:top w:val="nil"/>
              <w:left w:val="nil"/>
              <w:bottom w:val="single" w:sz="4" w:space="0" w:color="000000"/>
              <w:right w:val="single" w:sz="4" w:space="0" w:color="000000"/>
            </w:tcBorders>
            <w:shd w:val="clear" w:color="auto" w:fill="auto"/>
            <w:noWrap/>
            <w:vAlign w:val="center"/>
            <w:hideMark/>
          </w:tcPr>
          <w:p w14:paraId="3485851E" w14:textId="0513F6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509390" w14:textId="003B28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9AF9E" w14:textId="069BA5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3,826.44 </w:t>
            </w:r>
          </w:p>
        </w:tc>
      </w:tr>
      <w:tr w:rsidR="00007287" w:rsidRPr="002A4DA8" w14:paraId="17C217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683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A23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center"/>
            <w:hideMark/>
          </w:tcPr>
          <w:p w14:paraId="161F96F5" w14:textId="768489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center"/>
            <w:hideMark/>
          </w:tcPr>
          <w:p w14:paraId="54EEE029" w14:textId="52DDEF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1A76B5" w14:textId="2399CF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8FA95" w14:textId="36872D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06,674.96 </w:t>
            </w:r>
          </w:p>
        </w:tc>
      </w:tr>
      <w:tr w:rsidR="00007287" w:rsidRPr="002A4DA8" w14:paraId="0145F4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1F5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633E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center"/>
            <w:hideMark/>
          </w:tcPr>
          <w:p w14:paraId="76D26568" w14:textId="1BE251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5,771.10 </w:t>
            </w:r>
          </w:p>
        </w:tc>
        <w:tc>
          <w:tcPr>
            <w:tcW w:w="958" w:type="pct"/>
            <w:tcBorders>
              <w:top w:val="nil"/>
              <w:left w:val="nil"/>
              <w:bottom w:val="single" w:sz="4" w:space="0" w:color="000000"/>
              <w:right w:val="single" w:sz="4" w:space="0" w:color="000000"/>
            </w:tcBorders>
            <w:shd w:val="clear" w:color="auto" w:fill="auto"/>
            <w:noWrap/>
            <w:vAlign w:val="center"/>
            <w:hideMark/>
          </w:tcPr>
          <w:p w14:paraId="008938FA" w14:textId="138B07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5B7B67" w14:textId="5EC076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9FB2E" w14:textId="43EC35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5,771.10 </w:t>
            </w:r>
          </w:p>
        </w:tc>
      </w:tr>
      <w:tr w:rsidR="00007287" w:rsidRPr="002A4DA8" w14:paraId="01B776C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290B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5AA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B571B78" w14:textId="5AFC93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51,020.36 </w:t>
            </w:r>
          </w:p>
        </w:tc>
        <w:tc>
          <w:tcPr>
            <w:tcW w:w="958" w:type="pct"/>
            <w:tcBorders>
              <w:top w:val="nil"/>
              <w:left w:val="nil"/>
              <w:bottom w:val="single" w:sz="4" w:space="0" w:color="000000"/>
              <w:right w:val="single" w:sz="4" w:space="0" w:color="000000"/>
            </w:tcBorders>
            <w:shd w:val="clear" w:color="auto" w:fill="auto"/>
            <w:noWrap/>
            <w:vAlign w:val="center"/>
            <w:hideMark/>
          </w:tcPr>
          <w:p w14:paraId="07C5BAFD" w14:textId="634468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A34112" w14:textId="1C27F5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41C1D" w14:textId="4337D2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51,020.36 </w:t>
            </w:r>
          </w:p>
        </w:tc>
      </w:tr>
      <w:tr w:rsidR="00007287" w:rsidRPr="002A4DA8" w14:paraId="2CF3067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570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55E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center"/>
            <w:hideMark/>
          </w:tcPr>
          <w:p w14:paraId="1CCB4C95" w14:textId="03C357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15,467.72 </w:t>
            </w:r>
          </w:p>
        </w:tc>
        <w:tc>
          <w:tcPr>
            <w:tcW w:w="958" w:type="pct"/>
            <w:tcBorders>
              <w:top w:val="nil"/>
              <w:left w:val="nil"/>
              <w:bottom w:val="single" w:sz="4" w:space="0" w:color="000000"/>
              <w:right w:val="single" w:sz="4" w:space="0" w:color="000000"/>
            </w:tcBorders>
            <w:shd w:val="clear" w:color="auto" w:fill="auto"/>
            <w:noWrap/>
            <w:vAlign w:val="center"/>
            <w:hideMark/>
          </w:tcPr>
          <w:p w14:paraId="3E45B5AA" w14:textId="4ABBCE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703D1" w14:textId="747676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A203A" w14:textId="2C9E37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15,467.72 </w:t>
            </w:r>
          </w:p>
        </w:tc>
      </w:tr>
      <w:tr w:rsidR="00007287" w:rsidRPr="002A4DA8" w14:paraId="4E627F4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CFD2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93BF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center"/>
            <w:hideMark/>
          </w:tcPr>
          <w:p w14:paraId="379DD79C" w14:textId="201275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center"/>
            <w:hideMark/>
          </w:tcPr>
          <w:p w14:paraId="3D654F98" w14:textId="722BC1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AB3E7A" w14:textId="3389EE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8BA5E" w14:textId="3EED0A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493,312.88 </w:t>
            </w:r>
          </w:p>
        </w:tc>
      </w:tr>
      <w:tr w:rsidR="00007287" w:rsidRPr="002A4DA8" w14:paraId="236D98E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A1D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081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5C73263E" w14:textId="733D0A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7,975.94 </w:t>
            </w:r>
          </w:p>
        </w:tc>
        <w:tc>
          <w:tcPr>
            <w:tcW w:w="958" w:type="pct"/>
            <w:tcBorders>
              <w:top w:val="nil"/>
              <w:left w:val="nil"/>
              <w:bottom w:val="single" w:sz="4" w:space="0" w:color="000000"/>
              <w:right w:val="single" w:sz="4" w:space="0" w:color="000000"/>
            </w:tcBorders>
            <w:shd w:val="clear" w:color="auto" w:fill="auto"/>
            <w:noWrap/>
            <w:vAlign w:val="center"/>
            <w:hideMark/>
          </w:tcPr>
          <w:p w14:paraId="488EEFF7" w14:textId="60EE3F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98AF99" w14:textId="106D5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54465" w14:textId="00F93A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7,975.94 </w:t>
            </w:r>
          </w:p>
        </w:tc>
      </w:tr>
      <w:tr w:rsidR="00007287" w:rsidRPr="002A4DA8" w14:paraId="4B1FD9C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0AB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C44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center"/>
            <w:hideMark/>
          </w:tcPr>
          <w:p w14:paraId="0A6D3E63" w14:textId="552316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94,174.86 </w:t>
            </w:r>
          </w:p>
        </w:tc>
        <w:tc>
          <w:tcPr>
            <w:tcW w:w="958" w:type="pct"/>
            <w:tcBorders>
              <w:top w:val="nil"/>
              <w:left w:val="nil"/>
              <w:bottom w:val="single" w:sz="4" w:space="0" w:color="000000"/>
              <w:right w:val="single" w:sz="4" w:space="0" w:color="000000"/>
            </w:tcBorders>
            <w:shd w:val="clear" w:color="auto" w:fill="auto"/>
            <w:noWrap/>
            <w:vAlign w:val="center"/>
            <w:hideMark/>
          </w:tcPr>
          <w:p w14:paraId="1BFF247F" w14:textId="5F1DF9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27EF62" w14:textId="13EE19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754DF" w14:textId="5874B4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94,174.86 </w:t>
            </w:r>
          </w:p>
        </w:tc>
      </w:tr>
      <w:tr w:rsidR="00007287" w:rsidRPr="002A4DA8" w14:paraId="6D5D95E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2C7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1AD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center"/>
            <w:hideMark/>
          </w:tcPr>
          <w:p w14:paraId="4FC345AF" w14:textId="564125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65,920.38 </w:t>
            </w:r>
          </w:p>
        </w:tc>
        <w:tc>
          <w:tcPr>
            <w:tcW w:w="958" w:type="pct"/>
            <w:tcBorders>
              <w:top w:val="nil"/>
              <w:left w:val="nil"/>
              <w:bottom w:val="single" w:sz="4" w:space="0" w:color="000000"/>
              <w:right w:val="single" w:sz="4" w:space="0" w:color="000000"/>
            </w:tcBorders>
            <w:shd w:val="clear" w:color="auto" w:fill="auto"/>
            <w:noWrap/>
            <w:vAlign w:val="center"/>
            <w:hideMark/>
          </w:tcPr>
          <w:p w14:paraId="11552012" w14:textId="5F7C9D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BC0FAF" w14:textId="3294E9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26872" w14:textId="50D647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65,920.38 </w:t>
            </w:r>
          </w:p>
        </w:tc>
      </w:tr>
      <w:tr w:rsidR="00007287" w:rsidRPr="002A4DA8" w14:paraId="15D3F0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CE3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D5A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0B1B0D83" w14:textId="00DAA3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646,480.90 </w:t>
            </w:r>
          </w:p>
        </w:tc>
        <w:tc>
          <w:tcPr>
            <w:tcW w:w="958" w:type="pct"/>
            <w:tcBorders>
              <w:top w:val="nil"/>
              <w:left w:val="nil"/>
              <w:bottom w:val="single" w:sz="4" w:space="0" w:color="000000"/>
              <w:right w:val="single" w:sz="4" w:space="0" w:color="000000"/>
            </w:tcBorders>
            <w:shd w:val="clear" w:color="auto" w:fill="auto"/>
            <w:noWrap/>
            <w:vAlign w:val="center"/>
            <w:hideMark/>
          </w:tcPr>
          <w:p w14:paraId="27E21C74" w14:textId="2340BF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6A5B05" w14:textId="5E97ED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2903B" w14:textId="3F7410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646,480.90 </w:t>
            </w:r>
          </w:p>
        </w:tc>
      </w:tr>
      <w:tr w:rsidR="00007287" w:rsidRPr="002A4DA8" w14:paraId="43E3B2A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C28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7A4C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center"/>
            <w:hideMark/>
          </w:tcPr>
          <w:p w14:paraId="66B955B6" w14:textId="32A437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72,633.22 </w:t>
            </w:r>
          </w:p>
        </w:tc>
        <w:tc>
          <w:tcPr>
            <w:tcW w:w="958" w:type="pct"/>
            <w:tcBorders>
              <w:top w:val="nil"/>
              <w:left w:val="nil"/>
              <w:bottom w:val="single" w:sz="4" w:space="0" w:color="000000"/>
              <w:right w:val="single" w:sz="4" w:space="0" w:color="000000"/>
            </w:tcBorders>
            <w:shd w:val="clear" w:color="auto" w:fill="auto"/>
            <w:noWrap/>
            <w:vAlign w:val="center"/>
            <w:hideMark/>
          </w:tcPr>
          <w:p w14:paraId="6F1A04DA" w14:textId="43F17F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901F3" w14:textId="2CF16B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CB0B4" w14:textId="00A189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72,633.22 </w:t>
            </w:r>
          </w:p>
        </w:tc>
      </w:tr>
      <w:tr w:rsidR="00007287" w:rsidRPr="002A4DA8" w14:paraId="5562F20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A3C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6FB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EE5E6F0" w14:textId="52F0F5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53,394.68 </w:t>
            </w:r>
          </w:p>
        </w:tc>
        <w:tc>
          <w:tcPr>
            <w:tcW w:w="958" w:type="pct"/>
            <w:tcBorders>
              <w:top w:val="nil"/>
              <w:left w:val="nil"/>
              <w:bottom w:val="single" w:sz="4" w:space="0" w:color="000000"/>
              <w:right w:val="single" w:sz="4" w:space="0" w:color="000000"/>
            </w:tcBorders>
            <w:shd w:val="clear" w:color="auto" w:fill="auto"/>
            <w:noWrap/>
            <w:vAlign w:val="center"/>
            <w:hideMark/>
          </w:tcPr>
          <w:p w14:paraId="04D98252" w14:textId="3B3E13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694474" w14:textId="7F12B2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3E69E" w14:textId="3BE99B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53,394.68 </w:t>
            </w:r>
          </w:p>
        </w:tc>
      </w:tr>
      <w:tr w:rsidR="00007287" w:rsidRPr="002A4DA8" w14:paraId="0357448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B93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ADA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center"/>
            <w:hideMark/>
          </w:tcPr>
          <w:p w14:paraId="38E00E7E" w14:textId="78AF86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9,950.18 </w:t>
            </w:r>
          </w:p>
        </w:tc>
        <w:tc>
          <w:tcPr>
            <w:tcW w:w="958" w:type="pct"/>
            <w:tcBorders>
              <w:top w:val="nil"/>
              <w:left w:val="nil"/>
              <w:bottom w:val="single" w:sz="4" w:space="0" w:color="000000"/>
              <w:right w:val="single" w:sz="4" w:space="0" w:color="000000"/>
            </w:tcBorders>
            <w:shd w:val="clear" w:color="auto" w:fill="auto"/>
            <w:noWrap/>
            <w:vAlign w:val="center"/>
            <w:hideMark/>
          </w:tcPr>
          <w:p w14:paraId="0698C913" w14:textId="0D7125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669474" w14:textId="3F9327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9E29C" w14:textId="512974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9,950.18 </w:t>
            </w:r>
          </w:p>
        </w:tc>
      </w:tr>
      <w:tr w:rsidR="00007287" w:rsidRPr="002A4DA8" w14:paraId="5BA3A88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DB2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184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center"/>
            <w:hideMark/>
          </w:tcPr>
          <w:p w14:paraId="2E627EF9" w14:textId="1BF700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01,920.76 </w:t>
            </w:r>
          </w:p>
        </w:tc>
        <w:tc>
          <w:tcPr>
            <w:tcW w:w="958" w:type="pct"/>
            <w:tcBorders>
              <w:top w:val="nil"/>
              <w:left w:val="nil"/>
              <w:bottom w:val="single" w:sz="4" w:space="0" w:color="000000"/>
              <w:right w:val="single" w:sz="4" w:space="0" w:color="000000"/>
            </w:tcBorders>
            <w:shd w:val="clear" w:color="auto" w:fill="auto"/>
            <w:noWrap/>
            <w:vAlign w:val="center"/>
            <w:hideMark/>
          </w:tcPr>
          <w:p w14:paraId="13ADD10E" w14:textId="3536AA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39BB37" w14:textId="771EAB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FD823" w14:textId="0B186A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01,920.76 </w:t>
            </w:r>
          </w:p>
        </w:tc>
      </w:tr>
      <w:tr w:rsidR="00007287" w:rsidRPr="002A4DA8" w14:paraId="6EFFFEE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53F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03F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center"/>
            <w:hideMark/>
          </w:tcPr>
          <w:p w14:paraId="55BC3F42" w14:textId="0863FC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center"/>
            <w:hideMark/>
          </w:tcPr>
          <w:p w14:paraId="31D3AAB6" w14:textId="478B60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48C988" w14:textId="00E7B1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82FD7" w14:textId="57291E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80,250.00 </w:t>
            </w:r>
          </w:p>
        </w:tc>
      </w:tr>
      <w:tr w:rsidR="00007287" w:rsidRPr="002A4DA8" w14:paraId="5FAC1B8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1EB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C18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5E179D23" w14:textId="0CC412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40,462.04 </w:t>
            </w:r>
          </w:p>
        </w:tc>
        <w:tc>
          <w:tcPr>
            <w:tcW w:w="958" w:type="pct"/>
            <w:tcBorders>
              <w:top w:val="nil"/>
              <w:left w:val="nil"/>
              <w:bottom w:val="single" w:sz="4" w:space="0" w:color="000000"/>
              <w:right w:val="single" w:sz="4" w:space="0" w:color="000000"/>
            </w:tcBorders>
            <w:shd w:val="clear" w:color="auto" w:fill="auto"/>
            <w:noWrap/>
            <w:vAlign w:val="center"/>
            <w:hideMark/>
          </w:tcPr>
          <w:p w14:paraId="4AF42A78" w14:textId="2360D6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0E26DF" w14:textId="6BA611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5F45A" w14:textId="7F0B75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40,462.04 </w:t>
            </w:r>
          </w:p>
        </w:tc>
      </w:tr>
      <w:tr w:rsidR="00007287" w:rsidRPr="002A4DA8" w14:paraId="78E1F7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7F2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347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center"/>
            <w:hideMark/>
          </w:tcPr>
          <w:p w14:paraId="149F6B63" w14:textId="0305E5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957,939.14 </w:t>
            </w:r>
          </w:p>
        </w:tc>
        <w:tc>
          <w:tcPr>
            <w:tcW w:w="958" w:type="pct"/>
            <w:tcBorders>
              <w:top w:val="nil"/>
              <w:left w:val="nil"/>
              <w:bottom w:val="single" w:sz="4" w:space="0" w:color="000000"/>
              <w:right w:val="single" w:sz="4" w:space="0" w:color="000000"/>
            </w:tcBorders>
            <w:shd w:val="clear" w:color="auto" w:fill="auto"/>
            <w:noWrap/>
            <w:vAlign w:val="center"/>
            <w:hideMark/>
          </w:tcPr>
          <w:p w14:paraId="42E7721B" w14:textId="429773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11580A" w14:textId="761A7D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B567D" w14:textId="4B9C21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957,939.14 </w:t>
            </w:r>
          </w:p>
        </w:tc>
      </w:tr>
      <w:tr w:rsidR="00007287" w:rsidRPr="002A4DA8" w14:paraId="00A83DF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2908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058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center"/>
            <w:hideMark/>
          </w:tcPr>
          <w:p w14:paraId="0D71DF36" w14:textId="346C9D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0,945.54 </w:t>
            </w:r>
          </w:p>
        </w:tc>
        <w:tc>
          <w:tcPr>
            <w:tcW w:w="958" w:type="pct"/>
            <w:tcBorders>
              <w:top w:val="nil"/>
              <w:left w:val="nil"/>
              <w:bottom w:val="single" w:sz="4" w:space="0" w:color="000000"/>
              <w:right w:val="single" w:sz="4" w:space="0" w:color="000000"/>
            </w:tcBorders>
            <w:shd w:val="clear" w:color="auto" w:fill="auto"/>
            <w:noWrap/>
            <w:vAlign w:val="center"/>
            <w:hideMark/>
          </w:tcPr>
          <w:p w14:paraId="648CC0C1" w14:textId="651BE1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B976A" w14:textId="1FBF33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C752E" w14:textId="022C64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0,945.54 </w:t>
            </w:r>
          </w:p>
        </w:tc>
      </w:tr>
      <w:tr w:rsidR="00007287" w:rsidRPr="002A4DA8" w14:paraId="0023E7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E78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5DB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03111890" w14:textId="066DFB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6,289.46 </w:t>
            </w:r>
          </w:p>
        </w:tc>
        <w:tc>
          <w:tcPr>
            <w:tcW w:w="958" w:type="pct"/>
            <w:tcBorders>
              <w:top w:val="nil"/>
              <w:left w:val="nil"/>
              <w:bottom w:val="single" w:sz="4" w:space="0" w:color="000000"/>
              <w:right w:val="single" w:sz="4" w:space="0" w:color="000000"/>
            </w:tcBorders>
            <w:shd w:val="clear" w:color="auto" w:fill="auto"/>
            <w:noWrap/>
            <w:vAlign w:val="center"/>
            <w:hideMark/>
          </w:tcPr>
          <w:p w14:paraId="41E80D47" w14:textId="333A48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5222C6" w14:textId="09A5EA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D0FCD" w14:textId="02BA47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6,289.46 </w:t>
            </w:r>
          </w:p>
        </w:tc>
      </w:tr>
      <w:tr w:rsidR="00007287" w:rsidRPr="002A4DA8" w14:paraId="294C79F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ED3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354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center"/>
            <w:hideMark/>
          </w:tcPr>
          <w:p w14:paraId="74BA9384" w14:textId="57F064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64,127.62 </w:t>
            </w:r>
          </w:p>
        </w:tc>
        <w:tc>
          <w:tcPr>
            <w:tcW w:w="958" w:type="pct"/>
            <w:tcBorders>
              <w:top w:val="nil"/>
              <w:left w:val="nil"/>
              <w:bottom w:val="single" w:sz="4" w:space="0" w:color="000000"/>
              <w:right w:val="single" w:sz="4" w:space="0" w:color="000000"/>
            </w:tcBorders>
            <w:shd w:val="clear" w:color="auto" w:fill="auto"/>
            <w:noWrap/>
            <w:vAlign w:val="center"/>
            <w:hideMark/>
          </w:tcPr>
          <w:p w14:paraId="34BA1874" w14:textId="1AB17C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48EA63" w14:textId="0E0F9C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4C669" w14:textId="2C297E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64,127.62 </w:t>
            </w:r>
          </w:p>
        </w:tc>
      </w:tr>
      <w:tr w:rsidR="00007287" w:rsidRPr="002A4DA8" w14:paraId="73AA68F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EFD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1CC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center"/>
            <w:hideMark/>
          </w:tcPr>
          <w:p w14:paraId="4A8AB46D" w14:textId="5DE60F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86,628.60 </w:t>
            </w:r>
          </w:p>
        </w:tc>
        <w:tc>
          <w:tcPr>
            <w:tcW w:w="958" w:type="pct"/>
            <w:tcBorders>
              <w:top w:val="nil"/>
              <w:left w:val="nil"/>
              <w:bottom w:val="single" w:sz="4" w:space="0" w:color="000000"/>
              <w:right w:val="single" w:sz="4" w:space="0" w:color="000000"/>
            </w:tcBorders>
            <w:shd w:val="clear" w:color="auto" w:fill="auto"/>
            <w:noWrap/>
            <w:vAlign w:val="center"/>
            <w:hideMark/>
          </w:tcPr>
          <w:p w14:paraId="463897EF" w14:textId="5421E3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29799B" w14:textId="3DA55A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AD140" w14:textId="04C5CC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86,628.60 </w:t>
            </w:r>
          </w:p>
        </w:tc>
      </w:tr>
      <w:tr w:rsidR="00007287" w:rsidRPr="002A4DA8" w14:paraId="775B0A6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937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A62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center"/>
            <w:hideMark/>
          </w:tcPr>
          <w:p w14:paraId="31345766" w14:textId="6C12CD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4,887.68 </w:t>
            </w:r>
          </w:p>
        </w:tc>
        <w:tc>
          <w:tcPr>
            <w:tcW w:w="958" w:type="pct"/>
            <w:tcBorders>
              <w:top w:val="nil"/>
              <w:left w:val="nil"/>
              <w:bottom w:val="single" w:sz="4" w:space="0" w:color="000000"/>
              <w:right w:val="single" w:sz="4" w:space="0" w:color="000000"/>
            </w:tcBorders>
            <w:shd w:val="clear" w:color="auto" w:fill="auto"/>
            <w:noWrap/>
            <w:vAlign w:val="center"/>
            <w:hideMark/>
          </w:tcPr>
          <w:p w14:paraId="4009A6BE" w14:textId="3FCA60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4E93D3" w14:textId="1EA54C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9E675" w14:textId="7D956E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4,887.68 </w:t>
            </w:r>
          </w:p>
        </w:tc>
      </w:tr>
      <w:tr w:rsidR="00007287" w:rsidRPr="002A4DA8" w14:paraId="75DD2EB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B84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C2C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center"/>
            <w:hideMark/>
          </w:tcPr>
          <w:p w14:paraId="6B0373B2" w14:textId="591562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62,857.09 </w:t>
            </w:r>
          </w:p>
        </w:tc>
        <w:tc>
          <w:tcPr>
            <w:tcW w:w="958" w:type="pct"/>
            <w:tcBorders>
              <w:top w:val="nil"/>
              <w:left w:val="nil"/>
              <w:bottom w:val="single" w:sz="4" w:space="0" w:color="000000"/>
              <w:right w:val="single" w:sz="4" w:space="0" w:color="000000"/>
            </w:tcBorders>
            <w:shd w:val="clear" w:color="auto" w:fill="auto"/>
            <w:noWrap/>
            <w:vAlign w:val="center"/>
            <w:hideMark/>
          </w:tcPr>
          <w:p w14:paraId="7E7A669A" w14:textId="46B273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BF145D" w14:textId="3C919C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CF55A" w14:textId="209DA7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62,857.09 </w:t>
            </w:r>
          </w:p>
        </w:tc>
      </w:tr>
      <w:tr w:rsidR="00007287" w:rsidRPr="002A4DA8" w14:paraId="4313BEE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55A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DFE1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center"/>
            <w:hideMark/>
          </w:tcPr>
          <w:p w14:paraId="1C5A1AA4" w14:textId="3823A7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1,035.78 </w:t>
            </w:r>
          </w:p>
        </w:tc>
        <w:tc>
          <w:tcPr>
            <w:tcW w:w="958" w:type="pct"/>
            <w:tcBorders>
              <w:top w:val="nil"/>
              <w:left w:val="nil"/>
              <w:bottom w:val="single" w:sz="4" w:space="0" w:color="000000"/>
              <w:right w:val="single" w:sz="4" w:space="0" w:color="000000"/>
            </w:tcBorders>
            <w:shd w:val="clear" w:color="auto" w:fill="auto"/>
            <w:noWrap/>
            <w:vAlign w:val="center"/>
            <w:hideMark/>
          </w:tcPr>
          <w:p w14:paraId="47BCCE56" w14:textId="1B89E9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449209" w14:textId="65047F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3201D" w14:textId="34CE7D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1,035.78 </w:t>
            </w:r>
          </w:p>
        </w:tc>
      </w:tr>
      <w:tr w:rsidR="00007287" w:rsidRPr="002A4DA8" w14:paraId="4C906F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F202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20E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2D89E2C2" w14:textId="5CC4D0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5,804.04 </w:t>
            </w:r>
          </w:p>
        </w:tc>
        <w:tc>
          <w:tcPr>
            <w:tcW w:w="958" w:type="pct"/>
            <w:tcBorders>
              <w:top w:val="nil"/>
              <w:left w:val="nil"/>
              <w:bottom w:val="single" w:sz="4" w:space="0" w:color="000000"/>
              <w:right w:val="single" w:sz="4" w:space="0" w:color="000000"/>
            </w:tcBorders>
            <w:shd w:val="clear" w:color="auto" w:fill="auto"/>
            <w:noWrap/>
            <w:vAlign w:val="center"/>
            <w:hideMark/>
          </w:tcPr>
          <w:p w14:paraId="1DCCF323" w14:textId="2A10C2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984434" w14:textId="421353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D6B77" w14:textId="1314FD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5,804.04 </w:t>
            </w:r>
          </w:p>
        </w:tc>
      </w:tr>
      <w:tr w:rsidR="00007287" w:rsidRPr="002A4DA8" w14:paraId="29C513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9AF5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961F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center"/>
            <w:hideMark/>
          </w:tcPr>
          <w:p w14:paraId="694F4E9D" w14:textId="4DF4B6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7,725.62 </w:t>
            </w:r>
          </w:p>
        </w:tc>
        <w:tc>
          <w:tcPr>
            <w:tcW w:w="958" w:type="pct"/>
            <w:tcBorders>
              <w:top w:val="nil"/>
              <w:left w:val="nil"/>
              <w:bottom w:val="single" w:sz="4" w:space="0" w:color="000000"/>
              <w:right w:val="single" w:sz="4" w:space="0" w:color="000000"/>
            </w:tcBorders>
            <w:shd w:val="clear" w:color="auto" w:fill="auto"/>
            <w:noWrap/>
            <w:vAlign w:val="center"/>
            <w:hideMark/>
          </w:tcPr>
          <w:p w14:paraId="2287C4D0" w14:textId="0A97AA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9628FE" w14:textId="68A1CD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F726A" w14:textId="3A3034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7,725.62 </w:t>
            </w:r>
          </w:p>
        </w:tc>
      </w:tr>
      <w:tr w:rsidR="00007287" w:rsidRPr="002A4DA8" w14:paraId="093297D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1363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95E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center"/>
            <w:hideMark/>
          </w:tcPr>
          <w:p w14:paraId="3F1D80DA" w14:textId="52687B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60,238.84 </w:t>
            </w:r>
          </w:p>
        </w:tc>
        <w:tc>
          <w:tcPr>
            <w:tcW w:w="958" w:type="pct"/>
            <w:tcBorders>
              <w:top w:val="nil"/>
              <w:left w:val="nil"/>
              <w:bottom w:val="single" w:sz="4" w:space="0" w:color="000000"/>
              <w:right w:val="single" w:sz="4" w:space="0" w:color="000000"/>
            </w:tcBorders>
            <w:shd w:val="clear" w:color="auto" w:fill="auto"/>
            <w:noWrap/>
            <w:vAlign w:val="center"/>
            <w:hideMark/>
          </w:tcPr>
          <w:p w14:paraId="69E4F17A" w14:textId="32D4D0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10BDB3" w14:textId="7EF207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A307B" w14:textId="4C86EF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60,238.84 </w:t>
            </w:r>
          </w:p>
        </w:tc>
      </w:tr>
      <w:tr w:rsidR="00007287" w:rsidRPr="002A4DA8" w14:paraId="2E454F8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876B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003C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center"/>
            <w:hideMark/>
          </w:tcPr>
          <w:p w14:paraId="64CCEDE2" w14:textId="5715CC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305.56 </w:t>
            </w:r>
          </w:p>
        </w:tc>
        <w:tc>
          <w:tcPr>
            <w:tcW w:w="958" w:type="pct"/>
            <w:tcBorders>
              <w:top w:val="nil"/>
              <w:left w:val="nil"/>
              <w:bottom w:val="single" w:sz="4" w:space="0" w:color="000000"/>
              <w:right w:val="single" w:sz="4" w:space="0" w:color="000000"/>
            </w:tcBorders>
            <w:shd w:val="clear" w:color="auto" w:fill="auto"/>
            <w:noWrap/>
            <w:vAlign w:val="center"/>
            <w:hideMark/>
          </w:tcPr>
          <w:p w14:paraId="24CEF129" w14:textId="04213F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06879D" w14:textId="15F3F9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D6415" w14:textId="5E2EF3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7,305.56 </w:t>
            </w:r>
          </w:p>
        </w:tc>
      </w:tr>
      <w:tr w:rsidR="00007287" w:rsidRPr="002A4DA8" w14:paraId="7423415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79B1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D6C1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center"/>
            <w:hideMark/>
          </w:tcPr>
          <w:p w14:paraId="23D90233" w14:textId="559BD9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95,156.04 </w:t>
            </w:r>
          </w:p>
        </w:tc>
        <w:tc>
          <w:tcPr>
            <w:tcW w:w="958" w:type="pct"/>
            <w:tcBorders>
              <w:top w:val="nil"/>
              <w:left w:val="nil"/>
              <w:bottom w:val="single" w:sz="4" w:space="0" w:color="000000"/>
              <w:right w:val="single" w:sz="4" w:space="0" w:color="000000"/>
            </w:tcBorders>
            <w:shd w:val="clear" w:color="auto" w:fill="auto"/>
            <w:noWrap/>
            <w:vAlign w:val="center"/>
            <w:hideMark/>
          </w:tcPr>
          <w:p w14:paraId="5736251C" w14:textId="44FD69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3A810E" w14:textId="04E7DC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5E6C8" w14:textId="6E72E3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195,156.04 </w:t>
            </w:r>
          </w:p>
        </w:tc>
      </w:tr>
      <w:tr w:rsidR="00007287" w:rsidRPr="002A4DA8" w14:paraId="00102EC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DEF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E01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5EF1C178" w14:textId="16C6D6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41,325.62 </w:t>
            </w:r>
          </w:p>
        </w:tc>
        <w:tc>
          <w:tcPr>
            <w:tcW w:w="958" w:type="pct"/>
            <w:tcBorders>
              <w:top w:val="nil"/>
              <w:left w:val="nil"/>
              <w:bottom w:val="single" w:sz="4" w:space="0" w:color="000000"/>
              <w:right w:val="single" w:sz="4" w:space="0" w:color="000000"/>
            </w:tcBorders>
            <w:shd w:val="clear" w:color="auto" w:fill="auto"/>
            <w:noWrap/>
            <w:vAlign w:val="center"/>
            <w:hideMark/>
          </w:tcPr>
          <w:p w14:paraId="7B9809CF" w14:textId="16B0E6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BD35A6" w14:textId="2336C9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FE70F" w14:textId="444BB4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41,325.62 </w:t>
            </w:r>
          </w:p>
        </w:tc>
      </w:tr>
      <w:tr w:rsidR="00007287" w:rsidRPr="002A4DA8" w14:paraId="797B37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F336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2D4B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center"/>
            <w:hideMark/>
          </w:tcPr>
          <w:p w14:paraId="0567A574" w14:textId="586700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center"/>
            <w:hideMark/>
          </w:tcPr>
          <w:p w14:paraId="7443182A" w14:textId="562BF5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0306C6" w14:textId="0592D6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7C9F4" w14:textId="16DFAC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10,998.32 </w:t>
            </w:r>
          </w:p>
        </w:tc>
      </w:tr>
      <w:tr w:rsidR="00007287" w:rsidRPr="002A4DA8" w14:paraId="5D03C2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E93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162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3F2E3AA0" w14:textId="5FB8A6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4,580.18 </w:t>
            </w:r>
          </w:p>
        </w:tc>
        <w:tc>
          <w:tcPr>
            <w:tcW w:w="958" w:type="pct"/>
            <w:tcBorders>
              <w:top w:val="nil"/>
              <w:left w:val="nil"/>
              <w:bottom w:val="single" w:sz="4" w:space="0" w:color="000000"/>
              <w:right w:val="single" w:sz="4" w:space="0" w:color="000000"/>
            </w:tcBorders>
            <w:shd w:val="clear" w:color="auto" w:fill="auto"/>
            <w:noWrap/>
            <w:vAlign w:val="center"/>
            <w:hideMark/>
          </w:tcPr>
          <w:p w14:paraId="6B8BD494" w14:textId="00B9F4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672467" w14:textId="11B418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C8054" w14:textId="574239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4,580.18 </w:t>
            </w:r>
          </w:p>
        </w:tc>
      </w:tr>
      <w:tr w:rsidR="00007287" w:rsidRPr="002A4DA8" w14:paraId="5BDA987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DF46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5A6A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2A68088D" w14:textId="7539C8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0,912.17 </w:t>
            </w:r>
          </w:p>
        </w:tc>
        <w:tc>
          <w:tcPr>
            <w:tcW w:w="958" w:type="pct"/>
            <w:tcBorders>
              <w:top w:val="nil"/>
              <w:left w:val="nil"/>
              <w:bottom w:val="single" w:sz="4" w:space="0" w:color="000000"/>
              <w:right w:val="single" w:sz="4" w:space="0" w:color="000000"/>
            </w:tcBorders>
            <w:shd w:val="clear" w:color="auto" w:fill="auto"/>
            <w:noWrap/>
            <w:vAlign w:val="center"/>
            <w:hideMark/>
          </w:tcPr>
          <w:p w14:paraId="741CCA8F" w14:textId="4A17C7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93B8C7" w14:textId="6922CA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46244" w14:textId="49F403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0,912.17 </w:t>
            </w:r>
          </w:p>
        </w:tc>
      </w:tr>
      <w:tr w:rsidR="00007287" w:rsidRPr="002A4DA8" w14:paraId="5126167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86E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6C4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center"/>
            <w:hideMark/>
          </w:tcPr>
          <w:p w14:paraId="019199AC" w14:textId="5FEA3A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42,902.46 </w:t>
            </w:r>
          </w:p>
        </w:tc>
        <w:tc>
          <w:tcPr>
            <w:tcW w:w="958" w:type="pct"/>
            <w:tcBorders>
              <w:top w:val="nil"/>
              <w:left w:val="nil"/>
              <w:bottom w:val="single" w:sz="4" w:space="0" w:color="000000"/>
              <w:right w:val="single" w:sz="4" w:space="0" w:color="000000"/>
            </w:tcBorders>
            <w:shd w:val="clear" w:color="auto" w:fill="auto"/>
            <w:noWrap/>
            <w:vAlign w:val="center"/>
            <w:hideMark/>
          </w:tcPr>
          <w:p w14:paraId="49C11EC5" w14:textId="7756E6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C65821" w14:textId="7AE5FF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F99A5" w14:textId="08E109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42,902.46 </w:t>
            </w:r>
          </w:p>
        </w:tc>
      </w:tr>
      <w:tr w:rsidR="00007287" w:rsidRPr="002A4DA8" w14:paraId="29B66C9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9F1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14C9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center"/>
            <w:hideMark/>
          </w:tcPr>
          <w:p w14:paraId="13E3D609" w14:textId="543699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5,387.14 </w:t>
            </w:r>
          </w:p>
        </w:tc>
        <w:tc>
          <w:tcPr>
            <w:tcW w:w="958" w:type="pct"/>
            <w:tcBorders>
              <w:top w:val="nil"/>
              <w:left w:val="nil"/>
              <w:bottom w:val="single" w:sz="4" w:space="0" w:color="000000"/>
              <w:right w:val="single" w:sz="4" w:space="0" w:color="000000"/>
            </w:tcBorders>
            <w:shd w:val="clear" w:color="auto" w:fill="auto"/>
            <w:noWrap/>
            <w:vAlign w:val="center"/>
            <w:hideMark/>
          </w:tcPr>
          <w:p w14:paraId="2696CBF2" w14:textId="4BAD49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1AD0FE" w14:textId="675253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05E17" w14:textId="5228F1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5,387.14 </w:t>
            </w:r>
          </w:p>
        </w:tc>
      </w:tr>
      <w:tr w:rsidR="00007287" w:rsidRPr="002A4DA8" w14:paraId="38B6299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03A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292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6E4003CD" w14:textId="782BA9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33,002.82 </w:t>
            </w:r>
          </w:p>
        </w:tc>
        <w:tc>
          <w:tcPr>
            <w:tcW w:w="958" w:type="pct"/>
            <w:tcBorders>
              <w:top w:val="nil"/>
              <w:left w:val="nil"/>
              <w:bottom w:val="single" w:sz="4" w:space="0" w:color="000000"/>
              <w:right w:val="single" w:sz="4" w:space="0" w:color="000000"/>
            </w:tcBorders>
            <w:shd w:val="clear" w:color="auto" w:fill="auto"/>
            <w:noWrap/>
            <w:vAlign w:val="center"/>
            <w:hideMark/>
          </w:tcPr>
          <w:p w14:paraId="28DEBD18" w14:textId="7F7563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0911AC" w14:textId="78BA4D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79FB1" w14:textId="2408F0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33,002.82 </w:t>
            </w:r>
          </w:p>
        </w:tc>
      </w:tr>
      <w:tr w:rsidR="00007287" w:rsidRPr="002A4DA8" w14:paraId="1A9ED6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622B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E2A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center"/>
            <w:hideMark/>
          </w:tcPr>
          <w:p w14:paraId="6DC566A1" w14:textId="6C0CFA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238,421.72 </w:t>
            </w:r>
          </w:p>
        </w:tc>
        <w:tc>
          <w:tcPr>
            <w:tcW w:w="958" w:type="pct"/>
            <w:tcBorders>
              <w:top w:val="nil"/>
              <w:left w:val="nil"/>
              <w:bottom w:val="single" w:sz="4" w:space="0" w:color="000000"/>
              <w:right w:val="single" w:sz="4" w:space="0" w:color="000000"/>
            </w:tcBorders>
            <w:shd w:val="clear" w:color="auto" w:fill="auto"/>
            <w:noWrap/>
            <w:vAlign w:val="center"/>
            <w:hideMark/>
          </w:tcPr>
          <w:p w14:paraId="48FF2506" w14:textId="325EDE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3C3ECD" w14:textId="049661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246B1" w14:textId="5FB0DB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238,421.72 </w:t>
            </w:r>
          </w:p>
        </w:tc>
      </w:tr>
      <w:tr w:rsidR="00007287" w:rsidRPr="002A4DA8" w14:paraId="6723E5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47DB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8F6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center"/>
            <w:hideMark/>
          </w:tcPr>
          <w:p w14:paraId="0293B9D4" w14:textId="1AAB24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32,376.22 </w:t>
            </w:r>
          </w:p>
        </w:tc>
        <w:tc>
          <w:tcPr>
            <w:tcW w:w="958" w:type="pct"/>
            <w:tcBorders>
              <w:top w:val="nil"/>
              <w:left w:val="nil"/>
              <w:bottom w:val="single" w:sz="4" w:space="0" w:color="000000"/>
              <w:right w:val="single" w:sz="4" w:space="0" w:color="000000"/>
            </w:tcBorders>
            <w:shd w:val="clear" w:color="auto" w:fill="auto"/>
            <w:noWrap/>
            <w:vAlign w:val="center"/>
            <w:hideMark/>
          </w:tcPr>
          <w:p w14:paraId="784CACE4" w14:textId="6067BE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918D7C" w14:textId="38CD48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D92C1" w14:textId="4C0FC4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32,376.22 </w:t>
            </w:r>
          </w:p>
        </w:tc>
      </w:tr>
      <w:tr w:rsidR="00007287" w:rsidRPr="002A4DA8" w14:paraId="27BEBF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C4F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381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639975F7" w14:textId="38AF3A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40,780.40 </w:t>
            </w:r>
          </w:p>
        </w:tc>
        <w:tc>
          <w:tcPr>
            <w:tcW w:w="958" w:type="pct"/>
            <w:tcBorders>
              <w:top w:val="nil"/>
              <w:left w:val="nil"/>
              <w:bottom w:val="single" w:sz="4" w:space="0" w:color="000000"/>
              <w:right w:val="single" w:sz="4" w:space="0" w:color="000000"/>
            </w:tcBorders>
            <w:shd w:val="clear" w:color="auto" w:fill="auto"/>
            <w:noWrap/>
            <w:vAlign w:val="center"/>
            <w:hideMark/>
          </w:tcPr>
          <w:p w14:paraId="114F628B" w14:textId="777128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8431DC" w14:textId="67EE1E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983B6" w14:textId="24D60B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40,780.40 </w:t>
            </w:r>
          </w:p>
        </w:tc>
      </w:tr>
      <w:tr w:rsidR="00007287" w:rsidRPr="002A4DA8" w14:paraId="6F47180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9D87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194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center"/>
            <w:hideMark/>
          </w:tcPr>
          <w:p w14:paraId="4E8FACB0" w14:textId="3B030F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28,217.24 </w:t>
            </w:r>
          </w:p>
        </w:tc>
        <w:tc>
          <w:tcPr>
            <w:tcW w:w="958" w:type="pct"/>
            <w:tcBorders>
              <w:top w:val="nil"/>
              <w:left w:val="nil"/>
              <w:bottom w:val="single" w:sz="4" w:space="0" w:color="000000"/>
              <w:right w:val="single" w:sz="4" w:space="0" w:color="000000"/>
            </w:tcBorders>
            <w:shd w:val="clear" w:color="auto" w:fill="auto"/>
            <w:noWrap/>
            <w:vAlign w:val="center"/>
            <w:hideMark/>
          </w:tcPr>
          <w:p w14:paraId="78E0CA4E" w14:textId="3EC1B6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BE0187" w14:textId="57E99B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D872A" w14:textId="07B143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28,217.24 </w:t>
            </w:r>
          </w:p>
        </w:tc>
      </w:tr>
      <w:tr w:rsidR="00007287" w:rsidRPr="002A4DA8" w14:paraId="29DD452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24A4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7FE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center"/>
            <w:hideMark/>
          </w:tcPr>
          <w:p w14:paraId="4E1202DF" w14:textId="2F9A5C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82,056.78 </w:t>
            </w:r>
          </w:p>
        </w:tc>
        <w:tc>
          <w:tcPr>
            <w:tcW w:w="958" w:type="pct"/>
            <w:tcBorders>
              <w:top w:val="nil"/>
              <w:left w:val="nil"/>
              <w:bottom w:val="single" w:sz="4" w:space="0" w:color="000000"/>
              <w:right w:val="single" w:sz="4" w:space="0" w:color="000000"/>
            </w:tcBorders>
            <w:shd w:val="clear" w:color="auto" w:fill="auto"/>
            <w:noWrap/>
            <w:vAlign w:val="center"/>
            <w:hideMark/>
          </w:tcPr>
          <w:p w14:paraId="2404FE8E" w14:textId="68A112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A64362" w14:textId="018A87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3F079" w14:textId="46BFC9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82,056.78 </w:t>
            </w:r>
          </w:p>
        </w:tc>
      </w:tr>
      <w:tr w:rsidR="00007287" w:rsidRPr="002A4DA8" w14:paraId="315FC94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1972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03AF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63E2C502" w14:textId="60831E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08,866.38 </w:t>
            </w:r>
          </w:p>
        </w:tc>
        <w:tc>
          <w:tcPr>
            <w:tcW w:w="958" w:type="pct"/>
            <w:tcBorders>
              <w:top w:val="nil"/>
              <w:left w:val="nil"/>
              <w:bottom w:val="single" w:sz="4" w:space="0" w:color="000000"/>
              <w:right w:val="single" w:sz="4" w:space="0" w:color="000000"/>
            </w:tcBorders>
            <w:shd w:val="clear" w:color="auto" w:fill="auto"/>
            <w:noWrap/>
            <w:vAlign w:val="center"/>
            <w:hideMark/>
          </w:tcPr>
          <w:p w14:paraId="0DACCF2C" w14:textId="1C6DE4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47E9C" w14:textId="6812C3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A0649" w14:textId="313F7B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08,866.38 </w:t>
            </w:r>
          </w:p>
        </w:tc>
      </w:tr>
      <w:tr w:rsidR="00007287" w:rsidRPr="002A4DA8" w14:paraId="60E1A83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A844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center"/>
            <w:hideMark/>
          </w:tcPr>
          <w:p w14:paraId="0872B5C7" w14:textId="4A47E5A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center"/>
            <w:hideMark/>
          </w:tcPr>
          <w:p w14:paraId="33B43610" w14:textId="5C53C80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38AC214" w14:textId="0BF09EC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D4450EF" w14:textId="337605E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870,273.30 </w:t>
            </w:r>
          </w:p>
        </w:tc>
      </w:tr>
      <w:tr w:rsidR="00007287" w:rsidRPr="002A4DA8" w14:paraId="62FEC84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FBD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BDD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center"/>
            <w:hideMark/>
          </w:tcPr>
          <w:p w14:paraId="3B339F0A" w14:textId="2523A3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center"/>
            <w:hideMark/>
          </w:tcPr>
          <w:p w14:paraId="466924B7" w14:textId="2054DE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B25167" w14:textId="4C176A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9BCDA" w14:textId="2233FC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0,118.48 </w:t>
            </w:r>
          </w:p>
        </w:tc>
      </w:tr>
      <w:tr w:rsidR="00007287" w:rsidRPr="002A4DA8" w14:paraId="4601222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5C7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2EC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center"/>
            <w:hideMark/>
          </w:tcPr>
          <w:p w14:paraId="0D00B10E" w14:textId="1C889B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center"/>
            <w:hideMark/>
          </w:tcPr>
          <w:p w14:paraId="6E9527F2" w14:textId="354D3D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2A6227" w14:textId="25843F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45A18" w14:textId="138080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9,714.82 </w:t>
            </w:r>
          </w:p>
        </w:tc>
      </w:tr>
      <w:tr w:rsidR="00007287" w:rsidRPr="002A4DA8" w14:paraId="3EDAB09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857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B97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center"/>
            <w:hideMark/>
          </w:tcPr>
          <w:p w14:paraId="0515A3E9" w14:textId="5A9826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center"/>
            <w:hideMark/>
          </w:tcPr>
          <w:p w14:paraId="2A3DC4A3" w14:textId="109537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AD7463" w14:textId="6E96CA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6C544" w14:textId="53BEE7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0,440.00 </w:t>
            </w:r>
          </w:p>
        </w:tc>
      </w:tr>
      <w:tr w:rsidR="00007287" w:rsidRPr="002A4DA8" w14:paraId="1A8B144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5B0D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634D8749" w14:textId="7063E69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3,162,190.02 </w:t>
            </w:r>
          </w:p>
        </w:tc>
        <w:tc>
          <w:tcPr>
            <w:tcW w:w="958" w:type="pct"/>
            <w:tcBorders>
              <w:top w:val="nil"/>
              <w:left w:val="nil"/>
              <w:bottom w:val="single" w:sz="4" w:space="0" w:color="000000"/>
              <w:right w:val="single" w:sz="4" w:space="0" w:color="000000"/>
            </w:tcBorders>
            <w:shd w:val="clear" w:color="D8D8D8" w:fill="D8D8D8"/>
            <w:noWrap/>
            <w:vAlign w:val="center"/>
            <w:hideMark/>
          </w:tcPr>
          <w:p w14:paraId="304BE64B" w14:textId="7C97407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ACE9EDD" w14:textId="29A472D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3B17967" w14:textId="06AA656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3,162,190.02 </w:t>
            </w:r>
          </w:p>
        </w:tc>
      </w:tr>
      <w:tr w:rsidR="00007287" w:rsidRPr="002A4DA8" w14:paraId="004E21A1" w14:textId="77777777" w:rsidTr="002A4DA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4968412"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585E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54FF9157" w14:textId="15D02A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center"/>
            <w:hideMark/>
          </w:tcPr>
          <w:p w14:paraId="6B7791F1" w14:textId="42F6BB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26B47F" w14:textId="7105A2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76659" w14:textId="6CD581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17,847.71 </w:t>
            </w:r>
          </w:p>
        </w:tc>
      </w:tr>
      <w:tr w:rsidR="00007287" w:rsidRPr="002A4DA8" w14:paraId="6D2A162D" w14:textId="77777777" w:rsidTr="002A4DA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06CC0EE"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2411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center"/>
            <w:hideMark/>
          </w:tcPr>
          <w:p w14:paraId="5DF78397" w14:textId="41669A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center"/>
            <w:hideMark/>
          </w:tcPr>
          <w:p w14:paraId="7B802446" w14:textId="11CDD4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FC8B42" w14:textId="7F9D6C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770AA" w14:textId="3C2290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6,940.00 </w:t>
            </w:r>
          </w:p>
        </w:tc>
      </w:tr>
      <w:tr w:rsidR="00007287" w:rsidRPr="002A4DA8" w14:paraId="4F7EE8F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1B6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6EA0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FDD479F" w14:textId="052EF7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07115BE8" w14:textId="27CBFC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FF8F26" w14:textId="4F80F5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383AA" w14:textId="246C5C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0,728.00 </w:t>
            </w:r>
          </w:p>
        </w:tc>
      </w:tr>
      <w:tr w:rsidR="00007287" w:rsidRPr="002A4DA8" w14:paraId="6A8426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B841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79A6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center"/>
            <w:hideMark/>
          </w:tcPr>
          <w:p w14:paraId="4A7B7421" w14:textId="27AF53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center"/>
            <w:hideMark/>
          </w:tcPr>
          <w:p w14:paraId="7D22E2A3" w14:textId="669B9B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5D8073" w14:textId="33582C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591B9" w14:textId="5EC267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24,790.00 </w:t>
            </w:r>
          </w:p>
        </w:tc>
      </w:tr>
      <w:tr w:rsidR="00007287" w:rsidRPr="002A4DA8" w14:paraId="0C36CF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29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64D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center"/>
            <w:hideMark/>
          </w:tcPr>
          <w:p w14:paraId="3F3A4781" w14:textId="0EF4FE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center"/>
            <w:hideMark/>
          </w:tcPr>
          <w:p w14:paraId="39D5E938" w14:textId="693149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60DC83" w14:textId="3139EF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87F42" w14:textId="2407D9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19,557.64 </w:t>
            </w:r>
          </w:p>
        </w:tc>
      </w:tr>
      <w:tr w:rsidR="00007287" w:rsidRPr="002A4DA8" w14:paraId="702C145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381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AD1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14988D9" w14:textId="7BC9D4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center"/>
            <w:hideMark/>
          </w:tcPr>
          <w:p w14:paraId="4D139A17" w14:textId="6A0B0B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0B331C" w14:textId="5C6D6F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468FA" w14:textId="765C0B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89,469.32 </w:t>
            </w:r>
          </w:p>
        </w:tc>
      </w:tr>
      <w:tr w:rsidR="00007287" w:rsidRPr="002A4DA8" w14:paraId="7B6396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249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BB0E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7A4E9323" w14:textId="63DD2B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center"/>
            <w:hideMark/>
          </w:tcPr>
          <w:p w14:paraId="336FA445" w14:textId="36FCCF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FDBCF6" w14:textId="6ABA1A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717AA" w14:textId="0918DE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4,437.20 </w:t>
            </w:r>
          </w:p>
        </w:tc>
      </w:tr>
      <w:tr w:rsidR="00007287" w:rsidRPr="002A4DA8" w14:paraId="46B32C6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61E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23B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center"/>
            <w:hideMark/>
          </w:tcPr>
          <w:p w14:paraId="1443AB73" w14:textId="1CC9E5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center"/>
            <w:hideMark/>
          </w:tcPr>
          <w:p w14:paraId="03150651" w14:textId="00BFBE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9FF2FE" w14:textId="7473C3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9E281" w14:textId="78FFEE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49,807.18 </w:t>
            </w:r>
          </w:p>
        </w:tc>
      </w:tr>
      <w:tr w:rsidR="00007287" w:rsidRPr="002A4DA8" w14:paraId="52EF723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A63F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92B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4627DA78" w14:textId="42452D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center"/>
            <w:hideMark/>
          </w:tcPr>
          <w:p w14:paraId="01F5142D" w14:textId="4F0331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3A903" w14:textId="5CCFAE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7A771" w14:textId="6F8FEC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9,972.10 </w:t>
            </w:r>
          </w:p>
        </w:tc>
      </w:tr>
      <w:tr w:rsidR="00007287" w:rsidRPr="002A4DA8" w14:paraId="7D4598B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E86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4C5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center"/>
            <w:hideMark/>
          </w:tcPr>
          <w:p w14:paraId="73C1BA97" w14:textId="70E9E4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328,246.48 </w:t>
            </w:r>
          </w:p>
        </w:tc>
        <w:tc>
          <w:tcPr>
            <w:tcW w:w="958" w:type="pct"/>
            <w:tcBorders>
              <w:top w:val="nil"/>
              <w:left w:val="nil"/>
              <w:bottom w:val="single" w:sz="4" w:space="0" w:color="000000"/>
              <w:right w:val="single" w:sz="4" w:space="0" w:color="000000"/>
            </w:tcBorders>
            <w:shd w:val="clear" w:color="auto" w:fill="auto"/>
            <w:noWrap/>
            <w:vAlign w:val="center"/>
            <w:hideMark/>
          </w:tcPr>
          <w:p w14:paraId="6A2025B8" w14:textId="1931AE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53EF37" w14:textId="73EECA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CF5FC" w14:textId="27F846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328,246.48 </w:t>
            </w:r>
          </w:p>
        </w:tc>
      </w:tr>
      <w:tr w:rsidR="00007287" w:rsidRPr="002A4DA8" w14:paraId="7B190FC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F97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290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center"/>
            <w:hideMark/>
          </w:tcPr>
          <w:p w14:paraId="613D9BF0" w14:textId="729DC7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center"/>
            <w:hideMark/>
          </w:tcPr>
          <w:p w14:paraId="13943635" w14:textId="20E662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F057EF" w14:textId="55A411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A4D02" w14:textId="511EEB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37,040.85 </w:t>
            </w:r>
          </w:p>
        </w:tc>
      </w:tr>
      <w:tr w:rsidR="00007287" w:rsidRPr="002A4DA8" w14:paraId="0DFEA95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E4A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21BD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76F3E684" w14:textId="47F0C8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05DF521D" w14:textId="6CA879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5DD543" w14:textId="63F07B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B440F" w14:textId="1C44D4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2,500.00 </w:t>
            </w:r>
          </w:p>
        </w:tc>
      </w:tr>
      <w:tr w:rsidR="00007287" w:rsidRPr="002A4DA8" w14:paraId="696D76E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29F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2D2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center"/>
            <w:hideMark/>
          </w:tcPr>
          <w:p w14:paraId="2970ACCB" w14:textId="3A65C6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center"/>
            <w:hideMark/>
          </w:tcPr>
          <w:p w14:paraId="62A1BCDD" w14:textId="3DB1AB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D7514F" w14:textId="04AC47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73A88" w14:textId="02629C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0,262.46 </w:t>
            </w:r>
          </w:p>
        </w:tc>
      </w:tr>
      <w:tr w:rsidR="00007287" w:rsidRPr="002A4DA8" w14:paraId="7416122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773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F916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center"/>
            <w:hideMark/>
          </w:tcPr>
          <w:p w14:paraId="009A9077" w14:textId="16BEAA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center"/>
            <w:hideMark/>
          </w:tcPr>
          <w:p w14:paraId="44A4C97F" w14:textId="6B2091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D2E3AF" w14:textId="12E1D0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567A6" w14:textId="78639B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30,987.48 </w:t>
            </w:r>
          </w:p>
        </w:tc>
      </w:tr>
      <w:tr w:rsidR="00007287" w:rsidRPr="002A4DA8" w14:paraId="266D1C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49A4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02D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center"/>
            <w:hideMark/>
          </w:tcPr>
          <w:p w14:paraId="66CFA309" w14:textId="3493E6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center"/>
            <w:hideMark/>
          </w:tcPr>
          <w:p w14:paraId="46AE6F5A" w14:textId="749C52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F2BCCB" w14:textId="6AAD35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17D34" w14:textId="2C724E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6,143.60 </w:t>
            </w:r>
          </w:p>
        </w:tc>
      </w:tr>
      <w:tr w:rsidR="00007287" w:rsidRPr="002A4DA8" w14:paraId="1BB93B1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517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4CC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center"/>
            <w:hideMark/>
          </w:tcPr>
          <w:p w14:paraId="3DD78393" w14:textId="31BC60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center"/>
            <w:hideMark/>
          </w:tcPr>
          <w:p w14:paraId="0FDF6EBB" w14:textId="12C649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A7A4A0" w14:textId="12A1DF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33370" w14:textId="674774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92,860.00 </w:t>
            </w:r>
          </w:p>
        </w:tc>
      </w:tr>
      <w:tr w:rsidR="00007287" w:rsidRPr="002A4DA8" w14:paraId="3DDCEE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B938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77D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center"/>
            <w:hideMark/>
          </w:tcPr>
          <w:p w14:paraId="09893C94" w14:textId="7DE8F9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center"/>
            <w:hideMark/>
          </w:tcPr>
          <w:p w14:paraId="70E5B375" w14:textId="22AD82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28A76" w14:textId="11031C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6AD8E" w14:textId="7B393D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0,600.00 </w:t>
            </w:r>
          </w:p>
        </w:tc>
      </w:tr>
      <w:tr w:rsidR="00007287" w:rsidRPr="002A4DA8" w14:paraId="469DB455"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B6EDD5"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07CEE0D8" w14:textId="5B3FA72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508,856.08 </w:t>
            </w:r>
          </w:p>
        </w:tc>
        <w:tc>
          <w:tcPr>
            <w:tcW w:w="958" w:type="pct"/>
            <w:tcBorders>
              <w:top w:val="nil"/>
              <w:left w:val="nil"/>
              <w:bottom w:val="single" w:sz="4" w:space="0" w:color="000000"/>
              <w:right w:val="single" w:sz="4" w:space="0" w:color="000000"/>
            </w:tcBorders>
            <w:shd w:val="clear" w:color="A5A5A5" w:fill="A5A5A5"/>
            <w:noWrap/>
            <w:vAlign w:val="center"/>
            <w:hideMark/>
          </w:tcPr>
          <w:p w14:paraId="2694777E" w14:textId="36A7012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28B8D904" w14:textId="5F43466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center"/>
            <w:hideMark/>
          </w:tcPr>
          <w:p w14:paraId="566A49CA" w14:textId="6BB032A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4,431,126.08 </w:t>
            </w:r>
          </w:p>
        </w:tc>
      </w:tr>
      <w:tr w:rsidR="00007287" w:rsidRPr="002A4DA8" w14:paraId="42B0C305"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BF49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center"/>
            <w:hideMark/>
          </w:tcPr>
          <w:p w14:paraId="6A82811E" w14:textId="51C3367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96,426.20 </w:t>
            </w:r>
          </w:p>
        </w:tc>
        <w:tc>
          <w:tcPr>
            <w:tcW w:w="958" w:type="pct"/>
            <w:tcBorders>
              <w:top w:val="nil"/>
              <w:left w:val="nil"/>
              <w:bottom w:val="single" w:sz="4" w:space="0" w:color="000000"/>
              <w:right w:val="single" w:sz="4" w:space="0" w:color="000000"/>
            </w:tcBorders>
            <w:shd w:val="clear" w:color="D8D8D8" w:fill="D8D8D8"/>
            <w:noWrap/>
            <w:vAlign w:val="center"/>
            <w:hideMark/>
          </w:tcPr>
          <w:p w14:paraId="2BA0544F" w14:textId="46BC7DC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0CF3091" w14:textId="317C60A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7870AA8" w14:textId="6D78503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396,426.20 </w:t>
            </w:r>
          </w:p>
        </w:tc>
      </w:tr>
      <w:tr w:rsidR="00007287" w:rsidRPr="002A4DA8" w14:paraId="5169970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6778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522C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4A6516B9" w14:textId="129AC2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8,408.31 </w:t>
            </w:r>
          </w:p>
        </w:tc>
        <w:tc>
          <w:tcPr>
            <w:tcW w:w="958" w:type="pct"/>
            <w:tcBorders>
              <w:top w:val="nil"/>
              <w:left w:val="nil"/>
              <w:bottom w:val="single" w:sz="4" w:space="0" w:color="000000"/>
              <w:right w:val="single" w:sz="4" w:space="0" w:color="000000"/>
            </w:tcBorders>
            <w:shd w:val="clear" w:color="auto" w:fill="auto"/>
            <w:noWrap/>
            <w:vAlign w:val="center"/>
            <w:hideMark/>
          </w:tcPr>
          <w:p w14:paraId="2325818A" w14:textId="2924DA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E745CD" w14:textId="4837FB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DABED" w14:textId="541A23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8,408.31 </w:t>
            </w:r>
          </w:p>
        </w:tc>
      </w:tr>
      <w:tr w:rsidR="00007287" w:rsidRPr="002A4DA8" w14:paraId="731C089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327E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FA7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center"/>
            <w:hideMark/>
          </w:tcPr>
          <w:p w14:paraId="7AAB9CBD" w14:textId="05FBAE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0,491.10 </w:t>
            </w:r>
          </w:p>
        </w:tc>
        <w:tc>
          <w:tcPr>
            <w:tcW w:w="958" w:type="pct"/>
            <w:tcBorders>
              <w:top w:val="nil"/>
              <w:left w:val="nil"/>
              <w:bottom w:val="single" w:sz="4" w:space="0" w:color="000000"/>
              <w:right w:val="single" w:sz="4" w:space="0" w:color="000000"/>
            </w:tcBorders>
            <w:shd w:val="clear" w:color="auto" w:fill="auto"/>
            <w:noWrap/>
            <w:vAlign w:val="center"/>
            <w:hideMark/>
          </w:tcPr>
          <w:p w14:paraId="24A8F353" w14:textId="24FDBF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8B89F4" w14:textId="1945D3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7FE1B" w14:textId="3879ED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0,491.10 </w:t>
            </w:r>
          </w:p>
        </w:tc>
      </w:tr>
      <w:tr w:rsidR="00007287" w:rsidRPr="002A4DA8" w14:paraId="78EFBC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2190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5D98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center"/>
            <w:hideMark/>
          </w:tcPr>
          <w:p w14:paraId="6A782481" w14:textId="55A261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1E1D55BD" w14:textId="02BF53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6EE436" w14:textId="08F4F4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5E06E" w14:textId="7C552E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3.93 </w:t>
            </w:r>
          </w:p>
        </w:tc>
      </w:tr>
      <w:tr w:rsidR="00007287" w:rsidRPr="002A4DA8" w14:paraId="7132D4D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3DF6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D47F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center"/>
            <w:hideMark/>
          </w:tcPr>
          <w:p w14:paraId="18FE52EE" w14:textId="28225D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6FC02E87" w14:textId="0E6EA9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C5E87B" w14:textId="53B32B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47ED7" w14:textId="4A1A06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r>
      <w:tr w:rsidR="00007287" w:rsidRPr="002A4DA8" w14:paraId="51A323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D55E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4CE7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center"/>
            <w:hideMark/>
          </w:tcPr>
          <w:p w14:paraId="12208AE3" w14:textId="0A04A4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center"/>
            <w:hideMark/>
          </w:tcPr>
          <w:p w14:paraId="057CE509" w14:textId="243F9E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6B3116" w14:textId="022D45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6CFEA" w14:textId="7C5EFD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5,895.00 </w:t>
            </w:r>
          </w:p>
        </w:tc>
      </w:tr>
      <w:tr w:rsidR="00007287" w:rsidRPr="002A4DA8" w14:paraId="3A41AE1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EB60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4FEB6345" w14:textId="3799D70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076,499.78 </w:t>
            </w:r>
          </w:p>
        </w:tc>
        <w:tc>
          <w:tcPr>
            <w:tcW w:w="958" w:type="pct"/>
            <w:tcBorders>
              <w:top w:val="nil"/>
              <w:left w:val="nil"/>
              <w:bottom w:val="single" w:sz="4" w:space="0" w:color="000000"/>
              <w:right w:val="single" w:sz="4" w:space="0" w:color="000000"/>
            </w:tcBorders>
            <w:shd w:val="clear" w:color="D8D8D8" w:fill="D8D8D8"/>
            <w:noWrap/>
            <w:vAlign w:val="center"/>
            <w:hideMark/>
          </w:tcPr>
          <w:p w14:paraId="144C37CB" w14:textId="6406E6F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B052589" w14:textId="2CDCD12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F7DDADA" w14:textId="2FB4264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089,399.78 </w:t>
            </w:r>
          </w:p>
        </w:tc>
      </w:tr>
      <w:tr w:rsidR="00007287" w:rsidRPr="002A4DA8" w14:paraId="7A06964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19556"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AAEF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10668EA6" w14:textId="058D48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center"/>
            <w:hideMark/>
          </w:tcPr>
          <w:p w14:paraId="497B3F22" w14:textId="56E725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31EA79" w14:textId="3B1DFD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CE5BE" w14:textId="2E4CD5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0,351.17 </w:t>
            </w:r>
          </w:p>
        </w:tc>
      </w:tr>
      <w:tr w:rsidR="00007287" w:rsidRPr="002A4DA8" w14:paraId="53BA5C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0A72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8FF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center"/>
            <w:hideMark/>
          </w:tcPr>
          <w:p w14:paraId="05CE88CD" w14:textId="65FD67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5F62D5E5" w14:textId="422470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B49F96" w14:textId="74A1BD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B1ED3" w14:textId="2DE44E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0.70 </w:t>
            </w:r>
          </w:p>
        </w:tc>
      </w:tr>
      <w:tr w:rsidR="00007287" w:rsidRPr="002A4DA8" w14:paraId="1EEA999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DC8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3D66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0D55FF33" w14:textId="2A373B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372BF4B6" w14:textId="53B2D2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57B1E6" w14:textId="63D301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09ED8" w14:textId="045B2B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0.70 </w:t>
            </w:r>
          </w:p>
        </w:tc>
      </w:tr>
      <w:tr w:rsidR="00007287" w:rsidRPr="002A4DA8" w14:paraId="1FB0DC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2F68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81CC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center"/>
            <w:hideMark/>
          </w:tcPr>
          <w:p w14:paraId="1BC54E5F" w14:textId="204930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5C55F2" w14:textId="6319DD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5A110A" w14:textId="351333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3A4C644E" w14:textId="7702C2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900.00 </w:t>
            </w:r>
          </w:p>
        </w:tc>
      </w:tr>
      <w:tr w:rsidR="00007287" w:rsidRPr="002A4DA8" w14:paraId="2B391AB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BD8B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687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center"/>
            <w:hideMark/>
          </w:tcPr>
          <w:p w14:paraId="18092639" w14:textId="30394B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center"/>
            <w:hideMark/>
          </w:tcPr>
          <w:p w14:paraId="320C21B0" w14:textId="44819E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7533A2" w14:textId="1418E8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8766" w14:textId="10389D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9,868.75 </w:t>
            </w:r>
          </w:p>
        </w:tc>
      </w:tr>
      <w:tr w:rsidR="00007287" w:rsidRPr="002A4DA8" w14:paraId="1AA36F9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29CF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CC2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center"/>
            <w:hideMark/>
          </w:tcPr>
          <w:p w14:paraId="1D94D52B" w14:textId="7464E8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center"/>
            <w:hideMark/>
          </w:tcPr>
          <w:p w14:paraId="71C28B30" w14:textId="5B662F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62B5F6" w14:textId="76122B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B6C38" w14:textId="3D9272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5,138.90 </w:t>
            </w:r>
          </w:p>
        </w:tc>
      </w:tr>
      <w:tr w:rsidR="00007287" w:rsidRPr="002A4DA8" w14:paraId="42EB761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E0F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CDC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2A8829EE" w14:textId="4D03B2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0,199.56 </w:t>
            </w:r>
          </w:p>
        </w:tc>
        <w:tc>
          <w:tcPr>
            <w:tcW w:w="958" w:type="pct"/>
            <w:tcBorders>
              <w:top w:val="nil"/>
              <w:left w:val="nil"/>
              <w:bottom w:val="single" w:sz="4" w:space="0" w:color="000000"/>
              <w:right w:val="single" w:sz="4" w:space="0" w:color="000000"/>
            </w:tcBorders>
            <w:shd w:val="clear" w:color="auto" w:fill="auto"/>
            <w:noWrap/>
            <w:vAlign w:val="center"/>
            <w:hideMark/>
          </w:tcPr>
          <w:p w14:paraId="44BD590A" w14:textId="518149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0DBCB6" w14:textId="5C6F46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D510F" w14:textId="00D777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0,199.56 </w:t>
            </w:r>
          </w:p>
        </w:tc>
      </w:tr>
      <w:tr w:rsidR="00007287" w:rsidRPr="002A4DA8" w14:paraId="74DF241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EB27D"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5AB24697" w14:textId="3D490A9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545,091.25 </w:t>
            </w:r>
          </w:p>
        </w:tc>
        <w:tc>
          <w:tcPr>
            <w:tcW w:w="958" w:type="pct"/>
            <w:tcBorders>
              <w:top w:val="nil"/>
              <w:left w:val="nil"/>
              <w:bottom w:val="single" w:sz="4" w:space="0" w:color="000000"/>
              <w:right w:val="single" w:sz="4" w:space="0" w:color="000000"/>
            </w:tcBorders>
            <w:shd w:val="clear" w:color="D8D8D8" w:fill="D8D8D8"/>
            <w:noWrap/>
            <w:vAlign w:val="center"/>
            <w:hideMark/>
          </w:tcPr>
          <w:p w14:paraId="044AFF40" w14:textId="35F8F3A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C2EFF69" w14:textId="4560849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42092BB9" w14:textId="66C4B18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693,461.25 </w:t>
            </w:r>
          </w:p>
        </w:tc>
      </w:tr>
      <w:tr w:rsidR="00007287" w:rsidRPr="002A4DA8" w14:paraId="394D58C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92016"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0C4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center"/>
            <w:hideMark/>
          </w:tcPr>
          <w:p w14:paraId="6814501E" w14:textId="34D1A4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0,209.90 </w:t>
            </w:r>
          </w:p>
        </w:tc>
        <w:tc>
          <w:tcPr>
            <w:tcW w:w="958" w:type="pct"/>
            <w:tcBorders>
              <w:top w:val="nil"/>
              <w:left w:val="nil"/>
              <w:bottom w:val="single" w:sz="4" w:space="0" w:color="000000"/>
              <w:right w:val="single" w:sz="4" w:space="0" w:color="000000"/>
            </w:tcBorders>
            <w:shd w:val="clear" w:color="auto" w:fill="auto"/>
            <w:noWrap/>
            <w:vAlign w:val="center"/>
            <w:hideMark/>
          </w:tcPr>
          <w:p w14:paraId="6E5283DC" w14:textId="5F6A2E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997D83" w14:textId="0B347B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10EB1" w14:textId="4E7CED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0,209.90 </w:t>
            </w:r>
          </w:p>
        </w:tc>
      </w:tr>
      <w:tr w:rsidR="00007287" w:rsidRPr="002A4DA8" w14:paraId="1F614D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3477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8BE0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BCDDAD1" w14:textId="5760A1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center"/>
            <w:hideMark/>
          </w:tcPr>
          <w:p w14:paraId="23507572" w14:textId="63F108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B65C9F" w14:textId="766366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C212B" w14:textId="2FBDBE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56,523.34 </w:t>
            </w:r>
          </w:p>
        </w:tc>
      </w:tr>
      <w:tr w:rsidR="00007287" w:rsidRPr="002A4DA8" w14:paraId="0D5E9F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91FB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B0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center"/>
            <w:hideMark/>
          </w:tcPr>
          <w:p w14:paraId="153723C5" w14:textId="794E4D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center"/>
            <w:hideMark/>
          </w:tcPr>
          <w:p w14:paraId="7F640611" w14:textId="750B9D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49C1A6" w14:textId="55D621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6C05E" w14:textId="517891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6,139.98 </w:t>
            </w:r>
          </w:p>
        </w:tc>
      </w:tr>
      <w:tr w:rsidR="00007287" w:rsidRPr="002A4DA8" w14:paraId="567F96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70B2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419A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center"/>
            <w:hideMark/>
          </w:tcPr>
          <w:p w14:paraId="232A16BC" w14:textId="2A3316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center"/>
            <w:hideMark/>
          </w:tcPr>
          <w:p w14:paraId="20B6F1B5" w14:textId="1C47DE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636434" w14:textId="5B1F83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7E240" w14:textId="5645EE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7,840.32 </w:t>
            </w:r>
          </w:p>
        </w:tc>
      </w:tr>
      <w:tr w:rsidR="00007287" w:rsidRPr="002A4DA8" w14:paraId="527CDDB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9CFA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E5FF2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center"/>
            <w:hideMark/>
          </w:tcPr>
          <w:p w14:paraId="31DA0D99" w14:textId="295B8A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15488658" w14:textId="052A96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5696B1" w14:textId="3996F3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FCB09" w14:textId="7D41F9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227.86 </w:t>
            </w:r>
          </w:p>
        </w:tc>
      </w:tr>
      <w:tr w:rsidR="00007287" w:rsidRPr="002A4DA8" w14:paraId="64855C8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3110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0CE9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center"/>
            <w:hideMark/>
          </w:tcPr>
          <w:p w14:paraId="6BC29EFE" w14:textId="70F37B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245A6731" w14:textId="5D537B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359273" w14:textId="36F8DD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022D7" w14:textId="6AC6AB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31.79 </w:t>
            </w:r>
          </w:p>
        </w:tc>
      </w:tr>
      <w:tr w:rsidR="00007287" w:rsidRPr="002A4DA8" w14:paraId="2035677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ACF3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CC26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center"/>
            <w:hideMark/>
          </w:tcPr>
          <w:p w14:paraId="322ADDA2" w14:textId="51D457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center"/>
            <w:hideMark/>
          </w:tcPr>
          <w:p w14:paraId="31855F20" w14:textId="4BFC3F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9F2F35" w14:textId="17178B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2E343" w14:textId="01B5C9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280.00 </w:t>
            </w:r>
          </w:p>
        </w:tc>
      </w:tr>
      <w:tr w:rsidR="00007287" w:rsidRPr="002A4DA8" w14:paraId="0084615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F302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7F0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124154C1" w14:textId="68E07D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6F5D39C4" w14:textId="3FCF50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7E033F" w14:textId="765975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F6939" w14:textId="5EDB7F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5,227.86 </w:t>
            </w:r>
          </w:p>
        </w:tc>
      </w:tr>
      <w:tr w:rsidR="00007287" w:rsidRPr="002A4DA8" w14:paraId="06217D0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5F6F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0C88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center"/>
            <w:hideMark/>
          </w:tcPr>
          <w:p w14:paraId="678919FC" w14:textId="27C2E5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11B6D4EE" w14:textId="555AAF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137605" w14:textId="002EFD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36333" w14:textId="46F2C0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75.72 </w:t>
            </w:r>
          </w:p>
        </w:tc>
      </w:tr>
      <w:tr w:rsidR="00007287" w:rsidRPr="002A4DA8" w14:paraId="5325B6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59BA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04A8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center"/>
            <w:hideMark/>
          </w:tcPr>
          <w:p w14:paraId="0D67EB1F" w14:textId="254CAD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B3C213" w14:textId="028677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294D7D" w14:textId="15E4F7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08E6E2E" w14:textId="7102BD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380.00 </w:t>
            </w:r>
          </w:p>
        </w:tc>
      </w:tr>
      <w:tr w:rsidR="00007287" w:rsidRPr="002A4DA8" w14:paraId="68A8093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E73E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1EC1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center"/>
            <w:hideMark/>
          </w:tcPr>
          <w:p w14:paraId="230A1F05" w14:textId="5C131D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5654CA4C" w14:textId="01002E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E1AA64" w14:textId="29BD69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27D92" w14:textId="01F0CA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r>
      <w:tr w:rsidR="00007287" w:rsidRPr="002A4DA8" w14:paraId="6A81153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5EE7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994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center"/>
            <w:hideMark/>
          </w:tcPr>
          <w:p w14:paraId="45D12ECF" w14:textId="009E87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center"/>
            <w:hideMark/>
          </w:tcPr>
          <w:p w14:paraId="04FDA108" w14:textId="3F1C2A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175D9E" w14:textId="2E7EC3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F223B" w14:textId="5796DC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5,144.00 </w:t>
            </w:r>
          </w:p>
        </w:tc>
      </w:tr>
      <w:tr w:rsidR="00007287" w:rsidRPr="002A4DA8" w14:paraId="4E6739A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89CE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818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center"/>
            <w:hideMark/>
          </w:tcPr>
          <w:p w14:paraId="04D8CF17" w14:textId="26F08E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0C8D50AB" w14:textId="405E89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5C6326" w14:textId="316515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7547709" w14:textId="17E003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87.86 </w:t>
            </w:r>
          </w:p>
        </w:tc>
      </w:tr>
      <w:tr w:rsidR="00007287" w:rsidRPr="002A4DA8" w14:paraId="7E8A03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BD45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F216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center"/>
            <w:hideMark/>
          </w:tcPr>
          <w:p w14:paraId="38A0F436" w14:textId="7EB0C6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center"/>
            <w:hideMark/>
          </w:tcPr>
          <w:p w14:paraId="11C59143" w14:textId="4BEFD4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62826B" w14:textId="448919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21CDC" w14:textId="5E95F1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22,384.25 </w:t>
            </w:r>
          </w:p>
        </w:tc>
      </w:tr>
      <w:tr w:rsidR="00007287" w:rsidRPr="002A4DA8" w14:paraId="492E716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6498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09B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center"/>
            <w:hideMark/>
          </w:tcPr>
          <w:p w14:paraId="66CF87E4" w14:textId="347034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429D2133" w14:textId="58AF3C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0F8688" w14:textId="31B0C9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8E38C" w14:textId="004EFA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r>
      <w:tr w:rsidR="00007287" w:rsidRPr="002A4DA8" w14:paraId="1A8EE4B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0C2C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DF2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center"/>
            <w:hideMark/>
          </w:tcPr>
          <w:p w14:paraId="0F3FF7DF" w14:textId="41B224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2414EBD9" w14:textId="03C92E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A8A265" w14:textId="0E79FA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AF03B" w14:textId="59411E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31.79 </w:t>
            </w:r>
          </w:p>
        </w:tc>
      </w:tr>
      <w:tr w:rsidR="00007287" w:rsidRPr="002A4DA8" w14:paraId="7EEB7C2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9462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21C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center"/>
            <w:hideMark/>
          </w:tcPr>
          <w:p w14:paraId="075EBB60" w14:textId="18441A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center"/>
            <w:hideMark/>
          </w:tcPr>
          <w:p w14:paraId="5846F5C4" w14:textId="167B51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4F3A45" w14:textId="06D4B2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B2948" w14:textId="608440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8,866.93 </w:t>
            </w:r>
          </w:p>
        </w:tc>
      </w:tr>
      <w:tr w:rsidR="00007287" w:rsidRPr="002A4DA8" w14:paraId="5C3D464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7E66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FA4D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7E046DC6" w14:textId="54621E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0AF44DAD" w14:textId="530A7F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54AC5B" w14:textId="0C9154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4F5FA" w14:textId="203D32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3.93 </w:t>
            </w:r>
          </w:p>
        </w:tc>
      </w:tr>
      <w:tr w:rsidR="00007287" w:rsidRPr="002A4DA8" w14:paraId="2B5C5A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DA5B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B90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center"/>
            <w:hideMark/>
          </w:tcPr>
          <w:p w14:paraId="50273D14" w14:textId="14FB74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F1896" w14:textId="7C8611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3EF0AF" w14:textId="5FB73E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4A43A47" w14:textId="7C0A9B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300.00 </w:t>
            </w:r>
          </w:p>
        </w:tc>
      </w:tr>
      <w:tr w:rsidR="00007287" w:rsidRPr="002A4DA8" w14:paraId="1BCF16E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A467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D23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center"/>
            <w:hideMark/>
          </w:tcPr>
          <w:p w14:paraId="6B285B38" w14:textId="7741EC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40538E" w14:textId="0B2D0F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D22AC0" w14:textId="14738B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55BF027B" w14:textId="59D176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690.00 </w:t>
            </w:r>
          </w:p>
        </w:tc>
      </w:tr>
      <w:tr w:rsidR="00007287" w:rsidRPr="002A4DA8" w14:paraId="760DA18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E7D2C"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2B04F859" w14:textId="0A2894C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center"/>
            <w:hideMark/>
          </w:tcPr>
          <w:p w14:paraId="78B82F71" w14:textId="3612995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D00FC55" w14:textId="3E030C2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9DD3381" w14:textId="748E309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434,750.54 </w:t>
            </w:r>
          </w:p>
        </w:tc>
      </w:tr>
      <w:tr w:rsidR="00007287" w:rsidRPr="002A4DA8" w14:paraId="5B15EF8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B4EDB"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CD6B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16950172" w14:textId="192177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center"/>
            <w:hideMark/>
          </w:tcPr>
          <w:p w14:paraId="6D652E48" w14:textId="12858F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AD5F04" w14:textId="4EA021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2F4CB" w14:textId="182512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207.68 </w:t>
            </w:r>
          </w:p>
        </w:tc>
      </w:tr>
      <w:tr w:rsidR="00007287" w:rsidRPr="002A4DA8" w14:paraId="10A7FDA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206F2"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15F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center"/>
            <w:hideMark/>
          </w:tcPr>
          <w:p w14:paraId="4F46BB8C" w14:textId="53ACC2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center"/>
            <w:hideMark/>
          </w:tcPr>
          <w:p w14:paraId="6795D24F" w14:textId="7400D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B2027A" w14:textId="1AEF10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60419" w14:textId="4E62A7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1,210.00 </w:t>
            </w:r>
          </w:p>
        </w:tc>
      </w:tr>
      <w:tr w:rsidR="00007287" w:rsidRPr="002A4DA8" w14:paraId="053844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25CB"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88C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center"/>
            <w:hideMark/>
          </w:tcPr>
          <w:p w14:paraId="0941F2D9" w14:textId="2B2F48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center"/>
            <w:hideMark/>
          </w:tcPr>
          <w:p w14:paraId="420E3018" w14:textId="1AB05E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57EA93" w14:textId="44F368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CEEBC9" w14:textId="526F49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5,605.00 </w:t>
            </w:r>
          </w:p>
        </w:tc>
      </w:tr>
      <w:tr w:rsidR="00007287" w:rsidRPr="002A4DA8" w14:paraId="63D053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6E61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5D2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5909AE61" w14:textId="6AF152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center"/>
            <w:hideMark/>
          </w:tcPr>
          <w:p w14:paraId="6373A8BC" w14:textId="4992F7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1D2AE8" w14:textId="689CD7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3F4B9" w14:textId="2435D5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0,912.86 </w:t>
            </w:r>
          </w:p>
        </w:tc>
      </w:tr>
      <w:tr w:rsidR="00007287" w:rsidRPr="002A4DA8" w14:paraId="1226BA5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B282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FFB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center"/>
            <w:hideMark/>
          </w:tcPr>
          <w:p w14:paraId="41D21B7B" w14:textId="5F6BA0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center"/>
            <w:hideMark/>
          </w:tcPr>
          <w:p w14:paraId="347514FA" w14:textId="2E1D52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B285C1" w14:textId="03F3BE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1E2CC" w14:textId="4635FD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7,212.00 </w:t>
            </w:r>
          </w:p>
        </w:tc>
      </w:tr>
      <w:tr w:rsidR="00007287" w:rsidRPr="002A4DA8" w14:paraId="72B4536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6D2B3"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E00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center"/>
            <w:hideMark/>
          </w:tcPr>
          <w:p w14:paraId="72C88302" w14:textId="195894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center"/>
            <w:hideMark/>
          </w:tcPr>
          <w:p w14:paraId="1156DE2A" w14:textId="775260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959D3E" w14:textId="12F493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E1EE7" w14:textId="25499C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393.00 </w:t>
            </w:r>
          </w:p>
        </w:tc>
      </w:tr>
      <w:tr w:rsidR="00007287" w:rsidRPr="002A4DA8" w14:paraId="683785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0FF0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34F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14B56469" w14:textId="06D499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center"/>
            <w:hideMark/>
          </w:tcPr>
          <w:p w14:paraId="0DD9CF2A" w14:textId="58768F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ED2884" w14:textId="61A469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83AE0" w14:textId="7A9F0E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140.00 </w:t>
            </w:r>
          </w:p>
        </w:tc>
      </w:tr>
      <w:tr w:rsidR="00007287" w:rsidRPr="002A4DA8" w14:paraId="6EFFABE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66B3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B7CA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center"/>
            <w:hideMark/>
          </w:tcPr>
          <w:p w14:paraId="586B3AC3" w14:textId="1D31B7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center"/>
            <w:hideMark/>
          </w:tcPr>
          <w:p w14:paraId="24BA27FA" w14:textId="650CEC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9C7332" w14:textId="48D88D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C02AE" w14:textId="0C000E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070.00 </w:t>
            </w:r>
          </w:p>
        </w:tc>
      </w:tr>
      <w:tr w:rsidR="00007287" w:rsidRPr="002A4DA8" w14:paraId="272B89E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346FD"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1E77320D" w14:textId="37C6D85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center"/>
            <w:hideMark/>
          </w:tcPr>
          <w:p w14:paraId="5DC7E3E7" w14:textId="38D2274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87F042F" w14:textId="5D7F0A2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BD0752A" w14:textId="4C3E426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179,104.82 </w:t>
            </w:r>
          </w:p>
        </w:tc>
      </w:tr>
      <w:tr w:rsidR="00007287" w:rsidRPr="002A4DA8" w14:paraId="4586F34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70F61"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5E4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6E5035D9" w14:textId="5210EE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center"/>
            <w:hideMark/>
          </w:tcPr>
          <w:p w14:paraId="162EA55E" w14:textId="1C5CA9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8AD168" w14:textId="69B0A5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0367B" w14:textId="7D7A76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256.41 </w:t>
            </w:r>
          </w:p>
        </w:tc>
      </w:tr>
      <w:tr w:rsidR="00007287" w:rsidRPr="002A4DA8" w14:paraId="408D455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F1E5D"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CCB7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F07AEB1" w14:textId="2DD62F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center"/>
            <w:hideMark/>
          </w:tcPr>
          <w:p w14:paraId="34C570D4" w14:textId="3CFFE1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863528" w14:textId="08A193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0597" w14:textId="593E88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9,825.00 </w:t>
            </w:r>
          </w:p>
        </w:tc>
      </w:tr>
      <w:tr w:rsidR="00007287" w:rsidRPr="002A4DA8" w14:paraId="2EB1C67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9685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43C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center"/>
            <w:hideMark/>
          </w:tcPr>
          <w:p w14:paraId="1F7224D8" w14:textId="3378BE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78FC36A6" w14:textId="24D252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C989BE" w14:textId="5226F1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63F94" w14:textId="639318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3.93 </w:t>
            </w:r>
          </w:p>
        </w:tc>
      </w:tr>
      <w:tr w:rsidR="00007287" w:rsidRPr="002A4DA8" w14:paraId="698B9A8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88C5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BD0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center"/>
            <w:hideMark/>
          </w:tcPr>
          <w:p w14:paraId="2B01E6F8" w14:textId="225475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center"/>
            <w:hideMark/>
          </w:tcPr>
          <w:p w14:paraId="03069442" w14:textId="21354A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726B7D" w14:textId="1E7AAD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26723" w14:textId="065CC7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8,869.12 </w:t>
            </w:r>
          </w:p>
        </w:tc>
      </w:tr>
      <w:tr w:rsidR="00007287" w:rsidRPr="002A4DA8" w14:paraId="0EF389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528B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769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center"/>
            <w:hideMark/>
          </w:tcPr>
          <w:p w14:paraId="4BC8BF67" w14:textId="0D29DD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63BE50" w14:textId="36C43E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88F27B" w14:textId="2ECEF5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0CB366C" w14:textId="084880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8,500.00 </w:t>
            </w:r>
          </w:p>
        </w:tc>
      </w:tr>
      <w:tr w:rsidR="00007287" w:rsidRPr="002A4DA8" w14:paraId="073C665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3A86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03E4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center"/>
            <w:hideMark/>
          </w:tcPr>
          <w:p w14:paraId="05B17370" w14:textId="01C6F8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center"/>
            <w:hideMark/>
          </w:tcPr>
          <w:p w14:paraId="03A6386A" w14:textId="4C78CE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CEF67E" w14:textId="52F7DB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2EF8B" w14:textId="026ABB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9,204.52 </w:t>
            </w:r>
          </w:p>
        </w:tc>
      </w:tr>
      <w:tr w:rsidR="00007287" w:rsidRPr="002A4DA8" w14:paraId="40A9CF6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E508A"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479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center"/>
            <w:hideMark/>
          </w:tcPr>
          <w:p w14:paraId="7C52012E" w14:textId="70E3A3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center"/>
            <w:hideMark/>
          </w:tcPr>
          <w:p w14:paraId="71043762" w14:textId="518E3B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CDA1F6" w14:textId="185747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B41D7" w14:textId="71B094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86,203.80 </w:t>
            </w:r>
          </w:p>
        </w:tc>
      </w:tr>
      <w:tr w:rsidR="00007287" w:rsidRPr="002A4DA8" w14:paraId="355E90D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5F39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EAD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center"/>
            <w:hideMark/>
          </w:tcPr>
          <w:p w14:paraId="47B45E20" w14:textId="2A6B5F2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center"/>
            <w:hideMark/>
          </w:tcPr>
          <w:p w14:paraId="6D8BC70A" w14:textId="4ECA67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5FCD89" w14:textId="5AC8B2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CC0D5" w14:textId="5803C6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3,956.90 </w:t>
            </w:r>
          </w:p>
        </w:tc>
      </w:tr>
      <w:tr w:rsidR="00007287" w:rsidRPr="002A4DA8" w14:paraId="6C4B161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712F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F9A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center"/>
            <w:hideMark/>
          </w:tcPr>
          <w:p w14:paraId="25762520" w14:textId="2EBCC3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center"/>
            <w:hideMark/>
          </w:tcPr>
          <w:p w14:paraId="407AFF9C" w14:textId="1BCC1F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ACEC59" w14:textId="018F1A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3E2A9" w14:textId="66EDBD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8,659.86 </w:t>
            </w:r>
          </w:p>
        </w:tc>
      </w:tr>
      <w:tr w:rsidR="00007287" w:rsidRPr="002A4DA8" w14:paraId="69B9F19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AEF4F"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B6ED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center"/>
            <w:hideMark/>
          </w:tcPr>
          <w:p w14:paraId="5638BA7F" w14:textId="1AD1D1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center"/>
            <w:hideMark/>
          </w:tcPr>
          <w:p w14:paraId="59578C67" w14:textId="10053F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B22556" w14:textId="057614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F0684" w14:textId="14231B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0,793.29 </w:t>
            </w:r>
          </w:p>
        </w:tc>
      </w:tr>
      <w:tr w:rsidR="00007287" w:rsidRPr="002A4DA8" w14:paraId="026B82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5D61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31E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28E72E04" w14:textId="0F4A24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47DD0BD8" w14:textId="5662AF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1C46BF" w14:textId="7747FB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2C8BC" w14:textId="71D450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87.86 </w:t>
            </w:r>
          </w:p>
        </w:tc>
      </w:tr>
      <w:tr w:rsidR="00007287" w:rsidRPr="002A4DA8" w14:paraId="2B24EE5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591E9"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B8D3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center"/>
            <w:hideMark/>
          </w:tcPr>
          <w:p w14:paraId="27151ADF" w14:textId="3C8BB5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center"/>
            <w:hideMark/>
          </w:tcPr>
          <w:p w14:paraId="6FB4B713" w14:textId="05FAAC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E03A7C" w14:textId="709EAE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04DC8" w14:textId="071C50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6,204.13 </w:t>
            </w:r>
          </w:p>
        </w:tc>
      </w:tr>
      <w:tr w:rsidR="00007287" w:rsidRPr="002A4DA8" w14:paraId="6281C71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853C0"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0011C5EB" w14:textId="299827A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00,483.49 </w:t>
            </w:r>
          </w:p>
        </w:tc>
        <w:tc>
          <w:tcPr>
            <w:tcW w:w="958" w:type="pct"/>
            <w:tcBorders>
              <w:top w:val="nil"/>
              <w:left w:val="nil"/>
              <w:bottom w:val="single" w:sz="4" w:space="0" w:color="000000"/>
              <w:right w:val="single" w:sz="4" w:space="0" w:color="000000"/>
            </w:tcBorders>
            <w:shd w:val="clear" w:color="D8D8D8" w:fill="D8D8D8"/>
            <w:noWrap/>
            <w:vAlign w:val="center"/>
            <w:hideMark/>
          </w:tcPr>
          <w:p w14:paraId="44E281B1" w14:textId="65F19DD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0963B6B" w14:textId="37002A4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5E72505C" w14:textId="2237C01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637,983.49 </w:t>
            </w:r>
          </w:p>
        </w:tc>
      </w:tr>
      <w:tr w:rsidR="00007287" w:rsidRPr="002A4DA8" w14:paraId="049F8F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0A0BE"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3608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center"/>
            <w:hideMark/>
          </w:tcPr>
          <w:p w14:paraId="64FA19A4" w14:textId="60DBE3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center"/>
            <w:hideMark/>
          </w:tcPr>
          <w:p w14:paraId="69B68E2E" w14:textId="361645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79603E" w14:textId="625850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DE2B9" w14:textId="359584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767.56 </w:t>
            </w:r>
          </w:p>
        </w:tc>
      </w:tr>
      <w:tr w:rsidR="00007287" w:rsidRPr="002A4DA8" w14:paraId="773D174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1E9F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A4E5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center"/>
            <w:hideMark/>
          </w:tcPr>
          <w:p w14:paraId="49ED8D05" w14:textId="572E62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center"/>
            <w:hideMark/>
          </w:tcPr>
          <w:p w14:paraId="3947D20F" w14:textId="602FFF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249BE" w14:textId="326ED4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3ABA7" w14:textId="7E4B66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7,111.92 </w:t>
            </w:r>
          </w:p>
        </w:tc>
      </w:tr>
      <w:tr w:rsidR="00007287" w:rsidRPr="002A4DA8" w14:paraId="493A7BF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226E6"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B43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crohon</w:t>
            </w:r>
          </w:p>
        </w:tc>
        <w:tc>
          <w:tcPr>
            <w:tcW w:w="1003" w:type="pct"/>
            <w:tcBorders>
              <w:top w:val="nil"/>
              <w:left w:val="nil"/>
              <w:bottom w:val="single" w:sz="4" w:space="0" w:color="000000"/>
              <w:right w:val="single" w:sz="4" w:space="0" w:color="000000"/>
            </w:tcBorders>
            <w:shd w:val="clear" w:color="auto" w:fill="auto"/>
            <w:noWrap/>
            <w:vAlign w:val="center"/>
            <w:hideMark/>
          </w:tcPr>
          <w:p w14:paraId="17A3F95D" w14:textId="4681C9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A22F91" w14:textId="517D4F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78BCA" w14:textId="7E88A1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AB47A" w14:textId="0EC92F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2,000.00 </w:t>
            </w:r>
          </w:p>
        </w:tc>
      </w:tr>
      <w:tr w:rsidR="00007287" w:rsidRPr="002A4DA8" w14:paraId="304FF8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2B62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2E6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C6246D3" w14:textId="79D0EC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43EAFD" w14:textId="3B6519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9AB9B0" w14:textId="4C99B9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BD25D3E" w14:textId="2FD9A4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121F4AE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2A7B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88E0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center"/>
            <w:hideMark/>
          </w:tcPr>
          <w:p w14:paraId="170DF3D2" w14:textId="752E9E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0D4F7F22" w14:textId="6E7212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CCE589" w14:textId="079699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E9CB9" w14:textId="2B3BA5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75.72 </w:t>
            </w:r>
          </w:p>
        </w:tc>
      </w:tr>
      <w:tr w:rsidR="00007287" w:rsidRPr="002A4DA8" w14:paraId="3F02D79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8ACA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523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center"/>
            <w:hideMark/>
          </w:tcPr>
          <w:p w14:paraId="184EC0C4" w14:textId="4A9D48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center"/>
            <w:hideMark/>
          </w:tcPr>
          <w:p w14:paraId="2045D813" w14:textId="1B2779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7F2593" w14:textId="1BCA33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1359E" w14:textId="6CE542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0,901.86 </w:t>
            </w:r>
          </w:p>
        </w:tc>
      </w:tr>
      <w:tr w:rsidR="00007287" w:rsidRPr="002A4DA8" w14:paraId="6D4495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5E351"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E99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480E0682" w14:textId="30751E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1C89E2" w14:textId="7788A8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E28915" w14:textId="5EAA67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FB1A645" w14:textId="34F793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500.00 </w:t>
            </w:r>
          </w:p>
        </w:tc>
      </w:tr>
      <w:tr w:rsidR="00007287" w:rsidRPr="002A4DA8" w14:paraId="1D8430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3B52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990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5254B2C7" w14:textId="570310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center"/>
            <w:hideMark/>
          </w:tcPr>
          <w:p w14:paraId="165B5875" w14:textId="4389C6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5D4404" w14:textId="52909A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71A2F" w14:textId="4D93EA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6,526.43 </w:t>
            </w:r>
          </w:p>
        </w:tc>
      </w:tr>
      <w:tr w:rsidR="00007287" w:rsidRPr="002A4DA8" w14:paraId="0DBBA64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4762E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center"/>
            <w:hideMark/>
          </w:tcPr>
          <w:p w14:paraId="14A9C495" w14:textId="396F3D9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7,129,138.64 </w:t>
            </w:r>
          </w:p>
        </w:tc>
        <w:tc>
          <w:tcPr>
            <w:tcW w:w="958" w:type="pct"/>
            <w:tcBorders>
              <w:top w:val="nil"/>
              <w:left w:val="nil"/>
              <w:bottom w:val="single" w:sz="4" w:space="0" w:color="000000"/>
              <w:right w:val="single" w:sz="4" w:space="0" w:color="000000"/>
            </w:tcBorders>
            <w:shd w:val="clear" w:color="A5A5A5" w:fill="A5A5A5"/>
            <w:noWrap/>
            <w:vAlign w:val="center"/>
            <w:hideMark/>
          </w:tcPr>
          <w:p w14:paraId="4FE7566E" w14:textId="2D4CA99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78EB8CAE" w14:textId="5557615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F80DD6D" w14:textId="3A86A9B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7,129,138.64 </w:t>
            </w:r>
          </w:p>
        </w:tc>
      </w:tr>
      <w:tr w:rsidR="00007287" w:rsidRPr="002A4DA8" w14:paraId="33C70D06"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7634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31D8D1C5" w14:textId="67CDA72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207,868.50 </w:t>
            </w:r>
          </w:p>
        </w:tc>
        <w:tc>
          <w:tcPr>
            <w:tcW w:w="958" w:type="pct"/>
            <w:tcBorders>
              <w:top w:val="nil"/>
              <w:left w:val="nil"/>
              <w:bottom w:val="single" w:sz="4" w:space="0" w:color="000000"/>
              <w:right w:val="single" w:sz="4" w:space="0" w:color="000000"/>
            </w:tcBorders>
            <w:shd w:val="clear" w:color="D8D8D8" w:fill="D8D8D8"/>
            <w:noWrap/>
            <w:vAlign w:val="center"/>
            <w:hideMark/>
          </w:tcPr>
          <w:p w14:paraId="65F43BEB" w14:textId="6CF55BC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5AB9FE7" w14:textId="4AF56E1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4225297" w14:textId="7F4757B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207,868.50 </w:t>
            </w:r>
          </w:p>
        </w:tc>
      </w:tr>
      <w:tr w:rsidR="00007287" w:rsidRPr="002A4DA8" w14:paraId="01CE3E8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B726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191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center"/>
            <w:hideMark/>
          </w:tcPr>
          <w:p w14:paraId="6AF5DC92" w14:textId="01CD48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center"/>
            <w:hideMark/>
          </w:tcPr>
          <w:p w14:paraId="751BAE98" w14:textId="608A22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05EA3D" w14:textId="47CAC1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80B16" w14:textId="6BAC0D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4,440.00 </w:t>
            </w:r>
          </w:p>
        </w:tc>
      </w:tr>
      <w:tr w:rsidR="00007287" w:rsidRPr="002A4DA8" w14:paraId="1FC924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1C4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959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center"/>
            <w:hideMark/>
          </w:tcPr>
          <w:p w14:paraId="0B55BC19" w14:textId="75C080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center"/>
            <w:hideMark/>
          </w:tcPr>
          <w:p w14:paraId="731DBBDC" w14:textId="478834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BCCA47" w14:textId="2232B4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8DA3D" w14:textId="58233E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6,240.00 </w:t>
            </w:r>
          </w:p>
        </w:tc>
      </w:tr>
      <w:tr w:rsidR="00007287" w:rsidRPr="002A4DA8" w14:paraId="4FA5A61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6F4F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F9B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47307D64" w14:textId="706215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center"/>
            <w:hideMark/>
          </w:tcPr>
          <w:p w14:paraId="2A473BB9" w14:textId="6C5D7F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CAEC3F" w14:textId="068FD3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5DDAA" w14:textId="4AFBA2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16,192.50 </w:t>
            </w:r>
          </w:p>
        </w:tc>
      </w:tr>
      <w:tr w:rsidR="00007287" w:rsidRPr="002A4DA8" w14:paraId="0820063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27A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EFE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7B79C57" w14:textId="307A06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center"/>
            <w:hideMark/>
          </w:tcPr>
          <w:p w14:paraId="49F58E78" w14:textId="3805C4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677BC4" w14:textId="1B0D8F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3F6CD" w14:textId="4878E0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63,960.00 </w:t>
            </w:r>
          </w:p>
        </w:tc>
      </w:tr>
      <w:tr w:rsidR="00007287" w:rsidRPr="002A4DA8" w14:paraId="7598D1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A58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5413C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center"/>
            <w:hideMark/>
          </w:tcPr>
          <w:p w14:paraId="0786E860" w14:textId="01F565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center"/>
            <w:hideMark/>
          </w:tcPr>
          <w:p w14:paraId="5D8D57C1" w14:textId="5DE22F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6C7FC0" w14:textId="7F40C0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DAD28" w14:textId="0F5390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2,960.00 </w:t>
            </w:r>
          </w:p>
        </w:tc>
      </w:tr>
      <w:tr w:rsidR="00007287" w:rsidRPr="002A4DA8" w14:paraId="0AE2445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A83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B66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center"/>
            <w:hideMark/>
          </w:tcPr>
          <w:p w14:paraId="18ED3151" w14:textId="7A32C3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center"/>
            <w:hideMark/>
          </w:tcPr>
          <w:p w14:paraId="5E89C073" w14:textId="189FA1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A8D551" w14:textId="70328E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C6097" w14:textId="62850D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3,560.00 </w:t>
            </w:r>
          </w:p>
        </w:tc>
      </w:tr>
      <w:tr w:rsidR="00007287" w:rsidRPr="002A4DA8" w14:paraId="133F40E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596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9E9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center"/>
            <w:hideMark/>
          </w:tcPr>
          <w:p w14:paraId="2554B4A7" w14:textId="13D87A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center"/>
            <w:hideMark/>
          </w:tcPr>
          <w:p w14:paraId="3DA3440F" w14:textId="389EF3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76C1AD" w14:textId="460099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0D599" w14:textId="1071E2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1,200.00 </w:t>
            </w:r>
          </w:p>
        </w:tc>
      </w:tr>
      <w:tr w:rsidR="00007287" w:rsidRPr="002A4DA8" w14:paraId="4E9DB41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A7E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847E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center"/>
            <w:hideMark/>
          </w:tcPr>
          <w:p w14:paraId="257BD804" w14:textId="357C06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center"/>
            <w:hideMark/>
          </w:tcPr>
          <w:p w14:paraId="1B1ADC89" w14:textId="20C7E9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8B2764" w14:textId="66473F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32D4D" w14:textId="094962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480.00 </w:t>
            </w:r>
          </w:p>
        </w:tc>
      </w:tr>
      <w:tr w:rsidR="00007287" w:rsidRPr="002A4DA8" w14:paraId="1D50E94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3D8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B60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7BA01423" w14:textId="57D6C1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center"/>
            <w:hideMark/>
          </w:tcPr>
          <w:p w14:paraId="47318DB5" w14:textId="58AFA2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16307E" w14:textId="371B5B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F4684" w14:textId="71E0B9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4,132.00 </w:t>
            </w:r>
          </w:p>
        </w:tc>
      </w:tr>
      <w:tr w:rsidR="00007287" w:rsidRPr="002A4DA8" w14:paraId="787CEBA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232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7367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26311A58" w14:textId="7A1554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5,724.50 </w:t>
            </w:r>
          </w:p>
        </w:tc>
        <w:tc>
          <w:tcPr>
            <w:tcW w:w="958" w:type="pct"/>
            <w:tcBorders>
              <w:top w:val="nil"/>
              <w:left w:val="nil"/>
              <w:bottom w:val="single" w:sz="4" w:space="0" w:color="000000"/>
              <w:right w:val="single" w:sz="4" w:space="0" w:color="000000"/>
            </w:tcBorders>
            <w:shd w:val="clear" w:color="auto" w:fill="auto"/>
            <w:noWrap/>
            <w:vAlign w:val="center"/>
            <w:hideMark/>
          </w:tcPr>
          <w:p w14:paraId="44CC74C4" w14:textId="1553FD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A85206" w14:textId="1DDC41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FB3AE" w14:textId="7A3AB7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5,724.50 </w:t>
            </w:r>
          </w:p>
        </w:tc>
      </w:tr>
      <w:tr w:rsidR="00007287" w:rsidRPr="002A4DA8" w14:paraId="2794CB2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976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270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center"/>
            <w:hideMark/>
          </w:tcPr>
          <w:p w14:paraId="20A1D0F6" w14:textId="160326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center"/>
            <w:hideMark/>
          </w:tcPr>
          <w:p w14:paraId="7ADA42A2" w14:textId="773352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3B35D1" w14:textId="184100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C5B3B" w14:textId="1096AB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3,360.00 </w:t>
            </w:r>
          </w:p>
        </w:tc>
      </w:tr>
      <w:tr w:rsidR="00007287" w:rsidRPr="002A4DA8" w14:paraId="5D5A7EF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DC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F2B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center"/>
            <w:hideMark/>
          </w:tcPr>
          <w:p w14:paraId="72371A5E" w14:textId="2D4CA0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center"/>
            <w:hideMark/>
          </w:tcPr>
          <w:p w14:paraId="46FB6E5A" w14:textId="0D89AC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C5433E" w14:textId="579959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1857A" w14:textId="1D1EDA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79,094.18 </w:t>
            </w:r>
          </w:p>
        </w:tc>
      </w:tr>
      <w:tr w:rsidR="00007287" w:rsidRPr="002A4DA8" w14:paraId="6BB2D7F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6E9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A97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center"/>
            <w:hideMark/>
          </w:tcPr>
          <w:p w14:paraId="32CE0384" w14:textId="1A46B6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center"/>
            <w:hideMark/>
          </w:tcPr>
          <w:p w14:paraId="24699E58" w14:textId="72D528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EC6313" w14:textId="0246DF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17FDB" w14:textId="4370F6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78,040.00 </w:t>
            </w:r>
          </w:p>
        </w:tc>
      </w:tr>
      <w:tr w:rsidR="00007287" w:rsidRPr="002A4DA8" w14:paraId="3EB2282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4F7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535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center"/>
            <w:hideMark/>
          </w:tcPr>
          <w:p w14:paraId="6C98E9D9" w14:textId="5DC2F1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center"/>
            <w:hideMark/>
          </w:tcPr>
          <w:p w14:paraId="41502158" w14:textId="6B0DD2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1BFC05" w14:textId="584530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0177E" w14:textId="4929F2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1,800.00 </w:t>
            </w:r>
          </w:p>
        </w:tc>
      </w:tr>
      <w:tr w:rsidR="00007287" w:rsidRPr="002A4DA8" w14:paraId="035A8B4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AF8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A018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center"/>
            <w:hideMark/>
          </w:tcPr>
          <w:p w14:paraId="347AA41D" w14:textId="04BF15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center"/>
            <w:hideMark/>
          </w:tcPr>
          <w:p w14:paraId="5FF6CC38" w14:textId="5EF3F1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055876" w14:textId="2CDC71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F71B8" w14:textId="50F7C6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5,397.30 </w:t>
            </w:r>
          </w:p>
        </w:tc>
      </w:tr>
      <w:tr w:rsidR="00007287" w:rsidRPr="002A4DA8" w14:paraId="51CCE6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E81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87E9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center"/>
            <w:hideMark/>
          </w:tcPr>
          <w:p w14:paraId="1C4CF3AC" w14:textId="138F43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center"/>
            <w:hideMark/>
          </w:tcPr>
          <w:p w14:paraId="4F2CC348" w14:textId="15FA0B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C8B09" w14:textId="32D01E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E7EA2" w14:textId="68727B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7,839.97 </w:t>
            </w:r>
          </w:p>
        </w:tc>
      </w:tr>
      <w:tr w:rsidR="00007287" w:rsidRPr="002A4DA8" w14:paraId="199E78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AFC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7D3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center"/>
            <w:hideMark/>
          </w:tcPr>
          <w:p w14:paraId="31BC017E" w14:textId="531318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center"/>
            <w:hideMark/>
          </w:tcPr>
          <w:p w14:paraId="14920A87" w14:textId="304F3A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AAA905" w14:textId="662FB6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305B3" w14:textId="42A134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280.00 </w:t>
            </w:r>
          </w:p>
        </w:tc>
      </w:tr>
      <w:tr w:rsidR="00007287" w:rsidRPr="002A4DA8" w14:paraId="15B39BB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368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CE7F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646AE2B0" w14:textId="5FF3BB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center"/>
            <w:hideMark/>
          </w:tcPr>
          <w:p w14:paraId="7387677B" w14:textId="3162D5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99C8F4" w14:textId="1B6BEA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F0871" w14:textId="276EC5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6,120.00 </w:t>
            </w:r>
          </w:p>
        </w:tc>
      </w:tr>
      <w:tr w:rsidR="00007287" w:rsidRPr="002A4DA8" w14:paraId="10EFE2E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8711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7B4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center"/>
            <w:hideMark/>
          </w:tcPr>
          <w:p w14:paraId="7B7126AB" w14:textId="3EEFE8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center"/>
            <w:hideMark/>
          </w:tcPr>
          <w:p w14:paraId="3EE55F6A" w14:textId="75DCAD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8A3190" w14:textId="319689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C22CD" w14:textId="6F48C4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1,773.50 </w:t>
            </w:r>
          </w:p>
        </w:tc>
      </w:tr>
      <w:tr w:rsidR="00007287" w:rsidRPr="002A4DA8" w14:paraId="5D3AFB4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66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BD5A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center"/>
            <w:hideMark/>
          </w:tcPr>
          <w:p w14:paraId="69F128E2" w14:textId="199887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center"/>
            <w:hideMark/>
          </w:tcPr>
          <w:p w14:paraId="63BA5A8A" w14:textId="2D78B1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30444F" w14:textId="2C9087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98547" w14:textId="2F293C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4,600.00 </w:t>
            </w:r>
          </w:p>
        </w:tc>
      </w:tr>
      <w:tr w:rsidR="00007287" w:rsidRPr="002A4DA8" w14:paraId="241A750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7218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DCAC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center"/>
            <w:hideMark/>
          </w:tcPr>
          <w:p w14:paraId="1D38F782" w14:textId="627A17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center"/>
            <w:hideMark/>
          </w:tcPr>
          <w:p w14:paraId="2D7BE715" w14:textId="163504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5CD498" w14:textId="1443D7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47507" w14:textId="31B39B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1,840.00 </w:t>
            </w:r>
          </w:p>
        </w:tc>
      </w:tr>
      <w:tr w:rsidR="00007287" w:rsidRPr="002A4DA8" w14:paraId="3626D67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814B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05AE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center"/>
            <w:hideMark/>
          </w:tcPr>
          <w:p w14:paraId="517CD56B" w14:textId="3B4B85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center"/>
            <w:hideMark/>
          </w:tcPr>
          <w:p w14:paraId="3D1440DD" w14:textId="0BDD63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0933B4" w14:textId="00A045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15CED" w14:textId="1224F9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7,680.00 </w:t>
            </w:r>
          </w:p>
        </w:tc>
      </w:tr>
      <w:tr w:rsidR="00007287" w:rsidRPr="002A4DA8" w14:paraId="18D328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D8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41D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center"/>
            <w:hideMark/>
          </w:tcPr>
          <w:p w14:paraId="66D7D2EE" w14:textId="1AAA37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center"/>
            <w:hideMark/>
          </w:tcPr>
          <w:p w14:paraId="00C3DAAB" w14:textId="7375BB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87C4E" w14:textId="56457F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5A04A" w14:textId="1A0FA7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3,452.00 </w:t>
            </w:r>
          </w:p>
        </w:tc>
      </w:tr>
      <w:tr w:rsidR="00007287" w:rsidRPr="002A4DA8" w14:paraId="065AD27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6329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030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center"/>
            <w:hideMark/>
          </w:tcPr>
          <w:p w14:paraId="1F204085" w14:textId="061991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center"/>
            <w:hideMark/>
          </w:tcPr>
          <w:p w14:paraId="3357EFCE" w14:textId="217FE6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97823C" w14:textId="41133D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C0DD2" w14:textId="52EA9D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71,585.00 </w:t>
            </w:r>
          </w:p>
        </w:tc>
      </w:tr>
      <w:tr w:rsidR="00007287" w:rsidRPr="002A4DA8" w14:paraId="2E25BF6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9A4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608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center"/>
            <w:hideMark/>
          </w:tcPr>
          <w:p w14:paraId="14EE7E3E" w14:textId="6D55DE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center"/>
            <w:hideMark/>
          </w:tcPr>
          <w:p w14:paraId="1C6DC3ED" w14:textId="6B667B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0225CD" w14:textId="475485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106FB" w14:textId="00C587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3,245.00 </w:t>
            </w:r>
          </w:p>
        </w:tc>
      </w:tr>
      <w:tr w:rsidR="00007287" w:rsidRPr="002A4DA8" w14:paraId="77D7C4B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C7B6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705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center"/>
            <w:hideMark/>
          </w:tcPr>
          <w:p w14:paraId="68FCD621" w14:textId="26B1B4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center"/>
            <w:hideMark/>
          </w:tcPr>
          <w:p w14:paraId="46AFA46D" w14:textId="3E6037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43CDC7" w14:textId="32920E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1F83" w14:textId="4AD4F3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1,250.05 </w:t>
            </w:r>
          </w:p>
        </w:tc>
      </w:tr>
      <w:tr w:rsidR="00007287" w:rsidRPr="002A4DA8" w14:paraId="379E6B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2C8C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D06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center"/>
            <w:hideMark/>
          </w:tcPr>
          <w:p w14:paraId="6BE3F485" w14:textId="41B2E0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center"/>
            <w:hideMark/>
          </w:tcPr>
          <w:p w14:paraId="23288748" w14:textId="14BD8A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DA9D76" w14:textId="1DD398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79C92" w14:textId="1B676E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622.50 </w:t>
            </w:r>
          </w:p>
        </w:tc>
      </w:tr>
      <w:tr w:rsidR="00007287" w:rsidRPr="002A4DA8" w14:paraId="51F6EE1A"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58F22"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2BA0E98A" w14:textId="28980A9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534,461.15 </w:t>
            </w:r>
          </w:p>
        </w:tc>
        <w:tc>
          <w:tcPr>
            <w:tcW w:w="958" w:type="pct"/>
            <w:tcBorders>
              <w:top w:val="nil"/>
              <w:left w:val="nil"/>
              <w:bottom w:val="single" w:sz="4" w:space="0" w:color="000000"/>
              <w:right w:val="single" w:sz="4" w:space="0" w:color="000000"/>
            </w:tcBorders>
            <w:shd w:val="clear" w:color="D8D8D8" w:fill="D8D8D8"/>
            <w:noWrap/>
            <w:vAlign w:val="center"/>
            <w:hideMark/>
          </w:tcPr>
          <w:p w14:paraId="572C12F8" w14:textId="65F8639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0E0AB01" w14:textId="50D41AB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60D2951" w14:textId="0CA5467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534,461.15 </w:t>
            </w:r>
          </w:p>
        </w:tc>
      </w:tr>
      <w:tr w:rsidR="00007287" w:rsidRPr="002A4DA8" w14:paraId="1CB072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947F2"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9C2F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07EA46F8" w14:textId="4A96C4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center"/>
            <w:hideMark/>
          </w:tcPr>
          <w:p w14:paraId="41B15084" w14:textId="12C0B7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6AA92D" w14:textId="04EC4B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8F94A" w14:textId="1FFEE7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7,000.00 </w:t>
            </w:r>
          </w:p>
        </w:tc>
      </w:tr>
      <w:tr w:rsidR="00007287" w:rsidRPr="002A4DA8" w14:paraId="6A79A2A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2456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D22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center"/>
            <w:hideMark/>
          </w:tcPr>
          <w:p w14:paraId="564A677A" w14:textId="0748F1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center"/>
            <w:hideMark/>
          </w:tcPr>
          <w:p w14:paraId="7F70A3C9" w14:textId="19D26B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484883" w14:textId="0A8502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2920C" w14:textId="08D419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2,200.00 </w:t>
            </w:r>
          </w:p>
        </w:tc>
      </w:tr>
      <w:tr w:rsidR="00007287" w:rsidRPr="002A4DA8" w14:paraId="55B61B8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11D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9AD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center"/>
            <w:hideMark/>
          </w:tcPr>
          <w:p w14:paraId="4549CFE5" w14:textId="5A9FE5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center"/>
            <w:hideMark/>
          </w:tcPr>
          <w:p w14:paraId="3BB9678C" w14:textId="136F77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63A27" w14:textId="53B095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1D146" w14:textId="5143EB1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8,080.00 </w:t>
            </w:r>
          </w:p>
        </w:tc>
      </w:tr>
      <w:tr w:rsidR="00007287" w:rsidRPr="002A4DA8" w14:paraId="4F2B5BA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A23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1138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center"/>
            <w:hideMark/>
          </w:tcPr>
          <w:p w14:paraId="66C70AA4" w14:textId="6623E8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center"/>
            <w:hideMark/>
          </w:tcPr>
          <w:p w14:paraId="7CF0254B" w14:textId="5B2F21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D3A7C8" w14:textId="5D53C4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86F1D" w14:textId="2EF15E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520.00 </w:t>
            </w:r>
          </w:p>
        </w:tc>
      </w:tr>
      <w:tr w:rsidR="00007287" w:rsidRPr="002A4DA8" w14:paraId="058F801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76D9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3C0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234F5589" w14:textId="558C72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center"/>
            <w:hideMark/>
          </w:tcPr>
          <w:p w14:paraId="3591398B" w14:textId="030D0E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595BFF" w14:textId="30BA39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AF897" w14:textId="13E888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9,800.00 </w:t>
            </w:r>
          </w:p>
        </w:tc>
      </w:tr>
      <w:tr w:rsidR="00007287" w:rsidRPr="002A4DA8" w14:paraId="476D76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2A86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38FB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center"/>
            <w:hideMark/>
          </w:tcPr>
          <w:p w14:paraId="2B5E76DE" w14:textId="4E7DE3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center"/>
            <w:hideMark/>
          </w:tcPr>
          <w:p w14:paraId="6202EC60" w14:textId="63A4C9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314E4" w14:textId="7A0F7C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52587" w14:textId="05866A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74,240.00 </w:t>
            </w:r>
          </w:p>
        </w:tc>
      </w:tr>
      <w:tr w:rsidR="00007287" w:rsidRPr="002A4DA8" w14:paraId="3E9FC0C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DB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F4F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center"/>
            <w:hideMark/>
          </w:tcPr>
          <w:p w14:paraId="15C6DF3F" w14:textId="544138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center"/>
            <w:hideMark/>
          </w:tcPr>
          <w:p w14:paraId="096F3C32" w14:textId="27151F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650882" w14:textId="3F7E1A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41B80" w14:textId="171750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6,960.00 </w:t>
            </w:r>
          </w:p>
        </w:tc>
      </w:tr>
      <w:tr w:rsidR="00007287" w:rsidRPr="002A4DA8" w14:paraId="29925E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3BD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E5A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center"/>
            <w:hideMark/>
          </w:tcPr>
          <w:p w14:paraId="1F831B45" w14:textId="154BEB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center"/>
            <w:hideMark/>
          </w:tcPr>
          <w:p w14:paraId="03B9E3A9" w14:textId="5D04E1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5F89B6" w14:textId="4EECFE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2D141" w14:textId="3ACB4F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8,040.00 </w:t>
            </w:r>
          </w:p>
        </w:tc>
      </w:tr>
      <w:tr w:rsidR="00007287" w:rsidRPr="002A4DA8" w14:paraId="07993D0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768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B70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center"/>
            <w:hideMark/>
          </w:tcPr>
          <w:p w14:paraId="3AE28BBF" w14:textId="2AA8A5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center"/>
            <w:hideMark/>
          </w:tcPr>
          <w:p w14:paraId="2017FB4D" w14:textId="29AF7D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107570" w14:textId="103D3A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639EE" w14:textId="2968B5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96,920.00 </w:t>
            </w:r>
          </w:p>
        </w:tc>
      </w:tr>
      <w:tr w:rsidR="00007287" w:rsidRPr="002A4DA8" w14:paraId="66C069E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7CA2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11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2C4E2C3E" w14:textId="1724D4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center"/>
            <w:hideMark/>
          </w:tcPr>
          <w:p w14:paraId="4E042203" w14:textId="037C3C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999E9D" w14:textId="127800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6B87E" w14:textId="14B2B8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7,560.00 </w:t>
            </w:r>
          </w:p>
        </w:tc>
      </w:tr>
      <w:tr w:rsidR="00007287" w:rsidRPr="002A4DA8" w14:paraId="5AFACE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AA7B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1F70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center"/>
            <w:hideMark/>
          </w:tcPr>
          <w:p w14:paraId="249F44BA" w14:textId="1C1B84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center"/>
            <w:hideMark/>
          </w:tcPr>
          <w:p w14:paraId="0D1C646C" w14:textId="0E7A9D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453657" w14:textId="64B157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25670" w14:textId="0B0EDE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7,162.37 </w:t>
            </w:r>
          </w:p>
        </w:tc>
      </w:tr>
      <w:tr w:rsidR="00007287" w:rsidRPr="002A4DA8" w14:paraId="61B96D7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9EC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4FE7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center"/>
            <w:hideMark/>
          </w:tcPr>
          <w:p w14:paraId="5E51F4F7" w14:textId="72C1F3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center"/>
            <w:hideMark/>
          </w:tcPr>
          <w:p w14:paraId="092F7F53" w14:textId="18144D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345396" w14:textId="0F28EE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7A9CA" w14:textId="21F422E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640.00 </w:t>
            </w:r>
          </w:p>
        </w:tc>
      </w:tr>
      <w:tr w:rsidR="00007287" w:rsidRPr="002A4DA8" w14:paraId="38D8448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877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4B3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center"/>
            <w:hideMark/>
          </w:tcPr>
          <w:p w14:paraId="6A751B12" w14:textId="2DE80C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center"/>
            <w:hideMark/>
          </w:tcPr>
          <w:p w14:paraId="299C700F" w14:textId="07BF9E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83C637" w14:textId="09D13A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812DB" w14:textId="574652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4,880.00 </w:t>
            </w:r>
          </w:p>
        </w:tc>
      </w:tr>
      <w:tr w:rsidR="00007287" w:rsidRPr="002A4DA8" w14:paraId="061E1B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A019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55D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center"/>
            <w:hideMark/>
          </w:tcPr>
          <w:p w14:paraId="41673F8D" w14:textId="2CFE4F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center"/>
            <w:hideMark/>
          </w:tcPr>
          <w:p w14:paraId="30FDE1A9" w14:textId="1E7E6D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C6D748" w14:textId="21DB1B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D9230" w14:textId="174BF7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9,974.00 </w:t>
            </w:r>
          </w:p>
        </w:tc>
      </w:tr>
      <w:tr w:rsidR="00007287" w:rsidRPr="002A4DA8" w14:paraId="11AD3FB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76B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2D5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center"/>
            <w:hideMark/>
          </w:tcPr>
          <w:p w14:paraId="6B3EBF38" w14:textId="2DAC0E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613AC107" w14:textId="5CA544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0C02C9" w14:textId="13BE4D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3994F" w14:textId="7BCBE5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0,320.00 </w:t>
            </w:r>
          </w:p>
        </w:tc>
      </w:tr>
      <w:tr w:rsidR="00007287" w:rsidRPr="002A4DA8" w14:paraId="45D5C7B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15A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8C4C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center"/>
            <w:hideMark/>
          </w:tcPr>
          <w:p w14:paraId="5460F77B" w14:textId="02574D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center"/>
            <w:hideMark/>
          </w:tcPr>
          <w:p w14:paraId="2702FB95" w14:textId="0A0295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7A4B10" w14:textId="12B24F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E66AD" w14:textId="11FC1C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83,427.00 </w:t>
            </w:r>
          </w:p>
        </w:tc>
      </w:tr>
      <w:tr w:rsidR="00007287" w:rsidRPr="002A4DA8" w14:paraId="5F85142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BEB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8EB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401AFF6" w14:textId="54FBEA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center"/>
            <w:hideMark/>
          </w:tcPr>
          <w:p w14:paraId="1FC8378D" w14:textId="6FF191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7E520" w14:textId="1FB4BA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DF2B6" w14:textId="2D7C65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37,328.91 </w:t>
            </w:r>
          </w:p>
        </w:tc>
      </w:tr>
      <w:tr w:rsidR="00007287" w:rsidRPr="002A4DA8" w14:paraId="55C0771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2BC1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680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150770F7" w14:textId="69E88C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center"/>
            <w:hideMark/>
          </w:tcPr>
          <w:p w14:paraId="59856CE6" w14:textId="69ACB6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AFA418" w14:textId="2EBF9E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7262D" w14:textId="6D3151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7,200.00 </w:t>
            </w:r>
          </w:p>
        </w:tc>
      </w:tr>
      <w:tr w:rsidR="00007287" w:rsidRPr="002A4DA8" w14:paraId="4E1807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6B3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FB3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center"/>
            <w:hideMark/>
          </w:tcPr>
          <w:p w14:paraId="35B3885D" w14:textId="434C06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center"/>
            <w:hideMark/>
          </w:tcPr>
          <w:p w14:paraId="43832D47" w14:textId="5EDAA4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6CE04D" w14:textId="1E7DFA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5A5D7" w14:textId="7EF8D4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5,720.00 </w:t>
            </w:r>
          </w:p>
        </w:tc>
      </w:tr>
      <w:tr w:rsidR="00007287" w:rsidRPr="002A4DA8" w14:paraId="0AEB5B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666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73D8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416157EA" w14:textId="492EC3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center"/>
            <w:hideMark/>
          </w:tcPr>
          <w:p w14:paraId="4E7671FE" w14:textId="1A1C73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FFE9C7" w14:textId="0A437C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83C3A" w14:textId="1AC6D9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2,840.00 </w:t>
            </w:r>
          </w:p>
        </w:tc>
      </w:tr>
      <w:tr w:rsidR="00007287" w:rsidRPr="002A4DA8" w14:paraId="0482377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2F31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3F8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2F688182" w14:textId="2D240D6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center"/>
            <w:hideMark/>
          </w:tcPr>
          <w:p w14:paraId="573D3596" w14:textId="56F850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3DA1C4" w14:textId="495C6A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3DA14" w14:textId="050E1D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1,040.00 </w:t>
            </w:r>
          </w:p>
        </w:tc>
      </w:tr>
      <w:tr w:rsidR="00007287" w:rsidRPr="002A4DA8" w14:paraId="49DFEE1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68F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EF3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F656D0D" w14:textId="3CFEF1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center"/>
            <w:hideMark/>
          </w:tcPr>
          <w:p w14:paraId="71159763" w14:textId="06AA09D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5DA0FB" w14:textId="1516FB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5AC4D" w14:textId="47805E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5,120.00 </w:t>
            </w:r>
          </w:p>
        </w:tc>
      </w:tr>
      <w:tr w:rsidR="00007287" w:rsidRPr="002A4DA8" w14:paraId="31868E4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F07A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6980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center"/>
            <w:hideMark/>
          </w:tcPr>
          <w:p w14:paraId="3953C52C" w14:textId="649B54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center"/>
            <w:hideMark/>
          </w:tcPr>
          <w:p w14:paraId="5DC00778" w14:textId="783DB7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EB624F" w14:textId="3EDBB6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730C4" w14:textId="79A7C2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73,520.00 </w:t>
            </w:r>
          </w:p>
        </w:tc>
      </w:tr>
      <w:tr w:rsidR="00007287" w:rsidRPr="002A4DA8" w14:paraId="13CA4AC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DAA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FBA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center"/>
            <w:hideMark/>
          </w:tcPr>
          <w:p w14:paraId="4084486D" w14:textId="2C510B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center"/>
            <w:hideMark/>
          </w:tcPr>
          <w:p w14:paraId="2DDB66F3" w14:textId="23ACE8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93A97" w14:textId="15CE3A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9832D" w14:textId="725573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1,400.00 </w:t>
            </w:r>
          </w:p>
        </w:tc>
      </w:tr>
      <w:tr w:rsidR="00007287" w:rsidRPr="002A4DA8" w14:paraId="0C9E702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2E6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241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center"/>
            <w:hideMark/>
          </w:tcPr>
          <w:p w14:paraId="1040F229" w14:textId="45455D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center"/>
            <w:hideMark/>
          </w:tcPr>
          <w:p w14:paraId="2696BCAD" w14:textId="532FF8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D11202" w14:textId="68FBEB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CDCC7" w14:textId="590CE7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45,080.00 </w:t>
            </w:r>
          </w:p>
        </w:tc>
      </w:tr>
      <w:tr w:rsidR="00007287" w:rsidRPr="002A4DA8" w14:paraId="4ACB11A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027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837F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center"/>
            <w:hideMark/>
          </w:tcPr>
          <w:p w14:paraId="16F777FD" w14:textId="7C9264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EC2F190" w14:textId="7E6687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B9F430" w14:textId="20B356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984DF" w14:textId="7A617B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0,000.00 </w:t>
            </w:r>
          </w:p>
        </w:tc>
      </w:tr>
      <w:tr w:rsidR="00007287" w:rsidRPr="002A4DA8" w14:paraId="41AED5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1788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8CD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center"/>
            <w:hideMark/>
          </w:tcPr>
          <w:p w14:paraId="6755CDF5" w14:textId="6FA4D7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center"/>
            <w:hideMark/>
          </w:tcPr>
          <w:p w14:paraId="61CB3081" w14:textId="7B2AA6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10B268" w14:textId="213808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92F0C" w14:textId="4D42DF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4,160.00 </w:t>
            </w:r>
          </w:p>
        </w:tc>
      </w:tr>
      <w:tr w:rsidR="00007287" w:rsidRPr="002A4DA8" w14:paraId="078FC28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F5A7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D8D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3B1CE31" w14:textId="6410C1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30,328.87 </w:t>
            </w:r>
          </w:p>
        </w:tc>
        <w:tc>
          <w:tcPr>
            <w:tcW w:w="958" w:type="pct"/>
            <w:tcBorders>
              <w:top w:val="nil"/>
              <w:left w:val="nil"/>
              <w:bottom w:val="single" w:sz="4" w:space="0" w:color="000000"/>
              <w:right w:val="single" w:sz="4" w:space="0" w:color="000000"/>
            </w:tcBorders>
            <w:shd w:val="clear" w:color="auto" w:fill="auto"/>
            <w:noWrap/>
            <w:vAlign w:val="center"/>
            <w:hideMark/>
          </w:tcPr>
          <w:p w14:paraId="573FF043" w14:textId="71173E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F11899" w14:textId="224C1E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992C1" w14:textId="16F6A7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30,328.87 </w:t>
            </w:r>
          </w:p>
        </w:tc>
      </w:tr>
      <w:tr w:rsidR="00007287" w:rsidRPr="002A4DA8" w14:paraId="2C163B6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70C7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center"/>
            <w:hideMark/>
          </w:tcPr>
          <w:p w14:paraId="4215ED06" w14:textId="4256C03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539,377.35 </w:t>
            </w:r>
          </w:p>
        </w:tc>
        <w:tc>
          <w:tcPr>
            <w:tcW w:w="958" w:type="pct"/>
            <w:tcBorders>
              <w:top w:val="nil"/>
              <w:left w:val="nil"/>
              <w:bottom w:val="single" w:sz="4" w:space="0" w:color="000000"/>
              <w:right w:val="single" w:sz="4" w:space="0" w:color="000000"/>
            </w:tcBorders>
            <w:shd w:val="clear" w:color="D8D8D8" w:fill="D8D8D8"/>
            <w:noWrap/>
            <w:vAlign w:val="center"/>
            <w:hideMark/>
          </w:tcPr>
          <w:p w14:paraId="5E32D712" w14:textId="40A3BDE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F71A9D9" w14:textId="3A5F55F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68DE1A5" w14:textId="2C92BD4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539,377.35 </w:t>
            </w:r>
          </w:p>
        </w:tc>
      </w:tr>
      <w:tr w:rsidR="00007287" w:rsidRPr="002A4DA8" w14:paraId="3641E29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29F2F"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D1BF1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6A9BC5B7" w14:textId="242A8F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center"/>
            <w:hideMark/>
          </w:tcPr>
          <w:p w14:paraId="74FCF5D0" w14:textId="73C4AA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6F21D4" w14:textId="56A91F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17FD4" w14:textId="66E3F8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0,680.00 </w:t>
            </w:r>
          </w:p>
        </w:tc>
      </w:tr>
      <w:tr w:rsidR="00007287" w:rsidRPr="002A4DA8" w14:paraId="3A69D8C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EE7B8"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C330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center"/>
            <w:hideMark/>
          </w:tcPr>
          <w:p w14:paraId="71AF057C" w14:textId="1B7EA8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center"/>
            <w:hideMark/>
          </w:tcPr>
          <w:p w14:paraId="627253BD" w14:textId="2BAF85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0376DD" w14:textId="724974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3EA21" w14:textId="1975D1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4,280.00 </w:t>
            </w:r>
          </w:p>
        </w:tc>
      </w:tr>
      <w:tr w:rsidR="00007287" w:rsidRPr="002A4DA8" w14:paraId="78131A9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DBC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1105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iplahan</w:t>
            </w:r>
          </w:p>
        </w:tc>
        <w:tc>
          <w:tcPr>
            <w:tcW w:w="1003" w:type="pct"/>
            <w:tcBorders>
              <w:top w:val="nil"/>
              <w:left w:val="nil"/>
              <w:bottom w:val="single" w:sz="4" w:space="0" w:color="000000"/>
              <w:right w:val="single" w:sz="4" w:space="0" w:color="000000"/>
            </w:tcBorders>
            <w:shd w:val="clear" w:color="auto" w:fill="auto"/>
            <w:noWrap/>
            <w:vAlign w:val="center"/>
            <w:hideMark/>
          </w:tcPr>
          <w:p w14:paraId="1A4D9E59" w14:textId="17C797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39,470.00 </w:t>
            </w:r>
          </w:p>
        </w:tc>
        <w:tc>
          <w:tcPr>
            <w:tcW w:w="958" w:type="pct"/>
            <w:tcBorders>
              <w:top w:val="nil"/>
              <w:left w:val="nil"/>
              <w:bottom w:val="single" w:sz="4" w:space="0" w:color="000000"/>
              <w:right w:val="single" w:sz="4" w:space="0" w:color="000000"/>
            </w:tcBorders>
            <w:shd w:val="clear" w:color="auto" w:fill="auto"/>
            <w:noWrap/>
            <w:vAlign w:val="center"/>
            <w:hideMark/>
          </w:tcPr>
          <w:p w14:paraId="2EC078A7" w14:textId="70DF25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E15A9D" w14:textId="3AA04D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DF87F" w14:textId="0A5EE7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39,470.00 </w:t>
            </w:r>
          </w:p>
        </w:tc>
      </w:tr>
      <w:tr w:rsidR="00007287" w:rsidRPr="002A4DA8" w14:paraId="69ABED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F253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452A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center"/>
            <w:hideMark/>
          </w:tcPr>
          <w:p w14:paraId="5D94958E" w14:textId="3CCDF2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77,435.14 </w:t>
            </w:r>
          </w:p>
        </w:tc>
        <w:tc>
          <w:tcPr>
            <w:tcW w:w="958" w:type="pct"/>
            <w:tcBorders>
              <w:top w:val="nil"/>
              <w:left w:val="nil"/>
              <w:bottom w:val="single" w:sz="4" w:space="0" w:color="000000"/>
              <w:right w:val="single" w:sz="4" w:space="0" w:color="000000"/>
            </w:tcBorders>
            <w:shd w:val="clear" w:color="auto" w:fill="auto"/>
            <w:noWrap/>
            <w:vAlign w:val="center"/>
            <w:hideMark/>
          </w:tcPr>
          <w:p w14:paraId="283A5934" w14:textId="7DDE44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7CF9F4" w14:textId="0ED7B5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DEC38" w14:textId="5A8144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77,435.14 </w:t>
            </w:r>
          </w:p>
        </w:tc>
      </w:tr>
      <w:tr w:rsidR="00007287" w:rsidRPr="002A4DA8" w14:paraId="124A924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E24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8F3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center"/>
            <w:hideMark/>
          </w:tcPr>
          <w:p w14:paraId="76C143D8" w14:textId="09A913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center"/>
            <w:hideMark/>
          </w:tcPr>
          <w:p w14:paraId="6F549BF8" w14:textId="10B55F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F06584" w14:textId="6B8CD0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34C7F" w14:textId="38BE45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51,283.10 </w:t>
            </w:r>
          </w:p>
        </w:tc>
      </w:tr>
      <w:tr w:rsidR="00007287" w:rsidRPr="002A4DA8" w14:paraId="49AE37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AAE9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8E0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center"/>
            <w:hideMark/>
          </w:tcPr>
          <w:p w14:paraId="4B70BC37" w14:textId="4B61CE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76,596.06 </w:t>
            </w:r>
          </w:p>
        </w:tc>
        <w:tc>
          <w:tcPr>
            <w:tcW w:w="958" w:type="pct"/>
            <w:tcBorders>
              <w:top w:val="nil"/>
              <w:left w:val="nil"/>
              <w:bottom w:val="single" w:sz="4" w:space="0" w:color="000000"/>
              <w:right w:val="single" w:sz="4" w:space="0" w:color="000000"/>
            </w:tcBorders>
            <w:shd w:val="clear" w:color="auto" w:fill="auto"/>
            <w:noWrap/>
            <w:vAlign w:val="center"/>
            <w:hideMark/>
          </w:tcPr>
          <w:p w14:paraId="3EF15B34" w14:textId="7A8F04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44AFD5" w14:textId="5375BA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A6556" w14:textId="77BD02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76,596.06 </w:t>
            </w:r>
          </w:p>
        </w:tc>
      </w:tr>
      <w:tr w:rsidR="00007287" w:rsidRPr="002A4DA8" w14:paraId="68A6D28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F8BB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F9F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center"/>
            <w:hideMark/>
          </w:tcPr>
          <w:p w14:paraId="5FBA8E49" w14:textId="69113B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center"/>
            <w:hideMark/>
          </w:tcPr>
          <w:p w14:paraId="12F179EA" w14:textId="3EEA91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DEAEFE" w14:textId="5CE4E7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C2DD2" w14:textId="7078CC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8,742.00 </w:t>
            </w:r>
          </w:p>
        </w:tc>
      </w:tr>
      <w:tr w:rsidR="00007287" w:rsidRPr="002A4DA8" w14:paraId="7081C40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7DE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7B9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center"/>
            <w:hideMark/>
          </w:tcPr>
          <w:p w14:paraId="64668FCA" w14:textId="573AE3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center"/>
            <w:hideMark/>
          </w:tcPr>
          <w:p w14:paraId="4DA72002" w14:textId="5BBECE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83CE96" w14:textId="2DF680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90C83" w14:textId="46ACB8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0,480.00 </w:t>
            </w:r>
          </w:p>
        </w:tc>
      </w:tr>
      <w:tr w:rsidR="00007287" w:rsidRPr="002A4DA8" w14:paraId="529C1B5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9EA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7C6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center"/>
            <w:hideMark/>
          </w:tcPr>
          <w:p w14:paraId="5A7C1C1A" w14:textId="439D62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242.58 </w:t>
            </w:r>
          </w:p>
        </w:tc>
        <w:tc>
          <w:tcPr>
            <w:tcW w:w="958" w:type="pct"/>
            <w:tcBorders>
              <w:top w:val="nil"/>
              <w:left w:val="nil"/>
              <w:bottom w:val="single" w:sz="4" w:space="0" w:color="000000"/>
              <w:right w:val="single" w:sz="4" w:space="0" w:color="000000"/>
            </w:tcBorders>
            <w:shd w:val="clear" w:color="auto" w:fill="auto"/>
            <w:noWrap/>
            <w:vAlign w:val="center"/>
            <w:hideMark/>
          </w:tcPr>
          <w:p w14:paraId="664EF6D2" w14:textId="33CB47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5FCD46" w14:textId="209AB2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2E15A" w14:textId="1F40B5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242.58 </w:t>
            </w:r>
          </w:p>
        </w:tc>
      </w:tr>
      <w:tr w:rsidR="00007287" w:rsidRPr="002A4DA8" w14:paraId="7EA34EB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32F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0D1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center"/>
            <w:hideMark/>
          </w:tcPr>
          <w:p w14:paraId="3F683A5D" w14:textId="40FF91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center"/>
            <w:hideMark/>
          </w:tcPr>
          <w:p w14:paraId="1C93DEEC" w14:textId="517DCB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DBD51B" w14:textId="1A572A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B50B0" w14:textId="666885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5,920.00 </w:t>
            </w:r>
          </w:p>
        </w:tc>
      </w:tr>
      <w:tr w:rsidR="00007287" w:rsidRPr="002A4DA8" w14:paraId="3DA438A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FE0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1B1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center"/>
            <w:hideMark/>
          </w:tcPr>
          <w:p w14:paraId="5DB2D1DE" w14:textId="72BE03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center"/>
            <w:hideMark/>
          </w:tcPr>
          <w:p w14:paraId="302A2185" w14:textId="36872D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54A60F" w14:textId="1A7A49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376DF" w14:textId="579BBE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94,689.00 </w:t>
            </w:r>
          </w:p>
        </w:tc>
      </w:tr>
      <w:tr w:rsidR="00007287" w:rsidRPr="002A4DA8" w14:paraId="1586B3B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E51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F3A3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center"/>
            <w:hideMark/>
          </w:tcPr>
          <w:p w14:paraId="770964DC" w14:textId="02B8FA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center"/>
            <w:hideMark/>
          </w:tcPr>
          <w:p w14:paraId="3E6F490D" w14:textId="7EC42F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25EC0" w14:textId="6BD094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9BC39" w14:textId="0C044E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7,120.00 </w:t>
            </w:r>
          </w:p>
        </w:tc>
      </w:tr>
      <w:tr w:rsidR="00007287" w:rsidRPr="002A4DA8" w14:paraId="37ADF2E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8771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DE6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center"/>
            <w:hideMark/>
          </w:tcPr>
          <w:p w14:paraId="19A536EE" w14:textId="1C9064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87,599.47 </w:t>
            </w:r>
          </w:p>
        </w:tc>
        <w:tc>
          <w:tcPr>
            <w:tcW w:w="958" w:type="pct"/>
            <w:tcBorders>
              <w:top w:val="nil"/>
              <w:left w:val="nil"/>
              <w:bottom w:val="single" w:sz="4" w:space="0" w:color="000000"/>
              <w:right w:val="single" w:sz="4" w:space="0" w:color="000000"/>
            </w:tcBorders>
            <w:shd w:val="clear" w:color="auto" w:fill="auto"/>
            <w:noWrap/>
            <w:vAlign w:val="center"/>
            <w:hideMark/>
          </w:tcPr>
          <w:p w14:paraId="7238FA5C" w14:textId="6AE8E1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99A94" w14:textId="669F92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BDCAF" w14:textId="791E3E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87,599.47 </w:t>
            </w:r>
          </w:p>
        </w:tc>
      </w:tr>
      <w:tr w:rsidR="00007287" w:rsidRPr="002A4DA8" w14:paraId="54CE09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C4CC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A45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center"/>
            <w:hideMark/>
          </w:tcPr>
          <w:p w14:paraId="31B3B6CF" w14:textId="73744A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center"/>
            <w:hideMark/>
          </w:tcPr>
          <w:p w14:paraId="5678FB9D" w14:textId="077938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599CC2" w14:textId="46B7B2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FBFCD" w14:textId="71D117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3,600.00 </w:t>
            </w:r>
          </w:p>
        </w:tc>
      </w:tr>
      <w:tr w:rsidR="00007287" w:rsidRPr="002A4DA8" w14:paraId="4454280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FAD9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36BD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center"/>
            <w:hideMark/>
          </w:tcPr>
          <w:p w14:paraId="3D7C3BC5" w14:textId="566552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center"/>
            <w:hideMark/>
          </w:tcPr>
          <w:p w14:paraId="620DBE4B" w14:textId="6167F4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4A3942" w14:textId="5D9A03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37609" w14:textId="6F8A8E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03,840.00 </w:t>
            </w:r>
          </w:p>
        </w:tc>
      </w:tr>
      <w:tr w:rsidR="00007287" w:rsidRPr="002A4DA8" w14:paraId="23F18B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0C9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91A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center"/>
            <w:hideMark/>
          </w:tcPr>
          <w:p w14:paraId="22C1B916" w14:textId="0BBB82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center"/>
            <w:hideMark/>
          </w:tcPr>
          <w:p w14:paraId="7CE649AB" w14:textId="2BF6C6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A52CAB" w14:textId="22E848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F663A" w14:textId="5F587F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6,400.00 </w:t>
            </w:r>
          </w:p>
        </w:tc>
      </w:tr>
      <w:tr w:rsidR="00007287" w:rsidRPr="002A4DA8" w14:paraId="1BDFEABD"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5EBFD"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center"/>
            <w:hideMark/>
          </w:tcPr>
          <w:p w14:paraId="3AEAEED3" w14:textId="3453F51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center"/>
            <w:hideMark/>
          </w:tcPr>
          <w:p w14:paraId="61D8EB0B" w14:textId="5641258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9BDEF65" w14:textId="5F7C9D5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695CCD5" w14:textId="4A59DB6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847,431.64 </w:t>
            </w:r>
          </w:p>
        </w:tc>
      </w:tr>
      <w:tr w:rsidR="00007287" w:rsidRPr="002A4DA8" w14:paraId="0A94B83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D029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941F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2D842B72" w14:textId="2A9D23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center"/>
            <w:hideMark/>
          </w:tcPr>
          <w:p w14:paraId="42838D47" w14:textId="1D2C32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CFC6F7" w14:textId="121172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0DA54" w14:textId="03437E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47,431.64 </w:t>
            </w:r>
          </w:p>
        </w:tc>
      </w:tr>
      <w:tr w:rsidR="00007287" w:rsidRPr="002A4DA8" w14:paraId="01994325"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CA90C"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center"/>
            <w:hideMark/>
          </w:tcPr>
          <w:p w14:paraId="119DDD45" w14:textId="0571242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2,295,051.54 </w:t>
            </w:r>
          </w:p>
        </w:tc>
        <w:tc>
          <w:tcPr>
            <w:tcW w:w="958" w:type="pct"/>
            <w:tcBorders>
              <w:top w:val="nil"/>
              <w:left w:val="nil"/>
              <w:bottom w:val="single" w:sz="4" w:space="0" w:color="000000"/>
              <w:right w:val="single" w:sz="4" w:space="0" w:color="000000"/>
            </w:tcBorders>
            <w:shd w:val="clear" w:color="A5A5A5" w:fill="A5A5A5"/>
            <w:noWrap/>
            <w:vAlign w:val="center"/>
            <w:hideMark/>
          </w:tcPr>
          <w:p w14:paraId="703E6479" w14:textId="60E39FB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24A16FF1" w14:textId="22AC455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60503F4C" w14:textId="1A169C5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2,295,051.54 </w:t>
            </w:r>
          </w:p>
        </w:tc>
      </w:tr>
      <w:tr w:rsidR="00007287" w:rsidRPr="002A4DA8" w14:paraId="54536A37"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19192"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center"/>
            <w:hideMark/>
          </w:tcPr>
          <w:p w14:paraId="0A2A718C" w14:textId="221FFFE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center"/>
            <w:hideMark/>
          </w:tcPr>
          <w:p w14:paraId="1952CF45" w14:textId="237F834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8E64184" w14:textId="4A9D94A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6C2850" w14:textId="08C9D84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4,983,593.51 </w:t>
            </w:r>
          </w:p>
        </w:tc>
      </w:tr>
      <w:tr w:rsidR="00007287" w:rsidRPr="002A4DA8" w14:paraId="3B1B8EF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EA210"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C10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center"/>
            <w:hideMark/>
          </w:tcPr>
          <w:p w14:paraId="1C5ADCBB" w14:textId="5E80DA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center"/>
            <w:hideMark/>
          </w:tcPr>
          <w:p w14:paraId="64D2C314" w14:textId="3B656F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92CB9B" w14:textId="4060FE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9BE05" w14:textId="251EEC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9,290.00 </w:t>
            </w:r>
          </w:p>
        </w:tc>
      </w:tr>
      <w:tr w:rsidR="00007287" w:rsidRPr="002A4DA8" w14:paraId="161DCC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7BE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5B2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center"/>
            <w:hideMark/>
          </w:tcPr>
          <w:p w14:paraId="2A70BCAB" w14:textId="3680A4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center"/>
            <w:hideMark/>
          </w:tcPr>
          <w:p w14:paraId="4202A3A5" w14:textId="6B76C9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4CBB44" w14:textId="739155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92719" w14:textId="133166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49,879.31 </w:t>
            </w:r>
          </w:p>
        </w:tc>
      </w:tr>
      <w:tr w:rsidR="00007287" w:rsidRPr="002A4DA8" w14:paraId="0B98E91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F77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778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center"/>
            <w:hideMark/>
          </w:tcPr>
          <w:p w14:paraId="7E31309E" w14:textId="268839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center"/>
            <w:hideMark/>
          </w:tcPr>
          <w:p w14:paraId="40231D74" w14:textId="7AC893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2DAEF4" w14:textId="4398AA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D88E0" w14:textId="543875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3,570.00 </w:t>
            </w:r>
          </w:p>
        </w:tc>
      </w:tr>
      <w:tr w:rsidR="00007287" w:rsidRPr="002A4DA8" w14:paraId="7F08B78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310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BC62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center"/>
            <w:hideMark/>
          </w:tcPr>
          <w:p w14:paraId="628CCEE1" w14:textId="6ED51D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center"/>
            <w:hideMark/>
          </w:tcPr>
          <w:p w14:paraId="4EE98759" w14:textId="088260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FA339A" w14:textId="505336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A85B7" w14:textId="21865E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881.62 </w:t>
            </w:r>
          </w:p>
        </w:tc>
      </w:tr>
      <w:tr w:rsidR="00007287" w:rsidRPr="002A4DA8" w14:paraId="0F265D2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5FEE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1A33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center"/>
            <w:hideMark/>
          </w:tcPr>
          <w:p w14:paraId="109E4128" w14:textId="12000C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center"/>
            <w:hideMark/>
          </w:tcPr>
          <w:p w14:paraId="22365168" w14:textId="4E1511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DDCD43" w14:textId="3E2D01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84BF3" w14:textId="6BC1E6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60.70 </w:t>
            </w:r>
          </w:p>
        </w:tc>
      </w:tr>
      <w:tr w:rsidR="00007287" w:rsidRPr="002A4DA8" w14:paraId="2F83B8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F892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CEE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center"/>
            <w:hideMark/>
          </w:tcPr>
          <w:p w14:paraId="29F46463" w14:textId="3A8AF9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center"/>
            <w:hideMark/>
          </w:tcPr>
          <w:p w14:paraId="1FBBE41D" w14:textId="3E1943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2ADE37" w14:textId="37A2B3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BA7DE" w14:textId="541D6A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5,280.00 </w:t>
            </w:r>
          </w:p>
        </w:tc>
      </w:tr>
      <w:tr w:rsidR="00007287" w:rsidRPr="002A4DA8" w14:paraId="1D762A1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76EC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235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center"/>
            <w:hideMark/>
          </w:tcPr>
          <w:p w14:paraId="4B03461A" w14:textId="77BE7B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center"/>
            <w:hideMark/>
          </w:tcPr>
          <w:p w14:paraId="57A534B3" w14:textId="7172EC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E3AE63" w14:textId="6CD5D3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5F35D" w14:textId="70DB52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128.00 </w:t>
            </w:r>
          </w:p>
        </w:tc>
      </w:tr>
      <w:tr w:rsidR="00007287" w:rsidRPr="002A4DA8" w14:paraId="4FA754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9EF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53D3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center"/>
            <w:hideMark/>
          </w:tcPr>
          <w:p w14:paraId="29F97D8F" w14:textId="6556C7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center"/>
            <w:hideMark/>
          </w:tcPr>
          <w:p w14:paraId="63529AFB" w14:textId="0DDD4B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108CB0" w14:textId="106ADF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21F4A" w14:textId="0E0F9C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602.00 </w:t>
            </w:r>
          </w:p>
        </w:tc>
      </w:tr>
      <w:tr w:rsidR="00007287" w:rsidRPr="002A4DA8" w14:paraId="6A58029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8D8F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8BE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center"/>
            <w:hideMark/>
          </w:tcPr>
          <w:p w14:paraId="7D7E9F6D" w14:textId="4ED460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7DB72216" w14:textId="321C22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A3B22E" w14:textId="1319CF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78939" w14:textId="4540FB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r>
      <w:tr w:rsidR="00007287" w:rsidRPr="002A4DA8" w14:paraId="022689E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7F4C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670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center"/>
            <w:hideMark/>
          </w:tcPr>
          <w:p w14:paraId="65BC81E5" w14:textId="471405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center"/>
            <w:hideMark/>
          </w:tcPr>
          <w:p w14:paraId="0BD0161F" w14:textId="037D2D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ED5444" w14:textId="7EE628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68699" w14:textId="4680DD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12,033.74 </w:t>
            </w:r>
          </w:p>
        </w:tc>
      </w:tr>
      <w:tr w:rsidR="00007287" w:rsidRPr="002A4DA8" w14:paraId="65F3914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43E9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266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90F8511" w14:textId="68B2DD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center"/>
            <w:hideMark/>
          </w:tcPr>
          <w:p w14:paraId="7370C3E6" w14:textId="2828FD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184FE1" w14:textId="4764E2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D585B" w14:textId="79FB81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2,424.22 </w:t>
            </w:r>
          </w:p>
        </w:tc>
      </w:tr>
      <w:tr w:rsidR="00007287" w:rsidRPr="002A4DA8" w14:paraId="4130C02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9DC3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1E8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center"/>
            <w:hideMark/>
          </w:tcPr>
          <w:p w14:paraId="0ACEF0F2" w14:textId="2C1F1B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center"/>
            <w:hideMark/>
          </w:tcPr>
          <w:p w14:paraId="3FFE2152" w14:textId="65D028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1237A" w14:textId="11BD6C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ACD3F" w14:textId="1241C1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6,336.00 </w:t>
            </w:r>
          </w:p>
        </w:tc>
      </w:tr>
      <w:tr w:rsidR="00007287" w:rsidRPr="002A4DA8" w14:paraId="11DA11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78E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0B1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center"/>
            <w:hideMark/>
          </w:tcPr>
          <w:p w14:paraId="21095481" w14:textId="1D91C8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center"/>
            <w:hideMark/>
          </w:tcPr>
          <w:p w14:paraId="7DFB8DD6" w14:textId="58D193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7D4BB2" w14:textId="68FAAC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DB65D" w14:textId="256004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273.48 </w:t>
            </w:r>
          </w:p>
        </w:tc>
      </w:tr>
      <w:tr w:rsidR="00007287" w:rsidRPr="002A4DA8" w14:paraId="09E62E2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44E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A96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center"/>
            <w:hideMark/>
          </w:tcPr>
          <w:p w14:paraId="0F7F83A1" w14:textId="733108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center"/>
            <w:hideMark/>
          </w:tcPr>
          <w:p w14:paraId="29E97E13" w14:textId="503E51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96566C" w14:textId="241D32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E5DEE" w14:textId="6BB122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2,708.97 </w:t>
            </w:r>
          </w:p>
        </w:tc>
      </w:tr>
      <w:tr w:rsidR="00007287" w:rsidRPr="002A4DA8" w14:paraId="3DB647B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48A7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004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center"/>
            <w:hideMark/>
          </w:tcPr>
          <w:p w14:paraId="6A8591C0" w14:textId="6E30BA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21356C10" w14:textId="5ECCD3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7F5837" w14:textId="7A3629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7E483" w14:textId="05EBCE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r>
      <w:tr w:rsidR="00007287" w:rsidRPr="002A4DA8" w14:paraId="516560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9EDF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A85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center"/>
            <w:hideMark/>
          </w:tcPr>
          <w:p w14:paraId="44C073DD" w14:textId="3425CF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center"/>
            <w:hideMark/>
          </w:tcPr>
          <w:p w14:paraId="2629C293" w14:textId="6F0A11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1A3A59" w14:textId="7E7C05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D43F9" w14:textId="542FC5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4,645.00 </w:t>
            </w:r>
          </w:p>
        </w:tc>
      </w:tr>
      <w:tr w:rsidR="00007287" w:rsidRPr="002A4DA8" w14:paraId="0A680D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5EA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D6B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center"/>
            <w:hideMark/>
          </w:tcPr>
          <w:p w14:paraId="3A8B397A" w14:textId="2F9A69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center"/>
            <w:hideMark/>
          </w:tcPr>
          <w:p w14:paraId="0A28CD7F" w14:textId="18D516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604240" w14:textId="1CB62E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A652C" w14:textId="24EC93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9,300.00 </w:t>
            </w:r>
          </w:p>
        </w:tc>
      </w:tr>
      <w:tr w:rsidR="00007287" w:rsidRPr="002A4DA8" w14:paraId="1A179BD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0EF9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38B0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center"/>
            <w:hideMark/>
          </w:tcPr>
          <w:p w14:paraId="47798753" w14:textId="0C0F81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center"/>
            <w:hideMark/>
          </w:tcPr>
          <w:p w14:paraId="1C4957B1" w14:textId="06C5F0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B5E14A" w14:textId="326038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0B25F" w14:textId="3FAF54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1,959.26 </w:t>
            </w:r>
          </w:p>
        </w:tc>
      </w:tr>
      <w:tr w:rsidR="00007287" w:rsidRPr="002A4DA8" w14:paraId="1E6CC53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32D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F94C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center"/>
            <w:hideMark/>
          </w:tcPr>
          <w:p w14:paraId="62EBBA9C" w14:textId="586700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0862D97A" w14:textId="562BF5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3DD8E3" w14:textId="0592D6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665D1" w14:textId="1DEC55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r>
      <w:tr w:rsidR="00007287" w:rsidRPr="002A4DA8" w14:paraId="25C4ABB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785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B5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center"/>
            <w:hideMark/>
          </w:tcPr>
          <w:p w14:paraId="14B84BC3" w14:textId="5372A9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center"/>
            <w:hideMark/>
          </w:tcPr>
          <w:p w14:paraId="7D3F3CD8" w14:textId="4E9F0C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0E35D5" w14:textId="5CD37E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426E4" w14:textId="00C4C6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630.27 </w:t>
            </w:r>
          </w:p>
        </w:tc>
      </w:tr>
      <w:tr w:rsidR="00007287" w:rsidRPr="002A4DA8" w14:paraId="436336B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BFF0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433F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4EFB7FCC" w14:textId="5159E0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center"/>
            <w:hideMark/>
          </w:tcPr>
          <w:p w14:paraId="21629DDC" w14:textId="61CB3B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4ED836" w14:textId="4D638B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980E8" w14:textId="210AA7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71,105.94 </w:t>
            </w:r>
          </w:p>
        </w:tc>
      </w:tr>
      <w:tr w:rsidR="00007287" w:rsidRPr="002A4DA8" w14:paraId="1E119ED8"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6329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center"/>
            <w:hideMark/>
          </w:tcPr>
          <w:p w14:paraId="4A3FA239" w14:textId="2082969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center"/>
            <w:hideMark/>
          </w:tcPr>
          <w:p w14:paraId="063F369C" w14:textId="6EBD796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21EA03D" w14:textId="73ED4E7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BF62C63" w14:textId="4B055EF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840,102.55 </w:t>
            </w:r>
          </w:p>
        </w:tc>
      </w:tr>
      <w:tr w:rsidR="00007287" w:rsidRPr="002A4DA8" w14:paraId="70D2DB7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785E2"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7F88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center"/>
            <w:hideMark/>
          </w:tcPr>
          <w:p w14:paraId="42F6538C" w14:textId="79FBB9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7EEFE90A" w14:textId="4A589F3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CC13E6" w14:textId="726ADD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454B8" w14:textId="3B3F53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r>
      <w:tr w:rsidR="00007287" w:rsidRPr="002A4DA8" w14:paraId="6016066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ABF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EAA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center"/>
            <w:hideMark/>
          </w:tcPr>
          <w:p w14:paraId="4537DD82" w14:textId="44DE58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center"/>
            <w:hideMark/>
          </w:tcPr>
          <w:p w14:paraId="0B398B0A" w14:textId="75F398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7A4B2" w14:textId="25799DD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24FF" w14:textId="2374EC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5,950.51 </w:t>
            </w:r>
          </w:p>
        </w:tc>
      </w:tr>
      <w:tr w:rsidR="00007287" w:rsidRPr="002A4DA8" w14:paraId="47C143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181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F648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211FA0AD" w14:textId="1D33FC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center"/>
            <w:hideMark/>
          </w:tcPr>
          <w:p w14:paraId="5563D168" w14:textId="2C7104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656456" w14:textId="5344F4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241D" w14:textId="7BA198F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0,967.04 </w:t>
            </w:r>
          </w:p>
        </w:tc>
      </w:tr>
      <w:tr w:rsidR="00007287" w:rsidRPr="002A4DA8" w14:paraId="4D2EE83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867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5F66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center"/>
            <w:hideMark/>
          </w:tcPr>
          <w:p w14:paraId="3FBAB3C5" w14:textId="1B0A00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788F6B0C" w14:textId="35FCAF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0AAD70" w14:textId="6074AC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C61C1" w14:textId="6DBBC5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r>
      <w:tr w:rsidR="00007287" w:rsidRPr="002A4DA8" w14:paraId="647ACE2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EEA7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66E7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center"/>
            <w:hideMark/>
          </w:tcPr>
          <w:p w14:paraId="5B898A46" w14:textId="3F0ADC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468A899A" w14:textId="644E74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CDC18B" w14:textId="7B4304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6E137" w14:textId="13707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4,395.00 </w:t>
            </w:r>
          </w:p>
        </w:tc>
      </w:tr>
      <w:tr w:rsidR="00007287" w:rsidRPr="002A4DA8" w14:paraId="55E60D0C"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37978"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7597DF7C" w14:textId="53A98B7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0,128,076.67 </w:t>
            </w:r>
          </w:p>
        </w:tc>
        <w:tc>
          <w:tcPr>
            <w:tcW w:w="958" w:type="pct"/>
            <w:tcBorders>
              <w:top w:val="nil"/>
              <w:left w:val="nil"/>
              <w:bottom w:val="single" w:sz="4" w:space="0" w:color="000000"/>
              <w:right w:val="single" w:sz="4" w:space="0" w:color="000000"/>
            </w:tcBorders>
            <w:shd w:val="clear" w:color="D8D8D8" w:fill="D8D8D8"/>
            <w:noWrap/>
            <w:vAlign w:val="center"/>
            <w:hideMark/>
          </w:tcPr>
          <w:p w14:paraId="5E6591A7" w14:textId="45DD8A0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991AC60" w14:textId="2B31E44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48ED09D" w14:textId="2685F65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0,128,076.67 </w:t>
            </w:r>
          </w:p>
        </w:tc>
      </w:tr>
      <w:tr w:rsidR="00007287" w:rsidRPr="002A4DA8" w14:paraId="70C8E23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F626B"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F93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88FBC4B" w14:textId="3830E9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center"/>
            <w:hideMark/>
          </w:tcPr>
          <w:p w14:paraId="0D374830" w14:textId="08074E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D92318" w14:textId="12E347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41866" w14:textId="65FDD3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814,028.61 </w:t>
            </w:r>
          </w:p>
        </w:tc>
      </w:tr>
      <w:tr w:rsidR="00007287" w:rsidRPr="002A4DA8" w14:paraId="7176FFB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C083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04F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center"/>
            <w:hideMark/>
          </w:tcPr>
          <w:p w14:paraId="5F121DF1" w14:textId="6F9224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center"/>
            <w:hideMark/>
          </w:tcPr>
          <w:p w14:paraId="551398D1" w14:textId="32DE04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DA63D6" w14:textId="6F67DB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507BF" w14:textId="6906A6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97,876.60 </w:t>
            </w:r>
          </w:p>
        </w:tc>
      </w:tr>
      <w:tr w:rsidR="00007287" w:rsidRPr="002A4DA8" w14:paraId="264F15B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D7E8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ADF2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center"/>
            <w:hideMark/>
          </w:tcPr>
          <w:p w14:paraId="76BE9461" w14:textId="40AFF9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84F5191" w14:textId="47370A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F8D2C2" w14:textId="1C79D5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A4754" w14:textId="0CEA19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018409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1E4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DB13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center"/>
            <w:hideMark/>
          </w:tcPr>
          <w:p w14:paraId="34743697" w14:textId="5C1F52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center"/>
            <w:hideMark/>
          </w:tcPr>
          <w:p w14:paraId="695F0DC1" w14:textId="5EEEFD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9F8937" w14:textId="42AB5E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FF698" w14:textId="187D9E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97,902.00 </w:t>
            </w:r>
          </w:p>
        </w:tc>
      </w:tr>
      <w:tr w:rsidR="00007287" w:rsidRPr="002A4DA8" w14:paraId="26AFE33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F220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8CB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center"/>
            <w:hideMark/>
          </w:tcPr>
          <w:p w14:paraId="381DD6BF" w14:textId="229C09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center"/>
            <w:hideMark/>
          </w:tcPr>
          <w:p w14:paraId="6BC426D0" w14:textId="1DB7CC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11FA10" w14:textId="254E57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3256F" w14:textId="1F103B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01,519.69 </w:t>
            </w:r>
          </w:p>
        </w:tc>
      </w:tr>
      <w:tr w:rsidR="00007287" w:rsidRPr="002A4DA8" w14:paraId="2069C1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BE7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EC16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center"/>
            <w:hideMark/>
          </w:tcPr>
          <w:p w14:paraId="43DE0274" w14:textId="752481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center"/>
            <w:hideMark/>
          </w:tcPr>
          <w:p w14:paraId="3710EFE9" w14:textId="315F91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D09A55" w14:textId="392B18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D7CCE" w14:textId="66C0F2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58,154.75 </w:t>
            </w:r>
          </w:p>
        </w:tc>
      </w:tr>
      <w:tr w:rsidR="00007287" w:rsidRPr="002A4DA8" w14:paraId="1EDE464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0F8B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2D6F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center"/>
            <w:hideMark/>
          </w:tcPr>
          <w:p w14:paraId="322D313F" w14:textId="714998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AC7193A" w14:textId="65C8B8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1F89A9" w14:textId="26C097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0C5BA" w14:textId="5D6CA7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604488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B56E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BE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center"/>
            <w:hideMark/>
          </w:tcPr>
          <w:p w14:paraId="25CC7C80" w14:textId="3DFE61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30D10821" w14:textId="482334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31945B" w14:textId="314631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55401" w14:textId="41669A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780.00 </w:t>
            </w:r>
          </w:p>
        </w:tc>
      </w:tr>
      <w:tr w:rsidR="00007287" w:rsidRPr="002A4DA8" w14:paraId="2E422BE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BC9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113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center"/>
            <w:hideMark/>
          </w:tcPr>
          <w:p w14:paraId="57C15B90" w14:textId="314571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FE2973A" w14:textId="6296E5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D065D6" w14:textId="1507BB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F8D72" w14:textId="75CCA9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7749A31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BF0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7698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481926CE" w14:textId="282FA4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07F28BD9" w14:textId="4AB871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EBC398" w14:textId="6C2E6B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B8E2A" w14:textId="7E865E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1,465.00 </w:t>
            </w:r>
          </w:p>
        </w:tc>
      </w:tr>
      <w:tr w:rsidR="00007287" w:rsidRPr="002A4DA8" w14:paraId="2E6D9B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3A92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7C8B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0705E9F3" w14:textId="76CE1D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center"/>
            <w:hideMark/>
          </w:tcPr>
          <w:p w14:paraId="08ECBAD0" w14:textId="5B04BF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C7857E" w14:textId="5BB04F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91B01" w14:textId="44EABA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18,702.00 </w:t>
            </w:r>
          </w:p>
        </w:tc>
      </w:tr>
      <w:tr w:rsidR="00007287" w:rsidRPr="002A4DA8" w14:paraId="5A479B2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4A8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EB37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center"/>
            <w:hideMark/>
          </w:tcPr>
          <w:p w14:paraId="70289CEC" w14:textId="689618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39,899.33 </w:t>
            </w:r>
          </w:p>
        </w:tc>
        <w:tc>
          <w:tcPr>
            <w:tcW w:w="958" w:type="pct"/>
            <w:tcBorders>
              <w:top w:val="nil"/>
              <w:left w:val="nil"/>
              <w:bottom w:val="single" w:sz="4" w:space="0" w:color="000000"/>
              <w:right w:val="single" w:sz="4" w:space="0" w:color="000000"/>
            </w:tcBorders>
            <w:shd w:val="clear" w:color="auto" w:fill="auto"/>
            <w:noWrap/>
            <w:vAlign w:val="center"/>
            <w:hideMark/>
          </w:tcPr>
          <w:p w14:paraId="6118F3C2" w14:textId="064252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4C3438" w14:textId="6CF617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BFA8C" w14:textId="06CAB0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39,899.33 </w:t>
            </w:r>
          </w:p>
        </w:tc>
      </w:tr>
      <w:tr w:rsidR="00007287" w:rsidRPr="002A4DA8" w14:paraId="3B5410E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46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9E34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center"/>
            <w:hideMark/>
          </w:tcPr>
          <w:p w14:paraId="617015DE" w14:textId="5A92AF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center"/>
            <w:hideMark/>
          </w:tcPr>
          <w:p w14:paraId="2403DD03" w14:textId="61B31C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427D21" w14:textId="443971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727F0" w14:textId="70D985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037,651.79 </w:t>
            </w:r>
          </w:p>
        </w:tc>
      </w:tr>
      <w:tr w:rsidR="00007287" w:rsidRPr="002A4DA8" w14:paraId="132F78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A662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D00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41A7084F" w14:textId="7A48C7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center"/>
            <w:hideMark/>
          </w:tcPr>
          <w:p w14:paraId="3FF6995D" w14:textId="3B7EBB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665661" w14:textId="3CA666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CC005" w14:textId="0FEEED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37,260.00 </w:t>
            </w:r>
          </w:p>
        </w:tc>
      </w:tr>
      <w:tr w:rsidR="00007287" w:rsidRPr="002A4DA8" w14:paraId="7ACCF5C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F9E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D64B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center"/>
            <w:hideMark/>
          </w:tcPr>
          <w:p w14:paraId="486E4F6C" w14:textId="18612D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AE9B4E2" w14:textId="0319D4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CD0E75" w14:textId="5820AF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05581" w14:textId="7F5D88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51B409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DC1D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11F6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center"/>
            <w:hideMark/>
          </w:tcPr>
          <w:p w14:paraId="1B1EA044" w14:textId="19BC65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00F70F1F" w14:textId="34EC2A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0BD781" w14:textId="7FEE2F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72F07" w14:textId="70E9E4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1,465.00 </w:t>
            </w:r>
          </w:p>
        </w:tc>
      </w:tr>
      <w:tr w:rsidR="00007287" w:rsidRPr="002A4DA8" w14:paraId="6E8C53A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14A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9D2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center"/>
            <w:hideMark/>
          </w:tcPr>
          <w:p w14:paraId="00324979" w14:textId="3FC4C3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43967FF" w14:textId="796566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576E97" w14:textId="7AA361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A6DA0" w14:textId="69729D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30E306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17D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9A6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center"/>
            <w:hideMark/>
          </w:tcPr>
          <w:p w14:paraId="3CDF6FE4" w14:textId="1872F6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2D44AA1" w14:textId="7E8284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3FE34D" w14:textId="4808B4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FA828" w14:textId="39572D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10BD925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34C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0F85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5E13C0D9" w14:textId="062683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center"/>
            <w:hideMark/>
          </w:tcPr>
          <w:p w14:paraId="36DA3B38" w14:textId="473E5E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1EACE1" w14:textId="72DDF4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B3643" w14:textId="2994EE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76,930.00 </w:t>
            </w:r>
          </w:p>
        </w:tc>
      </w:tr>
      <w:tr w:rsidR="00007287" w:rsidRPr="002A4DA8" w14:paraId="6D285E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4D47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7115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center"/>
            <w:hideMark/>
          </w:tcPr>
          <w:p w14:paraId="73E2624B" w14:textId="0FACC4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59,451.90 </w:t>
            </w:r>
          </w:p>
        </w:tc>
        <w:tc>
          <w:tcPr>
            <w:tcW w:w="958" w:type="pct"/>
            <w:tcBorders>
              <w:top w:val="nil"/>
              <w:left w:val="nil"/>
              <w:bottom w:val="single" w:sz="4" w:space="0" w:color="000000"/>
              <w:right w:val="single" w:sz="4" w:space="0" w:color="000000"/>
            </w:tcBorders>
            <w:shd w:val="clear" w:color="auto" w:fill="auto"/>
            <w:noWrap/>
            <w:vAlign w:val="center"/>
            <w:hideMark/>
          </w:tcPr>
          <w:p w14:paraId="4EE1CFF4" w14:textId="24DE09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F3B575" w14:textId="59E0EC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51FF8" w14:textId="614B12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59,451.90 </w:t>
            </w:r>
          </w:p>
        </w:tc>
      </w:tr>
      <w:tr w:rsidR="00007287" w:rsidRPr="002A4DA8" w14:paraId="4F56DCE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CA7F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473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center"/>
            <w:hideMark/>
          </w:tcPr>
          <w:p w14:paraId="1441FFB3" w14:textId="3BFDE1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2FB44C7" w14:textId="5D6080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8A5C76" w14:textId="0567CB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9F05D" w14:textId="313D37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2237EDCA"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6525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3A713F60" w14:textId="1253EFE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069,531.87 </w:t>
            </w:r>
          </w:p>
        </w:tc>
        <w:tc>
          <w:tcPr>
            <w:tcW w:w="958" w:type="pct"/>
            <w:tcBorders>
              <w:top w:val="nil"/>
              <w:left w:val="nil"/>
              <w:bottom w:val="single" w:sz="4" w:space="0" w:color="000000"/>
              <w:right w:val="single" w:sz="4" w:space="0" w:color="000000"/>
            </w:tcBorders>
            <w:shd w:val="clear" w:color="D8D8D8" w:fill="D8D8D8"/>
            <w:noWrap/>
            <w:vAlign w:val="center"/>
            <w:hideMark/>
          </w:tcPr>
          <w:p w14:paraId="25991E11" w14:textId="3C5DB6C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E2343FE" w14:textId="1DFF7ED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29F474F7" w14:textId="4336290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069,531.87 </w:t>
            </w:r>
          </w:p>
        </w:tc>
      </w:tr>
      <w:tr w:rsidR="00007287" w:rsidRPr="002A4DA8" w14:paraId="400886AC" w14:textId="77777777" w:rsidTr="002A4DA8">
        <w:trPr>
          <w:trHeight w:val="20"/>
        </w:trPr>
        <w:tc>
          <w:tcPr>
            <w:tcW w:w="1078" w:type="pct"/>
            <w:gridSpan w:val="2"/>
            <w:tcBorders>
              <w:top w:val="single" w:sz="4" w:space="0" w:color="000000"/>
              <w:left w:val="nil"/>
              <w:bottom w:val="single" w:sz="4" w:space="0" w:color="000000"/>
              <w:right w:val="single" w:sz="4" w:space="0" w:color="000000"/>
            </w:tcBorders>
            <w:shd w:val="clear" w:color="auto" w:fill="auto"/>
            <w:vAlign w:val="center"/>
            <w:hideMark/>
          </w:tcPr>
          <w:p w14:paraId="56AA31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Misamis Occidental</w:t>
            </w:r>
          </w:p>
        </w:tc>
        <w:tc>
          <w:tcPr>
            <w:tcW w:w="1003" w:type="pct"/>
            <w:tcBorders>
              <w:top w:val="nil"/>
              <w:left w:val="nil"/>
              <w:bottom w:val="single" w:sz="4" w:space="0" w:color="000000"/>
              <w:right w:val="single" w:sz="4" w:space="0" w:color="000000"/>
            </w:tcBorders>
            <w:shd w:val="clear" w:color="auto" w:fill="auto"/>
            <w:noWrap/>
            <w:vAlign w:val="center"/>
            <w:hideMark/>
          </w:tcPr>
          <w:p w14:paraId="5A475F5F" w14:textId="2BBC0C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854.85 </w:t>
            </w:r>
          </w:p>
        </w:tc>
        <w:tc>
          <w:tcPr>
            <w:tcW w:w="958" w:type="pct"/>
            <w:tcBorders>
              <w:top w:val="nil"/>
              <w:left w:val="nil"/>
              <w:bottom w:val="single" w:sz="4" w:space="0" w:color="000000"/>
              <w:right w:val="single" w:sz="4" w:space="0" w:color="000000"/>
            </w:tcBorders>
            <w:shd w:val="clear" w:color="auto" w:fill="auto"/>
            <w:noWrap/>
            <w:vAlign w:val="center"/>
            <w:hideMark/>
          </w:tcPr>
          <w:p w14:paraId="7F229DEB" w14:textId="0EF2C1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113B7A" w14:textId="63FB33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A1F2" w14:textId="6DB28A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854.85 </w:t>
            </w:r>
          </w:p>
        </w:tc>
      </w:tr>
      <w:tr w:rsidR="00007287" w:rsidRPr="002A4DA8" w14:paraId="65C3D0B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5272"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EB0B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center"/>
            <w:hideMark/>
          </w:tcPr>
          <w:p w14:paraId="746E1307" w14:textId="7B09F3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3DDCD660" w14:textId="67C68A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18EAD4" w14:textId="5E06EB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5AB92" w14:textId="56B5F4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r>
      <w:tr w:rsidR="00007287" w:rsidRPr="002A4DA8" w14:paraId="5745133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BAE3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644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center"/>
            <w:hideMark/>
          </w:tcPr>
          <w:p w14:paraId="634D0C41" w14:textId="32F898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DDC1360" w14:textId="046864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E003B9" w14:textId="2AD86A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B8C61" w14:textId="7978B7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1B8FAE3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01F9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8DD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07E7D060" w14:textId="723DDC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331B33D" w14:textId="7D1F40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B60621" w14:textId="47645F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5C0BB" w14:textId="6883ED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2C196F8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C07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E023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098881C1" w14:textId="3915D0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4E6874E" w14:textId="7622A5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E18C09" w14:textId="2E82DD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600CD" w14:textId="4752FB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47C671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914B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D906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center"/>
            <w:hideMark/>
          </w:tcPr>
          <w:p w14:paraId="0A9A3915" w14:textId="719970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598C96CC" w14:textId="6B9636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81E47C" w14:textId="2813C6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70A63" w14:textId="5E7277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r>
      <w:tr w:rsidR="00007287" w:rsidRPr="002A4DA8" w14:paraId="7CF8014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2D2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255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center"/>
            <w:hideMark/>
          </w:tcPr>
          <w:p w14:paraId="11CC9DF7" w14:textId="10F6BE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1D4C4ED" w14:textId="6361C1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939AC8" w14:textId="072B74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5A6AC" w14:textId="493589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08367FA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F71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599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E0CDE65" w14:textId="542865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center"/>
            <w:hideMark/>
          </w:tcPr>
          <w:p w14:paraId="1EBC87B5" w14:textId="434CDF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AEFB61" w14:textId="5C611E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E7CCC" w14:textId="5F767C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48,896.38 </w:t>
            </w:r>
          </w:p>
        </w:tc>
      </w:tr>
      <w:tr w:rsidR="00007287" w:rsidRPr="002A4DA8" w14:paraId="636414B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C89C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E7C2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center"/>
            <w:hideMark/>
          </w:tcPr>
          <w:p w14:paraId="7E7D8402" w14:textId="06CE53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03E487F" w14:textId="696F18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700F12" w14:textId="5A70EB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F04B3" w14:textId="0792CB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645FF41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C0B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93E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697E8F16" w14:textId="506AB3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7442C2A" w14:textId="3A8815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5F13AF" w14:textId="6C8FCD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304E7" w14:textId="10A8D4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31A7ACF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354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8CC0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center"/>
            <w:hideMark/>
          </w:tcPr>
          <w:p w14:paraId="13392CE6" w14:textId="1732D8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37C381E" w14:textId="346D84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819218" w14:textId="070AC6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E693A" w14:textId="55E077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02172A8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4345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98E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center"/>
            <w:hideMark/>
          </w:tcPr>
          <w:p w14:paraId="384C7B3E" w14:textId="23B06B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920DB87" w14:textId="7C200D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92BA5D" w14:textId="5B067E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43FFB" w14:textId="2A373B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41B26EE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6FB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86A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center"/>
            <w:hideMark/>
          </w:tcPr>
          <w:p w14:paraId="6EEA242A" w14:textId="7969A3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center"/>
            <w:hideMark/>
          </w:tcPr>
          <w:p w14:paraId="277A4FF4" w14:textId="5A9CC6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59FE50" w14:textId="6AAF95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DFF29" w14:textId="183B03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3,240.64 </w:t>
            </w:r>
          </w:p>
        </w:tc>
      </w:tr>
      <w:tr w:rsidR="00007287" w:rsidRPr="002A4DA8" w14:paraId="129D535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692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4E3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EDCDAE0" w14:textId="763F7D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9C578E0" w14:textId="03C259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BAF760" w14:textId="6AF5F1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0FB17" w14:textId="6559C3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184C5B6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2C3A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823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431F07B5" w14:textId="370A9C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777037" w14:textId="37DC80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18B011" w14:textId="0D11F7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75DF6" w14:textId="690320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05,000.00 </w:t>
            </w:r>
          </w:p>
        </w:tc>
      </w:tr>
      <w:tr w:rsidR="00007287" w:rsidRPr="002A4DA8" w14:paraId="551F09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BE26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A56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center"/>
            <w:hideMark/>
          </w:tcPr>
          <w:p w14:paraId="6B98C95F" w14:textId="07DBD2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F723739" w14:textId="4BC74A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BD6D55" w14:textId="02F693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837BC" w14:textId="659DD7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7B64D3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31EB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E4F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center"/>
            <w:hideMark/>
          </w:tcPr>
          <w:p w14:paraId="32C6BA4A" w14:textId="72427D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CE5898B" w14:textId="3E1C59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DA591C" w14:textId="39C6B7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9692E" w14:textId="14E0D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4D0716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9054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D9E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7EF62A1B" w14:textId="52FD72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4BA495E" w14:textId="2D14CC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D62DB" w14:textId="289409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63EE0" w14:textId="46243A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4BEA9476"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95B7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160704F4" w14:textId="3215C5B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4,273,746.94 </w:t>
            </w:r>
          </w:p>
        </w:tc>
        <w:tc>
          <w:tcPr>
            <w:tcW w:w="958" w:type="pct"/>
            <w:tcBorders>
              <w:top w:val="nil"/>
              <w:left w:val="nil"/>
              <w:bottom w:val="single" w:sz="4" w:space="0" w:color="000000"/>
              <w:right w:val="single" w:sz="4" w:space="0" w:color="000000"/>
            </w:tcBorders>
            <w:shd w:val="clear" w:color="D8D8D8" w:fill="D8D8D8"/>
            <w:noWrap/>
            <w:vAlign w:val="center"/>
            <w:hideMark/>
          </w:tcPr>
          <w:p w14:paraId="2655CFDF" w14:textId="5E517CD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5145F93" w14:textId="76703F8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9A361C5" w14:textId="3131081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4,273,746.94 </w:t>
            </w:r>
          </w:p>
        </w:tc>
      </w:tr>
      <w:tr w:rsidR="00007287" w:rsidRPr="002A4DA8" w14:paraId="3A916F1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E612A"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24A1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center"/>
            <w:hideMark/>
          </w:tcPr>
          <w:p w14:paraId="08125425" w14:textId="2D58DD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0,921,811.13 </w:t>
            </w:r>
          </w:p>
        </w:tc>
        <w:tc>
          <w:tcPr>
            <w:tcW w:w="958" w:type="pct"/>
            <w:tcBorders>
              <w:top w:val="nil"/>
              <w:left w:val="nil"/>
              <w:bottom w:val="single" w:sz="4" w:space="0" w:color="000000"/>
              <w:right w:val="single" w:sz="4" w:space="0" w:color="000000"/>
            </w:tcBorders>
            <w:shd w:val="clear" w:color="auto" w:fill="auto"/>
            <w:noWrap/>
            <w:vAlign w:val="center"/>
            <w:hideMark/>
          </w:tcPr>
          <w:p w14:paraId="4232B5F4" w14:textId="01D610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7B396B" w14:textId="2FBDBE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6874D" w14:textId="596100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0,921,811.13 </w:t>
            </w:r>
          </w:p>
        </w:tc>
      </w:tr>
      <w:tr w:rsidR="00007287" w:rsidRPr="002A4DA8" w14:paraId="73EFFF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072B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DC5C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center"/>
            <w:hideMark/>
          </w:tcPr>
          <w:p w14:paraId="3C38268D" w14:textId="7E60C9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center"/>
            <w:hideMark/>
          </w:tcPr>
          <w:p w14:paraId="512BB3DB" w14:textId="600935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9FC116" w14:textId="517891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F2B61" w14:textId="2A3316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68,780.00 </w:t>
            </w:r>
          </w:p>
        </w:tc>
      </w:tr>
      <w:tr w:rsidR="00007287" w:rsidRPr="002A4DA8" w14:paraId="332F8DA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ACF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0E2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center"/>
            <w:hideMark/>
          </w:tcPr>
          <w:p w14:paraId="51D63F19" w14:textId="4CDA19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33F727B" w14:textId="7A58CC2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17AEB3" w14:textId="5645EE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5F6F3" w14:textId="2DC994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8,570.00 </w:t>
            </w:r>
          </w:p>
        </w:tc>
      </w:tr>
      <w:tr w:rsidR="00007287" w:rsidRPr="002A4DA8" w14:paraId="112853D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A6D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610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center"/>
            <w:hideMark/>
          </w:tcPr>
          <w:p w14:paraId="0F1B4ED6" w14:textId="6A9473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center"/>
            <w:hideMark/>
          </w:tcPr>
          <w:p w14:paraId="25AC0F75" w14:textId="531A01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D9B952" w14:textId="476EB4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75302" w14:textId="271E39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17,456.78 </w:t>
            </w:r>
          </w:p>
        </w:tc>
      </w:tr>
      <w:tr w:rsidR="00007287" w:rsidRPr="002A4DA8" w14:paraId="431970B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5FA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73F8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1D5876" w14:textId="2F6857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center"/>
            <w:hideMark/>
          </w:tcPr>
          <w:p w14:paraId="18D7A413" w14:textId="1AD06F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BE3476" w14:textId="4306F7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F5840" w14:textId="6AC6AB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886,363.45 </w:t>
            </w:r>
          </w:p>
        </w:tc>
      </w:tr>
      <w:tr w:rsidR="00007287" w:rsidRPr="002A4DA8" w14:paraId="58A543B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69B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53BC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center"/>
            <w:hideMark/>
          </w:tcPr>
          <w:p w14:paraId="022335BC" w14:textId="51D457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5,374.77 </w:t>
            </w:r>
          </w:p>
        </w:tc>
        <w:tc>
          <w:tcPr>
            <w:tcW w:w="958" w:type="pct"/>
            <w:tcBorders>
              <w:top w:val="nil"/>
              <w:left w:val="nil"/>
              <w:bottom w:val="single" w:sz="4" w:space="0" w:color="000000"/>
              <w:right w:val="single" w:sz="4" w:space="0" w:color="000000"/>
            </w:tcBorders>
            <w:shd w:val="clear" w:color="auto" w:fill="auto"/>
            <w:noWrap/>
            <w:vAlign w:val="center"/>
            <w:hideMark/>
          </w:tcPr>
          <w:p w14:paraId="1BD12B1E" w14:textId="4BFC3F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6FCBC2" w14:textId="17178B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8A240" w14:textId="01B5C9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5,374.77 </w:t>
            </w:r>
          </w:p>
        </w:tc>
      </w:tr>
      <w:tr w:rsidR="00007287" w:rsidRPr="002A4DA8" w14:paraId="202B3CE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CFB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0F3A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center"/>
            <w:hideMark/>
          </w:tcPr>
          <w:p w14:paraId="68CFF72D" w14:textId="266C5A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center"/>
            <w:hideMark/>
          </w:tcPr>
          <w:p w14:paraId="0D4A6B51" w14:textId="05E116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03C077" w14:textId="4B2025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B7E5B" w14:textId="3A8436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07,200.00 </w:t>
            </w:r>
          </w:p>
        </w:tc>
      </w:tr>
      <w:tr w:rsidR="00007287" w:rsidRPr="002A4DA8" w14:paraId="2B3B9A6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C4D9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8CA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center"/>
            <w:hideMark/>
          </w:tcPr>
          <w:p w14:paraId="270229DF" w14:textId="3FA448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center"/>
            <w:hideMark/>
          </w:tcPr>
          <w:p w14:paraId="190D28F4" w14:textId="58C4D8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E8E36C" w14:textId="0D8930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9645B" w14:textId="07F378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0,789.00 </w:t>
            </w:r>
          </w:p>
        </w:tc>
      </w:tr>
      <w:tr w:rsidR="00007287" w:rsidRPr="002A4DA8" w14:paraId="7C83036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017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8A8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center"/>
            <w:hideMark/>
          </w:tcPr>
          <w:p w14:paraId="01663CAF" w14:textId="46F2C0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center"/>
            <w:hideMark/>
          </w:tcPr>
          <w:p w14:paraId="4A32C736" w14:textId="254CAD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1140F5" w14:textId="028677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5A9E1" w14:textId="48A8FC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08,536.74 </w:t>
            </w:r>
          </w:p>
        </w:tc>
      </w:tr>
      <w:tr w:rsidR="00007287" w:rsidRPr="002A4DA8" w14:paraId="52EB423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5E7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8267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center"/>
            <w:hideMark/>
          </w:tcPr>
          <w:p w14:paraId="75581F08" w14:textId="288CDC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50AB6F84" w14:textId="395C1A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E1ED4C" w14:textId="1341B9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96E5B" w14:textId="2ABF20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r>
      <w:tr w:rsidR="00007287" w:rsidRPr="002A4DA8" w14:paraId="0CF39C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7474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6B48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center"/>
            <w:hideMark/>
          </w:tcPr>
          <w:p w14:paraId="0258864C" w14:textId="7EB73E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9,645.54 </w:t>
            </w:r>
          </w:p>
        </w:tc>
        <w:tc>
          <w:tcPr>
            <w:tcW w:w="958" w:type="pct"/>
            <w:tcBorders>
              <w:top w:val="nil"/>
              <w:left w:val="nil"/>
              <w:bottom w:val="single" w:sz="4" w:space="0" w:color="000000"/>
              <w:right w:val="single" w:sz="4" w:space="0" w:color="000000"/>
            </w:tcBorders>
            <w:shd w:val="clear" w:color="auto" w:fill="auto"/>
            <w:noWrap/>
            <w:vAlign w:val="center"/>
            <w:hideMark/>
          </w:tcPr>
          <w:p w14:paraId="1924D0C7" w14:textId="649773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A1A7E" w14:textId="6D005A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72717" w14:textId="1F86D9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9,645.54 </w:t>
            </w:r>
          </w:p>
        </w:tc>
      </w:tr>
      <w:tr w:rsidR="00007287" w:rsidRPr="002A4DA8" w14:paraId="742EAB1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949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B860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center"/>
            <w:hideMark/>
          </w:tcPr>
          <w:p w14:paraId="608185D8" w14:textId="4169C6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63F89E5C" w14:textId="75A7B4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E02908" w14:textId="05D449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2EA2D" w14:textId="316515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r>
      <w:tr w:rsidR="00007287" w:rsidRPr="002A4DA8" w14:paraId="4F2E4B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797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A87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427A8C5D" w14:textId="5C49D7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center"/>
            <w:hideMark/>
          </w:tcPr>
          <w:p w14:paraId="7267A147" w14:textId="4F3F66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A3044D" w14:textId="591AFF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8B9D7" w14:textId="568B99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9,678.02 </w:t>
            </w:r>
          </w:p>
        </w:tc>
      </w:tr>
      <w:tr w:rsidR="00007287" w:rsidRPr="002A4DA8" w14:paraId="00BAEF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51AE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6A18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37F0ABEA" w14:textId="66644D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center"/>
            <w:hideMark/>
          </w:tcPr>
          <w:p w14:paraId="26FFF5FE" w14:textId="60A3BD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8CDDC6" w14:textId="093F39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4E03A" w14:textId="56836C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19,127.00 </w:t>
            </w:r>
          </w:p>
        </w:tc>
      </w:tr>
      <w:tr w:rsidR="00007287" w:rsidRPr="002A4DA8" w14:paraId="7EDD38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3B7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60C9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center"/>
            <w:hideMark/>
          </w:tcPr>
          <w:p w14:paraId="125CDAE7" w14:textId="49AC5E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center"/>
            <w:hideMark/>
          </w:tcPr>
          <w:p w14:paraId="0F467EFA" w14:textId="41B224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81F2FF" w14:textId="03C92E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3E09F" w14:textId="39400D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9,022.68 </w:t>
            </w:r>
          </w:p>
        </w:tc>
      </w:tr>
      <w:tr w:rsidR="00007287" w:rsidRPr="002A4DA8" w14:paraId="00E58DF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194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939F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center"/>
            <w:hideMark/>
          </w:tcPr>
          <w:p w14:paraId="4471EDC2" w14:textId="0E79FA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962,645.00 </w:t>
            </w:r>
          </w:p>
        </w:tc>
        <w:tc>
          <w:tcPr>
            <w:tcW w:w="958" w:type="pct"/>
            <w:tcBorders>
              <w:top w:val="nil"/>
              <w:left w:val="nil"/>
              <w:bottom w:val="single" w:sz="4" w:space="0" w:color="000000"/>
              <w:right w:val="single" w:sz="4" w:space="0" w:color="000000"/>
            </w:tcBorders>
            <w:shd w:val="clear" w:color="auto" w:fill="auto"/>
            <w:noWrap/>
            <w:vAlign w:val="center"/>
            <w:hideMark/>
          </w:tcPr>
          <w:p w14:paraId="61BAFF52" w14:textId="410A63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E1D071" w14:textId="7A4DF3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66F38" w14:textId="33F65E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962,645.00 </w:t>
            </w:r>
          </w:p>
        </w:tc>
      </w:tr>
      <w:tr w:rsidR="00007287" w:rsidRPr="002A4DA8" w14:paraId="0E03A89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3EF5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0747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center"/>
            <w:hideMark/>
          </w:tcPr>
          <w:p w14:paraId="04015C4D" w14:textId="11FE1A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14,123.51 </w:t>
            </w:r>
          </w:p>
        </w:tc>
        <w:tc>
          <w:tcPr>
            <w:tcW w:w="958" w:type="pct"/>
            <w:tcBorders>
              <w:top w:val="nil"/>
              <w:left w:val="nil"/>
              <w:bottom w:val="single" w:sz="4" w:space="0" w:color="000000"/>
              <w:right w:val="single" w:sz="4" w:space="0" w:color="000000"/>
            </w:tcBorders>
            <w:shd w:val="clear" w:color="auto" w:fill="auto"/>
            <w:noWrap/>
            <w:vAlign w:val="center"/>
            <w:hideMark/>
          </w:tcPr>
          <w:p w14:paraId="433EB763" w14:textId="0DF005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0E1A65" w14:textId="24FFE9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76ED5" w14:textId="530A7F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14,123.51 </w:t>
            </w:r>
          </w:p>
        </w:tc>
      </w:tr>
      <w:tr w:rsidR="00007287" w:rsidRPr="002A4DA8" w14:paraId="38C59F2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665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5E5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center"/>
            <w:hideMark/>
          </w:tcPr>
          <w:p w14:paraId="4071A135" w14:textId="1C21F6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62423489" w14:textId="4764A2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E65426" w14:textId="426694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6EA41" w14:textId="29ED89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5,350.00 </w:t>
            </w:r>
          </w:p>
        </w:tc>
      </w:tr>
      <w:tr w:rsidR="00007287" w:rsidRPr="002A4DA8" w14:paraId="1327E6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73E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81C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72FAA47" w14:textId="217ED9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center"/>
            <w:hideMark/>
          </w:tcPr>
          <w:p w14:paraId="3AA43272" w14:textId="25DD1E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301249" w14:textId="48DCE6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A504F" w14:textId="5B6567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1,980.00 </w:t>
            </w:r>
          </w:p>
        </w:tc>
      </w:tr>
      <w:tr w:rsidR="00007287" w:rsidRPr="002A4DA8" w14:paraId="028CB36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25F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3D6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center"/>
            <w:hideMark/>
          </w:tcPr>
          <w:p w14:paraId="6276C408" w14:textId="324582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014B40F9" w14:textId="5E2C96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0850AC" w14:textId="1C98F7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BA383" w14:textId="088D9B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65,780.00 </w:t>
            </w:r>
          </w:p>
        </w:tc>
      </w:tr>
      <w:tr w:rsidR="00007287" w:rsidRPr="002A4DA8" w14:paraId="18DC87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B55F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D3B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center"/>
            <w:hideMark/>
          </w:tcPr>
          <w:p w14:paraId="31DCD177" w14:textId="75BDB1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center"/>
            <w:hideMark/>
          </w:tcPr>
          <w:p w14:paraId="7F5C8477" w14:textId="0DEBD0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52B8F3" w14:textId="1DF229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E1586" w14:textId="12858F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6,850.00 </w:t>
            </w:r>
          </w:p>
        </w:tc>
      </w:tr>
      <w:tr w:rsidR="00007287" w:rsidRPr="002A4DA8" w14:paraId="66A2C5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8600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9A65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center"/>
            <w:hideMark/>
          </w:tcPr>
          <w:p w14:paraId="5C1F4CB8" w14:textId="695428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center"/>
            <w:hideMark/>
          </w:tcPr>
          <w:p w14:paraId="37CF0503" w14:textId="3CD2DB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001996" w14:textId="4D1E7B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24CA2" w14:textId="54B620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00,528.32 </w:t>
            </w:r>
          </w:p>
        </w:tc>
      </w:tr>
      <w:tr w:rsidR="00007287" w:rsidRPr="002A4DA8" w14:paraId="05DFEE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F95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C6B4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3E0B49C4" w14:textId="21FE8C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center"/>
            <w:hideMark/>
          </w:tcPr>
          <w:p w14:paraId="5219CB87" w14:textId="5220F5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A1E664" w14:textId="6A1261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056D4" w14:textId="4F1E14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2,435.00 </w:t>
            </w:r>
          </w:p>
        </w:tc>
      </w:tr>
      <w:tr w:rsidR="00007287" w:rsidRPr="002A4DA8" w14:paraId="497AF23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651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2045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center"/>
            <w:hideMark/>
          </w:tcPr>
          <w:p w14:paraId="250DA346" w14:textId="643209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73D7F36" w14:textId="1C727D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45F8BC" w14:textId="3E3051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40E06" w14:textId="69F9D7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1,000.00 </w:t>
            </w:r>
          </w:p>
        </w:tc>
      </w:tr>
      <w:tr w:rsidR="00007287" w:rsidRPr="002A4DA8" w14:paraId="5075E59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AA1EF1"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center"/>
            <w:hideMark/>
          </w:tcPr>
          <w:p w14:paraId="7571AE8F" w14:textId="4D149D5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0,415,964.76 </w:t>
            </w:r>
          </w:p>
        </w:tc>
        <w:tc>
          <w:tcPr>
            <w:tcW w:w="958" w:type="pct"/>
            <w:tcBorders>
              <w:top w:val="nil"/>
              <w:left w:val="nil"/>
              <w:bottom w:val="single" w:sz="4" w:space="0" w:color="000000"/>
              <w:right w:val="single" w:sz="4" w:space="0" w:color="000000"/>
            </w:tcBorders>
            <w:shd w:val="clear" w:color="A5A5A5" w:fill="A5A5A5"/>
            <w:noWrap/>
            <w:vAlign w:val="center"/>
            <w:hideMark/>
          </w:tcPr>
          <w:p w14:paraId="254287D5" w14:textId="1DF6636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0461AECE" w14:textId="6F167F6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27BBFB2" w14:textId="524EA50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0,415,964.76 </w:t>
            </w:r>
          </w:p>
        </w:tc>
      </w:tr>
      <w:tr w:rsidR="00007287" w:rsidRPr="002A4DA8" w14:paraId="70DD9DF5"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65242"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65BE9DD8" w14:textId="21A7835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763,981.78 </w:t>
            </w:r>
          </w:p>
        </w:tc>
        <w:tc>
          <w:tcPr>
            <w:tcW w:w="958" w:type="pct"/>
            <w:tcBorders>
              <w:top w:val="nil"/>
              <w:left w:val="nil"/>
              <w:bottom w:val="single" w:sz="4" w:space="0" w:color="000000"/>
              <w:right w:val="single" w:sz="4" w:space="0" w:color="000000"/>
            </w:tcBorders>
            <w:shd w:val="clear" w:color="D8D8D8" w:fill="D8D8D8"/>
            <w:noWrap/>
            <w:vAlign w:val="center"/>
            <w:hideMark/>
          </w:tcPr>
          <w:p w14:paraId="5CBA4893" w14:textId="45FEF49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17F18D3" w14:textId="41E3C42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3E8464C" w14:textId="1A71DC8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763,981.78 </w:t>
            </w:r>
          </w:p>
        </w:tc>
      </w:tr>
      <w:tr w:rsidR="00007287" w:rsidRPr="002A4DA8" w14:paraId="6AEA998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1C3BB"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E9CF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1A99C818" w14:textId="195261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center"/>
            <w:hideMark/>
          </w:tcPr>
          <w:p w14:paraId="189DFD6A" w14:textId="6D5C4E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0F83EF" w14:textId="250137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512AE" w14:textId="14FADA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9,630.00 </w:t>
            </w:r>
          </w:p>
        </w:tc>
      </w:tr>
      <w:tr w:rsidR="00007287" w:rsidRPr="002A4DA8" w14:paraId="39CF4C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051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ED3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16F365FE" w14:textId="576349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89,599.15 </w:t>
            </w:r>
          </w:p>
        </w:tc>
        <w:tc>
          <w:tcPr>
            <w:tcW w:w="958" w:type="pct"/>
            <w:tcBorders>
              <w:top w:val="nil"/>
              <w:left w:val="nil"/>
              <w:bottom w:val="single" w:sz="4" w:space="0" w:color="000000"/>
              <w:right w:val="single" w:sz="4" w:space="0" w:color="000000"/>
            </w:tcBorders>
            <w:shd w:val="clear" w:color="auto" w:fill="auto"/>
            <w:noWrap/>
            <w:vAlign w:val="center"/>
            <w:hideMark/>
          </w:tcPr>
          <w:p w14:paraId="129C780D" w14:textId="7B75C4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B635BC" w14:textId="6D43AF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82AD0" w14:textId="2A2EFF2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89,599.15 </w:t>
            </w:r>
          </w:p>
        </w:tc>
      </w:tr>
      <w:tr w:rsidR="00007287" w:rsidRPr="002A4DA8" w14:paraId="5074B9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DE3A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48AA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center"/>
            <w:hideMark/>
          </w:tcPr>
          <w:p w14:paraId="6B4775CA" w14:textId="4C9FF1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89,599.15 </w:t>
            </w:r>
          </w:p>
        </w:tc>
        <w:tc>
          <w:tcPr>
            <w:tcW w:w="958" w:type="pct"/>
            <w:tcBorders>
              <w:top w:val="nil"/>
              <w:left w:val="nil"/>
              <w:bottom w:val="single" w:sz="4" w:space="0" w:color="000000"/>
              <w:right w:val="single" w:sz="4" w:space="0" w:color="000000"/>
            </w:tcBorders>
            <w:shd w:val="clear" w:color="auto" w:fill="auto"/>
            <w:noWrap/>
            <w:vAlign w:val="center"/>
            <w:hideMark/>
          </w:tcPr>
          <w:p w14:paraId="2F7EB9C6" w14:textId="79B4B6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A9B048" w14:textId="592392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C7B58" w14:textId="13912F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89,599.15 </w:t>
            </w:r>
          </w:p>
        </w:tc>
      </w:tr>
      <w:tr w:rsidR="00007287" w:rsidRPr="002A4DA8" w14:paraId="21E6AC5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AED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544D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center"/>
            <w:hideMark/>
          </w:tcPr>
          <w:p w14:paraId="4D9FF27B" w14:textId="25D0CF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center"/>
            <w:hideMark/>
          </w:tcPr>
          <w:p w14:paraId="0C263FDD" w14:textId="29FC8D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6CB955" w14:textId="4BAEAD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EC6A0" w14:textId="387A4A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3,966.82 </w:t>
            </w:r>
          </w:p>
        </w:tc>
      </w:tr>
      <w:tr w:rsidR="00007287" w:rsidRPr="002A4DA8" w14:paraId="2740550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D37C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1A86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00A672D4" w14:textId="2E6B7B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center"/>
            <w:hideMark/>
          </w:tcPr>
          <w:p w14:paraId="0C8FE8B7" w14:textId="4CB262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DF62B7" w14:textId="123D67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AC83B" w14:textId="3371F9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6,364.71 </w:t>
            </w:r>
          </w:p>
        </w:tc>
      </w:tr>
      <w:tr w:rsidR="00007287" w:rsidRPr="002A4DA8" w14:paraId="791EDB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B3B6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2F40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center"/>
            <w:hideMark/>
          </w:tcPr>
          <w:p w14:paraId="4287F68C" w14:textId="131C34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4,170.00 </w:t>
            </w:r>
          </w:p>
        </w:tc>
        <w:tc>
          <w:tcPr>
            <w:tcW w:w="958" w:type="pct"/>
            <w:tcBorders>
              <w:top w:val="nil"/>
              <w:left w:val="nil"/>
              <w:bottom w:val="single" w:sz="4" w:space="0" w:color="000000"/>
              <w:right w:val="single" w:sz="4" w:space="0" w:color="000000"/>
            </w:tcBorders>
            <w:shd w:val="clear" w:color="auto" w:fill="auto"/>
            <w:noWrap/>
            <w:vAlign w:val="center"/>
            <w:hideMark/>
          </w:tcPr>
          <w:p w14:paraId="750A426E" w14:textId="2188F6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A3738B" w14:textId="6C2E68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45F76" w14:textId="581DC1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4,170.00 </w:t>
            </w:r>
          </w:p>
        </w:tc>
      </w:tr>
      <w:tr w:rsidR="00007287" w:rsidRPr="002A4DA8" w14:paraId="73D48ED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E635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53B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center"/>
            <w:hideMark/>
          </w:tcPr>
          <w:p w14:paraId="550AEC08" w14:textId="3680E1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center"/>
            <w:hideMark/>
          </w:tcPr>
          <w:p w14:paraId="1F0DD6D6" w14:textId="1F3612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F78C35" w14:textId="51FDE8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ABD7F" w14:textId="08FD17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8,283.89 </w:t>
            </w:r>
          </w:p>
        </w:tc>
      </w:tr>
      <w:tr w:rsidR="00007287" w:rsidRPr="002A4DA8" w14:paraId="483E5FB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9E3C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3BF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center"/>
            <w:hideMark/>
          </w:tcPr>
          <w:p w14:paraId="157B4CC5" w14:textId="6151AD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center"/>
            <w:hideMark/>
          </w:tcPr>
          <w:p w14:paraId="363CEDC5" w14:textId="2A4091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7A6DFD" w14:textId="3B94F8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A716E" w14:textId="1F2161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3,458.80 </w:t>
            </w:r>
          </w:p>
        </w:tc>
      </w:tr>
      <w:tr w:rsidR="00007287" w:rsidRPr="002A4DA8" w14:paraId="3FB0C08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B497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D835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center"/>
            <w:hideMark/>
          </w:tcPr>
          <w:p w14:paraId="0053794B" w14:textId="1F3C3D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4,191.32 </w:t>
            </w:r>
          </w:p>
        </w:tc>
        <w:tc>
          <w:tcPr>
            <w:tcW w:w="958" w:type="pct"/>
            <w:tcBorders>
              <w:top w:val="nil"/>
              <w:left w:val="nil"/>
              <w:bottom w:val="single" w:sz="4" w:space="0" w:color="000000"/>
              <w:right w:val="single" w:sz="4" w:space="0" w:color="000000"/>
            </w:tcBorders>
            <w:shd w:val="clear" w:color="auto" w:fill="auto"/>
            <w:noWrap/>
            <w:vAlign w:val="center"/>
            <w:hideMark/>
          </w:tcPr>
          <w:p w14:paraId="1D60F4EF" w14:textId="7AEBE0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A141A1" w14:textId="4637A4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F8651" w14:textId="10ED38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54,191.32 </w:t>
            </w:r>
          </w:p>
        </w:tc>
      </w:tr>
      <w:tr w:rsidR="00007287" w:rsidRPr="002A4DA8" w14:paraId="6A4FC3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77CA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5B2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center"/>
            <w:hideMark/>
          </w:tcPr>
          <w:p w14:paraId="1C22AD97" w14:textId="03C794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center"/>
            <w:hideMark/>
          </w:tcPr>
          <w:p w14:paraId="796A49E0" w14:textId="66832E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A11646" w14:textId="183CA8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07E08" w14:textId="1D3F86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79,492.94 </w:t>
            </w:r>
          </w:p>
        </w:tc>
      </w:tr>
      <w:tr w:rsidR="00007287" w:rsidRPr="002A4DA8" w14:paraId="5A879B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A55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CA62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center"/>
            <w:hideMark/>
          </w:tcPr>
          <w:p w14:paraId="4CFEA7F7" w14:textId="3F42B0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center"/>
            <w:hideMark/>
          </w:tcPr>
          <w:p w14:paraId="607E965B" w14:textId="552D55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5B02EA" w14:textId="6CED3A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BAD64" w14:textId="50B7D9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5,225.00 </w:t>
            </w:r>
          </w:p>
        </w:tc>
      </w:tr>
      <w:tr w:rsidR="00007287" w:rsidRPr="002A4DA8" w14:paraId="58603F86"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237A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7BCE1CD7" w14:textId="112D77F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317,548.85 </w:t>
            </w:r>
          </w:p>
        </w:tc>
        <w:tc>
          <w:tcPr>
            <w:tcW w:w="958" w:type="pct"/>
            <w:tcBorders>
              <w:top w:val="nil"/>
              <w:left w:val="nil"/>
              <w:bottom w:val="single" w:sz="4" w:space="0" w:color="000000"/>
              <w:right w:val="single" w:sz="4" w:space="0" w:color="000000"/>
            </w:tcBorders>
            <w:shd w:val="clear" w:color="D8D8D8" w:fill="D8D8D8"/>
            <w:noWrap/>
            <w:vAlign w:val="center"/>
            <w:hideMark/>
          </w:tcPr>
          <w:p w14:paraId="2D356B21" w14:textId="2214C8D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55B90C0" w14:textId="52E5A93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CD05B1" w14:textId="2EBCC31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317,548.85 </w:t>
            </w:r>
          </w:p>
        </w:tc>
      </w:tr>
      <w:tr w:rsidR="00007287" w:rsidRPr="002A4DA8" w14:paraId="7160D9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1EAEA"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E212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center"/>
            <w:hideMark/>
          </w:tcPr>
          <w:p w14:paraId="605A784F" w14:textId="6796F9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center"/>
            <w:hideMark/>
          </w:tcPr>
          <w:p w14:paraId="09C64FCF" w14:textId="4747BA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F07B43" w14:textId="0DB4AA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5829E" w14:textId="3504E9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46,090.42 </w:t>
            </w:r>
          </w:p>
        </w:tc>
      </w:tr>
      <w:tr w:rsidR="00007287" w:rsidRPr="002A4DA8" w14:paraId="59F82FF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6A8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0AEA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center"/>
            <w:hideMark/>
          </w:tcPr>
          <w:p w14:paraId="73F85677" w14:textId="69D49B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center"/>
            <w:hideMark/>
          </w:tcPr>
          <w:p w14:paraId="1919F65D" w14:textId="695B13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0D0D41" w14:textId="5C149F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22452" w14:textId="4CE87D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5,523.95 </w:t>
            </w:r>
          </w:p>
        </w:tc>
      </w:tr>
      <w:tr w:rsidR="00007287" w:rsidRPr="002A4DA8" w14:paraId="0C5126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5BA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AE6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18C72511" w14:textId="52A663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center"/>
            <w:hideMark/>
          </w:tcPr>
          <w:p w14:paraId="2AE5B0A7" w14:textId="49E6BC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B6C857" w14:textId="5197B2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08AFF" w14:textId="1C8485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0,830.18 </w:t>
            </w:r>
          </w:p>
        </w:tc>
      </w:tr>
      <w:tr w:rsidR="00007287" w:rsidRPr="002A4DA8" w14:paraId="3FAF445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CB80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D23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center"/>
            <w:hideMark/>
          </w:tcPr>
          <w:p w14:paraId="568BF88E" w14:textId="7E2F90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7,966.54 </w:t>
            </w:r>
          </w:p>
        </w:tc>
        <w:tc>
          <w:tcPr>
            <w:tcW w:w="958" w:type="pct"/>
            <w:tcBorders>
              <w:top w:val="nil"/>
              <w:left w:val="nil"/>
              <w:bottom w:val="single" w:sz="4" w:space="0" w:color="000000"/>
              <w:right w:val="single" w:sz="4" w:space="0" w:color="000000"/>
            </w:tcBorders>
            <w:shd w:val="clear" w:color="auto" w:fill="auto"/>
            <w:noWrap/>
            <w:vAlign w:val="center"/>
            <w:hideMark/>
          </w:tcPr>
          <w:p w14:paraId="52CB341B" w14:textId="0DD609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9AC573" w14:textId="200BBF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5BE38" w14:textId="0957CB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7,966.54 </w:t>
            </w:r>
          </w:p>
        </w:tc>
      </w:tr>
      <w:tr w:rsidR="00007287" w:rsidRPr="002A4DA8" w14:paraId="4C4109F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D507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59C8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center"/>
            <w:hideMark/>
          </w:tcPr>
          <w:p w14:paraId="6F33E8EC" w14:textId="3E864F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center"/>
            <w:hideMark/>
          </w:tcPr>
          <w:p w14:paraId="357B90CF" w14:textId="258084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6F1E67" w14:textId="77C051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E4104" w14:textId="6EAD32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71,384.32 </w:t>
            </w:r>
          </w:p>
        </w:tc>
      </w:tr>
      <w:tr w:rsidR="00007287" w:rsidRPr="002A4DA8" w14:paraId="3D49C26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969C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BF7F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04F3D41D" w14:textId="4D4352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2,380.82 </w:t>
            </w:r>
          </w:p>
        </w:tc>
        <w:tc>
          <w:tcPr>
            <w:tcW w:w="958" w:type="pct"/>
            <w:tcBorders>
              <w:top w:val="nil"/>
              <w:left w:val="nil"/>
              <w:bottom w:val="single" w:sz="4" w:space="0" w:color="000000"/>
              <w:right w:val="single" w:sz="4" w:space="0" w:color="000000"/>
            </w:tcBorders>
            <w:shd w:val="clear" w:color="auto" w:fill="auto"/>
            <w:noWrap/>
            <w:vAlign w:val="center"/>
            <w:hideMark/>
          </w:tcPr>
          <w:p w14:paraId="191CFDCE" w14:textId="415EA8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419431" w14:textId="359584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ED2CC" w14:textId="572E62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72,380.82 </w:t>
            </w:r>
          </w:p>
        </w:tc>
      </w:tr>
      <w:tr w:rsidR="00007287" w:rsidRPr="002A4DA8" w14:paraId="30CC389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3277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E79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center"/>
            <w:hideMark/>
          </w:tcPr>
          <w:p w14:paraId="1D88A302" w14:textId="502014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32,605.15 </w:t>
            </w:r>
          </w:p>
        </w:tc>
        <w:tc>
          <w:tcPr>
            <w:tcW w:w="958" w:type="pct"/>
            <w:tcBorders>
              <w:top w:val="nil"/>
              <w:left w:val="nil"/>
              <w:bottom w:val="single" w:sz="4" w:space="0" w:color="000000"/>
              <w:right w:val="single" w:sz="4" w:space="0" w:color="000000"/>
            </w:tcBorders>
            <w:shd w:val="clear" w:color="auto" w:fill="auto"/>
            <w:noWrap/>
            <w:vAlign w:val="center"/>
            <w:hideMark/>
          </w:tcPr>
          <w:p w14:paraId="1DE24657" w14:textId="7DF10E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B13D71" w14:textId="5200A8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ED69F" w14:textId="0DA412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032,605.15 </w:t>
            </w:r>
          </w:p>
        </w:tc>
      </w:tr>
      <w:tr w:rsidR="00007287" w:rsidRPr="002A4DA8" w14:paraId="78A782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33C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C0B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20284B87" w14:textId="5CBF97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4,826.65 </w:t>
            </w:r>
          </w:p>
        </w:tc>
        <w:tc>
          <w:tcPr>
            <w:tcW w:w="958" w:type="pct"/>
            <w:tcBorders>
              <w:top w:val="nil"/>
              <w:left w:val="nil"/>
              <w:bottom w:val="single" w:sz="4" w:space="0" w:color="000000"/>
              <w:right w:val="single" w:sz="4" w:space="0" w:color="000000"/>
            </w:tcBorders>
            <w:shd w:val="clear" w:color="auto" w:fill="auto"/>
            <w:noWrap/>
            <w:vAlign w:val="center"/>
            <w:hideMark/>
          </w:tcPr>
          <w:p w14:paraId="44E63324" w14:textId="5893DE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44C64B" w14:textId="071C21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7F966" w14:textId="4D4023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4,826.65 </w:t>
            </w:r>
          </w:p>
        </w:tc>
      </w:tr>
      <w:tr w:rsidR="00007287" w:rsidRPr="002A4DA8" w14:paraId="69872B9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342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FA5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6F1BF1F7" w14:textId="694D48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3,087.08 </w:t>
            </w:r>
          </w:p>
        </w:tc>
        <w:tc>
          <w:tcPr>
            <w:tcW w:w="958" w:type="pct"/>
            <w:tcBorders>
              <w:top w:val="nil"/>
              <w:left w:val="nil"/>
              <w:bottom w:val="single" w:sz="4" w:space="0" w:color="000000"/>
              <w:right w:val="single" w:sz="4" w:space="0" w:color="000000"/>
            </w:tcBorders>
            <w:shd w:val="clear" w:color="auto" w:fill="auto"/>
            <w:noWrap/>
            <w:vAlign w:val="center"/>
            <w:hideMark/>
          </w:tcPr>
          <w:p w14:paraId="1E1E76DC" w14:textId="2F8DA9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C29F94" w14:textId="3297B9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0B971" w14:textId="02DBF3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3,087.08 </w:t>
            </w:r>
          </w:p>
        </w:tc>
      </w:tr>
      <w:tr w:rsidR="00007287" w:rsidRPr="002A4DA8" w14:paraId="75FFB7C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056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A6A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center"/>
            <w:hideMark/>
          </w:tcPr>
          <w:p w14:paraId="1933D6A3" w14:textId="1873AF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center"/>
            <w:hideMark/>
          </w:tcPr>
          <w:p w14:paraId="74BDDCBD" w14:textId="293A5F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CA4156" w14:textId="3798B7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951B1" w14:textId="0693D8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8,182.54 </w:t>
            </w:r>
          </w:p>
        </w:tc>
      </w:tr>
      <w:tr w:rsidR="00007287" w:rsidRPr="002A4DA8" w14:paraId="0CCDB48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A749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84F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center"/>
            <w:hideMark/>
          </w:tcPr>
          <w:p w14:paraId="1529F377" w14:textId="614D4B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center"/>
            <w:hideMark/>
          </w:tcPr>
          <w:p w14:paraId="056DCAB1" w14:textId="39F02E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058D17" w14:textId="38CDB5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28C50" w14:textId="14A7D6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94,671.20 </w:t>
            </w:r>
          </w:p>
        </w:tc>
      </w:tr>
      <w:tr w:rsidR="00007287" w:rsidRPr="002A4DA8" w14:paraId="2710B434"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456B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37D0A8D7" w14:textId="5B9FA74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8,126,505.94 </w:t>
            </w:r>
          </w:p>
        </w:tc>
        <w:tc>
          <w:tcPr>
            <w:tcW w:w="958" w:type="pct"/>
            <w:tcBorders>
              <w:top w:val="nil"/>
              <w:left w:val="nil"/>
              <w:bottom w:val="single" w:sz="4" w:space="0" w:color="000000"/>
              <w:right w:val="single" w:sz="4" w:space="0" w:color="000000"/>
            </w:tcBorders>
            <w:shd w:val="clear" w:color="D8D8D8" w:fill="D8D8D8"/>
            <w:noWrap/>
            <w:vAlign w:val="center"/>
            <w:hideMark/>
          </w:tcPr>
          <w:p w14:paraId="5AEA1692" w14:textId="4A3CF97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170D067" w14:textId="5606F2B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F7F8CD" w14:textId="4A5F240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8,126,505.94 </w:t>
            </w:r>
          </w:p>
        </w:tc>
      </w:tr>
      <w:tr w:rsidR="00007287" w:rsidRPr="002A4DA8" w14:paraId="4D3869B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DFFAA"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5EF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center"/>
            <w:hideMark/>
          </w:tcPr>
          <w:p w14:paraId="71D869ED" w14:textId="34F793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center"/>
            <w:hideMark/>
          </w:tcPr>
          <w:p w14:paraId="166496B8" w14:textId="5A4486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F6E0CB" w14:textId="2B8DD1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A9E51" w14:textId="52909A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65,619.99 </w:t>
            </w:r>
          </w:p>
        </w:tc>
      </w:tr>
      <w:tr w:rsidR="00007287" w:rsidRPr="002A4DA8" w14:paraId="56EBBD8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C2E4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743D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02833D5F" w14:textId="5FD7E4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256,266.49 </w:t>
            </w:r>
          </w:p>
        </w:tc>
        <w:tc>
          <w:tcPr>
            <w:tcW w:w="958" w:type="pct"/>
            <w:tcBorders>
              <w:top w:val="nil"/>
              <w:left w:val="nil"/>
              <w:bottom w:val="single" w:sz="4" w:space="0" w:color="000000"/>
              <w:right w:val="single" w:sz="4" w:space="0" w:color="000000"/>
            </w:tcBorders>
            <w:shd w:val="clear" w:color="auto" w:fill="auto"/>
            <w:noWrap/>
            <w:vAlign w:val="center"/>
            <w:hideMark/>
          </w:tcPr>
          <w:p w14:paraId="7FD60EF2" w14:textId="5A63B8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844EA" w14:textId="261182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89E40" w14:textId="47A30C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256,266.49 </w:t>
            </w:r>
          </w:p>
        </w:tc>
      </w:tr>
      <w:tr w:rsidR="00007287" w:rsidRPr="002A4DA8" w14:paraId="014794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32B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A5C3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center"/>
            <w:hideMark/>
          </w:tcPr>
          <w:p w14:paraId="402091E8" w14:textId="08EB00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209,245.86 </w:t>
            </w:r>
          </w:p>
        </w:tc>
        <w:tc>
          <w:tcPr>
            <w:tcW w:w="958" w:type="pct"/>
            <w:tcBorders>
              <w:top w:val="nil"/>
              <w:left w:val="nil"/>
              <w:bottom w:val="single" w:sz="4" w:space="0" w:color="000000"/>
              <w:right w:val="single" w:sz="4" w:space="0" w:color="000000"/>
            </w:tcBorders>
            <w:shd w:val="clear" w:color="auto" w:fill="auto"/>
            <w:noWrap/>
            <w:vAlign w:val="center"/>
            <w:hideMark/>
          </w:tcPr>
          <w:p w14:paraId="3C8A48A6" w14:textId="4D3030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11DA34" w14:textId="3E73D0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CC4D2" w14:textId="4AF56E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209,245.86 </w:t>
            </w:r>
          </w:p>
        </w:tc>
      </w:tr>
      <w:tr w:rsidR="00007287" w:rsidRPr="002A4DA8" w14:paraId="5D08666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958D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1A4C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4FCBD4AD" w14:textId="06E13A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9,215.90 </w:t>
            </w:r>
          </w:p>
        </w:tc>
        <w:tc>
          <w:tcPr>
            <w:tcW w:w="958" w:type="pct"/>
            <w:tcBorders>
              <w:top w:val="nil"/>
              <w:left w:val="nil"/>
              <w:bottom w:val="single" w:sz="4" w:space="0" w:color="000000"/>
              <w:right w:val="single" w:sz="4" w:space="0" w:color="000000"/>
            </w:tcBorders>
            <w:shd w:val="clear" w:color="auto" w:fill="auto"/>
            <w:noWrap/>
            <w:vAlign w:val="center"/>
            <w:hideMark/>
          </w:tcPr>
          <w:p w14:paraId="59AAD9A2" w14:textId="255F7E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6C09DA" w14:textId="53BD72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2962E" w14:textId="7F6A34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9,215.90 </w:t>
            </w:r>
          </w:p>
        </w:tc>
      </w:tr>
      <w:tr w:rsidR="00007287" w:rsidRPr="002A4DA8" w14:paraId="3F33A02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E96C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A29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center"/>
            <w:hideMark/>
          </w:tcPr>
          <w:p w14:paraId="2B0B877C" w14:textId="428A61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1,980.00 </w:t>
            </w:r>
          </w:p>
        </w:tc>
        <w:tc>
          <w:tcPr>
            <w:tcW w:w="958" w:type="pct"/>
            <w:tcBorders>
              <w:top w:val="nil"/>
              <w:left w:val="nil"/>
              <w:bottom w:val="single" w:sz="4" w:space="0" w:color="000000"/>
              <w:right w:val="single" w:sz="4" w:space="0" w:color="000000"/>
            </w:tcBorders>
            <w:shd w:val="clear" w:color="auto" w:fill="auto"/>
            <w:noWrap/>
            <w:vAlign w:val="center"/>
            <w:hideMark/>
          </w:tcPr>
          <w:p w14:paraId="7459607B" w14:textId="2C418B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D756FB" w14:textId="71FBAF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09E3F" w14:textId="2232B4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1,980.00 </w:t>
            </w:r>
          </w:p>
        </w:tc>
      </w:tr>
      <w:tr w:rsidR="00007287" w:rsidRPr="002A4DA8" w14:paraId="33BB9E7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45D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0371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7CADC26B" w14:textId="58233E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center"/>
            <w:hideMark/>
          </w:tcPr>
          <w:p w14:paraId="31088001" w14:textId="249466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236707" w14:textId="1754B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44805" w14:textId="56C18D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2,396.30 </w:t>
            </w:r>
          </w:p>
        </w:tc>
      </w:tr>
      <w:tr w:rsidR="00007287" w:rsidRPr="002A4DA8" w14:paraId="6498D8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A187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A392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center"/>
            <w:hideMark/>
          </w:tcPr>
          <w:p w14:paraId="77800494" w14:textId="329602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78,104.18 </w:t>
            </w:r>
          </w:p>
        </w:tc>
        <w:tc>
          <w:tcPr>
            <w:tcW w:w="958" w:type="pct"/>
            <w:tcBorders>
              <w:top w:val="nil"/>
              <w:left w:val="nil"/>
              <w:bottom w:val="single" w:sz="4" w:space="0" w:color="000000"/>
              <w:right w:val="single" w:sz="4" w:space="0" w:color="000000"/>
            </w:tcBorders>
            <w:shd w:val="clear" w:color="auto" w:fill="auto"/>
            <w:noWrap/>
            <w:vAlign w:val="center"/>
            <w:hideMark/>
          </w:tcPr>
          <w:p w14:paraId="053C996E" w14:textId="6FA314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D6C796" w14:textId="0D679A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388ED" w14:textId="723904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78,104.18 </w:t>
            </w:r>
          </w:p>
        </w:tc>
      </w:tr>
      <w:tr w:rsidR="00007287" w:rsidRPr="002A4DA8" w14:paraId="41E522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BC5C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EDFD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center"/>
            <w:hideMark/>
          </w:tcPr>
          <w:p w14:paraId="196E5409" w14:textId="38A8BF7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center"/>
            <w:hideMark/>
          </w:tcPr>
          <w:p w14:paraId="389AACB2" w14:textId="2C2288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DFF0D2" w14:textId="69D04B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67F0E" w14:textId="573587E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17,826.07 </w:t>
            </w:r>
          </w:p>
        </w:tc>
      </w:tr>
      <w:tr w:rsidR="00007287" w:rsidRPr="002A4DA8" w14:paraId="63A6A57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B204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1B5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center"/>
            <w:hideMark/>
          </w:tcPr>
          <w:p w14:paraId="04FD5484" w14:textId="57E01A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851.15 </w:t>
            </w:r>
          </w:p>
        </w:tc>
        <w:tc>
          <w:tcPr>
            <w:tcW w:w="958" w:type="pct"/>
            <w:tcBorders>
              <w:top w:val="nil"/>
              <w:left w:val="nil"/>
              <w:bottom w:val="single" w:sz="4" w:space="0" w:color="000000"/>
              <w:right w:val="single" w:sz="4" w:space="0" w:color="000000"/>
            </w:tcBorders>
            <w:shd w:val="clear" w:color="auto" w:fill="auto"/>
            <w:noWrap/>
            <w:vAlign w:val="center"/>
            <w:hideMark/>
          </w:tcPr>
          <w:p w14:paraId="059FF265" w14:textId="109720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22C722" w14:textId="2AB9D0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E5745" w14:textId="4F9743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55,851.15 </w:t>
            </w:r>
          </w:p>
        </w:tc>
      </w:tr>
      <w:tr w:rsidR="00007287" w:rsidRPr="002A4DA8" w14:paraId="17C2226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6B74D"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6752BC1E" w14:textId="62850DE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6,891,329.25 </w:t>
            </w:r>
          </w:p>
        </w:tc>
        <w:tc>
          <w:tcPr>
            <w:tcW w:w="958" w:type="pct"/>
            <w:tcBorders>
              <w:top w:val="nil"/>
              <w:left w:val="nil"/>
              <w:bottom w:val="single" w:sz="4" w:space="0" w:color="000000"/>
              <w:right w:val="single" w:sz="4" w:space="0" w:color="000000"/>
            </w:tcBorders>
            <w:shd w:val="clear" w:color="D8D8D8" w:fill="D8D8D8"/>
            <w:noWrap/>
            <w:vAlign w:val="center"/>
            <w:hideMark/>
          </w:tcPr>
          <w:p w14:paraId="6C07BF1C" w14:textId="32F018A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03B8AD0" w14:textId="109AF8A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74907EF" w14:textId="4621357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6,891,329.25 </w:t>
            </w:r>
          </w:p>
        </w:tc>
      </w:tr>
      <w:tr w:rsidR="00007287" w:rsidRPr="002A4DA8" w14:paraId="175AFEC0"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AEDC0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083C6EA6" w14:textId="19B082B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center"/>
            <w:hideMark/>
          </w:tcPr>
          <w:p w14:paraId="116D8D91" w14:textId="429FD5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DCB8CC" w14:textId="621D77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A4662" w14:textId="4F2AC6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442,703.84 </w:t>
            </w:r>
          </w:p>
        </w:tc>
      </w:tr>
      <w:tr w:rsidR="00007287" w:rsidRPr="002A4DA8" w14:paraId="3C4514C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BBF27"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105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center"/>
            <w:hideMark/>
          </w:tcPr>
          <w:p w14:paraId="531B1985" w14:textId="3288A7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center"/>
            <w:hideMark/>
          </w:tcPr>
          <w:p w14:paraId="51AEF788" w14:textId="08BE5A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5AEBAE" w14:textId="3BC1E0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052CA" w14:textId="1C398E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57,148.41 </w:t>
            </w:r>
          </w:p>
        </w:tc>
      </w:tr>
      <w:tr w:rsidR="00007287" w:rsidRPr="002A4DA8" w14:paraId="2AEFAA9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A16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4121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center"/>
            <w:hideMark/>
          </w:tcPr>
          <w:p w14:paraId="3BE75785" w14:textId="2F9F8A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center"/>
            <w:hideMark/>
          </w:tcPr>
          <w:p w14:paraId="35156EB2" w14:textId="7A1554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44734A" w14:textId="1553FD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7A271" w14:textId="1361A4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31,350.00 </w:t>
            </w:r>
          </w:p>
        </w:tc>
      </w:tr>
      <w:tr w:rsidR="00007287" w:rsidRPr="002A4DA8" w14:paraId="7C2E590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0E92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E60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center"/>
            <w:hideMark/>
          </w:tcPr>
          <w:p w14:paraId="29BDCEF1" w14:textId="25C42B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center"/>
            <w:hideMark/>
          </w:tcPr>
          <w:p w14:paraId="71B8ADD8" w14:textId="160326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F21D72" w14:textId="773352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0807E" w14:textId="0202AC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672.00 </w:t>
            </w:r>
          </w:p>
        </w:tc>
      </w:tr>
      <w:tr w:rsidR="00007287" w:rsidRPr="002A4DA8" w14:paraId="335DA7D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B74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FD3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overnor Generoso</w:t>
            </w:r>
          </w:p>
        </w:tc>
        <w:tc>
          <w:tcPr>
            <w:tcW w:w="1003" w:type="pct"/>
            <w:tcBorders>
              <w:top w:val="nil"/>
              <w:left w:val="nil"/>
              <w:bottom w:val="single" w:sz="4" w:space="0" w:color="000000"/>
              <w:right w:val="single" w:sz="4" w:space="0" w:color="000000"/>
            </w:tcBorders>
            <w:shd w:val="clear" w:color="auto" w:fill="auto"/>
            <w:noWrap/>
            <w:vAlign w:val="center"/>
            <w:hideMark/>
          </w:tcPr>
          <w:p w14:paraId="70380D39" w14:textId="10CECE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78,000.00 </w:t>
            </w:r>
          </w:p>
        </w:tc>
        <w:tc>
          <w:tcPr>
            <w:tcW w:w="958" w:type="pct"/>
            <w:tcBorders>
              <w:top w:val="nil"/>
              <w:left w:val="nil"/>
              <w:bottom w:val="single" w:sz="4" w:space="0" w:color="000000"/>
              <w:right w:val="single" w:sz="4" w:space="0" w:color="000000"/>
            </w:tcBorders>
            <w:shd w:val="clear" w:color="auto" w:fill="auto"/>
            <w:noWrap/>
            <w:vAlign w:val="center"/>
            <w:hideMark/>
          </w:tcPr>
          <w:p w14:paraId="31602EC8" w14:textId="6FC667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EF77DC" w14:textId="759DAB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61E84" w14:textId="2A3BA9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78,000.00 </w:t>
            </w:r>
          </w:p>
        </w:tc>
      </w:tr>
      <w:tr w:rsidR="00007287" w:rsidRPr="002A4DA8" w14:paraId="4F4DD14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D912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5F3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center"/>
            <w:hideMark/>
          </w:tcPr>
          <w:p w14:paraId="4B44FB3D" w14:textId="310946F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0,605.00 </w:t>
            </w:r>
          </w:p>
        </w:tc>
        <w:tc>
          <w:tcPr>
            <w:tcW w:w="958" w:type="pct"/>
            <w:tcBorders>
              <w:top w:val="nil"/>
              <w:left w:val="nil"/>
              <w:bottom w:val="single" w:sz="4" w:space="0" w:color="000000"/>
              <w:right w:val="single" w:sz="4" w:space="0" w:color="000000"/>
            </w:tcBorders>
            <w:shd w:val="clear" w:color="auto" w:fill="auto"/>
            <w:noWrap/>
            <w:vAlign w:val="center"/>
            <w:hideMark/>
          </w:tcPr>
          <w:p w14:paraId="30673A90" w14:textId="25E170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3E7345" w14:textId="767A3D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8C016" w14:textId="13C0BB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70,605.00 </w:t>
            </w:r>
          </w:p>
        </w:tc>
      </w:tr>
      <w:tr w:rsidR="00007287" w:rsidRPr="002A4DA8" w14:paraId="3D1DCC1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368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C64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center"/>
            <w:hideMark/>
          </w:tcPr>
          <w:p w14:paraId="5F9345C9" w14:textId="73FDEF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37,750.00 </w:t>
            </w:r>
          </w:p>
        </w:tc>
        <w:tc>
          <w:tcPr>
            <w:tcW w:w="958" w:type="pct"/>
            <w:tcBorders>
              <w:top w:val="nil"/>
              <w:left w:val="nil"/>
              <w:bottom w:val="single" w:sz="4" w:space="0" w:color="000000"/>
              <w:right w:val="single" w:sz="4" w:space="0" w:color="000000"/>
            </w:tcBorders>
            <w:shd w:val="clear" w:color="auto" w:fill="auto"/>
            <w:noWrap/>
            <w:vAlign w:val="center"/>
            <w:hideMark/>
          </w:tcPr>
          <w:p w14:paraId="2FE90F7B" w14:textId="5DC2F1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03A4E6" w14:textId="6B0DD2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9BC68" w14:textId="56FCE2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037,750.00 </w:t>
            </w:r>
          </w:p>
        </w:tc>
      </w:tr>
      <w:tr w:rsidR="00007287" w:rsidRPr="002A4DA8" w14:paraId="4D53FD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BF80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81F8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1E3E7435" w14:textId="08D7C2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57,920.00 </w:t>
            </w:r>
          </w:p>
        </w:tc>
        <w:tc>
          <w:tcPr>
            <w:tcW w:w="958" w:type="pct"/>
            <w:tcBorders>
              <w:top w:val="nil"/>
              <w:left w:val="nil"/>
              <w:bottom w:val="single" w:sz="4" w:space="0" w:color="000000"/>
              <w:right w:val="single" w:sz="4" w:space="0" w:color="000000"/>
            </w:tcBorders>
            <w:shd w:val="clear" w:color="auto" w:fill="auto"/>
            <w:noWrap/>
            <w:vAlign w:val="center"/>
            <w:hideMark/>
          </w:tcPr>
          <w:p w14:paraId="5CFCD9E3" w14:textId="6CC6D2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3FC1FD" w14:textId="15197A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1EFAA" w14:textId="5C44FE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57,920.00 </w:t>
            </w:r>
          </w:p>
        </w:tc>
      </w:tr>
      <w:tr w:rsidR="00007287" w:rsidRPr="002A4DA8" w14:paraId="75F6D8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DD39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BCB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center"/>
            <w:hideMark/>
          </w:tcPr>
          <w:p w14:paraId="10EA1649" w14:textId="04E666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161,180.00 </w:t>
            </w:r>
          </w:p>
        </w:tc>
        <w:tc>
          <w:tcPr>
            <w:tcW w:w="958" w:type="pct"/>
            <w:tcBorders>
              <w:top w:val="nil"/>
              <w:left w:val="nil"/>
              <w:bottom w:val="single" w:sz="4" w:space="0" w:color="000000"/>
              <w:right w:val="single" w:sz="4" w:space="0" w:color="000000"/>
            </w:tcBorders>
            <w:shd w:val="clear" w:color="auto" w:fill="auto"/>
            <w:noWrap/>
            <w:vAlign w:val="center"/>
            <w:hideMark/>
          </w:tcPr>
          <w:p w14:paraId="7F65B7DF" w14:textId="5E9554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4BDF8B" w14:textId="2D845D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BC951" w14:textId="1CEB51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161,180.00 </w:t>
            </w:r>
          </w:p>
        </w:tc>
      </w:tr>
      <w:tr w:rsidR="00007287" w:rsidRPr="002A4DA8" w14:paraId="7C4DF0B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08448"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553F8D34" w14:textId="056E39B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316,598.94 </w:t>
            </w:r>
          </w:p>
        </w:tc>
        <w:tc>
          <w:tcPr>
            <w:tcW w:w="958" w:type="pct"/>
            <w:tcBorders>
              <w:top w:val="nil"/>
              <w:left w:val="nil"/>
              <w:bottom w:val="single" w:sz="4" w:space="0" w:color="000000"/>
              <w:right w:val="single" w:sz="4" w:space="0" w:color="000000"/>
            </w:tcBorders>
            <w:shd w:val="clear" w:color="D8D8D8" w:fill="D8D8D8"/>
            <w:noWrap/>
            <w:vAlign w:val="center"/>
            <w:hideMark/>
          </w:tcPr>
          <w:p w14:paraId="0218F5F0" w14:textId="59AF663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29F96D6" w14:textId="4319DE7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F6A4E63" w14:textId="409EBC4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316,598.94 </w:t>
            </w:r>
          </w:p>
        </w:tc>
      </w:tr>
      <w:tr w:rsidR="00007287" w:rsidRPr="002A4DA8" w14:paraId="6952ACD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C5D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7F6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center"/>
            <w:hideMark/>
          </w:tcPr>
          <w:p w14:paraId="0A451F85" w14:textId="116FF8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center"/>
            <w:hideMark/>
          </w:tcPr>
          <w:p w14:paraId="18D6F115" w14:textId="14C1D7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EB7C36" w14:textId="3B48FC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8E554" w14:textId="37B43A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91,606.38 </w:t>
            </w:r>
          </w:p>
        </w:tc>
      </w:tr>
      <w:tr w:rsidR="00007287" w:rsidRPr="002A4DA8" w14:paraId="1A60D8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CBDF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FB59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2D766967" w14:textId="297D64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04,092.56 </w:t>
            </w:r>
          </w:p>
        </w:tc>
        <w:tc>
          <w:tcPr>
            <w:tcW w:w="958" w:type="pct"/>
            <w:tcBorders>
              <w:top w:val="nil"/>
              <w:left w:val="nil"/>
              <w:bottom w:val="single" w:sz="4" w:space="0" w:color="000000"/>
              <w:right w:val="single" w:sz="4" w:space="0" w:color="000000"/>
            </w:tcBorders>
            <w:shd w:val="clear" w:color="auto" w:fill="auto"/>
            <w:noWrap/>
            <w:vAlign w:val="center"/>
            <w:hideMark/>
          </w:tcPr>
          <w:p w14:paraId="32B65E73" w14:textId="276EC5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5226F0" w14:textId="376A95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C91C3" w14:textId="466D9A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04,092.56 </w:t>
            </w:r>
          </w:p>
        </w:tc>
      </w:tr>
      <w:tr w:rsidR="00007287" w:rsidRPr="002A4DA8" w14:paraId="25118DC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F5D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E3AB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35AF75FE" w14:textId="4647AD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center"/>
            <w:hideMark/>
          </w:tcPr>
          <w:p w14:paraId="274E6040" w14:textId="196E95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CF3BF7" w14:textId="0FEBCE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C1580" w14:textId="6BAE5D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20,900.00 </w:t>
            </w:r>
          </w:p>
        </w:tc>
      </w:tr>
      <w:tr w:rsidR="00007287" w:rsidRPr="002A4DA8" w14:paraId="06A9F03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786FD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center"/>
            <w:hideMark/>
          </w:tcPr>
          <w:p w14:paraId="0068856C" w14:textId="752BABE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5,807,804.00 </w:t>
            </w:r>
          </w:p>
        </w:tc>
        <w:tc>
          <w:tcPr>
            <w:tcW w:w="958" w:type="pct"/>
            <w:tcBorders>
              <w:top w:val="nil"/>
              <w:left w:val="nil"/>
              <w:bottom w:val="single" w:sz="4" w:space="0" w:color="000000"/>
              <w:right w:val="single" w:sz="4" w:space="0" w:color="000000"/>
            </w:tcBorders>
            <w:shd w:val="clear" w:color="A5A5A5" w:fill="A5A5A5"/>
            <w:noWrap/>
            <w:vAlign w:val="center"/>
            <w:hideMark/>
          </w:tcPr>
          <w:p w14:paraId="44D337AE" w14:textId="2F60409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760BF7EF" w14:textId="1EE78E5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4337F5D" w14:textId="6F16E79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5,807,804.00 </w:t>
            </w:r>
          </w:p>
        </w:tc>
      </w:tr>
      <w:tr w:rsidR="00007287" w:rsidRPr="002A4DA8" w14:paraId="65B12B48"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1819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5D855140" w14:textId="0B08F6A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716,216.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E8AE475" w14:textId="09ADE4A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16B3F0A" w14:textId="3B4B857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A5E10A3" w14:textId="573328E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1,716,216.00 </w:t>
            </w:r>
          </w:p>
        </w:tc>
      </w:tr>
      <w:tr w:rsidR="00007287" w:rsidRPr="002A4DA8" w14:paraId="471CC4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662D7"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AAB5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center"/>
            <w:hideMark/>
          </w:tcPr>
          <w:p w14:paraId="4FAC359F" w14:textId="310F02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8,391.00 </w:t>
            </w:r>
          </w:p>
        </w:tc>
        <w:tc>
          <w:tcPr>
            <w:tcW w:w="958" w:type="pct"/>
            <w:tcBorders>
              <w:top w:val="nil"/>
              <w:left w:val="nil"/>
              <w:bottom w:val="single" w:sz="4" w:space="0" w:color="000000"/>
              <w:right w:val="single" w:sz="4" w:space="0" w:color="000000"/>
            </w:tcBorders>
            <w:shd w:val="clear" w:color="auto" w:fill="auto"/>
            <w:noWrap/>
            <w:vAlign w:val="center"/>
            <w:hideMark/>
          </w:tcPr>
          <w:p w14:paraId="1C91E8C2" w14:textId="15C9CD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9B25B5" w14:textId="3659CE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25250" w14:textId="7EB2D3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8,391.00 </w:t>
            </w:r>
          </w:p>
        </w:tc>
      </w:tr>
      <w:tr w:rsidR="00007287" w:rsidRPr="002A4DA8" w14:paraId="5FEEB7D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671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84E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center"/>
            <w:hideMark/>
          </w:tcPr>
          <w:p w14:paraId="122CBD05" w14:textId="245F2E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95C3671" w14:textId="31290C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A16DC9" w14:textId="7CA63F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D7E9A" w14:textId="5BEA0C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3B14D7A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F30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C70C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center"/>
            <w:hideMark/>
          </w:tcPr>
          <w:p w14:paraId="7F0FB179" w14:textId="4314D7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1862B9" w14:textId="538B6E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901F1B" w14:textId="2D1A84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64F17" w14:textId="7C0880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7814E31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1371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CC6E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center"/>
            <w:hideMark/>
          </w:tcPr>
          <w:p w14:paraId="45C5DC84" w14:textId="6B667B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52A991B0" w14:textId="475485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46EFB1" w14:textId="26B1B4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64294" w14:textId="57BFFA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5,600.00 </w:t>
            </w:r>
          </w:p>
        </w:tc>
      </w:tr>
      <w:tr w:rsidR="00007287" w:rsidRPr="002A4DA8" w14:paraId="3068E5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97D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4E5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center"/>
            <w:hideMark/>
          </w:tcPr>
          <w:p w14:paraId="7047B8F8" w14:textId="0C452B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8FFDF4" w14:textId="2838ED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E36DB" w14:textId="41B2E0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B58C2" w14:textId="1E35B1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5741C1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E47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B94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center"/>
            <w:hideMark/>
          </w:tcPr>
          <w:p w14:paraId="5CEFBB9D" w14:textId="466E79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3FD6440" w14:textId="599330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FBF2DE" w14:textId="2DCED3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1262A" w14:textId="02ED59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46A30A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74CB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71E5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2323ADDF" w14:textId="794B1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AD21BAE" w14:textId="6D46AB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7CA99E" w14:textId="27DB4C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3F036" w14:textId="0E377F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0467397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8FD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41B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center"/>
            <w:hideMark/>
          </w:tcPr>
          <w:p w14:paraId="5B814E21" w14:textId="361061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center"/>
            <w:hideMark/>
          </w:tcPr>
          <w:p w14:paraId="0A9F2F65" w14:textId="609D8C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E9DC48" w14:textId="6B38AB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47E8B" w14:textId="4E4EDA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00,500.00 </w:t>
            </w:r>
          </w:p>
        </w:tc>
      </w:tr>
      <w:tr w:rsidR="00007287" w:rsidRPr="002A4DA8" w14:paraId="1837129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37E9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B5B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0D1B8E39" w14:textId="3B0608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2BD215" w14:textId="57AFD0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27645E" w14:textId="1D2855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243FC" w14:textId="1F85B9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03C78A7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0B78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D37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center"/>
            <w:hideMark/>
          </w:tcPr>
          <w:p w14:paraId="00E89B41" w14:textId="0AC68E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7698B239" w14:textId="5C6699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FA3BF4" w14:textId="15F7AB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ADFC6" w14:textId="4CDCB6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5,600.00 </w:t>
            </w:r>
          </w:p>
        </w:tc>
      </w:tr>
      <w:tr w:rsidR="00007287" w:rsidRPr="002A4DA8" w14:paraId="6A6BB9C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8DC4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6E40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center"/>
            <w:hideMark/>
          </w:tcPr>
          <w:p w14:paraId="0E27041D" w14:textId="79D00C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09D59405" w14:textId="274E8D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9C423B" w14:textId="6D29AE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5B709" w14:textId="7BA73F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5,600.00 </w:t>
            </w:r>
          </w:p>
        </w:tc>
      </w:tr>
      <w:tr w:rsidR="00007287" w:rsidRPr="002A4DA8" w14:paraId="170D79B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3A5A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773C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center"/>
            <w:hideMark/>
          </w:tcPr>
          <w:p w14:paraId="5DE261C7" w14:textId="4203F3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0CDF51F" w14:textId="22949D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417A56" w14:textId="19A7C2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EE113" w14:textId="642FB6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3EAA0B7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2EC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7928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center"/>
            <w:hideMark/>
          </w:tcPr>
          <w:p w14:paraId="00FC856F" w14:textId="4815D9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6,850.00 </w:t>
            </w:r>
          </w:p>
        </w:tc>
        <w:tc>
          <w:tcPr>
            <w:tcW w:w="958" w:type="pct"/>
            <w:tcBorders>
              <w:top w:val="nil"/>
              <w:left w:val="nil"/>
              <w:bottom w:val="single" w:sz="4" w:space="0" w:color="000000"/>
              <w:right w:val="single" w:sz="4" w:space="0" w:color="000000"/>
            </w:tcBorders>
            <w:shd w:val="clear" w:color="auto" w:fill="auto"/>
            <w:noWrap/>
            <w:vAlign w:val="center"/>
            <w:hideMark/>
          </w:tcPr>
          <w:p w14:paraId="72979EA1" w14:textId="56AFE4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AD863E" w14:textId="77DB0A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3D25D" w14:textId="0A7244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96,850.00 </w:t>
            </w:r>
          </w:p>
        </w:tc>
      </w:tr>
      <w:tr w:rsidR="00007287" w:rsidRPr="002A4DA8" w14:paraId="744588E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660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FFF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center"/>
            <w:hideMark/>
          </w:tcPr>
          <w:p w14:paraId="343677A0" w14:textId="00CF2F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13,675.00 </w:t>
            </w:r>
          </w:p>
        </w:tc>
        <w:tc>
          <w:tcPr>
            <w:tcW w:w="958" w:type="pct"/>
            <w:tcBorders>
              <w:top w:val="nil"/>
              <w:left w:val="nil"/>
              <w:bottom w:val="single" w:sz="4" w:space="0" w:color="000000"/>
              <w:right w:val="single" w:sz="4" w:space="0" w:color="000000"/>
            </w:tcBorders>
            <w:shd w:val="clear" w:color="auto" w:fill="auto"/>
            <w:noWrap/>
            <w:vAlign w:val="center"/>
            <w:hideMark/>
          </w:tcPr>
          <w:p w14:paraId="2898011B" w14:textId="33A3F6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6F2353" w14:textId="1D409D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B2209" w14:textId="468366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13,675.00 </w:t>
            </w:r>
          </w:p>
        </w:tc>
      </w:tr>
      <w:tr w:rsidR="00007287" w:rsidRPr="002A4DA8" w14:paraId="098F16D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2441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ADA2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572F1188" w14:textId="60AEEC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3C07DAD" w14:textId="3F59D8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A22592" w14:textId="5A7739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83611" w14:textId="3E9D10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5FD41D5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B5E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B7A9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center"/>
            <w:hideMark/>
          </w:tcPr>
          <w:p w14:paraId="7C3A1292" w14:textId="11814B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AE75B94" w14:textId="36CC0A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B1365F" w14:textId="771693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FD326" w14:textId="717CB5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2C1575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75A5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1A8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4E39273D" w14:textId="4F307C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A31D9D" w14:textId="59DE8E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B3CA54" w14:textId="4B9A2F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5DE7F" w14:textId="77DE40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5CF43C8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FB3D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2797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center"/>
            <w:hideMark/>
          </w:tcPr>
          <w:p w14:paraId="175BE0CB" w14:textId="304F7C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ACB95B3" w14:textId="35C685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3AD895" w14:textId="270008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39CD3" w14:textId="539417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50,000.00 </w:t>
            </w:r>
          </w:p>
        </w:tc>
      </w:tr>
      <w:tr w:rsidR="00007287" w:rsidRPr="002A4DA8" w14:paraId="4FCC012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37DE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center"/>
            <w:hideMark/>
          </w:tcPr>
          <w:p w14:paraId="06C300B6" w14:textId="7A39E67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1FEF327" w14:textId="1971F07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CC2D904" w14:textId="3A278DE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A0C2A9F" w14:textId="6F001B6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238,450.00 </w:t>
            </w:r>
          </w:p>
        </w:tc>
      </w:tr>
      <w:tr w:rsidR="00007287" w:rsidRPr="002A4DA8" w14:paraId="5635D4E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45A5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B293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7008890D" w14:textId="07BF9E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27EBDC6" w14:textId="09D13A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4306C2" w14:textId="76DA3A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7124C" w14:textId="2E47C1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25,000.00 </w:t>
            </w:r>
          </w:p>
        </w:tc>
      </w:tr>
      <w:tr w:rsidR="00007287" w:rsidRPr="002A4DA8" w14:paraId="706B9CF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6C12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D81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center"/>
            <w:hideMark/>
          </w:tcPr>
          <w:p w14:paraId="227D5D59" w14:textId="06C715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3E72D701" w14:textId="0C89E9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AF19A1" w14:textId="4CBB96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70E48" w14:textId="0DF7DF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r>
      <w:tr w:rsidR="00007287" w:rsidRPr="002A4DA8" w14:paraId="5A8DA52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2CF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9C5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center"/>
            <w:hideMark/>
          </w:tcPr>
          <w:p w14:paraId="7669B70D" w14:textId="332CE6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50A076D7" w14:textId="5F2E71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FBFF88" w14:textId="27838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6CDAF" w14:textId="4EE66B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r>
      <w:tr w:rsidR="00007287" w:rsidRPr="002A4DA8" w14:paraId="657761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5259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F6D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center"/>
            <w:hideMark/>
          </w:tcPr>
          <w:p w14:paraId="12A7967A" w14:textId="562FFCD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42448749" w14:textId="75DBF7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6C180" w14:textId="122C9FD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A3E5D" w14:textId="5B66FE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r>
      <w:tr w:rsidR="00007287" w:rsidRPr="002A4DA8" w14:paraId="42DCC8D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440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192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center"/>
            <w:hideMark/>
          </w:tcPr>
          <w:p w14:paraId="290BC8F9" w14:textId="46135D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center"/>
            <w:hideMark/>
          </w:tcPr>
          <w:p w14:paraId="4429B560" w14:textId="7C1A80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1FF134" w14:textId="3124C0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51CC0" w14:textId="116723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84,150.00 </w:t>
            </w:r>
          </w:p>
        </w:tc>
      </w:tr>
      <w:tr w:rsidR="00007287" w:rsidRPr="002A4DA8" w14:paraId="1A1F5B8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0D65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A93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center"/>
            <w:hideMark/>
          </w:tcPr>
          <w:p w14:paraId="0AF8960D" w14:textId="525FC9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center"/>
            <w:hideMark/>
          </w:tcPr>
          <w:p w14:paraId="7DA12552" w14:textId="1AEA7A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21A843" w14:textId="2AAB43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0D459" w14:textId="5E1DCB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5,300.00 </w:t>
            </w:r>
          </w:p>
        </w:tc>
      </w:tr>
      <w:tr w:rsidR="00007287" w:rsidRPr="002A4DA8" w14:paraId="30BEA9A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669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4280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center"/>
            <w:hideMark/>
          </w:tcPr>
          <w:p w14:paraId="0D501AEA" w14:textId="2A89E05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center"/>
            <w:hideMark/>
          </w:tcPr>
          <w:p w14:paraId="55254757" w14:textId="615928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2EC7A0" w14:textId="073D11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CF1A2" w14:textId="3E7F7B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52,800.00 </w:t>
            </w:r>
          </w:p>
        </w:tc>
      </w:tr>
      <w:tr w:rsidR="00007287" w:rsidRPr="002A4DA8" w14:paraId="0D5F92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EF7F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B43C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center"/>
            <w:hideMark/>
          </w:tcPr>
          <w:p w14:paraId="0462FD1D" w14:textId="7A8822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6494E546" w14:textId="57B628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2CA0EC" w14:textId="3D6419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64631" w14:textId="19FF8E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02,800.00 </w:t>
            </w:r>
          </w:p>
        </w:tc>
      </w:tr>
      <w:tr w:rsidR="00007287" w:rsidRPr="002A4DA8" w14:paraId="4667036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3DFA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46581A6E" w14:textId="1C1965A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496,403.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CFAC51A" w14:textId="593B5A6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B6859CC" w14:textId="685E52C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D49E1C4" w14:textId="3CFEF12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5,496,403.00 </w:t>
            </w:r>
          </w:p>
        </w:tc>
      </w:tr>
      <w:tr w:rsidR="00007287" w:rsidRPr="002A4DA8" w14:paraId="5ACD9DA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97EB8"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F5AE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center"/>
            <w:hideMark/>
          </w:tcPr>
          <w:p w14:paraId="2ECFCFCD" w14:textId="58C830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63AA8F" w14:textId="182757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932DE8" w14:textId="143B71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4DDCC" w14:textId="0362CA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00,000.00 </w:t>
            </w:r>
          </w:p>
        </w:tc>
      </w:tr>
      <w:tr w:rsidR="00007287" w:rsidRPr="002A4DA8" w14:paraId="7C1BEF4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5A82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162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58232D49" w14:textId="7BE333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center"/>
            <w:hideMark/>
          </w:tcPr>
          <w:p w14:paraId="588D2A53" w14:textId="0DF6ED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9DA611" w14:textId="616730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8B3F0" w14:textId="5287A9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89,950.00 </w:t>
            </w:r>
          </w:p>
        </w:tc>
      </w:tr>
      <w:tr w:rsidR="00007287" w:rsidRPr="002A4DA8" w14:paraId="275E75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66E1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B8F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center"/>
            <w:hideMark/>
          </w:tcPr>
          <w:p w14:paraId="63AC0A98" w14:textId="7D7EBA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5A1F49CD" w14:textId="325215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5F1C7A" w14:textId="05670E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480D0" w14:textId="394EE1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1,800.00 </w:t>
            </w:r>
          </w:p>
        </w:tc>
      </w:tr>
      <w:tr w:rsidR="00007287" w:rsidRPr="002A4DA8" w14:paraId="23C2D7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3AE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7FD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center"/>
            <w:hideMark/>
          </w:tcPr>
          <w:p w14:paraId="72BFA2E3" w14:textId="2323539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center"/>
            <w:hideMark/>
          </w:tcPr>
          <w:p w14:paraId="3CD8D0F5" w14:textId="4C4782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D50F75" w14:textId="461F54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EEE25" w14:textId="5CA8D4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6,850.00 </w:t>
            </w:r>
          </w:p>
        </w:tc>
      </w:tr>
      <w:tr w:rsidR="00007287" w:rsidRPr="002A4DA8" w14:paraId="205EF04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EF0C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7D96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center"/>
            <w:hideMark/>
          </w:tcPr>
          <w:p w14:paraId="48ED5AAE" w14:textId="0013F5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center"/>
            <w:hideMark/>
          </w:tcPr>
          <w:p w14:paraId="54BC99A7" w14:textId="2B3D0E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5F90B4" w14:textId="30DCBC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F3EF5" w14:textId="14C35B4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4,350.00 </w:t>
            </w:r>
          </w:p>
        </w:tc>
      </w:tr>
      <w:tr w:rsidR="00007287" w:rsidRPr="002A4DA8" w14:paraId="6A828FE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3D0B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BEE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center"/>
            <w:hideMark/>
          </w:tcPr>
          <w:p w14:paraId="1364158C" w14:textId="21F072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center"/>
            <w:hideMark/>
          </w:tcPr>
          <w:p w14:paraId="019B59C1" w14:textId="2E498B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CEF5F0" w14:textId="7DA045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DD434" w14:textId="4D42DF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38,950.00 </w:t>
            </w:r>
          </w:p>
        </w:tc>
      </w:tr>
      <w:tr w:rsidR="00007287" w:rsidRPr="002A4DA8" w14:paraId="7E97608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86A6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743E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center"/>
            <w:hideMark/>
          </w:tcPr>
          <w:p w14:paraId="14746470" w14:textId="4D731C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center"/>
            <w:hideMark/>
          </w:tcPr>
          <w:p w14:paraId="503DD1A9" w14:textId="0B066D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A12A57" w14:textId="2ABD31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245AA" w14:textId="57E67D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7,300.00 </w:t>
            </w:r>
          </w:p>
        </w:tc>
      </w:tr>
      <w:tr w:rsidR="00007287" w:rsidRPr="002A4DA8" w14:paraId="5ADE950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FDA3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427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center"/>
            <w:hideMark/>
          </w:tcPr>
          <w:p w14:paraId="79BBCFA3" w14:textId="25FFE7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center"/>
            <w:hideMark/>
          </w:tcPr>
          <w:p w14:paraId="351990AF" w14:textId="7357BC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D055C7" w14:textId="02F1A2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782B8" w14:textId="43DEB7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4,650.00 </w:t>
            </w:r>
          </w:p>
        </w:tc>
      </w:tr>
      <w:tr w:rsidR="00007287" w:rsidRPr="002A4DA8" w14:paraId="2FB070F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6F7C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C011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center"/>
            <w:hideMark/>
          </w:tcPr>
          <w:p w14:paraId="1AA2452B" w14:textId="05D46F1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75,900.00 </w:t>
            </w:r>
          </w:p>
        </w:tc>
        <w:tc>
          <w:tcPr>
            <w:tcW w:w="958" w:type="pct"/>
            <w:tcBorders>
              <w:top w:val="nil"/>
              <w:left w:val="nil"/>
              <w:bottom w:val="single" w:sz="4" w:space="0" w:color="000000"/>
              <w:right w:val="single" w:sz="4" w:space="0" w:color="000000"/>
            </w:tcBorders>
            <w:shd w:val="clear" w:color="auto" w:fill="auto"/>
            <w:noWrap/>
            <w:vAlign w:val="center"/>
            <w:hideMark/>
          </w:tcPr>
          <w:p w14:paraId="5E44417C" w14:textId="64490D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911B18" w14:textId="679D86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95AE3" w14:textId="749495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75,900.00 </w:t>
            </w:r>
          </w:p>
        </w:tc>
      </w:tr>
      <w:tr w:rsidR="00007287" w:rsidRPr="002A4DA8" w14:paraId="43A225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B481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889D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center"/>
            <w:hideMark/>
          </w:tcPr>
          <w:p w14:paraId="6B0C085D" w14:textId="021F40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center"/>
            <w:hideMark/>
          </w:tcPr>
          <w:p w14:paraId="47A9D823" w14:textId="7B9087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59666" w14:textId="51708B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79F2B" w14:textId="1DB13E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39,950.00 </w:t>
            </w:r>
          </w:p>
        </w:tc>
      </w:tr>
      <w:tr w:rsidR="00007287" w:rsidRPr="002A4DA8" w14:paraId="7FE1473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26E4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CF34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center"/>
            <w:hideMark/>
          </w:tcPr>
          <w:p w14:paraId="2A2DDD0F" w14:textId="3F23C5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center"/>
            <w:hideMark/>
          </w:tcPr>
          <w:p w14:paraId="3C86625D" w14:textId="2BD77C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78626E" w14:textId="07A5BA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4C4DE" w14:textId="1AF81E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12,563.00 </w:t>
            </w:r>
          </w:p>
        </w:tc>
      </w:tr>
      <w:tr w:rsidR="00007287" w:rsidRPr="002A4DA8" w14:paraId="2419716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72A7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58E6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center"/>
            <w:hideMark/>
          </w:tcPr>
          <w:p w14:paraId="485581A1" w14:textId="1AFE28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center"/>
            <w:hideMark/>
          </w:tcPr>
          <w:p w14:paraId="135ACBF1" w14:textId="72D892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4E96D9" w14:textId="0E5357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DC272" w14:textId="5E4B4B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9,350.00 </w:t>
            </w:r>
          </w:p>
        </w:tc>
      </w:tr>
      <w:tr w:rsidR="00007287" w:rsidRPr="002A4DA8" w14:paraId="33EF2E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106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743F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center"/>
            <w:hideMark/>
          </w:tcPr>
          <w:p w14:paraId="18F83820" w14:textId="7D4E19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4,790.00 </w:t>
            </w:r>
          </w:p>
        </w:tc>
        <w:tc>
          <w:tcPr>
            <w:tcW w:w="958" w:type="pct"/>
            <w:tcBorders>
              <w:top w:val="nil"/>
              <w:left w:val="nil"/>
              <w:bottom w:val="single" w:sz="4" w:space="0" w:color="000000"/>
              <w:right w:val="single" w:sz="4" w:space="0" w:color="000000"/>
            </w:tcBorders>
            <w:shd w:val="clear" w:color="auto" w:fill="auto"/>
            <w:noWrap/>
            <w:vAlign w:val="center"/>
            <w:hideMark/>
          </w:tcPr>
          <w:p w14:paraId="058DD6BB" w14:textId="350C00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7372C4" w14:textId="68AFBB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690D6" w14:textId="207BE0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14,790.00 </w:t>
            </w:r>
          </w:p>
        </w:tc>
      </w:tr>
      <w:tr w:rsidR="00007287" w:rsidRPr="002A4DA8" w14:paraId="47B71E3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82C14"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center"/>
            <w:hideMark/>
          </w:tcPr>
          <w:p w14:paraId="0F4FE18C" w14:textId="5669D30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9,331,23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68C6917" w14:textId="3BBAB80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3A857CB" w14:textId="1F78C8D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3CE8AD" w14:textId="32119F1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9,331,235.00 </w:t>
            </w:r>
          </w:p>
        </w:tc>
      </w:tr>
      <w:tr w:rsidR="00007287" w:rsidRPr="002A4DA8" w14:paraId="695305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E4CFD"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C642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center"/>
            <w:hideMark/>
          </w:tcPr>
          <w:p w14:paraId="228BB2CB" w14:textId="46D67B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6456E22C" w14:textId="09384B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2F964F" w14:textId="7078CC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65D38" w14:textId="573AE34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31FF0F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26A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9F66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center"/>
            <w:hideMark/>
          </w:tcPr>
          <w:p w14:paraId="12FE92A8" w14:textId="0703E0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4B4CE436" w14:textId="403906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DBD9C3" w14:textId="46ACB8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DE822" w14:textId="07D673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101FAB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365D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693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F9A81F8" w14:textId="4ED05A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3578CA88" w14:textId="7DFDF7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FE8929" w14:textId="0513F6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0EE38" w14:textId="4646DE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7B39CB4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E4F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2650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center"/>
            <w:hideMark/>
          </w:tcPr>
          <w:p w14:paraId="30EA61CF" w14:textId="788E93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AB718BF" w14:textId="558B13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3D19FF" w14:textId="273BF8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B37D5" w14:textId="371AE1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5BC7E0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962D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308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52C5DA85" w14:textId="4FFA760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B5CFAC2" w14:textId="173333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0CA12C" w14:textId="6B26C0F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FCD68" w14:textId="7658B1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24071D9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95C4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7034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center"/>
            <w:hideMark/>
          </w:tcPr>
          <w:p w14:paraId="0295F764" w14:textId="38BF94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center"/>
            <w:hideMark/>
          </w:tcPr>
          <w:p w14:paraId="4E407212" w14:textId="1C3130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6505F8" w14:textId="5C398A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2B503" w14:textId="041671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85,500.00 </w:t>
            </w:r>
          </w:p>
        </w:tc>
      </w:tr>
      <w:tr w:rsidR="00007287" w:rsidRPr="002A4DA8" w14:paraId="589CF0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6FA1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5A5E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center"/>
            <w:hideMark/>
          </w:tcPr>
          <w:p w14:paraId="61A9EBA0" w14:textId="45AF92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center"/>
            <w:hideMark/>
          </w:tcPr>
          <w:p w14:paraId="4EC1441F" w14:textId="154D52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5F41C9" w14:textId="614D96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BA4C5" w14:textId="26A9A1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1,550.00 </w:t>
            </w:r>
          </w:p>
        </w:tc>
      </w:tr>
      <w:tr w:rsidR="00007287" w:rsidRPr="002A4DA8" w14:paraId="71D8458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0F2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1613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3DFC95BD" w14:textId="1B2D1C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1E094410" w14:textId="24791B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84C977" w14:textId="047EFE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1C826" w14:textId="4D9F70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042AC83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113B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DC65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center"/>
            <w:hideMark/>
          </w:tcPr>
          <w:p w14:paraId="58FFE627" w14:textId="794CA3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center"/>
            <w:hideMark/>
          </w:tcPr>
          <w:p w14:paraId="6C2D567C" w14:textId="1374B1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5BB79A" w14:textId="1B21D1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F5FCB" w14:textId="4DEA997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07,835.00 </w:t>
            </w:r>
          </w:p>
        </w:tc>
      </w:tr>
      <w:tr w:rsidR="00007287" w:rsidRPr="002A4DA8" w14:paraId="3F0A8B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F94C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CB73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center"/>
            <w:hideMark/>
          </w:tcPr>
          <w:p w14:paraId="22DCC585" w14:textId="745559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A923651" w14:textId="79C396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3A8157" w14:textId="160CE7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0BE20" w14:textId="66E4D6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70C6286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6FD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257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center"/>
            <w:hideMark/>
          </w:tcPr>
          <w:p w14:paraId="3DA53554" w14:textId="2C92E6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7,150.00 </w:t>
            </w:r>
          </w:p>
        </w:tc>
        <w:tc>
          <w:tcPr>
            <w:tcW w:w="958" w:type="pct"/>
            <w:tcBorders>
              <w:top w:val="nil"/>
              <w:left w:val="nil"/>
              <w:bottom w:val="single" w:sz="4" w:space="0" w:color="000000"/>
              <w:right w:val="single" w:sz="4" w:space="0" w:color="000000"/>
            </w:tcBorders>
            <w:shd w:val="clear" w:color="auto" w:fill="auto"/>
            <w:noWrap/>
            <w:vAlign w:val="center"/>
            <w:hideMark/>
          </w:tcPr>
          <w:p w14:paraId="05FBBC73" w14:textId="7B3C3C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792E98" w14:textId="5640D4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D3424" w14:textId="01DBD3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37,150.00 </w:t>
            </w:r>
          </w:p>
        </w:tc>
      </w:tr>
      <w:tr w:rsidR="00007287" w:rsidRPr="002A4DA8" w14:paraId="0DF6F959" w14:textId="77777777" w:rsidTr="002A4DA8">
        <w:trPr>
          <w:trHeight w:val="20"/>
        </w:trPr>
        <w:tc>
          <w:tcPr>
            <w:tcW w:w="79" w:type="pct"/>
            <w:tcBorders>
              <w:top w:val="nil"/>
              <w:left w:val="single" w:sz="4" w:space="0" w:color="000000"/>
              <w:bottom w:val="nil"/>
              <w:right w:val="nil"/>
            </w:tcBorders>
            <w:shd w:val="clear" w:color="auto" w:fill="auto"/>
            <w:vAlign w:val="center"/>
            <w:hideMark/>
          </w:tcPr>
          <w:p w14:paraId="7D08399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F96A87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center"/>
            <w:hideMark/>
          </w:tcPr>
          <w:p w14:paraId="11CA40F1" w14:textId="178D7D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172A1141" w14:textId="2E5E50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E4AAD4" w14:textId="2665CD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A540B" w14:textId="248E55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4,900.00 </w:t>
            </w:r>
          </w:p>
        </w:tc>
      </w:tr>
      <w:tr w:rsidR="00007287" w:rsidRPr="002A4DA8" w14:paraId="4C16609E" w14:textId="77777777" w:rsidTr="002A4DA8">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56C88C8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6C3A5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center"/>
            <w:hideMark/>
          </w:tcPr>
          <w:p w14:paraId="7AA5A264" w14:textId="1BF59C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center"/>
            <w:hideMark/>
          </w:tcPr>
          <w:p w14:paraId="3F53C2C0" w14:textId="60A5EF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center"/>
            <w:hideMark/>
          </w:tcPr>
          <w:p w14:paraId="0B63134C" w14:textId="40FF6D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center"/>
            <w:hideMark/>
          </w:tcPr>
          <w:p w14:paraId="72E81263" w14:textId="68899D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500.00 </w:t>
            </w:r>
          </w:p>
        </w:tc>
      </w:tr>
      <w:tr w:rsidR="00007287" w:rsidRPr="002A4DA8" w14:paraId="2D5F2048"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856298"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center"/>
            <w:hideMark/>
          </w:tcPr>
          <w:p w14:paraId="452428DA" w14:textId="37F5A14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9,114,218.32 </w:t>
            </w:r>
          </w:p>
        </w:tc>
        <w:tc>
          <w:tcPr>
            <w:tcW w:w="958" w:type="pct"/>
            <w:tcBorders>
              <w:top w:val="nil"/>
              <w:left w:val="nil"/>
              <w:bottom w:val="single" w:sz="4" w:space="0" w:color="000000"/>
              <w:right w:val="single" w:sz="4" w:space="0" w:color="000000"/>
            </w:tcBorders>
            <w:shd w:val="clear" w:color="A5A5A5" w:fill="A5A5A5"/>
            <w:noWrap/>
            <w:vAlign w:val="center"/>
            <w:hideMark/>
          </w:tcPr>
          <w:p w14:paraId="173FFF8D" w14:textId="4F00486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0D3B7B39" w14:textId="5D3F715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DF2F99F" w14:textId="404457C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72,079,818.32 </w:t>
            </w:r>
          </w:p>
        </w:tc>
      </w:tr>
      <w:tr w:rsidR="00007287" w:rsidRPr="002A4DA8" w14:paraId="30B9447F"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623A1"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A71972E" w14:textId="7F12B26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center"/>
            <w:hideMark/>
          </w:tcPr>
          <w:p w14:paraId="62C18252" w14:textId="00CADAD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4B16FFD" w14:textId="48BBADB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621FB7A" w14:textId="05DFD49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102,941.38 </w:t>
            </w:r>
          </w:p>
        </w:tc>
      </w:tr>
      <w:tr w:rsidR="00007287" w:rsidRPr="002A4DA8" w14:paraId="24A2A4F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5996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BA38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349DE722" w14:textId="3F9327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center"/>
            <w:hideMark/>
          </w:tcPr>
          <w:p w14:paraId="28B8E2E3" w14:textId="6DEA58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E4E8A5" w14:textId="0D35D0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DD50A" w14:textId="74BE1C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82,476.25 </w:t>
            </w:r>
          </w:p>
        </w:tc>
      </w:tr>
      <w:tr w:rsidR="00007287" w:rsidRPr="002A4DA8" w14:paraId="09C4D3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F8AC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9A944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5A367DC5" w14:textId="6EACB2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center"/>
            <w:hideMark/>
          </w:tcPr>
          <w:p w14:paraId="7783C794" w14:textId="7ED947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8C70E1" w14:textId="48F678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321CF" w14:textId="758DD0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845,614.00 </w:t>
            </w:r>
          </w:p>
        </w:tc>
      </w:tr>
      <w:tr w:rsidR="00007287" w:rsidRPr="002A4DA8" w14:paraId="37D3483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9EC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04D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center"/>
            <w:hideMark/>
          </w:tcPr>
          <w:p w14:paraId="254AB013" w14:textId="539DE6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center"/>
            <w:hideMark/>
          </w:tcPr>
          <w:p w14:paraId="3D518AB1" w14:textId="590405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426E35" w14:textId="5511E2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AD327" w14:textId="7C265A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1,423.63 </w:t>
            </w:r>
          </w:p>
        </w:tc>
      </w:tr>
      <w:tr w:rsidR="00007287" w:rsidRPr="002A4DA8" w14:paraId="4C06C9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690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D41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1CB75B39" w14:textId="26DB26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center"/>
            <w:hideMark/>
          </w:tcPr>
          <w:p w14:paraId="413354AD" w14:textId="194A64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4448D0" w14:textId="5FB210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A36D7" w14:textId="6BC1E6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9,766.25 </w:t>
            </w:r>
          </w:p>
        </w:tc>
      </w:tr>
      <w:tr w:rsidR="00007287" w:rsidRPr="002A4DA8" w14:paraId="09EB349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85B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D102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center"/>
            <w:hideMark/>
          </w:tcPr>
          <w:p w14:paraId="5A11D148" w14:textId="6EFB52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center"/>
            <w:hideMark/>
          </w:tcPr>
          <w:p w14:paraId="78968F92" w14:textId="742803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0EBAC4" w14:textId="6725FE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FCC3E" w14:textId="48A24BE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8,800.75 </w:t>
            </w:r>
          </w:p>
        </w:tc>
      </w:tr>
      <w:tr w:rsidR="00007287" w:rsidRPr="002A4DA8" w14:paraId="0C6D178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DB5C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2CE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center"/>
            <w:hideMark/>
          </w:tcPr>
          <w:p w14:paraId="34E7F595" w14:textId="20D93F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center"/>
            <w:hideMark/>
          </w:tcPr>
          <w:p w14:paraId="41C530B2" w14:textId="549A207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E9E5CB" w14:textId="793B69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18160" w14:textId="794697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25,472.50 </w:t>
            </w:r>
          </w:p>
        </w:tc>
      </w:tr>
      <w:tr w:rsidR="00007287" w:rsidRPr="002A4DA8" w14:paraId="338C2BA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CF6E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8D9B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center"/>
            <w:hideMark/>
          </w:tcPr>
          <w:p w14:paraId="36959E4C" w14:textId="683589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center"/>
            <w:hideMark/>
          </w:tcPr>
          <w:p w14:paraId="24E68867" w14:textId="3D1E04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0B9323" w14:textId="00EBCC3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876A3" w14:textId="47D732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23,850.00 </w:t>
            </w:r>
          </w:p>
        </w:tc>
      </w:tr>
      <w:tr w:rsidR="00007287" w:rsidRPr="002A4DA8" w14:paraId="6641FAC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3506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F613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center"/>
            <w:hideMark/>
          </w:tcPr>
          <w:p w14:paraId="29A276B8" w14:textId="0804AB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center"/>
            <w:hideMark/>
          </w:tcPr>
          <w:p w14:paraId="58B13999" w14:textId="177F14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FB8ABC" w14:textId="77C476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61434" w14:textId="1319CF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968,565.56 </w:t>
            </w:r>
          </w:p>
        </w:tc>
      </w:tr>
      <w:tr w:rsidR="00007287" w:rsidRPr="002A4DA8" w14:paraId="0E6BC4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EE07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5065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center"/>
            <w:hideMark/>
          </w:tcPr>
          <w:p w14:paraId="04416020" w14:textId="4540FB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center"/>
            <w:hideMark/>
          </w:tcPr>
          <w:p w14:paraId="5B114C4B" w14:textId="19EF6B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A8BA94" w14:textId="671217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A97BC" w14:textId="5E9E60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8,072.44 </w:t>
            </w:r>
          </w:p>
        </w:tc>
      </w:tr>
      <w:tr w:rsidR="00007287" w:rsidRPr="002A4DA8" w14:paraId="3EC23FC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33F4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08A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center"/>
            <w:hideMark/>
          </w:tcPr>
          <w:p w14:paraId="22AD4734" w14:textId="58CC75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6C9162FD" w14:textId="5F6B8C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F8098" w14:textId="31ED979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50449" w14:textId="4764E2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900.00 </w:t>
            </w:r>
          </w:p>
        </w:tc>
      </w:tr>
      <w:tr w:rsidR="00007287" w:rsidRPr="002A4DA8" w14:paraId="77CC222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5BEA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63F4B09" w14:textId="3C919C7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877,103.56 </w:t>
            </w:r>
          </w:p>
        </w:tc>
        <w:tc>
          <w:tcPr>
            <w:tcW w:w="958" w:type="pct"/>
            <w:tcBorders>
              <w:top w:val="nil"/>
              <w:left w:val="nil"/>
              <w:bottom w:val="single" w:sz="4" w:space="0" w:color="000000"/>
              <w:right w:val="single" w:sz="4" w:space="0" w:color="000000"/>
            </w:tcBorders>
            <w:shd w:val="clear" w:color="D8D8D8" w:fill="D8D8D8"/>
            <w:noWrap/>
            <w:vAlign w:val="center"/>
            <w:hideMark/>
          </w:tcPr>
          <w:p w14:paraId="452E4740" w14:textId="3823A7C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B7037D2" w14:textId="1B89E9D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B1A3766" w14:textId="5242CE7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0,877,103.56 </w:t>
            </w:r>
          </w:p>
        </w:tc>
      </w:tr>
      <w:tr w:rsidR="00007287" w:rsidRPr="002A4DA8" w14:paraId="5339374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7847D"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2AA8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center"/>
            <w:hideMark/>
          </w:tcPr>
          <w:p w14:paraId="40447494" w14:textId="7679FE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133,391.01 </w:t>
            </w:r>
          </w:p>
        </w:tc>
        <w:tc>
          <w:tcPr>
            <w:tcW w:w="958" w:type="pct"/>
            <w:tcBorders>
              <w:top w:val="nil"/>
              <w:left w:val="nil"/>
              <w:bottom w:val="single" w:sz="4" w:space="0" w:color="000000"/>
              <w:right w:val="single" w:sz="4" w:space="0" w:color="000000"/>
            </w:tcBorders>
            <w:shd w:val="clear" w:color="auto" w:fill="auto"/>
            <w:noWrap/>
            <w:vAlign w:val="center"/>
            <w:hideMark/>
          </w:tcPr>
          <w:p w14:paraId="1D391787" w14:textId="13AA51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484DA4" w14:textId="14CC18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75DE1" w14:textId="1044C0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133,391.01 </w:t>
            </w:r>
          </w:p>
        </w:tc>
      </w:tr>
      <w:tr w:rsidR="00007287" w:rsidRPr="002A4DA8" w14:paraId="44C400B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ACE5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B1C9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4BA410FD" w14:textId="21D057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center"/>
            <w:hideMark/>
          </w:tcPr>
          <w:p w14:paraId="702C8EBA" w14:textId="6F3674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6C6715" w14:textId="33FDA9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B9806" w14:textId="640BD46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7,195.00 </w:t>
            </w:r>
          </w:p>
        </w:tc>
      </w:tr>
      <w:tr w:rsidR="00007287" w:rsidRPr="002A4DA8" w14:paraId="453C2C0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C1A9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3D4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5CBEBD1C" w14:textId="68537F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center"/>
            <w:hideMark/>
          </w:tcPr>
          <w:p w14:paraId="1C69B4CA" w14:textId="6AF786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496627" w14:textId="4178DA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0A590" w14:textId="35A61D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22,520.25 </w:t>
            </w:r>
          </w:p>
        </w:tc>
      </w:tr>
      <w:tr w:rsidR="00007287" w:rsidRPr="002A4DA8" w14:paraId="491C53B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2C50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DFF8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center"/>
            <w:hideMark/>
          </w:tcPr>
          <w:p w14:paraId="5440B14A" w14:textId="3601D2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center"/>
            <w:hideMark/>
          </w:tcPr>
          <w:p w14:paraId="50DE3627" w14:textId="765287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D060F0" w14:textId="17D93D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3D12D" w14:textId="248A3A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943.75 </w:t>
            </w:r>
          </w:p>
        </w:tc>
      </w:tr>
      <w:tr w:rsidR="00007287" w:rsidRPr="002A4DA8" w14:paraId="69FCD8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529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48FB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119A8FB7" w14:textId="4BAD868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71881B58" w14:textId="56ED765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8E0432" w14:textId="48BED9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3A425" w14:textId="5381FA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8,831.25 </w:t>
            </w:r>
          </w:p>
        </w:tc>
      </w:tr>
      <w:tr w:rsidR="00007287" w:rsidRPr="002A4DA8" w14:paraId="531A5C9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768D4"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D53C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Josefa</w:t>
            </w:r>
          </w:p>
        </w:tc>
        <w:tc>
          <w:tcPr>
            <w:tcW w:w="1003" w:type="pct"/>
            <w:tcBorders>
              <w:top w:val="nil"/>
              <w:left w:val="nil"/>
              <w:bottom w:val="single" w:sz="4" w:space="0" w:color="000000"/>
              <w:right w:val="single" w:sz="4" w:space="0" w:color="000000"/>
            </w:tcBorders>
            <w:shd w:val="clear" w:color="auto" w:fill="auto"/>
            <w:noWrap/>
            <w:vAlign w:val="center"/>
            <w:hideMark/>
          </w:tcPr>
          <w:p w14:paraId="4D22B235" w14:textId="4E0E29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4,559.80 </w:t>
            </w:r>
          </w:p>
        </w:tc>
        <w:tc>
          <w:tcPr>
            <w:tcW w:w="958" w:type="pct"/>
            <w:tcBorders>
              <w:top w:val="nil"/>
              <w:left w:val="nil"/>
              <w:bottom w:val="single" w:sz="4" w:space="0" w:color="000000"/>
              <w:right w:val="single" w:sz="4" w:space="0" w:color="000000"/>
            </w:tcBorders>
            <w:shd w:val="clear" w:color="auto" w:fill="auto"/>
            <w:noWrap/>
            <w:vAlign w:val="center"/>
            <w:hideMark/>
          </w:tcPr>
          <w:p w14:paraId="471B83B4" w14:textId="61180C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98722D" w14:textId="59ABF3E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0DD66" w14:textId="06D8E1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4,559.80 </w:t>
            </w:r>
          </w:p>
        </w:tc>
      </w:tr>
      <w:tr w:rsidR="00007287" w:rsidRPr="002A4DA8" w14:paraId="2168E5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F9C3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9F2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center"/>
            <w:hideMark/>
          </w:tcPr>
          <w:p w14:paraId="22EB55B6" w14:textId="1B0859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3943E861" w14:textId="7E9661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36B317" w14:textId="3FAEF7B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1821A" w14:textId="7E9703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8,831.25 </w:t>
            </w:r>
          </w:p>
        </w:tc>
      </w:tr>
      <w:tr w:rsidR="00007287" w:rsidRPr="002A4DA8" w14:paraId="2C2DE13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A988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B746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center"/>
            <w:hideMark/>
          </w:tcPr>
          <w:p w14:paraId="103D4DB7" w14:textId="66D3F2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1ADB2519" w14:textId="261BE6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2AEBB9" w14:textId="059861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20886" w14:textId="47782F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8,831.25 </w:t>
            </w:r>
          </w:p>
        </w:tc>
      </w:tr>
      <w:tr w:rsidR="00007287" w:rsidRPr="002A4DA8" w14:paraId="6A49615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68B7E"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CC252AB" w14:textId="7ED89D3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center"/>
            <w:hideMark/>
          </w:tcPr>
          <w:p w14:paraId="65EA2131" w14:textId="3BF607F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208420B" w14:textId="6429601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1DA99C0" w14:textId="45CC56A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9,895,471.94 </w:t>
            </w:r>
          </w:p>
        </w:tc>
      </w:tr>
      <w:tr w:rsidR="00007287" w:rsidRPr="002A4DA8" w14:paraId="2F3A5A0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7695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043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381D439A" w14:textId="0931D9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center"/>
            <w:hideMark/>
          </w:tcPr>
          <w:p w14:paraId="55B73E44" w14:textId="4C646C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DC8FF1" w14:textId="578FE2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AF734" w14:textId="5F7727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3,854.63 </w:t>
            </w:r>
          </w:p>
        </w:tc>
      </w:tr>
      <w:tr w:rsidR="00007287" w:rsidRPr="002A4DA8" w14:paraId="4BBE3E1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E4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456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center"/>
            <w:hideMark/>
          </w:tcPr>
          <w:p w14:paraId="0D9462EC" w14:textId="15DB94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center"/>
            <w:hideMark/>
          </w:tcPr>
          <w:p w14:paraId="10A3A332" w14:textId="638427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B87620" w14:textId="1BA3D73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95F8" w14:textId="6A0A3C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24,143.75 </w:t>
            </w:r>
          </w:p>
        </w:tc>
      </w:tr>
      <w:tr w:rsidR="00007287" w:rsidRPr="002A4DA8" w14:paraId="7C16AC7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8B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2DAA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452B5A4A" w14:textId="0ED3D0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center"/>
            <w:hideMark/>
          </w:tcPr>
          <w:p w14:paraId="2B339B01" w14:textId="4A83D8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CE5232" w14:textId="75F95E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44A65" w14:textId="682E10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2,435.00 </w:t>
            </w:r>
          </w:p>
        </w:tc>
      </w:tr>
      <w:tr w:rsidR="00007287" w:rsidRPr="002A4DA8" w14:paraId="5661B3D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3AF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F5ED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center"/>
            <w:hideMark/>
          </w:tcPr>
          <w:p w14:paraId="4F764C8D" w14:textId="5533AB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center"/>
            <w:hideMark/>
          </w:tcPr>
          <w:p w14:paraId="08638D06" w14:textId="742143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25E3D0" w14:textId="1AA2A1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18B16" w14:textId="0597D0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81,299.38 </w:t>
            </w:r>
          </w:p>
        </w:tc>
      </w:tr>
      <w:tr w:rsidR="00007287" w:rsidRPr="002A4DA8" w14:paraId="44305D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C37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DF34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center"/>
            <w:hideMark/>
          </w:tcPr>
          <w:p w14:paraId="3A098464" w14:textId="20499A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1A28B544" w14:textId="2F5598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BEA960" w14:textId="48CAD8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4A023" w14:textId="768E4D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940.00 </w:t>
            </w:r>
          </w:p>
        </w:tc>
      </w:tr>
      <w:tr w:rsidR="00007287" w:rsidRPr="002A4DA8" w14:paraId="497E810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DF0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0A7C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7511B53D" w14:textId="1A0C14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4362E2AA" w14:textId="663CA1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9E7730" w14:textId="5DC64C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F47B4" w14:textId="30DC29D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900.00 </w:t>
            </w:r>
          </w:p>
        </w:tc>
      </w:tr>
      <w:tr w:rsidR="00007287" w:rsidRPr="002A4DA8" w14:paraId="2AC5ED3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801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006D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59A33BAC" w14:textId="0623A0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66351FF5" w14:textId="13707C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17D81E" w14:textId="68ADE4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AAFC4" w14:textId="5F0492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940.00 </w:t>
            </w:r>
          </w:p>
        </w:tc>
      </w:tr>
      <w:tr w:rsidR="00007287" w:rsidRPr="002A4DA8" w14:paraId="08EB0C8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AFA8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9DDD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center"/>
            <w:hideMark/>
          </w:tcPr>
          <w:p w14:paraId="761F6D6B" w14:textId="02561D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center"/>
            <w:hideMark/>
          </w:tcPr>
          <w:p w14:paraId="2EB5A18D" w14:textId="75789F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03657C" w14:textId="5584F4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8EF8E" w14:textId="1EB84A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2,545.63 </w:t>
            </w:r>
          </w:p>
        </w:tc>
      </w:tr>
      <w:tr w:rsidR="00007287" w:rsidRPr="002A4DA8" w14:paraId="3273FEF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D61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7203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center"/>
            <w:hideMark/>
          </w:tcPr>
          <w:p w14:paraId="498D0B05" w14:textId="5831976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center"/>
            <w:hideMark/>
          </w:tcPr>
          <w:p w14:paraId="42EC9BA7" w14:textId="60831E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1C3189" w14:textId="1C6DE4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4FC67" w14:textId="190F0C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40,265.00 </w:t>
            </w:r>
          </w:p>
        </w:tc>
      </w:tr>
      <w:tr w:rsidR="00007287" w:rsidRPr="002A4DA8" w14:paraId="405B47F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A2E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B1CC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center"/>
            <w:hideMark/>
          </w:tcPr>
          <w:p w14:paraId="5B7C76D4" w14:textId="7B5E34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center"/>
            <w:hideMark/>
          </w:tcPr>
          <w:p w14:paraId="50E7901C" w14:textId="4A47E5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906DFE" w14:textId="5C53C80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891B9" w14:textId="7A0A2C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06,377.70 </w:t>
            </w:r>
          </w:p>
        </w:tc>
      </w:tr>
      <w:tr w:rsidR="00007287" w:rsidRPr="002A4DA8" w14:paraId="50ADBC3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905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E8AB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197C1155" w14:textId="0BF09E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center"/>
            <w:hideMark/>
          </w:tcPr>
          <w:p w14:paraId="47B1999C" w14:textId="2523A3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5EC433" w14:textId="2054DE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999CA" w14:textId="70EA0D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04,862.50 </w:t>
            </w:r>
          </w:p>
        </w:tc>
      </w:tr>
      <w:tr w:rsidR="00007287" w:rsidRPr="002A4DA8" w14:paraId="2FDAD3D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B528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A64E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center"/>
            <w:hideMark/>
          </w:tcPr>
          <w:p w14:paraId="363ECE69" w14:textId="396093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center"/>
            <w:hideMark/>
          </w:tcPr>
          <w:p w14:paraId="228164B8" w14:textId="3FB3A3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01A0C3" w14:textId="6F4E87A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14257" w14:textId="66329A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41,025.00 </w:t>
            </w:r>
          </w:p>
        </w:tc>
      </w:tr>
      <w:tr w:rsidR="00007287" w:rsidRPr="002A4DA8" w14:paraId="4B04E6F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E40A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2A3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center"/>
            <w:hideMark/>
          </w:tcPr>
          <w:p w14:paraId="794284F2" w14:textId="6AED1B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center"/>
            <w:hideMark/>
          </w:tcPr>
          <w:p w14:paraId="07F32769" w14:textId="752481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3BA56A" w14:textId="315F91A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584D0" w14:textId="36ACAA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15,653.75 </w:t>
            </w:r>
          </w:p>
        </w:tc>
      </w:tr>
      <w:tr w:rsidR="00007287" w:rsidRPr="002A4DA8" w14:paraId="1BBF40C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D95E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CA8A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68AE80BB" w14:textId="392B18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098D6805" w14:textId="714998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DC3261" w14:textId="65C8B8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56D4E" w14:textId="595F45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25,940.00 </w:t>
            </w:r>
          </w:p>
        </w:tc>
      </w:tr>
      <w:tr w:rsidR="00007287" w:rsidRPr="002A4DA8" w14:paraId="7799C0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4B3F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7C70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center"/>
            <w:hideMark/>
          </w:tcPr>
          <w:p w14:paraId="653AD392" w14:textId="26C097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center"/>
            <w:hideMark/>
          </w:tcPr>
          <w:p w14:paraId="1CD37032" w14:textId="5168D6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83E4B5" w14:textId="66CFAC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9FCF3" w14:textId="6947D8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6,226.30 </w:t>
            </w:r>
          </w:p>
        </w:tc>
      </w:tr>
      <w:tr w:rsidR="00007287" w:rsidRPr="002A4DA8" w14:paraId="6598D3F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07BF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169C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0C5310F2" w14:textId="4037A1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center"/>
            <w:hideMark/>
          </w:tcPr>
          <w:p w14:paraId="69BDC2BE" w14:textId="09587A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E4E105" w14:textId="324C92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9492A" w14:textId="70C43D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30,198.75 </w:t>
            </w:r>
          </w:p>
        </w:tc>
      </w:tr>
      <w:tr w:rsidR="00007287" w:rsidRPr="002A4DA8" w14:paraId="67807BF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2A9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4882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05D70B38" w14:textId="0F9D68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center"/>
            <w:hideMark/>
          </w:tcPr>
          <w:p w14:paraId="25D623C9" w14:textId="70C2E2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27A895" w14:textId="4AC416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B2D2A" w14:textId="2F3B15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95,631.56 </w:t>
            </w:r>
          </w:p>
        </w:tc>
      </w:tr>
      <w:tr w:rsidR="00007287" w:rsidRPr="002A4DA8" w14:paraId="1C7925F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06A7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1A98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71F28141" w14:textId="2DD57F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center"/>
            <w:hideMark/>
          </w:tcPr>
          <w:p w14:paraId="7F557E30" w14:textId="19857D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D70714" w14:textId="34B646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745B0" w14:textId="4E195A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93,655.49 </w:t>
            </w:r>
          </w:p>
        </w:tc>
      </w:tr>
      <w:tr w:rsidR="00007287" w:rsidRPr="002A4DA8" w14:paraId="76A7BE3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3257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115C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center"/>
            <w:hideMark/>
          </w:tcPr>
          <w:p w14:paraId="499E5614" w14:textId="257184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5919BA" w14:textId="2AFA786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center"/>
            <w:hideMark/>
          </w:tcPr>
          <w:p w14:paraId="273CD3F5" w14:textId="29E420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C1A3F" w14:textId="3139EF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15,600.00 </w:t>
            </w:r>
          </w:p>
        </w:tc>
      </w:tr>
      <w:tr w:rsidR="00007287" w:rsidRPr="002A4DA8" w14:paraId="6DF616F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97AA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352E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3A2F3F08" w14:textId="2407D9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center"/>
            <w:hideMark/>
          </w:tcPr>
          <w:p w14:paraId="4191DFB6" w14:textId="5A92AF9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401FBD" w14:textId="61B31C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E483C" w14:textId="5C6D6F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74,977.50 </w:t>
            </w:r>
          </w:p>
        </w:tc>
      </w:tr>
      <w:tr w:rsidR="00007287" w:rsidRPr="002A4DA8" w14:paraId="19DF3C62"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AD9D2"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2AE2FEAB" w14:textId="0297030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1,154,301.44 </w:t>
            </w:r>
          </w:p>
        </w:tc>
        <w:tc>
          <w:tcPr>
            <w:tcW w:w="958" w:type="pct"/>
            <w:tcBorders>
              <w:top w:val="nil"/>
              <w:left w:val="nil"/>
              <w:bottom w:val="single" w:sz="4" w:space="0" w:color="000000"/>
              <w:right w:val="single" w:sz="4" w:space="0" w:color="000000"/>
            </w:tcBorders>
            <w:shd w:val="clear" w:color="D8D8D8" w:fill="D8D8D8"/>
            <w:noWrap/>
            <w:vAlign w:val="center"/>
            <w:hideMark/>
          </w:tcPr>
          <w:p w14:paraId="6150B47F" w14:textId="4BF4291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02945D3" w14:textId="4FAAFA5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A6899BF" w14:textId="2AE1F26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3,204,301.44 </w:t>
            </w:r>
          </w:p>
        </w:tc>
      </w:tr>
      <w:tr w:rsidR="00007287" w:rsidRPr="002A4DA8" w14:paraId="51B9672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C49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F36E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center"/>
            <w:hideMark/>
          </w:tcPr>
          <w:p w14:paraId="6A5B3987" w14:textId="7AC7A7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center"/>
            <w:hideMark/>
          </w:tcPr>
          <w:p w14:paraId="48BACDA1" w14:textId="179497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6F6E4F" w14:textId="6C7B7E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797DA" w14:textId="62A064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05,012.91 </w:t>
            </w:r>
          </w:p>
        </w:tc>
      </w:tr>
      <w:tr w:rsidR="00007287" w:rsidRPr="002A4DA8" w14:paraId="0942812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71EC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5A4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center"/>
            <w:hideMark/>
          </w:tcPr>
          <w:p w14:paraId="6B1CBAD1" w14:textId="3047D8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4837E181" w14:textId="783F826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D2FC30" w14:textId="27E4DD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18D9D" w14:textId="4EE144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98,900.00 </w:t>
            </w:r>
          </w:p>
        </w:tc>
      </w:tr>
      <w:tr w:rsidR="00007287" w:rsidRPr="002A4DA8" w14:paraId="37AE043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162B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53DD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center"/>
            <w:hideMark/>
          </w:tcPr>
          <w:p w14:paraId="1FF1DA11" w14:textId="3B10799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540,949.80 </w:t>
            </w:r>
          </w:p>
        </w:tc>
        <w:tc>
          <w:tcPr>
            <w:tcW w:w="958" w:type="pct"/>
            <w:tcBorders>
              <w:top w:val="nil"/>
              <w:left w:val="nil"/>
              <w:bottom w:val="single" w:sz="4" w:space="0" w:color="000000"/>
              <w:right w:val="single" w:sz="4" w:space="0" w:color="000000"/>
            </w:tcBorders>
            <w:shd w:val="clear" w:color="auto" w:fill="auto"/>
            <w:noWrap/>
            <w:vAlign w:val="center"/>
            <w:hideMark/>
          </w:tcPr>
          <w:p w14:paraId="1C476ECF" w14:textId="211586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72AA40" w14:textId="69B338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A5C26" w14:textId="3153532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540,949.80 </w:t>
            </w:r>
          </w:p>
        </w:tc>
      </w:tr>
      <w:tr w:rsidR="00007287" w:rsidRPr="002A4DA8" w14:paraId="177FA45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530F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42B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476605C7" w14:textId="67EB0E7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center"/>
            <w:hideMark/>
          </w:tcPr>
          <w:p w14:paraId="2FF8859A" w14:textId="486F65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2A2468" w14:textId="6AFF34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3A437" w14:textId="12FB03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53,673.19 </w:t>
            </w:r>
          </w:p>
        </w:tc>
      </w:tr>
      <w:tr w:rsidR="00007287" w:rsidRPr="002A4DA8" w14:paraId="664F875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F5E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921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center"/>
            <w:hideMark/>
          </w:tcPr>
          <w:p w14:paraId="362E526D" w14:textId="1DD6F7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2A1CF23F" w14:textId="54B738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861BC7" w14:textId="1DB414D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4604F" w14:textId="696EFC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355.00 </w:t>
            </w:r>
          </w:p>
        </w:tc>
      </w:tr>
      <w:tr w:rsidR="00007287" w:rsidRPr="002A4DA8" w14:paraId="214851B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3FB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0AA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02BA555C" w14:textId="2BA7EB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6,970.28 </w:t>
            </w:r>
          </w:p>
        </w:tc>
        <w:tc>
          <w:tcPr>
            <w:tcW w:w="958" w:type="pct"/>
            <w:tcBorders>
              <w:top w:val="nil"/>
              <w:left w:val="nil"/>
              <w:bottom w:val="single" w:sz="4" w:space="0" w:color="000000"/>
              <w:right w:val="single" w:sz="4" w:space="0" w:color="000000"/>
            </w:tcBorders>
            <w:shd w:val="clear" w:color="auto" w:fill="auto"/>
            <w:noWrap/>
            <w:vAlign w:val="center"/>
            <w:hideMark/>
          </w:tcPr>
          <w:p w14:paraId="41695B0D" w14:textId="4DF490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6D726" w14:textId="0A280E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8739F" w14:textId="5A7567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16,970.28 </w:t>
            </w:r>
          </w:p>
        </w:tc>
      </w:tr>
      <w:tr w:rsidR="00007287" w:rsidRPr="002A4DA8" w14:paraId="6C789C0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9CE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9830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center"/>
            <w:hideMark/>
          </w:tcPr>
          <w:p w14:paraId="2824D0B4" w14:textId="0A1FE5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center"/>
            <w:hideMark/>
          </w:tcPr>
          <w:p w14:paraId="27675A77" w14:textId="6DDB72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064F3D" w14:textId="4533B1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A9FFD" w14:textId="48FC8F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57,593.13 </w:t>
            </w:r>
          </w:p>
        </w:tc>
      </w:tr>
      <w:tr w:rsidR="00007287" w:rsidRPr="002A4DA8" w14:paraId="6798D73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6A0B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F92B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center"/>
            <w:hideMark/>
          </w:tcPr>
          <w:p w14:paraId="56BC96AD" w14:textId="12E1D0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center"/>
            <w:hideMark/>
          </w:tcPr>
          <w:p w14:paraId="1BED5207" w14:textId="3493E63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708E96" w14:textId="749C52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B0B99" w14:textId="7CF20E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12,365.50 </w:t>
            </w:r>
          </w:p>
        </w:tc>
      </w:tr>
      <w:tr w:rsidR="00007287" w:rsidRPr="002A4DA8" w14:paraId="350BEE6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4D1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6BB2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center"/>
            <w:hideMark/>
          </w:tcPr>
          <w:p w14:paraId="34F7A935" w14:textId="11F6DB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center"/>
            <w:hideMark/>
          </w:tcPr>
          <w:p w14:paraId="1C231366" w14:textId="22DE3F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ABEBED" w14:textId="5C020B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69B98" w14:textId="0EF2C1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2,710.00 </w:t>
            </w:r>
          </w:p>
        </w:tc>
      </w:tr>
      <w:tr w:rsidR="00007287" w:rsidRPr="002A4DA8" w14:paraId="4C6D0D3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03F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3020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center"/>
            <w:hideMark/>
          </w:tcPr>
          <w:p w14:paraId="7AC2BF6E" w14:textId="3B70ACB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center"/>
            <w:hideMark/>
          </w:tcPr>
          <w:p w14:paraId="1C36D1D4" w14:textId="757AE8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1C7705" w14:textId="5D5E1F9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F062F" w14:textId="46C4B33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29,988.13 </w:t>
            </w:r>
          </w:p>
        </w:tc>
      </w:tr>
      <w:tr w:rsidR="00007287" w:rsidRPr="002A4DA8" w14:paraId="6E119A8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0F68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DB8E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center"/>
            <w:hideMark/>
          </w:tcPr>
          <w:p w14:paraId="1F4B9AC3" w14:textId="77C1C9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center"/>
            <w:hideMark/>
          </w:tcPr>
          <w:p w14:paraId="327CF5B2" w14:textId="56B5F4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EA72BF" w14:textId="00F3C7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0F55D" w14:textId="48DA93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94,150.33 </w:t>
            </w:r>
          </w:p>
        </w:tc>
      </w:tr>
      <w:tr w:rsidR="00007287" w:rsidRPr="002A4DA8" w14:paraId="2CA603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1C0D4"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F4DC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22C766B8" w14:textId="2E90ED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center"/>
            <w:hideMark/>
          </w:tcPr>
          <w:p w14:paraId="56BC66C0" w14:textId="63B35B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BEBFA6" w14:textId="7BAAF5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B0C5B" w14:textId="4AE9EF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08,576.31 </w:t>
            </w:r>
          </w:p>
        </w:tc>
      </w:tr>
      <w:tr w:rsidR="00007287" w:rsidRPr="002A4DA8" w14:paraId="6DEB40F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11890"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847A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71D15E2E" w14:textId="478D3C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center"/>
            <w:hideMark/>
          </w:tcPr>
          <w:p w14:paraId="0816F15E" w14:textId="35D50A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33650ED" w14:textId="2C7FE38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B93A1" w14:textId="74C7286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924,585.00 </w:t>
            </w:r>
          </w:p>
        </w:tc>
      </w:tr>
      <w:tr w:rsidR="00007287" w:rsidRPr="002A4DA8" w14:paraId="68D1575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7DD0E"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84B3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center"/>
            <w:hideMark/>
          </w:tcPr>
          <w:p w14:paraId="774A2A75" w14:textId="0D78C3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734BD485" w14:textId="654865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24E2A2" w14:textId="3305BD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7457C" w14:textId="7E1E52E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355.00 </w:t>
            </w:r>
          </w:p>
        </w:tc>
      </w:tr>
      <w:tr w:rsidR="00007287" w:rsidRPr="002A4DA8" w14:paraId="45F648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0DF1A"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BC64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center"/>
            <w:hideMark/>
          </w:tcPr>
          <w:p w14:paraId="22019557" w14:textId="5BEBBA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center"/>
            <w:hideMark/>
          </w:tcPr>
          <w:p w14:paraId="31CAE966" w14:textId="049B51E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68A9C6" w14:textId="10FADB6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5E1DA" w14:textId="202EB2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82,395.00 </w:t>
            </w:r>
          </w:p>
        </w:tc>
      </w:tr>
      <w:tr w:rsidR="00007287" w:rsidRPr="002A4DA8" w14:paraId="5867D06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D1990"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DA715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center"/>
            <w:hideMark/>
          </w:tcPr>
          <w:p w14:paraId="133A1F9F" w14:textId="342A97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center"/>
            <w:hideMark/>
          </w:tcPr>
          <w:p w14:paraId="37DBDF85" w14:textId="18337D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1AB31B" w14:textId="4A39C1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5D8B7" w14:textId="0E6EA9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3,721.86 </w:t>
            </w:r>
          </w:p>
        </w:tc>
      </w:tr>
      <w:tr w:rsidR="00007287" w:rsidRPr="002A4DA8" w14:paraId="2FBA238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B1E24C"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center"/>
            <w:hideMark/>
          </w:tcPr>
          <w:p w14:paraId="404334E8" w14:textId="0D9C839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77,919,912.81 </w:t>
            </w:r>
          </w:p>
        </w:tc>
        <w:tc>
          <w:tcPr>
            <w:tcW w:w="958" w:type="pct"/>
            <w:tcBorders>
              <w:top w:val="nil"/>
              <w:left w:val="nil"/>
              <w:bottom w:val="single" w:sz="4" w:space="0" w:color="000000"/>
              <w:right w:val="single" w:sz="4" w:space="0" w:color="000000"/>
            </w:tcBorders>
            <w:shd w:val="clear" w:color="A5A5A5" w:fill="A5A5A5"/>
            <w:noWrap/>
            <w:vAlign w:val="center"/>
            <w:hideMark/>
          </w:tcPr>
          <w:p w14:paraId="6D518411" w14:textId="60BD27F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center"/>
            <w:hideMark/>
          </w:tcPr>
          <w:p w14:paraId="6B446D92" w14:textId="34E808D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center"/>
            <w:hideMark/>
          </w:tcPr>
          <w:p w14:paraId="3B2C5B5F" w14:textId="3949B993"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87,282,777.21 </w:t>
            </w:r>
          </w:p>
        </w:tc>
      </w:tr>
      <w:tr w:rsidR="00007287" w:rsidRPr="002A4DA8" w14:paraId="2929CA54"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2C27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center"/>
            <w:hideMark/>
          </w:tcPr>
          <w:p w14:paraId="061B652A" w14:textId="6F22629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6,461,878.06 </w:t>
            </w:r>
          </w:p>
        </w:tc>
        <w:tc>
          <w:tcPr>
            <w:tcW w:w="958" w:type="pct"/>
            <w:tcBorders>
              <w:top w:val="nil"/>
              <w:left w:val="nil"/>
              <w:bottom w:val="single" w:sz="4" w:space="0" w:color="000000"/>
              <w:right w:val="single" w:sz="4" w:space="0" w:color="000000"/>
            </w:tcBorders>
            <w:shd w:val="clear" w:color="D8D8D8" w:fill="D8D8D8"/>
            <w:noWrap/>
            <w:vAlign w:val="center"/>
            <w:hideMark/>
          </w:tcPr>
          <w:p w14:paraId="6404C17D" w14:textId="06CE534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57FD252" w14:textId="4222967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3B45B92" w14:textId="661911C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6,532,833.06 </w:t>
            </w:r>
          </w:p>
        </w:tc>
      </w:tr>
      <w:tr w:rsidR="00007287" w:rsidRPr="002A4DA8" w14:paraId="5B88396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3CDA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4A6E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center"/>
            <w:hideMark/>
          </w:tcPr>
          <w:p w14:paraId="4DF2D636" w14:textId="1CDC14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340,675.76 </w:t>
            </w:r>
          </w:p>
        </w:tc>
        <w:tc>
          <w:tcPr>
            <w:tcW w:w="958" w:type="pct"/>
            <w:tcBorders>
              <w:top w:val="nil"/>
              <w:left w:val="nil"/>
              <w:bottom w:val="single" w:sz="4" w:space="0" w:color="000000"/>
              <w:right w:val="single" w:sz="4" w:space="0" w:color="000000"/>
            </w:tcBorders>
            <w:shd w:val="clear" w:color="auto" w:fill="auto"/>
            <w:noWrap/>
            <w:vAlign w:val="center"/>
            <w:hideMark/>
          </w:tcPr>
          <w:p w14:paraId="7810B29A" w14:textId="0792CB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A0A7BF" w14:textId="5929EB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01025" w14:textId="2E4F7D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340,675.76 </w:t>
            </w:r>
          </w:p>
        </w:tc>
      </w:tr>
      <w:tr w:rsidR="00007287" w:rsidRPr="002A4DA8" w14:paraId="30EBEB1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EF5B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54A6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center"/>
            <w:hideMark/>
          </w:tcPr>
          <w:p w14:paraId="0933C12A" w14:textId="2D2D42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center"/>
            <w:hideMark/>
          </w:tcPr>
          <w:p w14:paraId="21860BC7" w14:textId="4EDD69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7E8884" w14:textId="1442C5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804C6" w14:textId="3B1DFD4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6,678.24 </w:t>
            </w:r>
          </w:p>
        </w:tc>
      </w:tr>
      <w:tr w:rsidR="00007287" w:rsidRPr="002A4DA8" w14:paraId="26DF27A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6659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406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center"/>
            <w:hideMark/>
          </w:tcPr>
          <w:p w14:paraId="38DC9CB5" w14:textId="2E4CD54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1,970.20 </w:t>
            </w:r>
          </w:p>
        </w:tc>
        <w:tc>
          <w:tcPr>
            <w:tcW w:w="958" w:type="pct"/>
            <w:tcBorders>
              <w:top w:val="nil"/>
              <w:left w:val="nil"/>
              <w:bottom w:val="single" w:sz="4" w:space="0" w:color="000000"/>
              <w:right w:val="single" w:sz="4" w:space="0" w:color="000000"/>
            </w:tcBorders>
            <w:shd w:val="clear" w:color="auto" w:fill="auto"/>
            <w:noWrap/>
            <w:vAlign w:val="center"/>
            <w:hideMark/>
          </w:tcPr>
          <w:p w14:paraId="02749736" w14:textId="3271CB9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D9A2B8" w14:textId="037E36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45E37" w14:textId="49143B8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01,970.20 </w:t>
            </w:r>
          </w:p>
        </w:tc>
      </w:tr>
      <w:tr w:rsidR="00007287" w:rsidRPr="002A4DA8" w14:paraId="1D7A867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0993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3B11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center"/>
            <w:hideMark/>
          </w:tcPr>
          <w:p w14:paraId="7CAEC4AE" w14:textId="006670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center"/>
            <w:hideMark/>
          </w:tcPr>
          <w:p w14:paraId="57BC3FEB" w14:textId="1945F3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ED0C2F" w14:textId="68D4D3F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963E7" w14:textId="169BA4C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3,105.56 </w:t>
            </w:r>
          </w:p>
        </w:tc>
      </w:tr>
      <w:tr w:rsidR="00007287" w:rsidRPr="002A4DA8" w14:paraId="0979AE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4315C"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6528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center"/>
            <w:hideMark/>
          </w:tcPr>
          <w:p w14:paraId="72785F5A" w14:textId="66DE2E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center"/>
            <w:hideMark/>
          </w:tcPr>
          <w:p w14:paraId="0EEEFD5A" w14:textId="6F81FD4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7A30B4" w14:textId="4B90A68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B160C" w14:textId="2AC6C2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3,588.70 </w:t>
            </w:r>
          </w:p>
        </w:tc>
      </w:tr>
      <w:tr w:rsidR="00007287" w:rsidRPr="002A4DA8" w14:paraId="35DEB44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8849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385B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center"/>
            <w:hideMark/>
          </w:tcPr>
          <w:p w14:paraId="634CECA2" w14:textId="4C97B3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8,661.44 </w:t>
            </w:r>
          </w:p>
        </w:tc>
        <w:tc>
          <w:tcPr>
            <w:tcW w:w="958" w:type="pct"/>
            <w:tcBorders>
              <w:top w:val="nil"/>
              <w:left w:val="nil"/>
              <w:bottom w:val="single" w:sz="4" w:space="0" w:color="000000"/>
              <w:right w:val="single" w:sz="4" w:space="0" w:color="000000"/>
            </w:tcBorders>
            <w:shd w:val="clear" w:color="auto" w:fill="auto"/>
            <w:noWrap/>
            <w:vAlign w:val="center"/>
            <w:hideMark/>
          </w:tcPr>
          <w:p w14:paraId="191EDD25" w14:textId="3FF362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168332" w14:textId="1A7F0B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3FC32" w14:textId="6F063C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88,661.44 </w:t>
            </w:r>
          </w:p>
        </w:tc>
      </w:tr>
      <w:tr w:rsidR="00007287" w:rsidRPr="002A4DA8" w14:paraId="746038B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6BE6B"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3D24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4997E675" w14:textId="322115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center"/>
            <w:hideMark/>
          </w:tcPr>
          <w:p w14:paraId="6370F489" w14:textId="59B26F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622A65" w14:textId="45D890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163D8" w14:textId="4475EF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12,826.63 </w:t>
            </w:r>
          </w:p>
        </w:tc>
      </w:tr>
      <w:tr w:rsidR="00007287" w:rsidRPr="002A4DA8" w14:paraId="19D89D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DEB2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3031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00F9A375" w14:textId="1994F6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37,627.10 </w:t>
            </w:r>
          </w:p>
        </w:tc>
        <w:tc>
          <w:tcPr>
            <w:tcW w:w="958" w:type="pct"/>
            <w:tcBorders>
              <w:top w:val="nil"/>
              <w:left w:val="nil"/>
              <w:bottom w:val="single" w:sz="4" w:space="0" w:color="000000"/>
              <w:right w:val="single" w:sz="4" w:space="0" w:color="000000"/>
            </w:tcBorders>
            <w:shd w:val="clear" w:color="auto" w:fill="auto"/>
            <w:noWrap/>
            <w:vAlign w:val="center"/>
            <w:hideMark/>
          </w:tcPr>
          <w:p w14:paraId="040071C9" w14:textId="074E00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19DAEE" w14:textId="139996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09032" w14:textId="67FC85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137,627.10 </w:t>
            </w:r>
          </w:p>
        </w:tc>
      </w:tr>
      <w:tr w:rsidR="00007287" w:rsidRPr="002A4DA8" w14:paraId="05D6A82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B425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CAB2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center"/>
            <w:hideMark/>
          </w:tcPr>
          <w:p w14:paraId="0CCDF6EF" w14:textId="6997DD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center"/>
            <w:hideMark/>
          </w:tcPr>
          <w:p w14:paraId="5486D3EA" w14:textId="65067F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7C8E79" w14:textId="7DC3A5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2A952" w14:textId="66BF93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49,086.88 </w:t>
            </w:r>
          </w:p>
        </w:tc>
      </w:tr>
      <w:tr w:rsidR="00007287" w:rsidRPr="002A4DA8" w14:paraId="12FA723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E83B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FD4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center"/>
            <w:hideMark/>
          </w:tcPr>
          <w:p w14:paraId="234E941D" w14:textId="456084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97,255.58 </w:t>
            </w:r>
          </w:p>
        </w:tc>
        <w:tc>
          <w:tcPr>
            <w:tcW w:w="958" w:type="pct"/>
            <w:tcBorders>
              <w:top w:val="nil"/>
              <w:left w:val="nil"/>
              <w:bottom w:val="single" w:sz="4" w:space="0" w:color="000000"/>
              <w:right w:val="single" w:sz="4" w:space="0" w:color="000000"/>
            </w:tcBorders>
            <w:shd w:val="clear" w:color="auto" w:fill="auto"/>
            <w:noWrap/>
            <w:vAlign w:val="center"/>
            <w:hideMark/>
          </w:tcPr>
          <w:p w14:paraId="1894CF7D" w14:textId="34D1A4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8B5AB" w14:textId="5F6A2E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E30FF" w14:textId="115FA7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97,255.58 </w:t>
            </w:r>
          </w:p>
        </w:tc>
      </w:tr>
      <w:tr w:rsidR="00007287" w:rsidRPr="002A4DA8" w14:paraId="4780061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D729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E77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center"/>
            <w:hideMark/>
          </w:tcPr>
          <w:p w14:paraId="135B8776" w14:textId="27DAAD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center"/>
            <w:hideMark/>
          </w:tcPr>
          <w:p w14:paraId="39687031" w14:textId="59E593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A4D5B9" w14:textId="45440D4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CA816D0" w14:textId="63F108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67,631.84 </w:t>
            </w:r>
          </w:p>
        </w:tc>
      </w:tr>
      <w:tr w:rsidR="00007287" w:rsidRPr="002A4DA8" w14:paraId="79318F1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6D370"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A27D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center"/>
            <w:hideMark/>
          </w:tcPr>
          <w:p w14:paraId="56F60BE9" w14:textId="01D610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center"/>
            <w:hideMark/>
          </w:tcPr>
          <w:p w14:paraId="3833D013" w14:textId="2FBDBE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C227FE" w14:textId="6219D4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512DD" w14:textId="750B9D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2,843.96 </w:t>
            </w:r>
          </w:p>
        </w:tc>
      </w:tr>
      <w:tr w:rsidR="00007287" w:rsidRPr="002A4DA8" w14:paraId="4AC6B00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B20EC"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AE72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center"/>
            <w:hideMark/>
          </w:tcPr>
          <w:p w14:paraId="5CC2D93F" w14:textId="600935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2,395.12 </w:t>
            </w:r>
          </w:p>
        </w:tc>
        <w:tc>
          <w:tcPr>
            <w:tcW w:w="958" w:type="pct"/>
            <w:tcBorders>
              <w:top w:val="nil"/>
              <w:left w:val="nil"/>
              <w:bottom w:val="single" w:sz="4" w:space="0" w:color="000000"/>
              <w:right w:val="single" w:sz="4" w:space="0" w:color="000000"/>
            </w:tcBorders>
            <w:shd w:val="clear" w:color="auto" w:fill="auto"/>
            <w:noWrap/>
            <w:vAlign w:val="center"/>
            <w:hideMark/>
          </w:tcPr>
          <w:p w14:paraId="3A153F6C" w14:textId="517891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2EDD89" w14:textId="5C33DE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5BFAB" w14:textId="42DC662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242,395.12 </w:t>
            </w:r>
          </w:p>
        </w:tc>
      </w:tr>
      <w:tr w:rsidR="00007287" w:rsidRPr="002A4DA8" w14:paraId="4EB2EDB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AE8A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B79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center"/>
            <w:hideMark/>
          </w:tcPr>
          <w:p w14:paraId="1495C2BF" w14:textId="710C279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center"/>
            <w:hideMark/>
          </w:tcPr>
          <w:p w14:paraId="505CE823" w14:textId="4B74AE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5CE3" w14:textId="0AEAC6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21F98" w14:textId="77D35E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87,315.82 </w:t>
            </w:r>
          </w:p>
        </w:tc>
      </w:tr>
      <w:tr w:rsidR="00007287" w:rsidRPr="002A4DA8" w14:paraId="4463A6B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B470"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0B8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center"/>
            <w:hideMark/>
          </w:tcPr>
          <w:p w14:paraId="77A8D20C" w14:textId="78403AB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center"/>
            <w:hideMark/>
          </w:tcPr>
          <w:p w14:paraId="228F0E8C" w14:textId="59A91A9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2DD1D2" w14:textId="2F6857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751A3" w14:textId="7FC1D8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22,925.28 </w:t>
            </w:r>
          </w:p>
        </w:tc>
      </w:tr>
      <w:tr w:rsidR="00007287" w:rsidRPr="002A4DA8" w14:paraId="4EC8085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FA5C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7A15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center"/>
            <w:hideMark/>
          </w:tcPr>
          <w:p w14:paraId="5544EBC8" w14:textId="1AD06F7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7,904.06 </w:t>
            </w:r>
          </w:p>
        </w:tc>
        <w:tc>
          <w:tcPr>
            <w:tcW w:w="958" w:type="pct"/>
            <w:tcBorders>
              <w:top w:val="nil"/>
              <w:left w:val="nil"/>
              <w:bottom w:val="single" w:sz="4" w:space="0" w:color="000000"/>
              <w:right w:val="single" w:sz="4" w:space="0" w:color="000000"/>
            </w:tcBorders>
            <w:shd w:val="clear" w:color="auto" w:fill="auto"/>
            <w:noWrap/>
            <w:vAlign w:val="center"/>
            <w:hideMark/>
          </w:tcPr>
          <w:p w14:paraId="50163072" w14:textId="4306F75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4D689E" w14:textId="5A35B4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3621E" w14:textId="28399A2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77,904.06 </w:t>
            </w:r>
          </w:p>
        </w:tc>
      </w:tr>
      <w:tr w:rsidR="00007287" w:rsidRPr="002A4DA8" w14:paraId="21B862A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3E92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4ACA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center"/>
            <w:hideMark/>
          </w:tcPr>
          <w:p w14:paraId="27A045BB" w14:textId="4BFC3F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center"/>
            <w:hideMark/>
          </w:tcPr>
          <w:p w14:paraId="4A9FE037" w14:textId="17178B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696A2E" w14:textId="266C5A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5C7F" w14:textId="0FB134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9,167.42 </w:t>
            </w:r>
          </w:p>
        </w:tc>
      </w:tr>
      <w:tr w:rsidR="00007287" w:rsidRPr="002A4DA8" w14:paraId="720527C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D9DC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B81F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center"/>
            <w:hideMark/>
          </w:tcPr>
          <w:p w14:paraId="07068973" w14:textId="05E116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center"/>
            <w:hideMark/>
          </w:tcPr>
          <w:p w14:paraId="20D3BFA5" w14:textId="4B20252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6BDFA0" w14:textId="1C8D4BD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EF04B" w14:textId="5B9CF4B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3,270.58 </w:t>
            </w:r>
          </w:p>
        </w:tc>
      </w:tr>
      <w:tr w:rsidR="00007287" w:rsidRPr="002A4DA8" w14:paraId="44FCE7C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35EB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5B4D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6C57DA45" w14:textId="12BAB6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center"/>
            <w:hideMark/>
          </w:tcPr>
          <w:p w14:paraId="015D896C" w14:textId="6325468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6DAD8D" w14:textId="69D83B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7F8B5" w14:textId="01D2696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40,755.94 </w:t>
            </w:r>
          </w:p>
        </w:tc>
      </w:tr>
      <w:tr w:rsidR="00007287" w:rsidRPr="002A4DA8" w14:paraId="22F59BC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4CE0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1C63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center"/>
            <w:hideMark/>
          </w:tcPr>
          <w:p w14:paraId="54CE826D" w14:textId="254CAD1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4,025.68 </w:t>
            </w:r>
          </w:p>
        </w:tc>
        <w:tc>
          <w:tcPr>
            <w:tcW w:w="958" w:type="pct"/>
            <w:tcBorders>
              <w:top w:val="nil"/>
              <w:left w:val="nil"/>
              <w:bottom w:val="single" w:sz="4" w:space="0" w:color="000000"/>
              <w:right w:val="single" w:sz="4" w:space="0" w:color="000000"/>
            </w:tcBorders>
            <w:shd w:val="clear" w:color="auto" w:fill="auto"/>
            <w:noWrap/>
            <w:vAlign w:val="center"/>
            <w:hideMark/>
          </w:tcPr>
          <w:p w14:paraId="116E63E5" w14:textId="028677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FB08EE" w14:textId="5A7A7F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269E8" w14:textId="3060EE6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94,025.68 </w:t>
            </w:r>
          </w:p>
        </w:tc>
      </w:tr>
      <w:tr w:rsidR="00007287" w:rsidRPr="002A4DA8" w14:paraId="26AA1F5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631D4"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27A9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0876C8C2" w14:textId="395C1A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center"/>
            <w:hideMark/>
          </w:tcPr>
          <w:p w14:paraId="50006748" w14:textId="1341B9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8726D3" w14:textId="6AFCC8F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9352E" w14:textId="2C85E42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4,388.00 </w:t>
            </w:r>
          </w:p>
        </w:tc>
      </w:tr>
      <w:tr w:rsidR="00007287" w:rsidRPr="002A4DA8" w14:paraId="2449CEA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05F2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E8D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0907A139" w14:textId="6497734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49,193.16 </w:t>
            </w:r>
          </w:p>
        </w:tc>
        <w:tc>
          <w:tcPr>
            <w:tcW w:w="958" w:type="pct"/>
            <w:tcBorders>
              <w:top w:val="nil"/>
              <w:left w:val="nil"/>
              <w:bottom w:val="single" w:sz="4" w:space="0" w:color="000000"/>
              <w:right w:val="single" w:sz="4" w:space="0" w:color="000000"/>
            </w:tcBorders>
            <w:shd w:val="clear" w:color="auto" w:fill="auto"/>
            <w:noWrap/>
            <w:vAlign w:val="center"/>
            <w:hideMark/>
          </w:tcPr>
          <w:p w14:paraId="04C0B079" w14:textId="4C55B4B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center"/>
            <w:hideMark/>
          </w:tcPr>
          <w:p w14:paraId="6F3EBE3D" w14:textId="135BC2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51169" w14:textId="4169C6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61,148.16 </w:t>
            </w:r>
          </w:p>
        </w:tc>
      </w:tr>
      <w:tr w:rsidR="00007287" w:rsidRPr="002A4DA8" w14:paraId="2EBC0FD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7B0B"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F37A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3427CA28" w14:textId="623E610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center"/>
            <w:hideMark/>
          </w:tcPr>
          <w:p w14:paraId="75831FFE" w14:textId="0AE2EB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26F4DB5" w14:textId="0AA171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4EB1A" w14:textId="15B925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80,489.87 </w:t>
            </w:r>
          </w:p>
        </w:tc>
      </w:tr>
      <w:tr w:rsidR="00007287" w:rsidRPr="002A4DA8" w14:paraId="7B65D23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7E12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5644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center"/>
            <w:hideMark/>
          </w:tcPr>
          <w:p w14:paraId="1D2563E5" w14:textId="07F93B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center"/>
            <w:hideMark/>
          </w:tcPr>
          <w:p w14:paraId="3E760914" w14:textId="43D678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4729A5" w14:textId="619135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56F91" w14:textId="5A90F6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65,510.76 </w:t>
            </w:r>
          </w:p>
        </w:tc>
      </w:tr>
      <w:tr w:rsidR="00007287" w:rsidRPr="002A4DA8" w14:paraId="23C4F70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F295B"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24EB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center"/>
            <w:hideMark/>
          </w:tcPr>
          <w:p w14:paraId="3532A756" w14:textId="5E95F1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center"/>
            <w:hideMark/>
          </w:tcPr>
          <w:p w14:paraId="734A5499" w14:textId="7E4080D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9C60EE" w14:textId="08CD83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F3AF0" w14:textId="289828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11,375.10 </w:t>
            </w:r>
          </w:p>
        </w:tc>
      </w:tr>
      <w:tr w:rsidR="00007287" w:rsidRPr="002A4DA8" w14:paraId="76FF5BF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5D2A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069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center"/>
            <w:hideMark/>
          </w:tcPr>
          <w:p w14:paraId="3DBFC8E0" w14:textId="26E23C4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center"/>
            <w:hideMark/>
          </w:tcPr>
          <w:p w14:paraId="018A17F0" w14:textId="0B6237E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C50E82" w14:textId="5312C5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A4D2D" w14:textId="621A7AF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16,288.70 </w:t>
            </w:r>
          </w:p>
        </w:tc>
      </w:tr>
      <w:tr w:rsidR="00007287" w:rsidRPr="002A4DA8" w14:paraId="53E699E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75BF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1184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center"/>
            <w:hideMark/>
          </w:tcPr>
          <w:p w14:paraId="55DD6968" w14:textId="1307ED2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93,920.68 </w:t>
            </w:r>
          </w:p>
        </w:tc>
        <w:tc>
          <w:tcPr>
            <w:tcW w:w="958" w:type="pct"/>
            <w:tcBorders>
              <w:top w:val="nil"/>
              <w:left w:val="nil"/>
              <w:bottom w:val="single" w:sz="4" w:space="0" w:color="000000"/>
              <w:right w:val="single" w:sz="4" w:space="0" w:color="000000"/>
            </w:tcBorders>
            <w:shd w:val="clear" w:color="auto" w:fill="auto"/>
            <w:noWrap/>
            <w:vAlign w:val="center"/>
            <w:hideMark/>
          </w:tcPr>
          <w:p w14:paraId="2A21A029" w14:textId="38C9295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0A1584" w14:textId="449EADB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853E1" w14:textId="3F7362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93,920.68 </w:t>
            </w:r>
          </w:p>
        </w:tc>
      </w:tr>
      <w:tr w:rsidR="00007287" w:rsidRPr="002A4DA8" w14:paraId="7256B96A"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C2C55"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center"/>
            <w:hideMark/>
          </w:tcPr>
          <w:p w14:paraId="782D8FCB" w14:textId="5C48665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903,780.88 </w:t>
            </w:r>
          </w:p>
        </w:tc>
        <w:tc>
          <w:tcPr>
            <w:tcW w:w="958" w:type="pct"/>
            <w:tcBorders>
              <w:top w:val="nil"/>
              <w:left w:val="nil"/>
              <w:bottom w:val="single" w:sz="4" w:space="0" w:color="000000"/>
              <w:right w:val="single" w:sz="4" w:space="0" w:color="000000"/>
            </w:tcBorders>
            <w:shd w:val="clear" w:color="D8D8D8" w:fill="D8D8D8"/>
            <w:noWrap/>
            <w:vAlign w:val="center"/>
            <w:hideMark/>
          </w:tcPr>
          <w:p w14:paraId="06F25390" w14:textId="4C03C34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97C75AF" w14:textId="08A598B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6BB8128" w14:textId="530A7F1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22,903,780.88 </w:t>
            </w:r>
          </w:p>
        </w:tc>
      </w:tr>
      <w:tr w:rsidR="00007287" w:rsidRPr="002A4DA8" w14:paraId="271A42F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4083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B6D9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center"/>
            <w:hideMark/>
          </w:tcPr>
          <w:p w14:paraId="72F6E967" w14:textId="6E10F8B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8,454.26 </w:t>
            </w:r>
          </w:p>
        </w:tc>
        <w:tc>
          <w:tcPr>
            <w:tcW w:w="958" w:type="pct"/>
            <w:tcBorders>
              <w:top w:val="nil"/>
              <w:left w:val="nil"/>
              <w:bottom w:val="single" w:sz="4" w:space="0" w:color="000000"/>
              <w:right w:val="single" w:sz="4" w:space="0" w:color="000000"/>
            </w:tcBorders>
            <w:shd w:val="clear" w:color="auto" w:fill="auto"/>
            <w:noWrap/>
            <w:vAlign w:val="center"/>
            <w:hideMark/>
          </w:tcPr>
          <w:p w14:paraId="05650830" w14:textId="5AF0150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F7BEFB" w14:textId="7684095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656BC" w14:textId="7AAD65F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138,454.26 </w:t>
            </w:r>
          </w:p>
        </w:tc>
      </w:tr>
      <w:tr w:rsidR="00007287" w:rsidRPr="002A4DA8" w14:paraId="25A3C28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6C67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8451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center"/>
            <w:hideMark/>
          </w:tcPr>
          <w:p w14:paraId="36FFE50A" w14:textId="6A2240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47,256.24 </w:t>
            </w:r>
          </w:p>
        </w:tc>
        <w:tc>
          <w:tcPr>
            <w:tcW w:w="958" w:type="pct"/>
            <w:tcBorders>
              <w:top w:val="nil"/>
              <w:left w:val="nil"/>
              <w:bottom w:val="single" w:sz="4" w:space="0" w:color="000000"/>
              <w:right w:val="single" w:sz="4" w:space="0" w:color="000000"/>
            </w:tcBorders>
            <w:shd w:val="clear" w:color="auto" w:fill="auto"/>
            <w:noWrap/>
            <w:vAlign w:val="center"/>
            <w:hideMark/>
          </w:tcPr>
          <w:p w14:paraId="12028E5F" w14:textId="033CF9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1C8EE8" w14:textId="240B03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31D31" w14:textId="7741EC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547,256.24 </w:t>
            </w:r>
          </w:p>
        </w:tc>
      </w:tr>
      <w:tr w:rsidR="00007287" w:rsidRPr="002A4DA8" w14:paraId="59B155F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9C9A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A9A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center"/>
            <w:hideMark/>
          </w:tcPr>
          <w:p w14:paraId="5BA8E618" w14:textId="293AE9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799.06 </w:t>
            </w:r>
          </w:p>
        </w:tc>
        <w:tc>
          <w:tcPr>
            <w:tcW w:w="958" w:type="pct"/>
            <w:tcBorders>
              <w:top w:val="nil"/>
              <w:left w:val="nil"/>
              <w:bottom w:val="single" w:sz="4" w:space="0" w:color="000000"/>
              <w:right w:val="single" w:sz="4" w:space="0" w:color="000000"/>
            </w:tcBorders>
            <w:shd w:val="clear" w:color="auto" w:fill="auto"/>
            <w:noWrap/>
            <w:vAlign w:val="center"/>
            <w:hideMark/>
          </w:tcPr>
          <w:p w14:paraId="79900068" w14:textId="1E2DA6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6C7FE2" w14:textId="2C9A11A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2BC5E" w14:textId="00A774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51,799.06 </w:t>
            </w:r>
          </w:p>
        </w:tc>
      </w:tr>
      <w:tr w:rsidR="00007287" w:rsidRPr="002A4DA8" w14:paraId="136A3F0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C9DD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0B75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center"/>
            <w:hideMark/>
          </w:tcPr>
          <w:p w14:paraId="300599B0" w14:textId="78CD5E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center"/>
            <w:hideMark/>
          </w:tcPr>
          <w:p w14:paraId="61E5B7B2" w14:textId="24C2B8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C521CC" w14:textId="075C901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E6BCB" w14:textId="3729DD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42,883.73 </w:t>
            </w:r>
          </w:p>
        </w:tc>
      </w:tr>
      <w:tr w:rsidR="00007287" w:rsidRPr="002A4DA8" w14:paraId="11CE984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11282"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080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5FB1BA41" w14:textId="3AF578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810,920.56 </w:t>
            </w:r>
          </w:p>
        </w:tc>
        <w:tc>
          <w:tcPr>
            <w:tcW w:w="958" w:type="pct"/>
            <w:tcBorders>
              <w:top w:val="nil"/>
              <w:left w:val="nil"/>
              <w:bottom w:val="single" w:sz="4" w:space="0" w:color="000000"/>
              <w:right w:val="single" w:sz="4" w:space="0" w:color="000000"/>
            </w:tcBorders>
            <w:shd w:val="clear" w:color="auto" w:fill="auto"/>
            <w:noWrap/>
            <w:vAlign w:val="center"/>
            <w:hideMark/>
          </w:tcPr>
          <w:p w14:paraId="40434028" w14:textId="04DDAB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0111A0" w14:textId="25A41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E11D3" w14:textId="6AD557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810,920.56 </w:t>
            </w:r>
          </w:p>
        </w:tc>
      </w:tr>
      <w:tr w:rsidR="00007287" w:rsidRPr="002A4DA8" w14:paraId="6734800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5BB3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BB60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center"/>
            <w:hideMark/>
          </w:tcPr>
          <w:p w14:paraId="2AE3C360" w14:textId="7400D8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83,449.25 </w:t>
            </w:r>
          </w:p>
        </w:tc>
        <w:tc>
          <w:tcPr>
            <w:tcW w:w="958" w:type="pct"/>
            <w:tcBorders>
              <w:top w:val="nil"/>
              <w:left w:val="nil"/>
              <w:bottom w:val="single" w:sz="4" w:space="0" w:color="000000"/>
              <w:right w:val="single" w:sz="4" w:space="0" w:color="000000"/>
            </w:tcBorders>
            <w:shd w:val="clear" w:color="auto" w:fill="auto"/>
            <w:noWrap/>
            <w:vAlign w:val="center"/>
            <w:hideMark/>
          </w:tcPr>
          <w:p w14:paraId="7ECB0B9E" w14:textId="1AEF104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89B31E" w14:textId="1F4ADC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97685" w14:textId="155F0FC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883,449.25 </w:t>
            </w:r>
          </w:p>
        </w:tc>
      </w:tr>
      <w:tr w:rsidR="00007287" w:rsidRPr="002A4DA8" w14:paraId="4E6034B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00007"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DFFE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center"/>
            <w:hideMark/>
          </w:tcPr>
          <w:p w14:paraId="4040432C" w14:textId="50094F0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29,017.78 </w:t>
            </w:r>
          </w:p>
        </w:tc>
        <w:tc>
          <w:tcPr>
            <w:tcW w:w="958" w:type="pct"/>
            <w:tcBorders>
              <w:top w:val="nil"/>
              <w:left w:val="nil"/>
              <w:bottom w:val="single" w:sz="4" w:space="0" w:color="000000"/>
              <w:right w:val="single" w:sz="4" w:space="0" w:color="000000"/>
            </w:tcBorders>
            <w:shd w:val="clear" w:color="auto" w:fill="auto"/>
            <w:noWrap/>
            <w:vAlign w:val="center"/>
            <w:hideMark/>
          </w:tcPr>
          <w:p w14:paraId="7C5DD688" w14:textId="7B8E5E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FC20A9" w14:textId="24D4C16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DB39D" w14:textId="3E3051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629,017.78 </w:t>
            </w:r>
          </w:p>
        </w:tc>
      </w:tr>
      <w:tr w:rsidR="00007287" w:rsidRPr="002A4DA8" w14:paraId="34C75214"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28660"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center"/>
            <w:hideMark/>
          </w:tcPr>
          <w:p w14:paraId="367A03E4" w14:textId="3A7C12E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50,882,074.94 </w:t>
            </w:r>
          </w:p>
        </w:tc>
        <w:tc>
          <w:tcPr>
            <w:tcW w:w="958" w:type="pct"/>
            <w:tcBorders>
              <w:top w:val="nil"/>
              <w:left w:val="nil"/>
              <w:bottom w:val="single" w:sz="4" w:space="0" w:color="000000"/>
              <w:right w:val="single" w:sz="4" w:space="0" w:color="000000"/>
            </w:tcBorders>
            <w:shd w:val="clear" w:color="D8D8D8" w:fill="D8D8D8"/>
            <w:noWrap/>
            <w:vAlign w:val="center"/>
            <w:hideMark/>
          </w:tcPr>
          <w:p w14:paraId="01F414B4" w14:textId="3BFC430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BCAECD3" w14:textId="0AF6420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center"/>
            <w:hideMark/>
          </w:tcPr>
          <w:p w14:paraId="02EC0D4F" w14:textId="1DF6636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60,173,984.34 </w:t>
            </w:r>
          </w:p>
        </w:tc>
      </w:tr>
      <w:tr w:rsidR="00007287" w:rsidRPr="002A4DA8" w14:paraId="53000DD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4914D"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71E3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center"/>
            <w:hideMark/>
          </w:tcPr>
          <w:p w14:paraId="47FF5616" w14:textId="14724F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center"/>
            <w:hideMark/>
          </w:tcPr>
          <w:p w14:paraId="29965A9E" w14:textId="075F1E0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1F23F6" w14:textId="6589B9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34F90" w14:textId="648EFD9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30,655.54 </w:t>
            </w:r>
          </w:p>
        </w:tc>
      </w:tr>
      <w:tr w:rsidR="00007287" w:rsidRPr="002A4DA8" w14:paraId="667A48D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F0835"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AA7B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350850C" w14:textId="0A0914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918,289.02 </w:t>
            </w:r>
          </w:p>
        </w:tc>
        <w:tc>
          <w:tcPr>
            <w:tcW w:w="958" w:type="pct"/>
            <w:tcBorders>
              <w:top w:val="nil"/>
              <w:left w:val="nil"/>
              <w:bottom w:val="single" w:sz="4" w:space="0" w:color="000000"/>
              <w:right w:val="single" w:sz="4" w:space="0" w:color="000000"/>
            </w:tcBorders>
            <w:shd w:val="clear" w:color="auto" w:fill="auto"/>
            <w:noWrap/>
            <w:vAlign w:val="center"/>
            <w:hideMark/>
          </w:tcPr>
          <w:p w14:paraId="230D037D" w14:textId="2E6F1A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4B9BFD" w14:textId="4D6CFCB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0AC20FD" w14:textId="46E8FF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9,665,089.42 </w:t>
            </w:r>
          </w:p>
        </w:tc>
      </w:tr>
      <w:tr w:rsidR="00007287" w:rsidRPr="002A4DA8" w14:paraId="2F88D0B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99CD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32B5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center"/>
            <w:hideMark/>
          </w:tcPr>
          <w:p w14:paraId="0D7281D9" w14:textId="1900A3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60,157.10 </w:t>
            </w:r>
          </w:p>
        </w:tc>
        <w:tc>
          <w:tcPr>
            <w:tcW w:w="958" w:type="pct"/>
            <w:tcBorders>
              <w:top w:val="nil"/>
              <w:left w:val="nil"/>
              <w:bottom w:val="single" w:sz="4" w:space="0" w:color="000000"/>
              <w:right w:val="single" w:sz="4" w:space="0" w:color="000000"/>
            </w:tcBorders>
            <w:shd w:val="clear" w:color="auto" w:fill="auto"/>
            <w:noWrap/>
            <w:vAlign w:val="center"/>
            <w:hideMark/>
          </w:tcPr>
          <w:p w14:paraId="7CEC221E" w14:textId="51F90C5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E5D343" w14:textId="7B40039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65647" w14:textId="7F7B4B8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60,157.10 </w:t>
            </w:r>
          </w:p>
        </w:tc>
      </w:tr>
      <w:tr w:rsidR="00007287" w:rsidRPr="002A4DA8" w14:paraId="19435F3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AC32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EB45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center"/>
            <w:hideMark/>
          </w:tcPr>
          <w:p w14:paraId="73B97EBD" w14:textId="035BA4A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center"/>
            <w:hideMark/>
          </w:tcPr>
          <w:p w14:paraId="2E4012A5" w14:textId="1D31B73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1812B0" w14:textId="650CEC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1E679" w14:textId="43DD41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26,504.00 </w:t>
            </w:r>
          </w:p>
        </w:tc>
      </w:tr>
      <w:tr w:rsidR="00007287" w:rsidRPr="002A4DA8" w14:paraId="4B3E82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9723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68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center"/>
            <w:hideMark/>
          </w:tcPr>
          <w:p w14:paraId="69F85969" w14:textId="48D88D1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94,595.36 </w:t>
            </w:r>
          </w:p>
        </w:tc>
        <w:tc>
          <w:tcPr>
            <w:tcW w:w="958" w:type="pct"/>
            <w:tcBorders>
              <w:top w:val="nil"/>
              <w:left w:val="nil"/>
              <w:bottom w:val="single" w:sz="4" w:space="0" w:color="000000"/>
              <w:right w:val="single" w:sz="4" w:space="0" w:color="000000"/>
            </w:tcBorders>
            <w:shd w:val="clear" w:color="auto" w:fill="auto"/>
            <w:noWrap/>
            <w:vAlign w:val="center"/>
            <w:hideMark/>
          </w:tcPr>
          <w:p w14:paraId="778B08A7" w14:textId="0C000EA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D7E402" w14:textId="773FC2E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452E597" w14:textId="62B2FE5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790,595.36 </w:t>
            </w:r>
          </w:p>
        </w:tc>
      </w:tr>
      <w:tr w:rsidR="00007287" w:rsidRPr="002A4DA8" w14:paraId="3F725A3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3845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8AFA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center"/>
            <w:hideMark/>
          </w:tcPr>
          <w:p w14:paraId="0D97A6C3" w14:textId="7139AC7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877,813.07 </w:t>
            </w:r>
          </w:p>
        </w:tc>
        <w:tc>
          <w:tcPr>
            <w:tcW w:w="958" w:type="pct"/>
            <w:tcBorders>
              <w:top w:val="nil"/>
              <w:left w:val="nil"/>
              <w:bottom w:val="single" w:sz="4" w:space="0" w:color="000000"/>
              <w:right w:val="single" w:sz="4" w:space="0" w:color="000000"/>
            </w:tcBorders>
            <w:shd w:val="clear" w:color="auto" w:fill="auto"/>
            <w:noWrap/>
            <w:vAlign w:val="center"/>
            <w:hideMark/>
          </w:tcPr>
          <w:p w14:paraId="0DE53B71" w14:textId="5E25BC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center"/>
            <w:hideMark/>
          </w:tcPr>
          <w:p w14:paraId="2E262529" w14:textId="6AAE0F2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86C57D6" w14:textId="6EA4C70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6,252,067.07 </w:t>
            </w:r>
          </w:p>
        </w:tc>
      </w:tr>
      <w:tr w:rsidR="00007287" w:rsidRPr="002A4DA8" w14:paraId="791D502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C205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2599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center"/>
            <w:hideMark/>
          </w:tcPr>
          <w:p w14:paraId="54E3CC79" w14:textId="02F3F5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center"/>
            <w:hideMark/>
          </w:tcPr>
          <w:p w14:paraId="422816E6" w14:textId="3FFE677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center"/>
            <w:hideMark/>
          </w:tcPr>
          <w:p w14:paraId="17034056" w14:textId="7580137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7E15B" w14:textId="3B7662D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625,796.30 </w:t>
            </w:r>
          </w:p>
        </w:tc>
      </w:tr>
      <w:tr w:rsidR="00007287" w:rsidRPr="002A4DA8" w14:paraId="7B6A9FB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B7D0"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0AA1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center"/>
            <w:hideMark/>
          </w:tcPr>
          <w:p w14:paraId="5D18F942" w14:textId="14BA52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7,858.46 </w:t>
            </w:r>
          </w:p>
        </w:tc>
        <w:tc>
          <w:tcPr>
            <w:tcW w:w="958" w:type="pct"/>
            <w:tcBorders>
              <w:top w:val="nil"/>
              <w:left w:val="nil"/>
              <w:bottom w:val="single" w:sz="4" w:space="0" w:color="000000"/>
              <w:right w:val="single" w:sz="4" w:space="0" w:color="000000"/>
            </w:tcBorders>
            <w:shd w:val="clear" w:color="auto" w:fill="auto"/>
            <w:noWrap/>
            <w:vAlign w:val="center"/>
            <w:hideMark/>
          </w:tcPr>
          <w:p w14:paraId="221F43D4" w14:textId="434E0F8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79D03E" w14:textId="1BE7044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6A526" w14:textId="5BE166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87,858.46 </w:t>
            </w:r>
          </w:p>
        </w:tc>
      </w:tr>
      <w:tr w:rsidR="00007287" w:rsidRPr="002A4DA8" w14:paraId="11C6750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DB2A"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DB03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5E6D7B7A" w14:textId="3378BE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center"/>
            <w:hideMark/>
          </w:tcPr>
          <w:p w14:paraId="2926E731" w14:textId="24D2527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7FFD8B" w14:textId="5226F1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EA6EB" w14:textId="4ED0497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62,470.12 </w:t>
            </w:r>
          </w:p>
        </w:tc>
      </w:tr>
      <w:tr w:rsidR="00007287" w:rsidRPr="002A4DA8" w14:paraId="1A69377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3E6A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48A75"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6AB072A8" w14:textId="648C01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07,709.69 </w:t>
            </w:r>
          </w:p>
        </w:tc>
        <w:tc>
          <w:tcPr>
            <w:tcW w:w="958" w:type="pct"/>
            <w:tcBorders>
              <w:top w:val="nil"/>
              <w:left w:val="nil"/>
              <w:bottom w:val="single" w:sz="4" w:space="0" w:color="000000"/>
              <w:right w:val="single" w:sz="4" w:space="0" w:color="000000"/>
            </w:tcBorders>
            <w:shd w:val="clear" w:color="auto" w:fill="auto"/>
            <w:noWrap/>
            <w:vAlign w:val="center"/>
            <w:hideMark/>
          </w:tcPr>
          <w:p w14:paraId="0E2B942A" w14:textId="24FEE2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DFCFC6" w14:textId="27E57ED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2A176" w14:textId="12C022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7,107,709.69 </w:t>
            </w:r>
          </w:p>
        </w:tc>
      </w:tr>
      <w:tr w:rsidR="00007287" w:rsidRPr="002A4DA8" w14:paraId="73DA158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16CA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1304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center"/>
            <w:hideMark/>
          </w:tcPr>
          <w:p w14:paraId="131530AA" w14:textId="3E8CF2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10,877.18 </w:t>
            </w:r>
          </w:p>
        </w:tc>
        <w:tc>
          <w:tcPr>
            <w:tcW w:w="958" w:type="pct"/>
            <w:tcBorders>
              <w:top w:val="nil"/>
              <w:left w:val="nil"/>
              <w:bottom w:val="single" w:sz="4" w:space="0" w:color="000000"/>
              <w:right w:val="single" w:sz="4" w:space="0" w:color="000000"/>
            </w:tcBorders>
            <w:shd w:val="clear" w:color="auto" w:fill="auto"/>
            <w:noWrap/>
            <w:vAlign w:val="center"/>
            <w:hideMark/>
          </w:tcPr>
          <w:p w14:paraId="2EF8B7C2" w14:textId="2F63B5A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AE6AB1" w14:textId="61043E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FBA47" w14:textId="3AF9F0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710,877.18 </w:t>
            </w:r>
          </w:p>
        </w:tc>
      </w:tr>
      <w:tr w:rsidR="00007287" w:rsidRPr="002A4DA8" w14:paraId="49297D6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9A14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E1A8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center"/>
            <w:hideMark/>
          </w:tcPr>
          <w:p w14:paraId="74BBB9A7" w14:textId="650E945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3,879.08 </w:t>
            </w:r>
          </w:p>
        </w:tc>
        <w:tc>
          <w:tcPr>
            <w:tcW w:w="958" w:type="pct"/>
            <w:tcBorders>
              <w:top w:val="nil"/>
              <w:left w:val="nil"/>
              <w:bottom w:val="single" w:sz="4" w:space="0" w:color="000000"/>
              <w:right w:val="single" w:sz="4" w:space="0" w:color="000000"/>
            </w:tcBorders>
            <w:shd w:val="clear" w:color="auto" w:fill="auto"/>
            <w:noWrap/>
            <w:vAlign w:val="center"/>
            <w:hideMark/>
          </w:tcPr>
          <w:p w14:paraId="60CE1FFF" w14:textId="10943B6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AE5BDE" w14:textId="44F6D4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73282" w14:textId="09AD080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83,879.08 </w:t>
            </w:r>
          </w:p>
        </w:tc>
      </w:tr>
      <w:tr w:rsidR="00007287" w:rsidRPr="002A4DA8" w14:paraId="64FE464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D43B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AC4A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center"/>
            <w:hideMark/>
          </w:tcPr>
          <w:p w14:paraId="6DB61A78" w14:textId="6D8E2D3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61,156.28 </w:t>
            </w:r>
          </w:p>
        </w:tc>
        <w:tc>
          <w:tcPr>
            <w:tcW w:w="958" w:type="pct"/>
            <w:tcBorders>
              <w:top w:val="nil"/>
              <w:left w:val="nil"/>
              <w:bottom w:val="single" w:sz="4" w:space="0" w:color="000000"/>
              <w:right w:val="single" w:sz="4" w:space="0" w:color="000000"/>
            </w:tcBorders>
            <w:shd w:val="clear" w:color="auto" w:fill="auto"/>
            <w:noWrap/>
            <w:vAlign w:val="center"/>
            <w:hideMark/>
          </w:tcPr>
          <w:p w14:paraId="7E226075" w14:textId="68116E1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7DB53E1" w14:textId="589D02D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D9D75" w14:textId="508CB7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702,156.28 </w:t>
            </w:r>
          </w:p>
        </w:tc>
      </w:tr>
      <w:tr w:rsidR="00007287" w:rsidRPr="002A4DA8" w14:paraId="46A2A68F"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A00A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80D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center"/>
            <w:hideMark/>
          </w:tcPr>
          <w:p w14:paraId="4BFAFFF3" w14:textId="674F48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8,168.74 </w:t>
            </w:r>
          </w:p>
        </w:tc>
        <w:tc>
          <w:tcPr>
            <w:tcW w:w="958" w:type="pct"/>
            <w:tcBorders>
              <w:top w:val="nil"/>
              <w:left w:val="nil"/>
              <w:bottom w:val="single" w:sz="4" w:space="0" w:color="000000"/>
              <w:right w:val="single" w:sz="4" w:space="0" w:color="000000"/>
            </w:tcBorders>
            <w:shd w:val="clear" w:color="auto" w:fill="auto"/>
            <w:noWrap/>
            <w:vAlign w:val="center"/>
            <w:hideMark/>
          </w:tcPr>
          <w:p w14:paraId="7739E9E3" w14:textId="742EF3E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CE96CA" w14:textId="45E2087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B7776" w14:textId="6F6C20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68,168.74 </w:t>
            </w:r>
          </w:p>
        </w:tc>
      </w:tr>
      <w:tr w:rsidR="00007287" w:rsidRPr="002A4DA8" w14:paraId="2182A2E1"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C9ABB"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center"/>
            <w:hideMark/>
          </w:tcPr>
          <w:p w14:paraId="7228EF84" w14:textId="5AC8B28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7,141,787.40 </w:t>
            </w:r>
          </w:p>
        </w:tc>
        <w:tc>
          <w:tcPr>
            <w:tcW w:w="958" w:type="pct"/>
            <w:tcBorders>
              <w:top w:val="nil"/>
              <w:left w:val="nil"/>
              <w:bottom w:val="single" w:sz="4" w:space="0" w:color="000000"/>
              <w:right w:val="single" w:sz="4" w:space="0" w:color="000000"/>
            </w:tcBorders>
            <w:shd w:val="clear" w:color="D8D8D8" w:fill="D8D8D8"/>
            <w:noWrap/>
            <w:vAlign w:val="center"/>
            <w:hideMark/>
          </w:tcPr>
          <w:p w14:paraId="27799743" w14:textId="2FC8359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EACA600" w14:textId="5FC175A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06944D6" w14:textId="6163D395"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7,141,787.40 </w:t>
            </w:r>
          </w:p>
        </w:tc>
      </w:tr>
      <w:tr w:rsidR="00007287" w:rsidRPr="002A4DA8" w14:paraId="3588F4A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F631D"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A0D0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1F538A6F" w14:textId="57BBF8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6,841.96 </w:t>
            </w:r>
          </w:p>
        </w:tc>
        <w:tc>
          <w:tcPr>
            <w:tcW w:w="958" w:type="pct"/>
            <w:tcBorders>
              <w:top w:val="nil"/>
              <w:left w:val="nil"/>
              <w:bottom w:val="single" w:sz="4" w:space="0" w:color="000000"/>
              <w:right w:val="single" w:sz="4" w:space="0" w:color="000000"/>
            </w:tcBorders>
            <w:shd w:val="clear" w:color="auto" w:fill="auto"/>
            <w:noWrap/>
            <w:vAlign w:val="center"/>
            <w:hideMark/>
          </w:tcPr>
          <w:p w14:paraId="62F28E94" w14:textId="047225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54B4D6" w14:textId="483BBE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A2CE3" w14:textId="4919ABA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76,841.96 </w:t>
            </w:r>
          </w:p>
        </w:tc>
      </w:tr>
      <w:tr w:rsidR="00007287" w:rsidRPr="002A4DA8" w14:paraId="425C56A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F867C"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723A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center"/>
            <w:hideMark/>
          </w:tcPr>
          <w:p w14:paraId="6B9EB67F" w14:textId="214524D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center"/>
            <w:hideMark/>
          </w:tcPr>
          <w:p w14:paraId="42CC0C44" w14:textId="4726064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FF565C" w14:textId="107640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0D01A" w14:textId="54284EC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752,371.21 </w:t>
            </w:r>
          </w:p>
        </w:tc>
      </w:tr>
      <w:tr w:rsidR="00007287" w:rsidRPr="002A4DA8" w14:paraId="601B3F3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42884"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33B7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center"/>
            <w:hideMark/>
          </w:tcPr>
          <w:p w14:paraId="484D83F9" w14:textId="329B11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center"/>
            <w:hideMark/>
          </w:tcPr>
          <w:p w14:paraId="60CCBA53" w14:textId="7920CD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14FE4F" w14:textId="739AAD5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CF5B7" w14:textId="4B164DA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52,866.13 </w:t>
            </w:r>
          </w:p>
        </w:tc>
      </w:tr>
      <w:tr w:rsidR="00007287" w:rsidRPr="002A4DA8" w14:paraId="4792617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5746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606A1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center"/>
            <w:hideMark/>
          </w:tcPr>
          <w:p w14:paraId="42D1DA4E" w14:textId="0E1EB4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80,005.24 </w:t>
            </w:r>
          </w:p>
        </w:tc>
        <w:tc>
          <w:tcPr>
            <w:tcW w:w="958" w:type="pct"/>
            <w:tcBorders>
              <w:top w:val="nil"/>
              <w:left w:val="nil"/>
              <w:bottom w:val="single" w:sz="4" w:space="0" w:color="000000"/>
              <w:right w:val="single" w:sz="4" w:space="0" w:color="000000"/>
            </w:tcBorders>
            <w:shd w:val="clear" w:color="auto" w:fill="auto"/>
            <w:noWrap/>
            <w:vAlign w:val="center"/>
            <w:hideMark/>
          </w:tcPr>
          <w:p w14:paraId="07B0AACC" w14:textId="4DDC494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94FA07" w14:textId="7BD102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88E93" w14:textId="1DB28A2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680,005.24 </w:t>
            </w:r>
          </w:p>
        </w:tc>
      </w:tr>
      <w:tr w:rsidR="00007287" w:rsidRPr="002A4DA8" w14:paraId="293AD71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0DCD4"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4945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center"/>
            <w:hideMark/>
          </w:tcPr>
          <w:p w14:paraId="198CD4CF" w14:textId="37002A4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9,059.82 </w:t>
            </w:r>
          </w:p>
        </w:tc>
        <w:tc>
          <w:tcPr>
            <w:tcW w:w="958" w:type="pct"/>
            <w:tcBorders>
              <w:top w:val="nil"/>
              <w:left w:val="nil"/>
              <w:bottom w:val="single" w:sz="4" w:space="0" w:color="000000"/>
              <w:right w:val="single" w:sz="4" w:space="0" w:color="000000"/>
            </w:tcBorders>
            <w:shd w:val="clear" w:color="auto" w:fill="auto"/>
            <w:noWrap/>
            <w:vAlign w:val="center"/>
            <w:hideMark/>
          </w:tcPr>
          <w:p w14:paraId="4ACCCA03" w14:textId="5632405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6EB380" w14:textId="55B2593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90A3F" w14:textId="735E1DE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19,059.82 </w:t>
            </w:r>
          </w:p>
        </w:tc>
      </w:tr>
      <w:tr w:rsidR="00007287" w:rsidRPr="002A4DA8" w14:paraId="586D181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9B29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6328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center"/>
            <w:hideMark/>
          </w:tcPr>
          <w:p w14:paraId="496CA0A2" w14:textId="43A978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center"/>
            <w:hideMark/>
          </w:tcPr>
          <w:p w14:paraId="675B46FC" w14:textId="7689700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BF0D1C" w14:textId="78821A0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6C3AA" w14:textId="3B0BA5C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73,004.50 </w:t>
            </w:r>
          </w:p>
        </w:tc>
      </w:tr>
      <w:tr w:rsidR="00007287" w:rsidRPr="002A4DA8" w14:paraId="16388D7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20132"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4C90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center"/>
            <w:hideMark/>
          </w:tcPr>
          <w:p w14:paraId="731036A7" w14:textId="25B5575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22,340.01 </w:t>
            </w:r>
          </w:p>
        </w:tc>
        <w:tc>
          <w:tcPr>
            <w:tcW w:w="958" w:type="pct"/>
            <w:tcBorders>
              <w:top w:val="nil"/>
              <w:left w:val="nil"/>
              <w:bottom w:val="single" w:sz="4" w:space="0" w:color="000000"/>
              <w:right w:val="single" w:sz="4" w:space="0" w:color="000000"/>
            </w:tcBorders>
            <w:shd w:val="clear" w:color="auto" w:fill="auto"/>
            <w:noWrap/>
            <w:vAlign w:val="center"/>
            <w:hideMark/>
          </w:tcPr>
          <w:p w14:paraId="500D9835" w14:textId="59A95BE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506B1" w14:textId="5A2DF89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E7B2F" w14:textId="4DB984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022,340.01 </w:t>
            </w:r>
          </w:p>
        </w:tc>
      </w:tr>
      <w:tr w:rsidR="00007287" w:rsidRPr="002A4DA8" w14:paraId="608E0E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814C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2DF0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center"/>
            <w:hideMark/>
          </w:tcPr>
          <w:p w14:paraId="3F11FDBC" w14:textId="46E084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center"/>
            <w:hideMark/>
          </w:tcPr>
          <w:p w14:paraId="303FDD28" w14:textId="27AF23A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4026D" w14:textId="5F9EBCF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DE099" w14:textId="3B702C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491,620.07 </w:t>
            </w:r>
          </w:p>
        </w:tc>
      </w:tr>
      <w:tr w:rsidR="00007287" w:rsidRPr="002A4DA8" w14:paraId="187F27B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3B6B7"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552D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center"/>
            <w:hideMark/>
          </w:tcPr>
          <w:p w14:paraId="1218AD99" w14:textId="30976C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center"/>
            <w:hideMark/>
          </w:tcPr>
          <w:p w14:paraId="57C87ABB" w14:textId="2FD9A4C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1941F5" w14:textId="12E0CB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2EAC" w14:textId="7876EC8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775,336.10 </w:t>
            </w:r>
          </w:p>
        </w:tc>
      </w:tr>
      <w:tr w:rsidR="00007287" w:rsidRPr="002A4DA8" w14:paraId="291142D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39044"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25E8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center"/>
            <w:hideMark/>
          </w:tcPr>
          <w:p w14:paraId="54D22149" w14:textId="426CDDA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center"/>
            <w:hideMark/>
          </w:tcPr>
          <w:p w14:paraId="1C53D419" w14:textId="4EE0E2CD"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FC901B" w14:textId="0359B6CA"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2315186" w14:textId="666B357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87,427.68 </w:t>
            </w:r>
          </w:p>
        </w:tc>
      </w:tr>
      <w:tr w:rsidR="00007287" w:rsidRPr="002A4DA8" w14:paraId="2BF57E9E"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F198A"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3834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center"/>
            <w:hideMark/>
          </w:tcPr>
          <w:p w14:paraId="208FDA7D" w14:textId="16675F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center"/>
            <w:hideMark/>
          </w:tcPr>
          <w:p w14:paraId="49BDC0E1" w14:textId="14A7D6A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9D5EEB" w14:textId="3846F01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F156B" w14:textId="29D229A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10,914.68 </w:t>
            </w:r>
          </w:p>
        </w:tc>
      </w:tr>
      <w:tr w:rsidR="00007287" w:rsidRPr="002A4DA8" w14:paraId="35DBBAAB"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73796"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23EC3436" w14:textId="1F4077A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0,891,548.11 </w:t>
            </w:r>
          </w:p>
        </w:tc>
        <w:tc>
          <w:tcPr>
            <w:tcW w:w="958" w:type="pct"/>
            <w:tcBorders>
              <w:top w:val="nil"/>
              <w:left w:val="nil"/>
              <w:bottom w:val="single" w:sz="4" w:space="0" w:color="000000"/>
              <w:right w:val="single" w:sz="4" w:space="0" w:color="000000"/>
            </w:tcBorders>
            <w:shd w:val="clear" w:color="D8D8D8" w:fill="D8D8D8"/>
            <w:noWrap/>
            <w:vAlign w:val="center"/>
            <w:hideMark/>
          </w:tcPr>
          <w:p w14:paraId="379BB05E" w14:textId="082FB91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AC9DB31" w14:textId="2BA95D1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CEAC6DC" w14:textId="5A44861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0,891,548.11 </w:t>
            </w:r>
          </w:p>
        </w:tc>
      </w:tr>
      <w:tr w:rsidR="00007287" w:rsidRPr="002A4DA8" w14:paraId="417A26A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4F64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9F369"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center"/>
            <w:hideMark/>
          </w:tcPr>
          <w:p w14:paraId="62BC049E" w14:textId="28BBB13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center"/>
            <w:hideMark/>
          </w:tcPr>
          <w:p w14:paraId="620A1CCE" w14:textId="3DC53BB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FFEAE5" w14:textId="396F3D9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27C9" w14:textId="5A63B8E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479,843.44 </w:t>
            </w:r>
          </w:p>
        </w:tc>
      </w:tr>
      <w:tr w:rsidR="00007287" w:rsidRPr="002A4DA8" w14:paraId="6D4A009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8DBD0"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56E9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center"/>
            <w:hideMark/>
          </w:tcPr>
          <w:p w14:paraId="61EF6666" w14:textId="106FD50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center"/>
            <w:hideMark/>
          </w:tcPr>
          <w:p w14:paraId="383839F6" w14:textId="553109F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146337" w14:textId="14D0222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F0E73" w14:textId="4CC3F88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555,300.81 </w:t>
            </w:r>
          </w:p>
        </w:tc>
      </w:tr>
      <w:tr w:rsidR="00007287" w:rsidRPr="002A4DA8" w14:paraId="0455C99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6284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504B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center"/>
            <w:hideMark/>
          </w:tcPr>
          <w:p w14:paraId="60D1B14C" w14:textId="1BCF1D1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64,592.03 </w:t>
            </w:r>
          </w:p>
        </w:tc>
        <w:tc>
          <w:tcPr>
            <w:tcW w:w="958" w:type="pct"/>
            <w:tcBorders>
              <w:top w:val="nil"/>
              <w:left w:val="nil"/>
              <w:bottom w:val="single" w:sz="4" w:space="0" w:color="000000"/>
              <w:right w:val="single" w:sz="4" w:space="0" w:color="000000"/>
            </w:tcBorders>
            <w:shd w:val="clear" w:color="auto" w:fill="auto"/>
            <w:noWrap/>
            <w:vAlign w:val="center"/>
            <w:hideMark/>
          </w:tcPr>
          <w:p w14:paraId="678B96E2" w14:textId="448DFA2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2859FA" w14:textId="622F7A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0D205" w14:textId="255F7E8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864,592.03 </w:t>
            </w:r>
          </w:p>
        </w:tc>
      </w:tr>
      <w:tr w:rsidR="00007287" w:rsidRPr="002A4DA8" w14:paraId="68EDA105"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322B5"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761D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center"/>
            <w:hideMark/>
          </w:tcPr>
          <w:p w14:paraId="0D70E752" w14:textId="2E53565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00,548.08 </w:t>
            </w:r>
          </w:p>
        </w:tc>
        <w:tc>
          <w:tcPr>
            <w:tcW w:w="958" w:type="pct"/>
            <w:tcBorders>
              <w:top w:val="nil"/>
              <w:left w:val="nil"/>
              <w:bottom w:val="single" w:sz="4" w:space="0" w:color="000000"/>
              <w:right w:val="single" w:sz="4" w:space="0" w:color="000000"/>
            </w:tcBorders>
            <w:shd w:val="clear" w:color="auto" w:fill="auto"/>
            <w:noWrap/>
            <w:vAlign w:val="center"/>
            <w:hideMark/>
          </w:tcPr>
          <w:p w14:paraId="3F66FE72" w14:textId="485BA8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C2418" w14:textId="75C080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18DE7" w14:textId="10B5DF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100,548.08 </w:t>
            </w:r>
          </w:p>
        </w:tc>
      </w:tr>
      <w:tr w:rsidR="00007287" w:rsidRPr="002A4DA8" w14:paraId="35C088D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72F4E"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EB2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center"/>
            <w:hideMark/>
          </w:tcPr>
          <w:p w14:paraId="283574E3" w14:textId="2CC2C8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center"/>
            <w:hideMark/>
          </w:tcPr>
          <w:p w14:paraId="25D1DF77" w14:textId="3D87EA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769824" w14:textId="4A03019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79AF6" w14:textId="3FA51F3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479,732.08 </w:t>
            </w:r>
          </w:p>
        </w:tc>
      </w:tr>
      <w:tr w:rsidR="00007287" w:rsidRPr="002A4DA8" w14:paraId="24019AF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E5FCC"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DD7B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center"/>
            <w:hideMark/>
          </w:tcPr>
          <w:p w14:paraId="49099A0A" w14:textId="7532BB3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center"/>
            <w:hideMark/>
          </w:tcPr>
          <w:p w14:paraId="10675690" w14:textId="4A4C9B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709F7D" w14:textId="24DC3F6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35BB2" w14:textId="36F66E0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919,922.12 </w:t>
            </w:r>
          </w:p>
        </w:tc>
      </w:tr>
      <w:tr w:rsidR="00007287" w:rsidRPr="002A4DA8" w14:paraId="05FB11E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31E18"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65E2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center"/>
            <w:hideMark/>
          </w:tcPr>
          <w:p w14:paraId="7D17CE11" w14:textId="3077C2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12,907.12 </w:t>
            </w:r>
          </w:p>
        </w:tc>
        <w:tc>
          <w:tcPr>
            <w:tcW w:w="958" w:type="pct"/>
            <w:tcBorders>
              <w:top w:val="nil"/>
              <w:left w:val="nil"/>
              <w:bottom w:val="single" w:sz="4" w:space="0" w:color="000000"/>
              <w:right w:val="single" w:sz="4" w:space="0" w:color="000000"/>
            </w:tcBorders>
            <w:shd w:val="clear" w:color="auto" w:fill="auto"/>
            <w:noWrap/>
            <w:vAlign w:val="center"/>
            <w:hideMark/>
          </w:tcPr>
          <w:p w14:paraId="15496DB2" w14:textId="040054F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020188" w14:textId="3BC87DB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19D45" w14:textId="373BC6C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312,907.12 </w:t>
            </w:r>
          </w:p>
        </w:tc>
      </w:tr>
      <w:tr w:rsidR="00007287" w:rsidRPr="002A4DA8" w14:paraId="55FE3A6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A5004" w14:textId="77777777" w:rsidR="00007287" w:rsidRPr="002A4DA8" w:rsidRDefault="00007287" w:rsidP="00007287">
            <w:pPr>
              <w:spacing w:after="0" w:line="240" w:lineRule="auto"/>
              <w:ind w:right="57"/>
              <w:contextualSpacing/>
              <w:jc w:val="right"/>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C6A6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center"/>
            <w:hideMark/>
          </w:tcPr>
          <w:p w14:paraId="725B50DA" w14:textId="2E0159F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78,702.43 </w:t>
            </w:r>
          </w:p>
        </w:tc>
        <w:tc>
          <w:tcPr>
            <w:tcW w:w="958" w:type="pct"/>
            <w:tcBorders>
              <w:top w:val="nil"/>
              <w:left w:val="nil"/>
              <w:bottom w:val="single" w:sz="4" w:space="0" w:color="000000"/>
              <w:right w:val="single" w:sz="4" w:space="0" w:color="000000"/>
            </w:tcBorders>
            <w:shd w:val="clear" w:color="auto" w:fill="auto"/>
            <w:noWrap/>
            <w:vAlign w:val="center"/>
            <w:hideMark/>
          </w:tcPr>
          <w:p w14:paraId="3439AE10" w14:textId="46EEC3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D760D3" w14:textId="45523EE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A3D4C" w14:textId="0646F5F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3,178,702.43 </w:t>
            </w:r>
          </w:p>
        </w:tc>
      </w:tr>
      <w:tr w:rsidR="00007287" w:rsidRPr="002A4DA8" w14:paraId="6EFE1EA7"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2E77F"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center"/>
            <w:hideMark/>
          </w:tcPr>
          <w:p w14:paraId="1147AC76" w14:textId="1097200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9,638,843.42 </w:t>
            </w:r>
          </w:p>
        </w:tc>
        <w:tc>
          <w:tcPr>
            <w:tcW w:w="958" w:type="pct"/>
            <w:tcBorders>
              <w:top w:val="nil"/>
              <w:left w:val="nil"/>
              <w:bottom w:val="single" w:sz="4" w:space="0" w:color="000000"/>
              <w:right w:val="single" w:sz="4" w:space="0" w:color="000000"/>
            </w:tcBorders>
            <w:shd w:val="clear" w:color="D8D8D8" w:fill="D8D8D8"/>
            <w:noWrap/>
            <w:vAlign w:val="center"/>
            <w:hideMark/>
          </w:tcPr>
          <w:p w14:paraId="05AFDCA0" w14:textId="2AB9D00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6AF8A9D" w14:textId="25741118"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765947B" w14:textId="54EFF00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9,638,843.42 </w:t>
            </w:r>
          </w:p>
        </w:tc>
      </w:tr>
      <w:tr w:rsidR="00007287" w:rsidRPr="002A4DA8" w14:paraId="087605C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AE30E"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569A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center"/>
            <w:hideMark/>
          </w:tcPr>
          <w:p w14:paraId="3381FB4A" w14:textId="61486FA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center"/>
            <w:hideMark/>
          </w:tcPr>
          <w:p w14:paraId="1C920965" w14:textId="5993A7D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7F346B" w14:textId="239440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AC6B7" w14:textId="1920FBF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055,419.60 </w:t>
            </w:r>
          </w:p>
        </w:tc>
      </w:tr>
      <w:tr w:rsidR="00007287" w:rsidRPr="002A4DA8" w14:paraId="3BC14CE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8EFC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34D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center"/>
            <w:hideMark/>
          </w:tcPr>
          <w:p w14:paraId="50D3C348" w14:textId="429FD50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24,764.98 </w:t>
            </w:r>
          </w:p>
        </w:tc>
        <w:tc>
          <w:tcPr>
            <w:tcW w:w="958" w:type="pct"/>
            <w:tcBorders>
              <w:top w:val="nil"/>
              <w:left w:val="nil"/>
              <w:bottom w:val="single" w:sz="4" w:space="0" w:color="000000"/>
              <w:right w:val="single" w:sz="4" w:space="0" w:color="000000"/>
            </w:tcBorders>
            <w:shd w:val="clear" w:color="auto" w:fill="auto"/>
            <w:noWrap/>
            <w:vAlign w:val="center"/>
            <w:hideMark/>
          </w:tcPr>
          <w:p w14:paraId="66F7937F" w14:textId="621D77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25005" w14:textId="3F9BA13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4A455" w14:textId="1791BE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4,624,764.98 </w:t>
            </w:r>
          </w:p>
        </w:tc>
      </w:tr>
      <w:tr w:rsidR="00007287" w:rsidRPr="002A4DA8" w14:paraId="547C69D6"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6B9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06D5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center"/>
            <w:hideMark/>
          </w:tcPr>
          <w:p w14:paraId="0E30178D" w14:textId="09B199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center"/>
            <w:hideMark/>
          </w:tcPr>
          <w:p w14:paraId="66043E62" w14:textId="17C8A9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DA1E5A" w14:textId="5F8C697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B39FE" w14:textId="30013A4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38,734.00 </w:t>
            </w:r>
          </w:p>
        </w:tc>
      </w:tr>
      <w:tr w:rsidR="00007287" w:rsidRPr="002A4DA8" w14:paraId="783CC95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52928"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8CB6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center"/>
            <w:hideMark/>
          </w:tcPr>
          <w:p w14:paraId="30DF3F00" w14:textId="29F8E81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center"/>
            <w:hideMark/>
          </w:tcPr>
          <w:p w14:paraId="7F80B904" w14:textId="7C3456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46BC60" w14:textId="64CF60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57456" w14:textId="705B771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947,253.68 </w:t>
            </w:r>
          </w:p>
        </w:tc>
      </w:tr>
      <w:tr w:rsidR="00007287" w:rsidRPr="002A4DA8" w14:paraId="3DE14169"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47D4C"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7A81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center"/>
            <w:hideMark/>
          </w:tcPr>
          <w:p w14:paraId="2A08989B" w14:textId="7EDAF75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center"/>
            <w:hideMark/>
          </w:tcPr>
          <w:p w14:paraId="26D33DC3" w14:textId="23DC90C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F5384F" w14:textId="2F1A190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DF9B4" w14:textId="40349E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45,336.00 </w:t>
            </w:r>
          </w:p>
        </w:tc>
      </w:tr>
      <w:tr w:rsidR="00007287" w:rsidRPr="002A4DA8" w14:paraId="54A2D76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73CE1"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72E2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center"/>
            <w:hideMark/>
          </w:tcPr>
          <w:p w14:paraId="2C823A4D" w14:textId="369398A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90,413.73 </w:t>
            </w:r>
          </w:p>
        </w:tc>
        <w:tc>
          <w:tcPr>
            <w:tcW w:w="958" w:type="pct"/>
            <w:tcBorders>
              <w:top w:val="nil"/>
              <w:left w:val="nil"/>
              <w:bottom w:val="single" w:sz="4" w:space="0" w:color="000000"/>
              <w:right w:val="single" w:sz="4" w:space="0" w:color="000000"/>
            </w:tcBorders>
            <w:shd w:val="clear" w:color="auto" w:fill="auto"/>
            <w:noWrap/>
            <w:vAlign w:val="center"/>
            <w:hideMark/>
          </w:tcPr>
          <w:p w14:paraId="1B03754A" w14:textId="3C2AD6A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75F23" w14:textId="60E504F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9B7F5" w14:textId="1BF8E32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590,413.73 </w:t>
            </w:r>
          </w:p>
        </w:tc>
      </w:tr>
      <w:tr w:rsidR="00007287" w:rsidRPr="002A4DA8" w14:paraId="611AF7F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E09AC"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5C601"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center"/>
            <w:hideMark/>
          </w:tcPr>
          <w:p w14:paraId="3CF9E8E2" w14:textId="54B56F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55,964.29 </w:t>
            </w:r>
          </w:p>
        </w:tc>
        <w:tc>
          <w:tcPr>
            <w:tcW w:w="958" w:type="pct"/>
            <w:tcBorders>
              <w:top w:val="nil"/>
              <w:left w:val="nil"/>
              <w:bottom w:val="single" w:sz="4" w:space="0" w:color="000000"/>
              <w:right w:val="single" w:sz="4" w:space="0" w:color="000000"/>
            </w:tcBorders>
            <w:shd w:val="clear" w:color="auto" w:fill="auto"/>
            <w:noWrap/>
            <w:vAlign w:val="center"/>
            <w:hideMark/>
          </w:tcPr>
          <w:p w14:paraId="5A67FBBE" w14:textId="4A921B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319977" w14:textId="6FE408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94439" w14:textId="5FB572C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355,964.29 </w:t>
            </w:r>
          </w:p>
        </w:tc>
      </w:tr>
      <w:tr w:rsidR="00007287" w:rsidRPr="002A4DA8" w14:paraId="5419A65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71CC9"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8405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1799CE22" w14:textId="5DC2F15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center"/>
            <w:hideMark/>
          </w:tcPr>
          <w:p w14:paraId="0285B77C" w14:textId="6B0DD2B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DCCE50" w14:textId="5845308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3AABB" w14:textId="49FEA5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681,632.54 </w:t>
            </w:r>
          </w:p>
        </w:tc>
      </w:tr>
      <w:tr w:rsidR="00007287" w:rsidRPr="002A4DA8" w14:paraId="31F46FB2"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F52B6"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4FAA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center"/>
            <w:hideMark/>
          </w:tcPr>
          <w:p w14:paraId="687130FC" w14:textId="6CC6D2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center"/>
            <w:hideMark/>
          </w:tcPr>
          <w:p w14:paraId="59711C98" w14:textId="15197AB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62E662" w14:textId="15F1DE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D1E68" w14:textId="161E665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3,470,433.12 </w:t>
            </w:r>
          </w:p>
        </w:tc>
      </w:tr>
      <w:tr w:rsidR="00007287" w:rsidRPr="002A4DA8" w14:paraId="293655B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D96F" w14:textId="7777777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B1B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center"/>
            <w:hideMark/>
          </w:tcPr>
          <w:p w14:paraId="34A12645" w14:textId="5E95548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28,891.48 </w:t>
            </w:r>
          </w:p>
        </w:tc>
        <w:tc>
          <w:tcPr>
            <w:tcW w:w="958" w:type="pct"/>
            <w:tcBorders>
              <w:top w:val="nil"/>
              <w:left w:val="nil"/>
              <w:bottom w:val="single" w:sz="4" w:space="0" w:color="000000"/>
              <w:right w:val="single" w:sz="4" w:space="0" w:color="000000"/>
            </w:tcBorders>
            <w:shd w:val="clear" w:color="auto" w:fill="auto"/>
            <w:noWrap/>
            <w:vAlign w:val="center"/>
            <w:hideMark/>
          </w:tcPr>
          <w:p w14:paraId="2545F2EB" w14:textId="2D845DF1"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84F0A6" w14:textId="70A8206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0CA87" w14:textId="78D8236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1,828,891.48 </w:t>
            </w:r>
          </w:p>
        </w:tc>
      </w:tr>
      <w:tr w:rsidR="00007287" w:rsidRPr="002A4DA8" w14:paraId="513DBFE4"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822711"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center"/>
            <w:hideMark/>
          </w:tcPr>
          <w:p w14:paraId="302180C2" w14:textId="59AF663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942,208.94 </w:t>
            </w:r>
          </w:p>
        </w:tc>
        <w:tc>
          <w:tcPr>
            <w:tcW w:w="958" w:type="pct"/>
            <w:tcBorders>
              <w:top w:val="nil"/>
              <w:left w:val="nil"/>
              <w:bottom w:val="single" w:sz="4" w:space="0" w:color="000000"/>
              <w:right w:val="single" w:sz="4" w:space="0" w:color="000000"/>
            </w:tcBorders>
            <w:shd w:val="clear" w:color="A5A5A5" w:fill="A5A5A5"/>
            <w:noWrap/>
            <w:vAlign w:val="center"/>
            <w:hideMark/>
          </w:tcPr>
          <w:p w14:paraId="10555431" w14:textId="4319DE7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348B9ABE" w14:textId="0F8C20C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6ABC34AD" w14:textId="48417496"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4,942,208.94 </w:t>
            </w:r>
          </w:p>
        </w:tc>
      </w:tr>
      <w:tr w:rsidR="00007287" w:rsidRPr="002A4DA8" w14:paraId="32E81F25"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76F03"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76A901E" w14:textId="14C1D7B2"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center"/>
            <w:hideMark/>
          </w:tcPr>
          <w:p w14:paraId="2E27BA6C" w14:textId="3B48FC6B"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5278DD0" w14:textId="4A7AC92E"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9783078" w14:textId="16096864"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1,679,180.94 </w:t>
            </w:r>
          </w:p>
        </w:tc>
      </w:tr>
      <w:tr w:rsidR="00007287" w:rsidRPr="002A4DA8" w14:paraId="5EA0F4F4"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FA716"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9A5E6"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center"/>
            <w:hideMark/>
          </w:tcPr>
          <w:p w14:paraId="241E3728" w14:textId="5FA02F3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center"/>
            <w:hideMark/>
          </w:tcPr>
          <w:p w14:paraId="3636C1C3" w14:textId="0EE970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B43393" w14:textId="2F4DC1C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B7129" w14:textId="7722531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28,750.84 </w:t>
            </w:r>
          </w:p>
        </w:tc>
      </w:tr>
      <w:tr w:rsidR="00007287" w:rsidRPr="002A4DA8" w14:paraId="465EDD7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22448"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6D0B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center"/>
            <w:hideMark/>
          </w:tcPr>
          <w:p w14:paraId="11D218A2" w14:textId="55AD81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center"/>
            <w:hideMark/>
          </w:tcPr>
          <w:p w14:paraId="4407C702" w14:textId="63B764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6A79FE" w14:textId="2CC4D1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6FAC4" w14:textId="3F9ECB20"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12,012.22 </w:t>
            </w:r>
          </w:p>
        </w:tc>
      </w:tr>
      <w:tr w:rsidR="00007287" w:rsidRPr="002A4DA8" w14:paraId="7769E01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3C54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4D9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center"/>
            <w:hideMark/>
          </w:tcPr>
          <w:p w14:paraId="3F7B8F89" w14:textId="5C0319C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center"/>
            <w:hideMark/>
          </w:tcPr>
          <w:p w14:paraId="023E3F55" w14:textId="2DFD3A3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105B13" w14:textId="327E5EF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2AE69" w14:textId="09ADE4A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69,122.92 </w:t>
            </w:r>
          </w:p>
        </w:tc>
      </w:tr>
      <w:tr w:rsidR="00007287" w:rsidRPr="002A4DA8" w14:paraId="7D74B78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5B1A3"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C7C60"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center"/>
            <w:hideMark/>
          </w:tcPr>
          <w:p w14:paraId="257C57A0" w14:textId="5272AE1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center"/>
            <w:hideMark/>
          </w:tcPr>
          <w:p w14:paraId="2E3A6C6B" w14:textId="12220A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5E0FCD" w14:textId="29C2FC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0F786" w14:textId="1FA97D1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4,897.50 </w:t>
            </w:r>
          </w:p>
        </w:tc>
      </w:tr>
      <w:tr w:rsidR="00007287" w:rsidRPr="002A4DA8" w14:paraId="45AFE218"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1ACCF"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F30EE"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center"/>
            <w:hideMark/>
          </w:tcPr>
          <w:p w14:paraId="4B44E8FD" w14:textId="2F7951C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center"/>
            <w:hideMark/>
          </w:tcPr>
          <w:p w14:paraId="2DAB0A2D" w14:textId="77C936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B23924" w14:textId="68A3947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6D6EB" w14:textId="432AAA4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44,397.46 </w:t>
            </w:r>
          </w:p>
        </w:tc>
      </w:tr>
      <w:tr w:rsidR="00007287" w:rsidRPr="002A4DA8" w14:paraId="723B8E59"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17BC7"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D763898" w14:textId="22A5F2FC"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B65D4A5" w14:textId="01C918D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C9B84F9" w14:textId="0E9D2E4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54925CA" w14:textId="4FAFC3C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222,000.00 </w:t>
            </w:r>
          </w:p>
        </w:tc>
      </w:tr>
      <w:tr w:rsidR="00007287" w:rsidRPr="002A4DA8" w14:paraId="55A0207B"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0CF9C" w14:textId="77777777" w:rsidR="00007287" w:rsidRPr="002A4DA8" w:rsidRDefault="00007287" w:rsidP="00007287">
            <w:pPr>
              <w:spacing w:after="0" w:line="240" w:lineRule="auto"/>
              <w:ind w:right="57"/>
              <w:contextualSpacing/>
              <w:rPr>
                <w:rFonts w:ascii="Arial" w:hAnsi="Arial" w:cs="Arial"/>
                <w:color w:val="000000"/>
                <w:sz w:val="20"/>
                <w:szCs w:val="20"/>
              </w:rPr>
            </w:pPr>
            <w:r w:rsidRPr="002A4DA8">
              <w:rPr>
                <w:rFonts w:ascii="Arial" w:hAnsi="Arial"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9876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center"/>
            <w:hideMark/>
          </w:tcPr>
          <w:p w14:paraId="528D9F97" w14:textId="391CF9C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303DD9" w14:textId="139555B7"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C16714" w14:textId="0D4CF8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C3B6B" w14:textId="267A14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222,000.00 </w:t>
            </w:r>
          </w:p>
        </w:tc>
      </w:tr>
      <w:tr w:rsidR="00007287" w:rsidRPr="002A4DA8" w14:paraId="5472276E"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AF9C1"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center"/>
            <w:hideMark/>
          </w:tcPr>
          <w:p w14:paraId="6F1C509B" w14:textId="5C6841D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C4D2EF0" w14:textId="249334E0"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80E84EE" w14:textId="725B45CF"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00E6CD6" w14:textId="668BF789"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10,920.00 </w:t>
            </w:r>
          </w:p>
        </w:tc>
      </w:tr>
      <w:tr w:rsidR="00007287" w:rsidRPr="002A4DA8" w14:paraId="197DAE31"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F910F"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CCE14"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center"/>
            <w:hideMark/>
          </w:tcPr>
          <w:p w14:paraId="408AC91B" w14:textId="438768D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2751E3C2" w14:textId="7E351F3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9B3FE1" w14:textId="4AB23DC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E4944" w14:textId="6BDA392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r>
      <w:tr w:rsidR="00007287" w:rsidRPr="002A4DA8" w14:paraId="25141E5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444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80D4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center"/>
            <w:hideMark/>
          </w:tcPr>
          <w:p w14:paraId="0642C440" w14:textId="669EC0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center"/>
            <w:hideMark/>
          </w:tcPr>
          <w:p w14:paraId="4A6F8219" w14:textId="720B30E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DED16C" w14:textId="7477EA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4FBFF" w14:textId="1D673D7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4,368.00 </w:t>
            </w:r>
          </w:p>
        </w:tc>
      </w:tr>
      <w:tr w:rsidR="00007287" w:rsidRPr="002A4DA8" w14:paraId="521F786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D7628"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AA1F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center"/>
            <w:hideMark/>
          </w:tcPr>
          <w:p w14:paraId="38F54F5C" w14:textId="36992B8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35F25E34" w14:textId="6C74EEE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14CC4E" w14:textId="145FC843"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E96E3" w14:textId="422D741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r>
      <w:tr w:rsidR="00007287" w:rsidRPr="002A4DA8" w14:paraId="531EA047"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ADDA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678D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center"/>
            <w:hideMark/>
          </w:tcPr>
          <w:p w14:paraId="5E8748F1" w14:textId="75EF6BA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07062829" w14:textId="08D4196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3F61DF" w14:textId="0B40F99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A6B99" w14:textId="076A0EC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r>
      <w:tr w:rsidR="00007287" w:rsidRPr="002A4DA8" w14:paraId="17C9C493"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7998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08A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center"/>
            <w:hideMark/>
          </w:tcPr>
          <w:p w14:paraId="145D2B16" w14:textId="7E7E708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554AA49C" w14:textId="0FA442D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99E8AA" w14:textId="5878E3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F7C20" w14:textId="61FC063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546.00 </w:t>
            </w:r>
          </w:p>
        </w:tc>
      </w:tr>
      <w:tr w:rsidR="00007287" w:rsidRPr="002A4DA8" w14:paraId="211B7D10"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6F2ED"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2386C"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center"/>
            <w:hideMark/>
          </w:tcPr>
          <w:p w14:paraId="01DB8EA2" w14:textId="274E8D8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center"/>
            <w:hideMark/>
          </w:tcPr>
          <w:p w14:paraId="5EFB9904" w14:textId="6D29AE0D"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2A292F" w14:textId="77BA52B5"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AF525" w14:textId="0D43750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1,092.00 </w:t>
            </w:r>
          </w:p>
        </w:tc>
      </w:tr>
      <w:tr w:rsidR="00007287" w:rsidRPr="002A4DA8" w14:paraId="4F71E23D"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98297"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3A20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center"/>
            <w:hideMark/>
          </w:tcPr>
          <w:p w14:paraId="69DC2289" w14:textId="6DDB5F6B"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center"/>
            <w:hideMark/>
          </w:tcPr>
          <w:p w14:paraId="3D25D7DB" w14:textId="551E3892"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D6D096" w14:textId="5DAF758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CF724" w14:textId="3F2C8EBE"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3,276.00 </w:t>
            </w:r>
          </w:p>
        </w:tc>
      </w:tr>
      <w:tr w:rsidR="00007287" w:rsidRPr="002A4DA8" w14:paraId="367D2F63" w14:textId="77777777" w:rsidTr="002A4DA8">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126E9" w14:textId="77777777" w:rsidR="00007287" w:rsidRPr="002A4DA8" w:rsidRDefault="00007287" w:rsidP="00007287">
            <w:pPr>
              <w:spacing w:after="0" w:line="240" w:lineRule="auto"/>
              <w:ind w:right="57"/>
              <w:contextualSpacing/>
              <w:rPr>
                <w:rFonts w:ascii="Arial" w:hAnsi="Arial" w:cs="Arial"/>
                <w:b/>
                <w:bCs/>
                <w:color w:val="000000"/>
                <w:sz w:val="20"/>
                <w:szCs w:val="20"/>
              </w:rPr>
            </w:pPr>
            <w:r w:rsidRPr="002A4DA8">
              <w:rPr>
                <w:rFonts w:ascii="Arial" w:hAnsi="Arial" w:cs="Arial"/>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center"/>
            <w:hideMark/>
          </w:tcPr>
          <w:p w14:paraId="4A3E8FF0" w14:textId="05866ABD"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030,10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D24B51D" w14:textId="6E1A5311"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4450BF3" w14:textId="3B9294E7"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7E85121" w14:textId="486756EA" w:rsidR="00007287" w:rsidRPr="002A4DA8" w:rsidRDefault="00007287" w:rsidP="00007287">
            <w:pPr>
              <w:spacing w:after="0" w:line="240" w:lineRule="auto"/>
              <w:ind w:right="57"/>
              <w:contextualSpacing/>
              <w:jc w:val="right"/>
              <w:rPr>
                <w:rFonts w:ascii="Arial" w:hAnsi="Arial" w:cs="Arial"/>
                <w:b/>
                <w:bCs/>
                <w:color w:val="000000"/>
                <w:sz w:val="20"/>
                <w:szCs w:val="20"/>
              </w:rPr>
            </w:pPr>
            <w:r w:rsidRPr="002A4DA8">
              <w:rPr>
                <w:rFonts w:ascii="Arial" w:hAnsi="Arial" w:cs="Arial"/>
                <w:b/>
                <w:bCs/>
                <w:color w:val="000000"/>
                <w:sz w:val="20"/>
                <w:szCs w:val="20"/>
              </w:rPr>
              <w:t xml:space="preserve"> 3,030,108.00 </w:t>
            </w:r>
          </w:p>
        </w:tc>
      </w:tr>
      <w:tr w:rsidR="00007287" w:rsidRPr="002A4DA8" w14:paraId="69A8FDDA"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FBEFB"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E911A"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center"/>
            <w:hideMark/>
          </w:tcPr>
          <w:p w14:paraId="62317E44" w14:textId="52C628C8"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center"/>
            <w:hideMark/>
          </w:tcPr>
          <w:p w14:paraId="1FC5DF28" w14:textId="7FEE759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0EBCF4" w14:textId="68E688CF"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391B1" w14:textId="3D750FD4"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820,638.00 </w:t>
            </w:r>
          </w:p>
        </w:tc>
      </w:tr>
      <w:tr w:rsidR="00007287" w:rsidRPr="002A4DA8" w14:paraId="355E910C" w14:textId="77777777" w:rsidTr="002A4DA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F8A23"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31072" w14:textId="77777777" w:rsidR="00007287" w:rsidRPr="002A4DA8" w:rsidRDefault="00007287" w:rsidP="00007287">
            <w:pPr>
              <w:spacing w:after="0" w:line="240" w:lineRule="auto"/>
              <w:ind w:right="57"/>
              <w:contextualSpacing/>
              <w:rPr>
                <w:rFonts w:ascii="Arial" w:hAnsi="Arial" w:cs="Arial"/>
                <w:i/>
                <w:iCs/>
                <w:color w:val="000000"/>
                <w:sz w:val="20"/>
                <w:szCs w:val="20"/>
              </w:rPr>
            </w:pPr>
            <w:r w:rsidRPr="002A4DA8">
              <w:rPr>
                <w:rFonts w:ascii="Arial" w:hAnsi="Arial" w:cs="Arial"/>
                <w:i/>
                <w:iCs/>
                <w:color w:val="000000"/>
                <w:sz w:val="20"/>
                <w:szCs w:val="20"/>
              </w:rPr>
              <w:t>Panglima Sugala (Balimbing)</w:t>
            </w:r>
          </w:p>
        </w:tc>
        <w:tc>
          <w:tcPr>
            <w:tcW w:w="1003" w:type="pct"/>
            <w:tcBorders>
              <w:top w:val="nil"/>
              <w:left w:val="nil"/>
              <w:bottom w:val="single" w:sz="4" w:space="0" w:color="000000"/>
              <w:right w:val="single" w:sz="4" w:space="0" w:color="000000"/>
            </w:tcBorders>
            <w:shd w:val="clear" w:color="auto" w:fill="auto"/>
            <w:noWrap/>
            <w:vAlign w:val="center"/>
            <w:hideMark/>
          </w:tcPr>
          <w:p w14:paraId="5C9AB3F0" w14:textId="7B63DC1C"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09,470.00 </w:t>
            </w:r>
          </w:p>
        </w:tc>
        <w:tc>
          <w:tcPr>
            <w:tcW w:w="958" w:type="pct"/>
            <w:tcBorders>
              <w:top w:val="nil"/>
              <w:left w:val="nil"/>
              <w:bottom w:val="single" w:sz="4" w:space="0" w:color="000000"/>
              <w:right w:val="single" w:sz="4" w:space="0" w:color="000000"/>
            </w:tcBorders>
            <w:shd w:val="clear" w:color="auto" w:fill="auto"/>
            <w:noWrap/>
            <w:vAlign w:val="center"/>
            <w:hideMark/>
          </w:tcPr>
          <w:p w14:paraId="35F5E5D0" w14:textId="7A9F811A"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7E3E6B" w14:textId="410F8456"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D7140" w14:textId="31F489E9" w:rsidR="00007287" w:rsidRPr="002A4DA8" w:rsidRDefault="00007287" w:rsidP="00007287">
            <w:pPr>
              <w:spacing w:after="0" w:line="240" w:lineRule="auto"/>
              <w:ind w:right="57"/>
              <w:contextualSpacing/>
              <w:jc w:val="right"/>
              <w:rPr>
                <w:rFonts w:ascii="Arial" w:hAnsi="Arial" w:cs="Arial"/>
                <w:i/>
                <w:iCs/>
                <w:color w:val="000000"/>
                <w:sz w:val="20"/>
                <w:szCs w:val="20"/>
              </w:rPr>
            </w:pPr>
            <w:r w:rsidRPr="002A4DA8">
              <w:rPr>
                <w:rFonts w:ascii="Arial" w:hAnsi="Arial" w:cs="Arial"/>
                <w:i/>
                <w:iCs/>
                <w:color w:val="000000"/>
                <w:sz w:val="20"/>
                <w:szCs w:val="20"/>
              </w:rPr>
              <w:t xml:space="preserve">2,209,470.00 </w:t>
            </w:r>
          </w:p>
        </w:tc>
      </w:tr>
    </w:tbl>
    <w:p w14:paraId="54E19CF1" w14:textId="26D965BB" w:rsidR="00B45EF7" w:rsidRPr="002A4DA8" w:rsidRDefault="00480785" w:rsidP="00493027">
      <w:pPr>
        <w:spacing w:after="0" w:line="240" w:lineRule="auto"/>
        <w:contextualSpacing/>
        <w:jc w:val="both"/>
        <w:rPr>
          <w:rFonts w:ascii="Arial" w:eastAsia="Arial" w:hAnsi="Arial" w:cs="Arial"/>
          <w:bCs/>
          <w:i/>
          <w:sz w:val="16"/>
          <w:szCs w:val="16"/>
        </w:rPr>
      </w:pPr>
      <w:r w:rsidRPr="002A4DA8">
        <w:rPr>
          <w:rFonts w:ascii="Arial" w:eastAsia="Arial" w:hAnsi="Arial" w:cs="Arial"/>
          <w:i/>
          <w:sz w:val="16"/>
          <w:szCs w:val="16"/>
        </w:rPr>
        <w:t xml:space="preserve"> </w:t>
      </w:r>
      <w:r w:rsidR="002A7D6A" w:rsidRPr="002A4DA8">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2A4DA8">
        <w:rPr>
          <w:rFonts w:ascii="Arial" w:eastAsia="Arial" w:hAnsi="Arial" w:cs="Arial"/>
          <w:bCs/>
          <w:i/>
          <w:sz w:val="16"/>
          <w:szCs w:val="16"/>
        </w:rPr>
        <w:t>assistance provided by LGUs is excluded in the breakdown.</w:t>
      </w:r>
    </w:p>
    <w:p w14:paraId="1CA76804" w14:textId="77777777" w:rsidR="0030690E" w:rsidRPr="002A4DA8" w:rsidRDefault="0030690E" w:rsidP="00493027">
      <w:pPr>
        <w:spacing w:after="0" w:line="240" w:lineRule="auto"/>
        <w:contextualSpacing/>
        <w:jc w:val="right"/>
        <w:rPr>
          <w:rFonts w:ascii="Arial" w:eastAsia="Arial" w:hAnsi="Arial" w:cs="Arial"/>
          <w:i/>
          <w:color w:val="0070C0"/>
          <w:sz w:val="16"/>
          <w:szCs w:val="16"/>
        </w:rPr>
      </w:pPr>
    </w:p>
    <w:p w14:paraId="3A5188D0" w14:textId="11A90812" w:rsidR="00837AEC" w:rsidRPr="002A4DA8" w:rsidRDefault="006464BD" w:rsidP="00493027">
      <w:pPr>
        <w:spacing w:after="0" w:line="240" w:lineRule="auto"/>
        <w:contextualSpacing/>
        <w:jc w:val="right"/>
        <w:rPr>
          <w:rFonts w:ascii="Arial" w:eastAsia="Arial" w:hAnsi="Arial" w:cs="Arial"/>
          <w:b/>
          <w:color w:val="002060"/>
          <w:sz w:val="28"/>
          <w:szCs w:val="28"/>
        </w:rPr>
      </w:pPr>
      <w:r w:rsidRPr="002A4DA8">
        <w:rPr>
          <w:rFonts w:ascii="Arial" w:eastAsia="Arial" w:hAnsi="Arial" w:cs="Arial"/>
          <w:i/>
          <w:color w:val="0070C0"/>
          <w:sz w:val="16"/>
          <w:szCs w:val="16"/>
        </w:rPr>
        <w:t>S</w:t>
      </w:r>
      <w:r w:rsidR="00E17909" w:rsidRPr="002A4DA8">
        <w:rPr>
          <w:rFonts w:ascii="Arial" w:eastAsia="Arial" w:hAnsi="Arial" w:cs="Arial"/>
          <w:i/>
          <w:color w:val="0070C0"/>
          <w:sz w:val="16"/>
          <w:szCs w:val="16"/>
        </w:rPr>
        <w:t>ource: DSWD-</w:t>
      </w:r>
      <w:r w:rsidR="002A7D6A" w:rsidRPr="002A4DA8">
        <w:rPr>
          <w:rFonts w:ascii="Arial" w:eastAsia="Arial" w:hAnsi="Arial" w:cs="Arial"/>
          <w:i/>
          <w:color w:val="0070C0"/>
          <w:sz w:val="16"/>
          <w:szCs w:val="16"/>
        </w:rPr>
        <w:t>Field Offices</w:t>
      </w:r>
      <w:r w:rsidR="00E17909" w:rsidRPr="002A4DA8">
        <w:rPr>
          <w:rFonts w:ascii="Arial" w:eastAsia="Arial" w:hAnsi="Arial" w:cs="Arial"/>
          <w:i/>
          <w:color w:val="0070C0"/>
          <w:sz w:val="16"/>
          <w:szCs w:val="16"/>
        </w:rPr>
        <w:t xml:space="preserve"> (FOs)</w:t>
      </w:r>
    </w:p>
    <w:p w14:paraId="6BBE4D56" w14:textId="77777777" w:rsidR="00480785" w:rsidRPr="002A4DA8" w:rsidRDefault="00480785" w:rsidP="00493027">
      <w:pPr>
        <w:spacing w:after="0" w:line="240" w:lineRule="auto"/>
        <w:contextualSpacing/>
        <w:jc w:val="both"/>
        <w:rPr>
          <w:rFonts w:ascii="Arial" w:eastAsia="Arial" w:hAnsi="Arial" w:cs="Arial"/>
          <w:b/>
          <w:color w:val="002060"/>
          <w:sz w:val="28"/>
          <w:szCs w:val="28"/>
        </w:rPr>
      </w:pPr>
    </w:p>
    <w:p w14:paraId="33EEE5FC" w14:textId="77777777" w:rsidR="002A4DA8" w:rsidRDefault="002A4DA8">
      <w:pPr>
        <w:widowControl/>
        <w:spacing w:after="0" w:line="240" w:lineRule="auto"/>
        <w:rPr>
          <w:rFonts w:ascii="Arial" w:eastAsia="Arial" w:hAnsi="Arial" w:cs="Arial"/>
          <w:b/>
          <w:color w:val="002060"/>
          <w:sz w:val="28"/>
          <w:szCs w:val="28"/>
        </w:rPr>
      </w:pPr>
      <w:r>
        <w:rPr>
          <w:rFonts w:ascii="Arial" w:eastAsia="Arial" w:hAnsi="Arial" w:cs="Arial"/>
          <w:b/>
          <w:color w:val="002060"/>
          <w:sz w:val="28"/>
          <w:szCs w:val="28"/>
        </w:rPr>
        <w:br w:type="page"/>
      </w:r>
    </w:p>
    <w:p w14:paraId="5DF8FE38" w14:textId="52F59F58" w:rsidR="002A2C5B" w:rsidRPr="002A4DA8" w:rsidRDefault="002A7D6A" w:rsidP="00493027">
      <w:pPr>
        <w:spacing w:after="0" w:line="240" w:lineRule="auto"/>
        <w:contextualSpacing/>
        <w:jc w:val="both"/>
        <w:rPr>
          <w:rFonts w:ascii="Arial" w:eastAsia="Arial" w:hAnsi="Arial" w:cs="Arial"/>
          <w:b/>
          <w:color w:val="002060"/>
          <w:sz w:val="28"/>
          <w:szCs w:val="28"/>
        </w:rPr>
      </w:pPr>
      <w:r w:rsidRPr="002A4DA8">
        <w:rPr>
          <w:rFonts w:ascii="Arial" w:eastAsia="Arial" w:hAnsi="Arial" w:cs="Arial"/>
          <w:b/>
          <w:color w:val="002060"/>
          <w:sz w:val="28"/>
          <w:szCs w:val="28"/>
        </w:rPr>
        <w:lastRenderedPageBreak/>
        <w:t>Status of Prepositioned Resources: Stockpile and Standby Funds</w:t>
      </w:r>
    </w:p>
    <w:p w14:paraId="4F3077E4" w14:textId="77777777" w:rsidR="00BA0400" w:rsidRPr="002A4DA8" w:rsidRDefault="00BA0400" w:rsidP="00493027">
      <w:pPr>
        <w:spacing w:after="0" w:line="240" w:lineRule="auto"/>
        <w:contextualSpacing/>
        <w:jc w:val="both"/>
        <w:textAlignment w:val="top"/>
        <w:rPr>
          <w:rFonts w:ascii="Arial" w:eastAsia="Times New Roman" w:hAnsi="Arial" w:cs="Arial"/>
          <w:sz w:val="24"/>
          <w:szCs w:val="24"/>
          <w:lang w:val="en-US" w:eastAsia="en-US"/>
        </w:rPr>
      </w:pPr>
    </w:p>
    <w:p w14:paraId="7D0220F9" w14:textId="1533BEE6" w:rsidR="00DF0194" w:rsidRPr="002A4DA8" w:rsidRDefault="00DF0194" w:rsidP="00493027">
      <w:pPr>
        <w:spacing w:after="0" w:line="240" w:lineRule="auto"/>
        <w:contextualSpacing/>
        <w:jc w:val="both"/>
        <w:textAlignment w:val="top"/>
        <w:rPr>
          <w:rFonts w:ascii="Arial" w:eastAsia="Times New Roman" w:hAnsi="Arial" w:cs="Arial"/>
          <w:sz w:val="24"/>
          <w:szCs w:val="24"/>
          <w:lang w:val="en-US" w:eastAsia="en-US"/>
        </w:rPr>
      </w:pPr>
      <w:r w:rsidRPr="002A4DA8">
        <w:rPr>
          <w:rFonts w:ascii="Arial" w:eastAsia="Times New Roman" w:hAnsi="Arial" w:cs="Arial"/>
          <w:sz w:val="24"/>
          <w:szCs w:val="24"/>
          <w:lang w:val="en-US" w:eastAsia="en-US"/>
        </w:rPr>
        <w:t xml:space="preserve">The DSWD Central Office (CO), </w:t>
      </w:r>
      <w:r w:rsidR="005B018A" w:rsidRPr="002A4DA8">
        <w:rPr>
          <w:rFonts w:ascii="Arial" w:eastAsia="Times New Roman" w:hAnsi="Arial" w:cs="Arial"/>
          <w:sz w:val="24"/>
          <w:szCs w:val="24"/>
          <w:lang w:val="en-US" w:eastAsia="en-US"/>
        </w:rPr>
        <w:t>FOs</w:t>
      </w:r>
      <w:r w:rsidRPr="002A4DA8">
        <w:rPr>
          <w:rFonts w:ascii="Arial" w:eastAsia="Times New Roman" w:hAnsi="Arial" w:cs="Arial"/>
          <w:sz w:val="24"/>
          <w:szCs w:val="24"/>
          <w:lang w:val="en-US" w:eastAsia="en-US"/>
        </w:rPr>
        <w:t xml:space="preserve">, and National Resource Operations Center (NROC) have stockpiles and standby funds amounting to </w:t>
      </w:r>
      <w:r w:rsidRPr="002A4DA8">
        <w:rPr>
          <w:rFonts w:ascii="Arial" w:eastAsia="Times New Roman" w:hAnsi="Arial" w:cs="Arial"/>
          <w:b/>
          <w:color w:val="0070C0"/>
          <w:sz w:val="24"/>
          <w:szCs w:val="24"/>
          <w:lang w:val="en-US" w:eastAsia="en-US"/>
        </w:rPr>
        <w:t>₱</w:t>
      </w:r>
      <w:r w:rsidR="005C3DA2" w:rsidRPr="002A4DA8">
        <w:rPr>
          <w:rFonts w:ascii="Arial" w:eastAsia="Times New Roman" w:hAnsi="Arial" w:cs="Arial"/>
          <w:b/>
          <w:bCs/>
          <w:color w:val="0070C0"/>
          <w:sz w:val="24"/>
          <w:szCs w:val="24"/>
          <w:lang w:eastAsia="en-US"/>
        </w:rPr>
        <w:t xml:space="preserve">1,013,655,128.95 </w:t>
      </w:r>
      <w:r w:rsidRPr="002A4DA8">
        <w:rPr>
          <w:rFonts w:ascii="Arial" w:eastAsia="Times New Roman" w:hAnsi="Arial" w:cs="Arial"/>
          <w:sz w:val="24"/>
          <w:szCs w:val="24"/>
          <w:lang w:val="en-US" w:eastAsia="en-US"/>
        </w:rPr>
        <w:t>with breakdown as follows (see Table 2):</w:t>
      </w:r>
    </w:p>
    <w:p w14:paraId="7D2F3705" w14:textId="77777777" w:rsidR="005C3DA2" w:rsidRPr="002A4DA8" w:rsidRDefault="005C3DA2" w:rsidP="00493027">
      <w:pPr>
        <w:spacing w:after="0" w:line="240" w:lineRule="auto"/>
        <w:contextualSpacing/>
        <w:jc w:val="both"/>
        <w:textAlignment w:val="top"/>
        <w:rPr>
          <w:rFonts w:ascii="Arial" w:eastAsia="Times New Roman" w:hAnsi="Arial" w:cs="Arial"/>
          <w:sz w:val="24"/>
          <w:szCs w:val="24"/>
          <w:lang w:val="en-US" w:eastAsia="en-US"/>
        </w:rPr>
      </w:pPr>
    </w:p>
    <w:p w14:paraId="13BC44F9" w14:textId="77777777" w:rsidR="00B20AD1" w:rsidRPr="002A4DA8"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2A4DA8">
        <w:rPr>
          <w:rFonts w:ascii="Arial" w:eastAsia="Arial" w:hAnsi="Arial" w:cs="Arial"/>
          <w:b/>
          <w:sz w:val="24"/>
          <w:szCs w:val="24"/>
        </w:rPr>
        <w:t>Standby Funds</w:t>
      </w:r>
    </w:p>
    <w:p w14:paraId="24BED026" w14:textId="6C0D9160" w:rsidR="00426845" w:rsidRPr="002A4DA8" w:rsidRDefault="00DF0194" w:rsidP="00493027">
      <w:pPr>
        <w:pStyle w:val="ListParagraph"/>
        <w:spacing w:after="0" w:line="240" w:lineRule="auto"/>
        <w:ind w:left="284"/>
        <w:jc w:val="both"/>
        <w:rPr>
          <w:rFonts w:ascii="Arial" w:eastAsia="Times New Roman" w:hAnsi="Arial" w:cs="Arial"/>
          <w:sz w:val="28"/>
          <w:szCs w:val="28"/>
          <w:lang w:val="en-US" w:eastAsia="en-US"/>
        </w:rPr>
      </w:pPr>
      <w:r w:rsidRPr="002A4DA8">
        <w:rPr>
          <w:rFonts w:ascii="Arial" w:eastAsia="Times New Roman" w:hAnsi="Arial" w:cs="Arial"/>
          <w:sz w:val="24"/>
          <w:szCs w:val="24"/>
          <w:lang w:val="en-US" w:eastAsia="en-US"/>
        </w:rPr>
        <w:t xml:space="preserve">A total of </w:t>
      </w:r>
      <w:r w:rsidRPr="002A4DA8">
        <w:rPr>
          <w:rFonts w:ascii="Arial" w:eastAsia="Times New Roman" w:hAnsi="Arial" w:cs="Arial"/>
          <w:b/>
          <w:color w:val="0070C0"/>
          <w:sz w:val="24"/>
          <w:szCs w:val="24"/>
          <w:lang w:val="en-US" w:eastAsia="en-US"/>
        </w:rPr>
        <w:t>₱</w:t>
      </w:r>
      <w:r w:rsidR="005C3DA2" w:rsidRPr="002A4DA8">
        <w:rPr>
          <w:rFonts w:ascii="Arial" w:eastAsia="Times New Roman" w:hAnsi="Arial" w:cs="Arial"/>
          <w:b/>
          <w:bCs/>
          <w:color w:val="0070C0"/>
          <w:sz w:val="24"/>
          <w:szCs w:val="24"/>
          <w:lang w:eastAsia="en-US"/>
        </w:rPr>
        <w:t xml:space="preserve">146,839,142.62 </w:t>
      </w:r>
      <w:r w:rsidRPr="002A4DA8">
        <w:rPr>
          <w:rFonts w:ascii="Arial" w:eastAsia="Times New Roman" w:hAnsi="Arial" w:cs="Arial"/>
          <w:b/>
          <w:color w:val="0070C0"/>
          <w:sz w:val="24"/>
          <w:szCs w:val="24"/>
          <w:lang w:val="en-US" w:eastAsia="en-US"/>
        </w:rPr>
        <w:t>standby funds</w:t>
      </w:r>
      <w:r w:rsidRPr="002A4DA8">
        <w:rPr>
          <w:rFonts w:ascii="Arial" w:eastAsia="Times New Roman" w:hAnsi="Arial" w:cs="Arial"/>
          <w:color w:val="0070C0"/>
          <w:sz w:val="24"/>
          <w:szCs w:val="24"/>
          <w:lang w:val="en-US" w:eastAsia="en-US"/>
        </w:rPr>
        <w:t xml:space="preserve"> </w:t>
      </w:r>
      <w:r w:rsidRPr="002A4DA8">
        <w:rPr>
          <w:rFonts w:ascii="Arial" w:eastAsia="Times New Roman" w:hAnsi="Arial" w:cs="Arial"/>
          <w:sz w:val="24"/>
          <w:szCs w:val="24"/>
          <w:lang w:val="en-US" w:eastAsia="en-US"/>
        </w:rPr>
        <w:t xml:space="preserve">in the CO and FOs. Of the said amount, </w:t>
      </w:r>
      <w:r w:rsidRPr="002A4DA8">
        <w:rPr>
          <w:rFonts w:ascii="Arial" w:eastAsia="Times New Roman" w:hAnsi="Arial" w:cs="Arial"/>
          <w:b/>
          <w:sz w:val="24"/>
          <w:szCs w:val="24"/>
          <w:lang w:val="en-US" w:eastAsia="en-US"/>
        </w:rPr>
        <w:t>₱</w:t>
      </w:r>
      <w:r w:rsidR="0062204E" w:rsidRPr="002A4DA8">
        <w:rPr>
          <w:rFonts w:ascii="Arial" w:eastAsia="Times New Roman" w:hAnsi="Arial" w:cs="Arial"/>
          <w:b/>
          <w:sz w:val="24"/>
          <w:szCs w:val="24"/>
          <w:lang w:eastAsia="en-US"/>
        </w:rPr>
        <w:t xml:space="preserve">92,874,861.35 </w:t>
      </w:r>
      <w:r w:rsidRPr="002A4DA8">
        <w:rPr>
          <w:rFonts w:ascii="Arial" w:eastAsia="Times New Roman" w:hAnsi="Arial" w:cs="Arial"/>
          <w:sz w:val="24"/>
          <w:szCs w:val="24"/>
          <w:lang w:val="en-US" w:eastAsia="en-US"/>
        </w:rPr>
        <w:t xml:space="preserve">is the available </w:t>
      </w:r>
      <w:r w:rsidRPr="002A4DA8">
        <w:rPr>
          <w:rFonts w:ascii="Arial" w:eastAsia="Times New Roman" w:hAnsi="Arial" w:cs="Arial"/>
          <w:b/>
          <w:sz w:val="24"/>
          <w:szCs w:val="24"/>
          <w:lang w:val="en-US" w:eastAsia="en-US"/>
        </w:rPr>
        <w:t>Quick Response Fund (QRF)</w:t>
      </w:r>
      <w:r w:rsidRPr="002A4DA8">
        <w:rPr>
          <w:rFonts w:ascii="Arial" w:eastAsia="Times New Roman" w:hAnsi="Arial" w:cs="Arial"/>
          <w:sz w:val="24"/>
          <w:szCs w:val="24"/>
          <w:lang w:val="en-US" w:eastAsia="en-US"/>
        </w:rPr>
        <w:t xml:space="preserve"> in the CO.</w:t>
      </w:r>
      <w:r w:rsidR="00B8557D" w:rsidRPr="002A4DA8">
        <w:rPr>
          <w:rFonts w:ascii="Arial" w:eastAsia="Times New Roman" w:hAnsi="Arial" w:cs="Arial"/>
          <w:sz w:val="28"/>
          <w:szCs w:val="28"/>
          <w:lang w:val="en-US" w:eastAsia="en-US"/>
        </w:rPr>
        <w:tab/>
      </w:r>
    </w:p>
    <w:p w14:paraId="2FE3A345" w14:textId="77777777" w:rsidR="00B20AD1" w:rsidRPr="002A4DA8" w:rsidRDefault="00B20AD1" w:rsidP="00493027">
      <w:pPr>
        <w:pStyle w:val="ListParagraph"/>
        <w:spacing w:after="0" w:line="240" w:lineRule="auto"/>
        <w:ind w:left="284"/>
        <w:jc w:val="both"/>
        <w:rPr>
          <w:rFonts w:ascii="Arial" w:eastAsia="Arial" w:hAnsi="Arial" w:cs="Arial"/>
          <w:b/>
          <w:sz w:val="24"/>
          <w:szCs w:val="24"/>
        </w:rPr>
      </w:pPr>
    </w:p>
    <w:p w14:paraId="77A37E59" w14:textId="77777777" w:rsidR="00B20AD1" w:rsidRPr="002A4DA8"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2A4DA8">
        <w:rPr>
          <w:rFonts w:ascii="Arial" w:eastAsia="Arial" w:hAnsi="Arial" w:cs="Arial"/>
          <w:b/>
          <w:sz w:val="24"/>
          <w:szCs w:val="24"/>
        </w:rPr>
        <w:t>Stockpiles</w:t>
      </w:r>
    </w:p>
    <w:p w14:paraId="3DCC8804" w14:textId="4D3AF2F8" w:rsidR="000E3038" w:rsidRPr="002A4DA8" w:rsidRDefault="00DF0194" w:rsidP="000E05BC">
      <w:pPr>
        <w:pStyle w:val="ListParagraph"/>
        <w:spacing w:after="0" w:line="240" w:lineRule="auto"/>
        <w:ind w:left="284"/>
        <w:jc w:val="both"/>
        <w:rPr>
          <w:rFonts w:ascii="Arial" w:eastAsia="Times New Roman" w:hAnsi="Arial" w:cs="Arial"/>
          <w:b/>
          <w:bCs/>
          <w:color w:val="0070C0"/>
          <w:sz w:val="24"/>
          <w:szCs w:val="24"/>
          <w:lang w:eastAsia="en-US"/>
        </w:rPr>
      </w:pPr>
      <w:r w:rsidRPr="002A4DA8">
        <w:rPr>
          <w:rFonts w:ascii="Arial" w:eastAsia="Times New Roman" w:hAnsi="Arial" w:cs="Arial"/>
          <w:sz w:val="24"/>
          <w:szCs w:val="24"/>
          <w:lang w:val="en-US" w:eastAsia="en-US"/>
        </w:rPr>
        <w:t xml:space="preserve">A total of </w:t>
      </w:r>
      <w:r w:rsidR="005C3DA2" w:rsidRPr="002A4DA8">
        <w:rPr>
          <w:rFonts w:ascii="Arial" w:eastAsia="Times New Roman" w:hAnsi="Arial" w:cs="Arial"/>
          <w:b/>
          <w:bCs/>
          <w:color w:val="0070C0"/>
          <w:sz w:val="24"/>
          <w:szCs w:val="24"/>
          <w:lang w:eastAsia="en-US"/>
        </w:rPr>
        <w:t xml:space="preserve">351,223 </w:t>
      </w:r>
      <w:r w:rsidRPr="002A4DA8">
        <w:rPr>
          <w:rFonts w:ascii="Arial" w:eastAsia="Times New Roman" w:hAnsi="Arial" w:cs="Arial"/>
          <w:b/>
          <w:color w:val="0070C0"/>
          <w:sz w:val="24"/>
          <w:szCs w:val="24"/>
          <w:lang w:val="en-US" w:eastAsia="en-US"/>
        </w:rPr>
        <w:t>family food packs (FFPs)</w:t>
      </w:r>
      <w:r w:rsidRPr="002A4DA8">
        <w:rPr>
          <w:rFonts w:ascii="Arial" w:eastAsia="Times New Roman" w:hAnsi="Arial" w:cs="Arial"/>
          <w:color w:val="0070C0"/>
          <w:sz w:val="24"/>
          <w:szCs w:val="24"/>
          <w:lang w:val="en-US" w:eastAsia="en-US"/>
        </w:rPr>
        <w:t xml:space="preserve"> </w:t>
      </w:r>
      <w:r w:rsidRPr="002A4DA8">
        <w:rPr>
          <w:rFonts w:ascii="Arial" w:eastAsia="Times New Roman" w:hAnsi="Arial" w:cs="Arial"/>
          <w:sz w:val="24"/>
          <w:szCs w:val="24"/>
          <w:lang w:val="en-US" w:eastAsia="en-US"/>
        </w:rPr>
        <w:t xml:space="preserve">amounting to </w:t>
      </w:r>
      <w:r w:rsidR="00B7311A" w:rsidRPr="002A4DA8">
        <w:rPr>
          <w:rFonts w:ascii="Arial" w:eastAsia="Times New Roman" w:hAnsi="Arial" w:cs="Arial"/>
          <w:b/>
          <w:color w:val="0070C0"/>
          <w:sz w:val="24"/>
          <w:szCs w:val="24"/>
          <w:lang w:val="en-US" w:eastAsia="en-US"/>
        </w:rPr>
        <w:t>₱</w:t>
      </w:r>
      <w:r w:rsidR="005C3DA2" w:rsidRPr="002A4DA8">
        <w:rPr>
          <w:rFonts w:ascii="Arial" w:eastAsia="Times New Roman" w:hAnsi="Arial" w:cs="Arial"/>
          <w:b/>
          <w:bCs/>
          <w:color w:val="0070C0"/>
          <w:sz w:val="24"/>
          <w:szCs w:val="24"/>
          <w:lang w:eastAsia="en-US"/>
        </w:rPr>
        <w:t>206,176,269.00</w:t>
      </w:r>
      <w:r w:rsidRPr="002A4DA8">
        <w:rPr>
          <w:rFonts w:ascii="Arial" w:eastAsia="Times New Roman" w:hAnsi="Arial" w:cs="Arial"/>
          <w:b/>
          <w:bCs/>
          <w:sz w:val="24"/>
          <w:szCs w:val="24"/>
          <w:lang w:eastAsia="en-US"/>
        </w:rPr>
        <w:t>,</w:t>
      </w:r>
      <w:r w:rsidRPr="002A4DA8">
        <w:rPr>
          <w:rFonts w:ascii="Arial" w:eastAsia="Times New Roman" w:hAnsi="Arial" w:cs="Arial"/>
          <w:sz w:val="24"/>
          <w:szCs w:val="24"/>
          <w:lang w:val="en-US" w:eastAsia="en-US"/>
        </w:rPr>
        <w:t xml:space="preserve"> </w:t>
      </w:r>
      <w:r w:rsidRPr="002A4DA8">
        <w:rPr>
          <w:rFonts w:ascii="Arial" w:eastAsia="Times New Roman" w:hAnsi="Arial" w:cs="Arial"/>
          <w:b/>
          <w:color w:val="0070C0"/>
          <w:sz w:val="24"/>
          <w:szCs w:val="24"/>
          <w:lang w:val="en-US" w:eastAsia="en-US"/>
        </w:rPr>
        <w:t>other food items</w:t>
      </w:r>
      <w:r w:rsidRPr="002A4DA8">
        <w:rPr>
          <w:rFonts w:ascii="Arial" w:eastAsia="Times New Roman" w:hAnsi="Arial" w:cs="Arial"/>
          <w:color w:val="0070C0"/>
          <w:sz w:val="24"/>
          <w:szCs w:val="24"/>
          <w:lang w:val="en-US" w:eastAsia="en-US"/>
        </w:rPr>
        <w:t xml:space="preserve"> </w:t>
      </w:r>
      <w:r w:rsidRPr="002A4DA8">
        <w:rPr>
          <w:rFonts w:ascii="Arial" w:eastAsia="Times New Roman" w:hAnsi="Arial" w:cs="Arial"/>
          <w:sz w:val="24"/>
          <w:szCs w:val="24"/>
          <w:lang w:val="en-US" w:eastAsia="en-US"/>
        </w:rPr>
        <w:t xml:space="preserve">amounting to </w:t>
      </w:r>
      <w:r w:rsidR="00B7311A" w:rsidRPr="002A4DA8">
        <w:rPr>
          <w:rFonts w:ascii="Arial" w:eastAsia="Times New Roman" w:hAnsi="Arial" w:cs="Arial"/>
          <w:b/>
          <w:color w:val="0070C0"/>
          <w:sz w:val="24"/>
          <w:szCs w:val="24"/>
          <w:lang w:val="en-US" w:eastAsia="en-US"/>
        </w:rPr>
        <w:t>₱</w:t>
      </w:r>
      <w:r w:rsidR="005C3DA2" w:rsidRPr="002A4DA8">
        <w:rPr>
          <w:rFonts w:ascii="Arial" w:eastAsia="Times New Roman" w:hAnsi="Arial" w:cs="Arial"/>
          <w:b/>
          <w:bCs/>
          <w:color w:val="0070C0"/>
          <w:sz w:val="24"/>
          <w:szCs w:val="24"/>
          <w:lang w:eastAsia="en-US"/>
        </w:rPr>
        <w:t xml:space="preserve">229,734,094.56 </w:t>
      </w:r>
      <w:r w:rsidRPr="002A4DA8">
        <w:rPr>
          <w:rFonts w:ascii="Arial" w:eastAsia="Times New Roman" w:hAnsi="Arial" w:cs="Arial"/>
          <w:sz w:val="24"/>
          <w:szCs w:val="24"/>
          <w:lang w:val="en-US" w:eastAsia="en-US"/>
        </w:rPr>
        <w:t xml:space="preserve">and </w:t>
      </w:r>
      <w:r w:rsidRPr="002A4DA8">
        <w:rPr>
          <w:rFonts w:ascii="Arial" w:eastAsia="Times New Roman" w:hAnsi="Arial" w:cs="Arial"/>
          <w:b/>
          <w:color w:val="0070C0"/>
          <w:sz w:val="24"/>
          <w:szCs w:val="24"/>
          <w:lang w:val="en-US" w:eastAsia="en-US"/>
        </w:rPr>
        <w:t xml:space="preserve">non-food items (FNIs) </w:t>
      </w:r>
      <w:r w:rsidRPr="002A4DA8">
        <w:rPr>
          <w:rFonts w:ascii="Arial" w:eastAsia="Times New Roman" w:hAnsi="Arial" w:cs="Arial"/>
          <w:sz w:val="24"/>
          <w:szCs w:val="24"/>
          <w:lang w:val="en-US" w:eastAsia="en-US"/>
        </w:rPr>
        <w:t xml:space="preserve">amounting to </w:t>
      </w:r>
      <w:r w:rsidRPr="002A4DA8">
        <w:rPr>
          <w:rFonts w:ascii="Arial" w:eastAsia="Times New Roman" w:hAnsi="Arial" w:cs="Arial"/>
          <w:b/>
          <w:color w:val="0070C0"/>
          <w:sz w:val="24"/>
          <w:szCs w:val="24"/>
          <w:lang w:val="en-US" w:eastAsia="en-US"/>
        </w:rPr>
        <w:t>₱</w:t>
      </w:r>
      <w:r w:rsidR="005C3DA2" w:rsidRPr="002A4DA8">
        <w:rPr>
          <w:rFonts w:ascii="Arial" w:eastAsia="Times New Roman" w:hAnsi="Arial" w:cs="Arial"/>
          <w:b/>
          <w:bCs/>
          <w:color w:val="0070C0"/>
          <w:sz w:val="24"/>
          <w:szCs w:val="24"/>
          <w:lang w:eastAsia="en-US"/>
        </w:rPr>
        <w:t xml:space="preserve">430,905,622.77 </w:t>
      </w:r>
      <w:r w:rsidRPr="002A4DA8">
        <w:rPr>
          <w:rFonts w:ascii="Arial" w:eastAsia="Times New Roman" w:hAnsi="Arial" w:cs="Arial"/>
          <w:sz w:val="24"/>
          <w:szCs w:val="24"/>
          <w:lang w:val="en-US" w:eastAsia="en-US"/>
        </w:rPr>
        <w:t>are available.</w:t>
      </w:r>
    </w:p>
    <w:p w14:paraId="294F86A5" w14:textId="77777777" w:rsidR="00B20AD1" w:rsidRPr="002A4DA8" w:rsidRDefault="00B20AD1" w:rsidP="00493027">
      <w:pPr>
        <w:pStyle w:val="ListParagraph"/>
        <w:spacing w:after="0" w:line="240" w:lineRule="auto"/>
        <w:ind w:left="284"/>
        <w:jc w:val="both"/>
        <w:rPr>
          <w:rFonts w:ascii="Arial" w:eastAsia="Arial" w:hAnsi="Arial" w:cs="Arial"/>
          <w:b/>
          <w:sz w:val="24"/>
          <w:szCs w:val="24"/>
        </w:rPr>
      </w:pPr>
    </w:p>
    <w:p w14:paraId="74BB1A64" w14:textId="77777777" w:rsidR="001050AC" w:rsidRPr="002A4DA8" w:rsidRDefault="002A7D6A" w:rsidP="00493027">
      <w:pPr>
        <w:spacing w:after="0" w:line="240" w:lineRule="auto"/>
        <w:ind w:left="360" w:right="57"/>
        <w:contextualSpacing/>
        <w:jc w:val="both"/>
        <w:rPr>
          <w:rFonts w:ascii="Arial" w:eastAsia="Arial" w:hAnsi="Arial" w:cs="Arial"/>
          <w:b/>
          <w:i/>
          <w:sz w:val="20"/>
          <w:szCs w:val="20"/>
        </w:rPr>
      </w:pPr>
      <w:r w:rsidRPr="002A4DA8">
        <w:rPr>
          <w:rFonts w:ascii="Arial" w:eastAsia="Arial" w:hAnsi="Arial" w:cs="Arial"/>
          <w:b/>
          <w:i/>
          <w:sz w:val="20"/>
          <w:szCs w:val="20"/>
        </w:rPr>
        <w:t>Table 2. Available Stockpiles and Standby Fund</w:t>
      </w:r>
      <w:r w:rsidR="001050AC" w:rsidRPr="002A4DA8">
        <w:rPr>
          <w:rFonts w:ascii="Arial" w:eastAsia="Arial" w:hAnsi="Arial" w:cs="Arial"/>
          <w:b/>
          <w:i/>
          <w:sz w:val="20"/>
          <w:szCs w:val="20"/>
        </w:rPr>
        <w:t>s</w:t>
      </w:r>
    </w:p>
    <w:tbl>
      <w:tblPr>
        <w:tblW w:w="4880" w:type="pct"/>
        <w:tblInd w:w="274" w:type="dxa"/>
        <w:tblLook w:val="04A0" w:firstRow="1" w:lastRow="0" w:firstColumn="1" w:lastColumn="0" w:noHBand="0" w:noVBand="1"/>
      </w:tblPr>
      <w:tblGrid>
        <w:gridCol w:w="1373"/>
        <w:gridCol w:w="1402"/>
        <w:gridCol w:w="1090"/>
        <w:gridCol w:w="1300"/>
        <w:gridCol w:w="1402"/>
        <w:gridCol w:w="1402"/>
        <w:gridCol w:w="1540"/>
      </w:tblGrid>
      <w:tr w:rsidR="005C3DA2" w:rsidRPr="002A4DA8" w14:paraId="692E227A" w14:textId="77777777" w:rsidTr="005C3DA2">
        <w:trPr>
          <w:trHeight w:val="20"/>
          <w:tblHeader/>
        </w:trPr>
        <w:tc>
          <w:tcPr>
            <w:tcW w:w="732"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2A302B57"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REGIONAL / FIELD OFFICE</w:t>
            </w:r>
          </w:p>
        </w:tc>
        <w:tc>
          <w:tcPr>
            <w:tcW w:w="747"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14FB74E3"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STANDBY FUNDS</w:t>
            </w:r>
          </w:p>
        </w:tc>
        <w:tc>
          <w:tcPr>
            <w:tcW w:w="1207" w:type="pct"/>
            <w:gridSpan w:val="2"/>
            <w:tcBorders>
              <w:top w:val="single" w:sz="4" w:space="0" w:color="auto"/>
              <w:left w:val="single" w:sz="4" w:space="0" w:color="auto"/>
              <w:bottom w:val="single" w:sz="4" w:space="0" w:color="auto"/>
              <w:right w:val="single" w:sz="4" w:space="0" w:color="auto"/>
            </w:tcBorders>
            <w:shd w:val="clear" w:color="000000" w:fill="B7B7B7"/>
            <w:vAlign w:val="center"/>
            <w:hideMark/>
          </w:tcPr>
          <w:p w14:paraId="0DBFD87F"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FAMILY FOOD PACKS</w:t>
            </w:r>
          </w:p>
        </w:tc>
        <w:tc>
          <w:tcPr>
            <w:tcW w:w="74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13E1442D"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OTHER FOOD ITEMS</w:t>
            </w:r>
          </w:p>
        </w:tc>
        <w:tc>
          <w:tcPr>
            <w:tcW w:w="74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4012320"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NON-FOOD RELIEF ITEMS</w:t>
            </w:r>
          </w:p>
        </w:tc>
        <w:tc>
          <w:tcPr>
            <w:tcW w:w="821"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7AAD65FA"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TOTAL STANDBY FUNDS &amp; STOCKPILE</w:t>
            </w:r>
          </w:p>
        </w:tc>
      </w:tr>
      <w:tr w:rsidR="005C3DA2" w:rsidRPr="002A4DA8" w14:paraId="6A224014" w14:textId="77777777" w:rsidTr="005C3DA2">
        <w:trPr>
          <w:trHeight w:val="20"/>
          <w:tblHeader/>
        </w:trPr>
        <w:tc>
          <w:tcPr>
            <w:tcW w:w="732" w:type="pct"/>
            <w:vMerge/>
            <w:tcBorders>
              <w:top w:val="single" w:sz="4" w:space="0" w:color="auto"/>
              <w:left w:val="single" w:sz="4" w:space="0" w:color="auto"/>
              <w:bottom w:val="single" w:sz="4" w:space="0" w:color="auto"/>
              <w:right w:val="single" w:sz="4" w:space="0" w:color="auto"/>
            </w:tcBorders>
            <w:vAlign w:val="center"/>
            <w:hideMark/>
          </w:tcPr>
          <w:p w14:paraId="29ED8980" w14:textId="77777777" w:rsidR="005C3DA2" w:rsidRPr="002A4DA8" w:rsidRDefault="005C3DA2" w:rsidP="005C3DA2">
            <w:pPr>
              <w:widowControl/>
              <w:spacing w:after="0" w:line="240" w:lineRule="auto"/>
              <w:ind w:right="57"/>
              <w:contextualSpacing/>
              <w:rPr>
                <w:rFonts w:ascii="Arial Narrow" w:eastAsia="Times New Roman" w:hAnsi="Arial Narrow" w:cs="Arial"/>
                <w:b/>
                <w:bCs/>
                <w:color w:val="000000"/>
                <w:sz w:val="18"/>
                <w:szCs w:val="18"/>
              </w:rPr>
            </w:pPr>
          </w:p>
        </w:tc>
        <w:tc>
          <w:tcPr>
            <w:tcW w:w="747" w:type="pct"/>
            <w:vMerge/>
            <w:tcBorders>
              <w:top w:val="single" w:sz="4" w:space="0" w:color="auto"/>
              <w:left w:val="single" w:sz="4" w:space="0" w:color="auto"/>
              <w:bottom w:val="single" w:sz="4" w:space="0" w:color="auto"/>
              <w:right w:val="single" w:sz="4" w:space="0" w:color="auto"/>
            </w:tcBorders>
            <w:vAlign w:val="center"/>
            <w:hideMark/>
          </w:tcPr>
          <w:p w14:paraId="18C0AB8D" w14:textId="77777777" w:rsidR="005C3DA2" w:rsidRPr="002A4DA8" w:rsidRDefault="005C3DA2" w:rsidP="005C3DA2">
            <w:pPr>
              <w:widowControl/>
              <w:spacing w:after="0" w:line="240" w:lineRule="auto"/>
              <w:ind w:right="57"/>
              <w:contextualSpacing/>
              <w:rPr>
                <w:rFonts w:ascii="Arial Narrow" w:eastAsia="Times New Roman" w:hAnsi="Arial Narrow" w:cs="Arial"/>
                <w:b/>
                <w:bCs/>
                <w:color w:val="000000"/>
                <w:sz w:val="18"/>
                <w:szCs w:val="18"/>
              </w:rPr>
            </w:pPr>
          </w:p>
        </w:tc>
        <w:tc>
          <w:tcPr>
            <w:tcW w:w="583"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281EE9B"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QUANTITY</w:t>
            </w:r>
          </w:p>
        </w:tc>
        <w:tc>
          <w:tcPr>
            <w:tcW w:w="62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DAB747E"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TOTAL COST</w:t>
            </w:r>
          </w:p>
        </w:tc>
        <w:tc>
          <w:tcPr>
            <w:tcW w:w="74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75A0EAD9"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TOTAL COST</w:t>
            </w:r>
          </w:p>
        </w:tc>
        <w:tc>
          <w:tcPr>
            <w:tcW w:w="74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95E884F"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TOTAL COST</w:t>
            </w:r>
          </w:p>
        </w:tc>
        <w:tc>
          <w:tcPr>
            <w:tcW w:w="821" w:type="pct"/>
            <w:vMerge/>
            <w:tcBorders>
              <w:top w:val="single" w:sz="4" w:space="0" w:color="auto"/>
              <w:left w:val="single" w:sz="4" w:space="0" w:color="auto"/>
              <w:bottom w:val="single" w:sz="4" w:space="0" w:color="auto"/>
              <w:right w:val="single" w:sz="4" w:space="0" w:color="auto"/>
            </w:tcBorders>
            <w:vAlign w:val="center"/>
            <w:hideMark/>
          </w:tcPr>
          <w:p w14:paraId="7AA013BD" w14:textId="77777777" w:rsidR="005C3DA2" w:rsidRPr="002A4DA8" w:rsidRDefault="005C3DA2" w:rsidP="005C3DA2">
            <w:pPr>
              <w:widowControl/>
              <w:spacing w:after="0" w:line="240" w:lineRule="auto"/>
              <w:ind w:right="57"/>
              <w:contextualSpacing/>
              <w:rPr>
                <w:rFonts w:ascii="Arial Narrow" w:eastAsia="Times New Roman" w:hAnsi="Arial Narrow" w:cs="Arial"/>
                <w:b/>
                <w:bCs/>
                <w:color w:val="000000"/>
                <w:sz w:val="18"/>
                <w:szCs w:val="18"/>
              </w:rPr>
            </w:pPr>
          </w:p>
        </w:tc>
      </w:tr>
      <w:tr w:rsidR="005C3DA2" w:rsidRPr="002A4DA8" w14:paraId="6B767B8D" w14:textId="77777777" w:rsidTr="005C3DA2">
        <w:trPr>
          <w:trHeight w:val="20"/>
        </w:trPr>
        <w:tc>
          <w:tcPr>
            <w:tcW w:w="732" w:type="pct"/>
            <w:tcBorders>
              <w:top w:val="single" w:sz="4" w:space="0" w:color="auto"/>
              <w:left w:val="single" w:sz="8" w:space="0" w:color="000000"/>
              <w:bottom w:val="single" w:sz="8" w:space="0" w:color="000000"/>
              <w:right w:val="single" w:sz="8" w:space="0" w:color="000000"/>
            </w:tcBorders>
            <w:shd w:val="clear" w:color="000000" w:fill="D9EAD3"/>
            <w:vAlign w:val="center"/>
            <w:hideMark/>
          </w:tcPr>
          <w:p w14:paraId="3F013A60" w14:textId="77777777" w:rsidR="005C3DA2" w:rsidRPr="002A4DA8" w:rsidRDefault="005C3DA2" w:rsidP="005C3DA2">
            <w:pPr>
              <w:widowControl/>
              <w:spacing w:after="0" w:line="240" w:lineRule="auto"/>
              <w:ind w:right="57"/>
              <w:contextualSpacing/>
              <w:jc w:val="center"/>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TOTAL</w:t>
            </w:r>
          </w:p>
        </w:tc>
        <w:tc>
          <w:tcPr>
            <w:tcW w:w="74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2D29391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146,839,142.62</w:t>
            </w:r>
          </w:p>
        </w:tc>
        <w:tc>
          <w:tcPr>
            <w:tcW w:w="58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217ED988" w14:textId="4B73375D" w:rsidR="005C3DA2" w:rsidRPr="002A4DA8" w:rsidRDefault="005C3DA2" w:rsidP="005C3DA2">
            <w:pPr>
              <w:widowControl/>
              <w:spacing w:after="0" w:line="240" w:lineRule="auto"/>
              <w:ind w:right="57"/>
              <w:contextualSpacing/>
              <w:jc w:val="right"/>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351,223</w:t>
            </w:r>
          </w:p>
        </w:tc>
        <w:tc>
          <w:tcPr>
            <w:tcW w:w="62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1A6BEB2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206,176,269.00</w:t>
            </w:r>
          </w:p>
        </w:tc>
        <w:tc>
          <w:tcPr>
            <w:tcW w:w="74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929329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229,734,094.56</w:t>
            </w:r>
          </w:p>
        </w:tc>
        <w:tc>
          <w:tcPr>
            <w:tcW w:w="74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C861175"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430,905,622.77</w:t>
            </w:r>
          </w:p>
        </w:tc>
        <w:tc>
          <w:tcPr>
            <w:tcW w:w="82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E58B07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b/>
                <w:bCs/>
                <w:color w:val="000000"/>
                <w:sz w:val="18"/>
                <w:szCs w:val="18"/>
              </w:rPr>
            </w:pPr>
            <w:r w:rsidRPr="002A4DA8">
              <w:rPr>
                <w:rFonts w:ascii="Arial Narrow" w:eastAsia="Times New Roman" w:hAnsi="Arial Narrow" w:cs="Arial"/>
                <w:b/>
                <w:bCs/>
                <w:color w:val="000000"/>
                <w:sz w:val="18"/>
                <w:szCs w:val="18"/>
              </w:rPr>
              <w:t>1,013,655,128.95</w:t>
            </w:r>
          </w:p>
        </w:tc>
      </w:tr>
      <w:tr w:rsidR="005C3DA2" w:rsidRPr="002A4DA8" w14:paraId="6AAF3CAA"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6EC483" w14:textId="77777777" w:rsidR="005C3DA2" w:rsidRPr="002A4DA8" w:rsidRDefault="005C3DA2" w:rsidP="005C3DA2">
            <w:pPr>
              <w:widowControl/>
              <w:spacing w:after="0" w:line="240" w:lineRule="auto"/>
              <w:ind w:right="57"/>
              <w:contextualSpacing/>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75ABD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2,874,861.3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DE6D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DA57D"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E28F18"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847BD"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4E418"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2,874,861.35</w:t>
            </w:r>
          </w:p>
        </w:tc>
      </w:tr>
      <w:tr w:rsidR="005C3DA2" w:rsidRPr="002A4DA8" w14:paraId="71104B7A"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B73EB1"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005C3DA2" w:rsidRPr="002A4DA8">
                <w:rPr>
                  <w:rFonts w:ascii="Arial Narrow" w:eastAsia="Times New Roman" w:hAnsi="Arial Narrow" w:cs="Arial"/>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CEC9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3CF9A2"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61,054</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4165BC"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7,291,469.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E8CBB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69,385,863.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DD1ED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2,445,556.5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4669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39,122,889.74</w:t>
            </w:r>
          </w:p>
        </w:tc>
      </w:tr>
      <w:tr w:rsidR="005C3DA2" w:rsidRPr="002A4DA8" w14:paraId="3CD705CB"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2C6FFF"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005C3DA2" w:rsidRPr="002A4DA8">
                <w:rPr>
                  <w:rFonts w:ascii="Arial Narrow" w:eastAsia="Times New Roman" w:hAnsi="Arial Narrow" w:cs="Arial"/>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15A0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7E14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0,934</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0A9B7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193,6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A038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8,435,799.6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657AC1"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305,8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3008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2,935,326.11</w:t>
            </w:r>
          </w:p>
        </w:tc>
      </w:tr>
      <w:tr w:rsidR="005C3DA2" w:rsidRPr="002A4DA8" w14:paraId="5338E603"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0607AD"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005C3DA2" w:rsidRPr="002A4DA8">
                <w:rPr>
                  <w:rFonts w:ascii="Arial Narrow" w:eastAsia="Times New Roman" w:hAnsi="Arial Narrow" w:cs="Arial"/>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143E7"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091,0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6B66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5,226</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0842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865,26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BAEB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010,18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B037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915,048.7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1BE28"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7,881,529.93</w:t>
            </w:r>
          </w:p>
        </w:tc>
      </w:tr>
      <w:tr w:rsidR="005C3DA2" w:rsidRPr="002A4DA8" w14:paraId="370C0FA5"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DCE6FE"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005C3DA2" w:rsidRPr="002A4DA8">
                <w:rPr>
                  <w:rFonts w:ascii="Arial Narrow" w:eastAsia="Times New Roman" w:hAnsi="Arial Narrow" w:cs="Arial"/>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6794F"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80,962.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B8C02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7,705</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FE2E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306,85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A03F7C"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503,137.5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05F3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324,172.4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41EC1D"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7,215,126.60</w:t>
            </w:r>
          </w:p>
        </w:tc>
      </w:tr>
      <w:tr w:rsidR="005C3DA2" w:rsidRPr="002A4DA8" w14:paraId="293AE9F6"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C0F133"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005C3DA2" w:rsidRPr="002A4DA8">
                <w:rPr>
                  <w:rFonts w:ascii="Arial Narrow" w:eastAsia="Times New Roman" w:hAnsi="Arial Narrow" w:cs="Arial"/>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21D9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656765"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4,065</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3C631C"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5,823,065.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B305B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226,91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EED71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5,346,409.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F054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6,396,386.29</w:t>
            </w:r>
          </w:p>
        </w:tc>
      </w:tr>
      <w:tr w:rsidR="005C3DA2" w:rsidRPr="002A4DA8" w14:paraId="4AA1BB35"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2E426E"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005C3DA2" w:rsidRPr="002A4DA8">
                <w:rPr>
                  <w:rFonts w:ascii="Arial Narrow" w:eastAsia="Times New Roman" w:hAnsi="Arial Narrow" w:cs="Arial"/>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75B6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240,44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AC91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904</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41AAE2"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263,142.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5820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6,175,032.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A5642"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6,899,680.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BE44A"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7,578,295.43</w:t>
            </w:r>
          </w:p>
        </w:tc>
      </w:tr>
      <w:tr w:rsidR="005C3DA2" w:rsidRPr="002A4DA8" w14:paraId="10FE9487"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97AF4E"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005C3DA2" w:rsidRPr="002A4DA8">
                <w:rPr>
                  <w:rFonts w:ascii="Arial Narrow" w:eastAsia="Times New Roman" w:hAnsi="Arial Narrow" w:cs="Arial"/>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D0F0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102,036.7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5D17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4,91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6180DF"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5,527,401.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99BF2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984,849.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73AB1"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339,540.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A39E5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5,953,827.33</w:t>
            </w:r>
          </w:p>
        </w:tc>
      </w:tr>
      <w:tr w:rsidR="005C3DA2" w:rsidRPr="002A4DA8" w14:paraId="5E2C968B"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94AA81"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005C3DA2" w:rsidRPr="002A4DA8">
                <w:rPr>
                  <w:rFonts w:ascii="Arial Narrow" w:eastAsia="Times New Roman" w:hAnsi="Arial Narrow" w:cs="Arial"/>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5DD7D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2DA60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3,964</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461A8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351,509.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38BCD"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1,463,521.3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C6EF25"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0,800,618.4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136B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4,735,649.00</w:t>
            </w:r>
          </w:p>
        </w:tc>
      </w:tr>
      <w:tr w:rsidR="005C3DA2" w:rsidRPr="002A4DA8" w14:paraId="59D176C5"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835C6"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005C3DA2" w:rsidRPr="002A4DA8">
                <w:rPr>
                  <w:rFonts w:ascii="Arial Narrow" w:eastAsia="Times New Roman" w:hAnsi="Arial Narrow" w:cs="Arial"/>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53E09F"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518,19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CF89F"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6,478</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AC2D5"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7,836,853.5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511B6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0,241,866.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516D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6,425,576.6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9D01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0,022,492.68</w:t>
            </w:r>
          </w:p>
        </w:tc>
      </w:tr>
      <w:tr w:rsidR="005C3DA2" w:rsidRPr="002A4DA8" w14:paraId="1AD22029"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C65109"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005C3DA2" w:rsidRPr="002A4DA8">
                <w:rPr>
                  <w:rFonts w:ascii="Arial Narrow" w:eastAsia="Times New Roman" w:hAnsi="Arial Narrow" w:cs="Arial"/>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FAE91"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8EAE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1,843</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D7C3D5"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9,445,21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809327"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0,903,991.8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A11AA"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3,298,164.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4801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6,647,366.93</w:t>
            </w:r>
          </w:p>
        </w:tc>
      </w:tr>
      <w:tr w:rsidR="005C3DA2" w:rsidRPr="002A4DA8" w14:paraId="331C600E"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2894C6"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005C3DA2" w:rsidRPr="002A4DA8">
                <w:rPr>
                  <w:rFonts w:ascii="Arial Narrow" w:eastAsia="Times New Roman" w:hAnsi="Arial Narrow" w:cs="Arial"/>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0152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98F707"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448</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98A4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6,688,331.4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BA61C"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372,903.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0367F"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3,476,678.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A77411"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6,537,913.15</w:t>
            </w:r>
          </w:p>
        </w:tc>
      </w:tr>
      <w:tr w:rsidR="005C3DA2" w:rsidRPr="002A4DA8" w14:paraId="44C29B51"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9DD58C"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005C3DA2" w:rsidRPr="002A4DA8">
                <w:rPr>
                  <w:rFonts w:ascii="Arial Narrow" w:eastAsia="Times New Roman" w:hAnsi="Arial Narrow" w:cs="Arial"/>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646B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A4D85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1,476</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0B677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1,736,419.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D9B2D"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561,534.5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86B762"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1,496,530.8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36009F"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9,794,484.62</w:t>
            </w:r>
          </w:p>
        </w:tc>
      </w:tr>
      <w:tr w:rsidR="005C3DA2" w:rsidRPr="002A4DA8" w14:paraId="09465D17"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CD5E2B"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005C3DA2" w:rsidRPr="002A4DA8">
                <w:rPr>
                  <w:rFonts w:ascii="Arial Narrow" w:eastAsia="Times New Roman" w:hAnsi="Arial Narrow" w:cs="Arial"/>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29F77"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238,55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C7E35"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6,50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12995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780,453.3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1493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7,808,223.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3909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9,122,799.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BDB14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85,950,036.05</w:t>
            </w:r>
          </w:p>
        </w:tc>
      </w:tr>
      <w:tr w:rsidR="005C3DA2" w:rsidRPr="002A4DA8" w14:paraId="3E030C2D"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6DF7AC"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005C3DA2" w:rsidRPr="002A4DA8">
                <w:rPr>
                  <w:rFonts w:ascii="Arial Narrow" w:eastAsia="Times New Roman" w:hAnsi="Arial Narrow" w:cs="Arial"/>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363CA"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D82237"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8,757</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545C3"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618,229.8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22301"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8,923,243.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B5BD0C"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7,376,062.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24D7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3,917,535.15</w:t>
            </w:r>
          </w:p>
        </w:tc>
      </w:tr>
      <w:tr w:rsidR="005C3DA2" w:rsidRPr="002A4DA8" w14:paraId="6C96E9A4"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F6DF6F"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005C3DA2" w:rsidRPr="002A4DA8">
                <w:rPr>
                  <w:rFonts w:ascii="Arial Narrow" w:eastAsia="Times New Roman" w:hAnsi="Arial Narrow" w:cs="Arial"/>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66AEF"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00,969.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122D9"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971</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2B86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7,286,748.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27F0AC"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1,674,608.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8E05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7,973,985.0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D3F625"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9,936,312.62</w:t>
            </w:r>
          </w:p>
        </w:tc>
      </w:tr>
      <w:tr w:rsidR="005C3DA2" w:rsidRPr="002A4DA8" w14:paraId="0203B06A"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8E309C"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005C3DA2" w:rsidRPr="002A4DA8">
                <w:rPr>
                  <w:rFonts w:ascii="Arial Narrow" w:eastAsia="Times New Roman" w:hAnsi="Arial Narrow" w:cs="Arial"/>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BD09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AD73A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7,271</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3A250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407,670.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C790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019,863.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CE84C"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1,504,727.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58A02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2,932,261.38</w:t>
            </w:r>
          </w:p>
        </w:tc>
      </w:tr>
      <w:tr w:rsidR="005C3DA2" w:rsidRPr="002A4DA8" w14:paraId="050F5B5B"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937C3E"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005C3DA2" w:rsidRPr="002A4DA8">
                <w:rPr>
                  <w:rFonts w:ascii="Arial Narrow" w:eastAsia="Times New Roman" w:hAnsi="Arial Narrow" w:cs="Arial"/>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123708"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002,563.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D61CF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6,00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21777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780,0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F0B3E6"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070,699.8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243B7"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924,229.7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5C9010"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2,777,492.86</w:t>
            </w:r>
          </w:p>
        </w:tc>
      </w:tr>
      <w:tr w:rsidR="005C3DA2" w:rsidRPr="002A4DA8" w14:paraId="7ACD75B7" w14:textId="77777777" w:rsidTr="005C3DA2">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30659C" w14:textId="77777777" w:rsidR="005C3DA2" w:rsidRPr="002A4DA8" w:rsidRDefault="002A4DA8" w:rsidP="005C3DA2">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005C3DA2" w:rsidRPr="002A4DA8">
                <w:rPr>
                  <w:rFonts w:ascii="Arial Narrow" w:eastAsia="Times New Roman" w:hAnsi="Arial Narrow" w:cs="Arial"/>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6EA51"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5,569,517.1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7D454"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19,717</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A98F7A"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9,973,998.9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F229EB"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3,971,859.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3ED3BE"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20,929,965.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4E02C7" w14:textId="77777777" w:rsidR="005C3DA2" w:rsidRPr="002A4DA8" w:rsidRDefault="005C3DA2" w:rsidP="005C3DA2">
            <w:pPr>
              <w:widowControl/>
              <w:spacing w:after="0" w:line="240" w:lineRule="auto"/>
              <w:ind w:right="57"/>
              <w:contextualSpacing/>
              <w:jc w:val="right"/>
              <w:rPr>
                <w:rFonts w:ascii="Arial Narrow" w:eastAsia="Times New Roman" w:hAnsi="Arial Narrow" w:cs="Arial"/>
                <w:color w:val="000000"/>
                <w:sz w:val="18"/>
                <w:szCs w:val="18"/>
              </w:rPr>
            </w:pPr>
            <w:r w:rsidRPr="002A4DA8">
              <w:rPr>
                <w:rFonts w:ascii="Arial Narrow" w:eastAsia="Times New Roman" w:hAnsi="Arial Narrow" w:cs="Arial"/>
                <w:color w:val="000000"/>
                <w:sz w:val="18"/>
                <w:szCs w:val="18"/>
              </w:rPr>
              <w:t>40,445,341.73</w:t>
            </w:r>
          </w:p>
        </w:tc>
      </w:tr>
    </w:tbl>
    <w:p w14:paraId="02A680D5" w14:textId="176B3A06" w:rsidR="006024A7" w:rsidRPr="002A4DA8" w:rsidRDefault="002A7D6A" w:rsidP="00E00E9C">
      <w:pPr>
        <w:spacing w:after="0" w:line="240" w:lineRule="auto"/>
        <w:ind w:left="284" w:right="57"/>
        <w:contextualSpacing/>
        <w:jc w:val="both"/>
        <w:rPr>
          <w:rFonts w:ascii="Arial" w:eastAsia="Times New Roman" w:hAnsi="Arial" w:cs="Arial"/>
          <w:sz w:val="24"/>
          <w:szCs w:val="24"/>
          <w:lang w:val="en-US" w:eastAsia="en-US"/>
        </w:rPr>
      </w:pPr>
      <w:r w:rsidRPr="002A4DA8">
        <w:rPr>
          <w:rFonts w:ascii="Arial" w:eastAsia="Arial" w:hAnsi="Arial" w:cs="Arial"/>
          <w:i/>
          <w:sz w:val="16"/>
          <w:szCs w:val="16"/>
        </w:rPr>
        <w:t>Note: T</w:t>
      </w:r>
      <w:r w:rsidR="00B0762A" w:rsidRPr="002A4DA8">
        <w:rPr>
          <w:rFonts w:ascii="Arial" w:eastAsia="Arial" w:hAnsi="Arial" w:cs="Arial"/>
          <w:i/>
          <w:sz w:val="16"/>
          <w:szCs w:val="16"/>
        </w:rPr>
        <w:t xml:space="preserve">he Inventory Summary is as of </w:t>
      </w:r>
      <w:r w:rsidR="005B09B3" w:rsidRPr="002A4DA8">
        <w:rPr>
          <w:rFonts w:ascii="Arial" w:eastAsia="Arial" w:hAnsi="Arial" w:cs="Arial"/>
          <w:i/>
          <w:sz w:val="16"/>
          <w:szCs w:val="16"/>
        </w:rPr>
        <w:t>2</w:t>
      </w:r>
      <w:r w:rsidR="00564A05" w:rsidRPr="002A4DA8">
        <w:rPr>
          <w:rFonts w:ascii="Arial" w:eastAsia="Arial" w:hAnsi="Arial" w:cs="Arial"/>
          <w:i/>
          <w:sz w:val="16"/>
          <w:szCs w:val="16"/>
        </w:rPr>
        <w:t>8</w:t>
      </w:r>
      <w:r w:rsidR="00646B4D" w:rsidRPr="002A4DA8">
        <w:rPr>
          <w:rFonts w:ascii="Arial" w:eastAsia="Arial" w:hAnsi="Arial" w:cs="Arial"/>
          <w:i/>
          <w:sz w:val="16"/>
          <w:szCs w:val="16"/>
        </w:rPr>
        <w:t xml:space="preserve"> September</w:t>
      </w:r>
      <w:r w:rsidR="005E18B1" w:rsidRPr="002A4DA8">
        <w:rPr>
          <w:rFonts w:ascii="Arial" w:eastAsia="Arial" w:hAnsi="Arial" w:cs="Arial"/>
          <w:i/>
          <w:sz w:val="16"/>
          <w:szCs w:val="16"/>
        </w:rPr>
        <w:t xml:space="preserve"> </w:t>
      </w:r>
      <w:r w:rsidRPr="002A4DA8">
        <w:rPr>
          <w:rFonts w:ascii="Arial" w:eastAsia="Arial" w:hAnsi="Arial" w:cs="Arial"/>
          <w:i/>
          <w:sz w:val="16"/>
          <w:szCs w:val="16"/>
        </w:rPr>
        <w:t>2021, 4PM.</w:t>
      </w:r>
      <w:r w:rsidR="00D0282E" w:rsidRPr="002A4DA8">
        <w:rPr>
          <w:rFonts w:ascii="Arial" w:eastAsia="Arial" w:hAnsi="Arial" w:cs="Arial"/>
          <w:b/>
          <w:color w:val="002060"/>
          <w:sz w:val="28"/>
          <w:szCs w:val="28"/>
        </w:rPr>
        <w:t xml:space="preserve"> </w:t>
      </w:r>
    </w:p>
    <w:p w14:paraId="502C95E6" w14:textId="1C4E4098" w:rsidR="00BD5756" w:rsidRPr="002A4DA8" w:rsidRDefault="002A7D6A" w:rsidP="00493027">
      <w:pPr>
        <w:spacing w:after="0" w:line="240" w:lineRule="auto"/>
        <w:ind w:left="6480" w:firstLine="720"/>
        <w:contextualSpacing/>
        <w:jc w:val="right"/>
        <w:rPr>
          <w:rFonts w:ascii="Arial" w:eastAsia="Arial" w:hAnsi="Arial" w:cs="Arial"/>
          <w:i/>
          <w:color w:val="0070C0"/>
          <w:sz w:val="16"/>
          <w:szCs w:val="16"/>
        </w:rPr>
      </w:pPr>
      <w:r w:rsidRPr="002A4DA8">
        <w:rPr>
          <w:rFonts w:ascii="Arial" w:eastAsia="Arial" w:hAnsi="Arial" w:cs="Arial"/>
          <w:i/>
          <w:color w:val="0070C0"/>
          <w:sz w:val="16"/>
          <w:szCs w:val="16"/>
        </w:rPr>
        <w:t>Source</w:t>
      </w:r>
      <w:r w:rsidR="0076747D" w:rsidRPr="002A4DA8">
        <w:rPr>
          <w:rFonts w:ascii="Arial" w:eastAsia="Arial" w:hAnsi="Arial" w:cs="Arial"/>
          <w:i/>
          <w:color w:val="0070C0"/>
          <w:sz w:val="16"/>
          <w:szCs w:val="16"/>
        </w:rPr>
        <w:t>s</w:t>
      </w:r>
      <w:r w:rsidRPr="002A4DA8">
        <w:rPr>
          <w:rFonts w:ascii="Arial" w:eastAsia="Arial" w:hAnsi="Arial" w:cs="Arial"/>
          <w:i/>
          <w:color w:val="0070C0"/>
          <w:sz w:val="16"/>
          <w:szCs w:val="16"/>
        </w:rPr>
        <w:t>: DRMB and NRLMB</w:t>
      </w:r>
    </w:p>
    <w:p w14:paraId="6DAEBA25" w14:textId="77777777" w:rsidR="00580161" w:rsidRPr="002A4DA8" w:rsidRDefault="00580161" w:rsidP="00493027">
      <w:pPr>
        <w:spacing w:after="0" w:line="240" w:lineRule="auto"/>
        <w:contextualSpacing/>
        <w:rPr>
          <w:rFonts w:ascii="Arial" w:eastAsia="Arial" w:hAnsi="Arial" w:cs="Arial"/>
          <w:b/>
          <w:color w:val="002060"/>
          <w:sz w:val="24"/>
          <w:szCs w:val="28"/>
        </w:rPr>
      </w:pPr>
    </w:p>
    <w:p w14:paraId="0C085A64" w14:textId="1D3AA3E8" w:rsidR="002A2C5B" w:rsidRPr="002A4DA8" w:rsidRDefault="006024A7" w:rsidP="00493027">
      <w:pPr>
        <w:spacing w:after="0" w:line="240" w:lineRule="auto"/>
        <w:contextualSpacing/>
        <w:rPr>
          <w:rFonts w:ascii="Arial" w:eastAsia="Arial" w:hAnsi="Arial" w:cs="Arial"/>
          <w:b/>
          <w:color w:val="002060"/>
          <w:sz w:val="28"/>
          <w:szCs w:val="28"/>
        </w:rPr>
      </w:pPr>
      <w:r w:rsidRPr="002A4DA8">
        <w:rPr>
          <w:rFonts w:ascii="Arial" w:eastAsia="Arial" w:hAnsi="Arial" w:cs="Arial"/>
          <w:b/>
          <w:color w:val="002060"/>
          <w:sz w:val="28"/>
          <w:szCs w:val="28"/>
        </w:rPr>
        <w:t>Situational Reports</w:t>
      </w:r>
    </w:p>
    <w:p w14:paraId="79F8F84D" w14:textId="77777777" w:rsidR="006024A7" w:rsidRPr="002A4DA8" w:rsidRDefault="006024A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A4DA8">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2A4DA8"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2A4DA8">
              <w:rPr>
                <w:rFonts w:ascii="Arial" w:eastAsia="Arial" w:hAnsi="Arial" w:cs="Arial"/>
                <w:b/>
                <w:sz w:val="20"/>
                <w:szCs w:val="20"/>
              </w:rPr>
              <w:t>SITUATIONS / ACTIONS UNDERTAKEN</w:t>
            </w:r>
          </w:p>
        </w:tc>
      </w:tr>
      <w:tr w:rsidR="002A2C5B" w:rsidRPr="002A4DA8"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E037527" w:rsidR="002A2C5B" w:rsidRPr="002A4DA8"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sz w:val="20"/>
                <w:szCs w:val="20"/>
              </w:rPr>
              <w:t>2</w:t>
            </w:r>
            <w:r w:rsidR="00564A05" w:rsidRPr="002A4DA8">
              <w:rPr>
                <w:rFonts w:ascii="Arial" w:eastAsia="Arial" w:hAnsi="Arial" w:cs="Arial"/>
                <w:sz w:val="20"/>
                <w:szCs w:val="20"/>
              </w:rPr>
              <w:t>8</w:t>
            </w:r>
            <w:r w:rsidR="00646B4D" w:rsidRPr="002A4DA8">
              <w:rPr>
                <w:rFonts w:ascii="Arial" w:eastAsia="Arial" w:hAnsi="Arial" w:cs="Arial"/>
                <w:sz w:val="20"/>
                <w:szCs w:val="20"/>
              </w:rPr>
              <w:t xml:space="preserve"> September</w:t>
            </w:r>
            <w:r w:rsidR="00E075CB" w:rsidRPr="002A4DA8">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2A4DA8"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The Disaster Response Management Bureau (DRMB) is on </w:t>
            </w:r>
            <w:r w:rsidRPr="002A4DA8">
              <w:rPr>
                <w:rFonts w:ascii="Arial" w:eastAsia="Arial" w:hAnsi="Arial" w:cs="Arial"/>
                <w:b/>
                <w:sz w:val="20"/>
                <w:szCs w:val="19"/>
              </w:rPr>
              <w:t>BLUE</w:t>
            </w:r>
            <w:r w:rsidRPr="002A4DA8">
              <w:rPr>
                <w:rFonts w:ascii="Arial" w:eastAsia="Arial" w:hAnsi="Arial" w:cs="Arial"/>
                <w:sz w:val="20"/>
                <w:szCs w:val="19"/>
              </w:rPr>
              <w:t xml:space="preserve"> alert status for COVID-19 response operations.</w:t>
            </w:r>
          </w:p>
          <w:p w14:paraId="058EDC09" w14:textId="77777777" w:rsidR="002A2C5B" w:rsidRPr="002A4DA8"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2A4DA8"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2A4DA8"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2A4DA8"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DRMB DOSD in coordination with other DRMB divisions and concerned offices is continuously facilitating the replenishment of the standby funds.</w:t>
            </w:r>
          </w:p>
        </w:tc>
      </w:tr>
    </w:tbl>
    <w:p w14:paraId="1DD4FF07" w14:textId="77777777" w:rsidR="001C5284" w:rsidRPr="002A4DA8" w:rsidRDefault="001C5284"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4460906"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A4DA8">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2A4DA8"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2A4DA8">
              <w:rPr>
                <w:rFonts w:ascii="Arial" w:eastAsia="Arial" w:hAnsi="Arial" w:cs="Arial"/>
                <w:b/>
                <w:sz w:val="20"/>
                <w:szCs w:val="20"/>
              </w:rPr>
              <w:t>SITUATIONS / ACTIONS UNDERTAKEN</w:t>
            </w:r>
          </w:p>
        </w:tc>
      </w:tr>
      <w:tr w:rsidR="008814E5" w:rsidRPr="002A4DA8"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028F94D0" w:rsidR="008814E5" w:rsidRPr="002A4DA8"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sz w:val="20"/>
                <w:szCs w:val="20"/>
              </w:rPr>
              <w:t>2</w:t>
            </w:r>
            <w:r w:rsidR="00564A05" w:rsidRPr="002A4DA8">
              <w:rPr>
                <w:rFonts w:ascii="Arial" w:eastAsia="Arial" w:hAnsi="Arial" w:cs="Arial"/>
                <w:sz w:val="20"/>
                <w:szCs w:val="20"/>
              </w:rPr>
              <w:t>8</w:t>
            </w:r>
            <w:r w:rsidRPr="002A4DA8">
              <w:rPr>
                <w:rFonts w:ascii="Arial" w:eastAsia="Arial" w:hAnsi="Arial" w:cs="Arial"/>
                <w:sz w:val="20"/>
                <w:szCs w:val="20"/>
              </w:rPr>
              <w:t xml:space="preserve"> </w:t>
            </w:r>
            <w:r w:rsidR="008814E5" w:rsidRPr="002A4DA8">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2A4DA8"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NRLMB is continuously repacking goods for possible augmentation.</w:t>
            </w:r>
          </w:p>
          <w:p w14:paraId="63FFF4EF" w14:textId="38824BCC" w:rsidR="008814E5" w:rsidRPr="002A4DA8"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NRLMB provides logistical augmentation to FOs on delivering FFPs to LGUs.</w:t>
            </w:r>
          </w:p>
        </w:tc>
      </w:tr>
    </w:tbl>
    <w:p w14:paraId="0F93FA38" w14:textId="0EDEBD79" w:rsidR="009F0CEF" w:rsidRPr="002A4DA8" w:rsidRDefault="009F0CEF" w:rsidP="00493027">
      <w:pPr>
        <w:widowControl/>
        <w:spacing w:after="0" w:line="240" w:lineRule="auto"/>
        <w:contextualSpacing/>
        <w:rPr>
          <w:rFonts w:ascii="Arial" w:eastAsia="Arial" w:hAnsi="Arial" w:cs="Arial"/>
          <w:b/>
          <w:sz w:val="24"/>
          <w:szCs w:val="24"/>
        </w:rPr>
      </w:pPr>
    </w:p>
    <w:p w14:paraId="228F212C" w14:textId="00AC8A01" w:rsidR="002A2C5B" w:rsidRPr="002A4DA8" w:rsidRDefault="002A7D6A" w:rsidP="00493027">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2A4DA8"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2A4DA8">
              <w:rPr>
                <w:rFonts w:ascii="Arial" w:eastAsia="Arial" w:hAnsi="Arial" w:cs="Arial"/>
                <w:b/>
                <w:sz w:val="20"/>
                <w:szCs w:val="20"/>
              </w:rPr>
              <w:t>SITUATIONS / ACTIONS UNDERTAKEN</w:t>
            </w:r>
          </w:p>
        </w:tc>
      </w:tr>
      <w:tr w:rsidR="008814E5" w:rsidRPr="002A4DA8"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25B1F246" w:rsidR="008814E5" w:rsidRPr="002A4DA8"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sz w:val="20"/>
                <w:szCs w:val="20"/>
              </w:rPr>
              <w:t>2</w:t>
            </w:r>
            <w:r w:rsidR="00CA60DE" w:rsidRPr="002A4DA8">
              <w:rPr>
                <w:rFonts w:ascii="Arial" w:eastAsia="Arial" w:hAnsi="Arial" w:cs="Arial"/>
                <w:sz w:val="20"/>
                <w:szCs w:val="20"/>
              </w:rPr>
              <w:t>7</w:t>
            </w:r>
            <w:r w:rsidR="008814E5" w:rsidRPr="002A4DA8">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2A4DA8"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2A4DA8"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2A4DA8" w:rsidRDefault="008814E5" w:rsidP="00493027">
                  <w:pPr>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2A4DA8" w:rsidRDefault="008814E5" w:rsidP="00493027">
                  <w:pPr>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2A4DA8" w:rsidRDefault="008814E5" w:rsidP="00493027">
                  <w:pPr>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2A4DA8" w:rsidRDefault="008814E5" w:rsidP="00493027">
                  <w:pPr>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2A4DA8" w:rsidRDefault="008814E5" w:rsidP="00493027">
                  <w:pPr>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2A4DA8" w:rsidRDefault="008814E5" w:rsidP="00493027">
                  <w:pPr>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Total</w:t>
                  </w:r>
                </w:p>
              </w:tc>
            </w:tr>
            <w:tr w:rsidR="008814E5" w:rsidRPr="002A4DA8"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42,100,000.00</w:t>
                  </w:r>
                </w:p>
              </w:tc>
            </w:tr>
            <w:tr w:rsidR="008814E5" w:rsidRPr="002A4DA8"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2A4DA8" w:rsidRDefault="008814E5" w:rsidP="00493027">
                  <w:pPr>
                    <w:pStyle w:val="NoSpacing"/>
                    <w:widowControl w:val="0"/>
                    <w:contextualSpacing/>
                    <w:jc w:val="right"/>
                    <w:rPr>
                      <w:rFonts w:ascii="Arial" w:eastAsia="Arial" w:hAnsi="Arial" w:cs="Arial"/>
                      <w:sz w:val="16"/>
                      <w:szCs w:val="16"/>
                      <w:lang w:val="en-PH"/>
                    </w:rPr>
                  </w:pPr>
                  <w:r w:rsidRPr="002A4DA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2A4DA8" w:rsidRDefault="008814E5" w:rsidP="00493027">
                  <w:pPr>
                    <w:pStyle w:val="NoSpacing"/>
                    <w:widowControl w:val="0"/>
                    <w:contextualSpacing/>
                    <w:jc w:val="right"/>
                    <w:rPr>
                      <w:rFonts w:ascii="Arial" w:eastAsia="Arial" w:hAnsi="Arial" w:cs="Arial"/>
                      <w:sz w:val="16"/>
                      <w:szCs w:val="16"/>
                      <w:lang w:val="en-PH"/>
                    </w:rPr>
                  </w:pPr>
                  <w:r w:rsidRPr="002A4DA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2A4DA8" w:rsidRDefault="008814E5" w:rsidP="00493027">
                  <w:pPr>
                    <w:pStyle w:val="NoSpacing"/>
                    <w:widowControl w:val="0"/>
                    <w:contextualSpacing/>
                    <w:jc w:val="right"/>
                    <w:rPr>
                      <w:rFonts w:ascii="Arial" w:eastAsia="Arial" w:hAnsi="Arial" w:cs="Arial"/>
                      <w:sz w:val="16"/>
                      <w:szCs w:val="16"/>
                      <w:lang w:val="en-PH"/>
                    </w:rPr>
                  </w:pPr>
                  <w:r w:rsidRPr="002A4DA8">
                    <w:rPr>
                      <w:rFonts w:ascii="Arial" w:eastAsia="Arial" w:hAnsi="Arial" w:cs="Arial"/>
                      <w:sz w:val="16"/>
                      <w:szCs w:val="16"/>
                      <w:lang w:val="en-PH"/>
                    </w:rPr>
                    <w:t>14,625,000.00</w:t>
                  </w:r>
                </w:p>
              </w:tc>
            </w:tr>
            <w:tr w:rsidR="008814E5" w:rsidRPr="002A4DA8"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36,507,500.00</w:t>
                  </w:r>
                </w:p>
              </w:tc>
            </w:tr>
            <w:tr w:rsidR="008814E5" w:rsidRPr="002A4DA8"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6,250,000.00</w:t>
                  </w:r>
                </w:p>
              </w:tc>
            </w:tr>
            <w:tr w:rsidR="008814E5" w:rsidRPr="002A4DA8"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8,392,500.00</w:t>
                  </w:r>
                </w:p>
              </w:tc>
            </w:tr>
            <w:tr w:rsidR="008814E5" w:rsidRPr="002A4DA8"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37,442,500.00</w:t>
                  </w:r>
                </w:p>
              </w:tc>
            </w:tr>
            <w:tr w:rsidR="008814E5" w:rsidRPr="002A4DA8"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1,915,000.00</w:t>
                  </w:r>
                </w:p>
              </w:tc>
            </w:tr>
            <w:tr w:rsidR="008814E5" w:rsidRPr="002A4DA8"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0,722,500.00</w:t>
                  </w:r>
                </w:p>
              </w:tc>
            </w:tr>
            <w:tr w:rsidR="008814E5" w:rsidRPr="002A4DA8"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6,500,000.00</w:t>
                  </w:r>
                </w:p>
              </w:tc>
            </w:tr>
            <w:tr w:rsidR="008814E5" w:rsidRPr="002A4DA8"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58,850,000.00</w:t>
                  </w:r>
                </w:p>
              </w:tc>
            </w:tr>
            <w:tr w:rsidR="008814E5" w:rsidRPr="002A4DA8"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2A4DA8" w:rsidRDefault="008814E5" w:rsidP="00493027">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2A4DA8" w:rsidRDefault="008814E5" w:rsidP="00493027">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7,500,000.00</w:t>
                  </w:r>
                </w:p>
              </w:tc>
            </w:tr>
            <w:tr w:rsidR="008814E5" w:rsidRPr="002A4DA8"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485,000.00</w:t>
                  </w:r>
                </w:p>
              </w:tc>
            </w:tr>
            <w:tr w:rsidR="008814E5" w:rsidRPr="002A4DA8"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2A4DA8" w:rsidRDefault="008814E5" w:rsidP="00493027">
                  <w:pPr>
                    <w:spacing w:after="0" w:line="240" w:lineRule="auto"/>
                    <w:contextualSpacing/>
                    <w:rPr>
                      <w:rFonts w:ascii="Arial" w:eastAsia="Arial" w:hAnsi="Arial" w:cs="Arial"/>
                      <w:sz w:val="16"/>
                      <w:szCs w:val="16"/>
                    </w:rPr>
                  </w:pPr>
                  <w:r w:rsidRPr="002A4DA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2A4DA8" w:rsidRDefault="008814E5" w:rsidP="00493027">
                  <w:pPr>
                    <w:spacing w:after="0" w:line="240" w:lineRule="auto"/>
                    <w:contextualSpacing/>
                    <w:jc w:val="right"/>
                    <w:rPr>
                      <w:rFonts w:ascii="Arial" w:eastAsia="Arial" w:hAnsi="Arial" w:cs="Arial"/>
                      <w:sz w:val="16"/>
                      <w:szCs w:val="16"/>
                    </w:rPr>
                  </w:pPr>
                  <w:r w:rsidRPr="002A4DA8">
                    <w:rPr>
                      <w:rFonts w:ascii="Arial" w:eastAsia="Arial" w:hAnsi="Arial" w:cs="Arial"/>
                      <w:sz w:val="16"/>
                      <w:szCs w:val="16"/>
                    </w:rPr>
                    <w:t>69,120,000.00</w:t>
                  </w:r>
                </w:p>
              </w:tc>
            </w:tr>
            <w:tr w:rsidR="008814E5" w:rsidRPr="002A4DA8"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2A4DA8" w:rsidRDefault="008814E5" w:rsidP="00493027">
                  <w:pPr>
                    <w:spacing w:after="0" w:line="240" w:lineRule="auto"/>
                    <w:contextualSpacing/>
                    <w:jc w:val="both"/>
                    <w:rPr>
                      <w:rFonts w:ascii="Arial" w:eastAsia="Arial" w:hAnsi="Arial" w:cs="Arial"/>
                      <w:b/>
                      <w:sz w:val="16"/>
                      <w:szCs w:val="16"/>
                    </w:rPr>
                  </w:pPr>
                  <w:r w:rsidRPr="002A4DA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2A4DA8" w:rsidRDefault="008814E5" w:rsidP="00493027">
                  <w:pPr>
                    <w:spacing w:after="0" w:line="240" w:lineRule="auto"/>
                    <w:contextualSpacing/>
                    <w:jc w:val="right"/>
                    <w:rPr>
                      <w:rFonts w:ascii="Arial" w:eastAsia="Arial" w:hAnsi="Arial" w:cs="Arial"/>
                      <w:b/>
                      <w:sz w:val="16"/>
                      <w:szCs w:val="16"/>
                    </w:rPr>
                  </w:pPr>
                  <w:r w:rsidRPr="002A4DA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2A4DA8" w:rsidRDefault="008814E5" w:rsidP="00493027">
                  <w:pPr>
                    <w:spacing w:after="0" w:line="240" w:lineRule="auto"/>
                    <w:contextualSpacing/>
                    <w:jc w:val="right"/>
                    <w:rPr>
                      <w:rFonts w:ascii="Arial" w:eastAsia="Arial" w:hAnsi="Arial" w:cs="Arial"/>
                      <w:b/>
                      <w:sz w:val="16"/>
                      <w:szCs w:val="16"/>
                    </w:rPr>
                  </w:pPr>
                  <w:r w:rsidRPr="002A4DA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2A4DA8" w:rsidRDefault="008814E5" w:rsidP="00493027">
                  <w:pPr>
                    <w:spacing w:after="0" w:line="240" w:lineRule="auto"/>
                    <w:contextualSpacing/>
                    <w:jc w:val="right"/>
                    <w:rPr>
                      <w:rFonts w:ascii="Arial" w:eastAsia="Arial" w:hAnsi="Arial" w:cs="Arial"/>
                      <w:b/>
                      <w:sz w:val="16"/>
                      <w:szCs w:val="16"/>
                    </w:rPr>
                  </w:pPr>
                  <w:r w:rsidRPr="002A4DA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2A4DA8" w:rsidRDefault="008814E5" w:rsidP="00493027">
                  <w:pPr>
                    <w:spacing w:after="0" w:line="240" w:lineRule="auto"/>
                    <w:contextualSpacing/>
                    <w:jc w:val="right"/>
                    <w:rPr>
                      <w:rFonts w:ascii="Arial" w:eastAsia="Arial" w:hAnsi="Arial" w:cs="Arial"/>
                      <w:b/>
                      <w:sz w:val="16"/>
                      <w:szCs w:val="16"/>
                    </w:rPr>
                  </w:pPr>
                  <w:r w:rsidRPr="002A4DA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2A4DA8" w:rsidRDefault="008814E5" w:rsidP="00493027">
                  <w:pPr>
                    <w:spacing w:after="0" w:line="240" w:lineRule="auto"/>
                    <w:contextualSpacing/>
                    <w:jc w:val="right"/>
                    <w:rPr>
                      <w:rFonts w:ascii="Arial" w:eastAsia="Arial" w:hAnsi="Arial" w:cs="Arial"/>
                      <w:b/>
                      <w:sz w:val="16"/>
                      <w:szCs w:val="16"/>
                    </w:rPr>
                  </w:pPr>
                  <w:r w:rsidRPr="002A4DA8">
                    <w:rPr>
                      <w:rFonts w:ascii="Arial" w:eastAsia="Arial" w:hAnsi="Arial" w:cs="Arial"/>
                      <w:b/>
                      <w:sz w:val="16"/>
                      <w:szCs w:val="16"/>
                    </w:rPr>
                    <w:t>365,410,000.00</w:t>
                  </w:r>
                </w:p>
              </w:tc>
            </w:tr>
          </w:tbl>
          <w:p w14:paraId="77518E70" w14:textId="77777777" w:rsidR="008814E5" w:rsidRPr="002A4DA8" w:rsidRDefault="008814E5"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2A4DA8"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2A4DA8"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2A4DA8"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2A4DA8" w:rsidRDefault="00826799" w:rsidP="00493027">
      <w:pPr>
        <w:widowControl/>
        <w:spacing w:after="0" w:line="240" w:lineRule="auto"/>
        <w:contextualSpacing/>
        <w:rPr>
          <w:rFonts w:ascii="Arial" w:eastAsia="Arial" w:hAnsi="Arial" w:cs="Arial"/>
          <w:b/>
          <w:sz w:val="24"/>
          <w:szCs w:val="24"/>
        </w:rPr>
      </w:pPr>
    </w:p>
    <w:p w14:paraId="3B8504A9" w14:textId="6462ACD1" w:rsidR="002A2C5B" w:rsidRPr="002A4DA8" w:rsidRDefault="002A7D6A" w:rsidP="00493027">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2A4DA8"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2A4DA8">
              <w:rPr>
                <w:rFonts w:ascii="Arial" w:eastAsia="Arial" w:hAnsi="Arial" w:cs="Arial"/>
                <w:b/>
                <w:sz w:val="20"/>
                <w:szCs w:val="20"/>
              </w:rPr>
              <w:t>SITUATIONS / ACTIONS UNDERTAKEN</w:t>
            </w:r>
          </w:p>
        </w:tc>
      </w:tr>
      <w:tr w:rsidR="008814E5" w:rsidRPr="002A4DA8"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1C484673" w:rsidR="008814E5" w:rsidRPr="002A4DA8" w:rsidRDefault="00DA17B3" w:rsidP="00DA17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2A4DA8">
              <w:rPr>
                <w:rFonts w:ascii="Arial" w:eastAsia="Arial" w:hAnsi="Arial" w:cs="Arial"/>
                <w:color w:val="0070C0"/>
                <w:sz w:val="20"/>
                <w:szCs w:val="20"/>
              </w:rPr>
              <w:t xml:space="preserve">28 </w:t>
            </w:r>
            <w:r w:rsidR="008814E5" w:rsidRPr="002A4DA8">
              <w:rPr>
                <w:rFonts w:ascii="Arial" w:eastAsia="Arial" w:hAnsi="Arial" w:cs="Arial"/>
                <w:color w:val="0070C0"/>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2103BA" w14:textId="0D65DA8D" w:rsidR="00DA17B3" w:rsidRPr="002A4DA8" w:rsidRDefault="009E372D" w:rsidP="00DA17B3">
            <w:pPr>
              <w:pStyle w:val="ListParagraph"/>
              <w:numPr>
                <w:ilvl w:val="0"/>
                <w:numId w:val="5"/>
              </w:numPr>
              <w:spacing w:after="0" w:line="240" w:lineRule="auto"/>
              <w:ind w:right="57"/>
              <w:jc w:val="both"/>
              <w:rPr>
                <w:rFonts w:ascii="Arial" w:eastAsia="Arial" w:hAnsi="Arial" w:cs="Arial"/>
                <w:color w:val="0070C0"/>
                <w:sz w:val="20"/>
                <w:szCs w:val="19"/>
              </w:rPr>
            </w:pPr>
            <w:r>
              <w:rPr>
                <w:rFonts w:ascii="Arial" w:eastAsia="Arial" w:hAnsi="Arial" w:cs="Arial"/>
                <w:color w:val="0070C0"/>
                <w:sz w:val="20"/>
                <w:szCs w:val="19"/>
              </w:rPr>
              <w:t xml:space="preserve">DSWD-FO CAR attended in </w:t>
            </w:r>
            <w:r w:rsidR="00DA17B3" w:rsidRPr="002A4DA8">
              <w:rPr>
                <w:rFonts w:ascii="Arial" w:eastAsia="Arial" w:hAnsi="Arial" w:cs="Arial"/>
                <w:color w:val="0070C0"/>
                <w:sz w:val="20"/>
                <w:szCs w:val="19"/>
              </w:rPr>
              <w:t xml:space="preserve">the Cordillera </w:t>
            </w:r>
            <w:r>
              <w:rPr>
                <w:rFonts w:ascii="Arial" w:eastAsia="Arial" w:hAnsi="Arial" w:cs="Arial"/>
                <w:color w:val="0070C0"/>
                <w:sz w:val="20"/>
                <w:szCs w:val="19"/>
              </w:rPr>
              <w:t>Regional Inter-Agency Task Force (</w:t>
            </w:r>
            <w:r w:rsidR="00DA17B3" w:rsidRPr="002A4DA8">
              <w:rPr>
                <w:rFonts w:ascii="Arial" w:eastAsia="Arial" w:hAnsi="Arial" w:cs="Arial"/>
                <w:color w:val="0070C0"/>
                <w:sz w:val="20"/>
                <w:szCs w:val="19"/>
              </w:rPr>
              <w:t>RIATF</w:t>
            </w:r>
            <w:r>
              <w:rPr>
                <w:rFonts w:ascii="Arial" w:eastAsia="Arial" w:hAnsi="Arial" w:cs="Arial"/>
                <w:color w:val="0070C0"/>
                <w:sz w:val="20"/>
                <w:szCs w:val="19"/>
              </w:rPr>
              <w:t>)</w:t>
            </w:r>
            <w:r w:rsidR="00DA17B3" w:rsidRPr="002A4DA8">
              <w:rPr>
                <w:rFonts w:ascii="Arial" w:eastAsia="Arial" w:hAnsi="Arial" w:cs="Arial"/>
                <w:color w:val="0070C0"/>
                <w:sz w:val="20"/>
                <w:szCs w:val="19"/>
              </w:rPr>
              <w:t xml:space="preserve"> </w:t>
            </w:r>
            <w:r w:rsidRPr="002A4DA8">
              <w:rPr>
                <w:rFonts w:ascii="Arial" w:eastAsia="Arial" w:hAnsi="Arial" w:cs="Arial"/>
                <w:color w:val="0070C0"/>
                <w:sz w:val="20"/>
                <w:szCs w:val="19"/>
              </w:rPr>
              <w:t xml:space="preserve">Coordination Meeting </w:t>
            </w:r>
            <w:r w:rsidR="00DA17B3" w:rsidRPr="002A4DA8">
              <w:rPr>
                <w:rFonts w:ascii="Arial" w:eastAsia="Arial" w:hAnsi="Arial" w:cs="Arial"/>
                <w:color w:val="0070C0"/>
                <w:sz w:val="20"/>
                <w:szCs w:val="19"/>
              </w:rPr>
              <w:t>on September 21, 2021.</w:t>
            </w:r>
          </w:p>
          <w:p w14:paraId="2A2B582B" w14:textId="1DCA18AA" w:rsidR="008814E5" w:rsidRPr="002A4DA8"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2A4DA8">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2A4DA8"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2A4DA8">
              <w:rPr>
                <w:rFonts w:ascii="Arial" w:eastAsia="Arial" w:hAnsi="Arial" w:cs="Arial"/>
                <w:sz w:val="20"/>
                <w:szCs w:val="19"/>
              </w:rPr>
              <w:t>Provision of assistance to the affected population due to granular lockdown as imposed by different LGUs.</w:t>
            </w:r>
          </w:p>
          <w:p w14:paraId="10AAA9E8" w14:textId="77777777" w:rsidR="008814E5" w:rsidRPr="002A4DA8"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2A4DA8">
              <w:rPr>
                <w:rFonts w:ascii="Arial" w:eastAsia="Arial" w:hAnsi="Arial" w:cs="Arial"/>
                <w:sz w:val="20"/>
                <w:szCs w:val="19"/>
              </w:rPr>
              <w:t>On-going prepositioning of Food and Non-food Items to the provinces.</w:t>
            </w:r>
          </w:p>
          <w:p w14:paraId="7E44E60B" w14:textId="77777777" w:rsidR="008814E5" w:rsidRPr="002A4DA8"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2A4DA8">
              <w:rPr>
                <w:rFonts w:ascii="Arial" w:eastAsia="Arial" w:hAnsi="Arial" w:cs="Arial"/>
                <w:sz w:val="20"/>
                <w:szCs w:val="19"/>
              </w:rPr>
              <w:t>DSWD-FOCAR is continuously processing the documents and release of assistance for LSIs and Returning Overseas Filipinos (ROFs).</w:t>
            </w:r>
          </w:p>
          <w:p w14:paraId="39BA65C9" w14:textId="5EB6A454" w:rsidR="008814E5" w:rsidRPr="002A4DA8" w:rsidRDefault="008814E5" w:rsidP="00CB1AA8">
            <w:pPr>
              <w:pStyle w:val="ListParagraph"/>
              <w:numPr>
                <w:ilvl w:val="0"/>
                <w:numId w:val="5"/>
              </w:numPr>
              <w:spacing w:after="0" w:line="240" w:lineRule="auto"/>
              <w:ind w:right="57"/>
              <w:jc w:val="both"/>
              <w:rPr>
                <w:rFonts w:ascii="Arial" w:eastAsia="Arial" w:hAnsi="Arial" w:cs="Arial"/>
                <w:sz w:val="20"/>
                <w:szCs w:val="19"/>
              </w:rPr>
            </w:pPr>
            <w:r w:rsidRPr="002A4DA8">
              <w:rPr>
                <w:rFonts w:ascii="Arial" w:eastAsia="Arial" w:hAnsi="Arial" w:cs="Arial"/>
                <w:sz w:val="20"/>
                <w:szCs w:val="19"/>
              </w:rPr>
              <w:t>DSWD-FO CAR is in close coordination with DRMB and NRLMB for disaster operation concerns such as technical assistance, guidance, and facilitation of logistical needs.</w:t>
            </w:r>
          </w:p>
          <w:p w14:paraId="6884178B" w14:textId="77777777" w:rsidR="001C5284" w:rsidRPr="002A4DA8" w:rsidRDefault="001C5284" w:rsidP="00493027">
            <w:pPr>
              <w:pStyle w:val="ListParagraph"/>
              <w:spacing w:after="0" w:line="240" w:lineRule="auto"/>
              <w:ind w:left="360" w:right="57"/>
              <w:jc w:val="both"/>
              <w:rPr>
                <w:rFonts w:ascii="Arial" w:eastAsia="Arial" w:hAnsi="Arial" w:cs="Arial"/>
                <w:sz w:val="20"/>
                <w:szCs w:val="19"/>
              </w:rPr>
            </w:pPr>
          </w:p>
          <w:p w14:paraId="3EDFB446"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2A4DA8" w14:paraId="551A6F99" w14:textId="77777777" w:rsidTr="00232D2E">
              <w:tc>
                <w:tcPr>
                  <w:tcW w:w="1370" w:type="pct"/>
                  <w:shd w:val="clear" w:color="auto" w:fill="D9D9D9" w:themeFill="background1" w:themeFillShade="D9"/>
                  <w:vAlign w:val="center"/>
                </w:tcPr>
                <w:p w14:paraId="2713BC9F" w14:textId="77777777" w:rsidR="008814E5" w:rsidRPr="002A4DA8" w:rsidRDefault="008814E5" w:rsidP="00493027">
                  <w:pPr>
                    <w:widowControl/>
                    <w:spacing w:after="0" w:line="240" w:lineRule="auto"/>
                    <w:ind w:right="57"/>
                    <w:contextualSpacing/>
                    <w:jc w:val="both"/>
                    <w:rPr>
                      <w:rFonts w:ascii="Arial" w:eastAsia="Arial" w:hAnsi="Arial" w:cs="Arial"/>
                      <w:b/>
                      <w:sz w:val="16"/>
                      <w:szCs w:val="16"/>
                    </w:rPr>
                  </w:pPr>
                  <w:r w:rsidRPr="002A4DA8">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2A4DA8" w:rsidRDefault="008814E5" w:rsidP="00493027">
                  <w:pPr>
                    <w:widowControl/>
                    <w:spacing w:after="0" w:line="240" w:lineRule="auto"/>
                    <w:ind w:right="57"/>
                    <w:contextualSpacing/>
                    <w:jc w:val="both"/>
                    <w:rPr>
                      <w:rFonts w:ascii="Arial" w:eastAsia="Arial" w:hAnsi="Arial" w:cs="Arial"/>
                      <w:b/>
                      <w:sz w:val="16"/>
                      <w:szCs w:val="16"/>
                    </w:rPr>
                  </w:pPr>
                  <w:r w:rsidRPr="002A4DA8">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2A4DA8" w:rsidRDefault="008814E5" w:rsidP="00493027">
                  <w:pPr>
                    <w:widowControl/>
                    <w:spacing w:after="0" w:line="240" w:lineRule="auto"/>
                    <w:ind w:right="57"/>
                    <w:contextualSpacing/>
                    <w:jc w:val="center"/>
                    <w:rPr>
                      <w:rFonts w:ascii="Arial" w:eastAsia="Arial" w:hAnsi="Arial" w:cs="Arial"/>
                      <w:b/>
                      <w:sz w:val="16"/>
                      <w:szCs w:val="16"/>
                    </w:rPr>
                  </w:pPr>
                  <w:r w:rsidRPr="002A4DA8">
                    <w:rPr>
                      <w:rFonts w:ascii="Arial" w:eastAsia="Arial" w:hAnsi="Arial" w:cs="Arial"/>
                      <w:b/>
                      <w:sz w:val="16"/>
                      <w:szCs w:val="16"/>
                    </w:rPr>
                    <w:t>TOTAL AMOUNT PAID (PhP)</w:t>
                  </w:r>
                </w:p>
              </w:tc>
            </w:tr>
            <w:tr w:rsidR="008814E5" w:rsidRPr="002A4DA8" w14:paraId="6D3DB432" w14:textId="77777777" w:rsidTr="00232D2E">
              <w:tc>
                <w:tcPr>
                  <w:tcW w:w="5000" w:type="pct"/>
                  <w:gridSpan w:val="3"/>
                  <w:shd w:val="clear" w:color="auto" w:fill="EAF1DD" w:themeFill="accent3" w:themeFillTint="33"/>
                  <w:vAlign w:val="center"/>
                </w:tcPr>
                <w:p w14:paraId="723819AB" w14:textId="77777777" w:rsidR="008814E5" w:rsidRPr="002A4DA8" w:rsidRDefault="008814E5" w:rsidP="00493027">
                  <w:pPr>
                    <w:widowControl/>
                    <w:spacing w:after="0" w:line="240" w:lineRule="auto"/>
                    <w:ind w:right="57"/>
                    <w:contextualSpacing/>
                    <w:jc w:val="both"/>
                    <w:rPr>
                      <w:rFonts w:ascii="Arial" w:eastAsia="Arial" w:hAnsi="Arial" w:cs="Arial"/>
                      <w:b/>
                      <w:sz w:val="16"/>
                      <w:szCs w:val="16"/>
                    </w:rPr>
                  </w:pPr>
                  <w:r w:rsidRPr="002A4DA8">
                    <w:rPr>
                      <w:rFonts w:ascii="Arial" w:eastAsia="Arial" w:hAnsi="Arial" w:cs="Arial"/>
                      <w:b/>
                      <w:sz w:val="16"/>
                      <w:szCs w:val="16"/>
                    </w:rPr>
                    <w:t>FIRST TRANCHE</w:t>
                  </w:r>
                </w:p>
              </w:tc>
            </w:tr>
            <w:tr w:rsidR="008814E5" w:rsidRPr="002A4DA8" w14:paraId="4A6667B0" w14:textId="77777777" w:rsidTr="00232D2E">
              <w:tc>
                <w:tcPr>
                  <w:tcW w:w="1370" w:type="pct"/>
                </w:tcPr>
                <w:p w14:paraId="7336E4C3" w14:textId="77777777" w:rsidR="008814E5" w:rsidRPr="002A4DA8" w:rsidRDefault="008814E5" w:rsidP="00493027">
                  <w:pPr>
                    <w:widowControl/>
                    <w:spacing w:after="0" w:line="240" w:lineRule="auto"/>
                    <w:ind w:right="57"/>
                    <w:contextualSpacing/>
                    <w:jc w:val="both"/>
                    <w:rPr>
                      <w:rFonts w:ascii="Arial" w:eastAsia="Arial" w:hAnsi="Arial" w:cs="Arial"/>
                      <w:bCs/>
                      <w:sz w:val="16"/>
                      <w:szCs w:val="16"/>
                    </w:rPr>
                  </w:pPr>
                  <w:r w:rsidRPr="002A4DA8">
                    <w:rPr>
                      <w:rFonts w:ascii="Arial" w:eastAsia="Arial" w:hAnsi="Arial" w:cs="Arial"/>
                      <w:bCs/>
                      <w:sz w:val="16"/>
                      <w:szCs w:val="16"/>
                    </w:rPr>
                    <w:t>Non-4Ps</w:t>
                  </w:r>
                </w:p>
              </w:tc>
              <w:tc>
                <w:tcPr>
                  <w:tcW w:w="1920" w:type="pct"/>
                </w:tcPr>
                <w:p w14:paraId="1BF2FDC2" w14:textId="77777777" w:rsidR="008814E5" w:rsidRPr="002A4DA8" w:rsidRDefault="008814E5" w:rsidP="00493027">
                  <w:pPr>
                    <w:widowControl/>
                    <w:spacing w:after="0" w:line="240" w:lineRule="auto"/>
                    <w:ind w:right="57"/>
                    <w:contextualSpacing/>
                    <w:jc w:val="center"/>
                    <w:rPr>
                      <w:rFonts w:ascii="Arial" w:eastAsia="Arial" w:hAnsi="Arial" w:cs="Arial"/>
                      <w:bCs/>
                      <w:sz w:val="16"/>
                      <w:szCs w:val="16"/>
                    </w:rPr>
                  </w:pPr>
                  <w:r w:rsidRPr="002A4DA8">
                    <w:rPr>
                      <w:rFonts w:ascii="Arial" w:eastAsia="Arial" w:hAnsi="Arial" w:cs="Arial"/>
                      <w:bCs/>
                      <w:sz w:val="16"/>
                      <w:szCs w:val="16"/>
                    </w:rPr>
                    <w:t>345,309</w:t>
                  </w:r>
                </w:p>
              </w:tc>
              <w:tc>
                <w:tcPr>
                  <w:tcW w:w="1710" w:type="pct"/>
                </w:tcPr>
                <w:p w14:paraId="53FDCB20" w14:textId="77777777" w:rsidR="008814E5" w:rsidRPr="002A4DA8" w:rsidRDefault="008814E5" w:rsidP="00493027">
                  <w:pPr>
                    <w:widowControl/>
                    <w:spacing w:after="0" w:line="240" w:lineRule="auto"/>
                    <w:ind w:right="57"/>
                    <w:contextualSpacing/>
                    <w:jc w:val="right"/>
                    <w:rPr>
                      <w:rFonts w:ascii="Arial" w:eastAsia="Arial" w:hAnsi="Arial" w:cs="Arial"/>
                      <w:bCs/>
                      <w:sz w:val="16"/>
                      <w:szCs w:val="16"/>
                    </w:rPr>
                  </w:pPr>
                  <w:r w:rsidRPr="002A4DA8">
                    <w:rPr>
                      <w:rFonts w:ascii="Arial" w:eastAsia="Arial" w:hAnsi="Arial" w:cs="Arial"/>
                      <w:bCs/>
                      <w:sz w:val="16"/>
                      <w:szCs w:val="16"/>
                    </w:rPr>
                    <w:t>1,895,361,350.00</w:t>
                  </w:r>
                </w:p>
              </w:tc>
            </w:tr>
            <w:tr w:rsidR="008814E5" w:rsidRPr="002A4DA8" w14:paraId="1FBC61B8" w14:textId="77777777" w:rsidTr="00232D2E">
              <w:tc>
                <w:tcPr>
                  <w:tcW w:w="1370" w:type="pct"/>
                </w:tcPr>
                <w:p w14:paraId="55A49557" w14:textId="77777777" w:rsidR="008814E5" w:rsidRPr="002A4DA8" w:rsidRDefault="008814E5" w:rsidP="00493027">
                  <w:pPr>
                    <w:widowControl/>
                    <w:spacing w:after="0" w:line="240" w:lineRule="auto"/>
                    <w:ind w:right="57"/>
                    <w:contextualSpacing/>
                    <w:jc w:val="both"/>
                    <w:rPr>
                      <w:rFonts w:ascii="Arial" w:eastAsia="Arial" w:hAnsi="Arial" w:cs="Arial"/>
                      <w:bCs/>
                      <w:sz w:val="16"/>
                      <w:szCs w:val="16"/>
                    </w:rPr>
                  </w:pPr>
                  <w:r w:rsidRPr="002A4DA8">
                    <w:rPr>
                      <w:rFonts w:ascii="Arial" w:eastAsia="Arial" w:hAnsi="Arial" w:cs="Arial"/>
                      <w:bCs/>
                      <w:sz w:val="16"/>
                      <w:szCs w:val="16"/>
                    </w:rPr>
                    <w:t>4Ps</w:t>
                  </w:r>
                </w:p>
              </w:tc>
              <w:tc>
                <w:tcPr>
                  <w:tcW w:w="1920" w:type="pct"/>
                </w:tcPr>
                <w:p w14:paraId="2602129C" w14:textId="77777777" w:rsidR="008814E5" w:rsidRPr="002A4DA8" w:rsidRDefault="008814E5" w:rsidP="00493027">
                  <w:pPr>
                    <w:widowControl/>
                    <w:spacing w:after="0" w:line="240" w:lineRule="auto"/>
                    <w:ind w:right="57"/>
                    <w:contextualSpacing/>
                    <w:jc w:val="center"/>
                    <w:rPr>
                      <w:rFonts w:ascii="Arial" w:eastAsia="Arial" w:hAnsi="Arial" w:cs="Arial"/>
                      <w:bCs/>
                      <w:sz w:val="16"/>
                      <w:szCs w:val="16"/>
                    </w:rPr>
                  </w:pPr>
                  <w:r w:rsidRPr="002A4DA8">
                    <w:rPr>
                      <w:rFonts w:ascii="Arial" w:eastAsia="Arial" w:hAnsi="Arial" w:cs="Arial"/>
                      <w:bCs/>
                      <w:sz w:val="16"/>
                      <w:szCs w:val="16"/>
                    </w:rPr>
                    <w:t>73,009</w:t>
                  </w:r>
                </w:p>
              </w:tc>
              <w:tc>
                <w:tcPr>
                  <w:tcW w:w="1710" w:type="pct"/>
                </w:tcPr>
                <w:p w14:paraId="3890A2A5" w14:textId="77777777" w:rsidR="008814E5" w:rsidRPr="002A4DA8" w:rsidRDefault="008814E5" w:rsidP="00493027">
                  <w:pPr>
                    <w:widowControl/>
                    <w:spacing w:after="0" w:line="240" w:lineRule="auto"/>
                    <w:ind w:right="57"/>
                    <w:contextualSpacing/>
                    <w:jc w:val="right"/>
                    <w:rPr>
                      <w:rFonts w:ascii="Arial" w:eastAsia="Arial" w:hAnsi="Arial" w:cs="Arial"/>
                      <w:bCs/>
                      <w:sz w:val="16"/>
                      <w:szCs w:val="16"/>
                    </w:rPr>
                  </w:pPr>
                  <w:r w:rsidRPr="002A4DA8">
                    <w:rPr>
                      <w:rFonts w:ascii="Arial" w:eastAsia="Arial" w:hAnsi="Arial" w:cs="Arial"/>
                      <w:bCs/>
                      <w:sz w:val="16"/>
                      <w:szCs w:val="16"/>
                    </w:rPr>
                    <w:t>302,987,350.00</w:t>
                  </w:r>
                </w:p>
              </w:tc>
            </w:tr>
            <w:tr w:rsidR="008814E5" w:rsidRPr="002A4DA8" w14:paraId="53C2CE82" w14:textId="77777777" w:rsidTr="00232D2E">
              <w:tc>
                <w:tcPr>
                  <w:tcW w:w="5000" w:type="pct"/>
                  <w:gridSpan w:val="3"/>
                  <w:shd w:val="clear" w:color="auto" w:fill="EAF1DD" w:themeFill="accent3" w:themeFillTint="33"/>
                  <w:vAlign w:val="center"/>
                </w:tcPr>
                <w:p w14:paraId="18FD9827" w14:textId="77777777" w:rsidR="008814E5" w:rsidRPr="002A4DA8" w:rsidRDefault="008814E5" w:rsidP="00493027">
                  <w:pPr>
                    <w:widowControl/>
                    <w:spacing w:after="0" w:line="240" w:lineRule="auto"/>
                    <w:ind w:right="57"/>
                    <w:contextualSpacing/>
                    <w:jc w:val="both"/>
                    <w:rPr>
                      <w:rFonts w:ascii="Arial" w:eastAsia="Arial" w:hAnsi="Arial" w:cs="Arial"/>
                      <w:b/>
                      <w:sz w:val="16"/>
                      <w:szCs w:val="16"/>
                    </w:rPr>
                  </w:pPr>
                  <w:r w:rsidRPr="002A4DA8">
                    <w:rPr>
                      <w:rFonts w:ascii="Arial" w:eastAsia="Arial" w:hAnsi="Arial" w:cs="Arial"/>
                      <w:b/>
                      <w:sz w:val="16"/>
                      <w:szCs w:val="16"/>
                    </w:rPr>
                    <w:lastRenderedPageBreak/>
                    <w:t>SECOND TRANCHE</w:t>
                  </w:r>
                </w:p>
              </w:tc>
            </w:tr>
            <w:tr w:rsidR="008814E5" w:rsidRPr="002A4DA8" w14:paraId="5F4D27A6" w14:textId="77777777" w:rsidTr="00232D2E">
              <w:tc>
                <w:tcPr>
                  <w:tcW w:w="1370" w:type="pct"/>
                </w:tcPr>
                <w:p w14:paraId="73792FDC" w14:textId="77777777" w:rsidR="008814E5" w:rsidRPr="002A4DA8" w:rsidRDefault="008814E5" w:rsidP="00493027">
                  <w:pPr>
                    <w:widowControl/>
                    <w:spacing w:after="0" w:line="240" w:lineRule="auto"/>
                    <w:ind w:right="57"/>
                    <w:contextualSpacing/>
                    <w:jc w:val="both"/>
                    <w:rPr>
                      <w:rFonts w:ascii="Arial" w:eastAsia="Arial" w:hAnsi="Arial" w:cs="Arial"/>
                      <w:bCs/>
                      <w:sz w:val="16"/>
                      <w:szCs w:val="16"/>
                    </w:rPr>
                  </w:pPr>
                  <w:r w:rsidRPr="002A4DA8">
                    <w:rPr>
                      <w:rFonts w:ascii="Arial" w:eastAsia="Arial" w:hAnsi="Arial" w:cs="Arial"/>
                      <w:bCs/>
                      <w:sz w:val="16"/>
                      <w:szCs w:val="16"/>
                    </w:rPr>
                    <w:t>Non-4Ps</w:t>
                  </w:r>
                </w:p>
              </w:tc>
              <w:tc>
                <w:tcPr>
                  <w:tcW w:w="1920" w:type="pct"/>
                </w:tcPr>
                <w:p w14:paraId="0B2DF493" w14:textId="77777777" w:rsidR="008814E5" w:rsidRPr="002A4DA8" w:rsidRDefault="008814E5" w:rsidP="00493027">
                  <w:pPr>
                    <w:widowControl/>
                    <w:spacing w:after="0" w:line="240" w:lineRule="auto"/>
                    <w:ind w:right="57"/>
                    <w:contextualSpacing/>
                    <w:jc w:val="center"/>
                    <w:rPr>
                      <w:rFonts w:ascii="Arial" w:eastAsia="Arial" w:hAnsi="Arial" w:cs="Arial"/>
                      <w:bCs/>
                      <w:sz w:val="16"/>
                      <w:szCs w:val="16"/>
                    </w:rPr>
                  </w:pPr>
                  <w:r w:rsidRPr="002A4DA8">
                    <w:rPr>
                      <w:rFonts w:ascii="Arial" w:eastAsia="Arial" w:hAnsi="Arial" w:cs="Arial"/>
                      <w:bCs/>
                      <w:sz w:val="16"/>
                      <w:szCs w:val="16"/>
                    </w:rPr>
                    <w:t>96,944</w:t>
                  </w:r>
                </w:p>
              </w:tc>
              <w:tc>
                <w:tcPr>
                  <w:tcW w:w="1710" w:type="pct"/>
                </w:tcPr>
                <w:p w14:paraId="7D0C635F" w14:textId="77777777" w:rsidR="008814E5" w:rsidRPr="002A4DA8" w:rsidRDefault="008814E5" w:rsidP="00493027">
                  <w:pPr>
                    <w:widowControl/>
                    <w:spacing w:after="0" w:line="240" w:lineRule="auto"/>
                    <w:ind w:right="57"/>
                    <w:contextualSpacing/>
                    <w:jc w:val="right"/>
                    <w:rPr>
                      <w:rFonts w:ascii="Arial" w:eastAsia="Arial" w:hAnsi="Arial" w:cs="Arial"/>
                      <w:bCs/>
                      <w:sz w:val="16"/>
                      <w:szCs w:val="16"/>
                    </w:rPr>
                  </w:pPr>
                  <w:r w:rsidRPr="002A4DA8">
                    <w:rPr>
                      <w:rFonts w:ascii="Arial" w:eastAsia="Arial" w:hAnsi="Arial" w:cs="Arial"/>
                      <w:bCs/>
                      <w:sz w:val="16"/>
                      <w:szCs w:val="16"/>
                    </w:rPr>
                    <w:t>533,192,000.00</w:t>
                  </w:r>
                </w:p>
              </w:tc>
            </w:tr>
            <w:tr w:rsidR="008814E5" w:rsidRPr="002A4DA8" w14:paraId="53FB562C" w14:textId="77777777" w:rsidTr="00232D2E">
              <w:tc>
                <w:tcPr>
                  <w:tcW w:w="1370" w:type="pct"/>
                </w:tcPr>
                <w:p w14:paraId="2DF6FA20" w14:textId="77777777" w:rsidR="008814E5" w:rsidRPr="002A4DA8" w:rsidRDefault="008814E5" w:rsidP="00493027">
                  <w:pPr>
                    <w:widowControl/>
                    <w:spacing w:after="0" w:line="240" w:lineRule="auto"/>
                    <w:ind w:right="57"/>
                    <w:contextualSpacing/>
                    <w:jc w:val="both"/>
                    <w:rPr>
                      <w:rFonts w:ascii="Arial" w:eastAsia="Arial" w:hAnsi="Arial" w:cs="Arial"/>
                      <w:bCs/>
                      <w:sz w:val="16"/>
                      <w:szCs w:val="16"/>
                    </w:rPr>
                  </w:pPr>
                  <w:r w:rsidRPr="002A4DA8">
                    <w:rPr>
                      <w:rFonts w:ascii="Arial" w:eastAsia="Arial" w:hAnsi="Arial" w:cs="Arial"/>
                      <w:bCs/>
                      <w:sz w:val="16"/>
                      <w:szCs w:val="16"/>
                    </w:rPr>
                    <w:t>4Ps</w:t>
                  </w:r>
                </w:p>
              </w:tc>
              <w:tc>
                <w:tcPr>
                  <w:tcW w:w="1920" w:type="pct"/>
                </w:tcPr>
                <w:p w14:paraId="76E669E6" w14:textId="77777777" w:rsidR="008814E5" w:rsidRPr="002A4DA8" w:rsidRDefault="008814E5" w:rsidP="00493027">
                  <w:pPr>
                    <w:widowControl/>
                    <w:spacing w:after="0" w:line="240" w:lineRule="auto"/>
                    <w:ind w:right="57"/>
                    <w:contextualSpacing/>
                    <w:jc w:val="center"/>
                    <w:rPr>
                      <w:rFonts w:ascii="Arial" w:eastAsia="Arial" w:hAnsi="Arial" w:cs="Arial"/>
                      <w:bCs/>
                      <w:sz w:val="16"/>
                      <w:szCs w:val="16"/>
                    </w:rPr>
                  </w:pPr>
                  <w:r w:rsidRPr="002A4DA8">
                    <w:rPr>
                      <w:rFonts w:ascii="Arial" w:eastAsia="Arial" w:hAnsi="Arial" w:cs="Arial"/>
                      <w:bCs/>
                      <w:sz w:val="16"/>
                      <w:szCs w:val="16"/>
                    </w:rPr>
                    <w:t>13,597</w:t>
                  </w:r>
                </w:p>
              </w:tc>
              <w:tc>
                <w:tcPr>
                  <w:tcW w:w="1710" w:type="pct"/>
                </w:tcPr>
                <w:p w14:paraId="00799951" w14:textId="77777777" w:rsidR="008814E5" w:rsidRPr="002A4DA8" w:rsidRDefault="008814E5" w:rsidP="00493027">
                  <w:pPr>
                    <w:widowControl/>
                    <w:spacing w:after="0" w:line="240" w:lineRule="auto"/>
                    <w:ind w:right="57"/>
                    <w:contextualSpacing/>
                    <w:jc w:val="right"/>
                    <w:rPr>
                      <w:rFonts w:ascii="Arial" w:eastAsia="Arial" w:hAnsi="Arial" w:cs="Arial"/>
                      <w:bCs/>
                      <w:sz w:val="16"/>
                      <w:szCs w:val="16"/>
                    </w:rPr>
                  </w:pPr>
                  <w:r w:rsidRPr="002A4DA8">
                    <w:rPr>
                      <w:rFonts w:ascii="Arial" w:eastAsia="Arial" w:hAnsi="Arial" w:cs="Arial"/>
                      <w:bCs/>
                      <w:sz w:val="16"/>
                      <w:szCs w:val="16"/>
                    </w:rPr>
                    <w:t>56,427,550.00</w:t>
                  </w:r>
                </w:p>
              </w:tc>
            </w:tr>
          </w:tbl>
          <w:p w14:paraId="74BE8C2C" w14:textId="6C25B418" w:rsidR="008814E5" w:rsidRPr="002A4DA8"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CAR responds to grievances relative to SAP and relief assistance.</w:t>
            </w:r>
          </w:p>
        </w:tc>
      </w:tr>
    </w:tbl>
    <w:p w14:paraId="5D748636" w14:textId="77777777" w:rsidR="00DA17B3" w:rsidRPr="002A4DA8" w:rsidRDefault="00DA17B3" w:rsidP="00493027">
      <w:pPr>
        <w:widowControl/>
        <w:spacing w:after="0" w:line="240" w:lineRule="auto"/>
        <w:contextualSpacing/>
        <w:rPr>
          <w:rFonts w:ascii="Arial" w:eastAsia="Arial" w:hAnsi="Arial" w:cs="Arial"/>
          <w:b/>
          <w:sz w:val="24"/>
          <w:szCs w:val="24"/>
        </w:rPr>
      </w:pPr>
    </w:p>
    <w:p w14:paraId="4E792646" w14:textId="240135AA" w:rsidR="002A2C5B" w:rsidRPr="002A4DA8" w:rsidRDefault="002A7D6A" w:rsidP="00493027">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2A4DA8"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2A4DA8">
              <w:rPr>
                <w:rFonts w:ascii="Arial" w:eastAsia="Arial" w:hAnsi="Arial" w:cs="Arial"/>
                <w:b/>
                <w:sz w:val="20"/>
                <w:szCs w:val="20"/>
              </w:rPr>
              <w:t>SITUATIONS / ACTIONS UNDERTAKEN</w:t>
            </w:r>
          </w:p>
        </w:tc>
      </w:tr>
      <w:tr w:rsidR="008814E5" w:rsidRPr="002A4DA8"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483D0353" w:rsidR="008814E5" w:rsidRPr="002A4DA8" w:rsidRDefault="008039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sz w:val="20"/>
                <w:szCs w:val="20"/>
              </w:rPr>
              <w:t>2</w:t>
            </w:r>
            <w:r w:rsidR="00FA4B77" w:rsidRPr="002A4DA8">
              <w:rPr>
                <w:rFonts w:ascii="Arial" w:eastAsia="Arial" w:hAnsi="Arial" w:cs="Arial"/>
                <w:sz w:val="20"/>
                <w:szCs w:val="20"/>
              </w:rPr>
              <w:t>7</w:t>
            </w:r>
            <w:r w:rsidR="00E23749" w:rsidRPr="002A4DA8">
              <w:rPr>
                <w:rFonts w:ascii="Arial" w:eastAsia="Arial" w:hAnsi="Arial" w:cs="Arial"/>
                <w:sz w:val="20"/>
                <w:szCs w:val="20"/>
              </w:rPr>
              <w:t xml:space="preserve"> </w:t>
            </w:r>
            <w:r w:rsidR="008814E5" w:rsidRPr="002A4DA8">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74EC2C18"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A total of </w:t>
            </w:r>
            <w:r w:rsidR="00EF7C2C" w:rsidRPr="002A4DA8">
              <w:rPr>
                <w:rFonts w:ascii="Arial" w:eastAsia="Arial" w:hAnsi="Arial" w:cs="Arial"/>
                <w:b/>
                <w:bCs/>
                <w:sz w:val="20"/>
                <w:szCs w:val="19"/>
              </w:rPr>
              <w:t>3</w:t>
            </w:r>
            <w:r w:rsidR="00FA4B77" w:rsidRPr="002A4DA8">
              <w:rPr>
                <w:rFonts w:ascii="Arial" w:eastAsia="Arial" w:hAnsi="Arial" w:cs="Arial"/>
                <w:b/>
                <w:bCs/>
                <w:sz w:val="20"/>
                <w:szCs w:val="19"/>
              </w:rPr>
              <w:t>6</w:t>
            </w:r>
            <w:r w:rsidRPr="002A4DA8">
              <w:rPr>
                <w:rFonts w:ascii="Arial" w:eastAsia="Arial" w:hAnsi="Arial" w:cs="Arial"/>
                <w:b/>
                <w:bCs/>
                <w:sz w:val="20"/>
                <w:szCs w:val="19"/>
              </w:rPr>
              <w:t xml:space="preserve"> personnel</w:t>
            </w:r>
            <w:r w:rsidRPr="002A4DA8">
              <w:rPr>
                <w:rFonts w:ascii="Arial" w:eastAsia="Arial" w:hAnsi="Arial" w:cs="Arial"/>
                <w:sz w:val="20"/>
                <w:szCs w:val="19"/>
              </w:rPr>
              <w:t xml:space="preserve"> </w:t>
            </w:r>
            <w:r w:rsidR="00465D25" w:rsidRPr="002A4DA8">
              <w:rPr>
                <w:rFonts w:ascii="Arial" w:eastAsia="Arial" w:hAnsi="Arial" w:cs="Arial"/>
                <w:sz w:val="20"/>
                <w:szCs w:val="19"/>
              </w:rPr>
              <w:t>are</w:t>
            </w:r>
            <w:r w:rsidRPr="002A4DA8">
              <w:rPr>
                <w:rFonts w:ascii="Arial" w:eastAsia="Arial" w:hAnsi="Arial" w:cs="Arial"/>
                <w:sz w:val="20"/>
                <w:szCs w:val="19"/>
              </w:rPr>
              <w:t xml:space="preserve"> on duty/deployed region-wide to conduct response operation and to monitor and execute SAP implementation in the Region.</w:t>
            </w:r>
          </w:p>
          <w:p w14:paraId="6745B335" w14:textId="77777777"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2A4DA8" w:rsidRDefault="008814E5" w:rsidP="00493027">
            <w:pPr>
              <w:spacing w:after="0" w:line="240" w:lineRule="auto"/>
              <w:contextualSpacing/>
              <w:jc w:val="both"/>
              <w:rPr>
                <w:rFonts w:ascii="Arial" w:eastAsia="Arial" w:hAnsi="Arial" w:cs="Arial"/>
                <w:sz w:val="20"/>
                <w:szCs w:val="19"/>
              </w:rPr>
            </w:pPr>
          </w:p>
          <w:p w14:paraId="21753F50" w14:textId="77777777" w:rsidR="008814E5" w:rsidRPr="002A4DA8" w:rsidRDefault="008814E5" w:rsidP="00493027">
            <w:pPr>
              <w:spacing w:after="0" w:line="240" w:lineRule="auto"/>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p w14:paraId="2A0AA5F9" w14:textId="77777777"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A total of </w:t>
            </w:r>
            <w:r w:rsidRPr="002A4DA8">
              <w:rPr>
                <w:rFonts w:ascii="Arial" w:eastAsia="Arial" w:hAnsi="Arial" w:cs="Arial"/>
                <w:b/>
                <w:sz w:val="20"/>
                <w:szCs w:val="19"/>
              </w:rPr>
              <w:t>₱</w:t>
            </w:r>
            <w:r w:rsidRPr="002A4DA8">
              <w:rPr>
                <w:rFonts w:ascii="Arial" w:eastAsia="Arial" w:hAnsi="Arial" w:cs="Arial"/>
                <w:b/>
                <w:sz w:val="20"/>
                <w:szCs w:val="19"/>
                <w:lang w:val="en-US"/>
              </w:rPr>
              <w:t xml:space="preserve">4,269,230,500.00 </w:t>
            </w:r>
            <w:r w:rsidRPr="002A4DA8">
              <w:rPr>
                <w:rFonts w:ascii="Arial" w:eastAsia="Arial" w:hAnsi="Arial" w:cs="Arial"/>
                <w:sz w:val="20"/>
                <w:szCs w:val="19"/>
              </w:rPr>
              <w:t xml:space="preserve">was paid to </w:t>
            </w:r>
            <w:r w:rsidRPr="002A4DA8">
              <w:rPr>
                <w:rFonts w:ascii="Arial" w:eastAsia="Arial" w:hAnsi="Arial" w:cs="Arial"/>
                <w:b/>
                <w:bCs/>
                <w:sz w:val="20"/>
                <w:szCs w:val="19"/>
                <w:lang w:val="en-US"/>
              </w:rPr>
              <w:t>776,211 beneficiaries</w:t>
            </w:r>
            <w:r w:rsidRPr="002A4DA8">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A total of </w:t>
            </w:r>
            <w:r w:rsidRPr="002A4DA8">
              <w:rPr>
                <w:rFonts w:ascii="Arial" w:eastAsia="Arial" w:hAnsi="Arial" w:cs="Arial"/>
                <w:b/>
                <w:sz w:val="20"/>
                <w:szCs w:val="19"/>
              </w:rPr>
              <w:t>12,121 Non-Pantawid Pamilya beneficiaries</w:t>
            </w:r>
            <w:r w:rsidRPr="002A4DA8">
              <w:rPr>
                <w:rFonts w:ascii="Arial" w:eastAsia="Arial" w:hAnsi="Arial" w:cs="Arial"/>
                <w:sz w:val="20"/>
                <w:szCs w:val="19"/>
              </w:rPr>
              <w:t xml:space="preserve"> in Pangasinan were paid amounting to </w:t>
            </w:r>
            <w:r w:rsidRPr="002A4DA8">
              <w:rPr>
                <w:rFonts w:ascii="Arial" w:eastAsia="Arial" w:hAnsi="Arial" w:cs="Arial"/>
                <w:b/>
                <w:sz w:val="20"/>
                <w:szCs w:val="19"/>
              </w:rPr>
              <w:t xml:space="preserve">₱70,020,500.00 </w:t>
            </w:r>
            <w:r w:rsidRPr="002A4DA8">
              <w:rPr>
                <w:rFonts w:ascii="Arial" w:eastAsia="Arial" w:hAnsi="Arial" w:cs="Arial"/>
                <w:sz w:val="20"/>
                <w:szCs w:val="19"/>
              </w:rPr>
              <w:t>for the reprocessed refund from the Financial Service Providers (FSPs) of Bayanihan SAP 2.</w:t>
            </w:r>
          </w:p>
          <w:p w14:paraId="64AF0754" w14:textId="77777777"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A total amount of </w:t>
            </w:r>
            <w:r w:rsidRPr="002A4DA8">
              <w:rPr>
                <w:rFonts w:ascii="Arial" w:eastAsia="Arial" w:hAnsi="Arial" w:cs="Arial"/>
                <w:b/>
                <w:bCs/>
                <w:sz w:val="20"/>
                <w:szCs w:val="19"/>
              </w:rPr>
              <w:t>₱513,724,350.00</w:t>
            </w:r>
            <w:r w:rsidRPr="002A4DA8">
              <w:rPr>
                <w:rFonts w:ascii="Arial" w:eastAsia="Arial" w:hAnsi="Arial" w:cs="Arial"/>
                <w:sz w:val="20"/>
                <w:szCs w:val="19"/>
              </w:rPr>
              <w:t xml:space="preserve"> were paid through direct payout and cash cards to </w:t>
            </w:r>
            <w:r w:rsidRPr="002A4DA8">
              <w:rPr>
                <w:rFonts w:ascii="Arial" w:eastAsia="Arial" w:hAnsi="Arial" w:cs="Arial"/>
                <w:b/>
                <w:bCs/>
                <w:sz w:val="20"/>
                <w:szCs w:val="19"/>
              </w:rPr>
              <w:t>123,789</w:t>
            </w:r>
            <w:r w:rsidRPr="002A4DA8">
              <w:rPr>
                <w:rFonts w:ascii="Arial" w:eastAsia="Arial" w:hAnsi="Arial" w:cs="Arial"/>
                <w:sz w:val="20"/>
                <w:szCs w:val="19"/>
              </w:rPr>
              <w:t xml:space="preserve"> </w:t>
            </w:r>
            <w:r w:rsidRPr="002A4DA8">
              <w:rPr>
                <w:rFonts w:ascii="Arial" w:eastAsia="Arial" w:hAnsi="Arial" w:cs="Arial"/>
                <w:b/>
                <w:sz w:val="20"/>
                <w:szCs w:val="19"/>
              </w:rPr>
              <w:t>4Ps beneficiaries</w:t>
            </w:r>
            <w:r w:rsidRPr="002A4DA8">
              <w:rPr>
                <w:rFonts w:ascii="Arial" w:eastAsia="Arial" w:hAnsi="Arial" w:cs="Arial"/>
                <w:sz w:val="20"/>
                <w:szCs w:val="19"/>
              </w:rPr>
              <w:t xml:space="preserve"> while a total amount of </w:t>
            </w:r>
            <w:r w:rsidRPr="002A4DA8">
              <w:rPr>
                <w:rFonts w:ascii="Arial" w:eastAsia="Arial" w:hAnsi="Arial" w:cs="Arial"/>
                <w:b/>
                <w:sz w:val="20"/>
                <w:szCs w:val="19"/>
              </w:rPr>
              <w:t>₱</w:t>
            </w:r>
            <w:r w:rsidRPr="002A4DA8">
              <w:rPr>
                <w:rFonts w:ascii="Arial" w:eastAsia="Arial" w:hAnsi="Arial" w:cs="Arial"/>
                <w:b/>
                <w:sz w:val="20"/>
                <w:szCs w:val="19"/>
                <w:lang w:val="en-US"/>
              </w:rPr>
              <w:t xml:space="preserve">2,259,823,500.00 </w:t>
            </w:r>
            <w:r w:rsidRPr="002A4DA8">
              <w:rPr>
                <w:rFonts w:ascii="Arial" w:eastAsia="Arial" w:hAnsi="Arial" w:cs="Arial"/>
                <w:sz w:val="20"/>
                <w:szCs w:val="19"/>
              </w:rPr>
              <w:t xml:space="preserve">were paid through financial service providers (FSPs) to </w:t>
            </w:r>
            <w:r w:rsidRPr="002A4DA8">
              <w:rPr>
                <w:rFonts w:ascii="Arial" w:eastAsia="Arial" w:hAnsi="Arial" w:cs="Arial"/>
                <w:b/>
                <w:sz w:val="20"/>
                <w:szCs w:val="19"/>
                <w:lang w:val="en-US"/>
              </w:rPr>
              <w:t xml:space="preserve">410,877 </w:t>
            </w:r>
            <w:r w:rsidRPr="002A4DA8">
              <w:rPr>
                <w:rFonts w:ascii="Arial" w:eastAsia="Arial" w:hAnsi="Arial" w:cs="Arial"/>
                <w:b/>
                <w:sz w:val="20"/>
                <w:szCs w:val="19"/>
              </w:rPr>
              <w:t>non-4Ps beneficiaries</w:t>
            </w:r>
            <w:r w:rsidRPr="002A4DA8">
              <w:rPr>
                <w:rFonts w:ascii="Arial" w:eastAsia="Arial" w:hAnsi="Arial" w:cs="Arial"/>
                <w:sz w:val="20"/>
                <w:szCs w:val="19"/>
              </w:rPr>
              <w:t xml:space="preserve"> in Pangasinan for the second tranche implementation.</w:t>
            </w:r>
          </w:p>
          <w:p w14:paraId="29B8FF41" w14:textId="77777777"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A total amount of</w:t>
            </w:r>
            <w:r w:rsidRPr="002A4DA8">
              <w:rPr>
                <w:rFonts w:ascii="Arial" w:eastAsia="Arial" w:hAnsi="Arial" w:cs="Arial"/>
                <w:b/>
                <w:sz w:val="20"/>
                <w:szCs w:val="19"/>
              </w:rPr>
              <w:t xml:space="preserve"> ₱262,333,500.00 </w:t>
            </w:r>
            <w:r w:rsidRPr="002A4DA8">
              <w:rPr>
                <w:rFonts w:ascii="Arial" w:eastAsia="Arial" w:hAnsi="Arial" w:cs="Arial"/>
                <w:sz w:val="20"/>
                <w:szCs w:val="19"/>
              </w:rPr>
              <w:t xml:space="preserve">was paid to </w:t>
            </w:r>
            <w:r w:rsidRPr="002A4DA8">
              <w:rPr>
                <w:rFonts w:ascii="Arial" w:eastAsia="Arial" w:hAnsi="Arial" w:cs="Arial"/>
                <w:b/>
                <w:sz w:val="20"/>
                <w:szCs w:val="19"/>
              </w:rPr>
              <w:t>47,697 waitlisted beneficiaries</w:t>
            </w:r>
            <w:r w:rsidRPr="002A4DA8">
              <w:rPr>
                <w:rFonts w:ascii="Arial" w:eastAsia="Arial" w:hAnsi="Arial" w:cs="Arial"/>
                <w:sz w:val="20"/>
                <w:szCs w:val="19"/>
              </w:rPr>
              <w:t xml:space="preserve"> in the Region.</w:t>
            </w:r>
          </w:p>
          <w:p w14:paraId="39251D02" w14:textId="77777777"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A total amount of </w:t>
            </w:r>
            <w:r w:rsidRPr="002A4DA8">
              <w:rPr>
                <w:rFonts w:ascii="Arial" w:eastAsia="Arial" w:hAnsi="Arial" w:cs="Arial"/>
                <w:b/>
                <w:sz w:val="20"/>
                <w:szCs w:val="19"/>
              </w:rPr>
              <w:t>₱</w:t>
            </w:r>
            <w:r w:rsidRPr="002A4DA8">
              <w:rPr>
                <w:rFonts w:ascii="Arial" w:eastAsia="Arial" w:hAnsi="Arial" w:cs="Arial"/>
                <w:b/>
                <w:sz w:val="20"/>
                <w:szCs w:val="19"/>
                <w:lang w:val="en-US"/>
              </w:rPr>
              <w:t xml:space="preserve">15,130,500.00 </w:t>
            </w:r>
            <w:r w:rsidRPr="002A4DA8">
              <w:rPr>
                <w:rFonts w:ascii="Arial" w:eastAsia="Arial" w:hAnsi="Arial" w:cs="Arial"/>
                <w:sz w:val="20"/>
                <w:szCs w:val="19"/>
              </w:rPr>
              <w:t xml:space="preserve">was paid to </w:t>
            </w:r>
            <w:r w:rsidRPr="002A4DA8">
              <w:rPr>
                <w:rFonts w:ascii="Arial" w:eastAsia="Arial" w:hAnsi="Arial" w:cs="Arial"/>
                <w:b/>
                <w:sz w:val="20"/>
                <w:szCs w:val="19"/>
              </w:rPr>
              <w:t xml:space="preserve">1,887 </w:t>
            </w:r>
            <w:r w:rsidRPr="002A4DA8">
              <w:rPr>
                <w:rFonts w:ascii="Arial" w:eastAsia="Arial" w:hAnsi="Arial" w:cs="Arial"/>
                <w:b/>
                <w:bCs/>
                <w:sz w:val="20"/>
                <w:szCs w:val="19"/>
              </w:rPr>
              <w:t>TNVS/PUV drivers</w:t>
            </w:r>
            <w:r w:rsidRPr="002A4DA8">
              <w:rPr>
                <w:rFonts w:ascii="Arial" w:eastAsia="Arial" w:hAnsi="Arial" w:cs="Arial"/>
                <w:sz w:val="20"/>
                <w:szCs w:val="19"/>
              </w:rPr>
              <w:t xml:space="preserve"> in the Region.</w:t>
            </w:r>
          </w:p>
          <w:p w14:paraId="5FD698A3" w14:textId="77777777" w:rsidR="008814E5" w:rsidRPr="002A4DA8" w:rsidRDefault="008814E5" w:rsidP="00493027">
            <w:pPr>
              <w:pStyle w:val="ListParagraph"/>
              <w:numPr>
                <w:ilvl w:val="0"/>
                <w:numId w:val="6"/>
              </w:numPr>
              <w:spacing w:after="0" w:line="240" w:lineRule="auto"/>
              <w:jc w:val="both"/>
              <w:rPr>
                <w:rFonts w:ascii="Arial" w:eastAsia="Arial" w:hAnsi="Arial" w:cs="Arial"/>
                <w:sz w:val="20"/>
                <w:szCs w:val="19"/>
              </w:rPr>
            </w:pPr>
            <w:r w:rsidRPr="002A4DA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2A4DA8"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425886D" w14:textId="77777777" w:rsidR="00480785" w:rsidRPr="002A4DA8" w:rsidRDefault="00480785" w:rsidP="00493027">
      <w:pPr>
        <w:widowControl/>
        <w:spacing w:after="0" w:line="240" w:lineRule="auto"/>
        <w:ind w:right="57"/>
        <w:contextualSpacing/>
        <w:rPr>
          <w:rFonts w:ascii="Arial" w:eastAsia="Arial" w:hAnsi="Arial" w:cs="Arial"/>
          <w:b/>
          <w:sz w:val="24"/>
          <w:szCs w:val="24"/>
        </w:rPr>
      </w:pPr>
    </w:p>
    <w:p w14:paraId="1C39BD46" w14:textId="275C1F32" w:rsidR="002A2C5B" w:rsidRPr="002A4DA8" w:rsidRDefault="00837AEC" w:rsidP="00493027">
      <w:pPr>
        <w:widowControl/>
        <w:spacing w:after="0" w:line="240" w:lineRule="auto"/>
        <w:ind w:right="57"/>
        <w:contextualSpacing/>
        <w:rPr>
          <w:rFonts w:ascii="Arial" w:eastAsia="Arial" w:hAnsi="Arial" w:cs="Arial"/>
          <w:b/>
          <w:sz w:val="24"/>
          <w:szCs w:val="24"/>
        </w:rPr>
      </w:pPr>
      <w:r w:rsidRPr="002A4DA8">
        <w:rPr>
          <w:rFonts w:ascii="Arial" w:eastAsia="Arial" w:hAnsi="Arial" w:cs="Arial"/>
          <w:b/>
          <w:sz w:val="24"/>
          <w:szCs w:val="24"/>
        </w:rPr>
        <w:t>D</w:t>
      </w:r>
      <w:r w:rsidR="002A7D6A" w:rsidRPr="002A4DA8">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2A4DA8"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2A4DA8">
              <w:rPr>
                <w:rFonts w:ascii="Arial" w:eastAsia="Arial" w:hAnsi="Arial" w:cs="Arial"/>
                <w:b/>
                <w:sz w:val="20"/>
                <w:szCs w:val="20"/>
              </w:rPr>
              <w:t>SITUATIONS / ACTIONS UNDERTAKEN</w:t>
            </w:r>
          </w:p>
        </w:tc>
      </w:tr>
      <w:tr w:rsidR="008814E5" w:rsidRPr="002A4DA8"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B1CAB6E" w:rsidR="008814E5" w:rsidRPr="002A4DA8" w:rsidRDefault="00A0576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2A4DA8">
              <w:rPr>
                <w:rFonts w:ascii="Arial" w:eastAsia="Arial" w:hAnsi="Arial" w:cs="Arial"/>
                <w:sz w:val="20"/>
                <w:szCs w:val="20"/>
              </w:rPr>
              <w:t>22</w:t>
            </w:r>
            <w:r w:rsidR="00A533B4" w:rsidRPr="002A4DA8">
              <w:rPr>
                <w:rFonts w:ascii="Arial" w:eastAsia="Arial" w:hAnsi="Arial" w:cs="Arial"/>
                <w:sz w:val="20"/>
                <w:szCs w:val="20"/>
              </w:rPr>
              <w:t xml:space="preserve"> </w:t>
            </w:r>
            <w:r w:rsidR="008814E5" w:rsidRPr="002A4DA8">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FAEFC1E" w:rsidR="008814E5" w:rsidRPr="002A4DA8"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2A4DA8">
              <w:rPr>
                <w:rFonts w:ascii="Arial" w:eastAsia="Arial" w:hAnsi="Arial" w:cs="Arial"/>
                <w:sz w:val="20"/>
                <w:szCs w:val="19"/>
                <w:lang w:bidi="en-US"/>
              </w:rPr>
              <w:t xml:space="preserve">DSWD-FO II continuously provides augmentation support through Assistance to Individuals in Crisis Situation (AICS). A total of </w:t>
            </w:r>
            <w:r w:rsidR="00A05763" w:rsidRPr="002A4DA8">
              <w:rPr>
                <w:rFonts w:ascii="Arial" w:eastAsia="Arial" w:hAnsi="Arial" w:cs="Arial"/>
                <w:b/>
                <w:sz w:val="20"/>
                <w:szCs w:val="19"/>
                <w:lang w:bidi="en-US"/>
              </w:rPr>
              <w:t xml:space="preserve">349,939 </w:t>
            </w:r>
            <w:r w:rsidRPr="002A4DA8">
              <w:rPr>
                <w:rFonts w:ascii="Arial" w:eastAsia="Arial" w:hAnsi="Arial" w:cs="Arial"/>
                <w:b/>
                <w:sz w:val="20"/>
                <w:szCs w:val="19"/>
                <w:lang w:bidi="en-US"/>
              </w:rPr>
              <w:t>clients</w:t>
            </w:r>
            <w:r w:rsidRPr="002A4DA8">
              <w:rPr>
                <w:rFonts w:ascii="Arial" w:eastAsia="Arial" w:hAnsi="Arial" w:cs="Arial"/>
                <w:sz w:val="20"/>
                <w:szCs w:val="19"/>
                <w:lang w:bidi="en-US"/>
              </w:rPr>
              <w:t xml:space="preserve"> were served and provided with assistance amounting to </w:t>
            </w:r>
            <w:r w:rsidR="00A05763" w:rsidRPr="002A4DA8">
              <w:rPr>
                <w:rFonts w:ascii="Arial" w:eastAsia="Arial" w:hAnsi="Arial" w:cs="Arial"/>
                <w:b/>
                <w:sz w:val="20"/>
                <w:szCs w:val="19"/>
                <w:lang w:bidi="en-US"/>
              </w:rPr>
              <w:t xml:space="preserve">₱1,118,608,566.38 </w:t>
            </w:r>
            <w:r w:rsidRPr="002A4DA8">
              <w:rPr>
                <w:rFonts w:ascii="Arial" w:eastAsia="Arial" w:hAnsi="Arial" w:cs="Arial"/>
                <w:sz w:val="20"/>
                <w:szCs w:val="19"/>
                <w:lang w:bidi="en-US"/>
              </w:rPr>
              <w:t>through medical assistance, burial assistance, food assistance, and other AICS services.</w:t>
            </w:r>
          </w:p>
          <w:p w14:paraId="74E92DF0" w14:textId="77777777" w:rsidR="008814E5" w:rsidRPr="002A4DA8"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2A4DA8">
              <w:rPr>
                <w:rFonts w:ascii="Arial" w:eastAsia="Arial" w:hAnsi="Arial" w:cs="Arial"/>
                <w:sz w:val="20"/>
                <w:szCs w:val="19"/>
                <w:lang w:bidi="en-US"/>
              </w:rPr>
              <w:t xml:space="preserve">DSWD-FO II facilitated the </w:t>
            </w:r>
            <w:r w:rsidRPr="002A4DA8">
              <w:rPr>
                <w:rFonts w:ascii="Arial" w:eastAsia="Arial" w:hAnsi="Arial" w:cs="Arial"/>
                <w:b/>
                <w:sz w:val="20"/>
                <w:szCs w:val="19"/>
                <w:lang w:bidi="en-US"/>
              </w:rPr>
              <w:t>LAG Payout</w:t>
            </w:r>
            <w:r w:rsidRPr="002A4DA8">
              <w:rPr>
                <w:rFonts w:ascii="Arial" w:eastAsia="Arial" w:hAnsi="Arial" w:cs="Arial"/>
                <w:sz w:val="20"/>
                <w:szCs w:val="19"/>
                <w:lang w:bidi="en-US"/>
              </w:rPr>
              <w:t xml:space="preserve"> and at present, an aggregate amount of </w:t>
            </w:r>
            <w:r w:rsidRPr="002A4DA8">
              <w:rPr>
                <w:rFonts w:ascii="Arial" w:eastAsia="Arial" w:hAnsi="Arial" w:cs="Arial"/>
                <w:b/>
                <w:sz w:val="20"/>
                <w:szCs w:val="19"/>
                <w:lang w:bidi="en-US"/>
              </w:rPr>
              <w:t xml:space="preserve">₱82,767,590 </w:t>
            </w:r>
            <w:r w:rsidRPr="002A4DA8">
              <w:rPr>
                <w:rFonts w:ascii="Arial" w:eastAsia="Arial" w:hAnsi="Arial" w:cs="Arial"/>
                <w:sz w:val="20"/>
                <w:szCs w:val="19"/>
                <w:lang w:bidi="en-US"/>
              </w:rPr>
              <w:t xml:space="preserve">from the DSWD LAG Funds and </w:t>
            </w:r>
            <w:r w:rsidRPr="002A4DA8">
              <w:rPr>
                <w:rFonts w:ascii="Arial" w:eastAsia="Arial" w:hAnsi="Arial" w:cs="Arial"/>
                <w:b/>
                <w:sz w:val="20"/>
                <w:szCs w:val="19"/>
                <w:lang w:bidi="en-US"/>
              </w:rPr>
              <w:t xml:space="preserve">₱65,622,550 </w:t>
            </w:r>
            <w:r w:rsidRPr="002A4DA8">
              <w:rPr>
                <w:rFonts w:ascii="Arial" w:eastAsia="Arial" w:hAnsi="Arial" w:cs="Arial"/>
                <w:sz w:val="20"/>
                <w:szCs w:val="19"/>
                <w:lang w:bidi="en-US"/>
              </w:rPr>
              <w:t xml:space="preserve">from the For Later Release (FLR) Fund of Office of the President was disbursed to </w:t>
            </w:r>
            <w:r w:rsidRPr="002A4DA8">
              <w:rPr>
                <w:rFonts w:ascii="Arial" w:eastAsia="Arial" w:hAnsi="Arial" w:cs="Arial"/>
                <w:b/>
                <w:sz w:val="20"/>
                <w:szCs w:val="19"/>
                <w:lang w:bidi="en-US"/>
              </w:rPr>
              <w:t xml:space="preserve">9,045 </w:t>
            </w:r>
            <w:r w:rsidRPr="002A4DA8">
              <w:rPr>
                <w:rFonts w:ascii="Arial" w:eastAsia="Arial" w:hAnsi="Arial" w:cs="Arial"/>
                <w:sz w:val="20"/>
                <w:szCs w:val="19"/>
                <w:lang w:bidi="en-US"/>
              </w:rPr>
              <w:t>beneficiaries.</w:t>
            </w:r>
          </w:p>
          <w:p w14:paraId="30944B5F" w14:textId="77777777" w:rsidR="008814E5" w:rsidRPr="002A4DA8"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2A4DA8">
              <w:rPr>
                <w:rFonts w:ascii="Arial" w:eastAsia="Arial" w:hAnsi="Arial" w:cs="Arial"/>
                <w:sz w:val="20"/>
                <w:szCs w:val="19"/>
                <w:lang w:bidi="en-US"/>
              </w:rPr>
              <w:t>DSWD-FO II ensures provision of augmentation support to LGUs, stakeholders and partners.</w:t>
            </w:r>
          </w:p>
          <w:p w14:paraId="441C46AA" w14:textId="77777777" w:rsidR="008814E5" w:rsidRPr="002A4DA8" w:rsidRDefault="008814E5" w:rsidP="00493027">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2A4DA8"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p w14:paraId="3D53EFF8" w14:textId="77777777" w:rsidR="008814E5" w:rsidRPr="002A4DA8"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2A4DA8">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2A4DA8"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lang w:bidi="en-US"/>
              </w:rPr>
              <w:t xml:space="preserve">DSWD-FO II conducted payout to </w:t>
            </w:r>
            <w:r w:rsidRPr="002A4DA8">
              <w:rPr>
                <w:rFonts w:ascii="Arial" w:eastAsia="Arial" w:hAnsi="Arial" w:cs="Arial"/>
                <w:b/>
                <w:sz w:val="20"/>
                <w:szCs w:val="19"/>
                <w:lang w:bidi="en-US"/>
              </w:rPr>
              <w:t>19,554 beneficiaries</w:t>
            </w:r>
            <w:r w:rsidRPr="002A4DA8">
              <w:rPr>
                <w:rFonts w:ascii="Arial" w:eastAsia="Arial" w:hAnsi="Arial" w:cs="Arial"/>
                <w:sz w:val="20"/>
                <w:szCs w:val="19"/>
                <w:lang w:bidi="en-US"/>
              </w:rPr>
              <w:t xml:space="preserve"> of the Bayanihan 2 with a total amount of</w:t>
            </w:r>
            <w:r w:rsidRPr="002A4DA8">
              <w:rPr>
                <w:rFonts w:ascii="Arial" w:hAnsi="Arial" w:cs="Arial"/>
              </w:rPr>
              <w:t xml:space="preserve"> </w:t>
            </w:r>
            <w:r w:rsidRPr="002A4DA8">
              <w:rPr>
                <w:rFonts w:ascii="Arial" w:eastAsia="Arial" w:hAnsi="Arial" w:cs="Arial"/>
                <w:b/>
                <w:bCs/>
                <w:sz w:val="20"/>
                <w:szCs w:val="19"/>
                <w:lang w:bidi="en-US"/>
              </w:rPr>
              <w:t>₱104,720,000.00.</w:t>
            </w:r>
          </w:p>
        </w:tc>
      </w:tr>
    </w:tbl>
    <w:p w14:paraId="46DBBF81" w14:textId="77777777" w:rsidR="00A438CF" w:rsidRPr="002A4DA8" w:rsidRDefault="00A438CF" w:rsidP="00493027">
      <w:pPr>
        <w:widowControl/>
        <w:spacing w:after="0" w:line="240" w:lineRule="auto"/>
        <w:ind w:right="57"/>
        <w:contextualSpacing/>
        <w:rPr>
          <w:rFonts w:ascii="Arial" w:eastAsia="Arial" w:hAnsi="Arial" w:cs="Arial"/>
          <w:b/>
          <w:sz w:val="24"/>
          <w:szCs w:val="24"/>
        </w:rPr>
      </w:pPr>
    </w:p>
    <w:p w14:paraId="2D259E6F" w14:textId="737E1440" w:rsidR="002A2C5B" w:rsidRPr="002A4DA8" w:rsidRDefault="002A7D6A" w:rsidP="00493027">
      <w:pPr>
        <w:widowControl/>
        <w:spacing w:after="0" w:line="240" w:lineRule="auto"/>
        <w:ind w:right="57"/>
        <w:contextualSpacing/>
        <w:rPr>
          <w:rFonts w:ascii="Arial" w:eastAsia="Arial" w:hAnsi="Arial" w:cs="Arial"/>
          <w:b/>
          <w:sz w:val="24"/>
          <w:szCs w:val="24"/>
        </w:rPr>
      </w:pPr>
      <w:r w:rsidRPr="002A4DA8">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2A4DA8"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lastRenderedPageBreak/>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2A4DA8">
              <w:rPr>
                <w:rFonts w:ascii="Arial" w:eastAsia="Arial" w:hAnsi="Arial" w:cs="Arial"/>
                <w:b/>
                <w:sz w:val="20"/>
                <w:szCs w:val="19"/>
              </w:rPr>
              <w:t>SITUATIONS / ACTIONS UNDERTAKEN</w:t>
            </w:r>
          </w:p>
        </w:tc>
      </w:tr>
      <w:tr w:rsidR="002A2C5B" w:rsidRPr="002A4DA8"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A4DA8"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Provision of 132,890 Family Food Packs to 109 LGUs, 1 NGA and 5 NGOs in the Region III amounting to ₱61,741,894.33</w:t>
            </w:r>
          </w:p>
          <w:p w14:paraId="4E35B911" w14:textId="77777777" w:rsidR="002A2C5B" w:rsidRPr="002A4DA8"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Provision of Non-Food Items to 7 LGUs and 2 NGA amounting to ₱10,515,470.00.</w:t>
            </w:r>
          </w:p>
          <w:p w14:paraId="7E09977D" w14:textId="77777777" w:rsidR="002A2C5B" w:rsidRPr="002A4DA8"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III has served </w:t>
            </w:r>
            <w:r w:rsidRPr="002A4DA8">
              <w:rPr>
                <w:rFonts w:ascii="Arial" w:eastAsia="Arial" w:hAnsi="Arial" w:cs="Arial"/>
                <w:b/>
                <w:sz w:val="20"/>
                <w:szCs w:val="19"/>
              </w:rPr>
              <w:t>51,885 walk-in clients</w:t>
            </w:r>
            <w:r w:rsidRPr="002A4DA8">
              <w:rPr>
                <w:rFonts w:ascii="Arial" w:eastAsia="Arial" w:hAnsi="Arial" w:cs="Arial"/>
                <w:sz w:val="20"/>
                <w:szCs w:val="19"/>
              </w:rPr>
              <w:t xml:space="preserve"> requesting for assistance through AICS from March 16, 2020 to April 22, 2021 amounting to </w:t>
            </w:r>
            <w:r w:rsidRPr="002A4DA8">
              <w:rPr>
                <w:rFonts w:ascii="Arial" w:eastAsia="Arial" w:hAnsi="Arial" w:cs="Arial"/>
                <w:b/>
                <w:sz w:val="20"/>
                <w:szCs w:val="19"/>
              </w:rPr>
              <w:t>₱247,733,949.40.</w:t>
            </w:r>
          </w:p>
          <w:p w14:paraId="5105A034" w14:textId="77777777" w:rsidR="002A2C5B" w:rsidRPr="002A4DA8"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A total of </w:t>
            </w:r>
            <w:r w:rsidRPr="002A4DA8">
              <w:rPr>
                <w:rFonts w:ascii="Arial" w:eastAsia="Arial" w:hAnsi="Arial" w:cs="Arial"/>
                <w:b/>
                <w:bCs/>
                <w:sz w:val="20"/>
                <w:szCs w:val="19"/>
              </w:rPr>
              <w:t>103,361 beneficiaries</w:t>
            </w:r>
            <w:r w:rsidRPr="002A4DA8">
              <w:rPr>
                <w:rFonts w:ascii="Arial" w:eastAsia="Arial" w:hAnsi="Arial" w:cs="Arial"/>
                <w:sz w:val="20"/>
                <w:szCs w:val="19"/>
              </w:rPr>
              <w:t xml:space="preserve"> received Social Pension assistance amounting to </w:t>
            </w:r>
            <w:r w:rsidRPr="002A4DA8">
              <w:rPr>
                <w:rFonts w:ascii="Arial" w:eastAsia="Arial" w:hAnsi="Arial" w:cs="Arial"/>
                <w:b/>
                <w:bCs/>
                <w:sz w:val="20"/>
                <w:szCs w:val="19"/>
              </w:rPr>
              <w:t xml:space="preserve">₱592,914,000.00 </w:t>
            </w:r>
            <w:r w:rsidRPr="002A4DA8">
              <w:rPr>
                <w:rFonts w:ascii="Arial" w:eastAsia="Arial" w:hAnsi="Arial" w:cs="Arial"/>
                <w:sz w:val="20"/>
                <w:szCs w:val="19"/>
              </w:rPr>
              <w:t>as of 16 April 2021.</w:t>
            </w:r>
          </w:p>
          <w:p w14:paraId="5FDFC63A" w14:textId="77777777" w:rsidR="002A2C5B" w:rsidRPr="002A4DA8"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III is continuously repacking FFPs.</w:t>
            </w:r>
          </w:p>
          <w:p w14:paraId="2D93868B" w14:textId="1C001DBA" w:rsidR="00393AC6" w:rsidRPr="002A4DA8"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2A4DA8" w:rsidRDefault="00E01EA9"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A4DA8" w14:paraId="2F35B7A9" w14:textId="77777777" w:rsidTr="00BC523C">
              <w:tc>
                <w:tcPr>
                  <w:tcW w:w="1581" w:type="dxa"/>
                  <w:shd w:val="clear" w:color="auto" w:fill="D9D9D9" w:themeFill="background1" w:themeFillShade="D9"/>
                  <w:vAlign w:val="center"/>
                </w:tcPr>
                <w:p w14:paraId="5EB91918" w14:textId="77777777" w:rsidR="00393AC6" w:rsidRPr="002A4DA8" w:rsidRDefault="00393AC6" w:rsidP="00493027">
                  <w:pPr>
                    <w:widowControl/>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A4DA8" w:rsidRDefault="00393AC6" w:rsidP="00493027">
                  <w:pPr>
                    <w:widowControl/>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A4DA8" w:rsidRDefault="00393AC6" w:rsidP="00493027">
                  <w:pPr>
                    <w:widowControl/>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A4DA8" w:rsidRDefault="00393AC6" w:rsidP="00493027">
                  <w:pPr>
                    <w:widowControl/>
                    <w:spacing w:after="0" w:line="240" w:lineRule="auto"/>
                    <w:contextualSpacing/>
                    <w:jc w:val="center"/>
                    <w:rPr>
                      <w:rFonts w:ascii="Arial" w:eastAsia="Arial" w:hAnsi="Arial" w:cs="Arial"/>
                      <w:b/>
                      <w:sz w:val="16"/>
                      <w:szCs w:val="16"/>
                    </w:rPr>
                  </w:pPr>
                  <w:r w:rsidRPr="002A4DA8">
                    <w:rPr>
                      <w:rFonts w:ascii="Arial" w:eastAsia="Arial" w:hAnsi="Arial" w:cs="Arial"/>
                      <w:b/>
                      <w:sz w:val="16"/>
                      <w:szCs w:val="16"/>
                    </w:rPr>
                    <w:t>REMARKS</w:t>
                  </w:r>
                </w:p>
              </w:tc>
            </w:tr>
            <w:tr w:rsidR="00393AC6" w:rsidRPr="002A4DA8" w14:paraId="64F556F3" w14:textId="77777777" w:rsidTr="00BC523C">
              <w:tc>
                <w:tcPr>
                  <w:tcW w:w="7561" w:type="dxa"/>
                  <w:gridSpan w:val="4"/>
                  <w:shd w:val="clear" w:color="auto" w:fill="EAF1DD" w:themeFill="accent3" w:themeFillTint="33"/>
                  <w:vAlign w:val="center"/>
                </w:tcPr>
                <w:p w14:paraId="3AD3A889" w14:textId="77777777" w:rsidR="00393AC6" w:rsidRPr="002A4DA8" w:rsidRDefault="00393AC6" w:rsidP="00493027">
                  <w:pPr>
                    <w:widowControl/>
                    <w:spacing w:after="0" w:line="240" w:lineRule="auto"/>
                    <w:contextualSpacing/>
                    <w:rPr>
                      <w:rFonts w:ascii="Arial" w:eastAsia="Arial" w:hAnsi="Arial" w:cs="Arial"/>
                      <w:b/>
                      <w:sz w:val="16"/>
                      <w:szCs w:val="16"/>
                    </w:rPr>
                  </w:pPr>
                  <w:r w:rsidRPr="002A4DA8">
                    <w:rPr>
                      <w:rFonts w:ascii="Arial" w:eastAsia="Arial" w:hAnsi="Arial" w:cs="Arial"/>
                      <w:b/>
                      <w:sz w:val="16"/>
                      <w:szCs w:val="16"/>
                    </w:rPr>
                    <w:t>FIRST TRANCHE</w:t>
                  </w:r>
                </w:p>
              </w:tc>
            </w:tr>
            <w:tr w:rsidR="00393AC6" w:rsidRPr="002A4DA8" w14:paraId="06AE36BA" w14:textId="77777777" w:rsidTr="00BC523C">
              <w:tc>
                <w:tcPr>
                  <w:tcW w:w="1581" w:type="dxa"/>
                </w:tcPr>
                <w:p w14:paraId="3315978C"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Non-4Ps</w:t>
                  </w:r>
                </w:p>
              </w:tc>
              <w:tc>
                <w:tcPr>
                  <w:tcW w:w="1719" w:type="dxa"/>
                </w:tcPr>
                <w:p w14:paraId="5E63A595" w14:textId="77777777" w:rsidR="00393AC6" w:rsidRPr="002A4DA8" w:rsidRDefault="00393AC6" w:rsidP="00493027">
                  <w:pPr>
                    <w:widowControl/>
                    <w:spacing w:after="0" w:line="240" w:lineRule="auto"/>
                    <w:contextualSpacing/>
                    <w:jc w:val="center"/>
                    <w:rPr>
                      <w:rFonts w:ascii="Arial" w:eastAsia="Arial" w:hAnsi="Arial" w:cs="Arial"/>
                      <w:bCs/>
                      <w:sz w:val="16"/>
                      <w:szCs w:val="16"/>
                    </w:rPr>
                  </w:pPr>
                  <w:r w:rsidRPr="002A4DA8">
                    <w:rPr>
                      <w:rFonts w:ascii="Arial" w:eastAsia="Arial" w:hAnsi="Arial" w:cs="Arial"/>
                      <w:bCs/>
                      <w:sz w:val="16"/>
                      <w:szCs w:val="16"/>
                    </w:rPr>
                    <w:t>1,504,018</w:t>
                  </w:r>
                </w:p>
              </w:tc>
              <w:tc>
                <w:tcPr>
                  <w:tcW w:w="1710" w:type="dxa"/>
                </w:tcPr>
                <w:p w14:paraId="2FD42929" w14:textId="77777777" w:rsidR="00393AC6" w:rsidRPr="002A4DA8" w:rsidRDefault="00393AC6" w:rsidP="00493027">
                  <w:pPr>
                    <w:widowControl/>
                    <w:spacing w:after="0" w:line="240" w:lineRule="auto"/>
                    <w:contextualSpacing/>
                    <w:jc w:val="right"/>
                    <w:rPr>
                      <w:rFonts w:ascii="Arial" w:eastAsia="Arial" w:hAnsi="Arial" w:cs="Arial"/>
                      <w:bCs/>
                      <w:sz w:val="16"/>
                      <w:szCs w:val="16"/>
                    </w:rPr>
                  </w:pPr>
                  <w:r w:rsidRPr="002A4DA8">
                    <w:rPr>
                      <w:rFonts w:ascii="Arial" w:eastAsia="Arial" w:hAnsi="Arial" w:cs="Arial"/>
                      <w:bCs/>
                      <w:sz w:val="16"/>
                      <w:szCs w:val="16"/>
                    </w:rPr>
                    <w:t>9,776,117,000.00</w:t>
                  </w:r>
                </w:p>
              </w:tc>
              <w:tc>
                <w:tcPr>
                  <w:tcW w:w="2551" w:type="dxa"/>
                </w:tcPr>
                <w:p w14:paraId="793BD02D"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As of 28 May 2020</w:t>
                  </w:r>
                </w:p>
              </w:tc>
            </w:tr>
            <w:tr w:rsidR="00393AC6" w:rsidRPr="002A4DA8" w14:paraId="56D9F4A9" w14:textId="77777777" w:rsidTr="00BC523C">
              <w:tc>
                <w:tcPr>
                  <w:tcW w:w="1581" w:type="dxa"/>
                </w:tcPr>
                <w:p w14:paraId="64763218"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4Ps</w:t>
                  </w:r>
                </w:p>
              </w:tc>
              <w:tc>
                <w:tcPr>
                  <w:tcW w:w="1719" w:type="dxa"/>
                </w:tcPr>
                <w:p w14:paraId="256CA939" w14:textId="77777777" w:rsidR="00393AC6" w:rsidRPr="002A4DA8" w:rsidRDefault="00393AC6" w:rsidP="00493027">
                  <w:pPr>
                    <w:widowControl/>
                    <w:spacing w:after="0" w:line="240" w:lineRule="auto"/>
                    <w:contextualSpacing/>
                    <w:jc w:val="center"/>
                    <w:rPr>
                      <w:rFonts w:ascii="Arial" w:eastAsia="Arial" w:hAnsi="Arial" w:cs="Arial"/>
                      <w:bCs/>
                      <w:sz w:val="16"/>
                      <w:szCs w:val="16"/>
                    </w:rPr>
                  </w:pPr>
                  <w:r w:rsidRPr="002A4DA8">
                    <w:rPr>
                      <w:rFonts w:ascii="Arial" w:eastAsia="Arial" w:hAnsi="Arial" w:cs="Arial"/>
                      <w:bCs/>
                      <w:sz w:val="16"/>
                      <w:szCs w:val="16"/>
                    </w:rPr>
                    <w:t>294,208</w:t>
                  </w:r>
                </w:p>
              </w:tc>
              <w:tc>
                <w:tcPr>
                  <w:tcW w:w="1710" w:type="dxa"/>
                </w:tcPr>
                <w:p w14:paraId="54A4B5C4" w14:textId="77777777" w:rsidR="00393AC6" w:rsidRPr="002A4DA8" w:rsidRDefault="00393AC6" w:rsidP="00493027">
                  <w:pPr>
                    <w:widowControl/>
                    <w:spacing w:after="0" w:line="240" w:lineRule="auto"/>
                    <w:contextualSpacing/>
                    <w:jc w:val="right"/>
                    <w:rPr>
                      <w:rFonts w:ascii="Arial" w:eastAsia="Arial" w:hAnsi="Arial" w:cs="Arial"/>
                      <w:bCs/>
                      <w:sz w:val="16"/>
                      <w:szCs w:val="16"/>
                    </w:rPr>
                  </w:pPr>
                  <w:r w:rsidRPr="002A4DA8">
                    <w:rPr>
                      <w:rFonts w:ascii="Arial" w:eastAsia="Arial" w:hAnsi="Arial" w:cs="Arial"/>
                      <w:bCs/>
                      <w:sz w:val="16"/>
                      <w:szCs w:val="16"/>
                    </w:rPr>
                    <w:t>1,515,171,200.00</w:t>
                  </w:r>
                </w:p>
              </w:tc>
              <w:tc>
                <w:tcPr>
                  <w:tcW w:w="2551" w:type="dxa"/>
                </w:tcPr>
                <w:p w14:paraId="4DDDF3AC"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As of 10 September 2020</w:t>
                  </w:r>
                </w:p>
              </w:tc>
            </w:tr>
            <w:tr w:rsidR="00393AC6" w:rsidRPr="002A4DA8" w14:paraId="72EF0E7C" w14:textId="77777777" w:rsidTr="00BC523C">
              <w:tc>
                <w:tcPr>
                  <w:tcW w:w="1581" w:type="dxa"/>
                </w:tcPr>
                <w:p w14:paraId="028BD5CF"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Waitlisted</w:t>
                  </w:r>
                </w:p>
              </w:tc>
              <w:tc>
                <w:tcPr>
                  <w:tcW w:w="1719" w:type="dxa"/>
                </w:tcPr>
                <w:p w14:paraId="49961494" w14:textId="77777777" w:rsidR="00393AC6" w:rsidRPr="002A4DA8" w:rsidRDefault="00393AC6" w:rsidP="00493027">
                  <w:pPr>
                    <w:widowControl/>
                    <w:spacing w:after="0" w:line="240" w:lineRule="auto"/>
                    <w:contextualSpacing/>
                    <w:jc w:val="center"/>
                    <w:rPr>
                      <w:rFonts w:ascii="Arial" w:eastAsia="Arial" w:hAnsi="Arial" w:cs="Arial"/>
                      <w:bCs/>
                      <w:sz w:val="16"/>
                      <w:szCs w:val="16"/>
                    </w:rPr>
                  </w:pPr>
                  <w:r w:rsidRPr="002A4DA8">
                    <w:rPr>
                      <w:rFonts w:ascii="Arial" w:eastAsia="Arial" w:hAnsi="Arial" w:cs="Arial"/>
                      <w:bCs/>
                      <w:sz w:val="16"/>
                      <w:szCs w:val="16"/>
                    </w:rPr>
                    <w:t>481,698</w:t>
                  </w:r>
                </w:p>
              </w:tc>
              <w:tc>
                <w:tcPr>
                  <w:tcW w:w="1710" w:type="dxa"/>
                </w:tcPr>
                <w:p w14:paraId="1DA05C52" w14:textId="77777777" w:rsidR="00393AC6" w:rsidRPr="002A4DA8" w:rsidRDefault="00393AC6" w:rsidP="00493027">
                  <w:pPr>
                    <w:widowControl/>
                    <w:spacing w:after="0" w:line="240" w:lineRule="auto"/>
                    <w:contextualSpacing/>
                    <w:jc w:val="right"/>
                    <w:rPr>
                      <w:rFonts w:ascii="Arial" w:eastAsia="Arial" w:hAnsi="Arial" w:cs="Arial"/>
                      <w:bCs/>
                      <w:sz w:val="16"/>
                      <w:szCs w:val="16"/>
                    </w:rPr>
                  </w:pPr>
                  <w:r w:rsidRPr="002A4DA8">
                    <w:rPr>
                      <w:rFonts w:ascii="Arial" w:eastAsia="Arial" w:hAnsi="Arial" w:cs="Arial"/>
                      <w:bCs/>
                      <w:sz w:val="16"/>
                      <w:szCs w:val="16"/>
                    </w:rPr>
                    <w:t>3,131,037,000.00</w:t>
                  </w:r>
                </w:p>
              </w:tc>
              <w:tc>
                <w:tcPr>
                  <w:tcW w:w="2551" w:type="dxa"/>
                </w:tcPr>
                <w:p w14:paraId="2C026525"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As of 15 November 2020</w:t>
                  </w:r>
                </w:p>
              </w:tc>
            </w:tr>
            <w:tr w:rsidR="00393AC6" w:rsidRPr="002A4DA8" w14:paraId="521D2EED" w14:textId="77777777" w:rsidTr="00BC523C">
              <w:tc>
                <w:tcPr>
                  <w:tcW w:w="7561" w:type="dxa"/>
                  <w:gridSpan w:val="4"/>
                  <w:shd w:val="clear" w:color="auto" w:fill="EAF1DD" w:themeFill="accent3" w:themeFillTint="33"/>
                  <w:vAlign w:val="center"/>
                </w:tcPr>
                <w:p w14:paraId="580BA747" w14:textId="77777777" w:rsidR="00393AC6" w:rsidRPr="002A4DA8" w:rsidRDefault="00393AC6" w:rsidP="00493027">
                  <w:pPr>
                    <w:widowControl/>
                    <w:spacing w:after="0" w:line="240" w:lineRule="auto"/>
                    <w:contextualSpacing/>
                    <w:rPr>
                      <w:rFonts w:ascii="Arial" w:eastAsia="Arial" w:hAnsi="Arial" w:cs="Arial"/>
                      <w:b/>
                      <w:sz w:val="16"/>
                      <w:szCs w:val="16"/>
                    </w:rPr>
                  </w:pPr>
                  <w:r w:rsidRPr="002A4DA8">
                    <w:rPr>
                      <w:rFonts w:ascii="Arial" w:eastAsia="Arial" w:hAnsi="Arial" w:cs="Arial"/>
                      <w:b/>
                      <w:sz w:val="16"/>
                      <w:szCs w:val="16"/>
                    </w:rPr>
                    <w:t>SECOND TRANCHE</w:t>
                  </w:r>
                </w:p>
              </w:tc>
            </w:tr>
            <w:tr w:rsidR="00393AC6" w:rsidRPr="002A4DA8" w14:paraId="4DDB7F1F" w14:textId="77777777" w:rsidTr="00BC523C">
              <w:tc>
                <w:tcPr>
                  <w:tcW w:w="1581" w:type="dxa"/>
                </w:tcPr>
                <w:p w14:paraId="449E15A9"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Non-4Ps</w:t>
                  </w:r>
                </w:p>
              </w:tc>
              <w:tc>
                <w:tcPr>
                  <w:tcW w:w="1719" w:type="dxa"/>
                </w:tcPr>
                <w:p w14:paraId="7FB1CCE2" w14:textId="77777777" w:rsidR="00393AC6" w:rsidRPr="002A4DA8" w:rsidRDefault="00393AC6" w:rsidP="00493027">
                  <w:pPr>
                    <w:widowControl/>
                    <w:spacing w:after="0" w:line="240" w:lineRule="auto"/>
                    <w:contextualSpacing/>
                    <w:jc w:val="center"/>
                    <w:rPr>
                      <w:rFonts w:ascii="Arial" w:eastAsia="Arial" w:hAnsi="Arial" w:cs="Arial"/>
                      <w:bCs/>
                      <w:sz w:val="16"/>
                      <w:szCs w:val="16"/>
                    </w:rPr>
                  </w:pPr>
                  <w:r w:rsidRPr="002A4DA8">
                    <w:rPr>
                      <w:rFonts w:ascii="Arial" w:eastAsia="Arial" w:hAnsi="Arial" w:cs="Arial"/>
                      <w:bCs/>
                      <w:sz w:val="16"/>
                      <w:szCs w:val="16"/>
                    </w:rPr>
                    <w:t>1,302,266</w:t>
                  </w:r>
                </w:p>
              </w:tc>
              <w:tc>
                <w:tcPr>
                  <w:tcW w:w="1710" w:type="dxa"/>
                </w:tcPr>
                <w:p w14:paraId="630DE7CB" w14:textId="77777777" w:rsidR="00393AC6" w:rsidRPr="002A4DA8" w:rsidRDefault="00393AC6" w:rsidP="00493027">
                  <w:pPr>
                    <w:widowControl/>
                    <w:spacing w:after="0" w:line="240" w:lineRule="auto"/>
                    <w:contextualSpacing/>
                    <w:jc w:val="right"/>
                    <w:rPr>
                      <w:rFonts w:ascii="Arial" w:eastAsia="Arial" w:hAnsi="Arial" w:cs="Arial"/>
                      <w:bCs/>
                      <w:sz w:val="16"/>
                      <w:szCs w:val="16"/>
                    </w:rPr>
                  </w:pPr>
                  <w:r w:rsidRPr="002A4DA8">
                    <w:rPr>
                      <w:rFonts w:ascii="Arial" w:eastAsia="Arial" w:hAnsi="Arial" w:cs="Arial"/>
                      <w:bCs/>
                      <w:sz w:val="16"/>
                      <w:szCs w:val="16"/>
                    </w:rPr>
                    <w:t>8,464,729,000.00</w:t>
                  </w:r>
                </w:p>
              </w:tc>
              <w:tc>
                <w:tcPr>
                  <w:tcW w:w="2551" w:type="dxa"/>
                </w:tcPr>
                <w:p w14:paraId="278253F4"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As of 15 November 2020</w:t>
                  </w:r>
                </w:p>
              </w:tc>
            </w:tr>
            <w:tr w:rsidR="00393AC6" w:rsidRPr="002A4DA8" w14:paraId="0336CFAC" w14:textId="77777777" w:rsidTr="00BC523C">
              <w:tc>
                <w:tcPr>
                  <w:tcW w:w="1581" w:type="dxa"/>
                </w:tcPr>
                <w:p w14:paraId="78A8AD0A"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4Ps</w:t>
                  </w:r>
                </w:p>
              </w:tc>
              <w:tc>
                <w:tcPr>
                  <w:tcW w:w="1719" w:type="dxa"/>
                </w:tcPr>
                <w:p w14:paraId="7A033E3B" w14:textId="77777777" w:rsidR="00393AC6" w:rsidRPr="002A4DA8" w:rsidRDefault="00393AC6" w:rsidP="00493027">
                  <w:pPr>
                    <w:widowControl/>
                    <w:spacing w:after="0" w:line="240" w:lineRule="auto"/>
                    <w:contextualSpacing/>
                    <w:jc w:val="center"/>
                    <w:rPr>
                      <w:rFonts w:ascii="Arial" w:eastAsia="Arial" w:hAnsi="Arial" w:cs="Arial"/>
                      <w:bCs/>
                      <w:sz w:val="16"/>
                      <w:szCs w:val="16"/>
                    </w:rPr>
                  </w:pPr>
                  <w:r w:rsidRPr="002A4DA8">
                    <w:rPr>
                      <w:rFonts w:ascii="Arial" w:eastAsia="Arial" w:hAnsi="Arial" w:cs="Arial"/>
                      <w:bCs/>
                      <w:sz w:val="16"/>
                      <w:szCs w:val="16"/>
                    </w:rPr>
                    <w:t>282,718</w:t>
                  </w:r>
                </w:p>
              </w:tc>
              <w:tc>
                <w:tcPr>
                  <w:tcW w:w="1710" w:type="dxa"/>
                </w:tcPr>
                <w:p w14:paraId="69776953" w14:textId="77777777" w:rsidR="00393AC6" w:rsidRPr="002A4DA8" w:rsidRDefault="00393AC6" w:rsidP="00493027">
                  <w:pPr>
                    <w:widowControl/>
                    <w:spacing w:after="0" w:line="240" w:lineRule="auto"/>
                    <w:contextualSpacing/>
                    <w:jc w:val="right"/>
                    <w:rPr>
                      <w:rFonts w:ascii="Arial" w:eastAsia="Arial" w:hAnsi="Arial" w:cs="Arial"/>
                      <w:bCs/>
                      <w:sz w:val="16"/>
                      <w:szCs w:val="16"/>
                    </w:rPr>
                  </w:pPr>
                  <w:r w:rsidRPr="002A4DA8">
                    <w:rPr>
                      <w:rFonts w:ascii="Arial" w:eastAsia="Arial" w:hAnsi="Arial" w:cs="Arial"/>
                      <w:bCs/>
                      <w:sz w:val="16"/>
                      <w:szCs w:val="16"/>
                    </w:rPr>
                    <w:t>1,455,997,700.00</w:t>
                  </w:r>
                </w:p>
              </w:tc>
              <w:tc>
                <w:tcPr>
                  <w:tcW w:w="2551" w:type="dxa"/>
                </w:tcPr>
                <w:p w14:paraId="251073CA"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As of 26 November 2020</w:t>
                  </w:r>
                </w:p>
              </w:tc>
            </w:tr>
            <w:tr w:rsidR="00393AC6" w:rsidRPr="002A4DA8" w14:paraId="3A33455F" w14:textId="77777777" w:rsidTr="00BC523C">
              <w:tc>
                <w:tcPr>
                  <w:tcW w:w="1581" w:type="dxa"/>
                </w:tcPr>
                <w:p w14:paraId="68C9B14E"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Waitlisted</w:t>
                  </w:r>
                </w:p>
              </w:tc>
              <w:tc>
                <w:tcPr>
                  <w:tcW w:w="1719" w:type="dxa"/>
                </w:tcPr>
                <w:p w14:paraId="1CA3E38B" w14:textId="77777777" w:rsidR="00393AC6" w:rsidRPr="002A4DA8" w:rsidRDefault="00393AC6" w:rsidP="00493027">
                  <w:pPr>
                    <w:widowControl/>
                    <w:spacing w:after="0" w:line="240" w:lineRule="auto"/>
                    <w:contextualSpacing/>
                    <w:jc w:val="center"/>
                    <w:rPr>
                      <w:rFonts w:ascii="Arial" w:eastAsia="Arial" w:hAnsi="Arial" w:cs="Arial"/>
                      <w:bCs/>
                      <w:sz w:val="16"/>
                      <w:szCs w:val="16"/>
                    </w:rPr>
                  </w:pPr>
                  <w:r w:rsidRPr="002A4DA8">
                    <w:rPr>
                      <w:rFonts w:ascii="Arial" w:eastAsia="Arial" w:hAnsi="Arial" w:cs="Arial"/>
                      <w:bCs/>
                      <w:sz w:val="16"/>
                      <w:szCs w:val="16"/>
                    </w:rPr>
                    <w:t>453,484</w:t>
                  </w:r>
                </w:p>
              </w:tc>
              <w:tc>
                <w:tcPr>
                  <w:tcW w:w="1710" w:type="dxa"/>
                </w:tcPr>
                <w:p w14:paraId="565D0CAF" w14:textId="77777777" w:rsidR="00393AC6" w:rsidRPr="002A4DA8" w:rsidRDefault="00393AC6" w:rsidP="00493027">
                  <w:pPr>
                    <w:widowControl/>
                    <w:spacing w:after="0" w:line="240" w:lineRule="auto"/>
                    <w:contextualSpacing/>
                    <w:jc w:val="right"/>
                    <w:rPr>
                      <w:rFonts w:ascii="Arial" w:eastAsia="Arial" w:hAnsi="Arial" w:cs="Arial"/>
                      <w:bCs/>
                      <w:sz w:val="16"/>
                      <w:szCs w:val="16"/>
                    </w:rPr>
                  </w:pPr>
                  <w:r w:rsidRPr="002A4DA8">
                    <w:rPr>
                      <w:rFonts w:ascii="Arial" w:eastAsia="Arial" w:hAnsi="Arial" w:cs="Arial"/>
                      <w:bCs/>
                      <w:sz w:val="16"/>
                      <w:szCs w:val="16"/>
                    </w:rPr>
                    <w:t>2,947,646,000.00</w:t>
                  </w:r>
                </w:p>
              </w:tc>
              <w:tc>
                <w:tcPr>
                  <w:tcW w:w="2551" w:type="dxa"/>
                </w:tcPr>
                <w:p w14:paraId="4ABC7076"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As of 19 October 2020</w:t>
                  </w:r>
                </w:p>
              </w:tc>
            </w:tr>
            <w:tr w:rsidR="00393AC6" w:rsidRPr="002A4DA8" w14:paraId="7D709B81" w14:textId="77777777" w:rsidTr="00BC523C">
              <w:tc>
                <w:tcPr>
                  <w:tcW w:w="7561" w:type="dxa"/>
                  <w:gridSpan w:val="4"/>
                  <w:shd w:val="clear" w:color="auto" w:fill="EAF1DD" w:themeFill="accent3" w:themeFillTint="33"/>
                  <w:vAlign w:val="center"/>
                </w:tcPr>
                <w:p w14:paraId="5BF91391" w14:textId="77777777" w:rsidR="00393AC6" w:rsidRPr="002A4DA8" w:rsidRDefault="00393AC6" w:rsidP="00493027">
                  <w:pPr>
                    <w:widowControl/>
                    <w:spacing w:after="0" w:line="240" w:lineRule="auto"/>
                    <w:contextualSpacing/>
                    <w:rPr>
                      <w:rFonts w:ascii="Arial" w:eastAsia="Arial" w:hAnsi="Arial" w:cs="Arial"/>
                      <w:b/>
                      <w:sz w:val="16"/>
                      <w:szCs w:val="16"/>
                    </w:rPr>
                  </w:pPr>
                  <w:r w:rsidRPr="002A4DA8">
                    <w:rPr>
                      <w:rFonts w:ascii="Arial" w:eastAsia="Arial" w:hAnsi="Arial" w:cs="Arial"/>
                      <w:b/>
                      <w:sz w:val="16"/>
                      <w:szCs w:val="16"/>
                    </w:rPr>
                    <w:t>OTHERS</w:t>
                  </w:r>
                </w:p>
              </w:tc>
            </w:tr>
            <w:tr w:rsidR="00393AC6" w:rsidRPr="002A4DA8" w14:paraId="56C92776" w14:textId="77777777" w:rsidTr="00BC523C">
              <w:tc>
                <w:tcPr>
                  <w:tcW w:w="1581" w:type="dxa"/>
                  <w:vAlign w:val="center"/>
                </w:tcPr>
                <w:p w14:paraId="640AB167"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ESP-SAP LTFRB</w:t>
                  </w:r>
                </w:p>
              </w:tc>
              <w:tc>
                <w:tcPr>
                  <w:tcW w:w="1719" w:type="dxa"/>
                  <w:vAlign w:val="center"/>
                </w:tcPr>
                <w:p w14:paraId="09449AE8" w14:textId="77777777" w:rsidR="00393AC6" w:rsidRPr="002A4DA8" w:rsidRDefault="00393AC6" w:rsidP="00493027">
                  <w:pPr>
                    <w:widowControl/>
                    <w:spacing w:after="0" w:line="240" w:lineRule="auto"/>
                    <w:contextualSpacing/>
                    <w:jc w:val="center"/>
                    <w:rPr>
                      <w:rFonts w:ascii="Arial" w:eastAsia="Arial" w:hAnsi="Arial" w:cs="Arial"/>
                      <w:bCs/>
                      <w:sz w:val="16"/>
                      <w:szCs w:val="16"/>
                    </w:rPr>
                  </w:pPr>
                  <w:r w:rsidRPr="002A4DA8">
                    <w:rPr>
                      <w:rFonts w:ascii="Arial" w:eastAsia="Arial" w:hAnsi="Arial" w:cs="Arial"/>
                      <w:bCs/>
                      <w:sz w:val="16"/>
                      <w:szCs w:val="16"/>
                    </w:rPr>
                    <w:t>13,703</w:t>
                  </w:r>
                </w:p>
              </w:tc>
              <w:tc>
                <w:tcPr>
                  <w:tcW w:w="1710" w:type="dxa"/>
                  <w:vAlign w:val="center"/>
                </w:tcPr>
                <w:p w14:paraId="27F76BA2" w14:textId="77777777" w:rsidR="00393AC6" w:rsidRPr="002A4DA8" w:rsidRDefault="00393AC6" w:rsidP="00493027">
                  <w:pPr>
                    <w:widowControl/>
                    <w:spacing w:after="0" w:line="240" w:lineRule="auto"/>
                    <w:contextualSpacing/>
                    <w:jc w:val="right"/>
                    <w:rPr>
                      <w:rFonts w:ascii="Arial" w:eastAsia="Arial" w:hAnsi="Arial" w:cs="Arial"/>
                      <w:bCs/>
                      <w:sz w:val="16"/>
                      <w:szCs w:val="16"/>
                    </w:rPr>
                  </w:pPr>
                  <w:r w:rsidRPr="002A4DA8">
                    <w:rPr>
                      <w:rFonts w:ascii="Arial" w:eastAsia="Arial" w:hAnsi="Arial" w:cs="Arial"/>
                      <w:bCs/>
                      <w:sz w:val="16"/>
                      <w:szCs w:val="16"/>
                    </w:rPr>
                    <w:t>89,069,500.00</w:t>
                  </w:r>
                </w:p>
              </w:tc>
              <w:tc>
                <w:tcPr>
                  <w:tcW w:w="2551" w:type="dxa"/>
                  <w:vAlign w:val="center"/>
                </w:tcPr>
                <w:p w14:paraId="59E8E5EA" w14:textId="77777777" w:rsidR="00393AC6" w:rsidRPr="002A4DA8" w:rsidRDefault="00393AC6" w:rsidP="00493027">
                  <w:pPr>
                    <w:widowControl/>
                    <w:spacing w:after="0" w:line="240" w:lineRule="auto"/>
                    <w:contextualSpacing/>
                    <w:rPr>
                      <w:rFonts w:ascii="Arial" w:eastAsia="Arial" w:hAnsi="Arial" w:cs="Arial"/>
                      <w:bCs/>
                      <w:sz w:val="16"/>
                      <w:szCs w:val="16"/>
                    </w:rPr>
                  </w:pPr>
                  <w:r w:rsidRPr="002A4DA8">
                    <w:rPr>
                      <w:rFonts w:ascii="Arial" w:eastAsia="Arial" w:hAnsi="Arial" w:cs="Arial"/>
                      <w:bCs/>
                      <w:sz w:val="16"/>
                      <w:szCs w:val="16"/>
                    </w:rPr>
                    <w:t>As of 19 October 2020</w:t>
                  </w:r>
                </w:p>
              </w:tc>
            </w:tr>
          </w:tbl>
          <w:p w14:paraId="73ACA3B4" w14:textId="32DCC8D9" w:rsidR="002A2C5B" w:rsidRPr="002A4DA8" w:rsidRDefault="002A2C5B"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2A4DA8" w:rsidRDefault="003E62FF" w:rsidP="00493027">
      <w:pPr>
        <w:pStyle w:val="NoSpacing"/>
        <w:contextualSpacing/>
        <w:rPr>
          <w:rFonts w:ascii="Arial" w:hAnsi="Arial" w:cs="Arial"/>
          <w:b/>
          <w:sz w:val="24"/>
        </w:rPr>
      </w:pPr>
    </w:p>
    <w:p w14:paraId="4F85B73C" w14:textId="77777777" w:rsidR="005C3DA2" w:rsidRPr="002A4DA8" w:rsidRDefault="005C3DA2" w:rsidP="00493027">
      <w:pPr>
        <w:pStyle w:val="NoSpacing"/>
        <w:contextualSpacing/>
        <w:rPr>
          <w:rFonts w:ascii="Arial" w:hAnsi="Arial" w:cs="Arial"/>
          <w:b/>
          <w:sz w:val="24"/>
        </w:rPr>
      </w:pPr>
    </w:p>
    <w:p w14:paraId="31DD6D78" w14:textId="5B2903DA" w:rsidR="002A2C5B" w:rsidRPr="002A4DA8" w:rsidRDefault="002A7D6A" w:rsidP="00493027">
      <w:pPr>
        <w:pStyle w:val="NoSpacing"/>
        <w:contextualSpacing/>
        <w:rPr>
          <w:rFonts w:ascii="Arial" w:hAnsi="Arial" w:cs="Arial"/>
          <w:b/>
          <w:sz w:val="24"/>
        </w:rPr>
      </w:pPr>
      <w:r w:rsidRPr="002A4DA8">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A4DA8"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A4DA8">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A4DA8"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13C63" w:rsidRPr="002A4DA8"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1FDCB31" w:rsidR="002A2C5B" w:rsidRPr="002A4DA8" w:rsidRDefault="004575F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2A4DA8">
              <w:rPr>
                <w:rFonts w:ascii="Arial" w:eastAsia="Arial" w:hAnsi="Arial" w:cs="Arial"/>
                <w:sz w:val="20"/>
                <w:szCs w:val="20"/>
              </w:rPr>
              <w:t>24</w:t>
            </w:r>
            <w:r w:rsidR="00993149" w:rsidRPr="002A4DA8">
              <w:rPr>
                <w:rFonts w:ascii="Arial" w:eastAsia="Arial" w:hAnsi="Arial" w:cs="Arial"/>
                <w:sz w:val="20"/>
                <w:szCs w:val="20"/>
              </w:rPr>
              <w:t xml:space="preserve"> September</w:t>
            </w:r>
            <w:r w:rsidR="002A7D6A" w:rsidRPr="002A4DA8">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2A4DA8" w:rsidRDefault="005479BA" w:rsidP="00493027">
            <w:pPr>
              <w:pStyle w:val="ListParagraph"/>
              <w:numPr>
                <w:ilvl w:val="0"/>
                <w:numId w:val="8"/>
              </w:numPr>
              <w:spacing w:after="0" w:line="240" w:lineRule="auto"/>
              <w:jc w:val="both"/>
              <w:rPr>
                <w:rFonts w:ascii="Arial" w:eastAsia="Arial" w:hAnsi="Arial" w:cs="Arial"/>
                <w:sz w:val="20"/>
                <w:szCs w:val="20"/>
              </w:rPr>
            </w:pPr>
            <w:r w:rsidRPr="002A4DA8">
              <w:rPr>
                <w:rFonts w:ascii="Arial" w:eastAsia="Arial" w:hAnsi="Arial" w:cs="Arial"/>
                <w:sz w:val="20"/>
                <w:szCs w:val="20"/>
              </w:rPr>
              <w:t>DSWD-FO CALABARZON</w:t>
            </w:r>
            <w:r w:rsidRPr="002A4DA8">
              <w:rPr>
                <w:rFonts w:ascii="Arial" w:hAnsi="Arial" w:cs="Arial"/>
              </w:rPr>
              <w:t xml:space="preserve"> </w:t>
            </w:r>
            <w:r w:rsidR="003966B4" w:rsidRPr="002A4DA8">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389A4EF" w:rsidR="007E28A1" w:rsidRPr="002A4DA8" w:rsidRDefault="003A1078" w:rsidP="00493027">
            <w:pPr>
              <w:pStyle w:val="ListParagraph"/>
              <w:numPr>
                <w:ilvl w:val="0"/>
                <w:numId w:val="8"/>
              </w:numPr>
              <w:spacing w:after="0" w:line="240" w:lineRule="auto"/>
              <w:jc w:val="both"/>
              <w:rPr>
                <w:rFonts w:ascii="Arial" w:eastAsia="Arial" w:hAnsi="Arial" w:cs="Arial"/>
                <w:sz w:val="20"/>
                <w:szCs w:val="20"/>
              </w:rPr>
            </w:pPr>
            <w:r w:rsidRPr="002A4DA8">
              <w:rPr>
                <w:rFonts w:ascii="Arial" w:eastAsia="Arial" w:hAnsi="Arial" w:cs="Arial"/>
                <w:sz w:val="20"/>
                <w:szCs w:val="20"/>
              </w:rPr>
              <w:t>DSWD-FO CALABARZON</w:t>
            </w:r>
            <w:r w:rsidR="00540B28" w:rsidRPr="002A4DA8">
              <w:rPr>
                <w:rFonts w:ascii="Arial" w:eastAsia="Arial" w:hAnsi="Arial" w:cs="Arial"/>
                <w:sz w:val="20"/>
                <w:szCs w:val="20"/>
              </w:rPr>
              <w:t xml:space="preserve"> </w:t>
            </w:r>
            <w:r w:rsidR="004575F1" w:rsidRPr="002A4DA8">
              <w:rPr>
                <w:rFonts w:ascii="Arial" w:eastAsia="Arial" w:hAnsi="Arial" w:cs="Arial"/>
                <w:sz w:val="20"/>
                <w:szCs w:val="20"/>
              </w:rPr>
              <w:t>convened the Local Social Welfare and Development Offices (LSWDOs) of Batangas to discuss the salient features of MC No. 11 series of 2021 or the Guidelines on the provision of family food packs (FFPS) in support to affected families due to declaration of granular lockdowns.</w:t>
            </w:r>
          </w:p>
          <w:p w14:paraId="1E64451B" w14:textId="25017378" w:rsidR="007E28A1" w:rsidRPr="002A4DA8" w:rsidRDefault="00540B28" w:rsidP="00493027">
            <w:pPr>
              <w:pStyle w:val="ListParagraph"/>
              <w:numPr>
                <w:ilvl w:val="0"/>
                <w:numId w:val="8"/>
              </w:numPr>
              <w:spacing w:after="0" w:line="240" w:lineRule="auto"/>
              <w:jc w:val="both"/>
              <w:rPr>
                <w:rFonts w:ascii="Arial" w:eastAsia="Arial" w:hAnsi="Arial" w:cs="Arial"/>
                <w:sz w:val="20"/>
                <w:szCs w:val="20"/>
              </w:rPr>
            </w:pPr>
            <w:r w:rsidRPr="002A4DA8">
              <w:rPr>
                <w:rFonts w:ascii="Arial" w:eastAsia="Arial" w:hAnsi="Arial" w:cs="Arial"/>
                <w:sz w:val="20"/>
                <w:szCs w:val="20"/>
              </w:rPr>
              <w:t xml:space="preserve">DSWD-FO CALABARZON </w:t>
            </w:r>
            <w:r w:rsidR="004575F1" w:rsidRPr="002A4DA8">
              <w:rPr>
                <w:rFonts w:ascii="Arial" w:eastAsia="Arial" w:hAnsi="Arial" w:cs="Arial"/>
                <w:sz w:val="20"/>
                <w:szCs w:val="20"/>
              </w:rPr>
              <w:t>attended the 22</w:t>
            </w:r>
            <w:r w:rsidR="004575F1" w:rsidRPr="002A4DA8">
              <w:rPr>
                <w:rFonts w:ascii="Arial" w:eastAsia="Arial" w:hAnsi="Arial" w:cs="Arial"/>
                <w:sz w:val="20"/>
                <w:szCs w:val="20"/>
                <w:vertAlign w:val="superscript"/>
              </w:rPr>
              <w:t>nd</w:t>
            </w:r>
            <w:r w:rsidR="004575F1" w:rsidRPr="002A4DA8">
              <w:rPr>
                <w:rFonts w:ascii="Arial" w:eastAsia="Arial" w:hAnsi="Arial" w:cs="Arial"/>
                <w:sz w:val="20"/>
                <w:szCs w:val="20"/>
              </w:rPr>
              <w:t xml:space="preserve"> Regional Task Force (RTF) against COVID-19 Inter Cluster meeting. The meeting served as a venue to discuss the implementing policies for granular lockdowns. The Provincial Task Forces of CALABARZON also shared their strengthened PDITR strategies.</w:t>
            </w:r>
          </w:p>
          <w:p w14:paraId="2B53F1DC" w14:textId="77777777" w:rsidR="004575F1" w:rsidRPr="002A4DA8" w:rsidRDefault="003A1078" w:rsidP="00493027">
            <w:pPr>
              <w:pStyle w:val="ListParagraph"/>
              <w:numPr>
                <w:ilvl w:val="0"/>
                <w:numId w:val="8"/>
              </w:numPr>
              <w:spacing w:after="0" w:line="240" w:lineRule="auto"/>
              <w:jc w:val="both"/>
              <w:rPr>
                <w:rFonts w:ascii="Arial" w:eastAsia="Arial" w:hAnsi="Arial" w:cs="Arial"/>
                <w:sz w:val="20"/>
                <w:szCs w:val="20"/>
              </w:rPr>
            </w:pPr>
            <w:r w:rsidRPr="002A4DA8">
              <w:rPr>
                <w:rFonts w:ascii="Arial" w:eastAsia="Arial" w:hAnsi="Arial" w:cs="Arial"/>
                <w:sz w:val="20"/>
                <w:szCs w:val="20"/>
              </w:rPr>
              <w:t>DSWD-FO CALABARZON DRMD</w:t>
            </w:r>
            <w:r w:rsidRPr="002A4DA8">
              <w:rPr>
                <w:rFonts w:ascii="Arial" w:hAnsi="Arial" w:cs="Arial"/>
              </w:rPr>
              <w:t xml:space="preserve"> </w:t>
            </w:r>
            <w:r w:rsidR="004575F1" w:rsidRPr="002A4DA8">
              <w:rPr>
                <w:rFonts w:ascii="Arial" w:eastAsia="Arial" w:hAnsi="Arial" w:cs="Arial"/>
                <w:sz w:val="20"/>
                <w:szCs w:val="20"/>
              </w:rPr>
              <w:t>EOC coordinated with the PSWDOs of Cavite, Laguna, Rizal and Quezon to convene the LSWDOs for the conduct of orientation on the salient features of MC No. 11 series of 2021 or the Guidelines on the provision of family food packs (FFPS) in support to affected families due to declaration of granular lockdowns.</w:t>
            </w:r>
          </w:p>
          <w:p w14:paraId="4340DE80" w14:textId="77777777" w:rsidR="002A2C5B" w:rsidRPr="002A4DA8"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2A4DA8">
              <w:rPr>
                <w:rFonts w:ascii="Arial" w:eastAsia="Arial" w:hAnsi="Arial" w:cs="Arial"/>
                <w:sz w:val="20"/>
                <w:szCs w:val="20"/>
              </w:rPr>
              <w:t xml:space="preserve">The Crisis Intervention Section has provided a total amount of grants worth </w:t>
            </w:r>
            <w:r w:rsidRPr="002A4DA8">
              <w:rPr>
                <w:rFonts w:ascii="Arial" w:eastAsia="Arial" w:hAnsi="Arial" w:cs="Arial"/>
                <w:b/>
                <w:bCs/>
                <w:sz w:val="20"/>
                <w:szCs w:val="20"/>
              </w:rPr>
              <w:t>₱217,679,878.58</w:t>
            </w:r>
            <w:r w:rsidRPr="002A4DA8">
              <w:rPr>
                <w:rFonts w:ascii="Arial" w:eastAsia="Arial" w:hAnsi="Arial" w:cs="Arial"/>
                <w:sz w:val="20"/>
                <w:szCs w:val="20"/>
              </w:rPr>
              <w:t xml:space="preserve"> to </w:t>
            </w:r>
            <w:r w:rsidRPr="002A4DA8">
              <w:rPr>
                <w:rFonts w:ascii="Arial" w:eastAsia="Arial" w:hAnsi="Arial" w:cs="Arial"/>
                <w:b/>
                <w:bCs/>
                <w:sz w:val="20"/>
                <w:szCs w:val="20"/>
              </w:rPr>
              <w:t xml:space="preserve">80,200 clients </w:t>
            </w:r>
            <w:r w:rsidRPr="002A4DA8">
              <w:rPr>
                <w:rFonts w:ascii="Arial" w:eastAsia="Arial" w:hAnsi="Arial" w:cs="Arial"/>
                <w:bCs/>
                <w:sz w:val="20"/>
                <w:szCs w:val="20"/>
              </w:rPr>
              <w:t>as of 08 January 2021.</w:t>
            </w:r>
          </w:p>
          <w:p w14:paraId="17435A7C" w14:textId="009BC8A8" w:rsidR="00580161" w:rsidRPr="002A4DA8"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2A4DA8">
              <w:rPr>
                <w:rFonts w:ascii="Arial" w:eastAsia="Arial" w:hAnsi="Arial" w:cs="Arial"/>
                <w:sz w:val="20"/>
                <w:szCs w:val="20"/>
              </w:rPr>
              <w:t xml:space="preserve">The Sustainable Livelihood Program (SLP) has provided </w:t>
            </w:r>
            <w:r w:rsidRPr="002A4DA8">
              <w:rPr>
                <w:rFonts w:ascii="Arial" w:eastAsia="Arial" w:hAnsi="Arial" w:cs="Arial"/>
                <w:b/>
                <w:bCs/>
                <w:sz w:val="20"/>
                <w:szCs w:val="20"/>
              </w:rPr>
              <w:t>₱23,869,000.00</w:t>
            </w:r>
            <w:r w:rsidRPr="002A4DA8">
              <w:rPr>
                <w:rFonts w:ascii="Arial" w:eastAsia="Arial" w:hAnsi="Arial" w:cs="Arial"/>
                <w:sz w:val="20"/>
                <w:szCs w:val="20"/>
              </w:rPr>
              <w:t xml:space="preserve"> to </w:t>
            </w:r>
            <w:r w:rsidRPr="002A4DA8">
              <w:rPr>
                <w:rFonts w:ascii="Arial" w:eastAsia="Arial" w:hAnsi="Arial" w:cs="Arial"/>
                <w:b/>
                <w:bCs/>
                <w:sz w:val="20"/>
                <w:szCs w:val="20"/>
              </w:rPr>
              <w:t>1,538 beneficiaries</w:t>
            </w:r>
            <w:r w:rsidRPr="002A4DA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2A4DA8" w:rsidRDefault="00A438CF" w:rsidP="00493027">
            <w:pPr>
              <w:spacing w:after="0" w:line="240" w:lineRule="auto"/>
              <w:ind w:right="57"/>
              <w:contextualSpacing/>
              <w:jc w:val="both"/>
              <w:rPr>
                <w:rFonts w:ascii="Arial" w:eastAsia="Arial" w:hAnsi="Arial" w:cs="Arial"/>
                <w:sz w:val="20"/>
                <w:szCs w:val="20"/>
              </w:rPr>
            </w:pPr>
          </w:p>
          <w:p w14:paraId="1A454E4A" w14:textId="77777777" w:rsidR="002A2C5B" w:rsidRPr="002A4DA8" w:rsidRDefault="002A7D6A" w:rsidP="00493027">
            <w:pPr>
              <w:spacing w:after="0" w:line="240" w:lineRule="auto"/>
              <w:ind w:right="57"/>
              <w:contextualSpacing/>
              <w:jc w:val="both"/>
              <w:rPr>
                <w:rFonts w:ascii="Arial" w:eastAsia="Arial" w:hAnsi="Arial" w:cs="Arial"/>
                <w:b/>
                <w:sz w:val="20"/>
                <w:szCs w:val="20"/>
              </w:rPr>
            </w:pPr>
            <w:r w:rsidRPr="002A4DA8">
              <w:rPr>
                <w:rFonts w:ascii="Arial" w:eastAsia="Arial" w:hAnsi="Arial" w:cs="Arial"/>
                <w:b/>
                <w:sz w:val="20"/>
                <w:szCs w:val="20"/>
              </w:rPr>
              <w:t>Social Amelioration Program (SAP)</w:t>
            </w:r>
          </w:p>
          <w:p w14:paraId="6FD93124" w14:textId="77777777" w:rsidR="002A2C5B" w:rsidRPr="002A4DA8"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2A4DA8">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A4DA8"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2A4DA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2A4DA8" w:rsidRDefault="00E04E49" w:rsidP="00493027">
      <w:pPr>
        <w:widowControl/>
        <w:spacing w:after="0" w:line="240" w:lineRule="auto"/>
        <w:ind w:right="57"/>
        <w:contextualSpacing/>
        <w:rPr>
          <w:rFonts w:ascii="Arial" w:eastAsia="Arial" w:hAnsi="Arial" w:cs="Arial"/>
          <w:b/>
          <w:sz w:val="24"/>
          <w:szCs w:val="24"/>
        </w:rPr>
      </w:pPr>
    </w:p>
    <w:p w14:paraId="59918A2A" w14:textId="77777777" w:rsidR="009E372D" w:rsidRDefault="009E372D">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4F68E41D" w14:textId="177E0BA5" w:rsidR="002A2C5B" w:rsidRPr="002A4DA8" w:rsidRDefault="002A7D6A" w:rsidP="00493027">
      <w:pPr>
        <w:widowControl/>
        <w:spacing w:after="0" w:line="240" w:lineRule="auto"/>
        <w:ind w:right="57"/>
        <w:contextualSpacing/>
        <w:rPr>
          <w:rFonts w:ascii="Arial" w:eastAsia="Arial" w:hAnsi="Arial" w:cs="Arial"/>
          <w:b/>
          <w:sz w:val="24"/>
          <w:szCs w:val="24"/>
        </w:rPr>
      </w:pPr>
      <w:r w:rsidRPr="002A4DA8">
        <w:rPr>
          <w:rFonts w:ascii="Arial" w:eastAsia="Arial" w:hAnsi="Arial" w:cs="Arial"/>
          <w:b/>
          <w:sz w:val="24"/>
          <w:szCs w:val="24"/>
        </w:rPr>
        <w:lastRenderedPageBreak/>
        <w:t>DSWD-</w:t>
      </w:r>
      <w:r w:rsidR="005B6F23" w:rsidRPr="002A4DA8">
        <w:rPr>
          <w:rFonts w:ascii="Arial" w:eastAsia="Arial" w:hAnsi="Arial" w:cs="Arial"/>
          <w:b/>
          <w:sz w:val="24"/>
          <w:szCs w:val="24"/>
        </w:rPr>
        <w:t xml:space="preserve">FO </w:t>
      </w:r>
      <w:r w:rsidRPr="002A4DA8">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2A4DA8"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A4DA8">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2A4DA8"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A2C5B" w:rsidRPr="002A4DA8"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2A4DA8" w:rsidRDefault="00483D28"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A4DA8">
              <w:rPr>
                <w:rFonts w:ascii="Arial" w:eastAsia="Arial" w:hAnsi="Arial" w:cs="Arial"/>
                <w:sz w:val="20"/>
                <w:szCs w:val="20"/>
              </w:rPr>
              <w:t>05</w:t>
            </w:r>
            <w:r w:rsidR="007F18E6" w:rsidRPr="002A4DA8">
              <w:rPr>
                <w:rFonts w:ascii="Arial" w:eastAsia="Arial" w:hAnsi="Arial" w:cs="Arial"/>
                <w:sz w:val="20"/>
                <w:szCs w:val="20"/>
              </w:rPr>
              <w:t xml:space="preserve"> </w:t>
            </w:r>
            <w:r w:rsidRPr="002A4DA8">
              <w:rPr>
                <w:rFonts w:ascii="Arial" w:eastAsia="Arial" w:hAnsi="Arial" w:cs="Arial"/>
                <w:sz w:val="20"/>
                <w:szCs w:val="20"/>
              </w:rPr>
              <w:t>August</w:t>
            </w:r>
            <w:r w:rsidR="002A7D6A" w:rsidRPr="002A4DA8">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2A4DA8"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DSWD-FO MIMAROPA provided </w:t>
            </w:r>
            <w:r w:rsidR="007F18E6" w:rsidRPr="002A4DA8">
              <w:rPr>
                <w:rFonts w:ascii="Arial" w:eastAsia="Arial" w:hAnsi="Arial" w:cs="Arial"/>
                <w:b/>
                <w:sz w:val="20"/>
                <w:szCs w:val="19"/>
              </w:rPr>
              <w:t>7,</w:t>
            </w:r>
            <w:r w:rsidR="00483D28" w:rsidRPr="002A4DA8">
              <w:rPr>
                <w:rFonts w:ascii="Arial" w:eastAsia="Arial" w:hAnsi="Arial" w:cs="Arial"/>
                <w:b/>
                <w:sz w:val="20"/>
                <w:szCs w:val="19"/>
              </w:rPr>
              <w:t>8</w:t>
            </w:r>
            <w:r w:rsidR="007F18E6" w:rsidRPr="002A4DA8">
              <w:rPr>
                <w:rFonts w:ascii="Arial" w:eastAsia="Arial" w:hAnsi="Arial" w:cs="Arial"/>
                <w:b/>
                <w:sz w:val="20"/>
                <w:szCs w:val="19"/>
              </w:rPr>
              <w:t xml:space="preserve">95 </w:t>
            </w:r>
            <w:r w:rsidRPr="002A4DA8">
              <w:rPr>
                <w:rFonts w:ascii="Arial" w:eastAsia="Arial" w:hAnsi="Arial" w:cs="Arial"/>
                <w:b/>
                <w:sz w:val="20"/>
                <w:szCs w:val="19"/>
              </w:rPr>
              <w:t xml:space="preserve">FFPs </w:t>
            </w:r>
            <w:r w:rsidRPr="002A4DA8">
              <w:rPr>
                <w:rFonts w:ascii="Arial" w:eastAsia="Arial" w:hAnsi="Arial" w:cs="Arial"/>
                <w:sz w:val="20"/>
                <w:szCs w:val="19"/>
              </w:rPr>
              <w:t xml:space="preserve">to </w:t>
            </w:r>
            <w:r w:rsidR="007F18E6" w:rsidRPr="002A4DA8">
              <w:rPr>
                <w:rFonts w:ascii="Arial" w:eastAsia="Arial" w:hAnsi="Arial" w:cs="Arial"/>
                <w:b/>
                <w:sz w:val="20"/>
                <w:szCs w:val="19"/>
              </w:rPr>
              <w:t>7,</w:t>
            </w:r>
            <w:r w:rsidR="00483D28" w:rsidRPr="002A4DA8">
              <w:rPr>
                <w:rFonts w:ascii="Arial" w:eastAsia="Arial" w:hAnsi="Arial" w:cs="Arial"/>
                <w:b/>
                <w:sz w:val="20"/>
                <w:szCs w:val="19"/>
              </w:rPr>
              <w:t>8</w:t>
            </w:r>
            <w:r w:rsidR="007F18E6" w:rsidRPr="002A4DA8">
              <w:rPr>
                <w:rFonts w:ascii="Arial" w:eastAsia="Arial" w:hAnsi="Arial" w:cs="Arial"/>
                <w:b/>
                <w:sz w:val="20"/>
                <w:szCs w:val="19"/>
              </w:rPr>
              <w:t xml:space="preserve">65 </w:t>
            </w:r>
            <w:r w:rsidRPr="002A4DA8">
              <w:rPr>
                <w:rFonts w:ascii="Arial" w:eastAsia="Arial" w:hAnsi="Arial" w:cs="Arial"/>
                <w:b/>
                <w:sz w:val="20"/>
                <w:szCs w:val="19"/>
              </w:rPr>
              <w:t xml:space="preserve">Locally Stranded Individuals (LSIs) </w:t>
            </w:r>
            <w:r w:rsidR="00E9560E" w:rsidRPr="002A4DA8">
              <w:rPr>
                <w:rFonts w:ascii="Arial" w:eastAsia="Arial" w:hAnsi="Arial" w:cs="Arial"/>
                <w:sz w:val="20"/>
                <w:szCs w:val="19"/>
              </w:rPr>
              <w:t xml:space="preserve">amounting to </w:t>
            </w:r>
            <w:r w:rsidR="00E9560E" w:rsidRPr="002A4DA8">
              <w:rPr>
                <w:rFonts w:ascii="Arial" w:eastAsia="Arial" w:hAnsi="Arial" w:cs="Arial"/>
                <w:b/>
                <w:sz w:val="20"/>
                <w:szCs w:val="19"/>
              </w:rPr>
              <w:t>₱</w:t>
            </w:r>
            <w:r w:rsidR="00483D28" w:rsidRPr="002A4DA8">
              <w:rPr>
                <w:rFonts w:ascii="Arial" w:eastAsia="Arial" w:hAnsi="Arial" w:cs="Arial"/>
                <w:b/>
                <w:sz w:val="20"/>
                <w:szCs w:val="19"/>
              </w:rPr>
              <w:t xml:space="preserve">4,132,250.00 </w:t>
            </w:r>
            <w:r w:rsidRPr="002A4DA8">
              <w:rPr>
                <w:rFonts w:ascii="Arial" w:eastAsia="Arial" w:hAnsi="Arial" w:cs="Arial"/>
                <w:sz w:val="20"/>
                <w:szCs w:val="19"/>
              </w:rPr>
              <w:t xml:space="preserve">through the Region/SWADTs Crisis Intervention Units (CIU) as of </w:t>
            </w:r>
            <w:r w:rsidR="00483D28" w:rsidRPr="002A4DA8">
              <w:rPr>
                <w:rFonts w:ascii="Arial" w:eastAsia="Arial" w:hAnsi="Arial" w:cs="Arial"/>
                <w:sz w:val="20"/>
                <w:szCs w:val="19"/>
              </w:rPr>
              <w:t>04</w:t>
            </w:r>
            <w:r w:rsidR="007F18E6" w:rsidRPr="002A4DA8">
              <w:rPr>
                <w:rFonts w:ascii="Arial" w:eastAsia="Arial" w:hAnsi="Arial" w:cs="Arial"/>
                <w:sz w:val="20"/>
                <w:szCs w:val="19"/>
              </w:rPr>
              <w:t xml:space="preserve"> </w:t>
            </w:r>
            <w:r w:rsidR="00483D28" w:rsidRPr="002A4DA8">
              <w:rPr>
                <w:rFonts w:ascii="Arial" w:eastAsia="Arial" w:hAnsi="Arial" w:cs="Arial"/>
                <w:sz w:val="20"/>
                <w:szCs w:val="19"/>
              </w:rPr>
              <w:t>August</w:t>
            </w:r>
            <w:r w:rsidRPr="002A4DA8">
              <w:rPr>
                <w:rFonts w:ascii="Arial" w:eastAsia="Arial" w:hAnsi="Arial" w:cs="Arial"/>
                <w:sz w:val="20"/>
                <w:szCs w:val="19"/>
              </w:rPr>
              <w:t xml:space="preserve"> 202</w:t>
            </w:r>
            <w:r w:rsidR="00503BF5" w:rsidRPr="002A4DA8">
              <w:rPr>
                <w:rFonts w:ascii="Arial" w:eastAsia="Arial" w:hAnsi="Arial" w:cs="Arial"/>
                <w:sz w:val="20"/>
                <w:szCs w:val="19"/>
              </w:rPr>
              <w:t>1</w:t>
            </w:r>
            <w:r w:rsidRPr="002A4DA8">
              <w:rPr>
                <w:rFonts w:ascii="Arial" w:eastAsia="Arial" w:hAnsi="Arial" w:cs="Arial"/>
                <w:sz w:val="20"/>
                <w:szCs w:val="19"/>
              </w:rPr>
              <w:t>.</w:t>
            </w:r>
          </w:p>
          <w:p w14:paraId="75A671AA" w14:textId="77777777" w:rsidR="008F23AF" w:rsidRPr="002A4DA8"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2A4DA8">
              <w:rPr>
                <w:rFonts w:ascii="Arial" w:eastAsia="Arial" w:hAnsi="Arial" w:cs="Arial"/>
                <w:sz w:val="20"/>
                <w:szCs w:val="19"/>
              </w:rPr>
              <w:t xml:space="preserve">DSWD-FO MIMAROPA, through the NCIP provided </w:t>
            </w:r>
            <w:r w:rsidR="007F18E6" w:rsidRPr="002A4DA8">
              <w:rPr>
                <w:rFonts w:ascii="Arial" w:eastAsia="Arial" w:hAnsi="Arial" w:cs="Arial"/>
                <w:b/>
                <w:bCs/>
                <w:sz w:val="20"/>
                <w:szCs w:val="19"/>
              </w:rPr>
              <w:t>4,</w:t>
            </w:r>
            <w:r w:rsidR="008F23AF" w:rsidRPr="002A4DA8">
              <w:rPr>
                <w:rFonts w:ascii="Arial" w:eastAsia="Arial" w:hAnsi="Arial" w:cs="Arial"/>
                <w:b/>
                <w:bCs/>
                <w:sz w:val="20"/>
                <w:szCs w:val="19"/>
              </w:rPr>
              <w:t>4</w:t>
            </w:r>
            <w:r w:rsidR="007F18E6" w:rsidRPr="002A4DA8">
              <w:rPr>
                <w:rFonts w:ascii="Arial" w:eastAsia="Arial" w:hAnsi="Arial" w:cs="Arial"/>
                <w:b/>
                <w:bCs/>
                <w:sz w:val="20"/>
                <w:szCs w:val="19"/>
              </w:rPr>
              <w:t xml:space="preserve">73 </w:t>
            </w:r>
            <w:r w:rsidRPr="002A4DA8">
              <w:rPr>
                <w:rFonts w:ascii="Arial" w:eastAsia="Arial" w:hAnsi="Arial" w:cs="Arial"/>
                <w:b/>
                <w:bCs/>
                <w:sz w:val="20"/>
                <w:szCs w:val="19"/>
              </w:rPr>
              <w:t>hygiene kits</w:t>
            </w:r>
            <w:r w:rsidRPr="002A4DA8">
              <w:rPr>
                <w:rFonts w:ascii="Arial" w:eastAsia="Arial" w:hAnsi="Arial" w:cs="Arial"/>
                <w:sz w:val="20"/>
                <w:szCs w:val="19"/>
              </w:rPr>
              <w:t xml:space="preserve"> to </w:t>
            </w:r>
            <w:r w:rsidR="007F18E6" w:rsidRPr="002A4DA8">
              <w:rPr>
                <w:rFonts w:ascii="Arial" w:eastAsia="Arial" w:hAnsi="Arial" w:cs="Arial"/>
                <w:b/>
                <w:sz w:val="20"/>
                <w:szCs w:val="19"/>
              </w:rPr>
              <w:t>4,</w:t>
            </w:r>
            <w:r w:rsidR="008F23AF" w:rsidRPr="002A4DA8">
              <w:rPr>
                <w:rFonts w:ascii="Arial" w:eastAsia="Arial" w:hAnsi="Arial" w:cs="Arial"/>
                <w:b/>
                <w:sz w:val="20"/>
                <w:szCs w:val="19"/>
              </w:rPr>
              <w:t>4</w:t>
            </w:r>
            <w:r w:rsidR="007F18E6" w:rsidRPr="002A4DA8">
              <w:rPr>
                <w:rFonts w:ascii="Arial" w:eastAsia="Arial" w:hAnsi="Arial" w:cs="Arial"/>
                <w:b/>
                <w:sz w:val="20"/>
                <w:szCs w:val="19"/>
              </w:rPr>
              <w:t xml:space="preserve">73 </w:t>
            </w:r>
            <w:r w:rsidRPr="002A4DA8">
              <w:rPr>
                <w:rFonts w:ascii="Arial" w:eastAsia="Arial" w:hAnsi="Arial" w:cs="Arial"/>
                <w:b/>
                <w:bCs/>
                <w:sz w:val="20"/>
                <w:szCs w:val="19"/>
              </w:rPr>
              <w:t>Indigenous Peoples</w:t>
            </w:r>
            <w:r w:rsidRPr="002A4DA8">
              <w:rPr>
                <w:rFonts w:ascii="Arial" w:eastAsia="Arial" w:hAnsi="Arial" w:cs="Arial"/>
                <w:sz w:val="20"/>
                <w:szCs w:val="19"/>
              </w:rPr>
              <w:t xml:space="preserve"> in the region amounting to </w:t>
            </w:r>
            <w:r w:rsidRPr="002A4DA8">
              <w:rPr>
                <w:rFonts w:ascii="Arial" w:eastAsia="Arial" w:hAnsi="Arial" w:cs="Arial"/>
                <w:b/>
                <w:bCs/>
                <w:sz w:val="20"/>
                <w:szCs w:val="19"/>
              </w:rPr>
              <w:t>₱</w:t>
            </w:r>
            <w:r w:rsidR="008F23AF" w:rsidRPr="002A4DA8">
              <w:rPr>
                <w:rFonts w:ascii="Arial" w:eastAsia="Arial" w:hAnsi="Arial" w:cs="Arial"/>
                <w:b/>
                <w:bCs/>
                <w:sz w:val="20"/>
                <w:szCs w:val="19"/>
              </w:rPr>
              <w:t xml:space="preserve">7,594,483.05 </w:t>
            </w:r>
            <w:r w:rsidRPr="002A4DA8">
              <w:rPr>
                <w:rFonts w:ascii="Arial" w:eastAsia="Arial" w:hAnsi="Arial" w:cs="Arial"/>
                <w:sz w:val="20"/>
                <w:szCs w:val="19"/>
              </w:rPr>
              <w:t xml:space="preserve">as of </w:t>
            </w:r>
            <w:r w:rsidR="008F23AF" w:rsidRPr="002A4DA8">
              <w:rPr>
                <w:rFonts w:ascii="Arial" w:eastAsia="Arial" w:hAnsi="Arial" w:cs="Arial"/>
                <w:sz w:val="20"/>
                <w:szCs w:val="19"/>
              </w:rPr>
              <w:t>04 August 2021.</w:t>
            </w:r>
          </w:p>
          <w:p w14:paraId="7F2C1A55" w14:textId="2D6B8CC6" w:rsidR="002A2C5B" w:rsidRPr="002A4DA8"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2A4DA8">
              <w:rPr>
                <w:rFonts w:ascii="Arial" w:eastAsia="Arial" w:hAnsi="Arial" w:cs="Arial"/>
                <w:sz w:val="20"/>
                <w:szCs w:val="19"/>
              </w:rPr>
              <w:t xml:space="preserve">DSWD-FO MIMAROPA provided </w:t>
            </w:r>
            <w:r w:rsidR="007F18E6" w:rsidRPr="002A4DA8">
              <w:rPr>
                <w:rFonts w:ascii="Arial" w:eastAsia="Arial" w:hAnsi="Arial" w:cs="Arial"/>
                <w:b/>
                <w:bCs/>
                <w:sz w:val="20"/>
                <w:szCs w:val="19"/>
              </w:rPr>
              <w:t>2,</w:t>
            </w:r>
            <w:r w:rsidR="00ED6B6E" w:rsidRPr="002A4DA8">
              <w:rPr>
                <w:rFonts w:ascii="Arial" w:eastAsia="Arial" w:hAnsi="Arial" w:cs="Arial"/>
                <w:b/>
                <w:bCs/>
                <w:sz w:val="20"/>
                <w:szCs w:val="19"/>
              </w:rPr>
              <w:t>6</w:t>
            </w:r>
            <w:r w:rsidR="007F18E6" w:rsidRPr="002A4DA8">
              <w:rPr>
                <w:rFonts w:ascii="Arial" w:eastAsia="Arial" w:hAnsi="Arial" w:cs="Arial"/>
                <w:b/>
                <w:bCs/>
                <w:sz w:val="20"/>
                <w:szCs w:val="19"/>
              </w:rPr>
              <w:t xml:space="preserve">09 </w:t>
            </w:r>
            <w:r w:rsidRPr="002A4DA8">
              <w:rPr>
                <w:rFonts w:ascii="Arial" w:eastAsia="Arial" w:hAnsi="Arial" w:cs="Arial"/>
                <w:b/>
                <w:bCs/>
                <w:sz w:val="20"/>
                <w:szCs w:val="19"/>
              </w:rPr>
              <w:t>NFIs</w:t>
            </w:r>
            <w:r w:rsidRPr="002A4DA8">
              <w:rPr>
                <w:rFonts w:ascii="Arial" w:eastAsia="Arial" w:hAnsi="Arial" w:cs="Arial"/>
                <w:sz w:val="20"/>
                <w:szCs w:val="19"/>
              </w:rPr>
              <w:t xml:space="preserve"> </w:t>
            </w:r>
            <w:r w:rsidRPr="002A4DA8">
              <w:rPr>
                <w:rFonts w:ascii="Arial" w:eastAsia="Arial" w:hAnsi="Arial" w:cs="Arial"/>
                <w:bCs/>
                <w:sz w:val="20"/>
                <w:szCs w:val="19"/>
              </w:rPr>
              <w:t xml:space="preserve">to </w:t>
            </w:r>
            <w:r w:rsidR="007F18E6" w:rsidRPr="002A4DA8">
              <w:rPr>
                <w:rFonts w:ascii="Arial" w:eastAsia="Arial" w:hAnsi="Arial" w:cs="Arial"/>
                <w:b/>
                <w:sz w:val="20"/>
                <w:szCs w:val="19"/>
              </w:rPr>
              <w:t>995</w:t>
            </w:r>
            <w:r w:rsidR="00503BF5" w:rsidRPr="002A4DA8">
              <w:rPr>
                <w:rFonts w:ascii="Arial" w:eastAsia="Arial" w:hAnsi="Arial" w:cs="Arial"/>
                <w:bCs/>
                <w:sz w:val="20"/>
                <w:szCs w:val="19"/>
              </w:rPr>
              <w:t xml:space="preserve"> </w:t>
            </w:r>
            <w:r w:rsidRPr="002A4DA8">
              <w:rPr>
                <w:rFonts w:ascii="Arial" w:eastAsia="Arial" w:hAnsi="Arial" w:cs="Arial"/>
                <w:b/>
                <w:sz w:val="20"/>
                <w:szCs w:val="19"/>
              </w:rPr>
              <w:t>LSIs</w:t>
            </w:r>
            <w:r w:rsidRPr="002A4DA8">
              <w:rPr>
                <w:rFonts w:ascii="Arial" w:eastAsia="Arial" w:hAnsi="Arial" w:cs="Arial"/>
                <w:bCs/>
                <w:sz w:val="20"/>
                <w:szCs w:val="19"/>
              </w:rPr>
              <w:t xml:space="preserve"> in the region </w:t>
            </w:r>
            <w:r w:rsidRPr="002A4DA8">
              <w:rPr>
                <w:rFonts w:ascii="Arial" w:eastAsia="Arial" w:hAnsi="Arial" w:cs="Arial"/>
                <w:sz w:val="20"/>
                <w:szCs w:val="19"/>
              </w:rPr>
              <w:t xml:space="preserve">amounting to </w:t>
            </w:r>
            <w:r w:rsidRPr="002A4DA8">
              <w:rPr>
                <w:rFonts w:ascii="Arial" w:eastAsia="Arial" w:hAnsi="Arial" w:cs="Arial"/>
                <w:b/>
                <w:sz w:val="20"/>
                <w:szCs w:val="19"/>
              </w:rPr>
              <w:t>₱</w:t>
            </w:r>
            <w:r w:rsidR="00ED6B6E" w:rsidRPr="002A4DA8">
              <w:rPr>
                <w:rFonts w:ascii="Arial" w:eastAsia="Arial" w:hAnsi="Arial" w:cs="Arial"/>
                <w:b/>
                <w:sz w:val="20"/>
                <w:szCs w:val="19"/>
              </w:rPr>
              <w:t xml:space="preserve">2,539,462.00 </w:t>
            </w:r>
            <w:r w:rsidRPr="002A4DA8">
              <w:rPr>
                <w:rFonts w:ascii="Arial" w:eastAsia="Arial" w:hAnsi="Arial" w:cs="Arial"/>
                <w:bCs/>
                <w:sz w:val="20"/>
                <w:szCs w:val="19"/>
              </w:rPr>
              <w:t xml:space="preserve">as of </w:t>
            </w:r>
            <w:r w:rsidR="00ED6B6E" w:rsidRPr="002A4DA8">
              <w:rPr>
                <w:rFonts w:ascii="Arial" w:eastAsia="Arial" w:hAnsi="Arial" w:cs="Arial"/>
                <w:sz w:val="20"/>
                <w:szCs w:val="19"/>
              </w:rPr>
              <w:t>04 August 2021</w:t>
            </w:r>
            <w:r w:rsidR="00503BF5" w:rsidRPr="002A4DA8">
              <w:rPr>
                <w:rFonts w:ascii="Arial" w:eastAsia="Arial" w:hAnsi="Arial" w:cs="Arial"/>
                <w:sz w:val="20"/>
                <w:szCs w:val="19"/>
              </w:rPr>
              <w:t>.</w:t>
            </w:r>
          </w:p>
          <w:p w14:paraId="59FB25CA" w14:textId="77777777" w:rsidR="002A2C5B" w:rsidRPr="002A4DA8"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2A4DA8">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2A4DA8" w:rsidRDefault="00EE1AFA" w:rsidP="00493027">
      <w:pPr>
        <w:widowControl/>
        <w:spacing w:after="0" w:line="240" w:lineRule="auto"/>
        <w:contextualSpacing/>
        <w:rPr>
          <w:rFonts w:ascii="Arial" w:eastAsia="Arial" w:hAnsi="Arial" w:cs="Arial"/>
          <w:b/>
          <w:sz w:val="24"/>
          <w:szCs w:val="24"/>
        </w:rPr>
      </w:pPr>
    </w:p>
    <w:p w14:paraId="747C1FC1" w14:textId="451E72EA" w:rsidR="002A2C5B" w:rsidRPr="002A4DA8" w:rsidRDefault="002A7D6A" w:rsidP="00493027">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2A4DA8"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A2C5B" w:rsidRPr="002A4DA8"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2A4DA8" w:rsidRDefault="002A40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A4DA8">
              <w:rPr>
                <w:rFonts w:ascii="Arial" w:eastAsia="Arial" w:hAnsi="Arial" w:cs="Arial"/>
                <w:sz w:val="20"/>
                <w:szCs w:val="20"/>
              </w:rPr>
              <w:t>15</w:t>
            </w:r>
            <w:r w:rsidR="0014588C" w:rsidRPr="002A4DA8">
              <w:rPr>
                <w:rFonts w:ascii="Arial" w:eastAsia="Arial" w:hAnsi="Arial" w:cs="Arial"/>
                <w:sz w:val="20"/>
                <w:szCs w:val="20"/>
              </w:rPr>
              <w:t xml:space="preserve"> </w:t>
            </w:r>
            <w:r w:rsidRPr="002A4DA8">
              <w:rPr>
                <w:rFonts w:ascii="Arial" w:eastAsia="Arial" w:hAnsi="Arial" w:cs="Arial"/>
                <w:sz w:val="20"/>
                <w:szCs w:val="20"/>
              </w:rPr>
              <w:t>September</w:t>
            </w:r>
            <w:r w:rsidR="002A7D6A" w:rsidRPr="002A4DA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2A4DA8"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V is continuously providing FFPs to LGUs with request for augmentation.</w:t>
            </w:r>
          </w:p>
          <w:p w14:paraId="5AD2788F" w14:textId="77777777" w:rsidR="002A2C5B" w:rsidRPr="002A4DA8"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2A4DA8"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The Regional Resource Operation Section (RROS) of DSWD-FO V ensures the availability of FFPs and NFIs as need arises.</w:t>
            </w:r>
          </w:p>
          <w:p w14:paraId="461284CA" w14:textId="77777777" w:rsidR="002A2C5B" w:rsidRPr="002A4DA8" w:rsidRDefault="002A2C5B"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2A4DA8" w:rsidRDefault="002A7D6A" w:rsidP="00493027">
            <w:pPr>
              <w:widowControl/>
              <w:spacing w:after="0" w:line="240" w:lineRule="auto"/>
              <w:ind w:right="113"/>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p w14:paraId="0BCA69B8" w14:textId="77777777" w:rsidR="002A2C5B" w:rsidRPr="002A4DA8" w:rsidRDefault="002A7D6A" w:rsidP="00493027">
            <w:pPr>
              <w:pStyle w:val="ListParagraph"/>
              <w:numPr>
                <w:ilvl w:val="0"/>
                <w:numId w:val="5"/>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V was able to pay </w:t>
            </w:r>
            <w:r w:rsidRPr="002A4DA8">
              <w:rPr>
                <w:rFonts w:ascii="Arial" w:eastAsia="Arial" w:hAnsi="Arial" w:cs="Arial"/>
                <w:b/>
                <w:sz w:val="20"/>
                <w:szCs w:val="19"/>
              </w:rPr>
              <w:t>772,287 non-4Ps beneficiaries</w:t>
            </w:r>
            <w:r w:rsidRPr="002A4DA8">
              <w:rPr>
                <w:rFonts w:ascii="Arial" w:eastAsia="Arial" w:hAnsi="Arial" w:cs="Arial"/>
                <w:sz w:val="20"/>
                <w:szCs w:val="19"/>
              </w:rPr>
              <w:t xml:space="preserve"> amounting to </w:t>
            </w:r>
            <w:r w:rsidRPr="002A4DA8">
              <w:rPr>
                <w:rFonts w:ascii="Arial" w:eastAsia="Arial" w:hAnsi="Arial" w:cs="Arial"/>
                <w:b/>
                <w:sz w:val="20"/>
                <w:szCs w:val="19"/>
              </w:rPr>
              <w:t>₱3,861,435,000.00</w:t>
            </w:r>
            <w:r w:rsidRPr="002A4DA8">
              <w:rPr>
                <w:rFonts w:ascii="Arial" w:eastAsia="Arial" w:hAnsi="Arial" w:cs="Arial"/>
                <w:sz w:val="20"/>
                <w:szCs w:val="19"/>
              </w:rPr>
              <w:t xml:space="preserve"> and </w:t>
            </w:r>
            <w:r w:rsidRPr="002A4DA8">
              <w:rPr>
                <w:rFonts w:ascii="Arial" w:eastAsia="Arial" w:hAnsi="Arial" w:cs="Arial"/>
                <w:b/>
                <w:sz w:val="20"/>
                <w:szCs w:val="19"/>
              </w:rPr>
              <w:t xml:space="preserve">357,374 </w:t>
            </w:r>
            <w:r w:rsidRPr="002A4DA8">
              <w:rPr>
                <w:rFonts w:ascii="Arial" w:eastAsia="Arial" w:hAnsi="Arial" w:cs="Arial"/>
                <w:sz w:val="20"/>
                <w:szCs w:val="19"/>
              </w:rPr>
              <w:t>or</w:t>
            </w:r>
            <w:r w:rsidRPr="002A4DA8">
              <w:rPr>
                <w:rFonts w:ascii="Arial" w:eastAsia="Arial" w:hAnsi="Arial" w:cs="Arial"/>
                <w:b/>
                <w:sz w:val="20"/>
                <w:szCs w:val="19"/>
              </w:rPr>
              <w:t xml:space="preserve"> 4Ps beneficiaries</w:t>
            </w:r>
            <w:r w:rsidRPr="002A4DA8">
              <w:rPr>
                <w:rFonts w:ascii="Arial" w:eastAsia="Arial" w:hAnsi="Arial" w:cs="Arial"/>
                <w:sz w:val="20"/>
                <w:szCs w:val="19"/>
              </w:rPr>
              <w:t xml:space="preserve"> amounting to </w:t>
            </w:r>
            <w:r w:rsidRPr="002A4DA8">
              <w:rPr>
                <w:rFonts w:ascii="Arial" w:eastAsia="Arial" w:hAnsi="Arial" w:cs="Arial"/>
                <w:b/>
                <w:sz w:val="20"/>
                <w:szCs w:val="19"/>
              </w:rPr>
              <w:t>₱1,227,049,700.00</w:t>
            </w:r>
            <w:r w:rsidRPr="002A4DA8">
              <w:rPr>
                <w:rFonts w:ascii="Arial" w:eastAsia="Arial" w:hAnsi="Arial" w:cs="Arial"/>
                <w:sz w:val="20"/>
                <w:szCs w:val="19"/>
              </w:rPr>
              <w:t xml:space="preserve"> as of 14 July 2020, 3PM.</w:t>
            </w:r>
          </w:p>
          <w:p w14:paraId="6F4674FC" w14:textId="77777777" w:rsidR="002A2C5B" w:rsidRPr="002A4DA8" w:rsidRDefault="002A7D6A" w:rsidP="00493027">
            <w:pPr>
              <w:pStyle w:val="ListParagraph"/>
              <w:numPr>
                <w:ilvl w:val="0"/>
                <w:numId w:val="5"/>
              </w:numPr>
              <w:spacing w:after="0" w:line="240" w:lineRule="auto"/>
              <w:jc w:val="both"/>
              <w:rPr>
                <w:rFonts w:ascii="Arial" w:eastAsia="Arial" w:hAnsi="Arial" w:cs="Arial"/>
                <w:sz w:val="20"/>
                <w:szCs w:val="19"/>
              </w:rPr>
            </w:pPr>
            <w:r w:rsidRPr="002A4DA8">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2A4DA8" w:rsidRDefault="005C3C35" w:rsidP="00493027">
      <w:pPr>
        <w:spacing w:after="0" w:line="240" w:lineRule="auto"/>
        <w:contextualSpacing/>
        <w:rPr>
          <w:rFonts w:ascii="Arial" w:eastAsia="Arial" w:hAnsi="Arial" w:cs="Arial"/>
          <w:b/>
          <w:sz w:val="24"/>
          <w:szCs w:val="24"/>
        </w:rPr>
      </w:pPr>
    </w:p>
    <w:p w14:paraId="7C72AE4D" w14:textId="20FC2563" w:rsidR="002A2C5B" w:rsidRPr="002A4DA8" w:rsidRDefault="002A7D6A" w:rsidP="00493027">
      <w:pPr>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2A4DA8"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A2C5B" w:rsidRPr="002A4DA8" w14:paraId="47788098" w14:textId="77777777">
        <w:trPr>
          <w:trHeight w:val="20"/>
        </w:trPr>
        <w:tc>
          <w:tcPr>
            <w:tcW w:w="1014" w:type="pct"/>
            <w:tcMar>
              <w:top w:w="0" w:type="dxa"/>
              <w:left w:w="115" w:type="dxa"/>
              <w:bottom w:w="0" w:type="dxa"/>
              <w:right w:w="115" w:type="dxa"/>
            </w:tcMar>
            <w:vAlign w:val="center"/>
          </w:tcPr>
          <w:p w14:paraId="14554096" w14:textId="180DC35B" w:rsidR="002A2C5B" w:rsidRPr="002A4DA8"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A4DA8">
              <w:rPr>
                <w:rFonts w:ascii="Arial" w:eastAsia="Arial" w:hAnsi="Arial" w:cs="Arial"/>
                <w:sz w:val="20"/>
                <w:szCs w:val="20"/>
              </w:rPr>
              <w:t>2</w:t>
            </w:r>
            <w:r w:rsidR="00E23749" w:rsidRPr="002A4DA8">
              <w:rPr>
                <w:rFonts w:ascii="Arial" w:eastAsia="Arial" w:hAnsi="Arial" w:cs="Arial"/>
                <w:sz w:val="20"/>
                <w:szCs w:val="20"/>
              </w:rPr>
              <w:t>4</w:t>
            </w:r>
            <w:r w:rsidR="00555EBE" w:rsidRPr="002A4DA8">
              <w:rPr>
                <w:rFonts w:ascii="Arial" w:eastAsia="Arial" w:hAnsi="Arial" w:cs="Arial"/>
                <w:sz w:val="20"/>
                <w:szCs w:val="20"/>
              </w:rPr>
              <w:t xml:space="preserve"> </w:t>
            </w:r>
            <w:r w:rsidR="00904AAF" w:rsidRPr="002A4DA8">
              <w:rPr>
                <w:rFonts w:ascii="Arial" w:eastAsia="Arial" w:hAnsi="Arial" w:cs="Arial"/>
                <w:sz w:val="20"/>
                <w:szCs w:val="20"/>
              </w:rPr>
              <w:t>September</w:t>
            </w:r>
            <w:r w:rsidR="002A7D6A" w:rsidRPr="002A4DA8">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3BDEFD53" w:rsidR="0095693D" w:rsidRPr="002A4DA8" w:rsidRDefault="0095693D" w:rsidP="00493027">
            <w:pPr>
              <w:pStyle w:val="ListParagraph"/>
              <w:numPr>
                <w:ilvl w:val="0"/>
                <w:numId w:val="5"/>
              </w:numPr>
              <w:spacing w:after="0" w:line="240" w:lineRule="auto"/>
              <w:jc w:val="both"/>
              <w:rPr>
                <w:rFonts w:ascii="Arial" w:eastAsia="Times New Roman" w:hAnsi="Arial" w:cs="Arial"/>
                <w:sz w:val="20"/>
                <w:szCs w:val="20"/>
              </w:rPr>
            </w:pPr>
            <w:r w:rsidRPr="002A4DA8">
              <w:rPr>
                <w:rFonts w:ascii="Arial" w:eastAsia="Times New Roman" w:hAnsi="Arial" w:cs="Arial"/>
                <w:sz w:val="20"/>
                <w:szCs w:val="20"/>
              </w:rPr>
              <w:t xml:space="preserve">DSWD-FO VI provided </w:t>
            </w:r>
            <w:r w:rsidRPr="002A4DA8">
              <w:rPr>
                <w:rFonts w:ascii="Arial" w:eastAsia="Times New Roman" w:hAnsi="Arial" w:cs="Arial"/>
                <w:b/>
                <w:sz w:val="20"/>
                <w:szCs w:val="20"/>
              </w:rPr>
              <w:t>₱</w:t>
            </w:r>
            <w:r w:rsidR="00E23749" w:rsidRPr="002A4DA8">
              <w:rPr>
                <w:rFonts w:ascii="Arial" w:eastAsia="Times New Roman" w:hAnsi="Arial" w:cs="Arial"/>
                <w:b/>
                <w:sz w:val="20"/>
                <w:szCs w:val="20"/>
              </w:rPr>
              <w:t>1,105,263,543.94</w:t>
            </w:r>
            <w:r w:rsidR="00E23749" w:rsidRPr="002A4DA8">
              <w:rPr>
                <w:rFonts w:ascii="Arial" w:eastAsia="Times New Roman" w:hAnsi="Arial" w:cs="Arial"/>
                <w:b/>
                <w:sz w:val="20"/>
                <w:szCs w:val="20"/>
              </w:rPr>
              <w:tab/>
            </w:r>
            <w:r w:rsidRPr="002A4DA8">
              <w:rPr>
                <w:rFonts w:ascii="Arial" w:eastAsia="Times New Roman" w:hAnsi="Arial" w:cs="Arial"/>
                <w:sz w:val="20"/>
                <w:szCs w:val="20"/>
              </w:rPr>
              <w:t>worth of assistance to</w:t>
            </w:r>
            <w:r w:rsidRPr="002A4DA8">
              <w:rPr>
                <w:rFonts w:ascii="Arial" w:hAnsi="Arial" w:cs="Arial"/>
              </w:rPr>
              <w:t xml:space="preserve"> </w:t>
            </w:r>
            <w:r w:rsidR="00E23749" w:rsidRPr="002A4DA8">
              <w:rPr>
                <w:rFonts w:ascii="Arial" w:eastAsia="Times New Roman" w:hAnsi="Arial" w:cs="Arial"/>
                <w:b/>
                <w:sz w:val="20"/>
                <w:szCs w:val="20"/>
              </w:rPr>
              <w:t xml:space="preserve">306,982 </w:t>
            </w:r>
            <w:r w:rsidRPr="002A4DA8">
              <w:rPr>
                <w:rFonts w:ascii="Arial" w:eastAsia="Times New Roman" w:hAnsi="Arial" w:cs="Arial"/>
                <w:b/>
                <w:sz w:val="20"/>
                <w:szCs w:val="20"/>
              </w:rPr>
              <w:t>individuals</w:t>
            </w:r>
            <w:r w:rsidRPr="002A4DA8">
              <w:rPr>
                <w:rFonts w:ascii="Arial" w:eastAsia="Times New Roman" w:hAnsi="Arial" w:cs="Arial"/>
                <w:sz w:val="20"/>
                <w:szCs w:val="20"/>
              </w:rPr>
              <w:t xml:space="preserve"> through </w:t>
            </w:r>
            <w:r w:rsidRPr="002A4DA8">
              <w:rPr>
                <w:rFonts w:ascii="Arial" w:eastAsia="Times New Roman" w:hAnsi="Arial" w:cs="Arial"/>
                <w:b/>
                <w:sz w:val="20"/>
                <w:szCs w:val="20"/>
              </w:rPr>
              <w:t>Assistance to Individuals in Crisis Situation (AICS</w:t>
            </w:r>
            <w:r w:rsidRPr="002A4DA8">
              <w:rPr>
                <w:rFonts w:ascii="Arial" w:eastAsia="Times New Roman" w:hAnsi="Arial" w:cs="Arial"/>
                <w:sz w:val="20"/>
                <w:szCs w:val="20"/>
              </w:rPr>
              <w:t>) from March 9, 2020 to June 30, 2021.</w:t>
            </w:r>
          </w:p>
          <w:p w14:paraId="0E2F1213" w14:textId="1BE26E99" w:rsidR="00365BC1" w:rsidRPr="002A4DA8" w:rsidRDefault="002F1392" w:rsidP="00493027">
            <w:pPr>
              <w:pStyle w:val="ListParagraph"/>
              <w:numPr>
                <w:ilvl w:val="0"/>
                <w:numId w:val="5"/>
              </w:numPr>
              <w:spacing w:after="0" w:line="240" w:lineRule="auto"/>
              <w:jc w:val="both"/>
              <w:rPr>
                <w:rFonts w:ascii="Arial" w:eastAsia="Times New Roman" w:hAnsi="Arial" w:cs="Arial"/>
                <w:sz w:val="20"/>
                <w:szCs w:val="20"/>
              </w:rPr>
            </w:pPr>
            <w:r w:rsidRPr="002A4DA8">
              <w:rPr>
                <w:rFonts w:ascii="Arial" w:eastAsia="Times New Roman" w:hAnsi="Arial" w:cs="Arial"/>
                <w:sz w:val="20"/>
                <w:szCs w:val="20"/>
              </w:rPr>
              <w:t xml:space="preserve">DSWD-FO VI conducted orientation to LSWDOs on relief augmentation to areas with granular lockdown. </w:t>
            </w:r>
          </w:p>
          <w:p w14:paraId="59C408BB" w14:textId="22963BFB" w:rsidR="00365BC1" w:rsidRPr="002A4DA8" w:rsidRDefault="00365BC1" w:rsidP="00493027">
            <w:pPr>
              <w:pStyle w:val="ListParagraph"/>
              <w:numPr>
                <w:ilvl w:val="0"/>
                <w:numId w:val="5"/>
              </w:numPr>
              <w:spacing w:after="0" w:line="240" w:lineRule="auto"/>
              <w:jc w:val="both"/>
              <w:rPr>
                <w:rFonts w:ascii="Arial" w:eastAsia="Times New Roman" w:hAnsi="Arial" w:cs="Arial"/>
                <w:sz w:val="20"/>
                <w:szCs w:val="20"/>
              </w:rPr>
            </w:pPr>
            <w:r w:rsidRPr="002A4DA8">
              <w:rPr>
                <w:rFonts w:ascii="Arial" w:eastAsia="Times New Roman" w:hAnsi="Arial" w:cs="Arial"/>
                <w:sz w:val="20"/>
                <w:szCs w:val="20"/>
              </w:rPr>
              <w:t>DSWD-FO VI received 3,300 FFPs from VDRC and 5,000 FFPs from DSWD-FO VII as relief augmentation.</w:t>
            </w:r>
          </w:p>
          <w:p w14:paraId="7887C2F4" w14:textId="77777777" w:rsidR="00990A53" w:rsidRPr="002A4DA8" w:rsidRDefault="00990A53" w:rsidP="00493027">
            <w:pPr>
              <w:pStyle w:val="ListParagraph"/>
              <w:spacing w:after="0" w:line="240" w:lineRule="auto"/>
              <w:ind w:left="360"/>
              <w:jc w:val="both"/>
              <w:rPr>
                <w:rFonts w:ascii="Arial" w:eastAsia="Times New Roman" w:hAnsi="Arial" w:cs="Arial"/>
                <w:sz w:val="20"/>
                <w:szCs w:val="20"/>
              </w:rPr>
            </w:pPr>
          </w:p>
          <w:p w14:paraId="51663B65" w14:textId="0E936F21" w:rsidR="002A2C5B" w:rsidRPr="002A4DA8" w:rsidRDefault="002A7D6A" w:rsidP="00493027">
            <w:pPr>
              <w:widowControl/>
              <w:shd w:val="clear" w:color="auto" w:fill="FFFFFF"/>
              <w:spacing w:after="0" w:line="240" w:lineRule="auto"/>
              <w:contextualSpacing/>
              <w:jc w:val="both"/>
              <w:rPr>
                <w:rFonts w:ascii="Arial" w:eastAsia="Times New Roman" w:hAnsi="Arial" w:cs="Arial"/>
                <w:sz w:val="20"/>
                <w:szCs w:val="20"/>
              </w:rPr>
            </w:pPr>
            <w:r w:rsidRPr="002A4DA8">
              <w:rPr>
                <w:rFonts w:ascii="Arial" w:eastAsia="Times New Roman" w:hAnsi="Arial" w:cs="Arial"/>
                <w:b/>
                <w:bCs/>
                <w:sz w:val="20"/>
                <w:szCs w:val="20"/>
              </w:rPr>
              <w:t>Social Amelioration Program (SAP)</w:t>
            </w:r>
          </w:p>
          <w:p w14:paraId="5A01781E" w14:textId="77777777" w:rsidR="002A2C5B" w:rsidRPr="002A4DA8" w:rsidRDefault="002A7D6A" w:rsidP="00493027">
            <w:pPr>
              <w:pStyle w:val="ListParagraph"/>
              <w:numPr>
                <w:ilvl w:val="0"/>
                <w:numId w:val="5"/>
              </w:numPr>
              <w:spacing w:after="0" w:line="240" w:lineRule="auto"/>
              <w:jc w:val="both"/>
              <w:rPr>
                <w:rFonts w:ascii="Arial" w:eastAsia="Times New Roman" w:hAnsi="Arial" w:cs="Arial"/>
              </w:rPr>
            </w:pPr>
            <w:r w:rsidRPr="002A4DA8">
              <w:rPr>
                <w:rFonts w:ascii="Arial" w:eastAsia="Times New Roman" w:hAnsi="Arial" w:cs="Arial"/>
                <w:sz w:val="20"/>
                <w:szCs w:val="20"/>
              </w:rPr>
              <w:t xml:space="preserve">To date, a total of </w:t>
            </w:r>
            <w:r w:rsidRPr="002A4DA8">
              <w:rPr>
                <w:rFonts w:ascii="Arial" w:eastAsia="Times New Roman" w:hAnsi="Arial" w:cs="Arial"/>
                <w:b/>
                <w:sz w:val="20"/>
                <w:szCs w:val="20"/>
              </w:rPr>
              <w:t>₱1,496,509,500.00</w:t>
            </w:r>
            <w:r w:rsidRPr="002A4DA8">
              <w:rPr>
                <w:rFonts w:ascii="Arial" w:eastAsia="Times New Roman" w:hAnsi="Arial" w:cs="Arial"/>
                <w:sz w:val="20"/>
                <w:szCs w:val="20"/>
              </w:rPr>
              <w:t xml:space="preserve"> was provided to </w:t>
            </w:r>
            <w:r w:rsidRPr="002A4DA8">
              <w:rPr>
                <w:rFonts w:ascii="Arial" w:eastAsia="Times New Roman" w:hAnsi="Arial" w:cs="Arial"/>
                <w:b/>
                <w:sz w:val="20"/>
                <w:szCs w:val="20"/>
              </w:rPr>
              <w:t>321,830 4Ps beneficiaries</w:t>
            </w:r>
            <w:r w:rsidRPr="002A4DA8">
              <w:rPr>
                <w:rFonts w:ascii="Arial" w:eastAsia="Times New Roman" w:hAnsi="Arial" w:cs="Arial"/>
                <w:sz w:val="20"/>
                <w:szCs w:val="20"/>
              </w:rPr>
              <w:t xml:space="preserve"> and </w:t>
            </w:r>
            <w:r w:rsidRPr="002A4DA8">
              <w:rPr>
                <w:rFonts w:ascii="Arial" w:eastAsia="Times New Roman" w:hAnsi="Arial" w:cs="Arial"/>
                <w:b/>
                <w:sz w:val="20"/>
                <w:szCs w:val="20"/>
              </w:rPr>
              <w:t>₱6,788,214,000.00</w:t>
            </w:r>
            <w:r w:rsidRPr="002A4DA8">
              <w:rPr>
                <w:rFonts w:ascii="Arial" w:eastAsia="Times New Roman" w:hAnsi="Arial" w:cs="Arial"/>
                <w:sz w:val="20"/>
                <w:szCs w:val="20"/>
              </w:rPr>
              <w:t xml:space="preserve"> was provided to </w:t>
            </w:r>
            <w:r w:rsidRPr="002A4DA8">
              <w:rPr>
                <w:rFonts w:ascii="Arial" w:eastAsia="Times New Roman" w:hAnsi="Arial" w:cs="Arial"/>
                <w:b/>
                <w:sz w:val="20"/>
                <w:szCs w:val="20"/>
              </w:rPr>
              <w:t>1,131,369 non-4Ps beneficiaries</w:t>
            </w:r>
            <w:r w:rsidRPr="002A4DA8">
              <w:rPr>
                <w:rFonts w:ascii="Arial" w:eastAsia="Times New Roman" w:hAnsi="Arial" w:cs="Arial"/>
                <w:sz w:val="20"/>
                <w:szCs w:val="20"/>
              </w:rPr>
              <w:t xml:space="preserve"> for the first tranche.</w:t>
            </w:r>
          </w:p>
          <w:p w14:paraId="056A07D2" w14:textId="77777777" w:rsidR="002A2C5B" w:rsidRPr="002A4DA8" w:rsidRDefault="002A7D6A" w:rsidP="00493027">
            <w:pPr>
              <w:pStyle w:val="ListParagraph"/>
              <w:numPr>
                <w:ilvl w:val="0"/>
                <w:numId w:val="5"/>
              </w:numPr>
              <w:spacing w:after="0" w:line="240" w:lineRule="auto"/>
              <w:jc w:val="both"/>
              <w:rPr>
                <w:rFonts w:ascii="Arial" w:eastAsia="Times New Roman" w:hAnsi="Arial" w:cs="Arial"/>
              </w:rPr>
            </w:pPr>
            <w:r w:rsidRPr="002A4DA8">
              <w:rPr>
                <w:rFonts w:ascii="Arial" w:eastAsia="Times New Roman" w:hAnsi="Arial" w:cs="Arial"/>
                <w:sz w:val="20"/>
                <w:szCs w:val="20"/>
              </w:rPr>
              <w:t xml:space="preserve">DSWD-FO VI has served </w:t>
            </w:r>
            <w:r w:rsidRPr="002A4DA8">
              <w:rPr>
                <w:rFonts w:ascii="Arial" w:eastAsia="Times New Roman" w:hAnsi="Arial" w:cs="Arial"/>
                <w:b/>
                <w:sz w:val="20"/>
                <w:szCs w:val="20"/>
              </w:rPr>
              <w:t>103,608 4Ps beneficiaries</w:t>
            </w:r>
            <w:r w:rsidRPr="002A4DA8">
              <w:rPr>
                <w:rFonts w:ascii="Arial" w:eastAsia="Times New Roman" w:hAnsi="Arial" w:cs="Arial"/>
                <w:sz w:val="20"/>
                <w:szCs w:val="20"/>
              </w:rPr>
              <w:t xml:space="preserve"> amounting to </w:t>
            </w:r>
            <w:r w:rsidRPr="002A4DA8">
              <w:rPr>
                <w:rFonts w:ascii="Arial" w:eastAsia="Times New Roman" w:hAnsi="Arial" w:cs="Arial"/>
                <w:b/>
                <w:sz w:val="20"/>
                <w:szCs w:val="20"/>
              </w:rPr>
              <w:t>₱481,777,200.00</w:t>
            </w:r>
            <w:r w:rsidRPr="002A4DA8">
              <w:rPr>
                <w:rFonts w:ascii="Arial" w:eastAsia="Times New Roman" w:hAnsi="Arial" w:cs="Arial"/>
                <w:sz w:val="20"/>
                <w:szCs w:val="20"/>
              </w:rPr>
              <w:t xml:space="preserve"> and </w:t>
            </w:r>
            <w:r w:rsidRPr="002A4DA8">
              <w:rPr>
                <w:rFonts w:ascii="Arial" w:eastAsia="Times New Roman" w:hAnsi="Arial" w:cs="Arial"/>
                <w:b/>
                <w:sz w:val="20"/>
                <w:szCs w:val="20"/>
              </w:rPr>
              <w:t>437,403 non-4Ps beneficiaries</w:t>
            </w:r>
            <w:r w:rsidRPr="002A4DA8">
              <w:rPr>
                <w:rFonts w:ascii="Arial" w:eastAsia="Times New Roman" w:hAnsi="Arial" w:cs="Arial"/>
                <w:sz w:val="20"/>
                <w:szCs w:val="20"/>
              </w:rPr>
              <w:t xml:space="preserve"> amounting to </w:t>
            </w:r>
            <w:r w:rsidRPr="002A4DA8">
              <w:rPr>
                <w:rFonts w:ascii="Arial" w:eastAsia="Times New Roman" w:hAnsi="Arial" w:cs="Arial"/>
                <w:b/>
                <w:sz w:val="20"/>
                <w:szCs w:val="20"/>
              </w:rPr>
              <w:t xml:space="preserve">₱2,624,418,000.00 </w:t>
            </w:r>
            <w:r w:rsidRPr="002A4DA8">
              <w:rPr>
                <w:rFonts w:ascii="Arial" w:eastAsia="Times New Roman" w:hAnsi="Arial" w:cs="Arial"/>
                <w:sz w:val="20"/>
                <w:szCs w:val="20"/>
              </w:rPr>
              <w:t xml:space="preserve">for the second tranche, and </w:t>
            </w:r>
            <w:r w:rsidRPr="002A4DA8">
              <w:rPr>
                <w:rFonts w:ascii="Arial" w:eastAsia="Times New Roman" w:hAnsi="Arial" w:cs="Arial"/>
                <w:b/>
                <w:sz w:val="20"/>
                <w:szCs w:val="20"/>
              </w:rPr>
              <w:t>190,738 left-out/waitlisted</w:t>
            </w:r>
            <w:r w:rsidRPr="002A4DA8">
              <w:rPr>
                <w:rFonts w:ascii="Arial" w:eastAsia="Times New Roman" w:hAnsi="Arial" w:cs="Arial"/>
                <w:sz w:val="20"/>
                <w:szCs w:val="20"/>
              </w:rPr>
              <w:t xml:space="preserve"> beneficiaries amounting to </w:t>
            </w:r>
            <w:r w:rsidRPr="002A4DA8">
              <w:rPr>
                <w:rFonts w:ascii="Arial" w:eastAsia="Times New Roman" w:hAnsi="Arial" w:cs="Arial"/>
                <w:b/>
                <w:bCs/>
                <w:sz w:val="20"/>
                <w:szCs w:val="20"/>
              </w:rPr>
              <w:t>₱1,144,428,000.00.</w:t>
            </w:r>
          </w:p>
          <w:p w14:paraId="4FBAAC80" w14:textId="77777777" w:rsidR="002A2C5B" w:rsidRPr="002A4DA8" w:rsidRDefault="002A7D6A" w:rsidP="00493027">
            <w:pPr>
              <w:pStyle w:val="ListParagraph"/>
              <w:numPr>
                <w:ilvl w:val="0"/>
                <w:numId w:val="5"/>
              </w:numPr>
              <w:spacing w:after="0" w:line="240" w:lineRule="auto"/>
              <w:jc w:val="both"/>
              <w:rPr>
                <w:rFonts w:ascii="Arial" w:eastAsia="Times New Roman" w:hAnsi="Arial" w:cs="Arial"/>
              </w:rPr>
            </w:pPr>
            <w:r w:rsidRPr="002A4DA8">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Pr="002A4DA8" w:rsidRDefault="0048078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9B25E1D"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A4DA8">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2A4DA8"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A2C5B" w:rsidRPr="002A4DA8" w14:paraId="052178B7" w14:textId="77777777">
        <w:trPr>
          <w:trHeight w:val="58"/>
        </w:trPr>
        <w:tc>
          <w:tcPr>
            <w:tcW w:w="1014" w:type="pct"/>
            <w:tcMar>
              <w:top w:w="0" w:type="dxa"/>
              <w:left w:w="115" w:type="dxa"/>
              <w:bottom w:w="0" w:type="dxa"/>
              <w:right w:w="115" w:type="dxa"/>
            </w:tcMar>
            <w:vAlign w:val="center"/>
          </w:tcPr>
          <w:p w14:paraId="20906D39" w14:textId="7CCCDEAD" w:rsidR="002A2C5B" w:rsidRPr="002A4DA8" w:rsidRDefault="009C353C"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A4DA8">
              <w:rPr>
                <w:rFonts w:ascii="Arial" w:eastAsia="Arial" w:hAnsi="Arial" w:cs="Arial"/>
                <w:sz w:val="20"/>
                <w:szCs w:val="20"/>
              </w:rPr>
              <w:t xml:space="preserve">23 </w:t>
            </w:r>
            <w:r w:rsidR="000C2F9A" w:rsidRPr="002A4DA8">
              <w:rPr>
                <w:rFonts w:ascii="Arial" w:eastAsia="Arial" w:hAnsi="Arial" w:cs="Arial"/>
                <w:sz w:val="20"/>
                <w:szCs w:val="20"/>
              </w:rPr>
              <w:t>September</w:t>
            </w:r>
            <w:r w:rsidR="00F578AA" w:rsidRPr="002A4DA8">
              <w:rPr>
                <w:rFonts w:ascii="Arial" w:eastAsia="Arial" w:hAnsi="Arial" w:cs="Arial"/>
                <w:sz w:val="20"/>
                <w:szCs w:val="20"/>
              </w:rPr>
              <w:t xml:space="preserve"> </w:t>
            </w:r>
            <w:r w:rsidR="002A7D6A" w:rsidRPr="002A4DA8">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6F761816" w14:textId="252DC97F" w:rsidR="009C353C" w:rsidRPr="002A4DA8" w:rsidRDefault="009C353C" w:rsidP="0049302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DSWD-FO VII continues to ship food packs to augment to DSWD-FO VI families affected by the lockdown.</w:t>
            </w:r>
            <w:r w:rsidRPr="002A4DA8">
              <w:rPr>
                <w:rFonts w:ascii="Arial" w:hAnsi="Arial" w:cs="Arial"/>
              </w:rPr>
              <w:t xml:space="preserve"> </w:t>
            </w:r>
            <w:r w:rsidRPr="002A4DA8">
              <w:rPr>
                <w:rFonts w:ascii="Arial" w:eastAsia="Arial" w:hAnsi="Arial" w:cs="Arial"/>
                <w:sz w:val="20"/>
                <w:szCs w:val="19"/>
              </w:rPr>
              <w:t xml:space="preserve">Since July, a total of 115,000 FFPs worth ₱55,379,116.00 was already been sent and augmented. </w:t>
            </w:r>
          </w:p>
          <w:p w14:paraId="5FBAF2C1" w14:textId="77777777" w:rsidR="002A2C5B" w:rsidRPr="002A4DA8"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VII is continuously conducting payouts for the 2nd half in Cebu, Bohol and Negros Oriental. As of 16 December 2020, a total of </w:t>
            </w:r>
            <w:r w:rsidRPr="002A4DA8">
              <w:rPr>
                <w:rFonts w:ascii="Arial" w:eastAsia="Arial" w:hAnsi="Arial" w:cs="Arial"/>
                <w:b/>
                <w:sz w:val="20"/>
                <w:szCs w:val="19"/>
              </w:rPr>
              <w:t xml:space="preserve">275,644 </w:t>
            </w:r>
            <w:r w:rsidRPr="002A4DA8">
              <w:rPr>
                <w:rFonts w:ascii="Arial" w:eastAsia="Arial" w:hAnsi="Arial" w:cs="Arial"/>
                <w:sz w:val="20"/>
                <w:szCs w:val="19"/>
              </w:rPr>
              <w:t xml:space="preserve">beneficiaries </w:t>
            </w:r>
            <w:r w:rsidRPr="002A4DA8">
              <w:rPr>
                <w:rFonts w:ascii="Arial" w:eastAsia="Arial" w:hAnsi="Arial" w:cs="Arial"/>
                <w:sz w:val="20"/>
                <w:szCs w:val="19"/>
              </w:rPr>
              <w:lastRenderedPageBreak/>
              <w:t xml:space="preserve">received cash assistance amounting to </w:t>
            </w:r>
            <w:r w:rsidRPr="002A4DA8">
              <w:rPr>
                <w:rFonts w:ascii="Arial" w:eastAsia="Arial" w:hAnsi="Arial" w:cs="Arial"/>
                <w:b/>
                <w:sz w:val="20"/>
                <w:szCs w:val="19"/>
              </w:rPr>
              <w:t xml:space="preserve">₱863,180,000.00 </w:t>
            </w:r>
            <w:r w:rsidRPr="002A4DA8">
              <w:rPr>
                <w:rFonts w:ascii="Arial" w:eastAsia="Arial" w:hAnsi="Arial" w:cs="Arial"/>
                <w:sz w:val="20"/>
                <w:szCs w:val="19"/>
              </w:rPr>
              <w:t>from</w:t>
            </w:r>
            <w:r w:rsidRPr="002A4DA8">
              <w:rPr>
                <w:rFonts w:ascii="Arial" w:eastAsia="Arial" w:hAnsi="Arial" w:cs="Arial"/>
                <w:b/>
                <w:sz w:val="20"/>
                <w:szCs w:val="19"/>
              </w:rPr>
              <w:t xml:space="preserve"> Social Pension Program.</w:t>
            </w:r>
          </w:p>
          <w:p w14:paraId="21FFC828" w14:textId="77777777" w:rsidR="002A2C5B" w:rsidRPr="002A4DA8"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VII provided cash assistance to </w:t>
            </w:r>
            <w:r w:rsidRPr="002A4DA8">
              <w:rPr>
                <w:rFonts w:ascii="Arial" w:eastAsia="Arial" w:hAnsi="Arial" w:cs="Arial"/>
                <w:b/>
                <w:sz w:val="20"/>
                <w:szCs w:val="19"/>
              </w:rPr>
              <w:t xml:space="preserve">28,412 indigent individuals </w:t>
            </w:r>
            <w:r w:rsidRPr="002A4DA8">
              <w:rPr>
                <w:rFonts w:ascii="Arial" w:eastAsia="Arial" w:hAnsi="Arial" w:cs="Arial"/>
                <w:sz w:val="20"/>
                <w:szCs w:val="19"/>
              </w:rPr>
              <w:t xml:space="preserve">including </w:t>
            </w:r>
            <w:r w:rsidRPr="002A4DA8">
              <w:rPr>
                <w:rFonts w:ascii="Arial" w:eastAsia="Arial" w:hAnsi="Arial" w:cs="Arial"/>
                <w:b/>
                <w:sz w:val="20"/>
                <w:szCs w:val="19"/>
              </w:rPr>
              <w:t xml:space="preserve">displaced drivers, LSIs </w:t>
            </w:r>
            <w:r w:rsidRPr="002A4DA8">
              <w:rPr>
                <w:rFonts w:ascii="Arial" w:eastAsia="Arial" w:hAnsi="Arial" w:cs="Arial"/>
                <w:sz w:val="20"/>
                <w:szCs w:val="19"/>
              </w:rPr>
              <w:t xml:space="preserve">and </w:t>
            </w:r>
            <w:r w:rsidRPr="002A4DA8">
              <w:rPr>
                <w:rFonts w:ascii="Arial" w:eastAsia="Arial" w:hAnsi="Arial" w:cs="Arial"/>
                <w:b/>
                <w:sz w:val="20"/>
                <w:szCs w:val="19"/>
              </w:rPr>
              <w:t xml:space="preserve">repatriated OFWs </w:t>
            </w:r>
            <w:r w:rsidRPr="002A4DA8">
              <w:rPr>
                <w:rFonts w:ascii="Arial" w:eastAsia="Arial" w:hAnsi="Arial" w:cs="Arial"/>
                <w:sz w:val="20"/>
                <w:szCs w:val="19"/>
              </w:rPr>
              <w:t xml:space="preserve">amounting to a total of </w:t>
            </w:r>
            <w:r w:rsidRPr="002A4DA8">
              <w:rPr>
                <w:rFonts w:ascii="Arial" w:eastAsia="Arial" w:hAnsi="Arial" w:cs="Arial"/>
                <w:b/>
                <w:sz w:val="20"/>
                <w:szCs w:val="19"/>
              </w:rPr>
              <w:t xml:space="preserve">₱46,100,000.00 </w:t>
            </w:r>
            <w:r w:rsidRPr="002A4DA8">
              <w:rPr>
                <w:rFonts w:ascii="Arial" w:eastAsia="Arial" w:hAnsi="Arial" w:cs="Arial"/>
                <w:sz w:val="20"/>
                <w:szCs w:val="19"/>
              </w:rPr>
              <w:t>as of 6 January 2021.</w:t>
            </w:r>
            <w:r w:rsidRPr="002A4DA8">
              <w:rPr>
                <w:rFonts w:ascii="Arial" w:eastAsia="Arial" w:hAnsi="Arial" w:cs="Arial"/>
                <w:b/>
                <w:sz w:val="20"/>
                <w:szCs w:val="19"/>
              </w:rPr>
              <w:t xml:space="preserve"> </w:t>
            </w:r>
            <w:r w:rsidRPr="002A4DA8">
              <w:rPr>
                <w:rFonts w:ascii="Arial" w:eastAsia="Arial" w:hAnsi="Arial" w:cs="Arial"/>
                <w:sz w:val="20"/>
                <w:szCs w:val="19"/>
              </w:rPr>
              <w:t>Additional 1,597 individuals were provided with assistance amounting to ₱3,700,000.00.</w:t>
            </w:r>
          </w:p>
          <w:p w14:paraId="6CAE6B8A" w14:textId="77777777" w:rsidR="002A2C5B" w:rsidRPr="002A4DA8"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A4DA8">
              <w:rPr>
                <w:rFonts w:ascii="Arial" w:eastAsia="Arial" w:hAnsi="Arial" w:cs="Arial"/>
                <w:sz w:val="20"/>
                <w:szCs w:val="19"/>
              </w:rPr>
              <w:t xml:space="preserve">As of 6 January 2021, a total of </w:t>
            </w:r>
            <w:r w:rsidRPr="002A4DA8">
              <w:rPr>
                <w:rFonts w:ascii="Arial" w:eastAsia="Arial" w:hAnsi="Arial" w:cs="Arial"/>
                <w:b/>
                <w:sz w:val="20"/>
                <w:szCs w:val="19"/>
              </w:rPr>
              <w:t>21,234 beneficiaries</w:t>
            </w:r>
            <w:r w:rsidRPr="002A4DA8">
              <w:rPr>
                <w:rFonts w:ascii="Arial" w:eastAsia="Arial" w:hAnsi="Arial" w:cs="Arial"/>
                <w:sz w:val="20"/>
                <w:szCs w:val="19"/>
              </w:rPr>
              <w:t xml:space="preserve"> from 130 cities/towns in the Region received </w:t>
            </w:r>
            <w:r w:rsidRPr="002A4DA8">
              <w:rPr>
                <w:rFonts w:ascii="Arial" w:eastAsia="Arial" w:hAnsi="Arial" w:cs="Arial"/>
                <w:b/>
                <w:sz w:val="20"/>
                <w:szCs w:val="19"/>
              </w:rPr>
              <w:t>₱137,099,376.40</w:t>
            </w:r>
            <w:r w:rsidRPr="002A4DA8">
              <w:rPr>
                <w:rFonts w:ascii="Arial" w:eastAsia="Arial" w:hAnsi="Arial" w:cs="Arial"/>
                <w:sz w:val="20"/>
                <w:szCs w:val="19"/>
              </w:rPr>
              <w:t xml:space="preserve"> Seed Capital Fund (SCF) from </w:t>
            </w:r>
            <w:r w:rsidRPr="002A4DA8">
              <w:rPr>
                <w:rFonts w:ascii="Arial" w:eastAsia="Arial" w:hAnsi="Arial" w:cs="Arial"/>
                <w:b/>
                <w:sz w:val="20"/>
                <w:szCs w:val="19"/>
              </w:rPr>
              <w:t>Sustainable Livelihood Program (SLP)</w:t>
            </w:r>
            <w:r w:rsidRPr="002A4DA8">
              <w:rPr>
                <w:rFonts w:ascii="Arial" w:eastAsia="Arial" w:hAnsi="Arial" w:cs="Arial"/>
                <w:sz w:val="20"/>
                <w:szCs w:val="19"/>
              </w:rPr>
              <w:t>.</w:t>
            </w:r>
          </w:p>
          <w:p w14:paraId="7A607222" w14:textId="77777777" w:rsidR="002A2C5B" w:rsidRPr="002A4DA8"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A4DA8">
              <w:rPr>
                <w:rFonts w:ascii="Arial" w:eastAsia="Arial" w:hAnsi="Arial" w:cs="Arial"/>
                <w:sz w:val="20"/>
                <w:szCs w:val="20"/>
              </w:rPr>
              <w:t xml:space="preserve">As of 7 December 2020, a total of </w:t>
            </w:r>
            <w:r w:rsidRPr="002A4DA8">
              <w:rPr>
                <w:rFonts w:ascii="Arial" w:eastAsia="Arial" w:hAnsi="Arial" w:cs="Arial"/>
                <w:b/>
                <w:bCs/>
                <w:sz w:val="20"/>
                <w:szCs w:val="20"/>
              </w:rPr>
              <w:t>6,420 beneficiaries</w:t>
            </w:r>
            <w:r w:rsidRPr="002A4DA8">
              <w:rPr>
                <w:rFonts w:ascii="Arial" w:eastAsia="Arial" w:hAnsi="Arial" w:cs="Arial"/>
                <w:sz w:val="20"/>
                <w:szCs w:val="20"/>
              </w:rPr>
              <w:t xml:space="preserve"> were provided through the Livelihood Assistance Grant (LAG) 2 in Region VII.</w:t>
            </w:r>
          </w:p>
          <w:p w14:paraId="61077CDC" w14:textId="3CCA6AE7" w:rsidR="002A2C5B" w:rsidRPr="002A4DA8"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A4DA8">
              <w:rPr>
                <w:rFonts w:ascii="Arial" w:eastAsia="Arial" w:hAnsi="Arial" w:cs="Arial"/>
                <w:sz w:val="20"/>
                <w:szCs w:val="19"/>
              </w:rPr>
              <w:t xml:space="preserve">As of 06 August 2020, </w:t>
            </w:r>
            <w:r w:rsidRPr="002A4DA8">
              <w:rPr>
                <w:rFonts w:ascii="Arial" w:eastAsia="Arial" w:hAnsi="Arial" w:cs="Arial"/>
                <w:b/>
                <w:sz w:val="20"/>
                <w:szCs w:val="19"/>
              </w:rPr>
              <w:t>524 LSIs</w:t>
            </w:r>
            <w:r w:rsidRPr="002A4DA8">
              <w:rPr>
                <w:rFonts w:ascii="Arial" w:eastAsia="Arial" w:hAnsi="Arial" w:cs="Arial"/>
                <w:sz w:val="20"/>
                <w:szCs w:val="19"/>
              </w:rPr>
              <w:t xml:space="preserve"> at various seaports in Bohol, Cebu and Negros Oriental and </w:t>
            </w:r>
            <w:r w:rsidRPr="002A4DA8">
              <w:rPr>
                <w:rFonts w:ascii="Arial" w:eastAsia="Arial" w:hAnsi="Arial" w:cs="Arial"/>
                <w:b/>
                <w:sz w:val="20"/>
                <w:szCs w:val="19"/>
              </w:rPr>
              <w:t>7,088 LSIs</w:t>
            </w:r>
            <w:r w:rsidRPr="002A4DA8">
              <w:rPr>
                <w:rFonts w:ascii="Arial" w:eastAsia="Arial" w:hAnsi="Arial" w:cs="Arial"/>
                <w:sz w:val="20"/>
                <w:szCs w:val="19"/>
              </w:rPr>
              <w:t xml:space="preserve"> from Cebu airport were assisted. A total amount of </w:t>
            </w:r>
            <w:r w:rsidRPr="002A4DA8">
              <w:rPr>
                <w:rFonts w:ascii="Arial" w:eastAsia="Arial" w:hAnsi="Arial" w:cs="Arial"/>
                <w:b/>
                <w:sz w:val="20"/>
                <w:szCs w:val="19"/>
              </w:rPr>
              <w:t>₱93,140.00</w:t>
            </w:r>
            <w:r w:rsidRPr="002A4DA8">
              <w:rPr>
                <w:rFonts w:ascii="Arial" w:eastAsia="Arial" w:hAnsi="Arial" w:cs="Arial"/>
                <w:sz w:val="20"/>
                <w:szCs w:val="19"/>
              </w:rPr>
              <w:t xml:space="preserve"> cash aid was provided to the LSIs.</w:t>
            </w:r>
          </w:p>
          <w:p w14:paraId="1099E3C4" w14:textId="708D7DEB" w:rsidR="00991781" w:rsidRPr="002A4DA8" w:rsidRDefault="00991781"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2A4DA8" w:rsidRDefault="002A7D6A" w:rsidP="00493027">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p w14:paraId="4FFA5301" w14:textId="77777777" w:rsidR="002A2C5B" w:rsidRPr="002A4DA8"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2A4DA8">
              <w:rPr>
                <w:rFonts w:ascii="Arial" w:eastAsia="Arial" w:hAnsi="Arial" w:cs="Arial"/>
                <w:sz w:val="20"/>
                <w:szCs w:val="19"/>
              </w:rPr>
              <w:t>The Social Amelioration Program is over with the expiry of the Bayanihan 1.</w:t>
            </w:r>
          </w:p>
          <w:p w14:paraId="514F2687" w14:textId="77777777" w:rsidR="002A2C5B" w:rsidRPr="002A4DA8" w:rsidRDefault="002A7D6A" w:rsidP="00493027">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2A4DA8">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E23749" w:rsidRPr="002A4DA8" w14:paraId="2F41CFFE" w14:textId="77777777">
              <w:trPr>
                <w:trHeight w:val="20"/>
              </w:trPr>
              <w:tc>
                <w:tcPr>
                  <w:tcW w:w="1436" w:type="dxa"/>
                  <w:vAlign w:val="center"/>
                </w:tcPr>
                <w:p w14:paraId="6485F430"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CATEGORY</w:t>
                  </w:r>
                </w:p>
              </w:tc>
              <w:tc>
                <w:tcPr>
                  <w:tcW w:w="1436" w:type="dxa"/>
                  <w:vAlign w:val="center"/>
                </w:tcPr>
                <w:p w14:paraId="01F5CBE7"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TARGET</w:t>
                  </w:r>
                </w:p>
              </w:tc>
              <w:tc>
                <w:tcPr>
                  <w:tcW w:w="1436" w:type="dxa"/>
                  <w:vAlign w:val="center"/>
                </w:tcPr>
                <w:p w14:paraId="4D9C1710"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ACTUAL BENES PAID</w:t>
                  </w:r>
                </w:p>
              </w:tc>
              <w:tc>
                <w:tcPr>
                  <w:tcW w:w="1436" w:type="dxa"/>
                  <w:vAlign w:val="center"/>
                </w:tcPr>
                <w:p w14:paraId="782D98DA"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w:t>
                  </w:r>
                </w:p>
              </w:tc>
              <w:tc>
                <w:tcPr>
                  <w:tcW w:w="1437" w:type="dxa"/>
                  <w:vAlign w:val="center"/>
                </w:tcPr>
                <w:p w14:paraId="084DE473"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AMOUNT</w:t>
                  </w:r>
                </w:p>
              </w:tc>
            </w:tr>
            <w:tr w:rsidR="00E23749" w:rsidRPr="002A4DA8" w14:paraId="307083DA" w14:textId="77777777">
              <w:trPr>
                <w:trHeight w:val="20"/>
              </w:trPr>
              <w:tc>
                <w:tcPr>
                  <w:tcW w:w="1436" w:type="dxa"/>
                  <w:vAlign w:val="center"/>
                </w:tcPr>
                <w:p w14:paraId="0AD5104E" w14:textId="77777777" w:rsidR="002A2C5B" w:rsidRPr="002A4DA8" w:rsidRDefault="002A7D6A" w:rsidP="00493027">
                  <w:pPr>
                    <w:pStyle w:val="ListParagraph"/>
                    <w:spacing w:after="0" w:line="240" w:lineRule="auto"/>
                    <w:ind w:left="0"/>
                    <w:jc w:val="both"/>
                    <w:rPr>
                      <w:rFonts w:ascii="Arial" w:eastAsia="Arial" w:hAnsi="Arial" w:cs="Arial"/>
                      <w:b/>
                      <w:sz w:val="16"/>
                      <w:szCs w:val="16"/>
                    </w:rPr>
                  </w:pPr>
                  <w:r w:rsidRPr="002A4DA8">
                    <w:rPr>
                      <w:rFonts w:ascii="Arial" w:eastAsia="Arial" w:hAnsi="Arial" w:cs="Arial"/>
                      <w:b/>
                      <w:sz w:val="16"/>
                      <w:szCs w:val="16"/>
                    </w:rPr>
                    <w:t>4Ps</w:t>
                  </w:r>
                </w:p>
              </w:tc>
              <w:tc>
                <w:tcPr>
                  <w:tcW w:w="1436" w:type="dxa"/>
                  <w:vAlign w:val="center"/>
                </w:tcPr>
                <w:p w14:paraId="2ADF2953"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288,679</w:t>
                  </w:r>
                </w:p>
              </w:tc>
              <w:tc>
                <w:tcPr>
                  <w:tcW w:w="1436" w:type="dxa"/>
                  <w:vAlign w:val="center"/>
                </w:tcPr>
                <w:p w14:paraId="4E411657"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286,421</w:t>
                  </w:r>
                </w:p>
              </w:tc>
              <w:tc>
                <w:tcPr>
                  <w:tcW w:w="1436" w:type="dxa"/>
                  <w:vAlign w:val="center"/>
                </w:tcPr>
                <w:p w14:paraId="3202E27F"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99.21</w:t>
                  </w:r>
                </w:p>
              </w:tc>
              <w:tc>
                <w:tcPr>
                  <w:tcW w:w="1437" w:type="dxa"/>
                  <w:vAlign w:val="center"/>
                </w:tcPr>
                <w:p w14:paraId="33B7E247"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1,331,857,650</w:t>
                  </w:r>
                </w:p>
              </w:tc>
            </w:tr>
            <w:tr w:rsidR="00E23749" w:rsidRPr="002A4DA8" w14:paraId="53C94E4A" w14:textId="77777777">
              <w:trPr>
                <w:trHeight w:val="20"/>
              </w:trPr>
              <w:tc>
                <w:tcPr>
                  <w:tcW w:w="1436" w:type="dxa"/>
                  <w:vAlign w:val="center"/>
                </w:tcPr>
                <w:p w14:paraId="677F15AA" w14:textId="77777777" w:rsidR="002A2C5B" w:rsidRPr="002A4DA8" w:rsidRDefault="002A7D6A" w:rsidP="00493027">
                  <w:pPr>
                    <w:pStyle w:val="ListParagraph"/>
                    <w:spacing w:after="0" w:line="240" w:lineRule="auto"/>
                    <w:ind w:left="0"/>
                    <w:jc w:val="both"/>
                    <w:rPr>
                      <w:rFonts w:ascii="Arial" w:eastAsia="Arial" w:hAnsi="Arial" w:cs="Arial"/>
                      <w:sz w:val="16"/>
                      <w:szCs w:val="16"/>
                    </w:rPr>
                  </w:pPr>
                  <w:r w:rsidRPr="002A4DA8">
                    <w:rPr>
                      <w:rFonts w:ascii="Arial" w:eastAsia="Arial" w:hAnsi="Arial" w:cs="Arial"/>
                      <w:sz w:val="16"/>
                      <w:szCs w:val="16"/>
                    </w:rPr>
                    <w:t>Cash card</w:t>
                  </w:r>
                </w:p>
              </w:tc>
              <w:tc>
                <w:tcPr>
                  <w:tcW w:w="1436" w:type="dxa"/>
                  <w:vAlign w:val="center"/>
                </w:tcPr>
                <w:p w14:paraId="116F01F0"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82,150</w:t>
                  </w:r>
                </w:p>
              </w:tc>
              <w:tc>
                <w:tcPr>
                  <w:tcW w:w="1436" w:type="dxa"/>
                  <w:vAlign w:val="center"/>
                </w:tcPr>
                <w:p w14:paraId="6AAA0C3B"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82,150</w:t>
                  </w:r>
                </w:p>
              </w:tc>
              <w:tc>
                <w:tcPr>
                  <w:tcW w:w="1436" w:type="dxa"/>
                  <w:vAlign w:val="center"/>
                </w:tcPr>
                <w:p w14:paraId="18A42E8B"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00</w:t>
                  </w:r>
                </w:p>
              </w:tc>
              <w:tc>
                <w:tcPr>
                  <w:tcW w:w="1437" w:type="dxa"/>
                  <w:vAlign w:val="center"/>
                </w:tcPr>
                <w:p w14:paraId="6D9A4EAE"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311,997,500</w:t>
                  </w:r>
                </w:p>
              </w:tc>
            </w:tr>
            <w:tr w:rsidR="00E23749" w:rsidRPr="002A4DA8" w14:paraId="794ABE54" w14:textId="77777777">
              <w:trPr>
                <w:trHeight w:val="20"/>
              </w:trPr>
              <w:tc>
                <w:tcPr>
                  <w:tcW w:w="1436" w:type="dxa"/>
                  <w:vAlign w:val="center"/>
                </w:tcPr>
                <w:p w14:paraId="6CCD4811" w14:textId="77777777" w:rsidR="002A2C5B" w:rsidRPr="002A4DA8" w:rsidRDefault="002A7D6A" w:rsidP="00493027">
                  <w:pPr>
                    <w:pStyle w:val="ListParagraph"/>
                    <w:spacing w:after="0" w:line="240" w:lineRule="auto"/>
                    <w:ind w:left="0"/>
                    <w:jc w:val="both"/>
                    <w:rPr>
                      <w:rFonts w:ascii="Arial" w:eastAsia="Arial" w:hAnsi="Arial" w:cs="Arial"/>
                      <w:sz w:val="16"/>
                      <w:szCs w:val="16"/>
                    </w:rPr>
                  </w:pPr>
                  <w:r w:rsidRPr="002A4DA8">
                    <w:rPr>
                      <w:rFonts w:ascii="Arial" w:eastAsia="Arial" w:hAnsi="Arial" w:cs="Arial"/>
                      <w:sz w:val="16"/>
                      <w:szCs w:val="16"/>
                    </w:rPr>
                    <w:t>Non-Cash card</w:t>
                  </w:r>
                </w:p>
              </w:tc>
              <w:tc>
                <w:tcPr>
                  <w:tcW w:w="1436" w:type="dxa"/>
                  <w:vAlign w:val="center"/>
                </w:tcPr>
                <w:p w14:paraId="1A52B68E"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6,529</w:t>
                  </w:r>
                </w:p>
              </w:tc>
              <w:tc>
                <w:tcPr>
                  <w:tcW w:w="1436" w:type="dxa"/>
                  <w:vAlign w:val="center"/>
                </w:tcPr>
                <w:p w14:paraId="72321B28"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4,271</w:t>
                  </w:r>
                </w:p>
              </w:tc>
              <w:tc>
                <w:tcPr>
                  <w:tcW w:w="1436" w:type="dxa"/>
                  <w:vAlign w:val="center"/>
                </w:tcPr>
                <w:p w14:paraId="0748C8DE"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65.42</w:t>
                  </w:r>
                </w:p>
              </w:tc>
              <w:tc>
                <w:tcPr>
                  <w:tcW w:w="1437" w:type="dxa"/>
                  <w:vAlign w:val="center"/>
                </w:tcPr>
                <w:p w14:paraId="0E4E9F87"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9,860,150</w:t>
                  </w:r>
                </w:p>
              </w:tc>
            </w:tr>
            <w:tr w:rsidR="00E23749" w:rsidRPr="002A4DA8" w14:paraId="27F0A02B" w14:textId="77777777">
              <w:trPr>
                <w:trHeight w:val="20"/>
              </w:trPr>
              <w:tc>
                <w:tcPr>
                  <w:tcW w:w="1436" w:type="dxa"/>
                  <w:vAlign w:val="center"/>
                </w:tcPr>
                <w:p w14:paraId="437496E0" w14:textId="77777777" w:rsidR="002A2C5B" w:rsidRPr="002A4DA8" w:rsidRDefault="002A7D6A" w:rsidP="00493027">
                  <w:pPr>
                    <w:pStyle w:val="ListParagraph"/>
                    <w:spacing w:after="0" w:line="240" w:lineRule="auto"/>
                    <w:ind w:left="0"/>
                    <w:jc w:val="both"/>
                    <w:rPr>
                      <w:rFonts w:ascii="Arial" w:eastAsia="Arial" w:hAnsi="Arial" w:cs="Arial"/>
                      <w:b/>
                      <w:sz w:val="16"/>
                      <w:szCs w:val="16"/>
                    </w:rPr>
                  </w:pPr>
                  <w:r w:rsidRPr="002A4DA8">
                    <w:rPr>
                      <w:rFonts w:ascii="Arial" w:eastAsia="Arial" w:hAnsi="Arial" w:cs="Arial"/>
                      <w:b/>
                      <w:sz w:val="16"/>
                      <w:szCs w:val="16"/>
                    </w:rPr>
                    <w:t>Non-4Ps</w:t>
                  </w:r>
                </w:p>
              </w:tc>
              <w:tc>
                <w:tcPr>
                  <w:tcW w:w="1436" w:type="dxa"/>
                  <w:vAlign w:val="center"/>
                </w:tcPr>
                <w:p w14:paraId="6ACCDAAD"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1,058,075</w:t>
                  </w:r>
                </w:p>
              </w:tc>
              <w:tc>
                <w:tcPr>
                  <w:tcW w:w="1436" w:type="dxa"/>
                  <w:vAlign w:val="center"/>
                </w:tcPr>
                <w:p w14:paraId="4FEE0DBE"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1,025,662</w:t>
                  </w:r>
                </w:p>
              </w:tc>
              <w:tc>
                <w:tcPr>
                  <w:tcW w:w="1436" w:type="dxa"/>
                  <w:vAlign w:val="center"/>
                </w:tcPr>
                <w:p w14:paraId="7A920544"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96.93</w:t>
                  </w:r>
                </w:p>
              </w:tc>
              <w:tc>
                <w:tcPr>
                  <w:tcW w:w="1437" w:type="dxa"/>
                  <w:vAlign w:val="center"/>
                </w:tcPr>
                <w:p w14:paraId="4EE0FA56"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4,653,564,000</w:t>
                  </w:r>
                </w:p>
              </w:tc>
            </w:tr>
            <w:tr w:rsidR="00E23749" w:rsidRPr="002A4DA8" w14:paraId="36F63483" w14:textId="77777777">
              <w:trPr>
                <w:trHeight w:val="20"/>
              </w:trPr>
              <w:tc>
                <w:tcPr>
                  <w:tcW w:w="1436" w:type="dxa"/>
                  <w:vAlign w:val="center"/>
                </w:tcPr>
                <w:p w14:paraId="553D4CD0" w14:textId="77777777" w:rsidR="002A2C5B" w:rsidRPr="002A4DA8" w:rsidRDefault="002A7D6A" w:rsidP="00493027">
                  <w:pPr>
                    <w:pStyle w:val="ListParagraph"/>
                    <w:spacing w:after="0" w:line="240" w:lineRule="auto"/>
                    <w:ind w:left="0"/>
                    <w:jc w:val="both"/>
                    <w:rPr>
                      <w:rFonts w:ascii="Arial" w:eastAsia="Arial" w:hAnsi="Arial" w:cs="Arial"/>
                      <w:sz w:val="16"/>
                      <w:szCs w:val="16"/>
                    </w:rPr>
                  </w:pPr>
                  <w:r w:rsidRPr="002A4DA8">
                    <w:rPr>
                      <w:rFonts w:ascii="Arial" w:eastAsia="Arial" w:hAnsi="Arial" w:cs="Arial"/>
                      <w:sz w:val="16"/>
                      <w:szCs w:val="16"/>
                    </w:rPr>
                    <w:t>Bohol</w:t>
                  </w:r>
                </w:p>
              </w:tc>
              <w:tc>
                <w:tcPr>
                  <w:tcW w:w="1436" w:type="dxa"/>
                  <w:vAlign w:val="center"/>
                </w:tcPr>
                <w:p w14:paraId="2BB8B46F"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81,710</w:t>
                  </w:r>
                </w:p>
              </w:tc>
              <w:tc>
                <w:tcPr>
                  <w:tcW w:w="1436" w:type="dxa"/>
                  <w:vAlign w:val="center"/>
                </w:tcPr>
                <w:p w14:paraId="67EEDD3D"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77,431</w:t>
                  </w:r>
                </w:p>
              </w:tc>
              <w:tc>
                <w:tcPr>
                  <w:tcW w:w="1436" w:type="dxa"/>
                  <w:vAlign w:val="center"/>
                </w:tcPr>
                <w:p w14:paraId="51AA61F9"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97.64</w:t>
                  </w:r>
                </w:p>
              </w:tc>
              <w:tc>
                <w:tcPr>
                  <w:tcW w:w="1437" w:type="dxa"/>
                  <w:vAlign w:val="center"/>
                </w:tcPr>
                <w:p w14:paraId="107D6E1E"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832,680,000</w:t>
                  </w:r>
                </w:p>
              </w:tc>
            </w:tr>
            <w:tr w:rsidR="00E23749" w:rsidRPr="002A4DA8" w14:paraId="6965CED4" w14:textId="77777777">
              <w:trPr>
                <w:trHeight w:val="20"/>
              </w:trPr>
              <w:tc>
                <w:tcPr>
                  <w:tcW w:w="1436" w:type="dxa"/>
                  <w:vAlign w:val="center"/>
                </w:tcPr>
                <w:p w14:paraId="1E496799" w14:textId="77777777" w:rsidR="002A2C5B" w:rsidRPr="002A4DA8" w:rsidRDefault="002A7D6A" w:rsidP="00493027">
                  <w:pPr>
                    <w:pStyle w:val="ListParagraph"/>
                    <w:spacing w:after="0" w:line="240" w:lineRule="auto"/>
                    <w:ind w:left="0"/>
                    <w:jc w:val="both"/>
                    <w:rPr>
                      <w:rFonts w:ascii="Arial" w:eastAsia="Arial" w:hAnsi="Arial" w:cs="Arial"/>
                      <w:sz w:val="16"/>
                      <w:szCs w:val="16"/>
                    </w:rPr>
                  </w:pPr>
                  <w:r w:rsidRPr="002A4DA8">
                    <w:rPr>
                      <w:rFonts w:ascii="Arial" w:eastAsia="Arial" w:hAnsi="Arial" w:cs="Arial"/>
                      <w:sz w:val="16"/>
                      <w:szCs w:val="16"/>
                    </w:rPr>
                    <w:t>Cebu</w:t>
                  </w:r>
                </w:p>
              </w:tc>
              <w:tc>
                <w:tcPr>
                  <w:tcW w:w="1436" w:type="dxa"/>
                  <w:vAlign w:val="center"/>
                </w:tcPr>
                <w:p w14:paraId="0118228A"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598,218</w:t>
                  </w:r>
                </w:p>
              </w:tc>
              <w:tc>
                <w:tcPr>
                  <w:tcW w:w="1436" w:type="dxa"/>
                  <w:vAlign w:val="center"/>
                </w:tcPr>
                <w:p w14:paraId="15F1C654"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584,382</w:t>
                  </w:r>
                </w:p>
              </w:tc>
              <w:tc>
                <w:tcPr>
                  <w:tcW w:w="1436" w:type="dxa"/>
                  <w:vAlign w:val="center"/>
                </w:tcPr>
                <w:p w14:paraId="77522ED9"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97.68</w:t>
                  </w:r>
                </w:p>
              </w:tc>
              <w:tc>
                <w:tcPr>
                  <w:tcW w:w="1437" w:type="dxa"/>
                  <w:vAlign w:val="center"/>
                </w:tcPr>
                <w:p w14:paraId="26DC383A"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661,666,000</w:t>
                  </w:r>
                </w:p>
              </w:tc>
            </w:tr>
            <w:tr w:rsidR="00E23749" w:rsidRPr="002A4DA8" w14:paraId="32EE13C8" w14:textId="77777777">
              <w:trPr>
                <w:trHeight w:val="20"/>
              </w:trPr>
              <w:tc>
                <w:tcPr>
                  <w:tcW w:w="1436" w:type="dxa"/>
                  <w:vAlign w:val="center"/>
                </w:tcPr>
                <w:p w14:paraId="01BC78FB" w14:textId="77777777" w:rsidR="002A2C5B" w:rsidRPr="002A4DA8" w:rsidRDefault="002A7D6A" w:rsidP="00493027">
                  <w:pPr>
                    <w:pStyle w:val="ListParagraph"/>
                    <w:spacing w:after="0" w:line="240" w:lineRule="auto"/>
                    <w:ind w:left="0"/>
                    <w:jc w:val="both"/>
                    <w:rPr>
                      <w:rFonts w:ascii="Arial" w:eastAsia="Arial" w:hAnsi="Arial" w:cs="Arial"/>
                      <w:sz w:val="16"/>
                      <w:szCs w:val="16"/>
                    </w:rPr>
                  </w:pPr>
                  <w:r w:rsidRPr="002A4DA8">
                    <w:rPr>
                      <w:rFonts w:ascii="Arial" w:eastAsia="Arial" w:hAnsi="Arial" w:cs="Arial"/>
                      <w:sz w:val="16"/>
                      <w:szCs w:val="16"/>
                    </w:rPr>
                    <w:t>Negros Oriental</w:t>
                  </w:r>
                </w:p>
              </w:tc>
              <w:tc>
                <w:tcPr>
                  <w:tcW w:w="1436" w:type="dxa"/>
                  <w:vAlign w:val="center"/>
                </w:tcPr>
                <w:p w14:paraId="3679E01E"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50,021</w:t>
                  </w:r>
                </w:p>
              </w:tc>
              <w:tc>
                <w:tcPr>
                  <w:tcW w:w="1436" w:type="dxa"/>
                  <w:vAlign w:val="center"/>
                </w:tcPr>
                <w:p w14:paraId="7C97BBCF"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43,944</w:t>
                  </w:r>
                </w:p>
              </w:tc>
              <w:tc>
                <w:tcPr>
                  <w:tcW w:w="1436" w:type="dxa"/>
                  <w:vAlign w:val="center"/>
                </w:tcPr>
                <w:p w14:paraId="640CEE08"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97.56</w:t>
                  </w:r>
                </w:p>
              </w:tc>
              <w:tc>
                <w:tcPr>
                  <w:tcW w:w="1437" w:type="dxa"/>
                  <w:vAlign w:val="center"/>
                </w:tcPr>
                <w:p w14:paraId="5F14903B"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054,632,000</w:t>
                  </w:r>
                </w:p>
              </w:tc>
            </w:tr>
            <w:tr w:rsidR="00E23749" w:rsidRPr="002A4DA8" w14:paraId="387D6E3C" w14:textId="77777777">
              <w:trPr>
                <w:trHeight w:val="20"/>
              </w:trPr>
              <w:tc>
                <w:tcPr>
                  <w:tcW w:w="1436" w:type="dxa"/>
                  <w:vAlign w:val="center"/>
                </w:tcPr>
                <w:p w14:paraId="7279AC28" w14:textId="77777777" w:rsidR="002A2C5B" w:rsidRPr="002A4DA8" w:rsidRDefault="002A7D6A" w:rsidP="00493027">
                  <w:pPr>
                    <w:pStyle w:val="ListParagraph"/>
                    <w:spacing w:after="0" w:line="240" w:lineRule="auto"/>
                    <w:ind w:left="0"/>
                    <w:jc w:val="both"/>
                    <w:rPr>
                      <w:rFonts w:ascii="Arial" w:eastAsia="Arial" w:hAnsi="Arial" w:cs="Arial"/>
                      <w:sz w:val="16"/>
                      <w:szCs w:val="16"/>
                    </w:rPr>
                  </w:pPr>
                  <w:r w:rsidRPr="002A4DA8">
                    <w:rPr>
                      <w:rFonts w:ascii="Arial" w:eastAsia="Arial" w:hAnsi="Arial" w:cs="Arial"/>
                      <w:sz w:val="16"/>
                      <w:szCs w:val="16"/>
                    </w:rPr>
                    <w:t>Siquijor</w:t>
                  </w:r>
                </w:p>
              </w:tc>
              <w:tc>
                <w:tcPr>
                  <w:tcW w:w="1436" w:type="dxa"/>
                  <w:vAlign w:val="center"/>
                </w:tcPr>
                <w:p w14:paraId="40CE65D4"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8,126</w:t>
                  </w:r>
                </w:p>
              </w:tc>
              <w:tc>
                <w:tcPr>
                  <w:tcW w:w="1436" w:type="dxa"/>
                  <w:vAlign w:val="center"/>
                </w:tcPr>
                <w:p w14:paraId="4925540D"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9,905</w:t>
                  </w:r>
                </w:p>
              </w:tc>
              <w:tc>
                <w:tcPr>
                  <w:tcW w:w="1436" w:type="dxa"/>
                  <w:vAlign w:val="center"/>
                </w:tcPr>
                <w:p w14:paraId="38164EFD"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70.76</w:t>
                  </w:r>
                </w:p>
              </w:tc>
              <w:tc>
                <w:tcPr>
                  <w:tcW w:w="1437" w:type="dxa"/>
                  <w:vAlign w:val="center"/>
                </w:tcPr>
                <w:p w14:paraId="4AE118B3"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04,586,000</w:t>
                  </w:r>
                </w:p>
              </w:tc>
            </w:tr>
            <w:tr w:rsidR="00E23749" w:rsidRPr="002A4DA8" w14:paraId="7A7E153B" w14:textId="77777777">
              <w:trPr>
                <w:trHeight w:val="20"/>
              </w:trPr>
              <w:tc>
                <w:tcPr>
                  <w:tcW w:w="1436" w:type="dxa"/>
                  <w:vAlign w:val="center"/>
                </w:tcPr>
                <w:p w14:paraId="3EFABA28" w14:textId="77777777" w:rsidR="002A2C5B" w:rsidRPr="002A4DA8" w:rsidRDefault="002A7D6A" w:rsidP="00493027">
                  <w:pPr>
                    <w:pStyle w:val="ListParagraph"/>
                    <w:spacing w:after="0" w:line="240" w:lineRule="auto"/>
                    <w:ind w:left="0"/>
                    <w:jc w:val="both"/>
                    <w:rPr>
                      <w:rFonts w:ascii="Arial" w:eastAsia="Arial" w:hAnsi="Arial" w:cs="Arial"/>
                      <w:b/>
                      <w:sz w:val="16"/>
                      <w:szCs w:val="16"/>
                    </w:rPr>
                  </w:pPr>
                  <w:r w:rsidRPr="002A4DA8">
                    <w:rPr>
                      <w:rFonts w:ascii="Arial" w:eastAsia="Arial" w:hAnsi="Arial" w:cs="Arial"/>
                      <w:b/>
                      <w:sz w:val="16"/>
                      <w:szCs w:val="16"/>
                    </w:rPr>
                    <w:t>GRAND TOTAL</w:t>
                  </w:r>
                </w:p>
              </w:tc>
              <w:tc>
                <w:tcPr>
                  <w:tcW w:w="1436" w:type="dxa"/>
                  <w:vAlign w:val="center"/>
                </w:tcPr>
                <w:p w14:paraId="33C45983"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1,346,754</w:t>
                  </w:r>
                </w:p>
              </w:tc>
              <w:tc>
                <w:tcPr>
                  <w:tcW w:w="1436" w:type="dxa"/>
                  <w:vAlign w:val="center"/>
                </w:tcPr>
                <w:p w14:paraId="0EAACD49"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1,312,083</w:t>
                  </w:r>
                </w:p>
              </w:tc>
              <w:tc>
                <w:tcPr>
                  <w:tcW w:w="1436" w:type="dxa"/>
                  <w:vAlign w:val="center"/>
                </w:tcPr>
                <w:p w14:paraId="49922310"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98.07</w:t>
                  </w:r>
                </w:p>
              </w:tc>
              <w:tc>
                <w:tcPr>
                  <w:tcW w:w="1437" w:type="dxa"/>
                  <w:vAlign w:val="center"/>
                </w:tcPr>
                <w:p w14:paraId="065809D6"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5,985,421,650</w:t>
                  </w:r>
                </w:p>
              </w:tc>
            </w:tr>
          </w:tbl>
          <w:p w14:paraId="1A8CB8D9" w14:textId="08BD09B8" w:rsidR="002A2C5B" w:rsidRPr="002A4DA8" w:rsidRDefault="002A7D6A" w:rsidP="00493027">
            <w:pPr>
              <w:pBdr>
                <w:top w:val="none" w:sz="0" w:space="0" w:color="000000"/>
                <w:bottom w:val="none" w:sz="0" w:space="0" w:color="000000"/>
              </w:pBdr>
              <w:spacing w:after="0" w:line="240" w:lineRule="auto"/>
              <w:ind w:firstLine="311"/>
              <w:contextualSpacing/>
              <w:jc w:val="both"/>
              <w:rPr>
                <w:rFonts w:ascii="Arial" w:eastAsia="Arial" w:hAnsi="Arial" w:cs="Arial"/>
                <w:b/>
                <w:sz w:val="16"/>
                <w:szCs w:val="16"/>
              </w:rPr>
            </w:pPr>
            <w:r w:rsidRPr="002A4DA8">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E23749" w:rsidRPr="002A4DA8" w14:paraId="1DD32615" w14:textId="77777777">
              <w:trPr>
                <w:trHeight w:val="20"/>
              </w:trPr>
              <w:tc>
                <w:tcPr>
                  <w:tcW w:w="1436" w:type="dxa"/>
                  <w:vAlign w:val="center"/>
                </w:tcPr>
                <w:p w14:paraId="239C1C60"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CATEGORY</w:t>
                  </w:r>
                </w:p>
              </w:tc>
              <w:tc>
                <w:tcPr>
                  <w:tcW w:w="1440" w:type="dxa"/>
                  <w:vAlign w:val="center"/>
                </w:tcPr>
                <w:p w14:paraId="36F9438D"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CLEANLIST</w:t>
                  </w:r>
                </w:p>
              </w:tc>
              <w:tc>
                <w:tcPr>
                  <w:tcW w:w="1440" w:type="dxa"/>
                  <w:vAlign w:val="center"/>
                </w:tcPr>
                <w:p w14:paraId="13A1464D"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ACTUAL BENES PAID</w:t>
                  </w:r>
                </w:p>
              </w:tc>
              <w:tc>
                <w:tcPr>
                  <w:tcW w:w="1371" w:type="dxa"/>
                  <w:vAlign w:val="center"/>
                </w:tcPr>
                <w:p w14:paraId="2D12B5CA"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w:t>
                  </w:r>
                </w:p>
              </w:tc>
              <w:tc>
                <w:tcPr>
                  <w:tcW w:w="1509" w:type="dxa"/>
                  <w:vAlign w:val="center"/>
                </w:tcPr>
                <w:p w14:paraId="41D4DA9A" w14:textId="77777777" w:rsidR="002A2C5B" w:rsidRPr="002A4DA8" w:rsidRDefault="002A7D6A" w:rsidP="00493027">
                  <w:pPr>
                    <w:pStyle w:val="ListParagraph"/>
                    <w:spacing w:after="0" w:line="240" w:lineRule="auto"/>
                    <w:ind w:left="0"/>
                    <w:jc w:val="center"/>
                    <w:rPr>
                      <w:rFonts w:ascii="Arial" w:eastAsia="Arial" w:hAnsi="Arial" w:cs="Arial"/>
                      <w:b/>
                      <w:sz w:val="16"/>
                      <w:szCs w:val="16"/>
                    </w:rPr>
                  </w:pPr>
                  <w:r w:rsidRPr="002A4DA8">
                    <w:rPr>
                      <w:rFonts w:ascii="Arial" w:eastAsia="Arial" w:hAnsi="Arial" w:cs="Arial"/>
                      <w:b/>
                      <w:sz w:val="16"/>
                      <w:szCs w:val="16"/>
                    </w:rPr>
                    <w:t>AMOUNT</w:t>
                  </w:r>
                </w:p>
              </w:tc>
            </w:tr>
            <w:tr w:rsidR="00E23749" w:rsidRPr="002A4DA8" w14:paraId="31807FDA" w14:textId="77777777">
              <w:trPr>
                <w:trHeight w:val="20"/>
              </w:trPr>
              <w:tc>
                <w:tcPr>
                  <w:tcW w:w="1436" w:type="dxa"/>
                  <w:vAlign w:val="center"/>
                </w:tcPr>
                <w:p w14:paraId="4868A8D4" w14:textId="77777777" w:rsidR="002A2C5B" w:rsidRPr="002A4DA8" w:rsidRDefault="002A7D6A" w:rsidP="00493027">
                  <w:pPr>
                    <w:pStyle w:val="ListParagraph"/>
                    <w:spacing w:after="0" w:line="240" w:lineRule="auto"/>
                    <w:ind w:left="0"/>
                    <w:rPr>
                      <w:rFonts w:ascii="Arial" w:eastAsia="Arial" w:hAnsi="Arial" w:cs="Arial"/>
                      <w:b/>
                      <w:sz w:val="16"/>
                      <w:szCs w:val="16"/>
                    </w:rPr>
                  </w:pPr>
                  <w:r w:rsidRPr="002A4DA8">
                    <w:rPr>
                      <w:rFonts w:ascii="Arial" w:eastAsia="Arial" w:hAnsi="Arial" w:cs="Arial"/>
                      <w:b/>
                      <w:sz w:val="16"/>
                      <w:szCs w:val="16"/>
                    </w:rPr>
                    <w:t>4Ps (Cebu)</w:t>
                  </w:r>
                </w:p>
              </w:tc>
              <w:tc>
                <w:tcPr>
                  <w:tcW w:w="1440" w:type="dxa"/>
                  <w:vAlign w:val="center"/>
                </w:tcPr>
                <w:p w14:paraId="7221A581"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149,542</w:t>
                  </w:r>
                </w:p>
              </w:tc>
              <w:tc>
                <w:tcPr>
                  <w:tcW w:w="1440" w:type="dxa"/>
                  <w:vAlign w:val="center"/>
                </w:tcPr>
                <w:p w14:paraId="0FD73390"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149,431</w:t>
                  </w:r>
                </w:p>
              </w:tc>
              <w:tc>
                <w:tcPr>
                  <w:tcW w:w="1371" w:type="dxa"/>
                  <w:vAlign w:val="center"/>
                </w:tcPr>
                <w:p w14:paraId="4DE1CBCA"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99.92</w:t>
                  </w:r>
                </w:p>
              </w:tc>
              <w:tc>
                <w:tcPr>
                  <w:tcW w:w="1509" w:type="dxa"/>
                  <w:vAlign w:val="center"/>
                </w:tcPr>
                <w:p w14:paraId="6A53F23A"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694,854,150</w:t>
                  </w:r>
                </w:p>
              </w:tc>
            </w:tr>
            <w:tr w:rsidR="00E23749" w:rsidRPr="002A4DA8" w14:paraId="7B3E598C" w14:textId="77777777">
              <w:trPr>
                <w:trHeight w:val="20"/>
              </w:trPr>
              <w:tc>
                <w:tcPr>
                  <w:tcW w:w="1436" w:type="dxa"/>
                  <w:vAlign w:val="center"/>
                </w:tcPr>
                <w:p w14:paraId="29B58D70" w14:textId="77777777" w:rsidR="002A2C5B" w:rsidRPr="002A4DA8" w:rsidRDefault="002A7D6A" w:rsidP="00493027">
                  <w:pPr>
                    <w:pStyle w:val="ListParagraph"/>
                    <w:spacing w:after="0" w:line="240" w:lineRule="auto"/>
                    <w:ind w:left="0"/>
                    <w:rPr>
                      <w:rFonts w:ascii="Arial" w:eastAsia="Arial" w:hAnsi="Arial" w:cs="Arial"/>
                      <w:b/>
                      <w:sz w:val="16"/>
                      <w:szCs w:val="16"/>
                    </w:rPr>
                  </w:pPr>
                  <w:r w:rsidRPr="002A4DA8">
                    <w:rPr>
                      <w:rFonts w:ascii="Arial" w:eastAsia="Arial" w:hAnsi="Arial" w:cs="Arial"/>
                      <w:b/>
                      <w:sz w:val="16"/>
                      <w:szCs w:val="16"/>
                    </w:rPr>
                    <w:t>Non-4Ps</w:t>
                  </w:r>
                </w:p>
              </w:tc>
              <w:tc>
                <w:tcPr>
                  <w:tcW w:w="1440" w:type="dxa"/>
                  <w:vAlign w:val="center"/>
                </w:tcPr>
                <w:p w14:paraId="34FFC0DA"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662,202</w:t>
                  </w:r>
                </w:p>
              </w:tc>
              <w:tc>
                <w:tcPr>
                  <w:tcW w:w="1440" w:type="dxa"/>
                  <w:vAlign w:val="center"/>
                </w:tcPr>
                <w:p w14:paraId="529649C1"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577,208</w:t>
                  </w:r>
                </w:p>
              </w:tc>
              <w:tc>
                <w:tcPr>
                  <w:tcW w:w="1371" w:type="dxa"/>
                  <w:vAlign w:val="center"/>
                </w:tcPr>
                <w:p w14:paraId="6A9853CB"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87.16</w:t>
                  </w:r>
                </w:p>
              </w:tc>
              <w:tc>
                <w:tcPr>
                  <w:tcW w:w="1509" w:type="dxa"/>
                  <w:vAlign w:val="center"/>
                </w:tcPr>
                <w:p w14:paraId="70D3750D"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b/>
                      <w:sz w:val="16"/>
                      <w:szCs w:val="16"/>
                    </w:rPr>
                    <w:t>3,830,496,000</w:t>
                  </w:r>
                </w:p>
              </w:tc>
            </w:tr>
            <w:tr w:rsidR="00E23749" w:rsidRPr="002A4DA8" w14:paraId="1BBCCE4D" w14:textId="77777777">
              <w:trPr>
                <w:trHeight w:val="20"/>
              </w:trPr>
              <w:tc>
                <w:tcPr>
                  <w:tcW w:w="1436" w:type="dxa"/>
                  <w:vAlign w:val="center"/>
                </w:tcPr>
                <w:p w14:paraId="21FE4A5F" w14:textId="77777777" w:rsidR="002A2C5B" w:rsidRPr="002A4DA8" w:rsidRDefault="002A7D6A" w:rsidP="00493027">
                  <w:pPr>
                    <w:pStyle w:val="ListParagraph"/>
                    <w:spacing w:after="0" w:line="240" w:lineRule="auto"/>
                    <w:ind w:left="0"/>
                    <w:rPr>
                      <w:rFonts w:ascii="Arial" w:eastAsia="Arial" w:hAnsi="Arial" w:cs="Arial"/>
                      <w:sz w:val="16"/>
                      <w:szCs w:val="16"/>
                    </w:rPr>
                  </w:pPr>
                  <w:r w:rsidRPr="002A4DA8">
                    <w:rPr>
                      <w:rFonts w:ascii="Arial" w:eastAsia="Arial" w:hAnsi="Arial" w:cs="Arial"/>
                      <w:sz w:val="16"/>
                      <w:szCs w:val="16"/>
                    </w:rPr>
                    <w:t>Waitlisted (Non-ECQ)</w:t>
                  </w:r>
                </w:p>
              </w:tc>
              <w:tc>
                <w:tcPr>
                  <w:tcW w:w="1440" w:type="dxa"/>
                  <w:vAlign w:val="center"/>
                </w:tcPr>
                <w:p w14:paraId="3377D164"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4,453</w:t>
                  </w:r>
                </w:p>
              </w:tc>
              <w:tc>
                <w:tcPr>
                  <w:tcW w:w="1440" w:type="dxa"/>
                  <w:vAlign w:val="center"/>
                </w:tcPr>
                <w:p w14:paraId="16A8A99F"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0,971</w:t>
                  </w:r>
                </w:p>
              </w:tc>
              <w:tc>
                <w:tcPr>
                  <w:tcW w:w="1371" w:type="dxa"/>
                  <w:vAlign w:val="center"/>
                </w:tcPr>
                <w:p w14:paraId="5F7FE664"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85.76</w:t>
                  </w:r>
                </w:p>
              </w:tc>
              <w:tc>
                <w:tcPr>
                  <w:tcW w:w="1509" w:type="dxa"/>
                  <w:vAlign w:val="center"/>
                </w:tcPr>
                <w:p w14:paraId="48B67BEB"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251,652,000</w:t>
                  </w:r>
                </w:p>
              </w:tc>
            </w:tr>
            <w:tr w:rsidR="00E23749" w:rsidRPr="002A4DA8" w14:paraId="04B8CA90" w14:textId="77777777">
              <w:trPr>
                <w:trHeight w:val="20"/>
              </w:trPr>
              <w:tc>
                <w:tcPr>
                  <w:tcW w:w="1436" w:type="dxa"/>
                  <w:vAlign w:val="center"/>
                </w:tcPr>
                <w:p w14:paraId="354310FA" w14:textId="77777777" w:rsidR="002A2C5B" w:rsidRPr="002A4DA8" w:rsidRDefault="002A7D6A" w:rsidP="00493027">
                  <w:pPr>
                    <w:pStyle w:val="ListParagraph"/>
                    <w:spacing w:after="0" w:line="240" w:lineRule="auto"/>
                    <w:ind w:left="0"/>
                    <w:rPr>
                      <w:rFonts w:ascii="Arial" w:eastAsia="Arial" w:hAnsi="Arial" w:cs="Arial"/>
                      <w:sz w:val="16"/>
                      <w:szCs w:val="16"/>
                    </w:rPr>
                  </w:pPr>
                  <w:r w:rsidRPr="002A4DA8">
                    <w:rPr>
                      <w:rFonts w:ascii="Arial" w:eastAsia="Arial" w:hAnsi="Arial" w:cs="Arial"/>
                      <w:sz w:val="16"/>
                      <w:szCs w:val="16"/>
                    </w:rPr>
                    <w:t>Waitlisted (Cebu)</w:t>
                  </w:r>
                </w:p>
              </w:tc>
              <w:tc>
                <w:tcPr>
                  <w:tcW w:w="1440" w:type="dxa"/>
                  <w:vAlign w:val="center"/>
                </w:tcPr>
                <w:p w14:paraId="68EF18B7"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10,214</w:t>
                  </w:r>
                </w:p>
              </w:tc>
              <w:tc>
                <w:tcPr>
                  <w:tcW w:w="1440" w:type="dxa"/>
                  <w:vAlign w:val="center"/>
                </w:tcPr>
                <w:p w14:paraId="379412C7"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98,852</w:t>
                  </w:r>
                </w:p>
              </w:tc>
              <w:tc>
                <w:tcPr>
                  <w:tcW w:w="1371" w:type="dxa"/>
                  <w:vAlign w:val="center"/>
                </w:tcPr>
                <w:p w14:paraId="46A11E28"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89.69</w:t>
                  </w:r>
                </w:p>
              </w:tc>
              <w:tc>
                <w:tcPr>
                  <w:tcW w:w="1509" w:type="dxa"/>
                  <w:vAlign w:val="center"/>
                </w:tcPr>
                <w:p w14:paraId="2E0EB169"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186,200,000</w:t>
                  </w:r>
                </w:p>
              </w:tc>
            </w:tr>
            <w:tr w:rsidR="00E23749" w:rsidRPr="002A4DA8" w14:paraId="5ACD4080" w14:textId="77777777">
              <w:trPr>
                <w:trHeight w:val="20"/>
              </w:trPr>
              <w:tc>
                <w:tcPr>
                  <w:tcW w:w="1436" w:type="dxa"/>
                  <w:vAlign w:val="center"/>
                </w:tcPr>
                <w:p w14:paraId="403F9961" w14:textId="77777777" w:rsidR="002A2C5B" w:rsidRPr="002A4DA8" w:rsidRDefault="002A7D6A" w:rsidP="00493027">
                  <w:pPr>
                    <w:pStyle w:val="ListParagraph"/>
                    <w:spacing w:after="0" w:line="240" w:lineRule="auto"/>
                    <w:ind w:left="0"/>
                    <w:rPr>
                      <w:rFonts w:ascii="Arial" w:eastAsia="Arial" w:hAnsi="Arial" w:cs="Arial"/>
                      <w:b/>
                      <w:sz w:val="16"/>
                      <w:szCs w:val="16"/>
                    </w:rPr>
                  </w:pPr>
                  <w:r w:rsidRPr="002A4DA8">
                    <w:rPr>
                      <w:rFonts w:ascii="Arial" w:eastAsia="Arial" w:hAnsi="Arial" w:cs="Arial"/>
                      <w:sz w:val="16"/>
                      <w:szCs w:val="16"/>
                    </w:rPr>
                    <w:t>ECQ (Cebu)</w:t>
                  </w:r>
                </w:p>
              </w:tc>
              <w:tc>
                <w:tcPr>
                  <w:tcW w:w="1440" w:type="dxa"/>
                  <w:vAlign w:val="center"/>
                </w:tcPr>
                <w:p w14:paraId="62EBF860"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sz w:val="16"/>
                      <w:szCs w:val="16"/>
                    </w:rPr>
                    <w:t>525,689</w:t>
                  </w:r>
                </w:p>
              </w:tc>
              <w:tc>
                <w:tcPr>
                  <w:tcW w:w="1440" w:type="dxa"/>
                  <w:vAlign w:val="center"/>
                </w:tcPr>
                <w:p w14:paraId="11A4686C"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sz w:val="16"/>
                      <w:szCs w:val="16"/>
                    </w:rPr>
                    <w:t>455,946</w:t>
                  </w:r>
                </w:p>
              </w:tc>
              <w:tc>
                <w:tcPr>
                  <w:tcW w:w="1371" w:type="dxa"/>
                  <w:vAlign w:val="center"/>
                </w:tcPr>
                <w:p w14:paraId="6B46C023"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sz w:val="16"/>
                      <w:szCs w:val="16"/>
                    </w:rPr>
                    <w:t>86.73</w:t>
                  </w:r>
                </w:p>
              </w:tc>
              <w:tc>
                <w:tcPr>
                  <w:tcW w:w="1509" w:type="dxa"/>
                  <w:vAlign w:val="center"/>
                </w:tcPr>
                <w:p w14:paraId="1445F4CE" w14:textId="77777777" w:rsidR="002A2C5B" w:rsidRPr="002A4DA8" w:rsidRDefault="002A7D6A" w:rsidP="00493027">
                  <w:pPr>
                    <w:pStyle w:val="ListParagraph"/>
                    <w:spacing w:after="0" w:line="240" w:lineRule="auto"/>
                    <w:ind w:left="0"/>
                    <w:jc w:val="right"/>
                    <w:rPr>
                      <w:rFonts w:ascii="Arial" w:eastAsia="Arial" w:hAnsi="Arial" w:cs="Arial"/>
                      <w:b/>
                      <w:sz w:val="16"/>
                      <w:szCs w:val="16"/>
                    </w:rPr>
                  </w:pPr>
                  <w:r w:rsidRPr="002A4DA8">
                    <w:rPr>
                      <w:rFonts w:ascii="Arial" w:eastAsia="Arial" w:hAnsi="Arial" w:cs="Arial"/>
                      <w:sz w:val="16"/>
                      <w:szCs w:val="16"/>
                    </w:rPr>
                    <w:t>2,375,676,000</w:t>
                  </w:r>
                </w:p>
              </w:tc>
            </w:tr>
            <w:tr w:rsidR="00E23749" w:rsidRPr="002A4DA8" w14:paraId="20946B11" w14:textId="77777777">
              <w:trPr>
                <w:trHeight w:val="20"/>
              </w:trPr>
              <w:tc>
                <w:tcPr>
                  <w:tcW w:w="1436" w:type="dxa"/>
                  <w:vAlign w:val="center"/>
                </w:tcPr>
                <w:p w14:paraId="0F305B26" w14:textId="77777777" w:rsidR="002A2C5B" w:rsidRPr="002A4DA8" w:rsidRDefault="002A7D6A" w:rsidP="00493027">
                  <w:pPr>
                    <w:pStyle w:val="ListParagraph"/>
                    <w:spacing w:after="0" w:line="240" w:lineRule="auto"/>
                    <w:ind w:left="0"/>
                    <w:rPr>
                      <w:rFonts w:ascii="Arial" w:eastAsia="Arial" w:hAnsi="Arial" w:cs="Arial"/>
                      <w:sz w:val="16"/>
                      <w:szCs w:val="16"/>
                    </w:rPr>
                  </w:pPr>
                  <w:r w:rsidRPr="002A4DA8">
                    <w:rPr>
                      <w:rFonts w:ascii="Arial" w:eastAsia="Arial" w:hAnsi="Arial" w:cs="Arial"/>
                      <w:sz w:val="16"/>
                      <w:szCs w:val="16"/>
                    </w:rPr>
                    <w:t>LTFRB Drivers</w:t>
                  </w:r>
                </w:p>
              </w:tc>
              <w:tc>
                <w:tcPr>
                  <w:tcW w:w="1440" w:type="dxa"/>
                  <w:vAlign w:val="center"/>
                </w:tcPr>
                <w:p w14:paraId="4D2582D1"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846</w:t>
                  </w:r>
                </w:p>
              </w:tc>
              <w:tc>
                <w:tcPr>
                  <w:tcW w:w="1440" w:type="dxa"/>
                  <w:vAlign w:val="center"/>
                </w:tcPr>
                <w:p w14:paraId="331866BD"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439</w:t>
                  </w:r>
                </w:p>
              </w:tc>
              <w:tc>
                <w:tcPr>
                  <w:tcW w:w="1371" w:type="dxa"/>
                  <w:vAlign w:val="center"/>
                </w:tcPr>
                <w:p w14:paraId="4A2A4032"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77.95</w:t>
                  </w:r>
                </w:p>
              </w:tc>
              <w:tc>
                <w:tcPr>
                  <w:tcW w:w="1509" w:type="dxa"/>
                  <w:vAlign w:val="center"/>
                </w:tcPr>
                <w:p w14:paraId="51ED8858"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sz w:val="16"/>
                      <w:szCs w:val="16"/>
                    </w:rPr>
                    <w:t>16,968,000</w:t>
                  </w:r>
                </w:p>
              </w:tc>
            </w:tr>
            <w:tr w:rsidR="00E23749" w:rsidRPr="002A4DA8" w14:paraId="495617C3" w14:textId="77777777">
              <w:trPr>
                <w:trHeight w:val="20"/>
              </w:trPr>
              <w:tc>
                <w:tcPr>
                  <w:tcW w:w="1436" w:type="dxa"/>
                  <w:vAlign w:val="center"/>
                </w:tcPr>
                <w:p w14:paraId="78DC2F82" w14:textId="77777777" w:rsidR="002A2C5B" w:rsidRPr="002A4DA8" w:rsidRDefault="002A7D6A" w:rsidP="00493027">
                  <w:pPr>
                    <w:pStyle w:val="ListParagraph"/>
                    <w:spacing w:after="0" w:line="240" w:lineRule="auto"/>
                    <w:ind w:left="0"/>
                    <w:rPr>
                      <w:rFonts w:ascii="Arial" w:eastAsia="Arial" w:hAnsi="Arial" w:cs="Arial"/>
                      <w:sz w:val="16"/>
                      <w:szCs w:val="16"/>
                    </w:rPr>
                  </w:pPr>
                  <w:r w:rsidRPr="002A4DA8">
                    <w:rPr>
                      <w:rFonts w:ascii="Arial" w:eastAsia="Arial" w:hAnsi="Arial" w:cs="Arial"/>
                      <w:b/>
                      <w:sz w:val="16"/>
                      <w:szCs w:val="16"/>
                    </w:rPr>
                    <w:t>GRAND TOTAL</w:t>
                  </w:r>
                </w:p>
              </w:tc>
              <w:tc>
                <w:tcPr>
                  <w:tcW w:w="1440" w:type="dxa"/>
                  <w:vAlign w:val="center"/>
                </w:tcPr>
                <w:p w14:paraId="3217813E"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b/>
                      <w:sz w:val="16"/>
                      <w:szCs w:val="16"/>
                    </w:rPr>
                    <w:t>897,474</w:t>
                  </w:r>
                </w:p>
              </w:tc>
              <w:tc>
                <w:tcPr>
                  <w:tcW w:w="1440" w:type="dxa"/>
                  <w:vAlign w:val="center"/>
                </w:tcPr>
                <w:p w14:paraId="4AC5FA78"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b/>
                      <w:sz w:val="16"/>
                      <w:szCs w:val="16"/>
                    </w:rPr>
                    <w:t>726,639</w:t>
                  </w:r>
                </w:p>
              </w:tc>
              <w:tc>
                <w:tcPr>
                  <w:tcW w:w="1371" w:type="dxa"/>
                  <w:vAlign w:val="center"/>
                </w:tcPr>
                <w:p w14:paraId="2826AA5B"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b/>
                      <w:sz w:val="16"/>
                      <w:szCs w:val="16"/>
                    </w:rPr>
                    <w:t>93.54</w:t>
                  </w:r>
                </w:p>
              </w:tc>
              <w:tc>
                <w:tcPr>
                  <w:tcW w:w="1509" w:type="dxa"/>
                  <w:vAlign w:val="center"/>
                </w:tcPr>
                <w:p w14:paraId="6E6239F3" w14:textId="77777777" w:rsidR="002A2C5B" w:rsidRPr="002A4DA8" w:rsidRDefault="002A7D6A" w:rsidP="00493027">
                  <w:pPr>
                    <w:pStyle w:val="ListParagraph"/>
                    <w:spacing w:after="0" w:line="240" w:lineRule="auto"/>
                    <w:ind w:left="0"/>
                    <w:jc w:val="right"/>
                    <w:rPr>
                      <w:rFonts w:ascii="Arial" w:eastAsia="Arial" w:hAnsi="Arial" w:cs="Arial"/>
                      <w:sz w:val="16"/>
                      <w:szCs w:val="16"/>
                    </w:rPr>
                  </w:pPr>
                  <w:r w:rsidRPr="002A4DA8">
                    <w:rPr>
                      <w:rFonts w:ascii="Arial" w:eastAsia="Arial" w:hAnsi="Arial" w:cs="Arial"/>
                      <w:b/>
                      <w:sz w:val="16"/>
                      <w:szCs w:val="16"/>
                    </w:rPr>
                    <w:t>4,525,350,150</w:t>
                  </w:r>
                </w:p>
              </w:tc>
            </w:tr>
          </w:tbl>
          <w:p w14:paraId="06DA70AE" w14:textId="298845FC" w:rsidR="002A2C5B" w:rsidRPr="002A4DA8" w:rsidRDefault="002A2C5B" w:rsidP="00493027">
            <w:pPr>
              <w:spacing w:after="0" w:line="240" w:lineRule="auto"/>
              <w:contextualSpacing/>
              <w:jc w:val="both"/>
              <w:rPr>
                <w:rFonts w:ascii="Arial" w:eastAsia="Times New Roman" w:hAnsi="Arial" w:cs="Arial"/>
              </w:rPr>
            </w:pPr>
          </w:p>
        </w:tc>
      </w:tr>
    </w:tbl>
    <w:p w14:paraId="2DC9F474" w14:textId="77777777" w:rsidR="00A438CF" w:rsidRPr="002A4DA8" w:rsidRDefault="00A438CF" w:rsidP="00493027">
      <w:pPr>
        <w:spacing w:after="0" w:line="240" w:lineRule="auto"/>
        <w:contextualSpacing/>
        <w:rPr>
          <w:rFonts w:ascii="Arial" w:eastAsia="Arial" w:hAnsi="Arial" w:cs="Arial"/>
          <w:b/>
          <w:sz w:val="24"/>
          <w:szCs w:val="24"/>
        </w:rPr>
      </w:pPr>
    </w:p>
    <w:p w14:paraId="00AA8284" w14:textId="256BA5F2" w:rsidR="002A2C5B" w:rsidRPr="002A4DA8" w:rsidRDefault="002A7D6A" w:rsidP="00493027">
      <w:pPr>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2A4DA8" w14:paraId="4126EF1B" w14:textId="77777777">
        <w:trPr>
          <w:trHeight w:val="20"/>
          <w:tblHeader/>
        </w:trPr>
        <w:tc>
          <w:tcPr>
            <w:tcW w:w="997" w:type="pct"/>
            <w:tcMar>
              <w:top w:w="0" w:type="dxa"/>
              <w:left w:w="0" w:type="dxa"/>
              <w:bottom w:w="0" w:type="dxa"/>
              <w:right w:w="0" w:type="dxa"/>
            </w:tcMar>
          </w:tcPr>
          <w:p w14:paraId="285DBB5A"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A2C5B" w:rsidRPr="002A4DA8" w14:paraId="2DA16631" w14:textId="77777777" w:rsidTr="00447D51">
        <w:trPr>
          <w:trHeight w:val="18"/>
        </w:trPr>
        <w:tc>
          <w:tcPr>
            <w:tcW w:w="997" w:type="pct"/>
            <w:vAlign w:val="center"/>
          </w:tcPr>
          <w:p w14:paraId="0DAFB2EB" w14:textId="0BE1F3E0" w:rsidR="002A2C5B" w:rsidRPr="002A4DA8" w:rsidRDefault="00D81AA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A4DA8">
              <w:rPr>
                <w:rFonts w:ascii="Arial" w:eastAsia="Arial" w:hAnsi="Arial" w:cs="Arial"/>
                <w:color w:val="0070C0"/>
                <w:sz w:val="20"/>
                <w:szCs w:val="20"/>
              </w:rPr>
              <w:t>2</w:t>
            </w:r>
            <w:r w:rsidR="003A1CC3" w:rsidRPr="002A4DA8">
              <w:rPr>
                <w:rFonts w:ascii="Arial" w:eastAsia="Arial" w:hAnsi="Arial" w:cs="Arial"/>
                <w:color w:val="0070C0"/>
                <w:sz w:val="20"/>
                <w:szCs w:val="20"/>
              </w:rPr>
              <w:t>8</w:t>
            </w:r>
            <w:r w:rsidR="003055C8" w:rsidRPr="002A4DA8">
              <w:rPr>
                <w:rFonts w:ascii="Arial" w:eastAsia="Arial" w:hAnsi="Arial" w:cs="Arial"/>
                <w:color w:val="0070C0"/>
                <w:sz w:val="20"/>
                <w:szCs w:val="20"/>
              </w:rPr>
              <w:t xml:space="preserve"> </w:t>
            </w:r>
            <w:r w:rsidR="003B5E7A" w:rsidRPr="002A4DA8">
              <w:rPr>
                <w:rFonts w:ascii="Arial" w:eastAsia="Arial" w:hAnsi="Arial" w:cs="Arial"/>
                <w:color w:val="0070C0"/>
                <w:sz w:val="20"/>
                <w:szCs w:val="20"/>
              </w:rPr>
              <w:t>September</w:t>
            </w:r>
            <w:r w:rsidR="00CA4811" w:rsidRPr="002A4DA8">
              <w:rPr>
                <w:rFonts w:ascii="Arial" w:eastAsia="Arial" w:hAnsi="Arial" w:cs="Arial"/>
                <w:color w:val="0070C0"/>
                <w:sz w:val="20"/>
                <w:szCs w:val="20"/>
              </w:rPr>
              <w:t xml:space="preserve"> </w:t>
            </w:r>
            <w:r w:rsidR="002A7D6A" w:rsidRPr="002A4DA8">
              <w:rPr>
                <w:rFonts w:ascii="Arial" w:eastAsia="Arial" w:hAnsi="Arial" w:cs="Arial"/>
                <w:color w:val="0070C0"/>
                <w:sz w:val="20"/>
                <w:szCs w:val="20"/>
              </w:rPr>
              <w:t>2021</w:t>
            </w:r>
          </w:p>
        </w:tc>
        <w:tc>
          <w:tcPr>
            <w:tcW w:w="4002" w:type="pct"/>
          </w:tcPr>
          <w:p w14:paraId="6396A168" w14:textId="1B0FD8C0" w:rsidR="003A1CC3" w:rsidRPr="002A4DA8" w:rsidRDefault="003A1CC3"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2A4DA8">
              <w:rPr>
                <w:rFonts w:ascii="Arial" w:eastAsia="Arial" w:hAnsi="Arial" w:cs="Arial"/>
                <w:color w:val="0070C0"/>
                <w:sz w:val="20"/>
                <w:szCs w:val="19"/>
              </w:rPr>
              <w:t xml:space="preserve">DSWD-FO VIII released </w:t>
            </w:r>
            <w:r w:rsidR="004C6FA1">
              <w:rPr>
                <w:rFonts w:ascii="Arial" w:eastAsia="Arial" w:hAnsi="Arial" w:cs="Arial"/>
                <w:color w:val="0070C0"/>
                <w:sz w:val="20"/>
                <w:szCs w:val="19"/>
              </w:rPr>
              <w:t>Information, Education and Communication (</w:t>
            </w:r>
            <w:r w:rsidRPr="002A4DA8">
              <w:rPr>
                <w:rFonts w:ascii="Arial" w:eastAsia="Arial" w:hAnsi="Arial" w:cs="Arial"/>
                <w:color w:val="0070C0"/>
                <w:sz w:val="20"/>
                <w:szCs w:val="19"/>
              </w:rPr>
              <w:t>IEC</w:t>
            </w:r>
            <w:r w:rsidR="004C6FA1">
              <w:rPr>
                <w:rFonts w:ascii="Arial" w:eastAsia="Arial" w:hAnsi="Arial" w:cs="Arial"/>
                <w:color w:val="0070C0"/>
                <w:sz w:val="20"/>
                <w:szCs w:val="19"/>
              </w:rPr>
              <w:t>)</w:t>
            </w:r>
            <w:r w:rsidRPr="002A4DA8">
              <w:rPr>
                <w:rFonts w:ascii="Arial" w:eastAsia="Arial" w:hAnsi="Arial" w:cs="Arial"/>
                <w:color w:val="0070C0"/>
                <w:sz w:val="20"/>
                <w:szCs w:val="19"/>
              </w:rPr>
              <w:t xml:space="preserve"> </w:t>
            </w:r>
            <w:r w:rsidR="004C6FA1">
              <w:rPr>
                <w:rFonts w:ascii="Arial" w:eastAsia="Arial" w:hAnsi="Arial" w:cs="Arial"/>
                <w:color w:val="0070C0"/>
                <w:sz w:val="20"/>
                <w:szCs w:val="19"/>
              </w:rPr>
              <w:t>m</w:t>
            </w:r>
            <w:r w:rsidRPr="002A4DA8">
              <w:rPr>
                <w:rFonts w:ascii="Arial" w:eastAsia="Arial" w:hAnsi="Arial" w:cs="Arial"/>
                <w:color w:val="0070C0"/>
                <w:sz w:val="20"/>
                <w:szCs w:val="19"/>
              </w:rPr>
              <w:t xml:space="preserve">aterials </w:t>
            </w:r>
            <w:r w:rsidR="004C6FA1">
              <w:rPr>
                <w:rFonts w:ascii="Arial" w:eastAsia="Arial" w:hAnsi="Arial" w:cs="Arial"/>
                <w:color w:val="0070C0"/>
                <w:sz w:val="20"/>
                <w:szCs w:val="19"/>
              </w:rPr>
              <w:t xml:space="preserve">on </w:t>
            </w:r>
            <w:r w:rsidR="004C6FA1" w:rsidRPr="002A4DA8">
              <w:rPr>
                <w:rFonts w:ascii="Arial" w:eastAsia="Arial" w:hAnsi="Arial" w:cs="Arial"/>
                <w:color w:val="0070C0"/>
                <w:sz w:val="20"/>
                <w:szCs w:val="19"/>
              </w:rPr>
              <w:t xml:space="preserve">preventive measures </w:t>
            </w:r>
            <w:r w:rsidRPr="002A4DA8">
              <w:rPr>
                <w:rFonts w:ascii="Arial" w:eastAsia="Arial" w:hAnsi="Arial" w:cs="Arial"/>
                <w:color w:val="0070C0"/>
                <w:sz w:val="20"/>
                <w:szCs w:val="19"/>
              </w:rPr>
              <w:t>in social media platforms for the clients and staff.</w:t>
            </w:r>
          </w:p>
          <w:p w14:paraId="05F88AF7" w14:textId="3876308B" w:rsidR="003A1CC3" w:rsidRPr="002A4DA8" w:rsidRDefault="003A1CC3"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2A4DA8">
              <w:rPr>
                <w:rFonts w:ascii="Arial" w:eastAsia="Arial" w:hAnsi="Arial" w:cs="Arial"/>
                <w:color w:val="0070C0"/>
                <w:sz w:val="20"/>
                <w:szCs w:val="19"/>
              </w:rPr>
              <w:t>DSWD-FO VIII conducted orientation on the Preventive Preparedness Measures.</w:t>
            </w:r>
          </w:p>
          <w:p w14:paraId="7829EB96" w14:textId="3654BB81" w:rsidR="003A1CC3" w:rsidRPr="002A4DA8" w:rsidRDefault="003A1CC3"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2A4DA8">
              <w:rPr>
                <w:rFonts w:ascii="Arial" w:eastAsia="Arial" w:hAnsi="Arial" w:cs="Arial"/>
                <w:color w:val="0070C0"/>
                <w:sz w:val="20"/>
                <w:szCs w:val="19"/>
              </w:rPr>
              <w:t xml:space="preserve">DSWD-FO VIII provided </w:t>
            </w:r>
            <w:r w:rsidR="004C6FA1">
              <w:rPr>
                <w:rFonts w:ascii="Arial" w:eastAsia="Arial" w:hAnsi="Arial" w:cs="Arial"/>
                <w:color w:val="0070C0"/>
                <w:sz w:val="20"/>
                <w:szCs w:val="19"/>
              </w:rPr>
              <w:t>personal protective equipment (</w:t>
            </w:r>
            <w:r w:rsidRPr="002A4DA8">
              <w:rPr>
                <w:rFonts w:ascii="Arial" w:eastAsia="Arial" w:hAnsi="Arial" w:cs="Arial"/>
                <w:color w:val="0070C0"/>
                <w:sz w:val="20"/>
                <w:szCs w:val="19"/>
              </w:rPr>
              <w:t>PPE</w:t>
            </w:r>
            <w:r w:rsidR="004C6FA1">
              <w:rPr>
                <w:rFonts w:ascii="Arial" w:eastAsia="Arial" w:hAnsi="Arial" w:cs="Arial"/>
                <w:color w:val="0070C0"/>
                <w:sz w:val="20"/>
                <w:szCs w:val="19"/>
              </w:rPr>
              <w:t>)</w:t>
            </w:r>
            <w:r w:rsidRPr="002A4DA8">
              <w:rPr>
                <w:rFonts w:ascii="Arial" w:eastAsia="Arial" w:hAnsi="Arial" w:cs="Arial"/>
                <w:color w:val="0070C0"/>
                <w:sz w:val="20"/>
                <w:szCs w:val="19"/>
              </w:rPr>
              <w:t>, vitamins, flu vaccine and disinfectants to employees.</w:t>
            </w:r>
          </w:p>
          <w:p w14:paraId="573295FC" w14:textId="77777777" w:rsidR="003A1CC3" w:rsidRPr="002A4DA8" w:rsidRDefault="002A7D6A"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DSWD-FO VIII DRMD provided a total of </w:t>
            </w:r>
            <w:r w:rsidRPr="002A4DA8">
              <w:rPr>
                <w:rFonts w:ascii="Arial" w:eastAsia="Arial" w:hAnsi="Arial" w:cs="Arial"/>
                <w:b/>
                <w:sz w:val="20"/>
                <w:szCs w:val="19"/>
              </w:rPr>
              <w:t xml:space="preserve">₱13,310,675.54 </w:t>
            </w:r>
            <w:r w:rsidRPr="002A4DA8">
              <w:rPr>
                <w:rFonts w:ascii="Arial" w:eastAsia="Arial" w:hAnsi="Arial" w:cs="Arial"/>
                <w:sz w:val="20"/>
                <w:szCs w:val="19"/>
              </w:rPr>
              <w:t>worth of assistance</w:t>
            </w:r>
            <w:r w:rsidRPr="002A4DA8">
              <w:rPr>
                <w:rFonts w:ascii="Arial" w:eastAsia="Arial" w:hAnsi="Arial" w:cs="Arial"/>
                <w:b/>
                <w:sz w:val="20"/>
                <w:szCs w:val="19"/>
              </w:rPr>
              <w:t xml:space="preserve"> </w:t>
            </w:r>
            <w:r w:rsidRPr="002A4DA8">
              <w:rPr>
                <w:rFonts w:ascii="Arial" w:eastAsia="Arial" w:hAnsi="Arial" w:cs="Arial"/>
                <w:sz w:val="20"/>
                <w:szCs w:val="19"/>
              </w:rPr>
              <w:t xml:space="preserve">to </w:t>
            </w:r>
            <w:r w:rsidRPr="002A4DA8">
              <w:rPr>
                <w:rFonts w:ascii="Arial" w:eastAsia="Arial" w:hAnsi="Arial" w:cs="Arial"/>
                <w:b/>
                <w:sz w:val="20"/>
                <w:szCs w:val="19"/>
              </w:rPr>
              <w:t>17 stranded sales representatives;</w:t>
            </w:r>
            <w:r w:rsidRPr="002A4DA8">
              <w:rPr>
                <w:rFonts w:ascii="Arial" w:eastAsia="Arial" w:hAnsi="Arial" w:cs="Arial"/>
                <w:sz w:val="20"/>
                <w:szCs w:val="19"/>
              </w:rPr>
              <w:t xml:space="preserve"> eight </w:t>
            </w:r>
            <w:r w:rsidRPr="002A4DA8">
              <w:rPr>
                <w:rFonts w:ascii="Arial" w:eastAsia="Arial" w:hAnsi="Arial" w:cs="Arial"/>
                <w:b/>
                <w:sz w:val="20"/>
                <w:szCs w:val="19"/>
              </w:rPr>
              <w:t>(8) bus drivers (HTIs);</w:t>
            </w:r>
            <w:r w:rsidRPr="002A4DA8">
              <w:rPr>
                <w:rFonts w:ascii="Arial" w:eastAsia="Arial" w:hAnsi="Arial" w:cs="Arial"/>
                <w:sz w:val="20"/>
                <w:szCs w:val="19"/>
              </w:rPr>
              <w:t xml:space="preserve"> and</w:t>
            </w:r>
            <w:r w:rsidRPr="002A4DA8">
              <w:rPr>
                <w:rFonts w:ascii="Arial" w:eastAsia="Arial" w:hAnsi="Arial" w:cs="Arial"/>
                <w:b/>
                <w:sz w:val="20"/>
                <w:szCs w:val="19"/>
              </w:rPr>
              <w:t xml:space="preserve"> 25,480 </w:t>
            </w:r>
            <w:r w:rsidRPr="002A4DA8">
              <w:rPr>
                <w:rFonts w:ascii="Arial" w:eastAsia="Arial" w:hAnsi="Arial" w:cs="Arial"/>
                <w:bCs/>
                <w:sz w:val="20"/>
                <w:szCs w:val="19"/>
              </w:rPr>
              <w:t>families, of</w:t>
            </w:r>
            <w:r w:rsidRPr="002A4DA8">
              <w:rPr>
                <w:rFonts w:ascii="Arial" w:eastAsia="Arial" w:hAnsi="Arial" w:cs="Arial"/>
                <w:sz w:val="20"/>
                <w:szCs w:val="19"/>
              </w:rPr>
              <w:t xml:space="preserve"> which 815 are LSIs.</w:t>
            </w:r>
          </w:p>
          <w:p w14:paraId="233D2270" w14:textId="77777777" w:rsidR="003A1CC3" w:rsidRPr="002A4DA8" w:rsidRDefault="002A7D6A"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DSWD-FO VIII through its Crisis Intervention Unit (CIU) provided assistance to </w:t>
            </w:r>
            <w:r w:rsidRPr="002A4DA8">
              <w:rPr>
                <w:rFonts w:ascii="Arial" w:eastAsia="Arial" w:hAnsi="Arial" w:cs="Arial"/>
                <w:b/>
                <w:sz w:val="20"/>
                <w:szCs w:val="19"/>
              </w:rPr>
              <w:t>15,481 walk-in clients</w:t>
            </w:r>
            <w:r w:rsidRPr="002A4DA8">
              <w:rPr>
                <w:rFonts w:ascii="Arial" w:eastAsia="Arial" w:hAnsi="Arial" w:cs="Arial"/>
                <w:sz w:val="20"/>
                <w:szCs w:val="19"/>
              </w:rPr>
              <w:t xml:space="preserve"> amounting to </w:t>
            </w:r>
            <w:r w:rsidRPr="002A4DA8">
              <w:rPr>
                <w:rFonts w:ascii="Arial" w:eastAsia="Arial" w:hAnsi="Arial" w:cs="Arial"/>
                <w:b/>
                <w:sz w:val="20"/>
                <w:szCs w:val="19"/>
              </w:rPr>
              <w:t xml:space="preserve">₱68,514,908.08 </w:t>
            </w:r>
            <w:r w:rsidRPr="002A4DA8">
              <w:rPr>
                <w:rFonts w:ascii="Arial" w:eastAsia="Arial" w:hAnsi="Arial" w:cs="Arial"/>
                <w:sz w:val="20"/>
                <w:szCs w:val="19"/>
              </w:rPr>
              <w:t xml:space="preserve">for Bayanihan 1 while </w:t>
            </w:r>
            <w:r w:rsidRPr="002A4DA8">
              <w:rPr>
                <w:rFonts w:ascii="Arial" w:eastAsia="Arial" w:hAnsi="Arial" w:cs="Arial"/>
                <w:b/>
                <w:sz w:val="20"/>
                <w:szCs w:val="19"/>
              </w:rPr>
              <w:t xml:space="preserve">₱41,110,648.05 </w:t>
            </w:r>
            <w:r w:rsidRPr="002A4DA8">
              <w:rPr>
                <w:rFonts w:ascii="Arial" w:eastAsia="Arial" w:hAnsi="Arial" w:cs="Arial"/>
                <w:sz w:val="20"/>
                <w:szCs w:val="19"/>
              </w:rPr>
              <w:t>were provided to</w:t>
            </w:r>
            <w:r w:rsidRPr="002A4DA8">
              <w:rPr>
                <w:rFonts w:ascii="Arial" w:eastAsia="Arial" w:hAnsi="Arial" w:cs="Arial"/>
                <w:b/>
                <w:sz w:val="20"/>
                <w:szCs w:val="19"/>
              </w:rPr>
              <w:t xml:space="preserve"> 6,690 walk-in clients</w:t>
            </w:r>
            <w:r w:rsidRPr="002A4DA8">
              <w:rPr>
                <w:rFonts w:ascii="Arial" w:eastAsia="Arial" w:hAnsi="Arial" w:cs="Arial"/>
                <w:sz w:val="20"/>
                <w:szCs w:val="19"/>
              </w:rPr>
              <w:t xml:space="preserve"> for Bayanihan 2.</w:t>
            </w:r>
          </w:p>
          <w:p w14:paraId="43E0053D" w14:textId="77777777" w:rsidR="003A1CC3" w:rsidRPr="002A4DA8" w:rsidRDefault="002A7D6A"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The Social Pension Unit extended assistance to </w:t>
            </w:r>
            <w:r w:rsidRPr="002A4DA8">
              <w:rPr>
                <w:rFonts w:ascii="Arial" w:eastAsia="Arial" w:hAnsi="Arial" w:cs="Arial"/>
                <w:b/>
                <w:bCs/>
                <w:sz w:val="20"/>
                <w:szCs w:val="19"/>
              </w:rPr>
              <w:t>41,345 senior citizens</w:t>
            </w:r>
            <w:r w:rsidRPr="002A4DA8">
              <w:rPr>
                <w:rFonts w:ascii="Arial" w:eastAsia="Arial" w:hAnsi="Arial" w:cs="Arial"/>
                <w:sz w:val="20"/>
                <w:szCs w:val="19"/>
              </w:rPr>
              <w:t xml:space="preserve"> amounting to </w:t>
            </w:r>
            <w:r w:rsidRPr="002A4DA8">
              <w:rPr>
                <w:rFonts w:ascii="Arial" w:eastAsia="Arial" w:hAnsi="Arial" w:cs="Arial"/>
                <w:b/>
                <w:bCs/>
                <w:sz w:val="20"/>
                <w:szCs w:val="19"/>
              </w:rPr>
              <w:t xml:space="preserve">₱243,591,000.00; </w:t>
            </w:r>
            <w:r w:rsidRPr="002A4DA8">
              <w:rPr>
                <w:rFonts w:ascii="Arial" w:eastAsia="Arial" w:hAnsi="Arial" w:cs="Arial"/>
                <w:sz w:val="20"/>
                <w:szCs w:val="19"/>
              </w:rPr>
              <w:t>and</w:t>
            </w:r>
            <w:r w:rsidRPr="002A4DA8">
              <w:rPr>
                <w:rFonts w:ascii="Arial" w:eastAsia="Arial" w:hAnsi="Arial" w:cs="Arial"/>
                <w:b/>
                <w:bCs/>
                <w:sz w:val="20"/>
                <w:szCs w:val="19"/>
              </w:rPr>
              <w:t xml:space="preserve"> 29,264 senior citizens</w:t>
            </w:r>
            <w:r w:rsidRPr="002A4DA8">
              <w:rPr>
                <w:rFonts w:ascii="Arial" w:eastAsia="Arial" w:hAnsi="Arial" w:cs="Arial"/>
                <w:sz w:val="20"/>
                <w:szCs w:val="19"/>
              </w:rPr>
              <w:t xml:space="preserve"> amounting to </w:t>
            </w:r>
            <w:r w:rsidRPr="002A4DA8">
              <w:rPr>
                <w:rFonts w:ascii="Arial" w:eastAsia="Arial" w:hAnsi="Arial" w:cs="Arial"/>
                <w:b/>
                <w:bCs/>
                <w:sz w:val="20"/>
                <w:szCs w:val="19"/>
              </w:rPr>
              <w:t xml:space="preserve">₱173,937,000.00 </w:t>
            </w:r>
            <w:r w:rsidRPr="002A4DA8">
              <w:rPr>
                <w:rFonts w:ascii="Arial" w:eastAsia="Arial" w:hAnsi="Arial" w:cs="Arial"/>
                <w:sz w:val="20"/>
                <w:szCs w:val="19"/>
              </w:rPr>
              <w:t>for the year 2019 and 2020, respectively.</w:t>
            </w:r>
          </w:p>
          <w:p w14:paraId="126E5F61" w14:textId="77777777" w:rsidR="003A1CC3" w:rsidRPr="002A4DA8" w:rsidRDefault="002A7D6A"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The Sustainable Livelihood Program (SLP) of DSWD-FO VIII was able to extend assistance to </w:t>
            </w:r>
            <w:r w:rsidRPr="002A4DA8">
              <w:rPr>
                <w:rFonts w:ascii="Arial" w:eastAsia="Arial" w:hAnsi="Arial" w:cs="Arial"/>
                <w:b/>
                <w:sz w:val="20"/>
                <w:szCs w:val="19"/>
              </w:rPr>
              <w:t>170 beneficiaries</w:t>
            </w:r>
            <w:r w:rsidRPr="002A4DA8">
              <w:rPr>
                <w:rFonts w:ascii="Arial" w:eastAsia="Arial" w:hAnsi="Arial" w:cs="Arial"/>
                <w:sz w:val="20"/>
                <w:szCs w:val="19"/>
              </w:rPr>
              <w:t xml:space="preserve"> amounting to </w:t>
            </w:r>
            <w:r w:rsidRPr="002A4DA8">
              <w:rPr>
                <w:rFonts w:ascii="Arial" w:eastAsia="Arial" w:hAnsi="Arial" w:cs="Arial"/>
                <w:b/>
                <w:sz w:val="20"/>
                <w:szCs w:val="19"/>
              </w:rPr>
              <w:t>₱2,261,210.07</w:t>
            </w:r>
            <w:r w:rsidRPr="002A4DA8">
              <w:rPr>
                <w:rFonts w:ascii="Arial" w:eastAsia="Arial" w:hAnsi="Arial" w:cs="Arial"/>
                <w:sz w:val="20"/>
                <w:szCs w:val="19"/>
              </w:rPr>
              <w:t>.</w:t>
            </w:r>
          </w:p>
          <w:p w14:paraId="3A73D0DB" w14:textId="7A9C196B" w:rsidR="00DA17B3" w:rsidRPr="002A4DA8" w:rsidRDefault="00F63F6B" w:rsidP="003A1CC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DSWD-FO VIII extended 5,000 FFPs </w:t>
            </w:r>
            <w:r w:rsidR="003F2198" w:rsidRPr="002A4DA8">
              <w:rPr>
                <w:rFonts w:ascii="Arial" w:eastAsia="Arial" w:hAnsi="Arial" w:cs="Arial"/>
                <w:sz w:val="20"/>
                <w:szCs w:val="19"/>
              </w:rPr>
              <w:t xml:space="preserve">amounting to </w:t>
            </w:r>
            <w:r w:rsidR="003F2198" w:rsidRPr="002A4DA8">
              <w:rPr>
                <w:rFonts w:ascii="Arial" w:eastAsia="Arial" w:hAnsi="Arial" w:cs="Arial"/>
                <w:b/>
                <w:sz w:val="20"/>
                <w:szCs w:val="19"/>
              </w:rPr>
              <w:t>₱</w:t>
            </w:r>
            <w:r w:rsidR="003F2198" w:rsidRPr="002A4DA8">
              <w:rPr>
                <w:rFonts w:ascii="Arial" w:eastAsia="Arial" w:hAnsi="Arial" w:cs="Arial"/>
                <w:sz w:val="20"/>
                <w:szCs w:val="19"/>
              </w:rPr>
              <w:t xml:space="preserve">16,338,025.41 </w:t>
            </w:r>
            <w:r w:rsidRPr="002A4DA8">
              <w:rPr>
                <w:rFonts w:ascii="Arial" w:eastAsia="Arial" w:hAnsi="Arial" w:cs="Arial"/>
                <w:sz w:val="20"/>
                <w:szCs w:val="19"/>
              </w:rPr>
              <w:t>as augm</w:t>
            </w:r>
            <w:r w:rsidR="00C03049" w:rsidRPr="002A4DA8">
              <w:rPr>
                <w:rFonts w:ascii="Arial" w:eastAsia="Arial" w:hAnsi="Arial" w:cs="Arial"/>
                <w:sz w:val="20"/>
                <w:szCs w:val="19"/>
              </w:rPr>
              <w:t>entation support to DSWD-FO VI.</w:t>
            </w:r>
          </w:p>
          <w:p w14:paraId="5188045F" w14:textId="77777777" w:rsidR="003A1CC3" w:rsidRPr="002A4DA8" w:rsidRDefault="003A1CC3" w:rsidP="003A1CC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19"/>
              </w:rPr>
            </w:pPr>
          </w:p>
          <w:p w14:paraId="5AC0A618" w14:textId="2F9FD770" w:rsidR="002A2C5B" w:rsidRPr="002A4DA8"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p w14:paraId="2BB0C07C" w14:textId="77777777" w:rsidR="002A2C5B" w:rsidRPr="002A4DA8"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DSWD-FO VIII through the Emergency Subsidy Program was able to extend assistance to </w:t>
            </w:r>
            <w:r w:rsidRPr="002A4DA8">
              <w:rPr>
                <w:rFonts w:ascii="Arial" w:eastAsia="Arial" w:hAnsi="Arial" w:cs="Arial"/>
                <w:b/>
                <w:sz w:val="20"/>
                <w:szCs w:val="19"/>
              </w:rPr>
              <w:t>31,620 beneficiaries</w:t>
            </w:r>
            <w:r w:rsidRPr="002A4DA8">
              <w:rPr>
                <w:rFonts w:ascii="Arial" w:eastAsia="Arial" w:hAnsi="Arial" w:cs="Arial"/>
                <w:sz w:val="20"/>
                <w:szCs w:val="19"/>
              </w:rPr>
              <w:t xml:space="preserve"> amounting to </w:t>
            </w:r>
            <w:r w:rsidRPr="002A4DA8">
              <w:rPr>
                <w:rFonts w:ascii="Arial" w:eastAsia="Arial" w:hAnsi="Arial" w:cs="Arial"/>
                <w:b/>
                <w:bCs/>
                <w:sz w:val="20"/>
                <w:szCs w:val="19"/>
              </w:rPr>
              <w:t>₱163,810,000.00.</w:t>
            </w:r>
          </w:p>
          <w:p w14:paraId="36D51FC0" w14:textId="4065F95C" w:rsidR="00FE6EF7" w:rsidRPr="002A4DA8"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DSWD-FO VIII DRMD recorded </w:t>
            </w:r>
            <w:r w:rsidRPr="002A4DA8">
              <w:rPr>
                <w:rFonts w:ascii="Arial" w:eastAsia="Arial" w:hAnsi="Arial" w:cs="Arial"/>
                <w:b/>
                <w:sz w:val="20"/>
                <w:szCs w:val="19"/>
              </w:rPr>
              <w:t>550,250 non-4Ps beneficiaries</w:t>
            </w:r>
            <w:r w:rsidRPr="002A4DA8">
              <w:rPr>
                <w:rFonts w:ascii="Arial" w:eastAsia="Arial" w:hAnsi="Arial" w:cs="Arial"/>
                <w:sz w:val="20"/>
                <w:szCs w:val="19"/>
              </w:rPr>
              <w:t xml:space="preserve"> who received SAP amounting to </w:t>
            </w:r>
            <w:r w:rsidRPr="002A4DA8">
              <w:rPr>
                <w:rFonts w:ascii="Arial" w:eastAsia="Arial" w:hAnsi="Arial" w:cs="Arial"/>
                <w:b/>
                <w:sz w:val="20"/>
                <w:szCs w:val="19"/>
              </w:rPr>
              <w:t>₱</w:t>
            </w:r>
            <w:r w:rsidRPr="002A4DA8">
              <w:rPr>
                <w:rFonts w:ascii="Arial" w:eastAsia="Arial" w:hAnsi="Arial" w:cs="Arial"/>
                <w:b/>
                <w:sz w:val="20"/>
                <w:szCs w:val="24"/>
              </w:rPr>
              <w:t>2,750,804,750.00</w:t>
            </w:r>
            <w:r w:rsidRPr="002A4DA8">
              <w:rPr>
                <w:rFonts w:ascii="Arial" w:eastAsia="Arial" w:hAnsi="Arial" w:cs="Arial"/>
                <w:b/>
                <w:sz w:val="20"/>
                <w:szCs w:val="19"/>
              </w:rPr>
              <w:t xml:space="preserve">. </w:t>
            </w:r>
            <w:r w:rsidRPr="002A4DA8">
              <w:rPr>
                <w:rFonts w:ascii="Arial" w:eastAsia="Arial" w:hAnsi="Arial" w:cs="Arial"/>
                <w:sz w:val="20"/>
                <w:szCs w:val="19"/>
              </w:rPr>
              <w:t xml:space="preserve">There were also </w:t>
            </w:r>
            <w:r w:rsidRPr="002A4DA8">
              <w:rPr>
                <w:rFonts w:ascii="Arial" w:eastAsia="Arial" w:hAnsi="Arial" w:cs="Arial"/>
                <w:b/>
                <w:sz w:val="20"/>
                <w:szCs w:val="19"/>
              </w:rPr>
              <w:t>68,2</w:t>
            </w:r>
            <w:r w:rsidR="00D064D1" w:rsidRPr="002A4DA8">
              <w:rPr>
                <w:rFonts w:ascii="Arial" w:eastAsia="Arial" w:hAnsi="Arial" w:cs="Arial"/>
                <w:b/>
                <w:sz w:val="20"/>
                <w:szCs w:val="19"/>
              </w:rPr>
              <w:t>80</w:t>
            </w:r>
            <w:r w:rsidRPr="002A4DA8">
              <w:rPr>
                <w:rFonts w:ascii="Arial" w:eastAsia="Arial" w:hAnsi="Arial" w:cs="Arial"/>
                <w:b/>
                <w:sz w:val="20"/>
                <w:szCs w:val="19"/>
              </w:rPr>
              <w:t xml:space="preserve"> </w:t>
            </w:r>
            <w:r w:rsidRPr="002A4DA8">
              <w:rPr>
                <w:rFonts w:ascii="Arial" w:eastAsia="Arial" w:hAnsi="Arial" w:cs="Arial"/>
                <w:sz w:val="20"/>
                <w:szCs w:val="19"/>
              </w:rPr>
              <w:t xml:space="preserve">out of 83,011 waitlisted beneficiaries who were served amounting to </w:t>
            </w:r>
            <w:r w:rsidRPr="002A4DA8">
              <w:rPr>
                <w:rFonts w:ascii="Arial" w:eastAsia="Arial" w:hAnsi="Arial" w:cs="Arial"/>
                <w:b/>
                <w:sz w:val="20"/>
                <w:szCs w:val="19"/>
              </w:rPr>
              <w:t>₱</w:t>
            </w:r>
            <w:r w:rsidRPr="002A4DA8">
              <w:rPr>
                <w:rFonts w:ascii="Arial" w:hAnsi="Arial" w:cs="Arial"/>
              </w:rPr>
              <w:t xml:space="preserve"> </w:t>
            </w:r>
            <w:r w:rsidRPr="002A4DA8">
              <w:rPr>
                <w:rFonts w:ascii="Arial" w:eastAsia="Arial" w:hAnsi="Arial" w:cs="Arial"/>
                <w:b/>
                <w:sz w:val="20"/>
                <w:szCs w:val="19"/>
              </w:rPr>
              <w:t>436,300,000.</w:t>
            </w:r>
          </w:p>
          <w:p w14:paraId="292FE643" w14:textId="77777777" w:rsidR="002A2C5B" w:rsidRPr="002A4DA8"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A4DA8">
              <w:rPr>
                <w:rFonts w:ascii="Arial" w:eastAsia="Arial" w:hAnsi="Arial" w:cs="Arial"/>
                <w:sz w:val="20"/>
                <w:szCs w:val="19"/>
              </w:rPr>
              <w:t xml:space="preserve">4Ps was able to extend assistance to their </w:t>
            </w:r>
            <w:r w:rsidRPr="002A4DA8">
              <w:rPr>
                <w:rFonts w:ascii="Arial" w:eastAsia="Arial" w:hAnsi="Arial" w:cs="Arial"/>
                <w:b/>
                <w:sz w:val="20"/>
                <w:szCs w:val="19"/>
              </w:rPr>
              <w:t>258,936 cash card</w:t>
            </w:r>
            <w:r w:rsidRPr="002A4DA8">
              <w:rPr>
                <w:rFonts w:ascii="Arial" w:eastAsia="Arial" w:hAnsi="Arial" w:cs="Arial"/>
                <w:sz w:val="20"/>
                <w:szCs w:val="19"/>
              </w:rPr>
              <w:t xml:space="preserve"> </w:t>
            </w:r>
            <w:r w:rsidRPr="002A4DA8">
              <w:rPr>
                <w:rFonts w:ascii="Arial" w:eastAsia="Arial" w:hAnsi="Arial" w:cs="Arial"/>
                <w:b/>
                <w:sz w:val="20"/>
                <w:szCs w:val="19"/>
              </w:rPr>
              <w:t>holder beneficiaries</w:t>
            </w:r>
            <w:r w:rsidRPr="002A4DA8">
              <w:rPr>
                <w:rFonts w:ascii="Arial" w:eastAsia="Arial" w:hAnsi="Arial" w:cs="Arial"/>
                <w:sz w:val="20"/>
                <w:szCs w:val="19"/>
              </w:rPr>
              <w:t xml:space="preserve"> amounting to </w:t>
            </w:r>
            <w:r w:rsidRPr="002A4DA8">
              <w:rPr>
                <w:rFonts w:ascii="Arial" w:eastAsia="Arial" w:hAnsi="Arial" w:cs="Arial"/>
                <w:b/>
                <w:sz w:val="20"/>
                <w:szCs w:val="19"/>
              </w:rPr>
              <w:t>₱945,116,400.00</w:t>
            </w:r>
            <w:r w:rsidRPr="002A4DA8">
              <w:rPr>
                <w:rFonts w:ascii="Arial" w:eastAsia="Arial" w:hAnsi="Arial" w:cs="Arial"/>
                <w:sz w:val="20"/>
                <w:szCs w:val="19"/>
              </w:rPr>
              <w:t xml:space="preserve"> and </w:t>
            </w:r>
            <w:r w:rsidRPr="002A4DA8">
              <w:rPr>
                <w:rFonts w:ascii="Arial" w:eastAsia="Arial" w:hAnsi="Arial" w:cs="Arial"/>
                <w:b/>
                <w:sz w:val="20"/>
                <w:szCs w:val="19"/>
              </w:rPr>
              <w:t>21,153 non-cash card holder beneficiaries</w:t>
            </w:r>
            <w:r w:rsidRPr="002A4DA8">
              <w:rPr>
                <w:rFonts w:ascii="Arial" w:eastAsia="Arial" w:hAnsi="Arial" w:cs="Arial"/>
                <w:sz w:val="20"/>
                <w:szCs w:val="19"/>
              </w:rPr>
              <w:t xml:space="preserve"> amounting to </w:t>
            </w:r>
            <w:r w:rsidRPr="002A4DA8">
              <w:rPr>
                <w:rFonts w:ascii="Arial" w:eastAsia="Arial" w:hAnsi="Arial" w:cs="Arial"/>
                <w:b/>
                <w:sz w:val="20"/>
                <w:szCs w:val="19"/>
              </w:rPr>
              <w:t>₱77,212,100.00.</w:t>
            </w:r>
          </w:p>
        </w:tc>
      </w:tr>
    </w:tbl>
    <w:p w14:paraId="5F4C624D" w14:textId="09A81A83" w:rsidR="00CB1AA8" w:rsidRPr="002A4DA8" w:rsidRDefault="00CB1AA8"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3C3884D3"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A4DA8">
        <w:rPr>
          <w:rFonts w:ascii="Arial" w:eastAsia="Arial" w:hAnsi="Arial" w:cs="Arial"/>
          <w:b/>
          <w:sz w:val="24"/>
          <w:szCs w:val="24"/>
        </w:rPr>
        <w:t>DSWD-FO IX</w:t>
      </w:r>
      <w:r w:rsidRPr="002A4DA8">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2A4DA8"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A2C5B" w:rsidRPr="002A4DA8"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2A4DA8" w:rsidRDefault="00ED62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sz w:val="20"/>
                <w:szCs w:val="19"/>
              </w:rPr>
              <w:t>16</w:t>
            </w:r>
            <w:r w:rsidR="00572B32" w:rsidRPr="002A4DA8">
              <w:rPr>
                <w:rFonts w:ascii="Arial" w:eastAsia="Arial" w:hAnsi="Arial" w:cs="Arial"/>
                <w:sz w:val="20"/>
                <w:szCs w:val="19"/>
              </w:rPr>
              <w:t xml:space="preserve"> </w:t>
            </w:r>
            <w:r w:rsidR="00AE002B" w:rsidRPr="002A4DA8">
              <w:rPr>
                <w:rFonts w:ascii="Arial" w:eastAsia="Arial" w:hAnsi="Arial" w:cs="Arial"/>
                <w:sz w:val="20"/>
                <w:szCs w:val="19"/>
              </w:rPr>
              <w:t>August</w:t>
            </w:r>
            <w:r w:rsidR="00572B32" w:rsidRPr="002A4DA8">
              <w:rPr>
                <w:rFonts w:ascii="Arial" w:eastAsia="Arial" w:hAnsi="Arial" w:cs="Arial"/>
                <w:sz w:val="20"/>
                <w:szCs w:val="19"/>
              </w:rPr>
              <w:t xml:space="preserve"> </w:t>
            </w:r>
            <w:r w:rsidR="002A7D6A" w:rsidRPr="002A4DA8">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2A4DA8"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IX through its Disaster Response Management Division </w:t>
            </w:r>
            <w:r w:rsidR="00AE002B" w:rsidRPr="002A4DA8">
              <w:rPr>
                <w:rFonts w:ascii="Arial" w:eastAsia="Arial" w:hAnsi="Arial" w:cs="Arial"/>
                <w:sz w:val="20"/>
                <w:szCs w:val="19"/>
              </w:rPr>
              <w:t>extended additional</w:t>
            </w:r>
            <w:r w:rsidRPr="002A4DA8">
              <w:rPr>
                <w:rFonts w:ascii="Arial" w:eastAsia="Arial" w:hAnsi="Arial" w:cs="Arial"/>
                <w:sz w:val="20"/>
                <w:szCs w:val="19"/>
              </w:rPr>
              <w:t xml:space="preserve"> </w:t>
            </w:r>
            <w:r w:rsidR="00AE002B" w:rsidRPr="002A4DA8">
              <w:rPr>
                <w:rFonts w:ascii="Arial" w:eastAsia="Arial" w:hAnsi="Arial" w:cs="Arial"/>
                <w:sz w:val="20"/>
                <w:szCs w:val="19"/>
              </w:rPr>
              <w:t>313</w:t>
            </w:r>
            <w:r w:rsidRPr="002A4DA8">
              <w:rPr>
                <w:rFonts w:ascii="Arial" w:eastAsia="Arial" w:hAnsi="Arial" w:cs="Arial"/>
                <w:sz w:val="20"/>
                <w:szCs w:val="19"/>
              </w:rPr>
              <w:t xml:space="preserve"> family food packs to the affected families in </w:t>
            </w:r>
            <w:r w:rsidR="00AE002B" w:rsidRPr="002A4DA8">
              <w:rPr>
                <w:rFonts w:ascii="Arial" w:eastAsia="Arial" w:hAnsi="Arial" w:cs="Arial"/>
                <w:sz w:val="20"/>
                <w:szCs w:val="19"/>
              </w:rPr>
              <w:t xml:space="preserve">Lakewood, Zamboanga del Sur and </w:t>
            </w:r>
            <w:r w:rsidRPr="002A4DA8">
              <w:rPr>
                <w:rFonts w:ascii="Arial" w:eastAsia="Arial" w:hAnsi="Arial" w:cs="Arial"/>
                <w:sz w:val="20"/>
                <w:szCs w:val="19"/>
              </w:rPr>
              <w:t>S</w:t>
            </w:r>
            <w:r w:rsidR="00AE002B" w:rsidRPr="002A4DA8">
              <w:rPr>
                <w:rFonts w:ascii="Arial" w:eastAsia="Arial" w:hAnsi="Arial" w:cs="Arial"/>
                <w:sz w:val="20"/>
                <w:szCs w:val="19"/>
              </w:rPr>
              <w:t>iay, Zamboanga Sibugay</w:t>
            </w:r>
            <w:r w:rsidRPr="002A4DA8">
              <w:rPr>
                <w:rFonts w:ascii="Arial" w:eastAsia="Arial" w:hAnsi="Arial" w:cs="Arial"/>
                <w:sz w:val="20"/>
                <w:szCs w:val="19"/>
              </w:rPr>
              <w:t xml:space="preserve"> last </w:t>
            </w:r>
            <w:r w:rsidR="00AE002B" w:rsidRPr="002A4DA8">
              <w:rPr>
                <w:rFonts w:ascii="Arial" w:eastAsia="Arial" w:hAnsi="Arial" w:cs="Arial"/>
                <w:sz w:val="20"/>
                <w:szCs w:val="19"/>
              </w:rPr>
              <w:t>09</w:t>
            </w:r>
            <w:r w:rsidRPr="002A4DA8">
              <w:rPr>
                <w:rFonts w:ascii="Arial" w:eastAsia="Arial" w:hAnsi="Arial" w:cs="Arial"/>
                <w:sz w:val="20"/>
                <w:szCs w:val="19"/>
              </w:rPr>
              <w:t>-1</w:t>
            </w:r>
            <w:r w:rsidR="00AE002B" w:rsidRPr="002A4DA8">
              <w:rPr>
                <w:rFonts w:ascii="Arial" w:eastAsia="Arial" w:hAnsi="Arial" w:cs="Arial"/>
                <w:sz w:val="20"/>
                <w:szCs w:val="19"/>
              </w:rPr>
              <w:t>1</w:t>
            </w:r>
            <w:r w:rsidRPr="002A4DA8">
              <w:rPr>
                <w:rFonts w:ascii="Arial" w:eastAsia="Arial" w:hAnsi="Arial" w:cs="Arial"/>
                <w:sz w:val="20"/>
                <w:szCs w:val="19"/>
              </w:rPr>
              <w:t xml:space="preserve"> </w:t>
            </w:r>
            <w:r w:rsidR="00AE002B" w:rsidRPr="002A4DA8">
              <w:rPr>
                <w:rFonts w:ascii="Arial" w:eastAsia="Arial" w:hAnsi="Arial" w:cs="Arial"/>
                <w:sz w:val="20"/>
                <w:szCs w:val="19"/>
              </w:rPr>
              <w:t>June</w:t>
            </w:r>
            <w:r w:rsidRPr="002A4DA8">
              <w:rPr>
                <w:rFonts w:ascii="Arial" w:eastAsia="Arial" w:hAnsi="Arial" w:cs="Arial"/>
                <w:sz w:val="20"/>
                <w:szCs w:val="19"/>
              </w:rPr>
              <w:t xml:space="preserve"> 2021.</w:t>
            </w:r>
          </w:p>
          <w:p w14:paraId="30D89926" w14:textId="77777777" w:rsidR="002A2C5B" w:rsidRPr="002A4DA8"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IX provided FNFIs to </w:t>
            </w:r>
            <w:r w:rsidRPr="002A4DA8">
              <w:rPr>
                <w:rFonts w:ascii="Arial" w:eastAsia="Arial" w:hAnsi="Arial" w:cs="Arial"/>
                <w:b/>
                <w:sz w:val="20"/>
                <w:szCs w:val="19"/>
              </w:rPr>
              <w:t>6,930 Locally Stranded Individuals (LSIs)</w:t>
            </w:r>
            <w:r w:rsidRPr="002A4DA8">
              <w:rPr>
                <w:rFonts w:ascii="Arial" w:eastAsia="Arial" w:hAnsi="Arial" w:cs="Arial"/>
                <w:sz w:val="20"/>
                <w:szCs w:val="19"/>
              </w:rPr>
              <w:t xml:space="preserve"> amounting to </w:t>
            </w:r>
            <w:r w:rsidRPr="002A4DA8">
              <w:rPr>
                <w:rFonts w:ascii="Arial" w:eastAsia="Arial" w:hAnsi="Arial" w:cs="Arial"/>
                <w:b/>
                <w:sz w:val="20"/>
                <w:szCs w:val="19"/>
              </w:rPr>
              <w:t>₱7,622,160.00</w:t>
            </w:r>
            <w:r w:rsidRPr="002A4DA8">
              <w:rPr>
                <w:rFonts w:ascii="Arial" w:eastAsia="Arial" w:hAnsi="Arial" w:cs="Arial"/>
                <w:sz w:val="20"/>
                <w:szCs w:val="19"/>
              </w:rPr>
              <w:t>.</w:t>
            </w:r>
          </w:p>
          <w:p w14:paraId="00780899" w14:textId="77777777" w:rsidR="002A2C5B" w:rsidRPr="002A4DA8"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IX provided assistance to </w:t>
            </w:r>
            <w:r w:rsidRPr="002A4DA8">
              <w:rPr>
                <w:rFonts w:ascii="Arial" w:eastAsia="Arial" w:hAnsi="Arial" w:cs="Arial"/>
                <w:b/>
                <w:sz w:val="20"/>
                <w:szCs w:val="19"/>
              </w:rPr>
              <w:t xml:space="preserve">1,059 ROFs </w:t>
            </w:r>
            <w:r w:rsidRPr="002A4DA8">
              <w:rPr>
                <w:rFonts w:ascii="Arial" w:eastAsia="Arial" w:hAnsi="Arial" w:cs="Arial"/>
                <w:sz w:val="20"/>
                <w:szCs w:val="19"/>
              </w:rPr>
              <w:t>amounting to</w:t>
            </w:r>
            <w:r w:rsidRPr="002A4DA8">
              <w:rPr>
                <w:rFonts w:ascii="Arial" w:eastAsia="Arial" w:hAnsi="Arial" w:cs="Arial"/>
                <w:b/>
                <w:sz w:val="20"/>
                <w:szCs w:val="19"/>
              </w:rPr>
              <w:t xml:space="preserve"> ₱2,041,415.00</w:t>
            </w:r>
            <w:r w:rsidRPr="002A4DA8">
              <w:rPr>
                <w:rFonts w:ascii="Arial" w:eastAsia="Arial" w:hAnsi="Arial" w:cs="Arial"/>
                <w:sz w:val="20"/>
                <w:szCs w:val="19"/>
              </w:rPr>
              <w:t xml:space="preserve">. </w:t>
            </w:r>
          </w:p>
          <w:p w14:paraId="17EE7521" w14:textId="77777777" w:rsidR="002A2C5B" w:rsidRPr="002A4DA8"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IX, in coordination with NCIP distributed </w:t>
            </w:r>
            <w:r w:rsidRPr="002A4DA8">
              <w:rPr>
                <w:rFonts w:ascii="Arial" w:eastAsia="Arial" w:hAnsi="Arial" w:cs="Arial"/>
                <w:b/>
                <w:sz w:val="20"/>
                <w:szCs w:val="19"/>
              </w:rPr>
              <w:t>2,283 hygiene kits</w:t>
            </w:r>
            <w:r w:rsidRPr="002A4DA8">
              <w:rPr>
                <w:rFonts w:ascii="Arial" w:eastAsia="Arial" w:hAnsi="Arial" w:cs="Arial"/>
                <w:sz w:val="20"/>
                <w:szCs w:val="19"/>
              </w:rPr>
              <w:t xml:space="preserve"> amounting to </w:t>
            </w:r>
            <w:r w:rsidRPr="002A4DA8">
              <w:rPr>
                <w:rFonts w:ascii="Arial" w:eastAsia="Arial" w:hAnsi="Arial" w:cs="Arial"/>
                <w:b/>
                <w:sz w:val="20"/>
                <w:szCs w:val="19"/>
              </w:rPr>
              <w:t>₱4,107,527.94</w:t>
            </w:r>
            <w:r w:rsidRPr="002A4DA8">
              <w:rPr>
                <w:rFonts w:ascii="Arial" w:eastAsia="Arial" w:hAnsi="Arial" w:cs="Arial"/>
                <w:sz w:val="20"/>
                <w:szCs w:val="19"/>
              </w:rPr>
              <w:t xml:space="preserve"> to the Indigenous Cultural Community/Indigenous People (ICC/IPs). </w:t>
            </w:r>
          </w:p>
          <w:p w14:paraId="32103886" w14:textId="77777777" w:rsidR="002A2C5B" w:rsidRPr="002A4DA8"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2A4DA8">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0C32A9A3" w14:textId="77777777" w:rsidR="005C3DA2" w:rsidRPr="002A4DA8" w:rsidRDefault="005C3DA2" w:rsidP="00493027">
            <w:pPr>
              <w:widowControl/>
              <w:spacing w:after="0" w:line="240" w:lineRule="auto"/>
              <w:contextualSpacing/>
              <w:jc w:val="both"/>
              <w:rPr>
                <w:rFonts w:ascii="Arial" w:eastAsia="Arial" w:hAnsi="Arial" w:cs="Arial"/>
                <w:sz w:val="20"/>
                <w:szCs w:val="19"/>
              </w:rPr>
            </w:pPr>
          </w:p>
          <w:p w14:paraId="68B4871B" w14:textId="77777777" w:rsidR="002A2C5B" w:rsidRPr="002A4DA8" w:rsidRDefault="002A7D6A" w:rsidP="00493027">
            <w:pPr>
              <w:widowControl/>
              <w:spacing w:after="0" w:line="240" w:lineRule="auto"/>
              <w:contextualSpacing/>
              <w:jc w:val="both"/>
              <w:rPr>
                <w:rFonts w:ascii="Arial" w:eastAsia="Arial" w:hAnsi="Arial" w:cs="Arial"/>
                <w:b/>
                <w:sz w:val="20"/>
                <w:szCs w:val="19"/>
              </w:rPr>
            </w:pPr>
            <w:r w:rsidRPr="002A4DA8">
              <w:rPr>
                <w:rFonts w:ascii="Arial" w:eastAsia="Arial" w:hAnsi="Arial" w:cs="Arial"/>
                <w:b/>
                <w:sz w:val="20"/>
                <w:szCs w:val="19"/>
              </w:rPr>
              <w:t>Social Amelioration Program (SAP)</w:t>
            </w:r>
          </w:p>
          <w:p w14:paraId="70AFF301" w14:textId="77777777" w:rsidR="002A2C5B" w:rsidRPr="002A4DA8"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2A4DA8">
              <w:rPr>
                <w:rFonts w:ascii="Arial" w:eastAsia="Arial" w:hAnsi="Arial" w:cs="Arial"/>
                <w:b/>
                <w:bCs/>
                <w:sz w:val="20"/>
                <w:szCs w:val="19"/>
              </w:rPr>
              <w:t xml:space="preserve">400,158 Beneficiaries </w:t>
            </w:r>
            <w:r w:rsidRPr="002A4DA8">
              <w:rPr>
                <w:rFonts w:ascii="Arial" w:eastAsia="Arial" w:hAnsi="Arial" w:cs="Arial"/>
                <w:sz w:val="20"/>
                <w:szCs w:val="19"/>
              </w:rPr>
              <w:t xml:space="preserve">received SAP assistance amounting to </w:t>
            </w:r>
            <w:r w:rsidRPr="002A4DA8">
              <w:rPr>
                <w:rFonts w:ascii="Arial" w:eastAsia="Arial" w:hAnsi="Arial" w:cs="Arial"/>
                <w:b/>
                <w:bCs/>
                <w:sz w:val="20"/>
                <w:szCs w:val="19"/>
              </w:rPr>
              <w:t>₱2,000,790,000.00</w:t>
            </w:r>
            <w:r w:rsidRPr="002A4DA8">
              <w:rPr>
                <w:rFonts w:ascii="Arial" w:eastAsia="Arial" w:hAnsi="Arial" w:cs="Arial"/>
                <w:sz w:val="20"/>
                <w:szCs w:val="19"/>
              </w:rPr>
              <w:t xml:space="preserve"> as of 05 June 2020, 4PM.</w:t>
            </w:r>
          </w:p>
          <w:p w14:paraId="290A6DF1" w14:textId="77777777" w:rsidR="002A2C5B" w:rsidRPr="002A4DA8"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2A4DA8">
              <w:rPr>
                <w:rFonts w:ascii="Arial" w:eastAsia="Arial" w:hAnsi="Arial" w:cs="Arial"/>
                <w:sz w:val="20"/>
                <w:szCs w:val="19"/>
              </w:rPr>
              <w:t>DSWD-FO IX assists in the gathering of data on SAP/ESP beneficiaries served.</w:t>
            </w:r>
          </w:p>
        </w:tc>
      </w:tr>
    </w:tbl>
    <w:p w14:paraId="15F6579E" w14:textId="77777777" w:rsidR="00F17D78" w:rsidRPr="002A4DA8" w:rsidRDefault="00F17D78" w:rsidP="00493027">
      <w:pPr>
        <w:spacing w:after="0" w:line="240" w:lineRule="auto"/>
        <w:contextualSpacing/>
        <w:rPr>
          <w:rFonts w:ascii="Arial" w:eastAsia="Arial" w:hAnsi="Arial" w:cs="Arial"/>
          <w:b/>
          <w:sz w:val="24"/>
          <w:szCs w:val="24"/>
        </w:rPr>
      </w:pPr>
    </w:p>
    <w:p w14:paraId="73FB3871" w14:textId="4E9A4060" w:rsidR="002A2C5B" w:rsidRPr="002A4DA8" w:rsidRDefault="002A7D6A" w:rsidP="00493027">
      <w:pPr>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2A4DA8"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2A4DA8">
              <w:rPr>
                <w:rFonts w:ascii="Arial" w:eastAsia="Arial" w:hAnsi="Arial" w:cs="Arial"/>
                <w:b/>
                <w:sz w:val="20"/>
                <w:szCs w:val="19"/>
              </w:rPr>
              <w:t>SITUATIONS / ACTIONS UNDERTAKEN</w:t>
            </w:r>
          </w:p>
        </w:tc>
      </w:tr>
      <w:tr w:rsidR="002A2C5B" w:rsidRPr="002A4DA8"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1C45DA" w:rsidR="002A2C5B" w:rsidRPr="002A4DA8" w:rsidRDefault="008551D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A4DA8">
              <w:rPr>
                <w:rFonts w:ascii="Arial" w:eastAsia="Arial" w:hAnsi="Arial" w:cs="Arial"/>
                <w:sz w:val="20"/>
                <w:szCs w:val="19"/>
              </w:rPr>
              <w:t>2</w:t>
            </w:r>
            <w:r w:rsidR="00782C6B" w:rsidRPr="002A4DA8">
              <w:rPr>
                <w:rFonts w:ascii="Arial" w:eastAsia="Arial" w:hAnsi="Arial" w:cs="Arial"/>
                <w:sz w:val="20"/>
                <w:szCs w:val="19"/>
              </w:rPr>
              <w:t>7</w:t>
            </w:r>
            <w:r w:rsidR="00C24BA1" w:rsidRPr="002A4DA8">
              <w:rPr>
                <w:rFonts w:ascii="Arial" w:eastAsia="Arial" w:hAnsi="Arial" w:cs="Arial"/>
                <w:sz w:val="20"/>
                <w:szCs w:val="19"/>
              </w:rPr>
              <w:t xml:space="preserve"> </w:t>
            </w:r>
            <w:r w:rsidR="00C32E27" w:rsidRPr="002A4DA8">
              <w:rPr>
                <w:rFonts w:ascii="Arial" w:eastAsia="Arial" w:hAnsi="Arial" w:cs="Arial"/>
                <w:sz w:val="20"/>
                <w:szCs w:val="19"/>
              </w:rPr>
              <w:t>September</w:t>
            </w:r>
            <w:r w:rsidR="002A7D6A" w:rsidRPr="002A4DA8">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6DD82FE" w:rsidR="002A2C5B" w:rsidRPr="002A4DA8"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X provided food items amounting to ₱222,000.00 to Marawi City as augmentation</w:t>
            </w:r>
            <w:r w:rsidR="008E0E04" w:rsidRPr="002A4DA8">
              <w:rPr>
                <w:rFonts w:ascii="Arial" w:eastAsia="Arial" w:hAnsi="Arial" w:cs="Arial"/>
                <w:sz w:val="20"/>
                <w:szCs w:val="19"/>
              </w:rPr>
              <w:t xml:space="preserve"> support</w:t>
            </w:r>
            <w:r w:rsidRPr="002A4DA8">
              <w:rPr>
                <w:rFonts w:ascii="Arial" w:eastAsia="Arial" w:hAnsi="Arial" w:cs="Arial"/>
                <w:sz w:val="20"/>
                <w:szCs w:val="19"/>
              </w:rPr>
              <w:t>.</w:t>
            </w:r>
            <w:r w:rsidR="008551D7" w:rsidRPr="002A4DA8">
              <w:rPr>
                <w:rFonts w:ascii="Arial" w:eastAsia="Arial" w:hAnsi="Arial" w:cs="Arial"/>
                <w:sz w:val="20"/>
                <w:szCs w:val="19"/>
              </w:rPr>
              <w:t xml:space="preserve"> (As per validation from the Resource and Logistics Management Unit, the FFPs augmented to Region VII and Caraga Region which was previously reflected in the DSWD-FO X’s reports are not related to COVID</w:t>
            </w:r>
            <w:r w:rsidR="00767E0D" w:rsidRPr="002A4DA8">
              <w:rPr>
                <w:rFonts w:ascii="Arial" w:eastAsia="Arial" w:hAnsi="Arial" w:cs="Arial"/>
                <w:sz w:val="20"/>
                <w:szCs w:val="19"/>
              </w:rPr>
              <w:t>-</w:t>
            </w:r>
            <w:r w:rsidR="008551D7" w:rsidRPr="002A4DA8">
              <w:rPr>
                <w:rFonts w:ascii="Arial" w:eastAsia="Arial" w:hAnsi="Arial" w:cs="Arial"/>
                <w:sz w:val="20"/>
                <w:szCs w:val="19"/>
              </w:rPr>
              <w:t>19 response).</w:t>
            </w:r>
          </w:p>
          <w:p w14:paraId="1693E501" w14:textId="77777777" w:rsidR="002A2C5B" w:rsidRPr="002A4DA8"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Procurement of additional supplies for production of FFPs is ongoing.</w:t>
            </w:r>
          </w:p>
          <w:p w14:paraId="42C5084B" w14:textId="07E3E131" w:rsidR="002A2C5B" w:rsidRPr="002A4DA8" w:rsidRDefault="0081419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DSWD-FO X s</w:t>
            </w:r>
            <w:r w:rsidR="002A7D6A" w:rsidRPr="002A4DA8">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2A4DA8" w:rsidRDefault="00716136"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A4DA8">
              <w:rPr>
                <w:rFonts w:ascii="Arial" w:eastAsia="Arial" w:hAnsi="Arial" w:cs="Arial"/>
                <w:b/>
                <w:bCs/>
                <w:sz w:val="20"/>
                <w:szCs w:val="19"/>
              </w:rPr>
              <w:t>Social Amelioration Program (SAP)</w:t>
            </w:r>
          </w:p>
          <w:p w14:paraId="2790C2E8" w14:textId="77777777" w:rsidR="002A2C5B" w:rsidRPr="002A4DA8"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X has served </w:t>
            </w:r>
            <w:r w:rsidRPr="002A4DA8">
              <w:rPr>
                <w:rFonts w:ascii="Arial" w:eastAsia="Arial" w:hAnsi="Arial" w:cs="Arial"/>
                <w:b/>
                <w:bCs/>
                <w:sz w:val="20"/>
                <w:szCs w:val="19"/>
              </w:rPr>
              <w:t xml:space="preserve">133,887 </w:t>
            </w:r>
            <w:r w:rsidRPr="002A4DA8">
              <w:rPr>
                <w:rFonts w:ascii="Arial" w:eastAsia="Arial" w:hAnsi="Arial" w:cs="Arial"/>
                <w:sz w:val="20"/>
                <w:szCs w:val="19"/>
              </w:rPr>
              <w:t>waitlisted</w:t>
            </w:r>
            <w:r w:rsidRPr="002A4DA8">
              <w:rPr>
                <w:rFonts w:ascii="Arial" w:eastAsia="Arial" w:hAnsi="Arial" w:cs="Arial"/>
                <w:b/>
                <w:bCs/>
                <w:sz w:val="20"/>
                <w:szCs w:val="19"/>
              </w:rPr>
              <w:t xml:space="preserve"> </w:t>
            </w:r>
            <w:r w:rsidRPr="002A4DA8">
              <w:rPr>
                <w:rFonts w:ascii="Arial" w:eastAsia="Arial" w:hAnsi="Arial" w:cs="Arial"/>
                <w:sz w:val="20"/>
                <w:szCs w:val="19"/>
              </w:rPr>
              <w:t xml:space="preserve">beneficiaries amounting to </w:t>
            </w:r>
            <w:r w:rsidRPr="002A4DA8">
              <w:rPr>
                <w:rFonts w:ascii="Arial" w:eastAsia="Arial" w:hAnsi="Arial" w:cs="Arial"/>
                <w:b/>
                <w:bCs/>
                <w:sz w:val="20"/>
                <w:szCs w:val="19"/>
              </w:rPr>
              <w:t>₱803,322,000.00.</w:t>
            </w:r>
          </w:p>
          <w:p w14:paraId="77920EAD" w14:textId="49C35B66" w:rsidR="002A2C5B" w:rsidRPr="002A4DA8"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 xml:space="preserve">DSWD-FO X has served </w:t>
            </w:r>
            <w:r w:rsidRPr="002A4DA8">
              <w:rPr>
                <w:rFonts w:ascii="Arial" w:eastAsia="Arial" w:hAnsi="Arial" w:cs="Arial"/>
                <w:b/>
                <w:bCs/>
                <w:sz w:val="20"/>
                <w:szCs w:val="19"/>
              </w:rPr>
              <w:t xml:space="preserve">53,138 </w:t>
            </w:r>
            <w:r w:rsidRPr="002A4DA8">
              <w:rPr>
                <w:rFonts w:ascii="Arial" w:eastAsia="Arial" w:hAnsi="Arial" w:cs="Arial"/>
                <w:sz w:val="20"/>
                <w:szCs w:val="19"/>
              </w:rPr>
              <w:t xml:space="preserve">beneficiaries for the Bayanihan 2 ESP Implementation amounting to </w:t>
            </w:r>
            <w:r w:rsidRPr="002A4DA8">
              <w:rPr>
                <w:rFonts w:ascii="Arial" w:eastAsia="Arial" w:hAnsi="Arial" w:cs="Arial"/>
                <w:b/>
                <w:bCs/>
                <w:sz w:val="20"/>
                <w:szCs w:val="19"/>
              </w:rPr>
              <w:t xml:space="preserve">₱318,057,500.00 </w:t>
            </w:r>
            <w:r w:rsidRPr="002A4DA8">
              <w:rPr>
                <w:rFonts w:ascii="Arial" w:eastAsia="Arial" w:hAnsi="Arial" w:cs="Arial"/>
                <w:sz w:val="20"/>
                <w:szCs w:val="19"/>
              </w:rPr>
              <w:t xml:space="preserve">as of </w:t>
            </w:r>
            <w:r w:rsidR="00767E0D" w:rsidRPr="002A4DA8">
              <w:rPr>
                <w:rFonts w:ascii="Arial" w:eastAsia="Arial" w:hAnsi="Arial" w:cs="Arial"/>
                <w:sz w:val="20"/>
                <w:szCs w:val="19"/>
              </w:rPr>
              <w:t>2</w:t>
            </w:r>
            <w:r w:rsidR="00782C6B" w:rsidRPr="002A4DA8">
              <w:rPr>
                <w:rFonts w:ascii="Arial" w:eastAsia="Arial" w:hAnsi="Arial" w:cs="Arial"/>
                <w:sz w:val="20"/>
                <w:szCs w:val="19"/>
              </w:rPr>
              <w:t>7</w:t>
            </w:r>
            <w:r w:rsidR="007032B8" w:rsidRPr="002A4DA8">
              <w:rPr>
                <w:rFonts w:ascii="Arial" w:eastAsia="Arial" w:hAnsi="Arial" w:cs="Arial"/>
                <w:sz w:val="20"/>
                <w:szCs w:val="19"/>
              </w:rPr>
              <w:t xml:space="preserve"> </w:t>
            </w:r>
            <w:r w:rsidR="00C32E27" w:rsidRPr="002A4DA8">
              <w:rPr>
                <w:rFonts w:ascii="Arial" w:eastAsia="Arial" w:hAnsi="Arial" w:cs="Arial"/>
                <w:sz w:val="20"/>
                <w:szCs w:val="19"/>
              </w:rPr>
              <w:t>September</w:t>
            </w:r>
            <w:r w:rsidRPr="002A4DA8">
              <w:rPr>
                <w:rFonts w:ascii="Arial" w:eastAsia="Arial" w:hAnsi="Arial" w:cs="Arial"/>
                <w:sz w:val="20"/>
                <w:szCs w:val="19"/>
              </w:rPr>
              <w:t xml:space="preserve"> 2021, 12NN.</w:t>
            </w:r>
          </w:p>
          <w:p w14:paraId="3949FF3B" w14:textId="77777777" w:rsidR="002A2C5B" w:rsidRPr="002A4DA8"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4DA8">
              <w:rPr>
                <w:rFonts w:ascii="Arial" w:eastAsia="Arial" w:hAnsi="Arial" w:cs="Arial"/>
                <w:sz w:val="20"/>
                <w:szCs w:val="19"/>
              </w:rPr>
              <w:t>Continuous coordination and monitoring with the LGUs regarding preparation for SAP waitlisted payout.</w:t>
            </w:r>
          </w:p>
        </w:tc>
      </w:tr>
    </w:tbl>
    <w:p w14:paraId="24C50408" w14:textId="2FCB63E8" w:rsidR="008E5E36" w:rsidRPr="002A4DA8" w:rsidRDefault="008E5E36" w:rsidP="00493027">
      <w:pPr>
        <w:widowControl/>
        <w:spacing w:after="0" w:line="240" w:lineRule="auto"/>
        <w:contextualSpacing/>
        <w:rPr>
          <w:rFonts w:ascii="Arial" w:eastAsia="Arial" w:hAnsi="Arial" w:cs="Arial"/>
          <w:b/>
          <w:sz w:val="24"/>
          <w:szCs w:val="24"/>
        </w:rPr>
      </w:pPr>
    </w:p>
    <w:p w14:paraId="3E847883" w14:textId="01AA70A6" w:rsidR="002A2C5B" w:rsidRPr="002A4DA8" w:rsidRDefault="002A7D6A" w:rsidP="00493027">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2A4DA8"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2A4DA8">
              <w:rPr>
                <w:rFonts w:ascii="Arial" w:eastAsia="Arial" w:hAnsi="Arial" w:cs="Arial"/>
                <w:b/>
                <w:sz w:val="19"/>
                <w:szCs w:val="19"/>
              </w:rPr>
              <w:t>DATE</w:t>
            </w:r>
          </w:p>
        </w:tc>
        <w:tc>
          <w:tcPr>
            <w:tcW w:w="7796" w:type="dxa"/>
            <w:tcMar>
              <w:top w:w="0" w:type="dxa"/>
              <w:left w:w="115" w:type="dxa"/>
              <w:bottom w:w="0" w:type="dxa"/>
              <w:right w:w="115" w:type="dxa"/>
            </w:tcMar>
            <w:vAlign w:val="center"/>
          </w:tcPr>
          <w:p w14:paraId="3494FFD0"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2A4DA8">
              <w:rPr>
                <w:rFonts w:ascii="Arial" w:eastAsia="Arial" w:hAnsi="Arial" w:cs="Arial"/>
                <w:b/>
                <w:sz w:val="19"/>
                <w:szCs w:val="19"/>
              </w:rPr>
              <w:t>SITUATIONS / ACTIONS UNDERTAKEN</w:t>
            </w:r>
          </w:p>
        </w:tc>
      </w:tr>
      <w:tr w:rsidR="002A2C5B" w:rsidRPr="002A4DA8" w14:paraId="227864AF" w14:textId="77777777">
        <w:trPr>
          <w:trHeight w:val="20"/>
        </w:trPr>
        <w:tc>
          <w:tcPr>
            <w:tcW w:w="1985" w:type="dxa"/>
            <w:tcMar>
              <w:top w:w="0" w:type="dxa"/>
              <w:left w:w="115" w:type="dxa"/>
              <w:bottom w:w="0" w:type="dxa"/>
              <w:right w:w="115" w:type="dxa"/>
            </w:tcMar>
            <w:vAlign w:val="center"/>
          </w:tcPr>
          <w:p w14:paraId="0B56DD45" w14:textId="07992A32" w:rsidR="002A2C5B" w:rsidRPr="002A4DA8"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19"/>
                <w:szCs w:val="19"/>
              </w:rPr>
            </w:pPr>
            <w:r w:rsidRPr="002A4DA8">
              <w:rPr>
                <w:rFonts w:ascii="Arial" w:eastAsia="Arial" w:hAnsi="Arial" w:cs="Arial"/>
                <w:sz w:val="19"/>
                <w:szCs w:val="19"/>
              </w:rPr>
              <w:t>23</w:t>
            </w:r>
            <w:r w:rsidR="008B51C4" w:rsidRPr="002A4DA8">
              <w:rPr>
                <w:rFonts w:ascii="Arial" w:eastAsia="Arial" w:hAnsi="Arial" w:cs="Arial"/>
                <w:sz w:val="19"/>
                <w:szCs w:val="19"/>
              </w:rPr>
              <w:t xml:space="preserve"> September</w:t>
            </w:r>
            <w:r w:rsidR="002A7D6A" w:rsidRPr="002A4DA8">
              <w:rPr>
                <w:rFonts w:ascii="Arial" w:eastAsia="Arial" w:hAnsi="Arial" w:cs="Arial"/>
                <w:sz w:val="19"/>
                <w:szCs w:val="19"/>
              </w:rPr>
              <w:t xml:space="preserve"> 2021</w:t>
            </w:r>
          </w:p>
        </w:tc>
        <w:tc>
          <w:tcPr>
            <w:tcW w:w="7796" w:type="dxa"/>
            <w:tcMar>
              <w:top w:w="0" w:type="dxa"/>
              <w:left w:w="115" w:type="dxa"/>
              <w:bottom w:w="0" w:type="dxa"/>
              <w:right w:w="115" w:type="dxa"/>
            </w:tcMar>
            <w:vAlign w:val="center"/>
          </w:tcPr>
          <w:p w14:paraId="1E7349CE" w14:textId="77777777" w:rsidR="002A2C5B" w:rsidRPr="002A4DA8"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t>DSWD-FO XI thru DRMD provided Family Food Packs and Non-food Items to the affected individuals and families due to COVID-19 pandemic.</w:t>
            </w:r>
          </w:p>
          <w:p w14:paraId="47E31DFB" w14:textId="2B94991D" w:rsidR="002A2C5B" w:rsidRPr="002A4DA8"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t xml:space="preserve">The Assistance to Individuals in Crisis Situation (AICS) has served </w:t>
            </w:r>
            <w:r w:rsidR="002F1392" w:rsidRPr="002A4DA8">
              <w:rPr>
                <w:rFonts w:ascii="Arial" w:eastAsia="Arial" w:hAnsi="Arial" w:cs="Arial"/>
                <w:b/>
                <w:sz w:val="19"/>
                <w:szCs w:val="19"/>
              </w:rPr>
              <w:t>4,381</w:t>
            </w:r>
            <w:r w:rsidRPr="002A4DA8">
              <w:rPr>
                <w:rFonts w:ascii="Arial" w:eastAsia="Arial" w:hAnsi="Arial" w:cs="Arial"/>
                <w:b/>
                <w:sz w:val="19"/>
                <w:szCs w:val="19"/>
              </w:rPr>
              <w:t xml:space="preserve"> clients</w:t>
            </w:r>
            <w:r w:rsidRPr="002A4DA8">
              <w:rPr>
                <w:rFonts w:ascii="Arial" w:eastAsia="Arial" w:hAnsi="Arial" w:cs="Arial"/>
                <w:sz w:val="19"/>
                <w:szCs w:val="19"/>
              </w:rPr>
              <w:t xml:space="preserve"> and the total amount extended is </w:t>
            </w:r>
            <w:r w:rsidRPr="002A4DA8">
              <w:rPr>
                <w:rFonts w:ascii="Arial" w:eastAsia="Arial" w:hAnsi="Arial" w:cs="Arial"/>
                <w:b/>
                <w:sz w:val="19"/>
                <w:szCs w:val="19"/>
              </w:rPr>
              <w:t>₱</w:t>
            </w:r>
            <w:r w:rsidR="002F1392" w:rsidRPr="002A4DA8">
              <w:rPr>
                <w:rFonts w:ascii="Arial" w:eastAsia="Arial" w:hAnsi="Arial" w:cs="Arial"/>
                <w:b/>
                <w:sz w:val="19"/>
                <w:szCs w:val="19"/>
              </w:rPr>
              <w:t>39,451,076.46</w:t>
            </w:r>
            <w:r w:rsidR="00E83340" w:rsidRPr="002A4DA8">
              <w:rPr>
                <w:rFonts w:ascii="Arial" w:eastAsia="Arial" w:hAnsi="Arial" w:cs="Arial"/>
                <w:b/>
                <w:sz w:val="19"/>
                <w:szCs w:val="19"/>
              </w:rPr>
              <w:t xml:space="preserve"> </w:t>
            </w:r>
            <w:r w:rsidRPr="002A4DA8">
              <w:rPr>
                <w:rFonts w:ascii="Arial" w:eastAsia="Arial" w:hAnsi="Arial" w:cs="Arial"/>
                <w:sz w:val="19"/>
                <w:szCs w:val="19"/>
              </w:rPr>
              <w:t xml:space="preserve">from </w:t>
            </w:r>
            <w:r w:rsidR="002F1392" w:rsidRPr="002A4DA8">
              <w:rPr>
                <w:rFonts w:ascii="Arial" w:eastAsia="Arial" w:hAnsi="Arial" w:cs="Arial"/>
                <w:sz w:val="19"/>
                <w:szCs w:val="19"/>
              </w:rPr>
              <w:t xml:space="preserve">September </w:t>
            </w:r>
            <w:r w:rsidR="008B51C4" w:rsidRPr="002A4DA8">
              <w:rPr>
                <w:rFonts w:ascii="Arial" w:eastAsia="Arial" w:hAnsi="Arial" w:cs="Arial"/>
                <w:sz w:val="19"/>
                <w:szCs w:val="19"/>
              </w:rPr>
              <w:t>1-</w:t>
            </w:r>
            <w:r w:rsidR="002F1392" w:rsidRPr="002A4DA8">
              <w:rPr>
                <w:rFonts w:ascii="Arial" w:eastAsia="Arial" w:hAnsi="Arial" w:cs="Arial"/>
                <w:sz w:val="19"/>
                <w:szCs w:val="19"/>
              </w:rPr>
              <w:t>20</w:t>
            </w:r>
            <w:r w:rsidRPr="002A4DA8">
              <w:rPr>
                <w:rFonts w:ascii="Arial" w:eastAsia="Arial" w:hAnsi="Arial" w:cs="Arial"/>
                <w:sz w:val="19"/>
                <w:szCs w:val="19"/>
              </w:rPr>
              <w:t>, 2021.</w:t>
            </w:r>
          </w:p>
          <w:p w14:paraId="5460D117" w14:textId="5BD19D70" w:rsidR="002F1392" w:rsidRPr="002A4DA8" w:rsidRDefault="002F1392"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t>On 10 August 2021, additional 2,000 FFPs worth ₱911,200.00 were delivered to DSWD_FO X in response to their request for resource augmentation.</w:t>
            </w:r>
          </w:p>
          <w:p w14:paraId="5F5FACC5" w14:textId="77C713AB" w:rsidR="00C12F0C" w:rsidRPr="002A4DA8" w:rsidRDefault="008B51C4"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lastRenderedPageBreak/>
              <w:t xml:space="preserve">DSWD-FO XI delivered 10,000 FFPs amounting to </w:t>
            </w:r>
            <w:r w:rsidRPr="002A4DA8">
              <w:rPr>
                <w:rFonts w:ascii="Arial" w:eastAsia="Arial" w:hAnsi="Arial" w:cs="Arial"/>
                <w:b/>
                <w:sz w:val="19"/>
                <w:szCs w:val="19"/>
              </w:rPr>
              <w:t xml:space="preserve">₱4,556,000.00 </w:t>
            </w:r>
            <w:r w:rsidRPr="002A4DA8">
              <w:rPr>
                <w:rFonts w:ascii="Arial" w:eastAsia="Arial" w:hAnsi="Arial" w:cs="Arial"/>
                <w:sz w:val="19"/>
                <w:szCs w:val="19"/>
              </w:rPr>
              <w:t>as resource augmentation to DSWD-FO X</w:t>
            </w:r>
            <w:r w:rsidR="008C4125" w:rsidRPr="002A4DA8">
              <w:rPr>
                <w:rFonts w:ascii="Arial" w:eastAsia="Arial" w:hAnsi="Arial" w:cs="Arial"/>
                <w:sz w:val="19"/>
                <w:szCs w:val="19"/>
              </w:rPr>
              <w:t xml:space="preserve"> in City of Gingoog, Misamis Oriental on 19-21 July 2021 in response to the continuous effects of COVID-19 pandemic following the declaration of ECQ in the region.</w:t>
            </w:r>
          </w:p>
          <w:p w14:paraId="441F1E4E" w14:textId="1A253CB4" w:rsidR="008C4125" w:rsidRPr="002A4DA8"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t xml:space="preserve">Additional 5,000 FFPs amounting to </w:t>
            </w:r>
            <w:r w:rsidRPr="002A4DA8">
              <w:rPr>
                <w:rFonts w:ascii="Arial" w:eastAsia="Arial" w:hAnsi="Arial" w:cs="Arial"/>
                <w:b/>
                <w:sz w:val="19"/>
                <w:szCs w:val="19"/>
              </w:rPr>
              <w:t xml:space="preserve">₱2,278,000.00 </w:t>
            </w:r>
            <w:r w:rsidRPr="002A4DA8">
              <w:rPr>
                <w:rFonts w:ascii="Arial" w:eastAsia="Arial" w:hAnsi="Arial" w:cs="Arial"/>
                <w:sz w:val="19"/>
                <w:szCs w:val="19"/>
              </w:rPr>
              <w:t>were delivered to the City of Gingoog, Misamis Oriental on 28 July 2021.</w:t>
            </w:r>
          </w:p>
          <w:p w14:paraId="219685E8" w14:textId="5282C605" w:rsidR="008C4125" w:rsidRPr="002A4DA8"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t>DSWD-FO XI provided family tents and modular tents to serve as an isolation facility in response to the request of affected LGUs and partner agencies in curbing the spread of COVID-19.</w:t>
            </w:r>
          </w:p>
          <w:p w14:paraId="7DF37E5C" w14:textId="546B792D" w:rsidR="008C4125" w:rsidRPr="002A4DA8"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t xml:space="preserve">DSWD-FO XI utilized the upper portion of the warehouse as a quarantine facility for DSWD personnel who has exposure to individuals confirmed with COVID-19. </w:t>
            </w:r>
          </w:p>
          <w:p w14:paraId="00210313" w14:textId="5998FF92" w:rsidR="008C4125" w:rsidRPr="002A4DA8"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2A4DA8">
              <w:rPr>
                <w:rFonts w:ascii="Arial" w:eastAsia="Arial" w:hAnsi="Arial" w:cs="Arial"/>
                <w:sz w:val="19"/>
                <w:szCs w:val="19"/>
              </w:rPr>
              <w:t>DSWD-FO XI is in close coordination with the Office of Civil Defense (OCD) XI for reports monitoring.</w:t>
            </w:r>
          </w:p>
          <w:p w14:paraId="4D025BD0" w14:textId="77777777" w:rsidR="008C4125" w:rsidRPr="002A4DA8" w:rsidRDefault="008C412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19"/>
                <w:szCs w:val="19"/>
              </w:rPr>
            </w:pPr>
          </w:p>
          <w:p w14:paraId="3A82BAF5" w14:textId="7CEB81DF"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19"/>
                <w:szCs w:val="19"/>
              </w:rPr>
            </w:pPr>
            <w:r w:rsidRPr="002A4DA8">
              <w:rPr>
                <w:rFonts w:ascii="Arial" w:eastAsia="Arial" w:hAnsi="Arial" w:cs="Arial"/>
                <w:b/>
                <w:bCs/>
                <w:sz w:val="19"/>
                <w:szCs w:val="19"/>
              </w:rPr>
              <w:t>Social Amelioration Program (SAP)</w:t>
            </w:r>
          </w:p>
          <w:p w14:paraId="444B125C" w14:textId="7477E756" w:rsidR="002A2C5B" w:rsidRPr="002A4DA8"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2A4DA8">
              <w:rPr>
                <w:rFonts w:ascii="Arial" w:eastAsia="Arial" w:hAnsi="Arial" w:cs="Arial"/>
                <w:bCs/>
                <w:sz w:val="19"/>
                <w:szCs w:val="19"/>
              </w:rPr>
              <w:t xml:space="preserve">Physical accomplishment of Social Amelioration Program 1st and 2nd tranche </w:t>
            </w:r>
            <w:r w:rsidR="003A1078" w:rsidRPr="002A4DA8">
              <w:rPr>
                <w:rFonts w:ascii="Arial" w:eastAsia="Arial" w:hAnsi="Arial" w:cs="Arial"/>
                <w:bCs/>
                <w:sz w:val="19"/>
                <w:szCs w:val="19"/>
              </w:rPr>
              <w:t xml:space="preserve">implementation </w:t>
            </w:r>
            <w:r w:rsidR="003A1078" w:rsidRPr="002A4DA8">
              <w:rPr>
                <w:rFonts w:ascii="Arial" w:eastAsia="Arial" w:hAnsi="Arial" w:cs="Arial"/>
                <w:bCs/>
                <w:sz w:val="19"/>
                <w:szCs w:val="19"/>
                <w:lang w:val="en-US"/>
              </w:rPr>
              <w:t>a</w:t>
            </w:r>
            <w:r w:rsidR="003A1078" w:rsidRPr="002A4DA8">
              <w:rPr>
                <w:rFonts w:ascii="Arial" w:eastAsia="Arial" w:hAnsi="Arial" w:cs="Arial"/>
                <w:bCs/>
                <w:sz w:val="19"/>
                <w:szCs w:val="19"/>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E23749" w:rsidRPr="002A4DA8" w14:paraId="1370578F" w14:textId="77777777">
              <w:trPr>
                <w:trHeight w:val="20"/>
              </w:trPr>
              <w:tc>
                <w:tcPr>
                  <w:tcW w:w="1076" w:type="pct"/>
                  <w:shd w:val="clear" w:color="auto" w:fill="B8CCE4" w:themeFill="accent1" w:themeFillTint="66"/>
                  <w:vAlign w:val="center"/>
                </w:tcPr>
                <w:p w14:paraId="0F0C2698" w14:textId="77777777" w:rsidR="002A2C5B" w:rsidRPr="002A4DA8" w:rsidRDefault="002A7D6A" w:rsidP="00493027">
                  <w:pPr>
                    <w:pStyle w:val="NoSpacing"/>
                    <w:ind w:right="57"/>
                    <w:contextualSpacing/>
                    <w:rPr>
                      <w:rFonts w:ascii="Arial" w:hAnsi="Arial" w:cs="Arial"/>
                      <w:b/>
                      <w:sz w:val="19"/>
                      <w:szCs w:val="19"/>
                    </w:rPr>
                  </w:pPr>
                  <w:r w:rsidRPr="002A4DA8">
                    <w:rPr>
                      <w:rFonts w:ascii="Arial" w:hAnsi="Arial" w:cs="Arial"/>
                      <w:b/>
                      <w:sz w:val="19"/>
                      <w:szCs w:val="19"/>
                    </w:rPr>
                    <w:t>REGION</w:t>
                  </w:r>
                </w:p>
              </w:tc>
              <w:tc>
                <w:tcPr>
                  <w:tcW w:w="1252" w:type="pct"/>
                  <w:shd w:val="clear" w:color="auto" w:fill="B8CCE4" w:themeFill="accent1" w:themeFillTint="66"/>
                  <w:vAlign w:val="center"/>
                </w:tcPr>
                <w:p w14:paraId="60316085"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1</w:t>
                  </w:r>
                  <w:r w:rsidRPr="002A4DA8">
                    <w:rPr>
                      <w:rFonts w:ascii="Arial" w:hAnsi="Arial" w:cs="Arial"/>
                      <w:b/>
                      <w:sz w:val="19"/>
                      <w:szCs w:val="19"/>
                      <w:vertAlign w:val="superscript"/>
                    </w:rPr>
                    <w:t>st</w:t>
                  </w:r>
                  <w:r w:rsidRPr="002A4DA8">
                    <w:rPr>
                      <w:rFonts w:ascii="Arial" w:hAnsi="Arial" w:cs="Arial"/>
                      <w:b/>
                      <w:sz w:val="19"/>
                      <w:szCs w:val="19"/>
                    </w:rPr>
                    <w:t xml:space="preserve"> TRANCHE (4Ps and Non 4Ps)</w:t>
                  </w:r>
                </w:p>
              </w:tc>
              <w:tc>
                <w:tcPr>
                  <w:tcW w:w="1065" w:type="pct"/>
                  <w:shd w:val="clear" w:color="auto" w:fill="B8CCE4" w:themeFill="accent1" w:themeFillTint="66"/>
                  <w:vAlign w:val="center"/>
                </w:tcPr>
                <w:p w14:paraId="6150BD35"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2</w:t>
                  </w:r>
                  <w:r w:rsidRPr="002A4DA8">
                    <w:rPr>
                      <w:rFonts w:ascii="Arial" w:hAnsi="Arial" w:cs="Arial"/>
                      <w:b/>
                      <w:sz w:val="19"/>
                      <w:szCs w:val="19"/>
                      <w:vertAlign w:val="superscript"/>
                    </w:rPr>
                    <w:t>nd</w:t>
                  </w:r>
                  <w:r w:rsidRPr="002A4DA8">
                    <w:rPr>
                      <w:rFonts w:ascii="Arial" w:hAnsi="Arial" w:cs="Arial"/>
                      <w:b/>
                      <w:sz w:val="19"/>
                      <w:szCs w:val="19"/>
                    </w:rPr>
                    <w:t xml:space="preserve"> Tranche (4Ps and Non 4Ps)</w:t>
                  </w:r>
                </w:p>
              </w:tc>
              <w:tc>
                <w:tcPr>
                  <w:tcW w:w="1605" w:type="pct"/>
                  <w:shd w:val="clear" w:color="auto" w:fill="B8CCE4" w:themeFill="accent1" w:themeFillTint="66"/>
                  <w:vAlign w:val="center"/>
                </w:tcPr>
                <w:p w14:paraId="717793DC"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Total # of beneficiaries SERVED/PAID</w:t>
                  </w:r>
                </w:p>
              </w:tc>
            </w:tr>
            <w:tr w:rsidR="00E23749" w:rsidRPr="002A4DA8" w14:paraId="26E8CED2" w14:textId="77777777">
              <w:trPr>
                <w:trHeight w:val="20"/>
              </w:trPr>
              <w:tc>
                <w:tcPr>
                  <w:tcW w:w="1076" w:type="pct"/>
                  <w:shd w:val="clear" w:color="auto" w:fill="FFFFFF" w:themeFill="background1"/>
                  <w:vAlign w:val="center"/>
                </w:tcPr>
                <w:p w14:paraId="57DBCD82" w14:textId="77777777" w:rsidR="002A2C5B" w:rsidRPr="002A4DA8" w:rsidRDefault="002A7D6A" w:rsidP="00493027">
                  <w:pPr>
                    <w:pStyle w:val="NoSpacing"/>
                    <w:ind w:right="57"/>
                    <w:contextualSpacing/>
                    <w:rPr>
                      <w:rFonts w:ascii="Arial" w:hAnsi="Arial" w:cs="Arial"/>
                      <w:b/>
                      <w:i/>
                      <w:sz w:val="19"/>
                      <w:szCs w:val="19"/>
                    </w:rPr>
                  </w:pPr>
                  <w:r w:rsidRPr="002A4DA8">
                    <w:rPr>
                      <w:rFonts w:ascii="Arial" w:hAnsi="Arial" w:cs="Arial"/>
                      <w:b/>
                      <w:iCs/>
                      <w:sz w:val="19"/>
                      <w:szCs w:val="19"/>
                    </w:rPr>
                    <w:t>FO XI</w:t>
                  </w:r>
                </w:p>
              </w:tc>
              <w:tc>
                <w:tcPr>
                  <w:tcW w:w="1252" w:type="pct"/>
                  <w:shd w:val="clear" w:color="auto" w:fill="FFFFFF" w:themeFill="background1"/>
                  <w:vAlign w:val="center"/>
                </w:tcPr>
                <w:p w14:paraId="2667D5C9"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948,369</w:t>
                  </w:r>
                </w:p>
              </w:tc>
              <w:tc>
                <w:tcPr>
                  <w:tcW w:w="1065" w:type="pct"/>
                  <w:shd w:val="clear" w:color="auto" w:fill="FFFFFF" w:themeFill="background1"/>
                  <w:vAlign w:val="center"/>
                </w:tcPr>
                <w:p w14:paraId="78814686"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436,808</w:t>
                  </w:r>
                </w:p>
              </w:tc>
              <w:tc>
                <w:tcPr>
                  <w:tcW w:w="1605" w:type="pct"/>
                  <w:shd w:val="clear" w:color="auto" w:fill="FFFFFF" w:themeFill="background1"/>
                  <w:vAlign w:val="center"/>
                </w:tcPr>
                <w:p w14:paraId="127B7FF7"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1,385,177</w:t>
                  </w:r>
                </w:p>
              </w:tc>
            </w:tr>
          </w:tbl>
          <w:p w14:paraId="4C530895" w14:textId="77777777" w:rsidR="002A2C5B" w:rsidRPr="002A4DA8" w:rsidRDefault="002A2C5B" w:rsidP="00493027">
            <w:pPr>
              <w:spacing w:after="0" w:line="240" w:lineRule="auto"/>
              <w:ind w:right="57"/>
              <w:contextualSpacing/>
              <w:jc w:val="both"/>
              <w:rPr>
                <w:rFonts w:ascii="Arial" w:eastAsia="Arial" w:hAnsi="Arial" w:cs="Arial"/>
                <w:bCs/>
                <w:sz w:val="19"/>
                <w:szCs w:val="19"/>
              </w:rPr>
            </w:pPr>
          </w:p>
          <w:p w14:paraId="287D221C" w14:textId="77777777" w:rsidR="002A2C5B" w:rsidRPr="002A4DA8"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2A4DA8">
              <w:rPr>
                <w:rFonts w:ascii="Arial" w:eastAsia="Arial" w:hAnsi="Arial" w:cs="Arial"/>
                <w:bCs/>
                <w:sz w:val="19"/>
                <w:szCs w:val="19"/>
              </w:rPr>
              <w:t xml:space="preserve">Accomplishment for Bayanihan 2 implementation </w:t>
            </w:r>
            <w:r w:rsidRPr="002A4DA8">
              <w:rPr>
                <w:rFonts w:ascii="Arial" w:eastAsia="Arial" w:hAnsi="Arial" w:cs="Arial"/>
                <w:bCs/>
                <w:sz w:val="19"/>
                <w:szCs w:val="19"/>
                <w:lang w:val="en-US"/>
              </w:rPr>
              <w:t>a</w:t>
            </w:r>
            <w:r w:rsidRPr="002A4DA8">
              <w:rPr>
                <w:rFonts w:ascii="Arial" w:eastAsia="Arial" w:hAnsi="Arial" w:cs="Arial"/>
                <w:bCs/>
                <w:sz w:val="19"/>
                <w:szCs w:val="19"/>
              </w:rPr>
              <w:t>s of January 28, 202</w:t>
            </w:r>
            <w:r w:rsidRPr="002A4DA8">
              <w:rPr>
                <w:rFonts w:ascii="Arial" w:eastAsia="Arial" w:hAnsi="Arial" w:cs="Arial"/>
                <w:bCs/>
                <w:sz w:val="19"/>
                <w:szCs w:val="19"/>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037"/>
              <w:gridCol w:w="2519"/>
              <w:gridCol w:w="2000"/>
              <w:gridCol w:w="2000"/>
            </w:tblGrid>
            <w:tr w:rsidR="00E23749" w:rsidRPr="002A4DA8" w14:paraId="6C97822E" w14:textId="77777777">
              <w:trPr>
                <w:trHeight w:val="29"/>
              </w:trPr>
              <w:tc>
                <w:tcPr>
                  <w:tcW w:w="609" w:type="pct"/>
                  <w:shd w:val="clear" w:color="auto" w:fill="B8CCE4" w:themeFill="accent1" w:themeFillTint="66"/>
                  <w:vAlign w:val="center"/>
                </w:tcPr>
                <w:p w14:paraId="639247D0" w14:textId="77777777" w:rsidR="002A2C5B" w:rsidRPr="002A4DA8" w:rsidRDefault="002A7D6A" w:rsidP="00493027">
                  <w:pPr>
                    <w:pStyle w:val="NoSpacing"/>
                    <w:ind w:right="57"/>
                    <w:contextualSpacing/>
                    <w:rPr>
                      <w:rFonts w:ascii="Arial" w:hAnsi="Arial" w:cs="Arial"/>
                      <w:b/>
                      <w:sz w:val="19"/>
                      <w:szCs w:val="19"/>
                    </w:rPr>
                  </w:pPr>
                  <w:r w:rsidRPr="002A4DA8">
                    <w:rPr>
                      <w:rFonts w:ascii="Arial" w:hAnsi="Arial" w:cs="Arial"/>
                      <w:b/>
                      <w:sz w:val="19"/>
                      <w:szCs w:val="19"/>
                    </w:rPr>
                    <w:t>REGION</w:t>
                  </w:r>
                </w:p>
              </w:tc>
              <w:tc>
                <w:tcPr>
                  <w:tcW w:w="1693" w:type="pct"/>
                  <w:shd w:val="clear" w:color="auto" w:fill="B8CCE4" w:themeFill="accent1" w:themeFillTint="66"/>
                  <w:vAlign w:val="center"/>
                </w:tcPr>
                <w:p w14:paraId="7DD9E6E0"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Disbursement</w:t>
                  </w:r>
                </w:p>
              </w:tc>
            </w:tr>
            <w:tr w:rsidR="00E23749" w:rsidRPr="002A4DA8" w14:paraId="4EFFE490" w14:textId="77777777">
              <w:trPr>
                <w:trHeight w:val="28"/>
              </w:trPr>
              <w:tc>
                <w:tcPr>
                  <w:tcW w:w="609" w:type="pct"/>
                  <w:shd w:val="clear" w:color="auto" w:fill="FFFFFF" w:themeFill="background1"/>
                  <w:vAlign w:val="center"/>
                </w:tcPr>
                <w:p w14:paraId="0B6A1A45" w14:textId="77777777" w:rsidR="002A2C5B" w:rsidRPr="002A4DA8" w:rsidRDefault="002A7D6A" w:rsidP="00493027">
                  <w:pPr>
                    <w:pStyle w:val="NoSpacing"/>
                    <w:ind w:right="57"/>
                    <w:contextualSpacing/>
                    <w:rPr>
                      <w:rFonts w:ascii="Arial" w:hAnsi="Arial" w:cs="Arial"/>
                      <w:b/>
                      <w:i/>
                      <w:sz w:val="19"/>
                      <w:szCs w:val="19"/>
                    </w:rPr>
                  </w:pPr>
                  <w:r w:rsidRPr="002A4DA8">
                    <w:rPr>
                      <w:rFonts w:ascii="Arial" w:hAnsi="Arial" w:cs="Arial"/>
                      <w:b/>
                      <w:iCs/>
                      <w:sz w:val="19"/>
                      <w:szCs w:val="19"/>
                    </w:rPr>
                    <w:t>FO XI</w:t>
                  </w:r>
                </w:p>
              </w:tc>
              <w:tc>
                <w:tcPr>
                  <w:tcW w:w="1693" w:type="pct"/>
                  <w:shd w:val="clear" w:color="auto" w:fill="FFFFFF" w:themeFill="background1"/>
                  <w:vAlign w:val="center"/>
                </w:tcPr>
                <w:p w14:paraId="007E90C7"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8,695</w:t>
                  </w:r>
                </w:p>
              </w:tc>
              <w:tc>
                <w:tcPr>
                  <w:tcW w:w="1349" w:type="pct"/>
                  <w:shd w:val="clear" w:color="auto" w:fill="FFFFFF" w:themeFill="background1"/>
                  <w:vAlign w:val="center"/>
                </w:tcPr>
                <w:p w14:paraId="1284CF41"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52,170,000.00</w:t>
                  </w:r>
                </w:p>
              </w:tc>
              <w:tc>
                <w:tcPr>
                  <w:tcW w:w="1349" w:type="pct"/>
                  <w:tcBorders>
                    <w:top w:val="single" w:sz="4" w:space="0" w:color="auto"/>
                  </w:tcBorders>
                  <w:shd w:val="clear" w:color="auto" w:fill="FFFFFF" w:themeFill="background1"/>
                  <w:vAlign w:val="center"/>
                </w:tcPr>
                <w:p w14:paraId="0C0FA37F" w14:textId="77777777" w:rsidR="002A2C5B" w:rsidRPr="002A4DA8" w:rsidRDefault="002A7D6A" w:rsidP="00493027">
                  <w:pPr>
                    <w:pStyle w:val="NoSpacing"/>
                    <w:ind w:right="57"/>
                    <w:contextualSpacing/>
                    <w:jc w:val="center"/>
                    <w:rPr>
                      <w:rFonts w:ascii="Arial" w:hAnsi="Arial" w:cs="Arial"/>
                      <w:b/>
                      <w:sz w:val="19"/>
                      <w:szCs w:val="19"/>
                    </w:rPr>
                  </w:pPr>
                  <w:r w:rsidRPr="002A4DA8">
                    <w:rPr>
                      <w:rFonts w:ascii="Arial" w:hAnsi="Arial" w:cs="Arial"/>
                      <w:b/>
                      <w:sz w:val="19"/>
                      <w:szCs w:val="19"/>
                    </w:rPr>
                    <w:t>52,170,000.00</w:t>
                  </w:r>
                </w:p>
              </w:tc>
            </w:tr>
          </w:tbl>
          <w:p w14:paraId="49F04AF5" w14:textId="77777777" w:rsidR="002A2C5B" w:rsidRPr="002A4DA8" w:rsidRDefault="002A2C5B" w:rsidP="00493027">
            <w:pPr>
              <w:pStyle w:val="ListParagraph"/>
              <w:spacing w:after="0" w:line="240" w:lineRule="auto"/>
              <w:ind w:left="0" w:right="57"/>
              <w:jc w:val="both"/>
              <w:rPr>
                <w:rFonts w:ascii="Arial" w:eastAsia="Arial" w:hAnsi="Arial" w:cs="Arial"/>
                <w:bCs/>
                <w:sz w:val="19"/>
                <w:szCs w:val="19"/>
              </w:rPr>
            </w:pPr>
          </w:p>
        </w:tc>
      </w:tr>
    </w:tbl>
    <w:p w14:paraId="21EFE238" w14:textId="77777777" w:rsidR="00BE16E1" w:rsidRPr="002A4DA8" w:rsidRDefault="00BE16E1" w:rsidP="00493027">
      <w:pPr>
        <w:widowControl/>
        <w:spacing w:after="0" w:line="240" w:lineRule="auto"/>
        <w:contextualSpacing/>
        <w:rPr>
          <w:rFonts w:ascii="Arial" w:eastAsia="Arial" w:hAnsi="Arial" w:cs="Arial"/>
          <w:b/>
          <w:sz w:val="24"/>
          <w:szCs w:val="24"/>
        </w:rPr>
      </w:pPr>
    </w:p>
    <w:p w14:paraId="505C0322" w14:textId="44D112FA" w:rsidR="002A2C5B" w:rsidRPr="002A4DA8" w:rsidRDefault="001A5A90" w:rsidP="00493027">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w:t>
      </w:r>
      <w:r w:rsidR="002A7D6A" w:rsidRPr="002A4DA8">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2A4DA8"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2A4DA8">
              <w:rPr>
                <w:rFonts w:ascii="Arial" w:eastAsia="Arial" w:hAnsi="Arial" w:cs="Arial"/>
                <w:b/>
                <w:sz w:val="19"/>
                <w:szCs w:val="19"/>
              </w:rPr>
              <w:t>DATE</w:t>
            </w:r>
          </w:p>
        </w:tc>
        <w:tc>
          <w:tcPr>
            <w:tcW w:w="7706" w:type="dxa"/>
            <w:tcMar>
              <w:top w:w="0" w:type="dxa"/>
              <w:left w:w="115" w:type="dxa"/>
              <w:bottom w:w="0" w:type="dxa"/>
              <w:right w:w="115" w:type="dxa"/>
            </w:tcMar>
            <w:vAlign w:val="center"/>
          </w:tcPr>
          <w:p w14:paraId="5D1FF84D"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2A4DA8">
              <w:rPr>
                <w:rFonts w:ascii="Arial" w:eastAsia="Arial" w:hAnsi="Arial" w:cs="Arial"/>
                <w:b/>
                <w:sz w:val="19"/>
                <w:szCs w:val="19"/>
              </w:rPr>
              <w:t>SITUATIONS / ACTIONS UNDERTAKEN</w:t>
            </w:r>
          </w:p>
        </w:tc>
      </w:tr>
      <w:tr w:rsidR="002A2C5B" w:rsidRPr="002A4DA8" w14:paraId="0D313D16" w14:textId="77777777">
        <w:trPr>
          <w:trHeight w:val="20"/>
        </w:trPr>
        <w:tc>
          <w:tcPr>
            <w:tcW w:w="2070" w:type="dxa"/>
            <w:tcMar>
              <w:top w:w="0" w:type="dxa"/>
              <w:left w:w="115" w:type="dxa"/>
              <w:bottom w:w="0" w:type="dxa"/>
              <w:right w:w="115" w:type="dxa"/>
            </w:tcMar>
            <w:vAlign w:val="center"/>
          </w:tcPr>
          <w:p w14:paraId="52D1A1E3" w14:textId="7F3E7D98" w:rsidR="002A2C5B" w:rsidRPr="002A4DA8" w:rsidRDefault="00F0240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19"/>
                <w:szCs w:val="19"/>
              </w:rPr>
            </w:pPr>
            <w:r w:rsidRPr="002A4DA8">
              <w:rPr>
                <w:rFonts w:ascii="Arial" w:eastAsia="Arial" w:hAnsi="Arial" w:cs="Arial"/>
                <w:sz w:val="19"/>
                <w:szCs w:val="19"/>
              </w:rPr>
              <w:t>27</w:t>
            </w:r>
            <w:r w:rsidR="00B960EA" w:rsidRPr="002A4DA8">
              <w:rPr>
                <w:rFonts w:ascii="Arial" w:eastAsia="Arial" w:hAnsi="Arial" w:cs="Arial"/>
                <w:sz w:val="19"/>
                <w:szCs w:val="19"/>
              </w:rPr>
              <w:t xml:space="preserve"> September</w:t>
            </w:r>
            <w:r w:rsidR="004E2B87" w:rsidRPr="002A4DA8">
              <w:rPr>
                <w:rFonts w:ascii="Arial" w:eastAsia="Arial" w:hAnsi="Arial" w:cs="Arial"/>
                <w:sz w:val="19"/>
                <w:szCs w:val="19"/>
              </w:rPr>
              <w:t xml:space="preserve"> </w:t>
            </w:r>
            <w:r w:rsidR="002A7D6A" w:rsidRPr="002A4DA8">
              <w:rPr>
                <w:rFonts w:ascii="Arial" w:eastAsia="Arial" w:hAnsi="Arial" w:cs="Arial"/>
                <w:sz w:val="19"/>
                <w:szCs w:val="19"/>
              </w:rPr>
              <w:t>2021</w:t>
            </w:r>
          </w:p>
        </w:tc>
        <w:tc>
          <w:tcPr>
            <w:tcW w:w="7706" w:type="dxa"/>
            <w:tcMar>
              <w:top w:w="0" w:type="dxa"/>
              <w:left w:w="115" w:type="dxa"/>
              <w:bottom w:w="0" w:type="dxa"/>
              <w:right w:w="115" w:type="dxa"/>
            </w:tcMar>
            <w:vAlign w:val="center"/>
          </w:tcPr>
          <w:p w14:paraId="08FF6386" w14:textId="77777777" w:rsidR="00F02405" w:rsidRPr="002A4DA8" w:rsidRDefault="00F02405" w:rsidP="00F02405">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19"/>
                <w:szCs w:val="19"/>
              </w:rPr>
            </w:pPr>
            <w:r w:rsidRPr="002A4DA8">
              <w:rPr>
                <w:rFonts w:ascii="Arial" w:eastAsia="Arial" w:hAnsi="Arial" w:cs="Arial"/>
                <w:sz w:val="19"/>
                <w:szCs w:val="19"/>
              </w:rPr>
              <w:t>DSWD-FO XII</w:t>
            </w:r>
            <w:r w:rsidRPr="002A4DA8">
              <w:rPr>
                <w:rFonts w:ascii="Arial" w:hAnsi="Arial" w:cs="Arial"/>
              </w:rPr>
              <w:t xml:space="preserve"> </w:t>
            </w:r>
            <w:r w:rsidRPr="002A4DA8">
              <w:rPr>
                <w:rFonts w:ascii="Arial" w:eastAsia="Arial" w:hAnsi="Arial" w:cs="Arial"/>
                <w:sz w:val="19"/>
                <w:szCs w:val="19"/>
              </w:rPr>
              <w:t>550 family food packs to Local Government Unit of Alamada.</w:t>
            </w:r>
          </w:p>
          <w:p w14:paraId="44626108" w14:textId="7FD45E10" w:rsidR="00F02405" w:rsidRPr="002A4DA8" w:rsidRDefault="00F02405" w:rsidP="00F02405">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19"/>
                <w:szCs w:val="19"/>
              </w:rPr>
            </w:pPr>
            <w:r w:rsidRPr="002A4DA8">
              <w:rPr>
                <w:rFonts w:ascii="Arial" w:eastAsia="Arial" w:hAnsi="Arial" w:cs="Arial"/>
                <w:sz w:val="19"/>
                <w:szCs w:val="19"/>
              </w:rPr>
              <w:t>DSWD-FO XII 71 family food packs to Local Government Unit of Tupi.</w:t>
            </w:r>
          </w:p>
        </w:tc>
      </w:tr>
    </w:tbl>
    <w:p w14:paraId="30A04EEC" w14:textId="3D80A5CF" w:rsidR="00EE1AFA" w:rsidRPr="002A4DA8" w:rsidRDefault="00EE1AFA" w:rsidP="00493027">
      <w:pPr>
        <w:widowControl/>
        <w:spacing w:after="0" w:line="240" w:lineRule="auto"/>
        <w:contextualSpacing/>
        <w:rPr>
          <w:rFonts w:ascii="Arial" w:eastAsia="Arial" w:hAnsi="Arial" w:cs="Arial"/>
          <w:b/>
          <w:sz w:val="24"/>
          <w:szCs w:val="24"/>
        </w:rPr>
      </w:pPr>
      <w:bookmarkStart w:id="1" w:name="_heading=h.30j0zll" w:colFirst="0" w:colLast="0"/>
      <w:bookmarkEnd w:id="1"/>
    </w:p>
    <w:p w14:paraId="08FE8F52" w14:textId="084A9770" w:rsidR="002A2C5B" w:rsidRPr="002A4DA8" w:rsidRDefault="002A7D6A" w:rsidP="00493027">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2A4DA8"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2A4DA8">
              <w:rPr>
                <w:rFonts w:ascii="Arial" w:eastAsia="Arial" w:hAnsi="Arial" w:cs="Arial"/>
                <w:b/>
                <w:sz w:val="19"/>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2A4DA8"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2A4DA8">
              <w:rPr>
                <w:rFonts w:ascii="Arial" w:eastAsia="Arial" w:hAnsi="Arial" w:cs="Arial"/>
                <w:b/>
                <w:sz w:val="19"/>
                <w:szCs w:val="19"/>
              </w:rPr>
              <w:t>SITUATIONS / ACTIONS UNDERTAKEN</w:t>
            </w:r>
          </w:p>
        </w:tc>
      </w:tr>
      <w:tr w:rsidR="002A2C5B" w:rsidRPr="002A4DA8"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EAC60C4" w:rsidR="002A2C5B" w:rsidRPr="002A4DA8"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2A4DA8">
              <w:rPr>
                <w:rFonts w:ascii="Arial" w:eastAsia="Arial" w:hAnsi="Arial" w:cs="Arial"/>
                <w:sz w:val="19"/>
                <w:szCs w:val="19"/>
              </w:rPr>
              <w:t>2</w:t>
            </w:r>
            <w:r w:rsidR="00AC60E4" w:rsidRPr="002A4DA8">
              <w:rPr>
                <w:rFonts w:ascii="Arial" w:eastAsia="Arial" w:hAnsi="Arial" w:cs="Arial"/>
                <w:sz w:val="19"/>
                <w:szCs w:val="19"/>
              </w:rPr>
              <w:t>7</w:t>
            </w:r>
            <w:r w:rsidRPr="002A4DA8">
              <w:rPr>
                <w:rFonts w:ascii="Arial" w:eastAsia="Arial" w:hAnsi="Arial" w:cs="Arial"/>
                <w:sz w:val="19"/>
                <w:szCs w:val="19"/>
              </w:rPr>
              <w:t xml:space="preserve"> September</w:t>
            </w:r>
            <w:r w:rsidR="002A7D6A" w:rsidRPr="002A4DA8">
              <w:rPr>
                <w:rFonts w:ascii="Arial" w:eastAsia="Arial" w:hAnsi="Arial" w:cs="Arial"/>
                <w:sz w:val="19"/>
                <w:szCs w:val="19"/>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2A4DA8" w:rsidRDefault="001C0C20"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DSWD-FO Caraga is continuously providing augmentation assistance to LGUs affected with COVID-19 pandemic.</w:t>
            </w:r>
          </w:p>
          <w:p w14:paraId="0DE40313" w14:textId="7E37362C" w:rsidR="002A2C5B" w:rsidRPr="002A4DA8"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A total of</w:t>
            </w:r>
            <w:r w:rsidRPr="002A4DA8">
              <w:rPr>
                <w:rFonts w:ascii="Arial" w:eastAsia="Arial" w:hAnsi="Arial" w:cs="Arial"/>
                <w:b/>
                <w:sz w:val="19"/>
                <w:szCs w:val="19"/>
              </w:rPr>
              <w:t xml:space="preserve"> ₱5,352,926.80 </w:t>
            </w:r>
            <w:r w:rsidRPr="002A4DA8">
              <w:rPr>
                <w:rFonts w:ascii="Arial" w:eastAsia="Arial" w:hAnsi="Arial" w:cs="Arial"/>
                <w:sz w:val="19"/>
                <w:szCs w:val="19"/>
              </w:rPr>
              <w:t xml:space="preserve">were provided to </w:t>
            </w:r>
            <w:r w:rsidRPr="002A4DA8">
              <w:rPr>
                <w:rFonts w:ascii="Arial" w:eastAsia="Arial" w:hAnsi="Arial" w:cs="Arial"/>
                <w:b/>
                <w:sz w:val="19"/>
                <w:szCs w:val="19"/>
              </w:rPr>
              <w:t xml:space="preserve">LSIs, ROFs, RIATFs </w:t>
            </w:r>
            <w:r w:rsidRPr="002A4DA8">
              <w:rPr>
                <w:rFonts w:ascii="Arial" w:eastAsia="Arial" w:hAnsi="Arial" w:cs="Arial"/>
                <w:sz w:val="19"/>
                <w:szCs w:val="19"/>
              </w:rPr>
              <w:t xml:space="preserve">and </w:t>
            </w:r>
            <w:r w:rsidRPr="002A4DA8">
              <w:rPr>
                <w:rFonts w:ascii="Arial" w:eastAsia="Arial" w:hAnsi="Arial" w:cs="Arial"/>
                <w:b/>
                <w:sz w:val="19"/>
                <w:szCs w:val="19"/>
              </w:rPr>
              <w:t>walk-in LSI clients.</w:t>
            </w:r>
            <w:r w:rsidRPr="002A4DA8">
              <w:rPr>
                <w:rFonts w:ascii="Arial" w:eastAsia="Arial" w:hAnsi="Arial" w:cs="Arial"/>
                <w:sz w:val="19"/>
                <w:szCs w:val="19"/>
              </w:rPr>
              <w:t xml:space="preserve"> Assistance includes the provision of meals, food packs, cash assistance, transportation assistance, and food assistance.</w:t>
            </w:r>
          </w:p>
          <w:p w14:paraId="3853C298" w14:textId="6AF2FA21" w:rsidR="002A2C5B" w:rsidRPr="002A4DA8"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 xml:space="preserve">A total of 9,806 FFPs amounting to ₱3,386,698.86 and </w:t>
            </w:r>
            <w:r w:rsidR="005B09B3" w:rsidRPr="002A4DA8">
              <w:rPr>
                <w:rFonts w:ascii="Arial" w:eastAsia="Arial" w:hAnsi="Arial" w:cs="Arial"/>
                <w:sz w:val="19"/>
                <w:szCs w:val="19"/>
              </w:rPr>
              <w:t xml:space="preserve">19,010 </w:t>
            </w:r>
            <w:r w:rsidRPr="002A4DA8">
              <w:rPr>
                <w:rFonts w:ascii="Arial" w:eastAsia="Arial" w:hAnsi="Arial" w:cs="Arial"/>
                <w:sz w:val="19"/>
                <w:szCs w:val="19"/>
              </w:rPr>
              <w:t>(500mL) bottled water amounting to ₱150,559.20 were released for the provision of assistance to LSIs.</w:t>
            </w:r>
          </w:p>
          <w:p w14:paraId="1EF5E1E7" w14:textId="543C5016" w:rsidR="009C353C" w:rsidRPr="002A4DA8"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A total of 5,000 hygiene kits amounting to ₱8,294,375.00 were already released to the NCIP which were distributed to their provincial offices.</w:t>
            </w:r>
          </w:p>
          <w:p w14:paraId="37C1DBC0" w14:textId="77777777" w:rsidR="009C353C" w:rsidRPr="002A4DA8" w:rsidRDefault="009C353C" w:rsidP="00493027">
            <w:pPr>
              <w:pStyle w:val="ListParagraph"/>
              <w:widowControl/>
              <w:spacing w:after="0" w:line="240" w:lineRule="auto"/>
              <w:ind w:left="360"/>
              <w:jc w:val="both"/>
              <w:rPr>
                <w:rFonts w:ascii="Arial" w:eastAsia="Arial" w:hAnsi="Arial" w:cs="Arial"/>
                <w:sz w:val="19"/>
                <w:szCs w:val="19"/>
              </w:rPr>
            </w:pPr>
          </w:p>
          <w:p w14:paraId="3DA59B2E" w14:textId="01CA02B1" w:rsidR="002A2C5B" w:rsidRPr="002A4DA8" w:rsidRDefault="002A7D6A" w:rsidP="00493027">
            <w:pPr>
              <w:widowControl/>
              <w:spacing w:after="0" w:line="240" w:lineRule="auto"/>
              <w:contextualSpacing/>
              <w:jc w:val="both"/>
              <w:rPr>
                <w:rFonts w:ascii="Arial" w:eastAsia="Arial" w:hAnsi="Arial" w:cs="Arial"/>
                <w:b/>
                <w:sz w:val="19"/>
                <w:szCs w:val="19"/>
              </w:rPr>
            </w:pPr>
            <w:r w:rsidRPr="002A4DA8">
              <w:rPr>
                <w:rFonts w:ascii="Arial" w:eastAsia="Arial" w:hAnsi="Arial" w:cs="Arial"/>
                <w:b/>
                <w:sz w:val="19"/>
                <w:szCs w:val="19"/>
              </w:rPr>
              <w:t>Social Amelioration Program (SAP)</w:t>
            </w:r>
          </w:p>
          <w:p w14:paraId="153F1973" w14:textId="3ECB9BAA" w:rsidR="002A2C5B" w:rsidRPr="002A4DA8" w:rsidRDefault="00F15F35" w:rsidP="00493027">
            <w:pPr>
              <w:pStyle w:val="ListParagraph"/>
              <w:widowControl/>
              <w:numPr>
                <w:ilvl w:val="0"/>
                <w:numId w:val="15"/>
              </w:numPr>
              <w:spacing w:after="0" w:line="240" w:lineRule="auto"/>
              <w:jc w:val="both"/>
              <w:rPr>
                <w:rFonts w:ascii="Arial" w:eastAsia="Arial" w:hAnsi="Arial" w:cs="Arial"/>
                <w:b/>
                <w:sz w:val="19"/>
                <w:szCs w:val="19"/>
              </w:rPr>
            </w:pPr>
            <w:r w:rsidRPr="002A4DA8">
              <w:rPr>
                <w:rFonts w:ascii="Arial" w:eastAsia="Arial" w:hAnsi="Arial" w:cs="Arial"/>
                <w:sz w:val="19"/>
                <w:szCs w:val="19"/>
              </w:rPr>
              <w:t xml:space="preserve">A total of </w:t>
            </w:r>
            <w:r w:rsidR="002A7D6A" w:rsidRPr="002A4DA8">
              <w:rPr>
                <w:rFonts w:ascii="Arial" w:eastAsia="Arial" w:hAnsi="Arial" w:cs="Arial"/>
                <w:b/>
                <w:sz w:val="19"/>
                <w:szCs w:val="19"/>
              </w:rPr>
              <w:t>305,096 non-4Ps beneficiaries</w:t>
            </w:r>
            <w:r w:rsidR="002A7D6A" w:rsidRPr="002A4DA8">
              <w:rPr>
                <w:rFonts w:ascii="Arial" w:eastAsia="Arial" w:hAnsi="Arial" w:cs="Arial"/>
                <w:sz w:val="19"/>
                <w:szCs w:val="19"/>
              </w:rPr>
              <w:t xml:space="preserve"> were paid amounting to </w:t>
            </w:r>
            <w:r w:rsidR="002A7D6A" w:rsidRPr="002A4DA8">
              <w:rPr>
                <w:rFonts w:ascii="Arial" w:eastAsia="Arial" w:hAnsi="Arial" w:cs="Arial"/>
                <w:b/>
                <w:sz w:val="19"/>
                <w:szCs w:val="19"/>
              </w:rPr>
              <w:t>₱1,525,480,000.00.</w:t>
            </w:r>
          </w:p>
          <w:p w14:paraId="30BFFF62" w14:textId="77777777" w:rsidR="002A2C5B" w:rsidRPr="002A4DA8"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 xml:space="preserve">A total of </w:t>
            </w:r>
            <w:r w:rsidRPr="002A4DA8">
              <w:rPr>
                <w:rFonts w:ascii="Arial" w:eastAsia="Arial" w:hAnsi="Arial" w:cs="Arial"/>
                <w:b/>
                <w:sz w:val="19"/>
                <w:szCs w:val="19"/>
              </w:rPr>
              <w:t>189,867</w:t>
            </w:r>
            <w:r w:rsidRPr="002A4DA8">
              <w:rPr>
                <w:rFonts w:ascii="Arial" w:eastAsia="Arial" w:hAnsi="Arial" w:cs="Arial"/>
                <w:sz w:val="19"/>
                <w:szCs w:val="19"/>
              </w:rPr>
              <w:t xml:space="preserve"> </w:t>
            </w:r>
            <w:r w:rsidRPr="002A4DA8">
              <w:rPr>
                <w:rFonts w:ascii="Arial" w:eastAsia="Arial" w:hAnsi="Arial" w:cs="Arial"/>
                <w:b/>
                <w:sz w:val="19"/>
                <w:szCs w:val="19"/>
              </w:rPr>
              <w:t>4Ps beneficiaries</w:t>
            </w:r>
            <w:r w:rsidRPr="002A4DA8">
              <w:rPr>
                <w:rFonts w:ascii="Arial" w:eastAsia="Arial" w:hAnsi="Arial" w:cs="Arial"/>
                <w:sz w:val="19"/>
                <w:szCs w:val="19"/>
              </w:rPr>
              <w:t xml:space="preserve"> were paid amounting to </w:t>
            </w:r>
            <w:r w:rsidRPr="002A4DA8">
              <w:rPr>
                <w:rFonts w:ascii="Arial" w:eastAsia="Arial" w:hAnsi="Arial" w:cs="Arial"/>
                <w:b/>
                <w:bCs/>
                <w:sz w:val="19"/>
                <w:szCs w:val="19"/>
              </w:rPr>
              <w:t>₱687,911,850.00</w:t>
            </w:r>
            <w:r w:rsidRPr="002A4DA8">
              <w:rPr>
                <w:rFonts w:ascii="Arial" w:eastAsia="Arial" w:hAnsi="Arial" w:cs="Arial"/>
                <w:sz w:val="19"/>
                <w:szCs w:val="19"/>
              </w:rPr>
              <w:t>; out of the total paid 4Ps beneficiaries, 180,673 were paid through cash cards; 7,796 were paid through DSWD SDO payout and 1,398 were paid by LGU/DOLE TUPAD.</w:t>
            </w:r>
          </w:p>
          <w:p w14:paraId="50B52BB1" w14:textId="77777777" w:rsidR="002A2C5B" w:rsidRPr="002A4DA8"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A total of 83,832 or 100% targeted left-out families were already served amounting to ₱414,294,000.00.</w:t>
            </w:r>
          </w:p>
          <w:p w14:paraId="5159FE04" w14:textId="77777777" w:rsidR="002A2C5B" w:rsidRPr="002A4DA8"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To date, a cumulative total of 2,086 out of 23,987 beneficiaries or 8.70% were paid under Bayanihan 2 amounting to ₱10,400,850.00.</w:t>
            </w:r>
          </w:p>
          <w:p w14:paraId="0472BBB2" w14:textId="77777777" w:rsidR="002A2C5B" w:rsidRPr="002A4DA8"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2A4DA8">
              <w:rPr>
                <w:rFonts w:ascii="Arial" w:eastAsia="Arial" w:hAnsi="Arial" w:cs="Arial"/>
                <w:sz w:val="19"/>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1E82FB9" w14:textId="77777777" w:rsidR="00007F54" w:rsidRPr="002A4DA8" w:rsidRDefault="00007F54" w:rsidP="00493027">
      <w:pPr>
        <w:spacing w:after="0" w:line="240" w:lineRule="auto"/>
        <w:contextualSpacing/>
        <w:jc w:val="center"/>
        <w:rPr>
          <w:rFonts w:ascii="Arial" w:eastAsia="Arial" w:hAnsi="Arial" w:cs="Arial"/>
          <w:b/>
          <w:i/>
          <w:sz w:val="20"/>
          <w:szCs w:val="20"/>
        </w:rPr>
      </w:pPr>
    </w:p>
    <w:p w14:paraId="7EF3499D" w14:textId="77777777" w:rsidR="00286B27" w:rsidRDefault="00286B27">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3388788E" w14:textId="78AF7A49" w:rsidR="002A2C5B" w:rsidRPr="002A4DA8" w:rsidRDefault="002A7D6A" w:rsidP="00493027">
      <w:pPr>
        <w:spacing w:after="0" w:line="240" w:lineRule="auto"/>
        <w:contextualSpacing/>
        <w:jc w:val="center"/>
        <w:rPr>
          <w:rFonts w:ascii="Arial" w:eastAsia="Arial" w:hAnsi="Arial" w:cs="Arial"/>
          <w:b/>
          <w:i/>
          <w:sz w:val="20"/>
          <w:szCs w:val="20"/>
        </w:rPr>
      </w:pPr>
      <w:r w:rsidRPr="002A4DA8">
        <w:rPr>
          <w:rFonts w:ascii="Arial" w:eastAsia="Arial" w:hAnsi="Arial" w:cs="Arial"/>
          <w:b/>
          <w:i/>
          <w:sz w:val="20"/>
          <w:szCs w:val="20"/>
        </w:rPr>
        <w:lastRenderedPageBreak/>
        <w:t>*****</w:t>
      </w:r>
    </w:p>
    <w:p w14:paraId="77C3EC20" w14:textId="2168B6C5" w:rsidR="00AD5EEF" w:rsidRPr="002A4DA8" w:rsidRDefault="002A7D6A" w:rsidP="00493027">
      <w:pPr>
        <w:spacing w:after="0" w:line="240" w:lineRule="auto"/>
        <w:contextualSpacing/>
        <w:jc w:val="both"/>
        <w:rPr>
          <w:rFonts w:ascii="Arial" w:eastAsia="Arial" w:hAnsi="Arial" w:cs="Arial"/>
          <w:i/>
          <w:sz w:val="20"/>
          <w:szCs w:val="20"/>
        </w:rPr>
      </w:pPr>
      <w:r w:rsidRPr="002A4DA8">
        <w:rPr>
          <w:rFonts w:ascii="Arial" w:eastAsia="Arial" w:hAnsi="Arial" w:cs="Arial"/>
          <w:i/>
          <w:sz w:val="20"/>
          <w:szCs w:val="20"/>
        </w:rPr>
        <w:t>The Disaster Response Operations Monitoring and Information Center (DROMIC) of the DSWD-DRMB is closely coordinating with the conce</w:t>
      </w:r>
      <w:r w:rsidR="005B018A" w:rsidRPr="002A4DA8">
        <w:rPr>
          <w:rFonts w:ascii="Arial" w:eastAsia="Arial" w:hAnsi="Arial" w:cs="Arial"/>
          <w:i/>
          <w:sz w:val="20"/>
          <w:szCs w:val="20"/>
        </w:rPr>
        <w:t xml:space="preserve">rned DSWD-FOs </w:t>
      </w:r>
      <w:r w:rsidRPr="002A4DA8">
        <w:rPr>
          <w:rFonts w:ascii="Arial" w:eastAsia="Arial" w:hAnsi="Arial" w:cs="Arial"/>
          <w:i/>
          <w:sz w:val="20"/>
          <w:szCs w:val="20"/>
        </w:rPr>
        <w:t>for any significant updates and actions taken relative to COVID-19 Pandemic.</w:t>
      </w:r>
    </w:p>
    <w:p w14:paraId="26A5DE2D" w14:textId="77777777" w:rsidR="00170289" w:rsidRPr="002A4DA8" w:rsidRDefault="00170289" w:rsidP="00493027">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2A4DA8" w14:paraId="480CC4D7" w14:textId="77777777" w:rsidTr="00E759AE">
        <w:trPr>
          <w:trHeight w:val="630"/>
        </w:trPr>
        <w:tc>
          <w:tcPr>
            <w:tcW w:w="4871" w:type="dxa"/>
          </w:tcPr>
          <w:p w14:paraId="1EC5A97C" w14:textId="77777777" w:rsidR="00497DB3" w:rsidRPr="002A4DA8" w:rsidRDefault="00EB4E4A" w:rsidP="00497DB3">
            <w:pPr>
              <w:widowControl/>
              <w:spacing w:after="0" w:line="240" w:lineRule="auto"/>
              <w:contextualSpacing/>
              <w:rPr>
                <w:rFonts w:ascii="Arial" w:eastAsia="Arial" w:hAnsi="Arial" w:cs="Arial"/>
                <w:sz w:val="24"/>
                <w:szCs w:val="24"/>
              </w:rPr>
            </w:pPr>
            <w:r w:rsidRPr="002A4DA8">
              <w:rPr>
                <w:rFonts w:ascii="Arial" w:eastAsia="Arial" w:hAnsi="Arial" w:cs="Arial"/>
                <w:sz w:val="24"/>
                <w:szCs w:val="24"/>
                <w:highlight w:val="white"/>
              </w:rPr>
              <w:t>Prepared by:</w:t>
            </w:r>
            <w:r w:rsidRPr="002A4DA8">
              <w:rPr>
                <w:rFonts w:ascii="Arial" w:eastAsia="Arial" w:hAnsi="Arial" w:cs="Arial"/>
                <w:sz w:val="24"/>
                <w:szCs w:val="24"/>
              </w:rPr>
              <w:tab/>
            </w:r>
            <w:r w:rsidRPr="002A4DA8">
              <w:rPr>
                <w:rFonts w:ascii="Arial" w:eastAsia="Arial" w:hAnsi="Arial" w:cs="Arial"/>
                <w:sz w:val="24"/>
                <w:szCs w:val="24"/>
              </w:rPr>
              <w:tab/>
            </w:r>
            <w:r w:rsidRPr="002A4DA8">
              <w:rPr>
                <w:rFonts w:ascii="Arial" w:eastAsia="Arial" w:hAnsi="Arial" w:cs="Arial"/>
                <w:sz w:val="24"/>
                <w:szCs w:val="24"/>
              </w:rPr>
              <w:tab/>
            </w:r>
            <w:r w:rsidRPr="002A4DA8">
              <w:rPr>
                <w:rFonts w:ascii="Arial" w:eastAsia="Arial" w:hAnsi="Arial" w:cs="Arial"/>
                <w:sz w:val="24"/>
                <w:szCs w:val="24"/>
              </w:rPr>
              <w:tab/>
            </w:r>
          </w:p>
          <w:p w14:paraId="4810A042" w14:textId="77777777" w:rsidR="00497DB3" w:rsidRPr="002A4DA8" w:rsidRDefault="00497DB3" w:rsidP="00497DB3">
            <w:pPr>
              <w:widowControl/>
              <w:spacing w:after="0" w:line="240" w:lineRule="auto"/>
              <w:contextualSpacing/>
              <w:rPr>
                <w:rFonts w:ascii="Arial" w:eastAsia="Arial" w:hAnsi="Arial" w:cs="Arial"/>
                <w:b/>
                <w:sz w:val="24"/>
                <w:szCs w:val="24"/>
              </w:rPr>
            </w:pPr>
          </w:p>
          <w:p w14:paraId="5257E5E8" w14:textId="6B44ACBC" w:rsidR="00BE04A5" w:rsidRPr="002A4DA8" w:rsidRDefault="00BE04A5" w:rsidP="00497DB3">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DIANE C. PELEGRINO</w:t>
            </w:r>
          </w:p>
          <w:p w14:paraId="5D94C697" w14:textId="118E6F2D" w:rsidR="00024874" w:rsidRPr="002A4DA8" w:rsidRDefault="00024874" w:rsidP="00497DB3">
            <w:pPr>
              <w:widowControl/>
              <w:spacing w:after="0" w:line="240" w:lineRule="auto"/>
              <w:contextualSpacing/>
              <w:rPr>
                <w:rFonts w:ascii="Arial" w:eastAsia="Arial" w:hAnsi="Arial" w:cs="Arial"/>
                <w:b/>
                <w:sz w:val="24"/>
                <w:szCs w:val="24"/>
              </w:rPr>
            </w:pPr>
            <w:r w:rsidRPr="002A4DA8">
              <w:rPr>
                <w:rFonts w:ascii="Arial" w:eastAsia="Arial" w:hAnsi="Arial" w:cs="Arial"/>
                <w:b/>
                <w:sz w:val="24"/>
                <w:szCs w:val="24"/>
              </w:rPr>
              <w:t>MARIE JOYCE G. RAFANAN</w:t>
            </w:r>
          </w:p>
        </w:tc>
        <w:tc>
          <w:tcPr>
            <w:tcW w:w="4872" w:type="dxa"/>
          </w:tcPr>
          <w:p w14:paraId="117491EB" w14:textId="4EF0FFC1" w:rsidR="00EB4E4A" w:rsidRPr="002A4DA8" w:rsidRDefault="00EB4E4A" w:rsidP="00493027">
            <w:pPr>
              <w:widowControl/>
              <w:spacing w:after="0" w:line="240" w:lineRule="auto"/>
              <w:contextualSpacing/>
              <w:rPr>
                <w:rFonts w:ascii="Arial" w:hAnsi="Arial" w:cs="Arial"/>
                <w:sz w:val="24"/>
                <w:szCs w:val="24"/>
              </w:rPr>
            </w:pPr>
            <w:r w:rsidRPr="002A4DA8">
              <w:rPr>
                <w:rFonts w:ascii="Arial" w:hAnsi="Arial" w:cs="Arial"/>
                <w:sz w:val="24"/>
                <w:szCs w:val="24"/>
              </w:rPr>
              <w:t>Released by:</w:t>
            </w:r>
          </w:p>
          <w:p w14:paraId="0928B7F0" w14:textId="3163D3F0" w:rsidR="00EB4E4A" w:rsidRPr="002A4DA8" w:rsidRDefault="00EB4E4A" w:rsidP="00493027">
            <w:pPr>
              <w:widowControl/>
              <w:spacing w:after="0" w:line="240" w:lineRule="auto"/>
              <w:contextualSpacing/>
              <w:rPr>
                <w:rFonts w:ascii="Arial" w:hAnsi="Arial" w:cs="Arial"/>
                <w:b/>
                <w:sz w:val="24"/>
                <w:szCs w:val="24"/>
              </w:rPr>
            </w:pPr>
          </w:p>
          <w:p w14:paraId="0C2A5E09" w14:textId="1F646C81" w:rsidR="00EB4E4A" w:rsidRPr="002A4DA8" w:rsidRDefault="00024874" w:rsidP="00493027">
            <w:pPr>
              <w:widowControl/>
              <w:spacing w:after="0" w:line="240" w:lineRule="auto"/>
              <w:contextualSpacing/>
              <w:rPr>
                <w:rFonts w:ascii="Arial" w:hAnsi="Arial" w:cs="Arial"/>
                <w:b/>
                <w:sz w:val="24"/>
                <w:szCs w:val="24"/>
              </w:rPr>
            </w:pPr>
            <w:r w:rsidRPr="002A4DA8">
              <w:rPr>
                <w:rFonts w:ascii="Arial" w:hAnsi="Arial" w:cs="Arial"/>
                <w:b/>
                <w:sz w:val="24"/>
                <w:szCs w:val="24"/>
              </w:rPr>
              <w:t>MARC LEO L. BUTAC</w:t>
            </w:r>
          </w:p>
          <w:p w14:paraId="2F937C1A" w14:textId="48A56542" w:rsidR="00184858" w:rsidRPr="002A4DA8" w:rsidRDefault="00184858" w:rsidP="00493027">
            <w:pPr>
              <w:widowControl/>
              <w:spacing w:after="0" w:line="240" w:lineRule="auto"/>
              <w:contextualSpacing/>
              <w:rPr>
                <w:rFonts w:ascii="Arial" w:hAnsi="Arial" w:cs="Arial"/>
                <w:b/>
                <w:sz w:val="24"/>
                <w:szCs w:val="24"/>
              </w:rPr>
            </w:pPr>
          </w:p>
        </w:tc>
      </w:tr>
    </w:tbl>
    <w:p w14:paraId="11B51E34" w14:textId="0B1D0F8E" w:rsidR="00EC359A" w:rsidRPr="002A4DA8" w:rsidRDefault="00EC359A" w:rsidP="00493027">
      <w:pPr>
        <w:tabs>
          <w:tab w:val="left" w:pos="6996"/>
        </w:tabs>
        <w:spacing w:after="0" w:line="240" w:lineRule="auto"/>
        <w:contextualSpacing/>
        <w:rPr>
          <w:rFonts w:ascii="Arial" w:eastAsia="Arial" w:hAnsi="Arial" w:cs="Arial"/>
          <w:sz w:val="28"/>
          <w:szCs w:val="28"/>
        </w:rPr>
      </w:pPr>
    </w:p>
    <w:sectPr w:rsidR="00EC359A" w:rsidRPr="002A4DA8"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C9B11" w14:textId="77777777" w:rsidR="0035615E" w:rsidRDefault="0035615E">
      <w:pPr>
        <w:spacing w:line="240" w:lineRule="auto"/>
      </w:pPr>
      <w:r>
        <w:separator/>
      </w:r>
    </w:p>
  </w:endnote>
  <w:endnote w:type="continuationSeparator" w:id="0">
    <w:p w14:paraId="755541CB" w14:textId="77777777" w:rsidR="0035615E" w:rsidRDefault="003561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2A4DA8" w:rsidRDefault="002A4DA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2A4DA8" w:rsidRDefault="002A4DA8">
    <w:pPr>
      <w:pBdr>
        <w:bottom w:val="single" w:sz="6" w:space="1" w:color="000000"/>
      </w:pBdr>
      <w:tabs>
        <w:tab w:val="left" w:pos="2371"/>
        <w:tab w:val="center" w:pos="5233"/>
      </w:tabs>
      <w:spacing w:after="0" w:line="240" w:lineRule="auto"/>
      <w:jc w:val="right"/>
      <w:rPr>
        <w:sz w:val="16"/>
        <w:szCs w:val="16"/>
      </w:rPr>
    </w:pPr>
  </w:p>
  <w:p w14:paraId="30A432AD" w14:textId="6826E429" w:rsidR="002A4DA8" w:rsidRDefault="002A4DA8"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 xml:space="preserve">DSWD DROMIC Report #815 </w:t>
    </w:r>
    <w:r w:rsidRPr="00172D05">
      <w:rPr>
        <w:rFonts w:ascii="Arial" w:eastAsia="Arial" w:hAnsi="Arial" w:cs="Arial"/>
        <w:sz w:val="14"/>
        <w:szCs w:val="14"/>
      </w:rPr>
      <w:t>on the Corona</w:t>
    </w:r>
    <w:r>
      <w:rPr>
        <w:rFonts w:ascii="Arial" w:eastAsia="Arial" w:hAnsi="Arial" w:cs="Arial"/>
        <w:sz w:val="14"/>
        <w:szCs w:val="14"/>
      </w:rPr>
      <w:t>virus Disease (COVID19) as of 28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2A4DA8" w:rsidRDefault="002A4DA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6D3E0" w14:textId="77777777" w:rsidR="0035615E" w:rsidRDefault="0035615E">
      <w:pPr>
        <w:spacing w:after="0" w:line="240" w:lineRule="auto"/>
      </w:pPr>
      <w:r>
        <w:separator/>
      </w:r>
    </w:p>
  </w:footnote>
  <w:footnote w:type="continuationSeparator" w:id="0">
    <w:p w14:paraId="02EF904A" w14:textId="77777777" w:rsidR="0035615E" w:rsidRDefault="003561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2A4DA8" w:rsidRDefault="002A4DA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2A4DA8" w:rsidRDefault="002A4DA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A4DA8" w:rsidRDefault="002A4DA8" w:rsidP="008F698C">
    <w:pPr>
      <w:pBdr>
        <w:bottom w:val="single" w:sz="6" w:space="1" w:color="000000"/>
      </w:pBdr>
      <w:tabs>
        <w:tab w:val="center" w:pos="4680"/>
        <w:tab w:val="right" w:pos="9360"/>
      </w:tabs>
      <w:spacing w:after="0" w:line="240" w:lineRule="auto"/>
      <w:rPr>
        <w:sz w:val="10"/>
      </w:rPr>
    </w:pPr>
  </w:p>
  <w:p w14:paraId="6BA9FC90" w14:textId="77777777" w:rsidR="002A4DA8" w:rsidRDefault="002A4DA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2A4DA8" w:rsidRDefault="002A4DA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7AE1E21"/>
    <w:multiLevelType w:val="hybridMultilevel"/>
    <w:tmpl w:val="9364DC70"/>
    <w:lvl w:ilvl="0" w:tplc="BD5C2A0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227863"/>
    <w:multiLevelType w:val="hybridMultilevel"/>
    <w:tmpl w:val="B022AF5E"/>
    <w:lvl w:ilvl="0" w:tplc="C2EECDB2">
      <w:start w:val="2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
  </w:num>
  <w:num w:numId="4">
    <w:abstractNumId w:val="24"/>
  </w:num>
  <w:num w:numId="5">
    <w:abstractNumId w:val="17"/>
  </w:num>
  <w:num w:numId="6">
    <w:abstractNumId w:val="14"/>
  </w:num>
  <w:num w:numId="7">
    <w:abstractNumId w:val="0"/>
  </w:num>
  <w:num w:numId="8">
    <w:abstractNumId w:val="27"/>
  </w:num>
  <w:num w:numId="9">
    <w:abstractNumId w:val="15"/>
  </w:num>
  <w:num w:numId="10">
    <w:abstractNumId w:val="10"/>
  </w:num>
  <w:num w:numId="11">
    <w:abstractNumId w:val="25"/>
  </w:num>
  <w:num w:numId="12">
    <w:abstractNumId w:val="2"/>
  </w:num>
  <w:num w:numId="13">
    <w:abstractNumId w:val="11"/>
  </w:num>
  <w:num w:numId="14">
    <w:abstractNumId w:val="16"/>
  </w:num>
  <w:num w:numId="15">
    <w:abstractNumId w:val="13"/>
  </w:num>
  <w:num w:numId="16">
    <w:abstractNumId w:val="28"/>
  </w:num>
  <w:num w:numId="17">
    <w:abstractNumId w:val="4"/>
  </w:num>
  <w:num w:numId="18">
    <w:abstractNumId w:val="23"/>
  </w:num>
  <w:num w:numId="19">
    <w:abstractNumId w:val="29"/>
  </w:num>
  <w:num w:numId="20">
    <w:abstractNumId w:val="5"/>
  </w:num>
  <w:num w:numId="21">
    <w:abstractNumId w:val="9"/>
  </w:num>
  <w:num w:numId="22">
    <w:abstractNumId w:val="6"/>
  </w:num>
  <w:num w:numId="23">
    <w:abstractNumId w:val="7"/>
  </w:num>
  <w:num w:numId="24">
    <w:abstractNumId w:val="8"/>
  </w:num>
  <w:num w:numId="25">
    <w:abstractNumId w:val="20"/>
  </w:num>
  <w:num w:numId="26">
    <w:abstractNumId w:val="26"/>
  </w:num>
  <w:num w:numId="27">
    <w:abstractNumId w:val="19"/>
  </w:num>
  <w:num w:numId="28">
    <w:abstractNumId w:val="3"/>
  </w:num>
  <w:num w:numId="29">
    <w:abstractNumId w:val="18"/>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87"/>
    <w:rsid w:val="000072CF"/>
    <w:rsid w:val="000072DF"/>
    <w:rsid w:val="000072F0"/>
    <w:rsid w:val="00007F54"/>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874"/>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1F"/>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05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09"/>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5BC"/>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0AC"/>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D8E"/>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5B6"/>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858"/>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87F"/>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37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284"/>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2876"/>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0F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5BD"/>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B27"/>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DA8"/>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399"/>
    <w:rsid w:val="002C66F6"/>
    <w:rsid w:val="002C66FC"/>
    <w:rsid w:val="002C6790"/>
    <w:rsid w:val="002C6B5A"/>
    <w:rsid w:val="002C6DBF"/>
    <w:rsid w:val="002C7099"/>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2FE"/>
    <w:rsid w:val="002E66F4"/>
    <w:rsid w:val="002E6FB8"/>
    <w:rsid w:val="002E7147"/>
    <w:rsid w:val="002E744B"/>
    <w:rsid w:val="002E773E"/>
    <w:rsid w:val="002E7784"/>
    <w:rsid w:val="002E7D5A"/>
    <w:rsid w:val="002F0045"/>
    <w:rsid w:val="002F0955"/>
    <w:rsid w:val="002F0B11"/>
    <w:rsid w:val="002F0CAC"/>
    <w:rsid w:val="002F10F4"/>
    <w:rsid w:val="002F1392"/>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84"/>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08"/>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DEA"/>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15E"/>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3DC"/>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CC3"/>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7B6"/>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2FDB"/>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67"/>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277"/>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B4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5F1"/>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D25"/>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AE4"/>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27"/>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97DB3"/>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4D85"/>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6FA1"/>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9D6"/>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05"/>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4ED"/>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1F34"/>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DA2"/>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C5"/>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65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4E67"/>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4E"/>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2B9A"/>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9F3"/>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0D"/>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C6B"/>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4F9"/>
    <w:rsid w:val="0081265F"/>
    <w:rsid w:val="00813073"/>
    <w:rsid w:val="008133A2"/>
    <w:rsid w:val="0081348D"/>
    <w:rsid w:val="0081363E"/>
    <w:rsid w:val="008138BF"/>
    <w:rsid w:val="0081393C"/>
    <w:rsid w:val="00813C14"/>
    <w:rsid w:val="00813DE5"/>
    <w:rsid w:val="00813FA1"/>
    <w:rsid w:val="0081419A"/>
    <w:rsid w:val="00814236"/>
    <w:rsid w:val="00814316"/>
    <w:rsid w:val="00814A6B"/>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23"/>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474EA"/>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6D7"/>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9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84"/>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0EB4"/>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8CA"/>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53C"/>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B87"/>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72D"/>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6BF"/>
    <w:rsid w:val="00A03F71"/>
    <w:rsid w:val="00A040BE"/>
    <w:rsid w:val="00A0452B"/>
    <w:rsid w:val="00A046BF"/>
    <w:rsid w:val="00A0493E"/>
    <w:rsid w:val="00A04F60"/>
    <w:rsid w:val="00A05403"/>
    <w:rsid w:val="00A0576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1DA"/>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DEA"/>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18F"/>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0E4"/>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48D"/>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677"/>
    <w:rsid w:val="00AF37B7"/>
    <w:rsid w:val="00AF3AC0"/>
    <w:rsid w:val="00AF3AE6"/>
    <w:rsid w:val="00AF3EBB"/>
    <w:rsid w:val="00AF41DF"/>
    <w:rsid w:val="00AF44D2"/>
    <w:rsid w:val="00AF4789"/>
    <w:rsid w:val="00AF495E"/>
    <w:rsid w:val="00AF4B04"/>
    <w:rsid w:val="00AF4D14"/>
    <w:rsid w:val="00AF4FC0"/>
    <w:rsid w:val="00AF513E"/>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469"/>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D3D"/>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479"/>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4A5"/>
    <w:rsid w:val="00BE0554"/>
    <w:rsid w:val="00BE0578"/>
    <w:rsid w:val="00BE072F"/>
    <w:rsid w:val="00BE0AE1"/>
    <w:rsid w:val="00BE0B71"/>
    <w:rsid w:val="00BE0BA5"/>
    <w:rsid w:val="00BE0BDD"/>
    <w:rsid w:val="00BE0C3E"/>
    <w:rsid w:val="00BE1227"/>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0DE"/>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AA8"/>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41D"/>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66B"/>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B7E"/>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454"/>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7B3"/>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0E9C"/>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49"/>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AF"/>
    <w:rsid w:val="00EC34E5"/>
    <w:rsid w:val="00EC359A"/>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074"/>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405"/>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04"/>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9E1"/>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2DFB"/>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5F91"/>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B77"/>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682"/>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2818302">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28283422">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093816">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18522856">
      <w:bodyDiv w:val="1"/>
      <w:marLeft w:val="0"/>
      <w:marRight w:val="0"/>
      <w:marTop w:val="0"/>
      <w:marBottom w:val="0"/>
      <w:divBdr>
        <w:top w:val="none" w:sz="0" w:space="0" w:color="auto"/>
        <w:left w:val="none" w:sz="0" w:space="0" w:color="auto"/>
        <w:bottom w:val="none" w:sz="0" w:space="0" w:color="auto"/>
        <w:right w:val="none" w:sz="0" w:space="0" w:color="auto"/>
      </w:divBdr>
    </w:div>
    <w:div w:id="1143082345">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51698605">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395851790">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8279982">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54149885">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09256110">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44584603">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8%20September%202021,%201600H.xlsx" TargetMode="External"/><Relationship Id="rId18" Type="http://schemas.openxmlformats.org/officeDocument/2006/relationships/hyperlink" Target="file:///C:\Users\mjgrafanan\Downloads\SSF%20as%20of%2028%20September%202021,%201600H.xlsx" TargetMode="External"/><Relationship Id="rId26" Type="http://schemas.openxmlformats.org/officeDocument/2006/relationships/hyperlink" Target="file:///C:\Users\mjgrafanan\Downloads\SSF%20as%20of%2028%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8%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8%20September%202021,%201600H.xlsx" TargetMode="External"/><Relationship Id="rId17" Type="http://schemas.openxmlformats.org/officeDocument/2006/relationships/hyperlink" Target="file:///C:\Users\mjgrafanan\Downloads\SSF%20as%20of%2028%20September%202021,%201600H.xlsx" TargetMode="External"/><Relationship Id="rId25" Type="http://schemas.openxmlformats.org/officeDocument/2006/relationships/hyperlink" Target="file:///C:\Users\mjgrafanan\Downloads\SSF%20as%20of%2028%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8%20September%202021,%201600H.xlsx" TargetMode="External"/><Relationship Id="rId20" Type="http://schemas.openxmlformats.org/officeDocument/2006/relationships/hyperlink" Target="file:///C:\Users\mjgrafanan\Downloads\SSF%20as%20of%2028%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8%20September%202021,%201600H.xlsx" TargetMode="External"/><Relationship Id="rId24" Type="http://schemas.openxmlformats.org/officeDocument/2006/relationships/hyperlink" Target="file:///C:\Users\mjgrafanan\Downloads\SSF%20as%20of%2028%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8%20September%202021,%201600H.xlsx" TargetMode="External"/><Relationship Id="rId23" Type="http://schemas.openxmlformats.org/officeDocument/2006/relationships/hyperlink" Target="file:///C:\Users\mjgrafanan\Downloads\SSF%20as%20of%2028%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8%20September%202021,%201600H.xlsx" TargetMode="External"/><Relationship Id="rId19" Type="http://schemas.openxmlformats.org/officeDocument/2006/relationships/hyperlink" Target="file:///C:\Users\mjgrafanan\Downloads\SSF%20as%20of%2028%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8%20September%202021,%201600H.xlsx" TargetMode="External"/><Relationship Id="rId22" Type="http://schemas.openxmlformats.org/officeDocument/2006/relationships/hyperlink" Target="file:///C:\Users\mjgrafanan\Downloads\SSF%20as%20of%2028%20September%202021,%201600H.xlsx" TargetMode="External"/><Relationship Id="rId27" Type="http://schemas.openxmlformats.org/officeDocument/2006/relationships/hyperlink" Target="file:///C:\Users\mjgrafanan\Downloads\SSF%20as%20of%2028%20September%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7352CF6-E027-43E0-859B-7379D5AFD75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6</Pages>
  <Words>14739</Words>
  <Characters>8401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c Leo L. Butac</cp:lastModifiedBy>
  <cp:revision>4</cp:revision>
  <dcterms:created xsi:type="dcterms:W3CDTF">2021-09-28T08:25:00Z</dcterms:created>
  <dcterms:modified xsi:type="dcterms:W3CDTF">2021-09-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